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86451" w14:textId="4A24628A" w:rsidR="004F22FF" w:rsidRPr="001B7B7E" w:rsidRDefault="005371B7" w:rsidP="001B7B7E">
      <w:pPr>
        <w:spacing w:line="360" w:lineRule="auto"/>
        <w:contextualSpacing/>
        <w:rPr>
          <w:rFonts w:asciiTheme="majorBidi" w:hAnsiTheme="majorBidi" w:cstheme="majorBidi"/>
          <w:noProof/>
        </w:rPr>
      </w:pPr>
      <w:bookmarkStart w:id="0" w:name="_Hlk187444241"/>
      <w:r w:rsidRPr="001B7B7E">
        <w:rPr>
          <w:rFonts w:asciiTheme="majorBidi" w:hAnsiTheme="majorBidi" w:cstheme="majorBidi"/>
          <w:noProof/>
        </w:rPr>
        <mc:AlternateContent>
          <mc:Choice Requires="wpg">
            <w:drawing>
              <wp:anchor distT="0" distB="0" distL="114300" distR="114300" simplePos="0" relativeHeight="251652096" behindDoc="0" locked="0" layoutInCell="1" allowOverlap="1" wp14:anchorId="21B054D6" wp14:editId="348A354D">
                <wp:simplePos x="0" y="0"/>
                <wp:positionH relativeFrom="column">
                  <wp:posOffset>101600</wp:posOffset>
                </wp:positionH>
                <wp:positionV relativeFrom="paragraph">
                  <wp:posOffset>-539327</wp:posOffset>
                </wp:positionV>
                <wp:extent cx="4607383" cy="1913467"/>
                <wp:effectExtent l="0" t="0" r="0" b="0"/>
                <wp:wrapNone/>
                <wp:docPr id="202276769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07383" cy="1913467"/>
                          <a:chOff x="0" y="0"/>
                          <a:chExt cx="4608218" cy="1914339"/>
                        </a:xfrm>
                      </wpg:grpSpPr>
                      <pic:pic xmlns:pic="http://schemas.openxmlformats.org/drawingml/2006/picture">
                        <pic:nvPicPr>
                          <pic:cNvPr id="2" name="Picture 2"/>
                          <pic:cNvPicPr>
                            <a:picLocks noChangeAspect="1"/>
                          </pic:cNvPicPr>
                        </pic:nvPicPr>
                        <pic:blipFill>
                          <a:blip r:embed="rId8" cstate="print"/>
                          <a:srcRect/>
                          <a:stretch>
                            <a:fillRect/>
                          </a:stretch>
                        </pic:blipFill>
                        <pic:spPr bwMode="auto">
                          <a:xfrm>
                            <a:off x="845820" y="152400"/>
                            <a:ext cx="2931795" cy="1522730"/>
                          </a:xfrm>
                          <a:prstGeom prst="rect">
                            <a:avLst/>
                          </a:prstGeom>
                          <a:noFill/>
                          <a:ln>
                            <a:noFill/>
                          </a:ln>
                        </pic:spPr>
                      </pic:pic>
                      <wps:wsp>
                        <wps:cNvPr id="12" name="Text Box 12"/>
                        <wps:cNvSpPr txBox="1">
                          <a:spLocks/>
                        </wps:cNvSpPr>
                        <wps:spPr>
                          <a:xfrm>
                            <a:off x="1341786" y="1623167"/>
                            <a:ext cx="3266432" cy="291172"/>
                          </a:xfrm>
                          <a:prstGeom prst="rect">
                            <a:avLst/>
                          </a:prstGeom>
                          <a:noFill/>
                          <a:ln w="6350">
                            <a:noFill/>
                          </a:ln>
                        </wps:spPr>
                        <wps:txbx>
                          <w:txbxContent>
                            <w:p w14:paraId="3BBED2B6" w14:textId="1360920B" w:rsidR="007A7B84" w:rsidRPr="00A94622" w:rsidRDefault="00037B5B" w:rsidP="00ED3351">
                              <w:pPr>
                                <w:pStyle w:val="Default"/>
                                <w:rPr>
                                  <w:lang w:val="en-IN"/>
                                </w:rPr>
                              </w:pPr>
                              <w:bookmarkStart w:id="1" w:name="_Hlk184159617"/>
                              <w:bookmarkStart w:id="2" w:name="_Hlk184159618"/>
                              <w:bookmarkStart w:id="3" w:name="_Hlk208154667"/>
                              <w:bookmarkStart w:id="4" w:name="_Hlk208154668"/>
                              <w:r>
                                <w:rPr>
                                  <w:b/>
                                  <w:bCs/>
                                  <w:sz w:val="22"/>
                                  <w:szCs w:val="22"/>
                                </w:rPr>
                                <w:t>June</w:t>
                              </w:r>
                              <w:r w:rsidR="004F22FF">
                                <w:rPr>
                                  <w:b/>
                                  <w:bCs/>
                                  <w:sz w:val="22"/>
                                  <w:szCs w:val="22"/>
                                </w:rPr>
                                <w:t xml:space="preserve">, </w:t>
                              </w:r>
                              <w:r w:rsidR="004F22FF" w:rsidRPr="007A6FCC">
                                <w:rPr>
                                  <w:b/>
                                  <w:bCs/>
                                  <w:sz w:val="22"/>
                                  <w:szCs w:val="22"/>
                                </w:rPr>
                                <w:t>202</w:t>
                              </w:r>
                              <w:r w:rsidR="00465A7A">
                                <w:rPr>
                                  <w:b/>
                                  <w:bCs/>
                                  <w:sz w:val="22"/>
                                  <w:szCs w:val="22"/>
                                </w:rPr>
                                <w:t>6</w:t>
                              </w:r>
                              <w:r w:rsidR="004F22FF">
                                <w:rPr>
                                  <w:b/>
                                  <w:bCs/>
                                  <w:sz w:val="22"/>
                                  <w:szCs w:val="22"/>
                                </w:rPr>
                                <w:t xml:space="preserve"> </w:t>
                              </w:r>
                              <w:r w:rsidR="004F22FF" w:rsidRPr="00D929BD">
                                <w:rPr>
                                  <w:b/>
                                  <w:bCs/>
                                  <w:sz w:val="22"/>
                                  <w:szCs w:val="22"/>
                                </w:rPr>
                                <w:t>Vol.</w:t>
                              </w:r>
                              <w:r w:rsidR="00465A7A">
                                <w:rPr>
                                  <w:b/>
                                  <w:bCs/>
                                  <w:sz w:val="22"/>
                                  <w:szCs w:val="22"/>
                                </w:rPr>
                                <w:t>6</w:t>
                              </w:r>
                              <w:r w:rsidR="004F22FF" w:rsidRPr="00D929BD">
                                <w:rPr>
                                  <w:b/>
                                  <w:bCs/>
                                  <w:sz w:val="22"/>
                                  <w:szCs w:val="22"/>
                                </w:rPr>
                                <w:t>(</w:t>
                              </w:r>
                              <w:bookmarkStart w:id="5" w:name="_Hlk176617512"/>
                              <w:bookmarkStart w:id="6" w:name="_Hlk176617513"/>
                              <w:r>
                                <w:rPr>
                                  <w:b/>
                                  <w:bCs/>
                                  <w:sz w:val="22"/>
                                  <w:szCs w:val="22"/>
                                </w:rPr>
                                <w:t>6</w:t>
                              </w:r>
                              <w:r w:rsidR="004F22FF" w:rsidRPr="00D929BD">
                                <w:rPr>
                                  <w:b/>
                                  <w:bCs/>
                                  <w:sz w:val="22"/>
                                  <w:szCs w:val="22"/>
                                </w:rPr>
                                <w:t>),</w:t>
                              </w:r>
                              <w:bookmarkEnd w:id="1"/>
                              <w:bookmarkEnd w:id="2"/>
                              <w:bookmarkEnd w:id="5"/>
                              <w:bookmarkEnd w:id="6"/>
                              <w:r w:rsidR="00D26595">
                                <w:rPr>
                                  <w:rFonts w:ascii="TimesNewRomanPS-BoldMT" w:eastAsia="Times New Roman" w:hAnsi="TimesNewRomanPS-BoldMT"/>
                                  <w:b/>
                                  <w:bCs/>
                                  <w:lang w:bidi="ar-SA"/>
                                </w:rPr>
                                <w:t xml:space="preserve"> </w:t>
                              </w:r>
                              <w:bookmarkEnd w:id="3"/>
                              <w:bookmarkEnd w:id="4"/>
                              <w:r w:rsidR="00ED3351" w:rsidRPr="00ED3351">
                                <w:rPr>
                                  <w:b/>
                                  <w:bCs/>
                                  <w:lang w:val="en-IN" w:bidi="ar-SA"/>
                                </w:rPr>
                                <w:t>17</w:t>
                              </w:r>
                              <w:r w:rsidR="00225088">
                                <w:rPr>
                                  <w:b/>
                                  <w:bCs/>
                                  <w:lang w:val="en-IN" w:bidi="ar-SA"/>
                                </w:rPr>
                                <w:t>26</w:t>
                              </w:r>
                              <w:r w:rsidR="00ED3351" w:rsidRPr="00ED3351">
                                <w:rPr>
                                  <w:b/>
                                  <w:bCs/>
                                  <w:lang w:val="en-IN" w:bidi="ar-SA"/>
                                </w:rPr>
                                <w:t>-17</w:t>
                              </w:r>
                              <w:r w:rsidR="00225088">
                                <w:rPr>
                                  <w:b/>
                                  <w:bCs/>
                                  <w:lang w:val="en-IN" w:bidi="ar-SA"/>
                                </w:rPr>
                                <w:t>58</w:t>
                              </w:r>
                            </w:p>
                            <w:p w14:paraId="5B918AF0" w14:textId="22A671D3" w:rsidR="004F22FF" w:rsidRPr="00374B06" w:rsidRDefault="004F22FF" w:rsidP="00334319">
                              <w:pPr>
                                <w:pStyle w:val="Default"/>
                                <w:ind w:left="720"/>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9"/>
                          <a:srcRect/>
                          <a:stretch>
                            <a:fillRect/>
                          </a:stretch>
                        </pic:blipFill>
                        <pic:spPr bwMode="auto">
                          <a:xfrm>
                            <a:off x="3764280" y="800100"/>
                            <a:ext cx="365125" cy="533400"/>
                          </a:xfrm>
                          <a:prstGeom prst="rect">
                            <a:avLst/>
                          </a:prstGeom>
                          <a:noFill/>
                        </pic:spPr>
                      </pic:pic>
                      <pic:pic xmlns:pic="http://schemas.openxmlformats.org/drawingml/2006/picture">
                        <pic:nvPicPr>
                          <pic:cNvPr id="4" name="Picture 4"/>
                          <pic:cNvPicPr>
                            <a:picLocks noChangeAspect="1"/>
                          </pic:cNvPicPr>
                        </pic:nvPicPr>
                        <pic:blipFill>
                          <a:blip r:embed="rId10" cstate="print"/>
                          <a:srcRect/>
                          <a:stretch>
                            <a:fillRect/>
                          </a:stretch>
                        </pic:blipFill>
                        <pic:spPr bwMode="auto">
                          <a:xfrm>
                            <a:off x="0" y="0"/>
                            <a:ext cx="1223645" cy="1181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1B054D6" id="Group 8" o:spid="_x0000_s1026" style="position:absolute;margin-left:8pt;margin-top:-42.45pt;width:362.8pt;height:150.65pt;z-index:251652096;mso-width-relative:margin;mso-height-relative:margin" coordsize="46082,19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8458;top:1524;width:29318;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">
                  <v:imagedata r:id="rId11" o:title=""/>
                </v:shape>
                <v:shapetype id="_x0000_t202" coordsize="21600,21600" o:spt="202" path="m,l,21600r21600,l21600,xe">
                  <v:stroke joinstyle="miter"/>
                  <v:path gradientshapeok="t" o:connecttype="rect"/>
                </v:shapetype>
                <v:shape id="Text Box 12" o:spid="_x0000_s1028" type="#_x0000_t202" style="position:absolute;left:13417;top:16231;width:32665;height:2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BBED2B6" w14:textId="1360920B" w:rsidR="007A7B84" w:rsidRPr="00A94622" w:rsidRDefault="00037B5B" w:rsidP="00ED3351">
                        <w:pPr>
                          <w:pStyle w:val="Default"/>
                          <w:rPr>
                            <w:lang w:val="en-IN"/>
                          </w:rPr>
                        </w:pPr>
                        <w:bookmarkStart w:id="7" w:name="_Hlk184159617"/>
                        <w:bookmarkStart w:id="8" w:name="_Hlk184159618"/>
                        <w:bookmarkStart w:id="9" w:name="_Hlk208154667"/>
                        <w:bookmarkStart w:id="10" w:name="_Hlk208154668"/>
                        <w:r>
                          <w:rPr>
                            <w:b/>
                            <w:bCs/>
                            <w:sz w:val="22"/>
                            <w:szCs w:val="22"/>
                          </w:rPr>
                          <w:t>June</w:t>
                        </w:r>
                        <w:r w:rsidR="004F22FF">
                          <w:rPr>
                            <w:b/>
                            <w:bCs/>
                            <w:sz w:val="22"/>
                            <w:szCs w:val="22"/>
                          </w:rPr>
                          <w:t xml:space="preserve">, </w:t>
                        </w:r>
                        <w:r w:rsidR="004F22FF" w:rsidRPr="007A6FCC">
                          <w:rPr>
                            <w:b/>
                            <w:bCs/>
                            <w:sz w:val="22"/>
                            <w:szCs w:val="22"/>
                          </w:rPr>
                          <w:t>202</w:t>
                        </w:r>
                        <w:r w:rsidR="00465A7A">
                          <w:rPr>
                            <w:b/>
                            <w:bCs/>
                            <w:sz w:val="22"/>
                            <w:szCs w:val="22"/>
                          </w:rPr>
                          <w:t>6</w:t>
                        </w:r>
                        <w:r w:rsidR="004F22FF">
                          <w:rPr>
                            <w:b/>
                            <w:bCs/>
                            <w:sz w:val="22"/>
                            <w:szCs w:val="22"/>
                          </w:rPr>
                          <w:t xml:space="preserve"> </w:t>
                        </w:r>
                        <w:r w:rsidR="004F22FF" w:rsidRPr="00D929BD">
                          <w:rPr>
                            <w:b/>
                            <w:bCs/>
                            <w:sz w:val="22"/>
                            <w:szCs w:val="22"/>
                          </w:rPr>
                          <w:t>Vol.</w:t>
                        </w:r>
                        <w:r w:rsidR="00465A7A">
                          <w:rPr>
                            <w:b/>
                            <w:bCs/>
                            <w:sz w:val="22"/>
                            <w:szCs w:val="22"/>
                          </w:rPr>
                          <w:t>6</w:t>
                        </w:r>
                        <w:r w:rsidR="004F22FF" w:rsidRPr="00D929BD">
                          <w:rPr>
                            <w:b/>
                            <w:bCs/>
                            <w:sz w:val="22"/>
                            <w:szCs w:val="22"/>
                          </w:rPr>
                          <w:t>(</w:t>
                        </w:r>
                        <w:bookmarkStart w:id="11" w:name="_Hlk176617512"/>
                        <w:bookmarkStart w:id="12" w:name="_Hlk176617513"/>
                        <w:r>
                          <w:rPr>
                            <w:b/>
                            <w:bCs/>
                            <w:sz w:val="22"/>
                            <w:szCs w:val="22"/>
                          </w:rPr>
                          <w:t>6</w:t>
                        </w:r>
                        <w:r w:rsidR="004F22FF" w:rsidRPr="00D929BD">
                          <w:rPr>
                            <w:b/>
                            <w:bCs/>
                            <w:sz w:val="22"/>
                            <w:szCs w:val="22"/>
                          </w:rPr>
                          <w:t>),</w:t>
                        </w:r>
                        <w:bookmarkEnd w:id="7"/>
                        <w:bookmarkEnd w:id="8"/>
                        <w:bookmarkEnd w:id="11"/>
                        <w:bookmarkEnd w:id="12"/>
                        <w:r w:rsidR="00D26595">
                          <w:rPr>
                            <w:rFonts w:ascii="TimesNewRomanPS-BoldMT" w:eastAsia="Times New Roman" w:hAnsi="TimesNewRomanPS-BoldMT"/>
                            <w:b/>
                            <w:bCs/>
                            <w:lang w:bidi="ar-SA"/>
                          </w:rPr>
                          <w:t xml:space="preserve"> </w:t>
                        </w:r>
                        <w:bookmarkEnd w:id="9"/>
                        <w:bookmarkEnd w:id="10"/>
                        <w:r w:rsidR="00ED3351" w:rsidRPr="00ED3351">
                          <w:rPr>
                            <w:b/>
                            <w:bCs/>
                            <w:lang w:val="en-IN" w:bidi="ar-SA"/>
                          </w:rPr>
                          <w:t>17</w:t>
                        </w:r>
                        <w:r w:rsidR="00225088">
                          <w:rPr>
                            <w:b/>
                            <w:bCs/>
                            <w:lang w:val="en-IN" w:bidi="ar-SA"/>
                          </w:rPr>
                          <w:t>26</w:t>
                        </w:r>
                        <w:r w:rsidR="00ED3351" w:rsidRPr="00ED3351">
                          <w:rPr>
                            <w:b/>
                            <w:bCs/>
                            <w:lang w:val="en-IN" w:bidi="ar-SA"/>
                          </w:rPr>
                          <w:t>-17</w:t>
                        </w:r>
                        <w:r w:rsidR="00225088">
                          <w:rPr>
                            <w:b/>
                            <w:bCs/>
                            <w:lang w:val="en-IN" w:bidi="ar-SA"/>
                          </w:rPr>
                          <w:t>58</w:t>
                        </w:r>
                      </w:p>
                      <w:p w14:paraId="5B918AF0" w14:textId="22A671D3" w:rsidR="004F22FF" w:rsidRPr="00374B06" w:rsidRDefault="004F22FF" w:rsidP="00334319">
                        <w:pPr>
                          <w:pStyle w:val="Default"/>
                          <w:ind w:left="720"/>
                          <w:rPr>
                            <w:lang w:val="en-IN"/>
                          </w:rPr>
                        </w:pPr>
                      </w:p>
                    </w:txbxContent>
                  </v:textbox>
                </v:shape>
                <v:shape id="Picture 19" o:spid="_x0000_s1029" type="#_x0000_t75" style="position:absolute;left:37642;top:8001;width:3652;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">
                  <v:imagedata r:id="rId12" o:title=""/>
                </v:shape>
                <v:shape id="Picture 4" o:spid="_x0000_s1030" type="#_x0000_t75" style="position:absolute;width:1223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">
                  <v:imagedata r:id="rId13" o:title=""/>
                </v:shape>
              </v:group>
            </w:pict>
          </mc:Fallback>
        </mc:AlternateContent>
      </w:r>
      <w:r w:rsidR="006C36A8" w:rsidRPr="001B7B7E">
        <w:rPr>
          <w:rFonts w:asciiTheme="majorBidi" w:hAnsiTheme="majorBidi" w:cstheme="majorBidi"/>
          <w:noProof/>
        </w:rPr>
        <mc:AlternateContent>
          <mc:Choice Requires="wps">
            <w:drawing>
              <wp:anchor distT="0" distB="0" distL="114300" distR="114300" simplePos="0" relativeHeight="251648000" behindDoc="1" locked="0" layoutInCell="1" allowOverlap="1" wp14:anchorId="14ECCB07" wp14:editId="384EEC05">
                <wp:simplePos x="0" y="0"/>
                <wp:positionH relativeFrom="page">
                  <wp:posOffset>-38100</wp:posOffset>
                </wp:positionH>
                <wp:positionV relativeFrom="paragraph">
                  <wp:posOffset>-656590</wp:posOffset>
                </wp:positionV>
                <wp:extent cx="7581900" cy="733425"/>
                <wp:effectExtent l="0" t="0" r="19050" b="28575"/>
                <wp:wrapNone/>
                <wp:docPr id="9100581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D114A5" id="Rectangle 9" o:spid="_x0000_s1026" style="position:absolute;margin-left:-3pt;margin-top:-51.7pt;width:597pt;height:57.7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" fillcolor="white [3212]" strokecolor="white [3212]" strokeweight="2pt">
                <v:path arrowok="t"/>
                <w10:wrap anchorx="page"/>
              </v:rect>
            </w:pict>
          </mc:Fallback>
        </mc:AlternateContent>
      </w:r>
      <w:r w:rsidR="004F22FF" w:rsidRPr="001B7B7E">
        <w:rPr>
          <w:rFonts w:asciiTheme="majorBidi" w:hAnsiTheme="majorBidi" w:cstheme="majorBidi"/>
          <w:noProof/>
        </w:rPr>
        <w:drawing>
          <wp:anchor distT="0" distB="0" distL="114300" distR="114300" simplePos="0" relativeHeight="251649024" behindDoc="0" locked="0" layoutInCell="1" allowOverlap="1" wp14:anchorId="6EE425CE" wp14:editId="53AF3F72">
            <wp:simplePos x="0" y="0"/>
            <wp:positionH relativeFrom="column">
              <wp:posOffset>963742</wp:posOffset>
            </wp:positionH>
            <wp:positionV relativeFrom="paragraph">
              <wp:posOffset>-397510</wp:posOffset>
            </wp:positionV>
            <wp:extent cx="1071880" cy="481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1880" cy="48133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3" w:name="_Hlk192621876"/>
      <w:bookmarkEnd w:id="13"/>
    </w:p>
    <w:p w14:paraId="42CD3312" w14:textId="59B0DFBD" w:rsidR="004F22FF" w:rsidRPr="001B7B7E" w:rsidRDefault="004F22FF" w:rsidP="001B7B7E">
      <w:pPr>
        <w:spacing w:line="360" w:lineRule="auto"/>
        <w:contextualSpacing/>
        <w:rPr>
          <w:rFonts w:asciiTheme="majorBidi" w:hAnsiTheme="majorBidi" w:cstheme="majorBidi"/>
          <w:vertAlign w:val="superscript"/>
        </w:rPr>
      </w:pPr>
      <w:bookmarkStart w:id="14" w:name="_Hlk168942599"/>
      <w:bookmarkStart w:id="15" w:name="_Hlk165798199"/>
      <w:bookmarkStart w:id="16" w:name="_Hlk176985009"/>
      <w:bookmarkEnd w:id="14"/>
      <w:bookmarkEnd w:id="15"/>
      <w:bookmarkEnd w:id="16"/>
    </w:p>
    <w:p w14:paraId="552D037E" w14:textId="4F4E6D9E" w:rsidR="004F22FF" w:rsidRPr="001B7B7E" w:rsidRDefault="00F46DD5" w:rsidP="00F46DD5">
      <w:pPr>
        <w:spacing w:line="360" w:lineRule="auto"/>
        <w:ind w:right="283"/>
        <w:contextualSpacing/>
        <w:rPr>
          <w:rFonts w:asciiTheme="majorBidi" w:hAnsiTheme="majorBidi" w:cstheme="majorBidi"/>
        </w:rPr>
      </w:pPr>
      <w:r w:rsidRPr="007C0211">
        <w:rPr>
          <w:rFonts w:asciiTheme="majorBidi" w:hAnsiTheme="majorBidi" w:cstheme="majorBidi"/>
          <w:b/>
          <w:bCs/>
          <w:noProof/>
        </w:rPr>
        <mc:AlternateContent>
          <mc:Choice Requires="wps">
            <w:drawing>
              <wp:anchor distT="0" distB="0" distL="114300" distR="114300" simplePos="0" relativeHeight="251665408" behindDoc="0" locked="0" layoutInCell="1" allowOverlap="1" wp14:anchorId="3B659E57" wp14:editId="7B2E9AD8">
                <wp:simplePos x="0" y="0"/>
                <wp:positionH relativeFrom="column">
                  <wp:posOffset>-234950</wp:posOffset>
                </wp:positionH>
                <wp:positionV relativeFrom="paragraph">
                  <wp:posOffset>511810</wp:posOffset>
                </wp:positionV>
                <wp:extent cx="1604010" cy="315595"/>
                <wp:effectExtent l="0" t="0" r="15240" b="8255"/>
                <wp:wrapTopAndBottom/>
                <wp:docPr id="1531104704" name="docshape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010" cy="315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C3593" w14:textId="523C9B50" w:rsidR="00D20802" w:rsidRDefault="007E5B75" w:rsidP="007E5B75">
                            <w:pPr>
                              <w:spacing w:before="100"/>
                              <w:rPr>
                                <w:b/>
                              </w:rPr>
                            </w:pPr>
                            <w:r>
                              <w:rPr>
                                <w:b/>
                                <w:color w:val="FFFFFF"/>
                              </w:rPr>
                              <w:t>R</w:t>
                            </w:r>
                            <w:r w:rsidRPr="007E5B75">
                              <w:rPr>
                                <w:b/>
                                <w:color w:val="FFFFFF"/>
                              </w:rPr>
                              <w:t>eview articl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659E57" id="docshape26" o:spid="_x0000_s1031" type="#_x0000_t202" style="position:absolute;margin-left:-18.5pt;margin-top:40.3pt;width:126.3pt;height:2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" filled="f" stroked="f">
                <v:textbox inset="0,0,0,0">
                  <w:txbxContent>
                    <w:p w14:paraId="515C3593" w14:textId="523C9B50" w:rsidR="00D20802" w:rsidRDefault="007E5B75" w:rsidP="007E5B75">
                      <w:pPr>
                        <w:spacing w:before="100"/>
                        <w:rPr>
                          <w:b/>
                        </w:rPr>
                      </w:pPr>
                      <w:r>
                        <w:rPr>
                          <w:b/>
                          <w:color w:val="FFFFFF"/>
                        </w:rPr>
                        <w:t>R</w:t>
                      </w:r>
                      <w:r w:rsidRPr="007E5B75">
                        <w:rPr>
                          <w:b/>
                          <w:color w:val="FFFFFF"/>
                        </w:rPr>
                        <w:t>eview article</w:t>
                      </w:r>
                    </w:p>
                  </w:txbxContent>
                </v:textbox>
                <w10:wrap type="topAndBottom"/>
              </v:shape>
            </w:pict>
          </mc:Fallback>
        </mc:AlternateContent>
      </w:r>
      <w:r w:rsidRPr="007C0211">
        <w:rPr>
          <w:rFonts w:asciiTheme="majorBidi" w:hAnsiTheme="majorBidi" w:cstheme="majorBidi"/>
          <w:b/>
          <w:bCs/>
          <w:noProof/>
        </w:rPr>
        <mc:AlternateContent>
          <mc:Choice Requires="wps">
            <w:drawing>
              <wp:anchor distT="0" distB="0" distL="114300" distR="114300" simplePos="0" relativeHeight="251646975" behindDoc="0" locked="0" layoutInCell="1" allowOverlap="1" wp14:anchorId="20F1F571" wp14:editId="0DEAD177">
                <wp:simplePos x="0" y="0"/>
                <wp:positionH relativeFrom="column">
                  <wp:posOffset>-295910</wp:posOffset>
                </wp:positionH>
                <wp:positionV relativeFrom="paragraph">
                  <wp:posOffset>481651</wp:posOffset>
                </wp:positionV>
                <wp:extent cx="1687830" cy="328930"/>
                <wp:effectExtent l="19050" t="19050" r="26670" b="13970"/>
                <wp:wrapTopAndBottom/>
                <wp:docPr id="23643628"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830" cy="328930"/>
                        </a:xfrm>
                        <a:prstGeom prst="rect">
                          <a:avLst/>
                        </a:prstGeom>
                        <a:noFill/>
                        <a:ln w="381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F762B4" id="docshape24" o:spid="_x0000_s1026" style="position:absolute;margin-left:-23.3pt;margin-top:37.95pt;width:132.9pt;height:25.9pt;z-index:2516469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" filled="f" strokecolor="white" strokeweight="3pt">
                <w10:wrap type="topAndBottom"/>
              </v:rect>
            </w:pict>
          </mc:Fallback>
        </mc:AlternateContent>
      </w:r>
      <w:r w:rsidR="005275B2" w:rsidRPr="001B7B7E">
        <w:rPr>
          <w:rFonts w:asciiTheme="majorBidi" w:hAnsiTheme="majorBidi" w:cstheme="majorBidi"/>
          <w:noProof/>
        </w:rPr>
        <mc:AlternateContent>
          <mc:Choice Requires="wps">
            <w:drawing>
              <wp:anchor distT="0" distB="0" distL="114300" distR="114300" simplePos="0" relativeHeight="251658240" behindDoc="0" locked="0" layoutInCell="1" allowOverlap="1" wp14:anchorId="0B660EF9" wp14:editId="434EC440">
                <wp:simplePos x="0" y="0"/>
                <wp:positionH relativeFrom="column">
                  <wp:posOffset>-330200</wp:posOffset>
                </wp:positionH>
                <wp:positionV relativeFrom="paragraph">
                  <wp:posOffset>840105</wp:posOffset>
                </wp:positionV>
                <wp:extent cx="5923280" cy="668655"/>
                <wp:effectExtent l="0" t="0" r="1270" b="0"/>
                <wp:wrapTopAndBottom/>
                <wp:docPr id="1290865805"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3280" cy="668655"/>
                        </a:xfrm>
                        <a:custGeom>
                          <a:avLst/>
                          <a:gdLst>
                            <a:gd name="T0" fmla="+- 0 10159 857"/>
                            <a:gd name="T1" fmla="*/ T0 w 9328"/>
                            <a:gd name="T2" fmla="+- 0 878 878"/>
                            <a:gd name="T3" fmla="*/ 878 h 972"/>
                            <a:gd name="T4" fmla="+- 0 946 857"/>
                            <a:gd name="T5" fmla="*/ T4 w 9328"/>
                            <a:gd name="T6" fmla="+- 0 878 878"/>
                            <a:gd name="T7" fmla="*/ 878 h 972"/>
                            <a:gd name="T8" fmla="+- 0 911 857"/>
                            <a:gd name="T9" fmla="*/ T8 w 9328"/>
                            <a:gd name="T10" fmla="+- 0 890 878"/>
                            <a:gd name="T11" fmla="*/ 890 h 972"/>
                            <a:gd name="T12" fmla="+- 0 883 857"/>
                            <a:gd name="T13" fmla="*/ T12 w 9328"/>
                            <a:gd name="T14" fmla="+- 0 925 878"/>
                            <a:gd name="T15" fmla="*/ 925 h 972"/>
                            <a:gd name="T16" fmla="+- 0 864 857"/>
                            <a:gd name="T17" fmla="*/ T16 w 9328"/>
                            <a:gd name="T18" fmla="+- 0 977 878"/>
                            <a:gd name="T19" fmla="*/ 977 h 972"/>
                            <a:gd name="T20" fmla="+- 0 857 857"/>
                            <a:gd name="T21" fmla="*/ T20 w 9328"/>
                            <a:gd name="T22" fmla="+- 0 1040 878"/>
                            <a:gd name="T23" fmla="*/ 1040 h 972"/>
                            <a:gd name="T24" fmla="+- 0 857 857"/>
                            <a:gd name="T25" fmla="*/ T24 w 9328"/>
                            <a:gd name="T26" fmla="+- 0 1804 878"/>
                            <a:gd name="T27" fmla="*/ 1804 h 972"/>
                            <a:gd name="T28" fmla="+- 0 859 857"/>
                            <a:gd name="T29" fmla="*/ T28 w 9328"/>
                            <a:gd name="T30" fmla="+- 0 1822 878"/>
                            <a:gd name="T31" fmla="*/ 1822 h 972"/>
                            <a:gd name="T32" fmla="+- 0 864 857"/>
                            <a:gd name="T33" fmla="*/ T32 w 9328"/>
                            <a:gd name="T34" fmla="+- 0 1836 878"/>
                            <a:gd name="T35" fmla="*/ 1836 h 972"/>
                            <a:gd name="T36" fmla="+- 0 872 857"/>
                            <a:gd name="T37" fmla="*/ T36 w 9328"/>
                            <a:gd name="T38" fmla="+- 0 1846 878"/>
                            <a:gd name="T39" fmla="*/ 1846 h 972"/>
                            <a:gd name="T40" fmla="+- 0 882 857"/>
                            <a:gd name="T41" fmla="*/ T40 w 9328"/>
                            <a:gd name="T42" fmla="+- 0 1849 878"/>
                            <a:gd name="T43" fmla="*/ 1849 h 972"/>
                            <a:gd name="T44" fmla="+- 0 10095 857"/>
                            <a:gd name="T45" fmla="*/ T44 w 9328"/>
                            <a:gd name="T46" fmla="+- 0 1849 878"/>
                            <a:gd name="T47" fmla="*/ 1849 h 972"/>
                            <a:gd name="T48" fmla="+- 0 10130 857"/>
                            <a:gd name="T49" fmla="*/ T48 w 9328"/>
                            <a:gd name="T50" fmla="+- 0 1837 878"/>
                            <a:gd name="T51" fmla="*/ 1837 h 972"/>
                            <a:gd name="T52" fmla="+- 0 10158 857"/>
                            <a:gd name="T53" fmla="*/ T52 w 9328"/>
                            <a:gd name="T54" fmla="+- 0 1802 878"/>
                            <a:gd name="T55" fmla="*/ 1802 h 972"/>
                            <a:gd name="T56" fmla="+- 0 10178 857"/>
                            <a:gd name="T57" fmla="*/ T56 w 9328"/>
                            <a:gd name="T58" fmla="+- 0 1750 878"/>
                            <a:gd name="T59" fmla="*/ 1750 h 972"/>
                            <a:gd name="T60" fmla="+- 0 10185 857"/>
                            <a:gd name="T61" fmla="*/ T60 w 9328"/>
                            <a:gd name="T62" fmla="+- 0 1687 878"/>
                            <a:gd name="T63" fmla="*/ 1687 h 972"/>
                            <a:gd name="T64" fmla="+- 0 10185 857"/>
                            <a:gd name="T65" fmla="*/ T64 w 9328"/>
                            <a:gd name="T66" fmla="+- 0 923 878"/>
                            <a:gd name="T67" fmla="*/ 923 h 972"/>
                            <a:gd name="T68" fmla="+- 0 10183 857"/>
                            <a:gd name="T69" fmla="*/ T68 w 9328"/>
                            <a:gd name="T70" fmla="+- 0 905 878"/>
                            <a:gd name="T71" fmla="*/ 905 h 972"/>
                            <a:gd name="T72" fmla="+- 0 10177 857"/>
                            <a:gd name="T73" fmla="*/ T72 w 9328"/>
                            <a:gd name="T74" fmla="+- 0 891 878"/>
                            <a:gd name="T75" fmla="*/ 891 h 972"/>
                            <a:gd name="T76" fmla="+- 0 10169 857"/>
                            <a:gd name="T77" fmla="*/ T76 w 9328"/>
                            <a:gd name="T78" fmla="+- 0 881 878"/>
                            <a:gd name="T79" fmla="*/ 881 h 972"/>
                            <a:gd name="T80" fmla="+- 0 10159 857"/>
                            <a:gd name="T81" fmla="*/ T80 w 9328"/>
                            <a:gd name="T82" fmla="+- 0 878 878"/>
                            <a:gd name="T83" fmla="*/ 878 h 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28" h="972">
                              <a:moveTo>
                                <a:pt x="9302" y="0"/>
                              </a:moveTo>
                              <a:lnTo>
                                <a:pt x="89" y="0"/>
                              </a:lnTo>
                              <a:lnTo>
                                <a:pt x="54" y="12"/>
                              </a:lnTo>
                              <a:lnTo>
                                <a:pt x="26" y="47"/>
                              </a:lnTo>
                              <a:lnTo>
                                <a:pt x="7" y="99"/>
                              </a:lnTo>
                              <a:lnTo>
                                <a:pt x="0" y="162"/>
                              </a:lnTo>
                              <a:lnTo>
                                <a:pt x="0" y="926"/>
                              </a:lnTo>
                              <a:lnTo>
                                <a:pt x="2" y="944"/>
                              </a:lnTo>
                              <a:lnTo>
                                <a:pt x="7" y="958"/>
                              </a:lnTo>
                              <a:lnTo>
                                <a:pt x="15" y="968"/>
                              </a:lnTo>
                              <a:lnTo>
                                <a:pt x="25" y="971"/>
                              </a:lnTo>
                              <a:lnTo>
                                <a:pt x="9238" y="971"/>
                              </a:lnTo>
                              <a:lnTo>
                                <a:pt x="9273" y="959"/>
                              </a:lnTo>
                              <a:lnTo>
                                <a:pt x="9301" y="924"/>
                              </a:lnTo>
                              <a:lnTo>
                                <a:pt x="9321" y="872"/>
                              </a:lnTo>
                              <a:lnTo>
                                <a:pt x="9328" y="809"/>
                              </a:lnTo>
                              <a:lnTo>
                                <a:pt x="9328" y="45"/>
                              </a:lnTo>
                              <a:lnTo>
                                <a:pt x="9326" y="27"/>
                              </a:lnTo>
                              <a:lnTo>
                                <a:pt x="9320" y="13"/>
                              </a:lnTo>
                              <a:lnTo>
                                <a:pt x="9312" y="3"/>
                              </a:lnTo>
                              <a:lnTo>
                                <a:pt x="9302" y="0"/>
                              </a:lnTo>
                              <a:close/>
                            </a:path>
                          </a:pathLst>
                        </a:custGeom>
                        <a:solidFill>
                          <a:srgbClr val="0F24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14192827" id="docshape19" o:spid="_x0000_s1026" style="position:absolute;margin-left:-26pt;margin-top:66.15pt;width:466.4pt;height:52.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2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" path="m9302,l89,,54,12,26,47,7,99,,162,,926r2,18l7,958r8,10l25,971r9213,l9273,959r28,-35l9321,872r7,-63l9328,45r-2,-18l9320,13,9312,3,9302,xe" fillcolor="#0f243e" stroked="f">
                <v:path arrowok="t" o:connecttype="custom" o:connectlocs="5906770,603991;56515,603991;34290,612246;16510,636323;4445,672095;0,715433;0,1241002;1270,1253384;4445,1263015;9525,1269894;15875,1271958;5866130,1271958;5888355,1263703;5906135,1239626;5918835,1203854;5923280,1160515;5923280,634947;5922010,622565;5918200,612934;5913120,606055;5906770,603991" o:connectangles="0,0,0,0,0,0,0,0,0,0,0,0,0,0,0,0,0,0,0,0,0"/>
                <w10:wrap type="topAndBottom"/>
              </v:shape>
            </w:pict>
          </mc:Fallback>
        </mc:AlternateContent>
      </w:r>
    </w:p>
    <w:p w14:paraId="46313207" w14:textId="4342CE26" w:rsidR="00F46DD5" w:rsidRDefault="00B643FA" w:rsidP="00CF33CA">
      <w:pPr>
        <w:pStyle w:val="NormalWeb"/>
        <w:spacing w:before="0" w:beforeAutospacing="0" w:after="0" w:afterAutospacing="0"/>
        <w:contextualSpacing/>
        <w:jc w:val="right"/>
        <w:rPr>
          <w:rFonts w:eastAsiaTheme="minorHAnsi"/>
          <w:kern w:val="2"/>
          <w:lang w:eastAsia="en-US" w:bidi="or-IN"/>
          <w14:ligatures w14:val="standardContextual"/>
        </w:rPr>
      </w:pPr>
      <w:r w:rsidRPr="001B7B7E">
        <w:rPr>
          <w:rFonts w:asciiTheme="majorBidi" w:hAnsiTheme="majorBidi" w:cstheme="majorBidi"/>
          <w:noProof/>
        </w:rPr>
        <mc:AlternateContent>
          <mc:Choice Requires="wps">
            <w:drawing>
              <wp:anchor distT="0" distB="0" distL="114300" distR="114300" simplePos="0" relativeHeight="251664384" behindDoc="0" locked="0" layoutInCell="1" allowOverlap="1" wp14:anchorId="5BB59377" wp14:editId="181AD639">
                <wp:simplePos x="0" y="0"/>
                <wp:positionH relativeFrom="column">
                  <wp:posOffset>-201930</wp:posOffset>
                </wp:positionH>
                <wp:positionV relativeFrom="paragraph">
                  <wp:posOffset>695960</wp:posOffset>
                </wp:positionV>
                <wp:extent cx="5739130" cy="389255"/>
                <wp:effectExtent l="0" t="0" r="13970" b="10795"/>
                <wp:wrapTopAndBottom/>
                <wp:docPr id="746913827" name="docshape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389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166E0" w14:textId="77777777" w:rsidR="00225088" w:rsidRPr="00225088" w:rsidRDefault="00225088" w:rsidP="00225088">
                            <w:pPr>
                              <w:keepLines/>
                              <w:contextualSpacing/>
                              <w:textboxTightWrap w:val="firstAndLastLine"/>
                              <w:rPr>
                                <w:rFonts w:eastAsia="Calibri"/>
                                <w:b/>
                                <w:bCs/>
                                <w:color w:val="FFFFFF" w:themeColor="background1"/>
                                <w:sz w:val="28"/>
                                <w:szCs w:val="28"/>
                                <w:lang w:eastAsia="en-US"/>
                              </w:rPr>
                            </w:pPr>
                            <w:r w:rsidRPr="00225088">
                              <w:rPr>
                                <w:rFonts w:eastAsia="Calibri"/>
                                <w:b/>
                                <w:bCs/>
                                <w:color w:val="FFFFFF" w:themeColor="background1"/>
                                <w:sz w:val="28"/>
                                <w:szCs w:val="28"/>
                                <w:lang w:eastAsia="en-US"/>
                              </w:rPr>
                              <w:t>Biofiltration and microbial communities in recirculating aquaculture systems: a review</w:t>
                            </w:r>
                          </w:p>
                          <w:p w14:paraId="1D8EC1A5" w14:textId="127FFCE8" w:rsidR="00ED3351" w:rsidRPr="00ED3351" w:rsidRDefault="00ED3351" w:rsidP="00ED3351">
                            <w:pPr>
                              <w:keepLines/>
                              <w:contextualSpacing/>
                              <w:textboxTightWrap w:val="firstAndLastLine"/>
                              <w:rPr>
                                <w:rFonts w:eastAsia="Calibri"/>
                                <w:b/>
                                <w:bCs/>
                                <w:iCs/>
                                <w:color w:val="FFFFFF" w:themeColor="background1"/>
                                <w:sz w:val="28"/>
                                <w:szCs w:val="28"/>
                                <w:lang w:eastAsia="en-US"/>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B59377" id="docshape25" o:spid="_x0000_s1032" type="#_x0000_t202" style="position:absolute;left:0;text-align:left;margin-left:-15.9pt;margin-top:54.8pt;width:451.9pt;height:30.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" filled="f" stroked="f">
                <v:textbox inset="0,0,0,0">
                  <w:txbxContent>
                    <w:p w14:paraId="57B166E0" w14:textId="77777777" w:rsidR="00225088" w:rsidRPr="00225088" w:rsidRDefault="00225088" w:rsidP="00225088">
                      <w:pPr>
                        <w:keepLines/>
                        <w:contextualSpacing/>
                        <w:textboxTightWrap w:val="firstAndLastLine"/>
                        <w:rPr>
                          <w:rFonts w:eastAsia="Calibri"/>
                          <w:b/>
                          <w:bCs/>
                          <w:color w:val="FFFFFF" w:themeColor="background1"/>
                          <w:sz w:val="28"/>
                          <w:szCs w:val="28"/>
                          <w:lang w:eastAsia="en-US"/>
                        </w:rPr>
                      </w:pPr>
                      <w:r w:rsidRPr="00225088">
                        <w:rPr>
                          <w:rFonts w:eastAsia="Calibri"/>
                          <w:b/>
                          <w:bCs/>
                          <w:color w:val="FFFFFF" w:themeColor="background1"/>
                          <w:sz w:val="28"/>
                          <w:szCs w:val="28"/>
                          <w:lang w:eastAsia="en-US"/>
                        </w:rPr>
                        <w:t>Biofiltration and microbial communities in recirculating aquaculture systems: a review</w:t>
                      </w:r>
                    </w:p>
                    <w:p w14:paraId="1D8EC1A5" w14:textId="127FFCE8" w:rsidR="00ED3351" w:rsidRPr="00ED3351" w:rsidRDefault="00ED3351" w:rsidP="00ED3351">
                      <w:pPr>
                        <w:keepLines/>
                        <w:contextualSpacing/>
                        <w:textboxTightWrap w:val="firstAndLastLine"/>
                        <w:rPr>
                          <w:rFonts w:eastAsia="Calibri"/>
                          <w:b/>
                          <w:bCs/>
                          <w:iCs/>
                          <w:color w:val="FFFFFF" w:themeColor="background1"/>
                          <w:sz w:val="28"/>
                          <w:szCs w:val="28"/>
                          <w:lang w:eastAsia="en-US"/>
                        </w:rPr>
                      </w:pPr>
                    </w:p>
                  </w:txbxContent>
                </v:textbox>
                <w10:wrap type="topAndBottom"/>
              </v:shape>
            </w:pict>
          </mc:Fallback>
        </mc:AlternateContent>
      </w:r>
      <w:r w:rsidR="00BD2F06" w:rsidRPr="007C0211">
        <w:rPr>
          <w:rFonts w:asciiTheme="majorBidi" w:hAnsiTheme="majorBidi" w:cstheme="majorBidi"/>
          <w:b/>
          <w:bCs/>
          <w:noProof/>
        </w:rPr>
        <w:drawing>
          <wp:anchor distT="0" distB="0" distL="114300" distR="114300" simplePos="0" relativeHeight="251656192" behindDoc="0" locked="0" layoutInCell="1" allowOverlap="1" wp14:anchorId="297FDE19" wp14:editId="270FCCAF">
            <wp:simplePos x="0" y="0"/>
            <wp:positionH relativeFrom="column">
              <wp:posOffset>-439420</wp:posOffset>
            </wp:positionH>
            <wp:positionV relativeFrom="paragraph">
              <wp:posOffset>554990</wp:posOffset>
            </wp:positionV>
            <wp:extent cx="6082030" cy="627380"/>
            <wp:effectExtent l="0" t="0" r="0" b="1270"/>
            <wp:wrapTopAndBottom/>
            <wp:docPr id="272561796" name="docshap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61796" name="docshape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2030" cy="627380"/>
                    </a:xfrm>
                    <a:prstGeom prst="rect">
                      <a:avLst/>
                    </a:prstGeom>
                    <a:noFill/>
                  </pic:spPr>
                </pic:pic>
              </a:graphicData>
            </a:graphic>
            <wp14:sizeRelH relativeFrom="margin">
              <wp14:pctWidth>0</wp14:pctWidth>
            </wp14:sizeRelH>
            <wp14:sizeRelV relativeFrom="margin">
              <wp14:pctHeight>0</wp14:pctHeight>
            </wp14:sizeRelV>
          </wp:anchor>
        </w:drawing>
      </w:r>
      <w:r w:rsidR="00BD2F06" w:rsidRPr="007C0211">
        <w:rPr>
          <w:rFonts w:asciiTheme="majorBidi" w:hAnsiTheme="majorBidi" w:cstheme="majorBidi"/>
          <w:b/>
          <w:bCs/>
          <w:noProof/>
        </w:rPr>
        <mc:AlternateContent>
          <mc:Choice Requires="wps">
            <w:drawing>
              <wp:anchor distT="0" distB="0" distL="114300" distR="114300" simplePos="0" relativeHeight="251655168" behindDoc="0" locked="0" layoutInCell="1" allowOverlap="1" wp14:anchorId="67AD5D9C" wp14:editId="01C7DE65">
                <wp:simplePos x="0" y="0"/>
                <wp:positionH relativeFrom="column">
                  <wp:posOffset>-92075</wp:posOffset>
                </wp:positionH>
                <wp:positionV relativeFrom="paragraph">
                  <wp:posOffset>626745</wp:posOffset>
                </wp:positionV>
                <wp:extent cx="5754370" cy="498475"/>
                <wp:effectExtent l="0" t="0" r="0" b="0"/>
                <wp:wrapTopAndBottom/>
                <wp:docPr id="25468604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4370" cy="498475"/>
                        </a:xfrm>
                        <a:custGeom>
                          <a:avLst/>
                          <a:gdLst>
                            <a:gd name="T0" fmla="+- 0 10323 1303"/>
                            <a:gd name="T1" fmla="*/ T0 w 9020"/>
                            <a:gd name="T2" fmla="+- 0 948 948"/>
                            <a:gd name="T3" fmla="*/ 948 h 1057"/>
                            <a:gd name="T4" fmla="+- 0 1369 1303"/>
                            <a:gd name="T5" fmla="*/ T4 w 9020"/>
                            <a:gd name="T6" fmla="+- 0 948 948"/>
                            <a:gd name="T7" fmla="*/ 948 h 1057"/>
                            <a:gd name="T8" fmla="+- 0 1344 1303"/>
                            <a:gd name="T9" fmla="*/ T8 w 9020"/>
                            <a:gd name="T10" fmla="+- 0 962 948"/>
                            <a:gd name="T11" fmla="*/ 962 h 1057"/>
                            <a:gd name="T12" fmla="+- 0 1323 1303"/>
                            <a:gd name="T13" fmla="*/ T12 w 9020"/>
                            <a:gd name="T14" fmla="+- 0 999 948"/>
                            <a:gd name="T15" fmla="*/ 999 h 1057"/>
                            <a:gd name="T16" fmla="+- 0 1308 1303"/>
                            <a:gd name="T17" fmla="*/ T16 w 9020"/>
                            <a:gd name="T18" fmla="+- 0 1055 948"/>
                            <a:gd name="T19" fmla="*/ 1055 h 1057"/>
                            <a:gd name="T20" fmla="+- 0 1303 1303"/>
                            <a:gd name="T21" fmla="*/ T20 w 9020"/>
                            <a:gd name="T22" fmla="+- 0 1123 948"/>
                            <a:gd name="T23" fmla="*/ 1123 h 1057"/>
                            <a:gd name="T24" fmla="+- 0 1303 1303"/>
                            <a:gd name="T25" fmla="*/ T24 w 9020"/>
                            <a:gd name="T26" fmla="+- 0 2005 948"/>
                            <a:gd name="T27" fmla="*/ 2005 h 1057"/>
                            <a:gd name="T28" fmla="+- 0 10257 1303"/>
                            <a:gd name="T29" fmla="*/ T28 w 9020"/>
                            <a:gd name="T30" fmla="+- 0 2005 948"/>
                            <a:gd name="T31" fmla="*/ 2005 h 1057"/>
                            <a:gd name="T32" fmla="+- 0 10282 1303"/>
                            <a:gd name="T33" fmla="*/ T32 w 9020"/>
                            <a:gd name="T34" fmla="+- 0 1991 948"/>
                            <a:gd name="T35" fmla="*/ 1991 h 1057"/>
                            <a:gd name="T36" fmla="+- 0 10303 1303"/>
                            <a:gd name="T37" fmla="*/ T36 w 9020"/>
                            <a:gd name="T38" fmla="+- 0 1953 948"/>
                            <a:gd name="T39" fmla="*/ 1953 h 1057"/>
                            <a:gd name="T40" fmla="+- 0 10318 1303"/>
                            <a:gd name="T41" fmla="*/ T40 w 9020"/>
                            <a:gd name="T42" fmla="+- 0 1898 948"/>
                            <a:gd name="T43" fmla="*/ 1898 h 1057"/>
                            <a:gd name="T44" fmla="+- 0 10323 1303"/>
                            <a:gd name="T45" fmla="*/ T44 w 9020"/>
                            <a:gd name="T46" fmla="+- 0 1829 948"/>
                            <a:gd name="T47" fmla="*/ 1829 h 1057"/>
                            <a:gd name="T48" fmla="+- 0 10323 1303"/>
                            <a:gd name="T49" fmla="*/ T48 w 9020"/>
                            <a:gd name="T50" fmla="+- 0 948 948"/>
                            <a:gd name="T51" fmla="*/ 948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020" h="1057">
                              <a:moveTo>
                                <a:pt x="9020" y="0"/>
                              </a:moveTo>
                              <a:lnTo>
                                <a:pt x="66" y="0"/>
                              </a:lnTo>
                              <a:lnTo>
                                <a:pt x="41" y="14"/>
                              </a:lnTo>
                              <a:lnTo>
                                <a:pt x="20" y="51"/>
                              </a:lnTo>
                              <a:lnTo>
                                <a:pt x="5" y="107"/>
                              </a:lnTo>
                              <a:lnTo>
                                <a:pt x="0" y="175"/>
                              </a:lnTo>
                              <a:lnTo>
                                <a:pt x="0" y="1057"/>
                              </a:lnTo>
                              <a:lnTo>
                                <a:pt x="8954" y="1057"/>
                              </a:lnTo>
                              <a:lnTo>
                                <a:pt x="8979" y="1043"/>
                              </a:lnTo>
                              <a:lnTo>
                                <a:pt x="9000" y="1005"/>
                              </a:lnTo>
                              <a:lnTo>
                                <a:pt x="9015" y="950"/>
                              </a:lnTo>
                              <a:lnTo>
                                <a:pt x="9020" y="881"/>
                              </a:lnTo>
                              <a:lnTo>
                                <a:pt x="9020" y="0"/>
                              </a:lnTo>
                              <a:close/>
                            </a:path>
                          </a:pathLst>
                        </a:custGeom>
                        <a:solidFill>
                          <a:srgbClr val="0F24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B03EF1" id="docshape16" o:spid="_x0000_s1026" style="position:absolute;margin-left:-7.25pt;margin-top:49.35pt;width:453.1pt;height:3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020,1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" path="m9020,l66,,41,14,20,51,5,107,,175r,882l8954,1057r25,-14l9000,1005r15,-55l9020,881,9020,xe" fillcolor="#0f243e" stroked="f">
                <v:path arrowok="t" o:connecttype="custom" o:connectlocs="5754370,447071;42105,447071;26156,453674;12759,471123;3190,497532;0,529600;0,945546;5712265,945546;5728214,938944;5741611,921023;5751180,895086;5754370,862546;5754370,447071" o:connectangles="0,0,0,0,0,0,0,0,0,0,0,0,0"/>
                <w10:wrap type="topAndBottom"/>
              </v:shape>
            </w:pict>
          </mc:Fallback>
        </mc:AlternateContent>
      </w:r>
      <w:r w:rsidR="00BD2F06" w:rsidRPr="007C0211">
        <w:rPr>
          <w:rFonts w:asciiTheme="majorBidi" w:hAnsiTheme="majorBidi" w:cstheme="majorBidi"/>
          <w:b/>
          <w:bCs/>
          <w:noProof/>
        </w:rPr>
        <w:drawing>
          <wp:anchor distT="0" distB="0" distL="114300" distR="114300" simplePos="0" relativeHeight="251657216" behindDoc="0" locked="0" layoutInCell="1" allowOverlap="1" wp14:anchorId="50DABD6B" wp14:editId="30C9D4D4">
            <wp:simplePos x="0" y="0"/>
            <wp:positionH relativeFrom="column">
              <wp:posOffset>-334010</wp:posOffset>
            </wp:positionH>
            <wp:positionV relativeFrom="paragraph">
              <wp:posOffset>694055</wp:posOffset>
            </wp:positionV>
            <wp:extent cx="5715000" cy="434340"/>
            <wp:effectExtent l="0" t="0" r="0" b="0"/>
            <wp:wrapTopAndBottom/>
            <wp:docPr id="941656351" name="docshap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56351" name="docshape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434340"/>
                    </a:xfrm>
                    <a:prstGeom prst="rect">
                      <a:avLst/>
                    </a:prstGeom>
                    <a:noFill/>
                  </pic:spPr>
                </pic:pic>
              </a:graphicData>
            </a:graphic>
            <wp14:sizeRelH relativeFrom="margin">
              <wp14:pctWidth>0</wp14:pctWidth>
            </wp14:sizeRelH>
            <wp14:sizeRelV relativeFrom="margin">
              <wp14:pctHeight>0</wp14:pctHeight>
            </wp14:sizeRelV>
          </wp:anchor>
        </w:drawing>
      </w:r>
      <w:r w:rsidR="00BD2F06" w:rsidRPr="001B7B7E">
        <w:rPr>
          <w:rFonts w:asciiTheme="majorBidi" w:hAnsiTheme="majorBidi" w:cstheme="majorBidi"/>
          <w:noProof/>
        </w:rPr>
        <mc:AlternateContent>
          <mc:Choice Requires="wps">
            <w:drawing>
              <wp:anchor distT="0" distB="0" distL="114300" distR="114300" simplePos="0" relativeHeight="251659264" behindDoc="0" locked="0" layoutInCell="1" allowOverlap="1" wp14:anchorId="71658894" wp14:editId="778FC996">
                <wp:simplePos x="0" y="0"/>
                <wp:positionH relativeFrom="column">
                  <wp:posOffset>-304800</wp:posOffset>
                </wp:positionH>
                <wp:positionV relativeFrom="paragraph">
                  <wp:posOffset>609600</wp:posOffset>
                </wp:positionV>
                <wp:extent cx="5884545" cy="565150"/>
                <wp:effectExtent l="19050" t="19050" r="20955" b="25400"/>
                <wp:wrapTopAndBottom/>
                <wp:docPr id="285788056"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4545" cy="565150"/>
                        </a:xfrm>
                        <a:custGeom>
                          <a:avLst/>
                          <a:gdLst>
                            <a:gd name="T0" fmla="+- 0 946 857"/>
                            <a:gd name="T1" fmla="*/ T0 w 9328"/>
                            <a:gd name="T2" fmla="+- 0 878 878"/>
                            <a:gd name="T3" fmla="*/ 878 h 972"/>
                            <a:gd name="T4" fmla="+- 0 10159 857"/>
                            <a:gd name="T5" fmla="*/ T4 w 9328"/>
                            <a:gd name="T6" fmla="+- 0 878 878"/>
                            <a:gd name="T7" fmla="*/ 878 h 972"/>
                            <a:gd name="T8" fmla="+- 0 10169 857"/>
                            <a:gd name="T9" fmla="*/ T8 w 9328"/>
                            <a:gd name="T10" fmla="+- 0 881 878"/>
                            <a:gd name="T11" fmla="*/ 881 h 972"/>
                            <a:gd name="T12" fmla="+- 0 10177 857"/>
                            <a:gd name="T13" fmla="*/ T12 w 9328"/>
                            <a:gd name="T14" fmla="+- 0 891 878"/>
                            <a:gd name="T15" fmla="*/ 891 h 972"/>
                            <a:gd name="T16" fmla="+- 0 10183 857"/>
                            <a:gd name="T17" fmla="*/ T16 w 9328"/>
                            <a:gd name="T18" fmla="+- 0 905 878"/>
                            <a:gd name="T19" fmla="*/ 905 h 972"/>
                            <a:gd name="T20" fmla="+- 0 10185 857"/>
                            <a:gd name="T21" fmla="*/ T20 w 9328"/>
                            <a:gd name="T22" fmla="+- 0 923 878"/>
                            <a:gd name="T23" fmla="*/ 923 h 972"/>
                            <a:gd name="T24" fmla="+- 0 10185 857"/>
                            <a:gd name="T25" fmla="*/ T24 w 9328"/>
                            <a:gd name="T26" fmla="+- 0 1687 878"/>
                            <a:gd name="T27" fmla="*/ 1687 h 972"/>
                            <a:gd name="T28" fmla="+- 0 10178 857"/>
                            <a:gd name="T29" fmla="*/ T28 w 9328"/>
                            <a:gd name="T30" fmla="+- 0 1750 878"/>
                            <a:gd name="T31" fmla="*/ 1750 h 972"/>
                            <a:gd name="T32" fmla="+- 0 10158 857"/>
                            <a:gd name="T33" fmla="*/ T32 w 9328"/>
                            <a:gd name="T34" fmla="+- 0 1802 878"/>
                            <a:gd name="T35" fmla="*/ 1802 h 972"/>
                            <a:gd name="T36" fmla="+- 0 10130 857"/>
                            <a:gd name="T37" fmla="*/ T36 w 9328"/>
                            <a:gd name="T38" fmla="+- 0 1837 878"/>
                            <a:gd name="T39" fmla="*/ 1837 h 972"/>
                            <a:gd name="T40" fmla="+- 0 10095 857"/>
                            <a:gd name="T41" fmla="*/ T40 w 9328"/>
                            <a:gd name="T42" fmla="+- 0 1849 878"/>
                            <a:gd name="T43" fmla="*/ 1849 h 972"/>
                            <a:gd name="T44" fmla="+- 0 882 857"/>
                            <a:gd name="T45" fmla="*/ T44 w 9328"/>
                            <a:gd name="T46" fmla="+- 0 1849 878"/>
                            <a:gd name="T47" fmla="*/ 1849 h 972"/>
                            <a:gd name="T48" fmla="+- 0 872 857"/>
                            <a:gd name="T49" fmla="*/ T48 w 9328"/>
                            <a:gd name="T50" fmla="+- 0 1846 878"/>
                            <a:gd name="T51" fmla="*/ 1846 h 972"/>
                            <a:gd name="T52" fmla="+- 0 864 857"/>
                            <a:gd name="T53" fmla="*/ T52 w 9328"/>
                            <a:gd name="T54" fmla="+- 0 1836 878"/>
                            <a:gd name="T55" fmla="*/ 1836 h 972"/>
                            <a:gd name="T56" fmla="+- 0 859 857"/>
                            <a:gd name="T57" fmla="*/ T56 w 9328"/>
                            <a:gd name="T58" fmla="+- 0 1822 878"/>
                            <a:gd name="T59" fmla="*/ 1822 h 972"/>
                            <a:gd name="T60" fmla="+- 0 857 857"/>
                            <a:gd name="T61" fmla="*/ T60 w 9328"/>
                            <a:gd name="T62" fmla="+- 0 1804 878"/>
                            <a:gd name="T63" fmla="*/ 1804 h 972"/>
                            <a:gd name="T64" fmla="+- 0 857 857"/>
                            <a:gd name="T65" fmla="*/ T64 w 9328"/>
                            <a:gd name="T66" fmla="+- 0 1040 878"/>
                            <a:gd name="T67" fmla="*/ 1040 h 972"/>
                            <a:gd name="T68" fmla="+- 0 864 857"/>
                            <a:gd name="T69" fmla="*/ T68 w 9328"/>
                            <a:gd name="T70" fmla="+- 0 977 878"/>
                            <a:gd name="T71" fmla="*/ 977 h 972"/>
                            <a:gd name="T72" fmla="+- 0 883 857"/>
                            <a:gd name="T73" fmla="*/ T72 w 9328"/>
                            <a:gd name="T74" fmla="+- 0 925 878"/>
                            <a:gd name="T75" fmla="*/ 925 h 972"/>
                            <a:gd name="T76" fmla="+- 0 911 857"/>
                            <a:gd name="T77" fmla="*/ T76 w 9328"/>
                            <a:gd name="T78" fmla="+- 0 890 878"/>
                            <a:gd name="T79" fmla="*/ 890 h 972"/>
                            <a:gd name="T80" fmla="+- 0 946 857"/>
                            <a:gd name="T81" fmla="*/ T80 w 9328"/>
                            <a:gd name="T82" fmla="+- 0 878 878"/>
                            <a:gd name="T83" fmla="*/ 878 h 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28" h="972">
                              <a:moveTo>
                                <a:pt x="89" y="0"/>
                              </a:moveTo>
                              <a:lnTo>
                                <a:pt x="9302" y="0"/>
                              </a:lnTo>
                              <a:lnTo>
                                <a:pt x="9312" y="3"/>
                              </a:lnTo>
                              <a:lnTo>
                                <a:pt x="9320" y="13"/>
                              </a:lnTo>
                              <a:lnTo>
                                <a:pt x="9326" y="27"/>
                              </a:lnTo>
                              <a:lnTo>
                                <a:pt x="9328" y="45"/>
                              </a:lnTo>
                              <a:lnTo>
                                <a:pt x="9328" y="809"/>
                              </a:lnTo>
                              <a:lnTo>
                                <a:pt x="9321" y="872"/>
                              </a:lnTo>
                              <a:lnTo>
                                <a:pt x="9301" y="924"/>
                              </a:lnTo>
                              <a:lnTo>
                                <a:pt x="9273" y="959"/>
                              </a:lnTo>
                              <a:lnTo>
                                <a:pt x="9238" y="971"/>
                              </a:lnTo>
                              <a:lnTo>
                                <a:pt x="25" y="971"/>
                              </a:lnTo>
                              <a:lnTo>
                                <a:pt x="15" y="968"/>
                              </a:lnTo>
                              <a:lnTo>
                                <a:pt x="7" y="958"/>
                              </a:lnTo>
                              <a:lnTo>
                                <a:pt x="2" y="944"/>
                              </a:lnTo>
                              <a:lnTo>
                                <a:pt x="0" y="926"/>
                              </a:lnTo>
                              <a:lnTo>
                                <a:pt x="0" y="162"/>
                              </a:lnTo>
                              <a:lnTo>
                                <a:pt x="7" y="99"/>
                              </a:lnTo>
                              <a:lnTo>
                                <a:pt x="26" y="47"/>
                              </a:lnTo>
                              <a:lnTo>
                                <a:pt x="54" y="12"/>
                              </a:lnTo>
                              <a:lnTo>
                                <a:pt x="89"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22DB4A" id="docshape20" o:spid="_x0000_s1026" style="position:absolute;margin-left:-24pt;margin-top:48pt;width:463.35pt;height: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32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" path="m89,l9302,r10,3l9320,13r6,14l9328,45r,764l9321,872r-20,52l9273,959r-35,12l25,971,15,968,7,958,2,944,,926,,162,7,99,26,47,54,12,89,xe" filled="f" strokecolor="white" strokeweight="2.25pt">
                <v:path arrowok="t" o:connecttype="custom" o:connectlocs="56145,510496;5868143,510496;5874451,512240;5879498,518054;5883283,526194;5884545,536660;5884545,980872;5880129,1017503;5867512,1047737;5849848,1068087;5827769,1075064;15771,1075064;9463,1073320;4416,1067506;1262,1059366;0,1048900;0,604687;4416,568057;16402,537823;34066,517473;56145,510496" o:connectangles="0,0,0,0,0,0,0,0,0,0,0,0,0,0,0,0,0,0,0,0,0"/>
                <w10:wrap type="topAndBottom"/>
              </v:shape>
            </w:pict>
          </mc:Fallback>
        </mc:AlternateContent>
      </w:r>
      <w:r w:rsidR="00F46DD5" w:rsidRPr="007C0211">
        <w:rPr>
          <w:rFonts w:asciiTheme="majorBidi" w:hAnsiTheme="majorBidi" w:cstheme="majorBidi"/>
          <w:b/>
          <w:bCs/>
          <w:noProof/>
        </w:rPr>
        <mc:AlternateContent>
          <mc:Choice Requires="wps">
            <w:drawing>
              <wp:anchor distT="0" distB="0" distL="114300" distR="114300" simplePos="0" relativeHeight="251662336" behindDoc="0" locked="0" layoutInCell="1" allowOverlap="1" wp14:anchorId="4743A325" wp14:editId="26A75B86">
                <wp:simplePos x="0" y="0"/>
                <wp:positionH relativeFrom="column">
                  <wp:posOffset>-292100</wp:posOffset>
                </wp:positionH>
                <wp:positionV relativeFrom="paragraph">
                  <wp:posOffset>238125</wp:posOffset>
                </wp:positionV>
                <wp:extent cx="1668780" cy="304165"/>
                <wp:effectExtent l="0" t="0" r="7620" b="635"/>
                <wp:wrapTopAndBottom/>
                <wp:docPr id="431072440"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8780" cy="304165"/>
                        </a:xfrm>
                        <a:prstGeom prst="rect">
                          <a:avLst/>
                        </a:prstGeom>
                        <a:solidFill>
                          <a:srgbClr val="0F24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4C2E08" id="docshape23" o:spid="_x0000_s1026" style="position:absolute;margin-left:-23pt;margin-top:18.75pt;width:131.4pt;height:2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" fillcolor="#0f243e" stroked="f">
                <w10:wrap type="topAndBottom"/>
              </v:rect>
            </w:pict>
          </mc:Fallback>
        </mc:AlternateContent>
      </w:r>
      <w:r w:rsidR="00F46DD5" w:rsidRPr="001B7B7E">
        <w:rPr>
          <w:rFonts w:asciiTheme="majorBidi" w:hAnsiTheme="majorBidi" w:cstheme="majorBidi"/>
          <w:noProof/>
        </w:rPr>
        <mc:AlternateContent>
          <mc:Choice Requires="wps">
            <w:drawing>
              <wp:anchor distT="0" distB="0" distL="114300" distR="114300" simplePos="0" relativeHeight="251670528" behindDoc="0" locked="0" layoutInCell="1" allowOverlap="1" wp14:anchorId="6267843E" wp14:editId="4C755A7E">
                <wp:simplePos x="0" y="0"/>
                <wp:positionH relativeFrom="column">
                  <wp:posOffset>-351790</wp:posOffset>
                </wp:positionH>
                <wp:positionV relativeFrom="paragraph">
                  <wp:posOffset>224155</wp:posOffset>
                </wp:positionV>
                <wp:extent cx="1687830" cy="328930"/>
                <wp:effectExtent l="19050" t="19050" r="26670" b="13970"/>
                <wp:wrapTopAndBottom/>
                <wp:docPr id="70240491"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830" cy="328930"/>
                        </a:xfrm>
                        <a:prstGeom prst="rect">
                          <a:avLst/>
                        </a:prstGeom>
                        <a:noFill/>
                        <a:ln w="381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7F9EB3" id="docshape24" o:spid="_x0000_s1026" style="position:absolute;margin-left:-27.7pt;margin-top:17.65pt;width:132.9pt;height:2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" filled="f" strokecolor="white" strokeweight="3pt">
                <w10:wrap type="topAndBottom"/>
              </v:rect>
            </w:pict>
          </mc:Fallback>
        </mc:AlternateContent>
      </w:r>
    </w:p>
    <w:bookmarkEnd w:id="0"/>
    <w:p w14:paraId="2345E3E1" w14:textId="77777777" w:rsidR="00F00E36" w:rsidRPr="00292E78" w:rsidRDefault="00F00E36" w:rsidP="00CF33CA">
      <w:pPr>
        <w:ind w:right="425"/>
        <w:jc w:val="right"/>
        <w:rPr>
          <w:b/>
          <w:lang w:val="en-US"/>
        </w:rPr>
      </w:pPr>
    </w:p>
    <w:p w14:paraId="6508AF40" w14:textId="77777777" w:rsidR="00225088" w:rsidRPr="00454FF7" w:rsidRDefault="00225088" w:rsidP="00225088">
      <w:pPr>
        <w:ind w:left="-284" w:right="141"/>
        <w:jc w:val="right"/>
        <w:rPr>
          <w:b/>
          <w:bCs/>
        </w:rPr>
      </w:pPr>
      <w:proofErr w:type="spellStart"/>
      <w:r w:rsidRPr="0036354A">
        <w:rPr>
          <w:b/>
          <w:bCs/>
        </w:rPr>
        <w:t>Parpanathan</w:t>
      </w:r>
      <w:proofErr w:type="spellEnd"/>
      <w:r w:rsidRPr="0036354A">
        <w:rPr>
          <w:b/>
          <w:bCs/>
        </w:rPr>
        <w:t xml:space="preserve"> Ajith</w:t>
      </w:r>
      <w:r w:rsidRPr="0036354A">
        <w:rPr>
          <w:b/>
          <w:bCs/>
          <w:vertAlign w:val="superscript"/>
        </w:rPr>
        <w:t>1</w:t>
      </w:r>
      <w:r w:rsidRPr="0036354A">
        <w:rPr>
          <w:b/>
          <w:bCs/>
        </w:rPr>
        <w:t xml:space="preserve">, </w:t>
      </w:r>
      <w:proofErr w:type="spellStart"/>
      <w:r w:rsidRPr="0036354A">
        <w:rPr>
          <w:b/>
          <w:bCs/>
        </w:rPr>
        <w:t>Ebiron</w:t>
      </w:r>
      <w:proofErr w:type="spellEnd"/>
      <w:r w:rsidRPr="0036354A">
        <w:rPr>
          <w:b/>
          <w:bCs/>
        </w:rPr>
        <w:t xml:space="preserve"> </w:t>
      </w:r>
      <w:proofErr w:type="spellStart"/>
      <w:r w:rsidRPr="0036354A">
        <w:rPr>
          <w:b/>
          <w:bCs/>
        </w:rPr>
        <w:t>Arockiya</w:t>
      </w:r>
      <w:proofErr w:type="spellEnd"/>
      <w:r w:rsidRPr="0036354A">
        <w:rPr>
          <w:b/>
          <w:bCs/>
        </w:rPr>
        <w:t xml:space="preserve"> das</w:t>
      </w:r>
      <w:r>
        <w:rPr>
          <w:b/>
          <w:bCs/>
          <w:vertAlign w:val="superscript"/>
        </w:rPr>
        <w:t>2</w:t>
      </w:r>
      <w:r>
        <w:rPr>
          <w:b/>
          <w:bCs/>
        </w:rPr>
        <w:t>, Moorthi Subash</w:t>
      </w:r>
      <w:r>
        <w:rPr>
          <w:b/>
          <w:bCs/>
          <w:vertAlign w:val="superscript"/>
        </w:rPr>
        <w:t>2</w:t>
      </w:r>
      <w:r>
        <w:rPr>
          <w:b/>
          <w:bCs/>
        </w:rPr>
        <w:t>, Mariselvam Ulaganathan</w:t>
      </w:r>
      <w:r>
        <w:rPr>
          <w:b/>
          <w:bCs/>
          <w:vertAlign w:val="superscript"/>
        </w:rPr>
        <w:t>3</w:t>
      </w:r>
    </w:p>
    <w:p w14:paraId="1938067D" w14:textId="77777777" w:rsidR="00225088" w:rsidRDefault="00225088" w:rsidP="00225088">
      <w:pPr>
        <w:ind w:left="-284" w:right="141"/>
        <w:jc w:val="right"/>
      </w:pPr>
      <w:r w:rsidRPr="0036354A">
        <w:rPr>
          <w:vertAlign w:val="superscript"/>
        </w:rPr>
        <w:t>1</w:t>
      </w:r>
      <w:r w:rsidRPr="0036354A">
        <w:t>Pg Scholar, Department of Aquaculture, College of Fisheries, Mangaluru. KVAFSU, Bidar, Karnataka -575002.</w:t>
      </w:r>
    </w:p>
    <w:p w14:paraId="155DB3E4" w14:textId="77777777" w:rsidR="00225088" w:rsidRPr="0036354A" w:rsidRDefault="00225088" w:rsidP="00225088">
      <w:pPr>
        <w:ind w:left="-284" w:right="141"/>
        <w:jc w:val="right"/>
      </w:pPr>
      <w:r>
        <w:rPr>
          <w:vertAlign w:val="superscript"/>
        </w:rPr>
        <w:t>2</w:t>
      </w:r>
      <w:r w:rsidRPr="0036354A">
        <w:t>Pg Scholar,</w:t>
      </w:r>
      <w:r>
        <w:t xml:space="preserve"> Aquaculture Division,</w:t>
      </w:r>
      <w:r w:rsidRPr="0036354A">
        <w:t xml:space="preserve"> ICAR – Central Institute of Fisheries Education, Versova, Mumbai – 400061.</w:t>
      </w:r>
    </w:p>
    <w:p w14:paraId="46CAFA6F" w14:textId="77777777" w:rsidR="00225088" w:rsidRPr="0036354A" w:rsidRDefault="00225088" w:rsidP="00225088">
      <w:pPr>
        <w:ind w:left="-284" w:right="141"/>
        <w:jc w:val="right"/>
      </w:pPr>
      <w:r>
        <w:rPr>
          <w:vertAlign w:val="superscript"/>
        </w:rPr>
        <w:t>2</w:t>
      </w:r>
      <w:r w:rsidRPr="0036354A">
        <w:t>P</w:t>
      </w:r>
      <w:r>
        <w:t>g</w:t>
      </w:r>
      <w:r w:rsidRPr="0036354A">
        <w:t xml:space="preserve"> Scholar, Fish Genetics and Biotechnology Division, ICAR-Central Institute of Fisheries Education, Versova, Mumbai – 400061.</w:t>
      </w:r>
    </w:p>
    <w:p w14:paraId="73F64E89" w14:textId="77777777" w:rsidR="00225088" w:rsidRPr="0036354A" w:rsidRDefault="00225088" w:rsidP="00225088">
      <w:pPr>
        <w:ind w:left="-284" w:right="141"/>
        <w:jc w:val="right"/>
      </w:pPr>
      <w:r>
        <w:rPr>
          <w:vertAlign w:val="superscript"/>
        </w:rPr>
        <w:t>3</w:t>
      </w:r>
      <w:r w:rsidRPr="0036354A">
        <w:t xml:space="preserve">Pg Scholar, Department of Fish Nutrition and Feed Technology, </w:t>
      </w:r>
      <w:r>
        <w:t>Kerala University of Fisheries and Ocean Studies, Kochi – 682506.</w:t>
      </w:r>
    </w:p>
    <w:p w14:paraId="04A2FF62" w14:textId="40D9DA21" w:rsidR="00225088" w:rsidRPr="00225088" w:rsidRDefault="00225088" w:rsidP="00225088">
      <w:pPr>
        <w:ind w:left="-284" w:right="141"/>
        <w:jc w:val="right"/>
        <w:rPr>
          <w:b/>
          <w:bCs/>
        </w:rPr>
      </w:pPr>
      <w:r w:rsidRPr="0036354A">
        <w:rPr>
          <w:b/>
          <w:bCs/>
        </w:rPr>
        <w:t>Corresponding</w:t>
      </w:r>
      <w:r w:rsidRPr="0036354A">
        <w:rPr>
          <w:b/>
          <w:bCs/>
          <w:vertAlign w:val="superscript"/>
        </w:rPr>
        <w:t xml:space="preserve"> </w:t>
      </w:r>
      <w:r w:rsidRPr="0036354A">
        <w:rPr>
          <w:b/>
          <w:bCs/>
        </w:rPr>
        <w:t xml:space="preserve">Author: </w:t>
      </w:r>
      <w:r w:rsidRPr="00454FF7">
        <w:t>P. Ajith</w:t>
      </w:r>
      <w:r>
        <w:t>; email</w:t>
      </w:r>
      <w:r>
        <w:t xml:space="preserve">: </w:t>
      </w:r>
      <w:hyperlink r:id="rId17" w:history="1">
        <w:r w:rsidRPr="00872562">
          <w:rPr>
            <w:rStyle w:val="Hyperlink"/>
          </w:rPr>
          <w:t>ajivbajith@gmail.com</w:t>
        </w:r>
      </w:hyperlink>
      <w:r>
        <w:t xml:space="preserve"> </w:t>
      </w:r>
    </w:p>
    <w:p w14:paraId="32FDA02E" w14:textId="1460666E" w:rsidR="00225088" w:rsidRDefault="00C63385" w:rsidP="00C63385">
      <w:pPr>
        <w:ind w:left="-284" w:right="141"/>
        <w:contextualSpacing/>
        <w:jc w:val="right"/>
      </w:pPr>
      <w:hyperlink r:id="rId18" w:tgtFrame="_blank" w:history="1">
        <w:r>
          <w:rPr>
            <w:rStyle w:val="Hyperlink"/>
          </w:rPr>
          <w:t>doi.org/10.5281/ScienceWorld.20781016</w:t>
        </w:r>
      </w:hyperlink>
    </w:p>
    <w:p w14:paraId="5B8C8D4A" w14:textId="7C06FBFA" w:rsidR="00D43B3F" w:rsidRDefault="00D43B3F" w:rsidP="008F0814">
      <w:pPr>
        <w:ind w:left="-284" w:right="141"/>
        <w:contextualSpacing/>
        <w:jc w:val="right"/>
      </w:pPr>
      <w:r w:rsidRPr="00F7298F">
        <w:rPr>
          <w:rFonts w:asciiTheme="majorBidi" w:hAnsiTheme="majorBidi" w:cstheme="majorBidi"/>
          <w:b/>
          <w:bCs/>
          <w:noProof/>
        </w:rPr>
        <mc:AlternateContent>
          <mc:Choice Requires="wps">
            <w:drawing>
              <wp:anchor distT="0" distB="0" distL="114300" distR="114300" simplePos="0" relativeHeight="251668480" behindDoc="0" locked="0" layoutInCell="1" allowOverlap="1" wp14:anchorId="0CCC2F0B" wp14:editId="570EF3B2">
                <wp:simplePos x="0" y="0"/>
                <wp:positionH relativeFrom="column">
                  <wp:posOffset>25400</wp:posOffset>
                </wp:positionH>
                <wp:positionV relativeFrom="paragraph">
                  <wp:posOffset>116205</wp:posOffset>
                </wp:positionV>
                <wp:extent cx="5633720" cy="0"/>
                <wp:effectExtent l="57150" t="38100" r="62230" b="95250"/>
                <wp:wrapNone/>
                <wp:docPr id="1364678149" name="Straight Connector 18"/>
                <wp:cNvGraphicFramePr/>
                <a:graphic xmlns:a="http://schemas.openxmlformats.org/drawingml/2006/main">
                  <a:graphicData uri="http://schemas.microsoft.com/office/word/2010/wordprocessingShape">
                    <wps:wsp>
                      <wps:cNvCnPr/>
                      <wps:spPr>
                        <a:xfrm>
                          <a:off x="0" y="0"/>
                          <a:ext cx="563372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22F323F" id="Straight Connector 18"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9.15pt" to="445.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" strokecolor="black [3200]" strokeweight="3pt">
                <v:shadow on="t" color="black" opacity="22937f" origin=",.5" offset="0,.63889mm"/>
              </v:line>
            </w:pict>
          </mc:Fallback>
        </mc:AlternateContent>
      </w:r>
    </w:p>
    <w:p w14:paraId="7D108251" w14:textId="77777777" w:rsidR="002A4C68" w:rsidRDefault="002A4C68" w:rsidP="002A4C68">
      <w:pPr>
        <w:spacing w:line="360" w:lineRule="auto"/>
        <w:jc w:val="center"/>
        <w:rPr>
          <w:b/>
        </w:rPr>
      </w:pPr>
    </w:p>
    <w:p w14:paraId="0658961F" w14:textId="0C7771B0" w:rsidR="002A4C68" w:rsidRPr="002A4C68" w:rsidRDefault="002A4C68" w:rsidP="002A4C68">
      <w:pPr>
        <w:spacing w:line="360" w:lineRule="auto"/>
        <w:jc w:val="center"/>
        <w:rPr>
          <w:b/>
          <w:i/>
          <w:iCs/>
        </w:rPr>
      </w:pPr>
      <w:r w:rsidRPr="002A4C68">
        <w:rPr>
          <w:b/>
          <w:i/>
          <w:iCs/>
        </w:rPr>
        <w:t>Abstract</w:t>
      </w:r>
    </w:p>
    <w:p w14:paraId="3D5D6F8C" w14:textId="77777777" w:rsidR="00225088" w:rsidRPr="0036354A" w:rsidRDefault="00225088" w:rsidP="00225088">
      <w:pPr>
        <w:jc w:val="both"/>
      </w:pPr>
      <w:r w:rsidRPr="0036354A">
        <w:t>Recirculating aquaculture systems (RAS) are a sustainable type of land-based fish farm that reduces water consumption and</w:t>
      </w:r>
      <w:r w:rsidRPr="0036354A">
        <w:t> </w:t>
      </w:r>
      <w:r w:rsidRPr="0036354A">
        <w:t>preserves quality. RAS is based</w:t>
      </w:r>
      <w:r w:rsidRPr="0036354A">
        <w:t> </w:t>
      </w:r>
      <w:r w:rsidRPr="0036354A">
        <w:t>on biofiltration, a biological process that removes nitrogen from wastewater through nitrification and denitrification. Focusing on nitrifying and denitrifying consortia, this review provides an extensive summary of recent advances in the principles of biofiltration along</w:t>
      </w:r>
      <w:r w:rsidRPr="0036354A">
        <w:t> </w:t>
      </w:r>
      <w:r w:rsidRPr="0036354A">
        <w:t>with biofilm reactor design and microbial community dynamics. High nitrate and total ammonia nitrogen (TAN)</w:t>
      </w:r>
      <w:r w:rsidRPr="0036354A">
        <w:t> </w:t>
      </w:r>
      <w:r w:rsidRPr="0036354A">
        <w:t xml:space="preserve">removal efficiencies were characteristic of moving-bed biofilm reactors (MBBRs), denitrifying bioreactors, and innovative </w:t>
      </w:r>
      <w:proofErr w:type="spellStart"/>
      <w:r w:rsidRPr="0036354A">
        <w:t>FeS</w:t>
      </w:r>
      <w:proofErr w:type="spellEnd"/>
      <w:r w:rsidRPr="0036354A">
        <w:t>ₓ-based systems. Also present are microbial succession, network</w:t>
      </w:r>
      <w:r w:rsidRPr="0036354A">
        <w:t> </w:t>
      </w:r>
      <w:r w:rsidRPr="0036354A">
        <w:t>correlation and role of ammonia-oxidizing archaea and complete ammonia oxidizers (</w:t>
      </w:r>
      <w:proofErr w:type="spellStart"/>
      <w:r w:rsidRPr="0036354A">
        <w:t>comammox</w:t>
      </w:r>
      <w:proofErr w:type="spellEnd"/>
      <w:r w:rsidRPr="0036354A">
        <w:t>). Molecular techniques, higher-generation sequencing and Internet of Things (IOT) based supervision make it</w:t>
      </w:r>
      <w:r w:rsidRPr="0036354A">
        <w:t> </w:t>
      </w:r>
      <w:r w:rsidRPr="0036354A">
        <w:t>available to all for gaining insights towards microbial ecology and water quality management. Probiotics and bacteriophage therapy</w:t>
      </w:r>
      <w:r w:rsidRPr="0036354A">
        <w:t> </w:t>
      </w:r>
      <w:r w:rsidRPr="0036354A">
        <w:t>are creative control strategies to counterbalance pathogenic hazards and biosecurity threats. Overall, the development of the next-generation RASs with</w:t>
      </w:r>
      <w:r w:rsidRPr="0036354A">
        <w:t> </w:t>
      </w:r>
      <w:r w:rsidRPr="0036354A">
        <w:t>higher sustainability, productivity and resilience will need to integrate microbial ecology, engineering design and technology innovation.</w:t>
      </w:r>
    </w:p>
    <w:p w14:paraId="448D1DA8" w14:textId="77777777" w:rsidR="00225088" w:rsidRPr="0036354A" w:rsidRDefault="00225088" w:rsidP="00225088">
      <w:pPr>
        <w:spacing w:line="360" w:lineRule="auto"/>
        <w:jc w:val="both"/>
      </w:pPr>
    </w:p>
    <w:p w14:paraId="74B7A107" w14:textId="77777777" w:rsidR="00225088" w:rsidRDefault="00225088" w:rsidP="00225088">
      <w:pPr>
        <w:spacing w:line="360" w:lineRule="auto"/>
        <w:jc w:val="both"/>
      </w:pPr>
      <w:r w:rsidRPr="0036354A">
        <w:rPr>
          <w:b/>
          <w:bCs/>
        </w:rPr>
        <w:t xml:space="preserve">Keywords: </w:t>
      </w:r>
      <w:r w:rsidRPr="0036354A">
        <w:t xml:space="preserve">Biofiltration, Biofilm, Microbial communities, RAS, Pathogen control, Aquaculture microbiome, Sustainable aquaculture, Nitrogen cycling, </w:t>
      </w:r>
      <w:proofErr w:type="spellStart"/>
      <w:r w:rsidRPr="0036354A">
        <w:t>Comammox</w:t>
      </w:r>
      <w:proofErr w:type="spellEnd"/>
    </w:p>
    <w:p w14:paraId="06CC04A6" w14:textId="77777777" w:rsidR="00225088" w:rsidRDefault="00225088" w:rsidP="00225088">
      <w:pPr>
        <w:spacing w:line="360" w:lineRule="auto"/>
        <w:jc w:val="both"/>
      </w:pPr>
    </w:p>
    <w:p w14:paraId="7A92EEAC" w14:textId="77777777" w:rsidR="00225088" w:rsidRPr="0036354A" w:rsidRDefault="00225088" w:rsidP="00225088">
      <w:pPr>
        <w:spacing w:line="360" w:lineRule="auto"/>
        <w:jc w:val="both"/>
      </w:pPr>
    </w:p>
    <w:p w14:paraId="43A97211" w14:textId="77777777" w:rsidR="00225088" w:rsidRPr="0036354A" w:rsidRDefault="00225088" w:rsidP="00225088">
      <w:pPr>
        <w:spacing w:line="360" w:lineRule="auto"/>
        <w:jc w:val="both"/>
        <w:rPr>
          <w:b/>
          <w:bCs/>
        </w:rPr>
      </w:pPr>
      <w:r w:rsidRPr="0036354A">
        <w:rPr>
          <w:b/>
          <w:bCs/>
        </w:rPr>
        <w:lastRenderedPageBreak/>
        <w:t>Introduction</w:t>
      </w:r>
    </w:p>
    <w:p w14:paraId="5689DF00" w14:textId="77777777" w:rsidR="00225088" w:rsidRPr="0036354A" w:rsidRDefault="00225088" w:rsidP="00225088">
      <w:pPr>
        <w:spacing w:line="360" w:lineRule="auto"/>
        <w:ind w:firstLine="720"/>
        <w:jc w:val="both"/>
      </w:pPr>
      <w:r w:rsidRPr="0036354A">
        <w:t>Aquaculture is now the fastest-growing food production sector in the world. However, its growth often faces challenges like limited water supplies, waste buildup, and a higher risk of disease. To address these issues, recirculating aquaculture systems (RAS) are becoming more essential. Unlike traditional open systems, RAS continuously recycles and treats water with modern technologies. This approach significantly reduces water use and improves environmental care. Biological filtration is a key part of RAS. It ensures the removal of harmful nitrogen compounds that arise from fish metabolism and feed breakdown. The biofiltration process relies on a diverse community of microbes. Ammonia-oxidizing bacteria (AOB), nitrite-oxidizing bacteria (NOB), and ammonia-oxidizing archaea (AOA) are important players. They work together to convert ammonia and nitrite into the less harmful nitrate. In recent years, the discovery of complete ammonia-oxidizing (</w:t>
      </w:r>
      <w:proofErr w:type="spellStart"/>
      <w:r w:rsidRPr="0036354A">
        <w:t>comammox</w:t>
      </w:r>
      <w:proofErr w:type="spellEnd"/>
      <w:r w:rsidRPr="0036354A">
        <w:t xml:space="preserve">) organisms, which can convert ammonia to nitrate in one step, has changed how we understand the nitrogen cycle in aquaculture systems. </w:t>
      </w:r>
    </w:p>
    <w:p w14:paraId="023CE144" w14:textId="77777777" w:rsidR="00225088" w:rsidRPr="0036354A" w:rsidRDefault="00225088" w:rsidP="00225088">
      <w:pPr>
        <w:spacing w:line="360" w:lineRule="auto"/>
        <w:ind w:firstLine="720"/>
        <w:jc w:val="both"/>
      </w:pPr>
      <w:r w:rsidRPr="0036354A">
        <w:t>Denitrifying bacteria are vital for changing nitrate into gaseous nitrogen. This process helps prevent the long-term buildup of nitrate in closed or low-exchange systems. The success of these microbial activities relies heavily on the underlying microbial ecology, operational conditions, and system design. This underscores the need for effective microbial management to ensure the stable performance of RAS.</w:t>
      </w:r>
      <w:r>
        <w:t xml:space="preserve"> </w:t>
      </w:r>
      <w:r w:rsidRPr="0036354A">
        <w:t xml:space="preserve">Recent advancements in science and technology have greatly improved our ability to understand and optimize biofiltration in aquaculture. Researchers and practitioners can now track how microbial communities function, describe them in unprecedented detail, and identify potential instabilities before they affect water quality. Breakthroughs in molecular biology, metagenomics, and real-time monitoring are key to these improvements. </w:t>
      </w:r>
    </w:p>
    <w:p w14:paraId="749A8E25" w14:textId="77777777" w:rsidR="00225088" w:rsidRDefault="00225088" w:rsidP="00225088">
      <w:pPr>
        <w:spacing w:line="360" w:lineRule="auto"/>
        <w:ind w:firstLine="720"/>
        <w:jc w:val="both"/>
      </w:pPr>
      <w:r w:rsidRPr="0036354A">
        <w:t>Examples of innovative engineering advancements include moving-bed biofilm reactors (MBBRs), denitrifying bioreactors, and water quality monitoring systems connected to the Internet of Things. These have significantly boosted filtration efficiency and reliability. Such advancements not only improve environmental control but also enhance animal health and the overall sustainability of the system. Together, these scientific and technological progressions suggest that digital monitoring, improved biofilter designs, and a deeper understanding of microbial ecology will lead to more reliable, efficient, and sustainable RAS systems. This work encapsulates our current knowledge of the essential concepts of microbial communities and biofiltration.</w:t>
      </w:r>
    </w:p>
    <w:p w14:paraId="02F33AD8" w14:textId="77777777" w:rsidR="00225088" w:rsidRPr="0036354A" w:rsidRDefault="00225088" w:rsidP="00225088">
      <w:pPr>
        <w:spacing w:line="360" w:lineRule="auto"/>
        <w:ind w:firstLine="720"/>
        <w:jc w:val="both"/>
      </w:pPr>
    </w:p>
    <w:p w14:paraId="684C143B" w14:textId="77777777" w:rsidR="00225088" w:rsidRPr="0036354A" w:rsidRDefault="00225088" w:rsidP="00225088">
      <w:pPr>
        <w:spacing w:line="360" w:lineRule="auto"/>
        <w:jc w:val="both"/>
        <w:rPr>
          <w:b/>
          <w:bCs/>
        </w:rPr>
      </w:pPr>
      <w:r w:rsidRPr="0036354A">
        <w:rPr>
          <w:b/>
          <w:bCs/>
        </w:rPr>
        <w:lastRenderedPageBreak/>
        <w:t>2. The Fundamentals and Significance of Biofiltration in RAS</w:t>
      </w:r>
    </w:p>
    <w:p w14:paraId="49B116D7" w14:textId="77777777" w:rsidR="00225088" w:rsidRPr="0036354A" w:rsidRDefault="00225088" w:rsidP="00225088">
      <w:pPr>
        <w:spacing w:line="360" w:lineRule="auto"/>
        <w:jc w:val="both"/>
        <w:rPr>
          <w:b/>
          <w:bCs/>
        </w:rPr>
      </w:pPr>
      <w:r w:rsidRPr="0036354A">
        <w:rPr>
          <w:b/>
          <w:bCs/>
        </w:rPr>
        <w:t>2.1 Biofiltration Principles</w:t>
      </w:r>
    </w:p>
    <w:p w14:paraId="29C6162A" w14:textId="77777777" w:rsidR="00225088" w:rsidRPr="0036354A" w:rsidRDefault="00225088" w:rsidP="00225088">
      <w:pPr>
        <w:spacing w:line="360" w:lineRule="auto"/>
        <w:jc w:val="both"/>
      </w:pPr>
      <w:r w:rsidRPr="0036354A">
        <w:tab/>
        <w:t xml:space="preserve">An important aspect of recirculating aquaculture systems (RAS) has to do with </w:t>
      </w:r>
      <w:proofErr w:type="spellStart"/>
      <w:r w:rsidRPr="0036354A">
        <w:t>biofiltation</w:t>
      </w:r>
      <w:proofErr w:type="spellEnd"/>
      <w:r w:rsidRPr="0036354A">
        <w:t xml:space="preserve">. In this process, organic matter, food scraps, and toxic nitrogenous compounds produced as a result of fish metabolic processes are removed. Total ammonia nitrogen (TAN) is viewed as the most toxic of such metabolic byproducts. TAN, through physiological processes, gets broken down into nitrite and, subsequently, nitrate through nitrification. There exist some microbial groups capable of facilitating this twofold process. Bacteria such as Nitrosomonas and </w:t>
      </w:r>
      <w:proofErr w:type="spellStart"/>
      <w:r w:rsidRPr="0036354A">
        <w:t>Nitrosospira</w:t>
      </w:r>
      <w:proofErr w:type="spellEnd"/>
      <w:r w:rsidRPr="0036354A">
        <w:t xml:space="preserve">, which belong to ammonia-oxidizing bacteria (AOB), oxidize TAN to nitrite, and nitrite-oxidizing bacteria (NOB), such as Nitrobacter and </w:t>
      </w:r>
      <w:proofErr w:type="spellStart"/>
      <w:r w:rsidRPr="0036354A">
        <w:t>Nitrospira</w:t>
      </w:r>
      <w:proofErr w:type="spellEnd"/>
      <w:r w:rsidRPr="0036354A">
        <w:t>, oxidize nitrite to nitrate (</w:t>
      </w:r>
      <w:proofErr w:type="spellStart"/>
      <w:r w:rsidRPr="0036354A">
        <w:t>Rurangwa</w:t>
      </w:r>
      <w:proofErr w:type="spellEnd"/>
      <w:r w:rsidRPr="0036354A">
        <w:t>, 2015). Biofilters play a critical role in this aspect because they provide a great surface area which facilitates colonizing bacteria, leading to the development of biofilms and, consequently, nitrification processes under refined conditions. Operational factors such as temperature, level of dissolved oxygen, pH, water flow rate, and hydraulic retention time significantly affect biofilter performance.</w:t>
      </w:r>
    </w:p>
    <w:p w14:paraId="2F4D1DDA" w14:textId="77777777" w:rsidR="00225088" w:rsidRPr="0036354A" w:rsidRDefault="00225088" w:rsidP="00225088">
      <w:pPr>
        <w:spacing w:line="360" w:lineRule="auto"/>
        <w:jc w:val="both"/>
      </w:pPr>
      <w:r w:rsidRPr="0036354A">
        <w:t xml:space="preserve">      A situation, however, arises in which nitrate concentrations continue to build up, even when TAN and nitrites have already been detoxified through biofiltration processes, primarily due to concentrations of RAS being usually between 100-1,000 mg N/L (Preena et al., 2021). However, nitrate sensitivity affects fish health, stress, and development performance (Preena et al., 2021). Consequently, nitrate regulation remains vital for maintaining water quality and creating sustainability within RAS technology.</w:t>
      </w:r>
    </w:p>
    <w:p w14:paraId="3C7F10CF" w14:textId="77777777" w:rsidR="00225088" w:rsidRPr="0036354A" w:rsidRDefault="00225088" w:rsidP="00225088">
      <w:pPr>
        <w:spacing w:line="360" w:lineRule="auto"/>
        <w:jc w:val="both"/>
        <w:rPr>
          <w:b/>
          <w:bCs/>
        </w:rPr>
      </w:pPr>
      <w:r w:rsidRPr="0036354A">
        <w:rPr>
          <w:b/>
          <w:bCs/>
        </w:rPr>
        <w:t>2.2 The Role and Importance of Biofiltration in RAS</w:t>
      </w:r>
    </w:p>
    <w:p w14:paraId="71B49C27" w14:textId="77777777" w:rsidR="00225088" w:rsidRPr="0036354A" w:rsidRDefault="00225088" w:rsidP="00225088">
      <w:pPr>
        <w:spacing w:line="360" w:lineRule="auto"/>
        <w:ind w:firstLine="720"/>
        <w:jc w:val="both"/>
      </w:pPr>
      <w:r w:rsidRPr="0036354A">
        <w:t xml:space="preserve">Due to the efficient ability to remove nitrogenous waste and various by-products with potential toxicity resulting from the metabolism of fishes, biofiltration forms the backbone of recirculating aquaculture systems. To achieve this, biofilters are designed and composed of materials such as sand, granulated activated carbon, and plastic bio supports with high surface areas to foster the development and growth of biofilms colonized by various microbes. Nitrification, involving the oxidation of ammonia to nitrite and later to nitrate, relies heavily on the symbiotic communities of various microbes residing and thriving within biofilms. Microbes contributing to nitrification are assisted by various types, namely, ammonia-oxidizing bacteria such as Nitrosomonas, </w:t>
      </w:r>
      <w:proofErr w:type="spellStart"/>
      <w:r w:rsidRPr="0036354A">
        <w:t>Nitrosospira</w:t>
      </w:r>
      <w:proofErr w:type="spellEnd"/>
      <w:r w:rsidRPr="0036354A">
        <w:t xml:space="preserve">, and </w:t>
      </w:r>
      <w:proofErr w:type="spellStart"/>
      <w:r w:rsidRPr="0036354A">
        <w:t>Nitrososphaeria</w:t>
      </w:r>
      <w:proofErr w:type="spellEnd"/>
      <w:r w:rsidRPr="0036354A">
        <w:t xml:space="preserve">, and also by archaea and </w:t>
      </w:r>
      <w:proofErr w:type="spellStart"/>
      <w:r w:rsidRPr="0036354A">
        <w:t>Nitrotoga</w:t>
      </w:r>
      <w:proofErr w:type="spellEnd"/>
      <w:r w:rsidRPr="0036354A">
        <w:t xml:space="preserve"> bacteria (Moschos, 2022). Denitrifying microbes are also essential for maintaining water quality not only for nitrification processes, especially in systems having little to no water exchange as in RAS. By converting the precipitated nitrate to innocuous </w:t>
      </w:r>
      <w:r w:rsidRPr="0036354A">
        <w:lastRenderedPageBreak/>
        <w:t>nitrogen gas, the microbes decrease the risk and likelihood of nitrate buildup, rendering the system and fishes at risk and unsustainability as per the context and situation (Bakke, 2017). In general, biofiltration has significant roles as the biologic component to preserve, restore, and maintain ecological harmony and steady and stable conditions in RAS. Microbe diversities and interactions in biofiltration enable not only effective nutrient recycling in the aquatic ecosystem, preventing and abating ecological and environmental problems, but also reduce various environmental hazards and problems with unsustainability in intensive aquaculture.</w:t>
      </w:r>
    </w:p>
    <w:p w14:paraId="38D784E5" w14:textId="77777777" w:rsidR="00225088" w:rsidRPr="0036354A" w:rsidRDefault="00225088" w:rsidP="00225088">
      <w:pPr>
        <w:spacing w:line="360" w:lineRule="auto"/>
        <w:jc w:val="both"/>
        <w:rPr>
          <w:b/>
          <w:bCs/>
        </w:rPr>
      </w:pPr>
      <w:r w:rsidRPr="0036354A">
        <w:rPr>
          <w:b/>
          <w:bCs/>
        </w:rPr>
        <w:t xml:space="preserve">3. </w:t>
      </w:r>
      <w:proofErr w:type="spellStart"/>
      <w:r w:rsidRPr="0036354A">
        <w:rPr>
          <w:b/>
          <w:bCs/>
        </w:rPr>
        <w:t>BioFilter</w:t>
      </w:r>
      <w:proofErr w:type="spellEnd"/>
      <w:r w:rsidRPr="0036354A">
        <w:rPr>
          <w:b/>
          <w:bCs/>
        </w:rPr>
        <w:t xml:space="preserve"> Design and Setup</w:t>
      </w:r>
    </w:p>
    <w:p w14:paraId="3F12216E" w14:textId="77777777" w:rsidR="00225088" w:rsidRPr="0036354A" w:rsidRDefault="00225088" w:rsidP="00225088">
      <w:pPr>
        <w:spacing w:line="360" w:lineRule="auto"/>
        <w:ind w:firstLine="720"/>
        <w:jc w:val="both"/>
      </w:pPr>
      <w:r w:rsidRPr="0036354A">
        <w:t xml:space="preserve">There are a number of factors, such as system design, hydraulic residence time, biofilter media, and disinfection protocol, that play a significant role in determining the microbiology of recirculating aquaculture system (RAS) biofilters. Poor design and control of these factors can lead to disruption of the microbiological balance, </w:t>
      </w:r>
      <w:proofErr w:type="spellStart"/>
      <w:r w:rsidRPr="0036354A">
        <w:t>favoring</w:t>
      </w:r>
      <w:proofErr w:type="spellEnd"/>
      <w:r w:rsidRPr="0036354A">
        <w:t xml:space="preserve"> opportunistic infection and, ultimately, disease emergence in farm-raised fish. This is because well-designed biofilters can create a balanced microbiology that is competent in the reduction of nitrogenous compounds while maintaining a healthy and beneficial microbiome. As a means of enhancing the robustness and productivity of modern RAS systems, it is imperative that RAS designers and aquaculture practitioners couple their current knowledge of microbiology with biofilter design and development.</w:t>
      </w:r>
    </w:p>
    <w:p w14:paraId="35994371" w14:textId="77777777" w:rsidR="00225088" w:rsidRPr="0036354A" w:rsidRDefault="00225088" w:rsidP="00225088">
      <w:pPr>
        <w:spacing w:line="360" w:lineRule="auto"/>
        <w:jc w:val="both"/>
        <w:rPr>
          <w:b/>
          <w:bCs/>
        </w:rPr>
      </w:pPr>
      <w:r w:rsidRPr="0036354A">
        <w:rPr>
          <w:b/>
          <w:bCs/>
        </w:rPr>
        <w:t>3.1 MBBRs and Biofilm Formation</w:t>
      </w:r>
    </w:p>
    <w:p w14:paraId="53BD0EA8" w14:textId="77777777" w:rsidR="00225088" w:rsidRPr="0036354A" w:rsidRDefault="00225088" w:rsidP="00225088">
      <w:pPr>
        <w:spacing w:line="360" w:lineRule="auto"/>
        <w:jc w:val="both"/>
        <w:rPr>
          <w:b/>
          <w:bCs/>
        </w:rPr>
      </w:pPr>
      <w:r w:rsidRPr="0036354A">
        <w:rPr>
          <w:b/>
          <w:bCs/>
        </w:rPr>
        <w:t>Moving Bed Biofilm Reactors</w:t>
      </w:r>
    </w:p>
    <w:p w14:paraId="16E81D3F" w14:textId="77777777" w:rsidR="00225088" w:rsidRPr="0036354A" w:rsidRDefault="00225088" w:rsidP="00225088">
      <w:pPr>
        <w:spacing w:line="360" w:lineRule="auto"/>
        <w:ind w:firstLine="720"/>
        <w:jc w:val="both"/>
      </w:pPr>
      <w:r w:rsidRPr="0036354A">
        <w:t>Nitrifying bacteria form biofilms on suspended carriers in a moving bed biofilm reactor (MBBR), which is a biological filtering process that efficiently treats nitrogenous waste (Piculell, 2016). However, because dissolved oxygen (DO) influences the rate of oxygen diffusion into the biofilm and plays a vital role in determining microbial form, the effectiveness of nitrification processes during MBBR has remained largely dependent on the levels of dissolved oxygen (</w:t>
      </w:r>
      <w:proofErr w:type="spellStart"/>
      <w:r w:rsidRPr="0036354A">
        <w:t>Tsitouras</w:t>
      </w:r>
      <w:proofErr w:type="spellEnd"/>
      <w:r w:rsidRPr="0036354A">
        <w:t xml:space="preserve">, 2023; Gaps, 2009) available to nitrifying microorganisms. Diffusion bubblers and aeration systems are often used to ensure optimal levels of dissolved oxygen. Other microbial and biofilter-related processes, such as pH, temperature, and total dissolved solids (TDS) levels, are known to heavily influence microbial and biofilter processes and operations. Thus, to ensure the consistent and reliable performance and functionality of MBBR technology, effective and instantaneous monitoring and control of various biochemical parameters within water are imperative. All considered, MBBR technology comprises a rather robust and adaptive biological filtering technology that </w:t>
      </w:r>
      <w:r w:rsidRPr="0036354A">
        <w:lastRenderedPageBreak/>
        <w:t>achieves remarkably high levels of treatment efficiency even during variable operating conditions. Its enhanced durability and adaptability are boosted through the self-regenerative nature of suspended carriers, which makes it complementing technology during wastewater treatment and commercial fish farming.</w:t>
      </w:r>
    </w:p>
    <w:p w14:paraId="61B6C809" w14:textId="77777777" w:rsidR="00225088" w:rsidRPr="0036354A" w:rsidRDefault="00225088" w:rsidP="00225088">
      <w:pPr>
        <w:spacing w:line="360" w:lineRule="auto"/>
        <w:jc w:val="both"/>
      </w:pPr>
      <w:r w:rsidRPr="0036354A">
        <w:rPr>
          <w:b/>
          <w:bCs/>
          <w:noProof/>
          <w:sz w:val="20"/>
          <w:szCs w:val="20"/>
        </w:rPr>
        <w:drawing>
          <wp:anchor distT="0" distB="0" distL="114300" distR="114300" simplePos="0" relativeHeight="251672576" behindDoc="0" locked="0" layoutInCell="1" allowOverlap="1" wp14:anchorId="2312C2E6" wp14:editId="21CBC7F3">
            <wp:simplePos x="0" y="0"/>
            <wp:positionH relativeFrom="column">
              <wp:posOffset>1511935</wp:posOffset>
            </wp:positionH>
            <wp:positionV relativeFrom="paragraph">
              <wp:posOffset>146685</wp:posOffset>
            </wp:positionV>
            <wp:extent cx="2839720" cy="1936750"/>
            <wp:effectExtent l="0" t="0" r="0" b="6350"/>
            <wp:wrapSquare wrapText="bothSides"/>
            <wp:docPr id="1177593190" name="Picture 1" descr="A diagram of a bioreact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93190" name="Picture 1" descr="A diagram of a bioreacto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9720" cy="193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24EC6B" w14:textId="77777777" w:rsidR="00225088" w:rsidRPr="0036354A" w:rsidRDefault="00225088" w:rsidP="00225088">
      <w:pPr>
        <w:spacing w:line="360" w:lineRule="auto"/>
        <w:jc w:val="both"/>
      </w:pPr>
    </w:p>
    <w:p w14:paraId="6F8E94F8" w14:textId="77777777" w:rsidR="00225088" w:rsidRPr="0036354A" w:rsidRDefault="00225088" w:rsidP="00225088">
      <w:pPr>
        <w:spacing w:line="360" w:lineRule="auto"/>
        <w:jc w:val="both"/>
      </w:pPr>
    </w:p>
    <w:p w14:paraId="4BF5CE9A" w14:textId="77777777" w:rsidR="00225088" w:rsidRPr="0036354A" w:rsidRDefault="00225088" w:rsidP="00225088">
      <w:pPr>
        <w:spacing w:line="360" w:lineRule="auto"/>
        <w:jc w:val="both"/>
      </w:pPr>
    </w:p>
    <w:p w14:paraId="3003C1FD" w14:textId="77777777" w:rsidR="00225088" w:rsidRPr="0036354A" w:rsidRDefault="00225088" w:rsidP="00225088">
      <w:pPr>
        <w:spacing w:line="360" w:lineRule="auto"/>
        <w:jc w:val="both"/>
      </w:pPr>
    </w:p>
    <w:p w14:paraId="52C71943" w14:textId="77777777" w:rsidR="00225088" w:rsidRDefault="00225088" w:rsidP="00225088">
      <w:pPr>
        <w:spacing w:line="360" w:lineRule="auto"/>
        <w:jc w:val="both"/>
      </w:pPr>
    </w:p>
    <w:p w14:paraId="7BADC3C0" w14:textId="77777777" w:rsidR="00225088" w:rsidRDefault="00225088" w:rsidP="00225088">
      <w:pPr>
        <w:spacing w:line="360" w:lineRule="auto"/>
        <w:jc w:val="both"/>
      </w:pPr>
    </w:p>
    <w:p w14:paraId="1B35CACC" w14:textId="09F707E6" w:rsidR="00225088" w:rsidRPr="0036354A" w:rsidRDefault="00225088" w:rsidP="00225088">
      <w:pPr>
        <w:spacing w:line="360" w:lineRule="auto"/>
        <w:jc w:val="both"/>
      </w:pPr>
    </w:p>
    <w:p w14:paraId="79B1BD50" w14:textId="77777777" w:rsidR="00225088" w:rsidRPr="0036354A" w:rsidRDefault="00225088" w:rsidP="00225088">
      <w:pPr>
        <w:spacing w:line="360" w:lineRule="auto"/>
        <w:jc w:val="both"/>
        <w:rPr>
          <w:b/>
          <w:bCs/>
          <w:sz w:val="20"/>
          <w:szCs w:val="20"/>
        </w:rPr>
      </w:pPr>
    </w:p>
    <w:p w14:paraId="32B891A9" w14:textId="039B02EC" w:rsidR="00225088" w:rsidRPr="0036354A" w:rsidRDefault="00225088" w:rsidP="00225088">
      <w:pPr>
        <w:spacing w:line="360" w:lineRule="auto"/>
        <w:jc w:val="both"/>
      </w:pPr>
      <w:r w:rsidRPr="0036354A">
        <w:rPr>
          <w:b/>
          <w:bCs/>
        </w:rPr>
        <w:t xml:space="preserve">Fig. 1 </w:t>
      </w:r>
      <w:r w:rsidRPr="0036354A">
        <w:t>Schematic representation of Moving Bed Biofilm Reactor (MBBR) System and Its Operational Parameters</w:t>
      </w:r>
    </w:p>
    <w:p w14:paraId="77A2ABA9" w14:textId="5F7DD49F" w:rsidR="00225088" w:rsidRDefault="00225088" w:rsidP="00225088">
      <w:pPr>
        <w:spacing w:line="360" w:lineRule="auto"/>
        <w:jc w:val="center"/>
      </w:pPr>
      <w:r w:rsidRPr="0036354A">
        <w:rPr>
          <w:noProof/>
          <w:sz w:val="20"/>
          <w:szCs w:val="20"/>
        </w:rPr>
        <w:drawing>
          <wp:anchor distT="0" distB="0" distL="114300" distR="114300" simplePos="0" relativeHeight="251674624" behindDoc="1" locked="0" layoutInCell="1" allowOverlap="1" wp14:anchorId="7952C800" wp14:editId="4729A786">
            <wp:simplePos x="0" y="0"/>
            <wp:positionH relativeFrom="column">
              <wp:posOffset>1767840</wp:posOffset>
            </wp:positionH>
            <wp:positionV relativeFrom="paragraph">
              <wp:posOffset>0</wp:posOffset>
            </wp:positionV>
            <wp:extent cx="2126673" cy="1955176"/>
            <wp:effectExtent l="0" t="0" r="6985" b="6985"/>
            <wp:wrapTight wrapText="bothSides">
              <wp:wrapPolygon edited="0">
                <wp:start x="0" y="0"/>
                <wp:lineTo x="0" y="21467"/>
                <wp:lineTo x="21477" y="21467"/>
                <wp:lineTo x="21477" y="0"/>
                <wp:lineTo x="0" y="0"/>
              </wp:wrapPolygon>
            </wp:wrapTight>
            <wp:docPr id="16578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84270" name=""/>
                    <pic:cNvPicPr/>
                  </pic:nvPicPr>
                  <pic:blipFill>
                    <a:blip r:embed="rId20">
                      <a:extLst>
                        <a:ext uri="{28A0092B-C50C-407E-A947-70E740481C1C}">
                          <a14:useLocalDpi xmlns:a14="http://schemas.microsoft.com/office/drawing/2010/main" val="0"/>
                        </a:ext>
                      </a:extLst>
                    </a:blip>
                    <a:stretch>
                      <a:fillRect/>
                    </a:stretch>
                  </pic:blipFill>
                  <pic:spPr>
                    <a:xfrm>
                      <a:off x="0" y="0"/>
                      <a:ext cx="2126673" cy="1955176"/>
                    </a:xfrm>
                    <a:prstGeom prst="rect">
                      <a:avLst/>
                    </a:prstGeom>
                  </pic:spPr>
                </pic:pic>
              </a:graphicData>
            </a:graphic>
          </wp:anchor>
        </w:drawing>
      </w:r>
    </w:p>
    <w:p w14:paraId="1458BEBF" w14:textId="77777777" w:rsidR="00225088" w:rsidRDefault="00225088" w:rsidP="00225088">
      <w:pPr>
        <w:spacing w:line="360" w:lineRule="auto"/>
        <w:jc w:val="center"/>
      </w:pPr>
    </w:p>
    <w:p w14:paraId="5E410612" w14:textId="77777777" w:rsidR="00225088" w:rsidRDefault="00225088" w:rsidP="00225088">
      <w:pPr>
        <w:spacing w:line="360" w:lineRule="auto"/>
        <w:jc w:val="center"/>
      </w:pPr>
    </w:p>
    <w:p w14:paraId="3FDEB50B" w14:textId="77777777" w:rsidR="00225088" w:rsidRDefault="00225088" w:rsidP="00225088">
      <w:pPr>
        <w:spacing w:line="360" w:lineRule="auto"/>
        <w:jc w:val="center"/>
      </w:pPr>
    </w:p>
    <w:p w14:paraId="3066BED5" w14:textId="77777777" w:rsidR="00225088" w:rsidRDefault="00225088" w:rsidP="00225088">
      <w:pPr>
        <w:spacing w:line="360" w:lineRule="auto"/>
        <w:jc w:val="center"/>
      </w:pPr>
    </w:p>
    <w:p w14:paraId="3B2944CB" w14:textId="77777777" w:rsidR="00225088" w:rsidRDefault="00225088" w:rsidP="00225088">
      <w:pPr>
        <w:spacing w:line="360" w:lineRule="auto"/>
        <w:jc w:val="center"/>
      </w:pPr>
    </w:p>
    <w:p w14:paraId="0D3DBAF6" w14:textId="77777777" w:rsidR="00225088" w:rsidRDefault="00225088" w:rsidP="00225088">
      <w:pPr>
        <w:spacing w:line="360" w:lineRule="auto"/>
        <w:jc w:val="center"/>
      </w:pPr>
    </w:p>
    <w:p w14:paraId="14605544" w14:textId="77777777" w:rsidR="00225088" w:rsidRDefault="00225088" w:rsidP="00225088">
      <w:pPr>
        <w:spacing w:line="360" w:lineRule="auto"/>
        <w:jc w:val="center"/>
      </w:pPr>
    </w:p>
    <w:p w14:paraId="6DB8D3F0" w14:textId="143A1C67" w:rsidR="00225088" w:rsidRPr="0036354A" w:rsidRDefault="00225088" w:rsidP="00225088">
      <w:pPr>
        <w:spacing w:line="360" w:lineRule="auto"/>
        <w:jc w:val="center"/>
      </w:pPr>
      <w:r w:rsidRPr="0036354A">
        <w:rPr>
          <w:b/>
          <w:bCs/>
          <w:noProof/>
          <w:sz w:val="20"/>
          <w:szCs w:val="20"/>
        </w:rPr>
        <mc:AlternateContent>
          <mc:Choice Requires="wps">
            <w:drawing>
              <wp:anchor distT="45720" distB="45720" distL="114300" distR="114300" simplePos="0" relativeHeight="251673600" behindDoc="1" locked="0" layoutInCell="1" allowOverlap="1" wp14:anchorId="21C27950" wp14:editId="1B7FDA0D">
                <wp:simplePos x="0" y="0"/>
                <wp:positionH relativeFrom="column">
                  <wp:posOffset>1836420</wp:posOffset>
                </wp:positionH>
                <wp:positionV relativeFrom="page">
                  <wp:posOffset>6725920</wp:posOffset>
                </wp:positionV>
                <wp:extent cx="1859280" cy="276860"/>
                <wp:effectExtent l="0" t="0" r="26670" b="27940"/>
                <wp:wrapTight wrapText="bothSides">
                  <wp:wrapPolygon edited="0">
                    <wp:start x="0" y="0"/>
                    <wp:lineTo x="0" y="22294"/>
                    <wp:lineTo x="21689" y="22294"/>
                    <wp:lineTo x="2168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76860"/>
                        </a:xfrm>
                        <a:prstGeom prst="rect">
                          <a:avLst/>
                        </a:prstGeom>
                        <a:solidFill>
                          <a:srgbClr val="FFFFFF"/>
                        </a:solidFill>
                        <a:ln w="9525">
                          <a:solidFill>
                            <a:srgbClr val="000000"/>
                          </a:solidFill>
                          <a:miter lim="800000"/>
                          <a:headEnd/>
                          <a:tailEnd/>
                        </a:ln>
                      </wps:spPr>
                      <wps:txbx>
                        <w:txbxContent>
                          <w:p w14:paraId="5A4C4DFE" w14:textId="77777777" w:rsidR="00225088" w:rsidRPr="00AE22AF" w:rsidRDefault="00225088" w:rsidP="00225088">
                            <w:pPr>
                              <w:spacing w:line="360" w:lineRule="auto"/>
                              <w:jc w:val="both"/>
                            </w:pPr>
                            <w:r w:rsidRPr="00AE22AF">
                              <w:rPr>
                                <w:b/>
                                <w:bCs/>
                              </w:rPr>
                              <w:t xml:space="preserve">Source: </w:t>
                            </w:r>
                            <w:proofErr w:type="spellStart"/>
                            <w:r w:rsidRPr="00AE22AF">
                              <w:rPr>
                                <w:b/>
                                <w:bCs/>
                              </w:rPr>
                              <w:t>Netsol</w:t>
                            </w:r>
                            <w:proofErr w:type="spellEnd"/>
                            <w:r w:rsidRPr="00AE22AF">
                              <w:rPr>
                                <w:b/>
                                <w:bCs/>
                              </w:rPr>
                              <w:t xml:space="preserve">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27950" id="Text Box 2" o:spid="_x0000_s1033" type="#_x0000_t202" style="position:absolute;left:0;text-align:left;margin-left:144.6pt;margin-top:529.6pt;width:146.4pt;height:21.8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">
                <v:textbox>
                  <w:txbxContent>
                    <w:p w14:paraId="5A4C4DFE" w14:textId="77777777" w:rsidR="00225088" w:rsidRPr="00AE22AF" w:rsidRDefault="00225088" w:rsidP="00225088">
                      <w:pPr>
                        <w:spacing w:line="360" w:lineRule="auto"/>
                        <w:jc w:val="both"/>
                      </w:pPr>
                      <w:r w:rsidRPr="00AE22AF">
                        <w:rPr>
                          <w:b/>
                          <w:bCs/>
                        </w:rPr>
                        <w:t xml:space="preserve">Source: </w:t>
                      </w:r>
                      <w:proofErr w:type="spellStart"/>
                      <w:r w:rsidRPr="00AE22AF">
                        <w:rPr>
                          <w:b/>
                          <w:bCs/>
                        </w:rPr>
                        <w:t>Netsol</w:t>
                      </w:r>
                      <w:proofErr w:type="spellEnd"/>
                      <w:r w:rsidRPr="00AE22AF">
                        <w:rPr>
                          <w:b/>
                          <w:bCs/>
                        </w:rPr>
                        <w:t xml:space="preserve"> Water</w:t>
                      </w:r>
                    </w:p>
                  </w:txbxContent>
                </v:textbox>
                <w10:wrap type="tight" anchory="page"/>
              </v:shape>
            </w:pict>
          </mc:Fallback>
        </mc:AlternateContent>
      </w:r>
    </w:p>
    <w:p w14:paraId="66A78C54" w14:textId="4467072C" w:rsidR="00225088" w:rsidRPr="0036354A" w:rsidRDefault="00225088" w:rsidP="00225088">
      <w:pPr>
        <w:spacing w:line="360" w:lineRule="auto"/>
        <w:jc w:val="both"/>
      </w:pPr>
      <w:r w:rsidRPr="0036354A">
        <w:rPr>
          <w:b/>
          <w:bCs/>
        </w:rPr>
        <w:t xml:space="preserve">Fig. 2 </w:t>
      </w:r>
      <w:r w:rsidRPr="0036354A">
        <w:t>Schematic of a laboratory scale continuous flow MBBR</w:t>
      </w:r>
    </w:p>
    <w:p w14:paraId="44BF7351" w14:textId="14D9EE7B" w:rsidR="00225088" w:rsidRPr="0036354A" w:rsidRDefault="00225088" w:rsidP="00225088">
      <w:pPr>
        <w:spacing w:line="360" w:lineRule="auto"/>
        <w:jc w:val="both"/>
        <w:rPr>
          <w:b/>
          <w:bCs/>
        </w:rPr>
      </w:pPr>
      <w:r w:rsidRPr="0036354A">
        <w:rPr>
          <w:b/>
          <w:bCs/>
        </w:rPr>
        <w:t xml:space="preserve">                                                                                   (Source: Kody A </w:t>
      </w:r>
      <w:r w:rsidRPr="0036354A">
        <w:rPr>
          <w:b/>
          <w:bCs/>
          <w:i/>
          <w:iCs/>
        </w:rPr>
        <w:t>et al</w:t>
      </w:r>
      <w:r w:rsidRPr="0036354A">
        <w:rPr>
          <w:b/>
          <w:bCs/>
        </w:rPr>
        <w:t>., 2022)</w:t>
      </w:r>
    </w:p>
    <w:p w14:paraId="4952C678" w14:textId="77777777" w:rsidR="00225088" w:rsidRPr="0036354A" w:rsidRDefault="00225088" w:rsidP="00225088">
      <w:pPr>
        <w:spacing w:line="360" w:lineRule="auto"/>
        <w:jc w:val="both"/>
        <w:rPr>
          <w:b/>
          <w:bCs/>
        </w:rPr>
      </w:pPr>
      <w:r w:rsidRPr="0036354A">
        <w:rPr>
          <w:b/>
          <w:bCs/>
        </w:rPr>
        <w:t>3.2 Biofilm Dynamics and Performance</w:t>
      </w:r>
    </w:p>
    <w:p w14:paraId="0794BAE5" w14:textId="77777777" w:rsidR="00225088" w:rsidRPr="0036354A" w:rsidRDefault="00225088" w:rsidP="00225088">
      <w:pPr>
        <w:spacing w:line="360" w:lineRule="auto"/>
        <w:ind w:firstLine="720"/>
        <w:jc w:val="both"/>
      </w:pPr>
      <w:r w:rsidRPr="0036354A">
        <w:t xml:space="preserve">At the laboratory scale, the trials in the RAS involved a 24 L tank with a 15 L MBBR operating at 40% fill, using K1 </w:t>
      </w:r>
      <w:proofErr w:type="spellStart"/>
      <w:r w:rsidRPr="0036354A">
        <w:t>Kaldnes</w:t>
      </w:r>
      <w:proofErr w:type="spellEnd"/>
      <w:r w:rsidRPr="0036354A">
        <w:t xml:space="preserve"> support material. A bubble diffuser used tiny bubbles with a diameter of 555 nm to enhance oxygenation. To initiate the process of biofilm formation, pure Nitrobacter and Nitrosomonas cultures were used. Ammonia nitrogen TAN values were measured daily, while the measurement of biofilm formation occurred weekly (</w:t>
      </w:r>
      <w:proofErr w:type="spellStart"/>
      <w:r w:rsidRPr="0036354A">
        <w:t>Tsagkari</w:t>
      </w:r>
      <w:proofErr w:type="spellEnd"/>
      <w:r w:rsidRPr="0036354A">
        <w:t xml:space="preserve">, 2023). Using the above study, TAN values were measured for the first time when the biofilm reached a thickness of 104-119µm, marking the onset of TAN values being </w:t>
      </w:r>
      <w:r w:rsidRPr="0036354A">
        <w:lastRenderedPageBreak/>
        <w:t>reduced by 50%. The four phases involved in the process of biofilm formation were initial reversible attachment, irreversible attachment, maturation, and final separation phases respectively (Doran, 2024). Indeed, the greatest TAN reduction in the biofilm occurred in the growth phase, but reduced in the famine phase and maturity phase respectively, aligning with a known dynamic pattern of microbial growth dynamics, as described in Morita, 1993)Interestingly, TAN reduction occurred in the growth phase, but reduced in the famine phase and maturity phase respectively, aligning with a known dynamic pattern of microbial growth dynamics, as described in Morita, 1993)In light of the above findings, the dynamic effect of biofilm structure on nitrification in the RAS using the MBBR has significant effects on nitrification. Moreover, maintaining an ideal food level, while attempting to maintain an ideal biofilm thickness, can have an important role in sustaining maximum microbial activity as well as optimizing the process of ammonia oxidation reaction rates maximization. Consequently, in the context of recirculating aquaculture systems, an ideal control involving preventing the system from being engulfed in substantial biofilm growth can have an important effect in improving system performance, besides ensuring continuous stable performance of the system in nitrification processes.</w:t>
      </w:r>
    </w:p>
    <w:p w14:paraId="6FD299BD" w14:textId="77777777" w:rsidR="00225088" w:rsidRPr="0036354A" w:rsidRDefault="00225088" w:rsidP="00225088">
      <w:pPr>
        <w:spacing w:line="360" w:lineRule="auto"/>
        <w:jc w:val="both"/>
        <w:rPr>
          <w:b/>
          <w:bCs/>
        </w:rPr>
      </w:pPr>
      <w:r w:rsidRPr="0036354A">
        <w:rPr>
          <w:b/>
          <w:bCs/>
        </w:rPr>
        <w:t>3.3 Denitrification Bioreactor for Nitrate Removal</w:t>
      </w:r>
    </w:p>
    <w:p w14:paraId="7D60CA7D" w14:textId="77777777" w:rsidR="00225088" w:rsidRPr="0036354A" w:rsidRDefault="00225088" w:rsidP="00225088">
      <w:pPr>
        <w:spacing w:line="360" w:lineRule="auto"/>
        <w:ind w:firstLine="720"/>
        <w:jc w:val="both"/>
      </w:pPr>
      <w:r w:rsidRPr="0036354A">
        <w:t xml:space="preserve">A bioreactor for denitrification has been incorporated to the RAS in order to remove the nitrate. Denitrification takes place via NO₂, NO, and N₂O, converting the NO₃-N to N₂. However, this requires the assistance of an electron donor. Conventional heterotrophic denitrification appears to increase biomass yield and oxygen utilization, depending on organic carbon. Autotrophic, otherwise, appears to be lower in biomass yield and stable in the RAS condition, depending on inorganic substances, namely, iron and </w:t>
      </w:r>
      <w:proofErr w:type="spellStart"/>
      <w:r w:rsidRPr="0036354A">
        <w:t>sulfur</w:t>
      </w:r>
      <w:proofErr w:type="spellEnd"/>
      <w:r w:rsidRPr="0036354A">
        <w:t xml:space="preserve"> compounds, as the electron donors (Wang et al., 2016; Hu et al., 2020). A denitrification bioreactor packed with calcined </w:t>
      </w:r>
      <w:proofErr w:type="spellStart"/>
      <w:r w:rsidRPr="0036354A">
        <w:t>FeS</w:t>
      </w:r>
      <w:proofErr w:type="spellEnd"/>
      <w:r w:rsidRPr="0036354A">
        <w:t xml:space="preserve">ₓ was investigated in this study. The concentrations of NO₂--N and NH₄+-N were very low (&lt;0.01 mg/L and below detection limits, respectively) and the nitrate removal rate was at 79%, while the </w:t>
      </w:r>
      <w:proofErr w:type="spellStart"/>
      <w:r w:rsidRPr="0036354A">
        <w:t>sulfate</w:t>
      </w:r>
      <w:proofErr w:type="spellEnd"/>
      <w:r w:rsidRPr="0036354A">
        <w:t xml:space="preserve"> production and pH were maintained below 200 mg/L and pH around 7, respectively. The performance level of the </w:t>
      </w:r>
      <w:proofErr w:type="spellStart"/>
      <w:r w:rsidRPr="0036354A">
        <w:t>FeS</w:t>
      </w:r>
      <w:proofErr w:type="spellEnd"/>
      <w:r w:rsidRPr="0036354A">
        <w:t xml:space="preserve">ₓ as the chemical can be attributed to the rapid growth rate and the rate at which the fish survived at 95% at high concentration. The results have demonstrated promising performance by the bioreactor packed with the calcined </w:t>
      </w:r>
      <w:proofErr w:type="spellStart"/>
      <w:r w:rsidRPr="0036354A">
        <w:t>FeS</w:t>
      </w:r>
      <w:proofErr w:type="spellEnd"/>
      <w:r w:rsidRPr="0036354A">
        <w:t xml:space="preserve">ₓ, and thus this technology appears to have high potential as sustainable nitrate management in the RAS. Further explorations are, however, necessary for the optimization and regeneration of the medium with the </w:t>
      </w:r>
      <w:proofErr w:type="spellStart"/>
      <w:r w:rsidRPr="0036354A">
        <w:t>FeS</w:t>
      </w:r>
      <w:proofErr w:type="spellEnd"/>
      <w:r w:rsidRPr="0036354A">
        <w:t xml:space="preserve">ₓ under different operating conditions. Inquiry focusing on the internal dynamics regarding the bacteria related to the autotrophic bacteria </w:t>
      </w:r>
      <w:r w:rsidRPr="0036354A">
        <w:lastRenderedPageBreak/>
        <w:t xml:space="preserve">and the </w:t>
      </w:r>
      <w:proofErr w:type="spellStart"/>
      <w:r w:rsidRPr="0036354A">
        <w:t>FeS</w:t>
      </w:r>
      <w:proofErr w:type="spellEnd"/>
      <w:r w:rsidRPr="0036354A">
        <w:t>ₓ bioreactors appears to provide crucial information to improve the efficacy and efficacy and technology. Furthermore, integrating this bioreactor technology with real-time monitoring and controlling technology appears to increase the nitrate accuracy while reducing the by-product. Finally, the cost-effectiveness and scalability and influence and effects on the ecology might also need to be explored. Taking all the factors, this is the initiating technology to develop cost-effective, environmentally safe, and energy-saving techniques for the development and development and management of the RAS.</w:t>
      </w:r>
    </w:p>
    <w:p w14:paraId="05450DBB" w14:textId="77777777" w:rsidR="00225088" w:rsidRPr="0036354A" w:rsidRDefault="00225088" w:rsidP="00225088">
      <w:pPr>
        <w:spacing w:line="360" w:lineRule="auto"/>
        <w:jc w:val="center"/>
      </w:pPr>
      <w:r w:rsidRPr="0036354A">
        <w:rPr>
          <w:noProof/>
          <w:sz w:val="20"/>
          <w:szCs w:val="20"/>
        </w:rPr>
        <w:drawing>
          <wp:inline distT="0" distB="0" distL="0" distR="0" wp14:anchorId="31AB67E3" wp14:editId="2095EF3F">
            <wp:extent cx="5730240" cy="2910840"/>
            <wp:effectExtent l="0" t="0" r="3810" b="3810"/>
            <wp:docPr id="728090859" name="Picture 3" descr="A diagram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90859" name="Picture 3" descr="A diagram of a chemical reaction&#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3591" cy="2912542"/>
                    </a:xfrm>
                    <a:prstGeom prst="rect">
                      <a:avLst/>
                    </a:prstGeom>
                  </pic:spPr>
                </pic:pic>
              </a:graphicData>
            </a:graphic>
          </wp:inline>
        </w:drawing>
      </w:r>
    </w:p>
    <w:p w14:paraId="452C7D33" w14:textId="77777777" w:rsidR="00225088" w:rsidRPr="0036354A" w:rsidRDefault="00225088" w:rsidP="00225088">
      <w:pPr>
        <w:spacing w:line="360" w:lineRule="auto"/>
        <w:jc w:val="center"/>
      </w:pPr>
      <w:r w:rsidRPr="0036354A">
        <w:rPr>
          <w:b/>
          <w:bCs/>
        </w:rPr>
        <w:t xml:space="preserve">Fig. 3 </w:t>
      </w:r>
      <w:r w:rsidRPr="0036354A">
        <w:t>Schematic diagrams of different bioreactor configurations</w:t>
      </w:r>
    </w:p>
    <w:p w14:paraId="56CBE531" w14:textId="77777777" w:rsidR="00225088" w:rsidRPr="0036354A" w:rsidRDefault="00225088" w:rsidP="00225088">
      <w:pPr>
        <w:spacing w:line="360" w:lineRule="auto"/>
        <w:jc w:val="both"/>
        <w:rPr>
          <w:b/>
          <w:bCs/>
        </w:rPr>
      </w:pPr>
      <w:r w:rsidRPr="0036354A">
        <w:rPr>
          <w:b/>
          <w:bCs/>
        </w:rPr>
        <w:t xml:space="preserve">(Source: </w:t>
      </w:r>
      <w:proofErr w:type="spellStart"/>
      <w:r w:rsidRPr="0036354A">
        <w:rPr>
          <w:b/>
          <w:bCs/>
        </w:rPr>
        <w:t>Chengyue</w:t>
      </w:r>
      <w:proofErr w:type="spellEnd"/>
      <w:r w:rsidRPr="0036354A">
        <w:rPr>
          <w:b/>
          <w:bCs/>
        </w:rPr>
        <w:t xml:space="preserve"> Li </w:t>
      </w:r>
      <w:r w:rsidRPr="0036354A">
        <w:rPr>
          <w:b/>
          <w:bCs/>
          <w:i/>
          <w:iCs/>
        </w:rPr>
        <w:t>et al</w:t>
      </w:r>
      <w:r w:rsidRPr="0036354A">
        <w:rPr>
          <w:b/>
          <w:bCs/>
        </w:rPr>
        <w:t>., 2022)</w:t>
      </w:r>
    </w:p>
    <w:p w14:paraId="67247692" w14:textId="77777777" w:rsidR="00225088" w:rsidRPr="0036354A" w:rsidRDefault="00225088" w:rsidP="00225088">
      <w:pPr>
        <w:spacing w:line="360" w:lineRule="auto"/>
        <w:jc w:val="both"/>
        <w:rPr>
          <w:b/>
          <w:bCs/>
        </w:rPr>
      </w:pPr>
      <w:r w:rsidRPr="0036354A">
        <w:rPr>
          <w:b/>
          <w:bCs/>
        </w:rPr>
        <w:t>4. Microbial Community Structure and Diversity</w:t>
      </w:r>
    </w:p>
    <w:p w14:paraId="7CE59CD9" w14:textId="77777777" w:rsidR="00225088" w:rsidRPr="0036354A" w:rsidRDefault="00225088" w:rsidP="00225088">
      <w:pPr>
        <w:spacing w:line="360" w:lineRule="auto"/>
        <w:ind w:firstLine="720"/>
        <w:jc w:val="both"/>
      </w:pPr>
      <w:r w:rsidRPr="0036354A">
        <w:t xml:space="preserve">Denitrification bioreactors are widely adopted in RAS design to mitigate nitrate accumulation. By using intermediates such as nitrite (NO₂⁻), nitric oxide (NO), and nitrous oxide (N₂O), denitrification reduces nitrate (NO₃⁻-N) into nitrogen gas (N₂), which requires an electron donor. While relying on organic carbon sources, traditional heterotrophic denitrification often leads to excessive biomass production and high oxygen demand. In contrast, autotrophic denitrification relies on inorganic electron donors such as iron and </w:t>
      </w:r>
      <w:proofErr w:type="spellStart"/>
      <w:r w:rsidRPr="0036354A">
        <w:t>sulfur</w:t>
      </w:r>
      <w:proofErr w:type="spellEnd"/>
      <w:r w:rsidRPr="0036354A">
        <w:t xml:space="preserve"> compounds and is characterized by low biomass production and excellent operational stability under RAS conditions (Wang et al., 2016; Hu et al., 2020). In this study, we evaluated the nitrate removal performance of a denitrification bioreactor packed with calcined </w:t>
      </w:r>
      <w:proofErr w:type="spellStart"/>
      <w:r w:rsidRPr="0036354A">
        <w:t>FeS</w:t>
      </w:r>
      <w:proofErr w:type="spellEnd"/>
      <w:r w:rsidRPr="0036354A">
        <w:t xml:space="preserve">ₓ. The removal efficiency of NO₃+-N was 79%, and the NO₂⁻-N and NH₄+-N levels were very low (less than 0.01 mg/L and below detection, respectively) after addition into the system. With a near-neutral pH of around 7, no </w:t>
      </w:r>
      <w:proofErr w:type="spellStart"/>
      <w:r w:rsidRPr="0036354A">
        <w:t>sulfate</w:t>
      </w:r>
      <w:proofErr w:type="spellEnd"/>
      <w:r w:rsidRPr="0036354A">
        <w:t xml:space="preserve"> accumulation (less than 200 mg/L), and constantly </w:t>
      </w:r>
      <w:r w:rsidRPr="0036354A">
        <w:lastRenderedPageBreak/>
        <w:t xml:space="preserve">high fish growth and survival (95%), the system parameters were </w:t>
      </w:r>
      <w:proofErr w:type="spellStart"/>
      <w:r w:rsidRPr="0036354A">
        <w:t>favorable</w:t>
      </w:r>
      <w:proofErr w:type="spellEnd"/>
      <w:r w:rsidRPr="0036354A">
        <w:t xml:space="preserve">. The results here indicate the potential of </w:t>
      </w:r>
      <w:proofErr w:type="spellStart"/>
      <w:r w:rsidRPr="0036354A">
        <w:t>FeS</w:t>
      </w:r>
      <w:proofErr w:type="spellEnd"/>
      <w:r w:rsidRPr="0036354A">
        <w:t xml:space="preserve">ₓ to serve as a reliable and efficient electron donor for autotrophic denitrification in RAS applications. When calcined </w:t>
      </w:r>
      <w:proofErr w:type="spellStart"/>
      <w:r w:rsidRPr="0036354A">
        <w:t>FeS</w:t>
      </w:r>
      <w:proofErr w:type="spellEnd"/>
      <w:r w:rsidRPr="0036354A">
        <w:t xml:space="preserve">ₓ was used as an electron donor, effective and stable nitrate removal in RAS showed great promise. Its long-term stability under different working conditions, regeneration potential, and interaction with microbes should be the main topics of future studies. Above all, extensive testing and economic analysis should be done to ascertain its practical application in commercial aquaculture. All things considered, </w:t>
      </w:r>
      <w:proofErr w:type="spellStart"/>
      <w:r w:rsidRPr="0036354A">
        <w:t>FeS</w:t>
      </w:r>
      <w:proofErr w:type="spellEnd"/>
      <w:r w:rsidRPr="0036354A">
        <w:t>-based autotrophic denitrification can be one of the feasible ways for long-term nitrogen control in RAS.</w:t>
      </w:r>
      <w:r>
        <w:t xml:space="preserve"> </w:t>
      </w:r>
      <w:r w:rsidRPr="0036354A">
        <w:t>A nitrifying microbial community is composed</w:t>
      </w:r>
      <w:r>
        <w:t xml:space="preserve"> </w:t>
      </w:r>
      <w:r w:rsidRPr="0036354A">
        <w:t xml:space="preserve">Ammonia-oxidizing bacteria (AOB) and nitrite-oxidizing bacteria (NOB) are two functional categories of microbes, largely responsible for the efficiency of nitrification in RASs. AOB oxidize ammonia to nitrite, a process largely attributed to the </w:t>
      </w:r>
      <w:proofErr w:type="spellStart"/>
      <w:r w:rsidRPr="0036354A">
        <w:t>phytotypes</w:t>
      </w:r>
      <w:proofErr w:type="spellEnd"/>
      <w:r w:rsidRPr="0036354A">
        <w:t xml:space="preserve"> Nitrosomonas and </w:t>
      </w:r>
      <w:proofErr w:type="spellStart"/>
      <w:r w:rsidRPr="0036354A">
        <w:t>Nitrosospira</w:t>
      </w:r>
      <w:proofErr w:type="spellEnd"/>
      <w:r w:rsidRPr="0036354A">
        <w:t xml:space="preserve">. Finally, the process follows the conversion of nitrite, </w:t>
      </w:r>
      <w:proofErr w:type="spellStart"/>
      <w:r w:rsidRPr="0036354A">
        <w:t>catalyzed</w:t>
      </w:r>
      <w:proofErr w:type="spellEnd"/>
      <w:r w:rsidRPr="0036354A">
        <w:t xml:space="preserve"> by Nitrobacter and </w:t>
      </w:r>
      <w:proofErr w:type="spellStart"/>
      <w:r w:rsidRPr="0036354A">
        <w:t>Nitrospira</w:t>
      </w:r>
      <w:proofErr w:type="spellEnd"/>
      <w:r w:rsidRPr="0036354A">
        <w:t>, producing nitrate (</w:t>
      </w:r>
      <w:proofErr w:type="spellStart"/>
      <w:r w:rsidRPr="0036354A">
        <w:t>Daims</w:t>
      </w:r>
      <w:proofErr w:type="spellEnd"/>
      <w:r w:rsidRPr="0036354A">
        <w:t xml:space="preserve"> et al., 2016). Environmental conditions strongly influence the proportion and abundance of these two </w:t>
      </w:r>
      <w:proofErr w:type="spellStart"/>
      <w:r w:rsidRPr="0036354A">
        <w:t>phytotypes</w:t>
      </w:r>
      <w:proofErr w:type="spellEnd"/>
      <w:r w:rsidRPr="0036354A">
        <w:t xml:space="preserve">. Nitrosomonas, for example, is largely abundant in wastewater biofilm, but </w:t>
      </w:r>
      <w:proofErr w:type="spellStart"/>
      <w:r w:rsidRPr="0036354A">
        <w:t>Nitrosospira</w:t>
      </w:r>
      <w:proofErr w:type="spellEnd"/>
      <w:r w:rsidRPr="0036354A">
        <w:t xml:space="preserve"> outnumbers Nitrosomonas when the biofilter is heavily loaded with organic matter (Martins et al., 2013). The discovery of complete ammonia oxidizers among the </w:t>
      </w:r>
      <w:proofErr w:type="spellStart"/>
      <w:r w:rsidRPr="0036354A">
        <w:t>Nitrospira</w:t>
      </w:r>
      <w:proofErr w:type="spellEnd"/>
      <w:r w:rsidRPr="0036354A">
        <w:t xml:space="preserve"> </w:t>
      </w:r>
      <w:proofErr w:type="spellStart"/>
      <w:r w:rsidRPr="0036354A">
        <w:t>phytotypes</w:t>
      </w:r>
      <w:proofErr w:type="spellEnd"/>
      <w:r w:rsidRPr="0036354A">
        <w:t xml:space="preserve"> was a turning point in nitrification research. </w:t>
      </w:r>
      <w:proofErr w:type="spellStart"/>
      <w:r w:rsidRPr="0036354A">
        <w:t>Comammox</w:t>
      </w:r>
      <w:proofErr w:type="spellEnd"/>
      <w:r w:rsidRPr="0036354A">
        <w:t xml:space="preserve"> microorganisms increase the resistance, functionality, and ecologically modified biofilters entirely oxidizing ammonia to nitrate through a unique metabolic process (van Kessel et al., 2015).</w:t>
      </w:r>
    </w:p>
    <w:p w14:paraId="0FBF1A8F" w14:textId="05CBDC47" w:rsidR="00225088" w:rsidRPr="0036354A" w:rsidRDefault="00225088" w:rsidP="00225088">
      <w:pPr>
        <w:spacing w:line="360" w:lineRule="auto"/>
        <w:ind w:firstLine="720"/>
        <w:jc w:val="both"/>
      </w:pPr>
      <w:r w:rsidRPr="0036354A">
        <w:rPr>
          <w:noProof/>
          <w:sz w:val="20"/>
          <w:szCs w:val="20"/>
        </w:rPr>
        <w:drawing>
          <wp:anchor distT="0" distB="0" distL="114300" distR="114300" simplePos="0" relativeHeight="251675648" behindDoc="1" locked="0" layoutInCell="1" allowOverlap="1" wp14:anchorId="3DA090F1" wp14:editId="76929216">
            <wp:simplePos x="0" y="0"/>
            <wp:positionH relativeFrom="column">
              <wp:posOffset>1398270</wp:posOffset>
            </wp:positionH>
            <wp:positionV relativeFrom="paragraph">
              <wp:posOffset>43815</wp:posOffset>
            </wp:positionV>
            <wp:extent cx="2831216" cy="2484120"/>
            <wp:effectExtent l="0" t="0" r="7620" b="0"/>
            <wp:wrapTight wrapText="bothSides">
              <wp:wrapPolygon edited="0">
                <wp:start x="0" y="0"/>
                <wp:lineTo x="0" y="21368"/>
                <wp:lineTo x="21513" y="21368"/>
                <wp:lineTo x="21513" y="0"/>
                <wp:lineTo x="0" y="0"/>
              </wp:wrapPolygon>
            </wp:wrapTight>
            <wp:docPr id="913030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30193" name=""/>
                    <pic:cNvPicPr/>
                  </pic:nvPicPr>
                  <pic:blipFill>
                    <a:blip r:embed="rId22">
                      <a:extLst>
                        <a:ext uri="{28A0092B-C50C-407E-A947-70E740481C1C}">
                          <a14:useLocalDpi xmlns:a14="http://schemas.microsoft.com/office/drawing/2010/main" val="0"/>
                        </a:ext>
                      </a:extLst>
                    </a:blip>
                    <a:stretch>
                      <a:fillRect/>
                    </a:stretch>
                  </pic:blipFill>
                  <pic:spPr>
                    <a:xfrm>
                      <a:off x="0" y="0"/>
                      <a:ext cx="2831216" cy="2484120"/>
                    </a:xfrm>
                    <a:prstGeom prst="rect">
                      <a:avLst/>
                    </a:prstGeom>
                  </pic:spPr>
                </pic:pic>
              </a:graphicData>
            </a:graphic>
          </wp:anchor>
        </w:drawing>
      </w:r>
    </w:p>
    <w:p w14:paraId="316A9ED1" w14:textId="49095342" w:rsidR="00225088" w:rsidRPr="0036354A" w:rsidRDefault="00225088" w:rsidP="00225088">
      <w:pPr>
        <w:spacing w:line="360" w:lineRule="auto"/>
        <w:ind w:firstLine="720"/>
        <w:jc w:val="both"/>
      </w:pPr>
    </w:p>
    <w:p w14:paraId="625B7A9C" w14:textId="1FA67994" w:rsidR="00225088" w:rsidRDefault="00225088" w:rsidP="00225088">
      <w:pPr>
        <w:spacing w:line="360" w:lineRule="auto"/>
        <w:jc w:val="center"/>
      </w:pPr>
    </w:p>
    <w:p w14:paraId="1C6D5A70" w14:textId="77777777" w:rsidR="00225088" w:rsidRDefault="00225088" w:rsidP="00225088">
      <w:pPr>
        <w:spacing w:line="360" w:lineRule="auto"/>
        <w:jc w:val="center"/>
      </w:pPr>
    </w:p>
    <w:p w14:paraId="1F8F65E8" w14:textId="77777777" w:rsidR="00225088" w:rsidRDefault="00225088" w:rsidP="00225088">
      <w:pPr>
        <w:spacing w:line="360" w:lineRule="auto"/>
        <w:jc w:val="center"/>
      </w:pPr>
    </w:p>
    <w:p w14:paraId="0BFF1530" w14:textId="77777777" w:rsidR="00225088" w:rsidRDefault="00225088" w:rsidP="00225088">
      <w:pPr>
        <w:spacing w:line="360" w:lineRule="auto"/>
        <w:jc w:val="center"/>
      </w:pPr>
    </w:p>
    <w:p w14:paraId="4FF5BD90" w14:textId="77777777" w:rsidR="00225088" w:rsidRDefault="00225088" w:rsidP="00225088">
      <w:pPr>
        <w:spacing w:line="360" w:lineRule="auto"/>
        <w:jc w:val="center"/>
      </w:pPr>
    </w:p>
    <w:p w14:paraId="4EAE3D3A" w14:textId="77777777" w:rsidR="00225088" w:rsidRDefault="00225088" w:rsidP="00225088">
      <w:pPr>
        <w:spacing w:line="360" w:lineRule="auto"/>
        <w:ind w:firstLine="720"/>
        <w:jc w:val="both"/>
      </w:pPr>
    </w:p>
    <w:p w14:paraId="149FFD6D" w14:textId="77777777" w:rsidR="00225088" w:rsidRDefault="00225088" w:rsidP="00225088">
      <w:pPr>
        <w:spacing w:line="360" w:lineRule="auto"/>
        <w:ind w:firstLine="720"/>
        <w:jc w:val="both"/>
      </w:pPr>
    </w:p>
    <w:p w14:paraId="594C928F" w14:textId="77777777" w:rsidR="00225088" w:rsidRDefault="00225088" w:rsidP="00225088">
      <w:pPr>
        <w:spacing w:line="360" w:lineRule="auto"/>
        <w:ind w:firstLine="720"/>
        <w:jc w:val="both"/>
      </w:pPr>
    </w:p>
    <w:p w14:paraId="6A7BA5D6" w14:textId="58CA05C7" w:rsidR="00225088" w:rsidRPr="0036354A" w:rsidRDefault="00225088" w:rsidP="00225088">
      <w:pPr>
        <w:spacing w:line="360" w:lineRule="auto"/>
        <w:jc w:val="center"/>
      </w:pPr>
      <w:r w:rsidRPr="0036354A">
        <w:rPr>
          <w:b/>
          <w:bCs/>
        </w:rPr>
        <w:t>Fig. 4</w:t>
      </w:r>
      <w:r w:rsidRPr="0036354A">
        <w:t xml:space="preserve"> Experimental RAS device.</w:t>
      </w:r>
    </w:p>
    <w:p w14:paraId="2495E38D" w14:textId="192569F9" w:rsidR="00225088" w:rsidRDefault="00225088" w:rsidP="00225088">
      <w:pPr>
        <w:spacing w:line="360" w:lineRule="auto"/>
        <w:ind w:firstLine="720"/>
        <w:jc w:val="both"/>
        <w:rPr>
          <w:b/>
          <w:bCs/>
        </w:rPr>
      </w:pPr>
      <w:r>
        <w:rPr>
          <w:b/>
          <w:bCs/>
        </w:rPr>
        <w:t xml:space="preserve">                                                                                    </w:t>
      </w:r>
      <w:r w:rsidRPr="0036354A">
        <w:rPr>
          <w:b/>
          <w:bCs/>
        </w:rPr>
        <w:t xml:space="preserve">(Source: Tian Ma </w:t>
      </w:r>
      <w:r w:rsidRPr="0036354A">
        <w:rPr>
          <w:b/>
          <w:bCs/>
          <w:i/>
          <w:iCs/>
        </w:rPr>
        <w:t>et al</w:t>
      </w:r>
      <w:r w:rsidRPr="0036354A">
        <w:rPr>
          <w:b/>
          <w:bCs/>
        </w:rPr>
        <w:t>.,</w:t>
      </w:r>
      <w:r>
        <w:rPr>
          <w:b/>
          <w:bCs/>
        </w:rPr>
        <w:t xml:space="preserve"> </w:t>
      </w:r>
      <w:r w:rsidRPr="0036354A">
        <w:rPr>
          <w:b/>
          <w:bCs/>
        </w:rPr>
        <w:t>2024)</w:t>
      </w:r>
    </w:p>
    <w:p w14:paraId="1E083B1C" w14:textId="77777777" w:rsidR="00225088" w:rsidRPr="0036354A" w:rsidRDefault="00225088" w:rsidP="00225088">
      <w:pPr>
        <w:spacing w:line="360" w:lineRule="auto"/>
        <w:ind w:firstLine="720"/>
        <w:jc w:val="both"/>
        <w:rPr>
          <w:b/>
          <w:bCs/>
        </w:rPr>
      </w:pPr>
    </w:p>
    <w:p w14:paraId="254765C7" w14:textId="77777777" w:rsidR="00225088" w:rsidRPr="0036354A" w:rsidRDefault="00225088" w:rsidP="00225088">
      <w:pPr>
        <w:spacing w:line="360" w:lineRule="auto"/>
        <w:jc w:val="both"/>
        <w:rPr>
          <w:b/>
          <w:bCs/>
        </w:rPr>
      </w:pPr>
      <w:r w:rsidRPr="0036354A">
        <w:rPr>
          <w:b/>
          <w:bCs/>
        </w:rPr>
        <w:lastRenderedPageBreak/>
        <w:t>4.2 Denitrifying Microbial Community and Nitrogen Cycle</w:t>
      </w:r>
    </w:p>
    <w:p w14:paraId="3F1836B2" w14:textId="77777777" w:rsidR="00225088" w:rsidRPr="0036354A" w:rsidRDefault="00225088" w:rsidP="00225088">
      <w:pPr>
        <w:spacing w:line="360" w:lineRule="auto"/>
        <w:ind w:firstLine="720"/>
        <w:jc w:val="both"/>
      </w:pPr>
      <w:r w:rsidRPr="0036354A">
        <w:t xml:space="preserve">Nitrosomonas and </w:t>
      </w:r>
      <w:proofErr w:type="spellStart"/>
      <w:r w:rsidRPr="0036354A">
        <w:t>Nitrosospira</w:t>
      </w:r>
      <w:proofErr w:type="spellEnd"/>
      <w:r w:rsidRPr="0036354A">
        <w:t xml:space="preserve"> were identified as the most prominent AOB in this biofilter. Still, the growth of </w:t>
      </w:r>
      <w:proofErr w:type="spellStart"/>
      <w:r w:rsidRPr="0036354A">
        <w:t>Nitrosospira</w:t>
      </w:r>
      <w:proofErr w:type="spellEnd"/>
      <w:r w:rsidRPr="0036354A">
        <w:t xml:space="preserve"> in our RAS system remains unknown and stresses the needs for additional research focused on the ecological role and interactions of </w:t>
      </w:r>
      <w:proofErr w:type="spellStart"/>
      <w:r w:rsidRPr="0036354A">
        <w:t>Nitrosospira</w:t>
      </w:r>
      <w:proofErr w:type="spellEnd"/>
      <w:r w:rsidRPr="0036354A">
        <w:t xml:space="preserve"> in aquaculture biofilters. There were no data associated with </w:t>
      </w:r>
      <w:proofErr w:type="spellStart"/>
      <w:r w:rsidRPr="0036354A">
        <w:t>Nitrosococcus</w:t>
      </w:r>
      <w:proofErr w:type="spellEnd"/>
      <w:r w:rsidRPr="0036354A">
        <w:t xml:space="preserve">, which is another AOB belonging to the group of Gammaproteobacteria (Schreier, 2010). The fact that </w:t>
      </w:r>
      <w:proofErr w:type="spellStart"/>
      <w:r w:rsidRPr="0036354A">
        <w:t>Nitrosococcus</w:t>
      </w:r>
      <w:proofErr w:type="spellEnd"/>
      <w:r w:rsidRPr="0036354A">
        <w:t xml:space="preserve"> species (such as N. </w:t>
      </w:r>
      <w:proofErr w:type="spellStart"/>
      <w:r w:rsidRPr="0036354A">
        <w:t>oceani</w:t>
      </w:r>
      <w:proofErr w:type="spellEnd"/>
      <w:r w:rsidRPr="0036354A">
        <w:t xml:space="preserve"> and N. </w:t>
      </w:r>
      <w:proofErr w:type="spellStart"/>
      <w:r w:rsidRPr="0036354A">
        <w:t>halophilum</w:t>
      </w:r>
      <w:proofErr w:type="spellEnd"/>
      <w:r w:rsidRPr="0036354A">
        <w:t xml:space="preserve">) are halophilic and prefer to inhabit marine environments is possibly due to the freshwater RAS environment studied (Koops, 2001). According to previous research in activated sludge ecological systems, several species of bacteria, such as Betaproteobacteria, </w:t>
      </w:r>
      <w:proofErr w:type="spellStart"/>
      <w:r w:rsidRPr="0036354A">
        <w:t>Alphaproteobacteria</w:t>
      </w:r>
      <w:proofErr w:type="spellEnd"/>
      <w:r w:rsidRPr="0036354A">
        <w:t xml:space="preserve">, and Gammaproteobacteria, are thought to be involved in denitrification in the biofilter (Nielsen, 2008). </w:t>
      </w:r>
      <w:proofErr w:type="spellStart"/>
      <w:r w:rsidRPr="0036354A">
        <w:t>Thauera</w:t>
      </w:r>
      <w:proofErr w:type="spellEnd"/>
      <w:r w:rsidRPr="0036354A">
        <w:t xml:space="preserve">, </w:t>
      </w:r>
      <w:proofErr w:type="spellStart"/>
      <w:r w:rsidRPr="0036354A">
        <w:t>Azoarcus</w:t>
      </w:r>
      <w:proofErr w:type="spellEnd"/>
      <w:r w:rsidRPr="0036354A">
        <w:t xml:space="preserve">, </w:t>
      </w:r>
      <w:proofErr w:type="spellStart"/>
      <w:r w:rsidRPr="0036354A">
        <w:t>Paracoccus</w:t>
      </w:r>
      <w:proofErr w:type="spellEnd"/>
      <w:r w:rsidRPr="0036354A">
        <w:t xml:space="preserve">, and </w:t>
      </w:r>
      <w:proofErr w:type="spellStart"/>
      <w:r w:rsidRPr="0036354A">
        <w:t>Dechloromonas</w:t>
      </w:r>
      <w:proofErr w:type="spellEnd"/>
      <w:r w:rsidRPr="0036354A">
        <w:t xml:space="preserve"> are the most significant taxa identified in our study and are previously identified in landfill leachate bioreactors (</w:t>
      </w:r>
      <w:proofErr w:type="spellStart"/>
      <w:r w:rsidRPr="0036354A">
        <w:t>Melidis</w:t>
      </w:r>
      <w:proofErr w:type="spellEnd"/>
      <w:r w:rsidRPr="0036354A">
        <w:t xml:space="preserve">, 2016), and </w:t>
      </w:r>
      <w:proofErr w:type="spellStart"/>
      <w:r w:rsidRPr="0036354A">
        <w:t>Azoarcus</w:t>
      </w:r>
      <w:proofErr w:type="spellEnd"/>
      <w:r w:rsidRPr="0036354A">
        <w:t xml:space="preserve"> is one of the most successful N-transformers (Sun, 2014). </w:t>
      </w:r>
      <w:proofErr w:type="spellStart"/>
      <w:r w:rsidRPr="0036354A">
        <w:t>Cupriavidus</w:t>
      </w:r>
      <w:proofErr w:type="spellEnd"/>
      <w:r w:rsidRPr="0036354A">
        <w:t xml:space="preserve"> is another significant </w:t>
      </w:r>
      <w:proofErr w:type="spellStart"/>
      <w:r w:rsidRPr="0036354A">
        <w:t>taxon</w:t>
      </w:r>
      <w:proofErr w:type="spellEnd"/>
      <w:r w:rsidRPr="0036354A">
        <w:t xml:space="preserve"> identified, which is known as a soil </w:t>
      </w:r>
      <w:proofErr w:type="spellStart"/>
      <w:r w:rsidRPr="0036354A">
        <w:t>denitrifier</w:t>
      </w:r>
      <w:proofErr w:type="spellEnd"/>
      <w:r w:rsidRPr="0036354A">
        <w:t xml:space="preserve"> (Wang, 2018).  </w:t>
      </w:r>
    </w:p>
    <w:p w14:paraId="1EF7155F" w14:textId="77777777" w:rsidR="00225088" w:rsidRPr="0036354A" w:rsidRDefault="00225088" w:rsidP="00225088">
      <w:pPr>
        <w:spacing w:line="360" w:lineRule="auto"/>
        <w:jc w:val="both"/>
      </w:pPr>
      <w:r w:rsidRPr="0036354A">
        <w:t xml:space="preserve">      Pseudomonas and </w:t>
      </w:r>
      <w:proofErr w:type="spellStart"/>
      <w:r w:rsidRPr="0036354A">
        <w:t>Thauera</w:t>
      </w:r>
      <w:proofErr w:type="spellEnd"/>
      <w:r w:rsidRPr="0036354A">
        <w:t xml:space="preserve"> are the most representative species of this study and reflect the bacterial community design in the sediments of the Hangzhou Bay (Zhu, 2018). For example, Pseudomonas is widespread in marine RAS biofilters (Gao, 2012) and is famous for its heterotrophic abilities and biofilms as well as its capability to occupy diverse biological niches (</w:t>
      </w:r>
      <w:proofErr w:type="spellStart"/>
      <w:r w:rsidRPr="0036354A">
        <w:t>Blancheton</w:t>
      </w:r>
      <w:proofErr w:type="spellEnd"/>
      <w:r w:rsidRPr="0036354A">
        <w:t xml:space="preserve">, 2013). The primary method for decreasing the toxicity of ammonia in RAS is related to nitrification, although nitrate accumulation remains a possible threat to water quality. By chemically transforming nitrate to gaseous nitrogen in anoxic and hypoxic environments in biofilms and special denitrification reactors, facultative anaerobic bacteria provide the additional mechanism (Tal et al., 2009). The genera of Pseudomonas, </w:t>
      </w:r>
      <w:proofErr w:type="spellStart"/>
      <w:r w:rsidRPr="0036354A">
        <w:t>Paracoccus</w:t>
      </w:r>
      <w:proofErr w:type="spellEnd"/>
      <w:r w:rsidRPr="0036354A">
        <w:t>, and Bacillus are among the usual representatives involved in heterotrophic denitrification in aquaculture (Schreier et al., 2010). A balanced nutrient management strategy is required since, although additional organic carbon could improve the effectiveness of denitrification, its surplus can repress the activity of nitrifying bacteria (</w:t>
      </w:r>
      <w:proofErr w:type="spellStart"/>
      <w:r w:rsidRPr="0036354A">
        <w:t>Blancheton</w:t>
      </w:r>
      <w:proofErr w:type="spellEnd"/>
      <w:r w:rsidRPr="0036354A">
        <w:t xml:space="preserve"> et al., 2013). Some of the environmentally friendly technologies proposed with the intention of maintaining a balance of nitrogen and reducing the levels of nitrates found in RAS systems include biofilter systems with multi-stage nitrification and denitrification processes and aerobic or anoxic systems.</w:t>
      </w:r>
    </w:p>
    <w:p w14:paraId="07FB94AA" w14:textId="77777777" w:rsidR="00225088" w:rsidRPr="0036354A" w:rsidRDefault="00225088" w:rsidP="00225088">
      <w:pPr>
        <w:spacing w:line="360" w:lineRule="auto"/>
        <w:jc w:val="both"/>
        <w:rPr>
          <w:b/>
          <w:bCs/>
        </w:rPr>
      </w:pPr>
      <w:r w:rsidRPr="0036354A">
        <w:rPr>
          <w:b/>
          <w:bCs/>
        </w:rPr>
        <w:t>4.3 Microbial Community</w:t>
      </w:r>
      <w:r>
        <w:rPr>
          <w:b/>
          <w:bCs/>
        </w:rPr>
        <w:t xml:space="preserve"> </w:t>
      </w:r>
      <w:r w:rsidRPr="0036354A">
        <w:rPr>
          <w:b/>
          <w:bCs/>
        </w:rPr>
        <w:t>Composition in Biofilters</w:t>
      </w:r>
    </w:p>
    <w:p w14:paraId="5982E53E" w14:textId="77777777" w:rsidR="00225088" w:rsidRPr="0036354A" w:rsidRDefault="00225088" w:rsidP="00225088">
      <w:pPr>
        <w:spacing w:line="360" w:lineRule="auto"/>
        <w:ind w:firstLine="720"/>
        <w:jc w:val="both"/>
      </w:pPr>
      <w:r w:rsidRPr="0036354A">
        <w:t xml:space="preserve">As such, Proteobacteria, </w:t>
      </w:r>
      <w:proofErr w:type="spellStart"/>
      <w:r w:rsidRPr="0036354A">
        <w:t>Bacteriodetes</w:t>
      </w:r>
      <w:proofErr w:type="spellEnd"/>
      <w:r w:rsidRPr="0036354A">
        <w:t xml:space="preserve">, Actinobacteria, and Planctomycetes have appeared in literature on various occasions to be the major constituents of the microbial </w:t>
      </w:r>
      <w:r w:rsidRPr="0036354A">
        <w:lastRenderedPageBreak/>
        <w:t>communities in biofilters, which exist in highly diverse and active populations. As such, the microbial communities in biofilters perform important ecological roles through the promotion of nitrification, the facilitation of the degradation of organic materials, the facilitation of nutrient cycling, and the retention of the structural integrity of biofilms. High-throughput sequencing studies have shown that the composition of the microbial communities in biofilters is highly dependent on various environmental factors such as temperature, pH, dissolved oxygen concentration (DO), and the presence of organic carbon. Additionally, various microbial niches, which determine microbially mediated community differentiation, exist in biofilter habitat spatial heterogeneity, such as enhanced concentrations of DO, total ammonia nitrogen (TAN), relative to the concentrations of intake, output, or both. This resilience to the overall system is enhanced by the structural and functional diversity, which allows biofiltration to run continuously, even within highly unpredictable or challenging conditions.</w:t>
      </w:r>
    </w:p>
    <w:p w14:paraId="579B8898" w14:textId="77777777" w:rsidR="00225088" w:rsidRPr="00225088" w:rsidRDefault="00225088" w:rsidP="00225088">
      <w:pPr>
        <w:spacing w:line="360" w:lineRule="auto"/>
        <w:jc w:val="both"/>
        <w:rPr>
          <w:b/>
          <w:bCs/>
        </w:rPr>
      </w:pPr>
      <w:r w:rsidRPr="00225088">
        <w:rPr>
          <w:b/>
          <w:bCs/>
        </w:rPr>
        <w:t>Table 1 Microorganisms linked to biofiltration in recirculating aquaculture systems (Based on: Schreier et al., 2010 &amp; Brown et al., 2013)</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64"/>
        <w:gridCol w:w="4466"/>
      </w:tblGrid>
      <w:tr w:rsidR="00225088" w:rsidRPr="0036354A" w14:paraId="2007CBB6" w14:textId="77777777" w:rsidTr="002C4B34">
        <w:tc>
          <w:tcPr>
            <w:tcW w:w="4508" w:type="dxa"/>
          </w:tcPr>
          <w:p w14:paraId="04D41E44" w14:textId="77777777" w:rsidR="00225088" w:rsidRPr="0036354A" w:rsidRDefault="00225088" w:rsidP="00225088">
            <w:pPr>
              <w:spacing w:line="276" w:lineRule="auto"/>
              <w:jc w:val="both"/>
              <w:rPr>
                <w:b/>
                <w:bCs/>
              </w:rPr>
            </w:pPr>
            <w:r w:rsidRPr="0036354A">
              <w:rPr>
                <w:b/>
                <w:bCs/>
              </w:rPr>
              <w:t>Process</w:t>
            </w:r>
          </w:p>
        </w:tc>
        <w:tc>
          <w:tcPr>
            <w:tcW w:w="4508" w:type="dxa"/>
          </w:tcPr>
          <w:p w14:paraId="5899D185" w14:textId="77777777" w:rsidR="00225088" w:rsidRPr="0036354A" w:rsidRDefault="00225088" w:rsidP="00225088">
            <w:pPr>
              <w:spacing w:line="276" w:lineRule="auto"/>
              <w:jc w:val="both"/>
              <w:rPr>
                <w:b/>
                <w:bCs/>
              </w:rPr>
            </w:pPr>
            <w:r w:rsidRPr="0036354A">
              <w:rPr>
                <w:b/>
                <w:bCs/>
              </w:rPr>
              <w:t>Phylum and Genus</w:t>
            </w:r>
          </w:p>
        </w:tc>
      </w:tr>
      <w:tr w:rsidR="00225088" w:rsidRPr="0036354A" w14:paraId="0FE13718" w14:textId="77777777" w:rsidTr="002C4B34">
        <w:tc>
          <w:tcPr>
            <w:tcW w:w="4508" w:type="dxa"/>
          </w:tcPr>
          <w:p w14:paraId="661ECA46" w14:textId="77777777" w:rsidR="00225088" w:rsidRPr="0036354A" w:rsidRDefault="00225088" w:rsidP="00225088">
            <w:pPr>
              <w:spacing w:line="276" w:lineRule="auto"/>
              <w:jc w:val="both"/>
              <w:rPr>
                <w:b/>
                <w:bCs/>
              </w:rPr>
            </w:pPr>
            <w:r w:rsidRPr="0036354A">
              <w:rPr>
                <w:b/>
                <w:bCs/>
              </w:rPr>
              <w:t>Nitrification</w:t>
            </w:r>
          </w:p>
          <w:p w14:paraId="4642D25F" w14:textId="77777777" w:rsidR="00225088" w:rsidRPr="0036354A" w:rsidRDefault="00225088" w:rsidP="00225088">
            <w:pPr>
              <w:spacing w:line="276" w:lineRule="auto"/>
              <w:jc w:val="both"/>
            </w:pPr>
            <w:r w:rsidRPr="0036354A">
              <w:t>Ammonia-oxidizing bacteria</w:t>
            </w:r>
          </w:p>
          <w:p w14:paraId="0C8D526B" w14:textId="77777777" w:rsidR="00225088" w:rsidRPr="0036354A" w:rsidRDefault="00225088" w:rsidP="00225088">
            <w:pPr>
              <w:spacing w:line="276" w:lineRule="auto"/>
              <w:jc w:val="both"/>
            </w:pPr>
          </w:p>
          <w:p w14:paraId="249F866C" w14:textId="77777777" w:rsidR="00225088" w:rsidRPr="0036354A" w:rsidRDefault="00225088" w:rsidP="00225088">
            <w:pPr>
              <w:spacing w:line="276" w:lineRule="auto"/>
              <w:jc w:val="both"/>
            </w:pPr>
            <w:r w:rsidRPr="0036354A">
              <w:t xml:space="preserve">Ammonia-oxidizing </w:t>
            </w:r>
            <w:proofErr w:type="spellStart"/>
            <w:r w:rsidRPr="0036354A">
              <w:t>archea</w:t>
            </w:r>
            <w:proofErr w:type="spellEnd"/>
            <w:r w:rsidRPr="0036354A">
              <w:t xml:space="preserve"> </w:t>
            </w:r>
          </w:p>
          <w:p w14:paraId="16F4B5E1" w14:textId="77777777" w:rsidR="00225088" w:rsidRPr="0036354A" w:rsidRDefault="00225088" w:rsidP="00225088">
            <w:pPr>
              <w:spacing w:line="276" w:lineRule="auto"/>
              <w:jc w:val="both"/>
            </w:pPr>
            <w:r w:rsidRPr="0036354A">
              <w:t>Nitrite-oxidizing bacteria</w:t>
            </w:r>
          </w:p>
        </w:tc>
        <w:tc>
          <w:tcPr>
            <w:tcW w:w="4508" w:type="dxa"/>
          </w:tcPr>
          <w:p w14:paraId="44F227A5" w14:textId="77777777" w:rsidR="00225088" w:rsidRPr="0036354A" w:rsidRDefault="00225088" w:rsidP="00225088">
            <w:pPr>
              <w:spacing w:line="276" w:lineRule="auto"/>
              <w:jc w:val="both"/>
            </w:pPr>
          </w:p>
          <w:p w14:paraId="18E7B38B" w14:textId="77777777" w:rsidR="00225088" w:rsidRPr="0036354A" w:rsidRDefault="00225088" w:rsidP="00225088">
            <w:pPr>
              <w:spacing w:line="276" w:lineRule="auto"/>
              <w:jc w:val="both"/>
            </w:pPr>
            <w:r w:rsidRPr="0036354A">
              <w:t xml:space="preserve">Nitrosomonas sp., </w:t>
            </w:r>
            <w:proofErr w:type="spellStart"/>
            <w:r w:rsidRPr="0036354A">
              <w:t>Nitrosococcus</w:t>
            </w:r>
            <w:proofErr w:type="spellEnd"/>
            <w:r w:rsidRPr="0036354A">
              <w:t xml:space="preserve"> sp., </w:t>
            </w:r>
            <w:proofErr w:type="spellStart"/>
            <w:r w:rsidRPr="0036354A">
              <w:t>Nitrosospira</w:t>
            </w:r>
            <w:proofErr w:type="spellEnd"/>
          </w:p>
          <w:p w14:paraId="0BDFA3BB" w14:textId="77777777" w:rsidR="00225088" w:rsidRPr="0036354A" w:rsidRDefault="00225088" w:rsidP="00225088">
            <w:pPr>
              <w:spacing w:line="276" w:lineRule="auto"/>
              <w:jc w:val="both"/>
            </w:pPr>
            <w:proofErr w:type="spellStart"/>
            <w:r w:rsidRPr="0036354A">
              <w:t>Nitrosopumilus</w:t>
            </w:r>
            <w:proofErr w:type="spellEnd"/>
          </w:p>
          <w:p w14:paraId="1D98F44F" w14:textId="77777777" w:rsidR="00225088" w:rsidRPr="0036354A" w:rsidRDefault="00225088" w:rsidP="00225088">
            <w:pPr>
              <w:spacing w:line="276" w:lineRule="auto"/>
              <w:jc w:val="both"/>
            </w:pPr>
            <w:proofErr w:type="spellStart"/>
            <w:r w:rsidRPr="0036354A">
              <w:t>Nitrospira</w:t>
            </w:r>
            <w:proofErr w:type="spellEnd"/>
            <w:r w:rsidRPr="0036354A">
              <w:t xml:space="preserve"> sp., Nitrobacter sp.</w:t>
            </w:r>
          </w:p>
        </w:tc>
      </w:tr>
      <w:tr w:rsidR="00225088" w:rsidRPr="0036354A" w14:paraId="7057A538" w14:textId="77777777" w:rsidTr="002C4B34">
        <w:tc>
          <w:tcPr>
            <w:tcW w:w="4508" w:type="dxa"/>
          </w:tcPr>
          <w:p w14:paraId="4E0B56A1" w14:textId="77777777" w:rsidR="00225088" w:rsidRPr="0036354A" w:rsidRDefault="00225088" w:rsidP="00225088">
            <w:pPr>
              <w:spacing w:line="276" w:lineRule="auto"/>
              <w:jc w:val="both"/>
              <w:rPr>
                <w:b/>
                <w:bCs/>
              </w:rPr>
            </w:pPr>
            <w:r w:rsidRPr="0036354A">
              <w:rPr>
                <w:b/>
                <w:bCs/>
              </w:rPr>
              <w:t>Denitrification</w:t>
            </w:r>
          </w:p>
          <w:p w14:paraId="24074032" w14:textId="77777777" w:rsidR="00225088" w:rsidRPr="0036354A" w:rsidRDefault="00225088" w:rsidP="00225088">
            <w:pPr>
              <w:spacing w:line="276" w:lineRule="auto"/>
              <w:jc w:val="both"/>
            </w:pPr>
            <w:r w:rsidRPr="0036354A">
              <w:t>Autotrophic</w:t>
            </w:r>
          </w:p>
          <w:p w14:paraId="4536929C" w14:textId="77777777" w:rsidR="00225088" w:rsidRPr="0036354A" w:rsidRDefault="00225088" w:rsidP="00225088">
            <w:pPr>
              <w:spacing w:line="276" w:lineRule="auto"/>
              <w:jc w:val="both"/>
            </w:pPr>
          </w:p>
          <w:p w14:paraId="59A33958" w14:textId="77777777" w:rsidR="00225088" w:rsidRPr="0036354A" w:rsidRDefault="00225088" w:rsidP="00225088">
            <w:pPr>
              <w:spacing w:line="276" w:lineRule="auto"/>
              <w:jc w:val="both"/>
            </w:pPr>
            <w:r w:rsidRPr="0036354A">
              <w:t>Heterotrophic</w:t>
            </w:r>
          </w:p>
        </w:tc>
        <w:tc>
          <w:tcPr>
            <w:tcW w:w="4508" w:type="dxa"/>
          </w:tcPr>
          <w:p w14:paraId="65DBDA87" w14:textId="77777777" w:rsidR="00225088" w:rsidRPr="0036354A" w:rsidRDefault="00225088" w:rsidP="00225088">
            <w:pPr>
              <w:spacing w:line="276" w:lineRule="auto"/>
              <w:jc w:val="both"/>
            </w:pPr>
          </w:p>
          <w:p w14:paraId="3E5B6D05" w14:textId="77777777" w:rsidR="00225088" w:rsidRPr="0036354A" w:rsidRDefault="00225088" w:rsidP="00225088">
            <w:pPr>
              <w:spacing w:line="276" w:lineRule="auto"/>
              <w:jc w:val="both"/>
            </w:pPr>
            <w:proofErr w:type="spellStart"/>
            <w:r w:rsidRPr="0036354A">
              <w:t>Thiomicrospira</w:t>
            </w:r>
            <w:proofErr w:type="spellEnd"/>
            <w:r w:rsidRPr="0036354A">
              <w:t xml:space="preserve"> sp., Thiothrix sp.,</w:t>
            </w:r>
          </w:p>
          <w:p w14:paraId="54723BF2" w14:textId="77777777" w:rsidR="00225088" w:rsidRPr="0036354A" w:rsidRDefault="00225088" w:rsidP="00225088">
            <w:pPr>
              <w:spacing w:line="276" w:lineRule="auto"/>
              <w:jc w:val="both"/>
            </w:pPr>
            <w:proofErr w:type="spellStart"/>
            <w:r w:rsidRPr="0036354A">
              <w:t>Rhodobacter</w:t>
            </w:r>
            <w:proofErr w:type="spellEnd"/>
            <w:r w:rsidRPr="0036354A">
              <w:t xml:space="preserve"> sp., </w:t>
            </w:r>
            <w:proofErr w:type="spellStart"/>
            <w:r w:rsidRPr="0036354A">
              <w:t>Hydrogenophaga</w:t>
            </w:r>
            <w:proofErr w:type="spellEnd"/>
            <w:r w:rsidRPr="0036354A">
              <w:t xml:space="preserve"> sp.</w:t>
            </w:r>
          </w:p>
          <w:p w14:paraId="3D7298AB" w14:textId="77777777" w:rsidR="00225088" w:rsidRPr="0036354A" w:rsidRDefault="00225088" w:rsidP="00225088">
            <w:pPr>
              <w:spacing w:line="276" w:lineRule="auto"/>
              <w:jc w:val="both"/>
            </w:pPr>
            <w:r w:rsidRPr="0036354A">
              <w:t xml:space="preserve">Pseudomonas sp., </w:t>
            </w:r>
            <w:proofErr w:type="spellStart"/>
            <w:r w:rsidRPr="0036354A">
              <w:t>Paracoccus</w:t>
            </w:r>
            <w:proofErr w:type="spellEnd"/>
            <w:r w:rsidRPr="0036354A">
              <w:t xml:space="preserve"> sp., </w:t>
            </w:r>
            <w:proofErr w:type="spellStart"/>
            <w:r w:rsidRPr="0036354A">
              <w:t>Comamonas</w:t>
            </w:r>
            <w:proofErr w:type="spellEnd"/>
            <w:r w:rsidRPr="0036354A">
              <w:t xml:space="preserve"> sp.</w:t>
            </w:r>
          </w:p>
        </w:tc>
      </w:tr>
      <w:tr w:rsidR="00225088" w:rsidRPr="0036354A" w14:paraId="1000A303" w14:textId="77777777" w:rsidTr="002C4B34">
        <w:tc>
          <w:tcPr>
            <w:tcW w:w="4508" w:type="dxa"/>
          </w:tcPr>
          <w:p w14:paraId="6D6A5206" w14:textId="77777777" w:rsidR="00225088" w:rsidRPr="0036354A" w:rsidRDefault="00225088" w:rsidP="00225088">
            <w:pPr>
              <w:spacing w:line="276" w:lineRule="auto"/>
              <w:jc w:val="both"/>
              <w:rPr>
                <w:b/>
                <w:bCs/>
              </w:rPr>
            </w:pPr>
            <w:r w:rsidRPr="0036354A">
              <w:rPr>
                <w:b/>
                <w:bCs/>
              </w:rPr>
              <w:t>Dissimilatory nitrate reduction to ammonia</w:t>
            </w:r>
          </w:p>
        </w:tc>
        <w:tc>
          <w:tcPr>
            <w:tcW w:w="4508" w:type="dxa"/>
          </w:tcPr>
          <w:p w14:paraId="22D9939D" w14:textId="77777777" w:rsidR="00225088" w:rsidRPr="0036354A" w:rsidRDefault="00225088" w:rsidP="00225088">
            <w:pPr>
              <w:spacing w:line="276" w:lineRule="auto"/>
              <w:jc w:val="both"/>
            </w:pPr>
            <w:r w:rsidRPr="0036354A">
              <w:t>Various Proteobacteria and Firmicutes</w:t>
            </w:r>
          </w:p>
        </w:tc>
      </w:tr>
      <w:tr w:rsidR="00225088" w:rsidRPr="0036354A" w14:paraId="294DFF37" w14:textId="77777777" w:rsidTr="002C4B34">
        <w:tc>
          <w:tcPr>
            <w:tcW w:w="4508" w:type="dxa"/>
          </w:tcPr>
          <w:p w14:paraId="037A6DAE" w14:textId="77777777" w:rsidR="00225088" w:rsidRPr="0036354A" w:rsidRDefault="00225088" w:rsidP="00225088">
            <w:pPr>
              <w:spacing w:line="276" w:lineRule="auto"/>
              <w:jc w:val="both"/>
            </w:pPr>
            <w:r w:rsidRPr="0036354A">
              <w:t>Anaerobic ammonium oxidation (Anammox)</w:t>
            </w:r>
          </w:p>
        </w:tc>
        <w:tc>
          <w:tcPr>
            <w:tcW w:w="4508" w:type="dxa"/>
          </w:tcPr>
          <w:p w14:paraId="0ACE598C" w14:textId="77777777" w:rsidR="00225088" w:rsidRPr="0036354A" w:rsidRDefault="00225088" w:rsidP="00225088">
            <w:pPr>
              <w:spacing w:line="276" w:lineRule="auto"/>
              <w:jc w:val="both"/>
            </w:pPr>
            <w:r w:rsidRPr="0036354A">
              <w:t xml:space="preserve">Planctomycetes sp., </w:t>
            </w:r>
            <w:proofErr w:type="spellStart"/>
            <w:r w:rsidRPr="0036354A">
              <w:t>Brocadia</w:t>
            </w:r>
            <w:proofErr w:type="spellEnd"/>
            <w:r w:rsidRPr="0036354A">
              <w:t xml:space="preserve"> sp.</w:t>
            </w:r>
          </w:p>
        </w:tc>
      </w:tr>
      <w:tr w:rsidR="00225088" w:rsidRPr="0036354A" w14:paraId="29CB4121" w14:textId="77777777" w:rsidTr="002C4B34">
        <w:tc>
          <w:tcPr>
            <w:tcW w:w="4508" w:type="dxa"/>
          </w:tcPr>
          <w:p w14:paraId="3044B307" w14:textId="77777777" w:rsidR="00225088" w:rsidRPr="0036354A" w:rsidRDefault="00225088" w:rsidP="00225088">
            <w:pPr>
              <w:spacing w:line="276" w:lineRule="auto"/>
              <w:jc w:val="both"/>
              <w:rPr>
                <w:b/>
                <w:bCs/>
              </w:rPr>
            </w:pPr>
            <w:r w:rsidRPr="0036354A">
              <w:rPr>
                <w:b/>
                <w:bCs/>
              </w:rPr>
              <w:t>Sulphate reduction</w:t>
            </w:r>
          </w:p>
        </w:tc>
        <w:tc>
          <w:tcPr>
            <w:tcW w:w="4508" w:type="dxa"/>
          </w:tcPr>
          <w:p w14:paraId="5694E969" w14:textId="77777777" w:rsidR="00225088" w:rsidRPr="0036354A" w:rsidRDefault="00225088" w:rsidP="00225088">
            <w:pPr>
              <w:spacing w:line="276" w:lineRule="auto"/>
              <w:jc w:val="both"/>
            </w:pPr>
            <w:r w:rsidRPr="0036354A">
              <w:t xml:space="preserve">Desulfovibrio sp., </w:t>
            </w:r>
            <w:proofErr w:type="spellStart"/>
            <w:r w:rsidRPr="0036354A">
              <w:t>Dethiosulfovibrio</w:t>
            </w:r>
            <w:proofErr w:type="spellEnd"/>
            <w:r w:rsidRPr="0036354A">
              <w:t xml:space="preserve"> sp., </w:t>
            </w:r>
            <w:proofErr w:type="spellStart"/>
            <w:r w:rsidRPr="0036354A">
              <w:t>Fusibacter</w:t>
            </w:r>
            <w:proofErr w:type="spellEnd"/>
            <w:r w:rsidRPr="0036354A">
              <w:t xml:space="preserve"> sp., Bacteroides sp.</w:t>
            </w:r>
          </w:p>
        </w:tc>
      </w:tr>
      <w:tr w:rsidR="00225088" w:rsidRPr="0036354A" w14:paraId="695FF339" w14:textId="77777777" w:rsidTr="002C4B34">
        <w:tc>
          <w:tcPr>
            <w:tcW w:w="4508" w:type="dxa"/>
          </w:tcPr>
          <w:p w14:paraId="758E5C9C" w14:textId="77777777" w:rsidR="00225088" w:rsidRPr="0036354A" w:rsidRDefault="00225088" w:rsidP="00225088">
            <w:pPr>
              <w:spacing w:line="276" w:lineRule="auto"/>
              <w:jc w:val="both"/>
              <w:rPr>
                <w:b/>
                <w:bCs/>
              </w:rPr>
            </w:pPr>
            <w:r w:rsidRPr="0036354A">
              <w:rPr>
                <w:b/>
                <w:bCs/>
              </w:rPr>
              <w:t>Sulphide oxidation</w:t>
            </w:r>
          </w:p>
        </w:tc>
        <w:tc>
          <w:tcPr>
            <w:tcW w:w="4508" w:type="dxa"/>
          </w:tcPr>
          <w:p w14:paraId="7183D3C4" w14:textId="77777777" w:rsidR="00225088" w:rsidRPr="0036354A" w:rsidRDefault="00225088" w:rsidP="00225088">
            <w:pPr>
              <w:spacing w:line="276" w:lineRule="auto"/>
              <w:jc w:val="both"/>
            </w:pPr>
            <w:proofErr w:type="spellStart"/>
            <w:r w:rsidRPr="0036354A">
              <w:t>Thiomicrospira</w:t>
            </w:r>
            <w:proofErr w:type="spellEnd"/>
            <w:r w:rsidRPr="0036354A">
              <w:t xml:space="preserve"> sp.</w:t>
            </w:r>
          </w:p>
        </w:tc>
      </w:tr>
      <w:tr w:rsidR="00225088" w:rsidRPr="0036354A" w14:paraId="33BCD19D" w14:textId="77777777" w:rsidTr="002C4B34">
        <w:tc>
          <w:tcPr>
            <w:tcW w:w="4508" w:type="dxa"/>
          </w:tcPr>
          <w:p w14:paraId="2102B6A3" w14:textId="77777777" w:rsidR="00225088" w:rsidRPr="0036354A" w:rsidRDefault="00225088" w:rsidP="00225088">
            <w:pPr>
              <w:spacing w:line="276" w:lineRule="auto"/>
              <w:jc w:val="both"/>
              <w:rPr>
                <w:b/>
                <w:bCs/>
              </w:rPr>
            </w:pPr>
            <w:r w:rsidRPr="0036354A">
              <w:rPr>
                <w:b/>
                <w:bCs/>
              </w:rPr>
              <w:t>Methanogenesis</w:t>
            </w:r>
          </w:p>
        </w:tc>
        <w:tc>
          <w:tcPr>
            <w:tcW w:w="4508" w:type="dxa"/>
          </w:tcPr>
          <w:p w14:paraId="00255865" w14:textId="77777777" w:rsidR="00225088" w:rsidRPr="0036354A" w:rsidRDefault="00225088" w:rsidP="00225088">
            <w:pPr>
              <w:spacing w:line="276" w:lineRule="auto"/>
              <w:jc w:val="both"/>
            </w:pPr>
            <w:r w:rsidRPr="0036354A">
              <w:t>Methanogenic Archaea</w:t>
            </w:r>
          </w:p>
        </w:tc>
      </w:tr>
      <w:tr w:rsidR="00225088" w:rsidRPr="0036354A" w14:paraId="653E2B02" w14:textId="77777777" w:rsidTr="002C4B34">
        <w:tc>
          <w:tcPr>
            <w:tcW w:w="4508" w:type="dxa"/>
          </w:tcPr>
          <w:p w14:paraId="6DC25358" w14:textId="77777777" w:rsidR="00225088" w:rsidRPr="0036354A" w:rsidRDefault="00225088" w:rsidP="00225088">
            <w:pPr>
              <w:spacing w:line="276" w:lineRule="auto"/>
              <w:jc w:val="both"/>
            </w:pPr>
          </w:p>
        </w:tc>
        <w:tc>
          <w:tcPr>
            <w:tcW w:w="4508" w:type="dxa"/>
          </w:tcPr>
          <w:p w14:paraId="530440FE" w14:textId="77777777" w:rsidR="00225088" w:rsidRPr="0036354A" w:rsidRDefault="00225088" w:rsidP="00225088">
            <w:pPr>
              <w:spacing w:line="276" w:lineRule="auto"/>
              <w:jc w:val="both"/>
            </w:pPr>
          </w:p>
        </w:tc>
      </w:tr>
    </w:tbl>
    <w:p w14:paraId="60AAFD54" w14:textId="77777777" w:rsidR="00225088" w:rsidRPr="0036354A" w:rsidRDefault="00225088" w:rsidP="00225088">
      <w:pPr>
        <w:spacing w:line="360" w:lineRule="auto"/>
        <w:jc w:val="both"/>
        <w:rPr>
          <w:b/>
          <w:bCs/>
        </w:rPr>
      </w:pPr>
      <w:r w:rsidRPr="0036354A">
        <w:rPr>
          <w:b/>
          <w:bCs/>
        </w:rPr>
        <w:t>4.4 Functional Roles of Microbial Communities in Biofilters</w:t>
      </w:r>
    </w:p>
    <w:p w14:paraId="1AC5789A" w14:textId="77777777" w:rsidR="00225088" w:rsidRPr="0036354A" w:rsidRDefault="00225088" w:rsidP="00225088">
      <w:pPr>
        <w:spacing w:line="360" w:lineRule="auto"/>
        <w:ind w:firstLine="720"/>
        <w:jc w:val="both"/>
      </w:pPr>
      <w:r w:rsidRPr="0036354A">
        <w:t>The existence</w:t>
      </w:r>
      <w:r>
        <w:t xml:space="preserve"> </w:t>
      </w:r>
      <w:r w:rsidRPr="0036354A">
        <w:t xml:space="preserve">Microbial communities display a functional aspect in recirculating aquaculture systems (RAS) which transcends conventional nitrification cycles.” Even as heterotrophic bacteria contribute to decomposing suspended and dissolved organic carbon in </w:t>
      </w:r>
      <w:r w:rsidRPr="0036354A">
        <w:lastRenderedPageBreak/>
        <w:t xml:space="preserve">water, denitrifying bacteria play a key functional aspect in nitrate removal under anoxic conditions. Again, microbial communities display functional relevance in combating opportunistic infections through modification of physical and chemical conditions inside biofilters, production of antibiotics, and tenets of competitive exclusion. The microbial structure of biofilters in RAS possesses functional redundancy with improved resilience and stability against environmental fluctuations, according to metagenomic and </w:t>
      </w:r>
      <w:proofErr w:type="spellStart"/>
      <w:r w:rsidRPr="0036354A">
        <w:t>metatranscriptomic</w:t>
      </w:r>
      <w:proofErr w:type="spellEnd"/>
      <w:r w:rsidRPr="0036354A">
        <w:t xml:space="preserve"> studies. It therefore follows that this improvement in design and operations of RAS must be informed by knowledge of functional properties among microorganisms and their impact on biofilter performance. Apart from their significance in nutrient elimination, microbial organisms contribute substantially to remineralization of organic materials, nutrient cycles, and stability of systems, which impact fish production and health. Phyla Proteobacteria and Bacteroidetes, which display functional relevance in nitrification and denitrification, appear predominantly among principal microbial organisms (Kuypers, 2018). There appear to be flavobacteria responsible for reducing nitrous oxide concentrations in these organisms, with others playing a crucial role in organic matter remineralization, which is vital for extended function and performance of biofilters (Tsoy, 2016). Environmental conditions in RAS contribute to microbial distribution and dispersion. An example of these organisms shows biofilms comprised mainly of nutrient-cycling microbial families </w:t>
      </w:r>
      <w:proofErr w:type="spellStart"/>
      <w:r w:rsidRPr="0036354A">
        <w:t>Rhizobiales</w:t>
      </w:r>
      <w:proofErr w:type="spellEnd"/>
      <w:r w:rsidRPr="0036354A">
        <w:t xml:space="preserve"> and </w:t>
      </w:r>
      <w:proofErr w:type="spellStart"/>
      <w:r w:rsidRPr="0036354A">
        <w:t>Comamonadaceae</w:t>
      </w:r>
      <w:proofErr w:type="spellEnd"/>
      <w:r w:rsidRPr="0036354A">
        <w:t xml:space="preserve">, with others, such as </w:t>
      </w:r>
      <w:proofErr w:type="spellStart"/>
      <w:r w:rsidRPr="0036354A">
        <w:t>Chryseobacterium</w:t>
      </w:r>
      <w:proofErr w:type="spellEnd"/>
      <w:r w:rsidRPr="0036354A">
        <w:t xml:space="preserve"> and Flavobacterium, predominantly present in water column samples (Almeida, 2021). These environment-specific microbial groups underline functional diversity, multiplicity, and complexity in microbial cultures in RAS, with both spatial and functional diversity offering long-term stability and performance of systems.</w:t>
      </w:r>
    </w:p>
    <w:p w14:paraId="24B073CE" w14:textId="77777777" w:rsidR="00225088" w:rsidRPr="0036354A" w:rsidRDefault="00225088" w:rsidP="00225088">
      <w:pPr>
        <w:spacing w:line="360" w:lineRule="auto"/>
        <w:jc w:val="both"/>
        <w:rPr>
          <w:b/>
          <w:bCs/>
        </w:rPr>
      </w:pPr>
      <w:r w:rsidRPr="0036354A">
        <w:rPr>
          <w:b/>
          <w:bCs/>
        </w:rPr>
        <w:t>4.5 Network Characteristics of Different Functional Microbiomes</w:t>
      </w:r>
    </w:p>
    <w:p w14:paraId="205760BB" w14:textId="77777777" w:rsidR="00225088" w:rsidRPr="0036354A" w:rsidRDefault="00225088" w:rsidP="00225088">
      <w:pPr>
        <w:spacing w:line="360" w:lineRule="auto"/>
        <w:ind w:firstLine="720"/>
        <w:jc w:val="both"/>
      </w:pPr>
      <w:r w:rsidRPr="0036354A">
        <w:t xml:space="preserve">Network correlation analysis is one methodological approach for studying interspecies relationships in complex microbial communities (Wang, 2020). The prominent hub taxon in the biofilter front (BFF) biofilter community was </w:t>
      </w:r>
      <w:proofErr w:type="spellStart"/>
      <w:r w:rsidRPr="0036354A">
        <w:t>Nitrosospira</w:t>
      </w:r>
      <w:proofErr w:type="spellEnd"/>
      <w:r w:rsidRPr="0036354A">
        <w:t xml:space="preserve">, which is a critical ammonia-oxidizing bacterium responsible for the first step in the nitrification reaction in the DAS-NUA RAS biofilter (Saito, 2010). Nitrification was highest near the biofilter inlet where ammonia was also highest, as per previous studies (Dong, 2019). Nevertheless, the prominent hub taxon in the </w:t>
      </w:r>
      <w:proofErr w:type="spellStart"/>
      <w:r w:rsidRPr="0036354A">
        <w:t>biofilter's</w:t>
      </w:r>
      <w:proofErr w:type="spellEnd"/>
      <w:r w:rsidRPr="0036354A">
        <w:t xml:space="preserve"> middle and backward sectors (BFM and BFB), which contain the main body of denitrifying bacteria, was denitrifying bacteria. </w:t>
      </w:r>
      <w:proofErr w:type="spellStart"/>
      <w:r w:rsidRPr="0036354A">
        <w:t>Azoarcus</w:t>
      </w:r>
      <w:proofErr w:type="spellEnd"/>
      <w:r w:rsidRPr="0036354A">
        <w:t xml:space="preserve">, </w:t>
      </w:r>
      <w:proofErr w:type="spellStart"/>
      <w:r w:rsidRPr="0036354A">
        <w:t>Magnetospirillum</w:t>
      </w:r>
      <w:proofErr w:type="spellEnd"/>
      <w:r w:rsidRPr="0036354A">
        <w:t xml:space="preserve">, and </w:t>
      </w:r>
      <w:proofErr w:type="spellStart"/>
      <w:r w:rsidRPr="0036354A">
        <w:t>Thauera</w:t>
      </w:r>
      <w:proofErr w:type="spellEnd"/>
      <w:r w:rsidRPr="0036354A">
        <w:t xml:space="preserve"> emerged as the dominant taxa in the </w:t>
      </w:r>
      <w:proofErr w:type="spellStart"/>
      <w:r w:rsidRPr="0036354A">
        <w:t>biofilter's</w:t>
      </w:r>
      <w:proofErr w:type="spellEnd"/>
      <w:r w:rsidRPr="0036354A">
        <w:t xml:space="preserve"> backward sectors (BFB). The role of </w:t>
      </w:r>
      <w:proofErr w:type="spellStart"/>
      <w:r w:rsidRPr="0036354A">
        <w:t>Magnetospirillum</w:t>
      </w:r>
      <w:proofErr w:type="spellEnd"/>
      <w:r w:rsidRPr="0036354A">
        <w:t xml:space="preserve"> in nitrate reduction in the DAS-NUA biofilter was proven by its highest </w:t>
      </w:r>
      <w:r w:rsidRPr="0036354A">
        <w:lastRenderedPageBreak/>
        <w:t xml:space="preserve">degrees with other 12 bacterial species of </w:t>
      </w:r>
      <w:proofErr w:type="spellStart"/>
      <w:r w:rsidRPr="0036354A">
        <w:t>denitrifiers</w:t>
      </w:r>
      <w:proofErr w:type="spellEnd"/>
      <w:r w:rsidRPr="0036354A">
        <w:t xml:space="preserve"> (Peng, 2020). Interestingly, </w:t>
      </w:r>
      <w:proofErr w:type="spellStart"/>
      <w:r w:rsidRPr="0036354A">
        <w:t>Thauera</w:t>
      </w:r>
      <w:proofErr w:type="spellEnd"/>
      <w:r w:rsidRPr="0036354A">
        <w:t xml:space="preserve"> appeared as the prominent hub taxon in both the biofilter middle backward sectors (BFM) and the biofilter backward sectors (BFB), highlighting its irreplaceable role in the den</w:t>
      </w:r>
    </w:p>
    <w:p w14:paraId="5326B6EE" w14:textId="77777777" w:rsidR="00225088" w:rsidRPr="0036354A" w:rsidRDefault="00225088" w:rsidP="00225088">
      <w:pPr>
        <w:spacing w:line="360" w:lineRule="auto"/>
        <w:ind w:firstLine="720"/>
        <w:jc w:val="both"/>
      </w:pPr>
      <w:r w:rsidRPr="0036354A">
        <w:t xml:space="preserve">Various ecological processes were evident within the interaction web. Both positive and negative links indicated mutualism or commensalism, competition, predation, or </w:t>
      </w:r>
      <w:proofErr w:type="spellStart"/>
      <w:r w:rsidRPr="0036354A">
        <w:t>asymbiotic</w:t>
      </w:r>
      <w:proofErr w:type="spellEnd"/>
      <w:r w:rsidRPr="0036354A">
        <w:t xml:space="preserve"> relationships, respectively (Jiang, 2019). The ecological theory that community structure and niche partitioning within microbial assemblages were maintained by resource constraint was supported by the observation that competition was the most numerous </w:t>
      </w:r>
      <w:proofErr w:type="gramStart"/>
      <w:r w:rsidRPr="0036354A">
        <w:t>type</w:t>
      </w:r>
      <w:proofErr w:type="gramEnd"/>
      <w:r w:rsidRPr="0036354A">
        <w:t xml:space="preserve"> of interaction (Yachi, 1999). Although the hub assemblages in both the BFF and the BFB demonstrated only negative interactions, the hub assemblages in the BFM were characterized by positive and negative interactions with each other, respectively. As the nitrifiers and the </w:t>
      </w:r>
      <w:proofErr w:type="spellStart"/>
      <w:r w:rsidRPr="0036354A">
        <w:t>denitrifiers</w:t>
      </w:r>
      <w:proofErr w:type="spellEnd"/>
      <w:r w:rsidRPr="0036354A">
        <w:t xml:space="preserve"> appeared to compete for the forefront and the rear respectively, it is inferred that competition for the niche increases as one progress towards the ends of the biofilter.</w:t>
      </w:r>
    </w:p>
    <w:p w14:paraId="0F44AFDE" w14:textId="77777777" w:rsidR="00225088" w:rsidRPr="0036354A" w:rsidRDefault="00225088" w:rsidP="00225088">
      <w:pPr>
        <w:spacing w:line="360" w:lineRule="auto"/>
        <w:jc w:val="both"/>
        <w:rPr>
          <w:b/>
          <w:bCs/>
        </w:rPr>
      </w:pPr>
      <w:r w:rsidRPr="0036354A">
        <w:rPr>
          <w:b/>
          <w:bCs/>
        </w:rPr>
        <w:t>4.6 Biofilm Succession and Community Dynamics</w:t>
      </w:r>
    </w:p>
    <w:p w14:paraId="591B7E3C" w14:textId="77777777" w:rsidR="00225088" w:rsidRPr="0036354A" w:rsidRDefault="00225088" w:rsidP="00225088">
      <w:pPr>
        <w:spacing w:line="360" w:lineRule="auto"/>
        <w:ind w:firstLine="720"/>
        <w:jc w:val="both"/>
      </w:pPr>
      <w:r w:rsidRPr="0036354A">
        <w:t xml:space="preserve">The interactions between microbes, attachment rate, and environment affect biofilm formation in biofilters and aquariums in a non-random successive process in RAS (recirculating aquaculture systems) (Grinberg, 2019). Initially, biofilms are created by opportunistic microbes that can be potential pathogens in biofilms from Proteobacteria and Bacteroidetes genera. On a highly evolved level, beneficial microbes from </w:t>
      </w:r>
      <w:proofErr w:type="spellStart"/>
      <w:r w:rsidRPr="0036354A">
        <w:t>Nitrospira</w:t>
      </w:r>
      <w:proofErr w:type="spellEnd"/>
      <w:r w:rsidRPr="0036354A">
        <w:t xml:space="preserve"> </w:t>
      </w:r>
      <w:proofErr w:type="spellStart"/>
      <w:r w:rsidRPr="0036354A">
        <w:t>defluvii</w:t>
      </w:r>
      <w:proofErr w:type="spellEnd"/>
      <w:r w:rsidRPr="0036354A">
        <w:t xml:space="preserve"> spp. are formed and ensure effective nitrification or efficient removal of nitrogen (Schmidt, 2016). Nonetheless, excessive cleaning or disturbance in biofilms can prevent or prolong these beneficial microbes in RAS systems that would affect system resiliency and nitrification capabilities (Smith, 2019). Biofilms in RAS are also distributed non-homogeneously in spatial distribution. Biofilms in RAS systems contain varying microbial components across different biofilms in RAS systems (Almeida, 2021). Consequently, spatial and temporal considerations in RAS stress the importance of effective biofilm management and co-rearing practices in RAS systems.</w:t>
      </w:r>
    </w:p>
    <w:p w14:paraId="0EC6B28B" w14:textId="77777777" w:rsidR="00225088" w:rsidRPr="0036354A" w:rsidRDefault="00225088" w:rsidP="00225088">
      <w:pPr>
        <w:spacing w:line="360" w:lineRule="auto"/>
        <w:jc w:val="both"/>
        <w:rPr>
          <w:b/>
          <w:bCs/>
        </w:rPr>
      </w:pPr>
      <w:r w:rsidRPr="0036354A">
        <w:rPr>
          <w:b/>
          <w:bCs/>
        </w:rPr>
        <w:t>4.7 Microbial Interactions and Network Properties</w:t>
      </w:r>
    </w:p>
    <w:p w14:paraId="77BC43CD" w14:textId="77777777" w:rsidR="00225088" w:rsidRPr="0036354A" w:rsidRDefault="00225088" w:rsidP="00225088">
      <w:pPr>
        <w:spacing w:line="360" w:lineRule="auto"/>
        <w:ind w:firstLine="720"/>
        <w:jc w:val="both"/>
      </w:pPr>
      <w:r w:rsidRPr="0036354A">
        <w:t xml:space="preserve">The microbial communities within the biofilters of recirculating aquaculture systems (RAS) comprise heterotrophic bacteria, fungi, and archaea, which interact via complex ecological web, extending beyond the usual nitrifiers and </w:t>
      </w:r>
      <w:proofErr w:type="spellStart"/>
      <w:r w:rsidRPr="0036354A">
        <w:t>denitrifiers</w:t>
      </w:r>
      <w:proofErr w:type="spellEnd"/>
      <w:r w:rsidRPr="0036354A">
        <w:t xml:space="preserve">. According to the network correlation study, heterotrophic microbes assist in the degradation of organic waste, thereby enhancing the entire resilience of biofilms. Nitrifiers, in turn, usually act as hub or hub species, enhancing the stability of biofilm topography, thereby ensuring the functionality </w:t>
      </w:r>
      <w:r w:rsidRPr="0036354A">
        <w:lastRenderedPageBreak/>
        <w:t>of the biofilter. Biofilm dynamics are also heavily influenced by the interactions between beneficial microbes, on one hand, and opportunistic diseases, on the other. Biofilms, via resource-based competitions or the production of molecules known as antibiotics, act to prevent the infections. Another property of the biofilter is its geographical diversity. The dissolved oxygen, total ammonia nitrogen, and total organic carbon content in the biofilter is greater in the front area of the biofilter, in contrast to the rear portions. This, in turn, generates particular microbial niches, thus influencing the diversity, composition, and overall structure of the microbial communities. This functional stability of biofilter microbes is further enhanced or improved by geographical heterogeneities, in addition to various operational, biological, or overall factors. Designing or engineering, hydraulic retention time, filter materials, or means of sterilization exert tremendous influence on the microbial population within the biofilter of the RAS. Biofilters, if improperly designed or inadequately managed, may have adverse effects on the ecological balance of microbes within the filter, thus possibly leading to the emergence of opportunistic diseases, thus affecting the health of the fish population. A biofilter with proper engineering, on the other hand, enhances the removal of waste materials, thus also ensuring the long stability within the beneficial microbial populations. It is therefore essential to include microbial ecological information into the proper engineering, management, or administration of the biofilters, specifically within the current state-of-the-art RAS technology or processing, also known as Resilience and Stability of Acquisition.</w:t>
      </w:r>
    </w:p>
    <w:p w14:paraId="21124DB9" w14:textId="77777777" w:rsidR="00225088" w:rsidRPr="0036354A" w:rsidRDefault="00225088" w:rsidP="00225088">
      <w:pPr>
        <w:spacing w:line="360" w:lineRule="auto"/>
        <w:jc w:val="center"/>
      </w:pPr>
      <w:r w:rsidRPr="0036354A">
        <w:rPr>
          <w:noProof/>
          <w:sz w:val="20"/>
          <w:szCs w:val="20"/>
        </w:rPr>
        <w:drawing>
          <wp:inline distT="0" distB="0" distL="0" distR="0" wp14:anchorId="0A9DB67F" wp14:editId="25D46141">
            <wp:extent cx="3943140" cy="2247900"/>
            <wp:effectExtent l="0" t="0" r="635" b="0"/>
            <wp:docPr id="10176864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86494" name="Picture 1017686494"/>
                    <pic:cNvPicPr/>
                  </pic:nvPicPr>
                  <pic:blipFill>
                    <a:blip r:embed="rId23"/>
                    <a:stretch>
                      <a:fillRect/>
                    </a:stretch>
                  </pic:blipFill>
                  <pic:spPr>
                    <a:xfrm>
                      <a:off x="0" y="0"/>
                      <a:ext cx="3964220" cy="2259917"/>
                    </a:xfrm>
                    <a:prstGeom prst="rect">
                      <a:avLst/>
                    </a:prstGeom>
                  </pic:spPr>
                </pic:pic>
              </a:graphicData>
            </a:graphic>
          </wp:inline>
        </w:drawing>
      </w:r>
    </w:p>
    <w:p w14:paraId="563C83F4" w14:textId="77777777" w:rsidR="00225088" w:rsidRPr="00225088" w:rsidRDefault="00225088" w:rsidP="00225088">
      <w:pPr>
        <w:spacing w:line="360" w:lineRule="auto"/>
        <w:jc w:val="both"/>
        <w:rPr>
          <w:b/>
          <w:bCs/>
        </w:rPr>
      </w:pPr>
      <w:r w:rsidRPr="00225088">
        <w:rPr>
          <w:b/>
          <w:bCs/>
        </w:rPr>
        <w:t>Fig. 5 Schematic representation of biofilter-MBBR integrated system in aquaculture, illustrating water recirculation, microbial community interactions and monitoring technologies for system optimization.</w:t>
      </w:r>
    </w:p>
    <w:p w14:paraId="6A9F07FF" w14:textId="4A714ECA" w:rsidR="00225088" w:rsidRDefault="00225088" w:rsidP="00225088">
      <w:pPr>
        <w:spacing w:line="360" w:lineRule="auto"/>
        <w:ind w:firstLine="720"/>
        <w:jc w:val="both"/>
        <w:rPr>
          <w:b/>
          <w:bCs/>
        </w:rPr>
      </w:pPr>
      <w:r>
        <w:rPr>
          <w:b/>
          <w:bCs/>
        </w:rPr>
        <w:t xml:space="preserve">                                       </w:t>
      </w:r>
      <w:r>
        <w:rPr>
          <w:b/>
          <w:bCs/>
        </w:rPr>
        <w:t xml:space="preserve">\                                              </w:t>
      </w:r>
      <w:proofErr w:type="gramStart"/>
      <w:r>
        <w:rPr>
          <w:b/>
          <w:bCs/>
        </w:rPr>
        <w:t xml:space="preserve">   </w:t>
      </w:r>
      <w:r w:rsidRPr="0036354A">
        <w:rPr>
          <w:b/>
          <w:bCs/>
        </w:rPr>
        <w:t>(</w:t>
      </w:r>
      <w:proofErr w:type="gramEnd"/>
      <w:r w:rsidRPr="0036354A">
        <w:rPr>
          <w:b/>
          <w:bCs/>
        </w:rPr>
        <w:t xml:space="preserve">Source: </w:t>
      </w:r>
      <w:proofErr w:type="spellStart"/>
      <w:proofErr w:type="gramStart"/>
      <w:r w:rsidRPr="0036354A">
        <w:rPr>
          <w:b/>
          <w:bCs/>
        </w:rPr>
        <w:t>J.Zou</w:t>
      </w:r>
      <w:proofErr w:type="spellEnd"/>
      <w:proofErr w:type="gramEnd"/>
      <w:r w:rsidRPr="0036354A">
        <w:rPr>
          <w:b/>
          <w:bCs/>
        </w:rPr>
        <w:t xml:space="preserve"> </w:t>
      </w:r>
      <w:r w:rsidRPr="0036354A">
        <w:rPr>
          <w:b/>
          <w:bCs/>
          <w:i/>
          <w:iCs/>
        </w:rPr>
        <w:t>et al</w:t>
      </w:r>
      <w:r w:rsidRPr="0036354A">
        <w:rPr>
          <w:b/>
          <w:bCs/>
        </w:rPr>
        <w:t>., 2013)</w:t>
      </w:r>
    </w:p>
    <w:p w14:paraId="2E52C172" w14:textId="77777777" w:rsidR="00225088" w:rsidRPr="0036354A" w:rsidRDefault="00225088" w:rsidP="00225088">
      <w:pPr>
        <w:spacing w:line="360" w:lineRule="auto"/>
        <w:ind w:firstLine="720"/>
        <w:jc w:val="both"/>
        <w:rPr>
          <w:b/>
          <w:bCs/>
        </w:rPr>
      </w:pPr>
    </w:p>
    <w:p w14:paraId="7202B21A" w14:textId="77777777" w:rsidR="00225088" w:rsidRPr="0036354A" w:rsidRDefault="00225088" w:rsidP="00225088">
      <w:pPr>
        <w:spacing w:line="360" w:lineRule="auto"/>
        <w:jc w:val="both"/>
        <w:rPr>
          <w:b/>
          <w:bCs/>
        </w:rPr>
      </w:pPr>
      <w:r w:rsidRPr="0036354A">
        <w:rPr>
          <w:b/>
          <w:bCs/>
        </w:rPr>
        <w:lastRenderedPageBreak/>
        <w:t>5. Environmental and Management Influences</w:t>
      </w:r>
    </w:p>
    <w:p w14:paraId="6C7781EF" w14:textId="77777777" w:rsidR="00225088" w:rsidRPr="0036354A" w:rsidRDefault="00225088" w:rsidP="00225088">
      <w:pPr>
        <w:spacing w:line="360" w:lineRule="auto"/>
        <w:jc w:val="both"/>
        <w:rPr>
          <w:b/>
          <w:bCs/>
        </w:rPr>
      </w:pPr>
      <w:r w:rsidRPr="0036354A">
        <w:rPr>
          <w:b/>
          <w:bCs/>
        </w:rPr>
        <w:t>5.1 Environmental Factors Affecting Microbial Distribution Patterns</w:t>
      </w:r>
    </w:p>
    <w:p w14:paraId="3FC09CA5" w14:textId="77777777" w:rsidR="00225088" w:rsidRPr="0036354A" w:rsidRDefault="00225088" w:rsidP="00225088">
      <w:pPr>
        <w:spacing w:line="360" w:lineRule="auto"/>
        <w:ind w:firstLine="720"/>
        <w:jc w:val="both"/>
      </w:pPr>
      <w:r w:rsidRPr="0036354A">
        <w:t>Throughout the biofilter, there was definite regional variation in the various indicators of water quality. In line with other studies, intake had lower amounts of nitrate (NO₃⁻-N) and higher quantities of dissolved oxygen (DO), pH, TAN, and TOC than outflow (Liu, 2019). Within the filter media, TAN is converted to nitrate by way of a two-stage nitrification process.</w:t>
      </w:r>
    </w:p>
    <w:p w14:paraId="5B46324B" w14:textId="77777777" w:rsidR="00225088" w:rsidRPr="0036354A" w:rsidRDefault="00225088" w:rsidP="00225088">
      <w:pPr>
        <w:spacing w:line="360" w:lineRule="auto"/>
        <w:jc w:val="both"/>
      </w:pPr>
    </w:p>
    <w:p w14:paraId="2F04449C" w14:textId="77777777" w:rsidR="00225088" w:rsidRPr="0036354A" w:rsidRDefault="00225088" w:rsidP="00225088">
      <w:pPr>
        <w:spacing w:line="360" w:lineRule="auto"/>
        <w:jc w:val="both"/>
      </w:pPr>
      <w:r w:rsidRPr="0036354A">
        <w:t>NH₄⁺ + 1.5 O₂ → NO₂⁻ + 2H⁺ + H₂O NH₄⁺ + 1.5 O₂ → NO₂⁻ + 2H⁺ + H₂O NO₂⁻ + 0.5 O₂ → NO₃⁻ NO₂⁻ + 0.5 O₂ → NO₃⁻</w:t>
      </w:r>
    </w:p>
    <w:p w14:paraId="51C8D496" w14:textId="77777777" w:rsidR="00225088" w:rsidRPr="0036354A" w:rsidRDefault="00225088" w:rsidP="00225088">
      <w:pPr>
        <w:spacing w:line="360" w:lineRule="auto"/>
        <w:ind w:firstLine="720"/>
        <w:jc w:val="both"/>
      </w:pPr>
      <w:r w:rsidRPr="0036354A">
        <w:t>It connects oxygen consumption and proton production, respectively, in the NO3growth path from front to back of the biofilter, hence increasing the nitrate concentrations and decreasing DO and pH in that route.</w:t>
      </w:r>
    </w:p>
    <w:p w14:paraId="20905603" w14:textId="77777777" w:rsidR="00225088" w:rsidRPr="0036354A" w:rsidRDefault="00225088" w:rsidP="00225088">
      <w:pPr>
        <w:spacing w:line="360" w:lineRule="auto"/>
        <w:ind w:firstLine="720"/>
        <w:jc w:val="both"/>
      </w:pPr>
      <w:r w:rsidRPr="0036354A">
        <w:t>Along the flow channel, TOC levels decreased while organic matter was captured by the biofilter.</w:t>
      </w:r>
    </w:p>
    <w:p w14:paraId="5C406A8F" w14:textId="77777777" w:rsidR="00225088" w:rsidRPr="0036354A" w:rsidRDefault="00225088" w:rsidP="00225088">
      <w:pPr>
        <w:spacing w:line="360" w:lineRule="auto"/>
        <w:ind w:firstLine="720"/>
        <w:jc w:val="both"/>
      </w:pPr>
      <w:r w:rsidRPr="0036354A">
        <w:t xml:space="preserve">These gradients were reflected in the composition of the microbial communities. Whereas some taxa, such as </w:t>
      </w:r>
      <w:proofErr w:type="spellStart"/>
      <w:r w:rsidRPr="0036354A">
        <w:t>Azoarcus</w:t>
      </w:r>
      <w:proofErr w:type="spellEnd"/>
      <w:r w:rsidRPr="0036354A">
        <w:t xml:space="preserve"> and </w:t>
      </w:r>
      <w:proofErr w:type="spellStart"/>
      <w:r w:rsidRPr="0036354A">
        <w:t>Cupriavidus</w:t>
      </w:r>
      <w:proofErr w:type="spellEnd"/>
      <w:r w:rsidRPr="0036354A">
        <w:t xml:space="preserve">, remained largely unchanged across compartments, denitrifying bacteria were typically most abundant and diverse toward the rear of the biofilter. Basic changes in water quality were revealed by relative abundances of </w:t>
      </w:r>
      <w:proofErr w:type="spellStart"/>
      <w:r w:rsidRPr="0036354A">
        <w:t>Dechloromonas</w:t>
      </w:r>
      <w:proofErr w:type="spellEnd"/>
      <w:r w:rsidRPr="0036354A">
        <w:t xml:space="preserve"> increasing while Pseudomonas, </w:t>
      </w:r>
      <w:proofErr w:type="spellStart"/>
      <w:r w:rsidRPr="0036354A">
        <w:t>Thauera</w:t>
      </w:r>
      <w:proofErr w:type="spellEnd"/>
      <w:r w:rsidRPr="0036354A">
        <w:t xml:space="preserve">, and </w:t>
      </w:r>
      <w:proofErr w:type="spellStart"/>
      <w:r w:rsidRPr="0036354A">
        <w:t>Paracoccus</w:t>
      </w:r>
      <w:proofErr w:type="spellEnd"/>
      <w:r w:rsidRPr="0036354A">
        <w:t xml:space="preserve"> decreased toward the back. These findings were supported by correlation analysis. </w:t>
      </w:r>
      <w:proofErr w:type="spellStart"/>
      <w:r w:rsidRPr="0036354A">
        <w:t>Dechloromonas</w:t>
      </w:r>
      <w:proofErr w:type="spellEnd"/>
      <w:r w:rsidRPr="0036354A">
        <w:t xml:space="preserve"> negatively correlated with TOC, while </w:t>
      </w:r>
      <w:proofErr w:type="spellStart"/>
      <w:r w:rsidRPr="0036354A">
        <w:t>Thauera</w:t>
      </w:r>
      <w:proofErr w:type="spellEnd"/>
      <w:r w:rsidRPr="0036354A">
        <w:t xml:space="preserve"> and </w:t>
      </w:r>
      <w:proofErr w:type="spellStart"/>
      <w:r w:rsidRPr="0036354A">
        <w:t>Paracoccus</w:t>
      </w:r>
      <w:proofErr w:type="spellEnd"/>
      <w:r w:rsidRPr="0036354A">
        <w:t xml:space="preserve"> showed a positive correlation. The same trends have also been reported in landfill leachate bioreactors (Li, 2014) and shrimp </w:t>
      </w:r>
      <w:proofErr w:type="spellStart"/>
      <w:r w:rsidRPr="0036354A">
        <w:t>biofloc</w:t>
      </w:r>
      <w:proofErr w:type="spellEnd"/>
      <w:r w:rsidRPr="0036354A">
        <w:t xml:space="preserve"> systems (Dong, 2020). </w:t>
      </w:r>
      <w:proofErr w:type="spellStart"/>
      <w:r w:rsidRPr="0036354A">
        <w:t>Thauera</w:t>
      </w:r>
      <w:proofErr w:type="spellEnd"/>
      <w:r w:rsidRPr="0036354A">
        <w:t xml:space="preserve"> is one of the most common denitrifying bacteria in wastewater treatment and contributes to the decomposition of organic matter, thriving in environments with high levels of ammonium (Long, 2014). One key biomarker in the rear part of the biofilter is </w:t>
      </w:r>
      <w:proofErr w:type="spellStart"/>
      <w:r w:rsidRPr="0036354A">
        <w:t>dechloromonas</w:t>
      </w:r>
      <w:proofErr w:type="spellEnd"/>
      <w:r w:rsidRPr="0036354A">
        <w:t>.</w:t>
      </w:r>
    </w:p>
    <w:p w14:paraId="2E44D601" w14:textId="77777777" w:rsidR="00225088" w:rsidRPr="0036354A" w:rsidRDefault="00225088" w:rsidP="00225088">
      <w:pPr>
        <w:spacing w:line="360" w:lineRule="auto"/>
        <w:ind w:firstLine="720"/>
        <w:jc w:val="both"/>
      </w:pPr>
      <w:r w:rsidRPr="0036354A">
        <w:t xml:space="preserve">In concert with results in nitrate-treating biofilters Peng, 2020 and artificial wetlands Xie 2018, its abundance was positively related to NO₃⁻-N and negatively with TAN. In contrast, redundancy analysis showed a positive relation with DO, and Pseudomonas served as a biomarker of BFF. Pearson correlation confirmed the preference of Pseudomonas for an environment that has a high C/N ratio as TOC had a positive relationship with DO, although it had to be excluded from the model owing to collinearity Schreier, 2010. Organic carbon </w:t>
      </w:r>
      <w:r w:rsidRPr="0036354A">
        <w:lastRenderedPageBreak/>
        <w:t xml:space="preserve">availability along with oxygen gradients is one of the most influential environmental factors affecting a heterotrophic </w:t>
      </w:r>
      <w:proofErr w:type="spellStart"/>
      <w:r w:rsidRPr="0036354A">
        <w:t>denitrifier</w:t>
      </w:r>
      <w:proofErr w:type="spellEnd"/>
      <w:r w:rsidRPr="0036354A">
        <w:t xml:space="preserve"> Pseudomonas.</w:t>
      </w:r>
    </w:p>
    <w:p w14:paraId="21D2A6FA" w14:textId="77777777" w:rsidR="00225088" w:rsidRPr="0036354A" w:rsidRDefault="00225088" w:rsidP="00225088">
      <w:pPr>
        <w:spacing w:line="360" w:lineRule="auto"/>
        <w:ind w:firstLine="720"/>
        <w:jc w:val="both"/>
      </w:pPr>
      <w:r w:rsidRPr="0036354A">
        <w:t xml:space="preserve">Different from the dynamics of </w:t>
      </w:r>
      <w:proofErr w:type="spellStart"/>
      <w:r w:rsidRPr="0036354A">
        <w:t>denitrifiers</w:t>
      </w:r>
      <w:proofErr w:type="spellEnd"/>
      <w:r w:rsidRPr="0036354A">
        <w:t>, the AOB communities did not show significant structural changes along the biofilter. This likely signals the stability and maturity of the system, where the established nitrifier community continues to function steadily under the comparatively uniform environmental settings. Reference Tang (2018) 5.2 Operating Conditions and Farm Management Several factors relating to farm design, feeding strategies, and water supply properties, along with environmental parameters like pH, salinity, and temperature, are seen to influence community development in RAS. Recent studies have underlined the "island biogeography effect," or the development of unique microbial communities across facilities despite the exchange of juvenile fish among farms. Reference Davidson et al. (2016) These studies show a very context-dependent nature of microbial ecology in RAS and suggest that management measures should be tailored to the unique environmental and operating conditions of each facility rather than following a generic approach.</w:t>
      </w:r>
    </w:p>
    <w:p w14:paraId="295C8AA8" w14:textId="77777777" w:rsidR="00225088" w:rsidRPr="0036354A" w:rsidRDefault="00225088" w:rsidP="00225088">
      <w:pPr>
        <w:spacing w:line="360" w:lineRule="auto"/>
        <w:jc w:val="both"/>
        <w:rPr>
          <w:b/>
          <w:bCs/>
        </w:rPr>
      </w:pPr>
      <w:r w:rsidRPr="0036354A">
        <w:rPr>
          <w:b/>
          <w:bCs/>
        </w:rPr>
        <w:t>6. Aspects of Health and Biosecurity</w:t>
      </w:r>
    </w:p>
    <w:p w14:paraId="5E400D98" w14:textId="77777777" w:rsidR="00225088" w:rsidRPr="0036354A" w:rsidRDefault="00225088" w:rsidP="00225088">
      <w:pPr>
        <w:spacing w:line="360" w:lineRule="auto"/>
        <w:jc w:val="both"/>
        <w:rPr>
          <w:b/>
          <w:bCs/>
        </w:rPr>
      </w:pPr>
      <w:r w:rsidRPr="0036354A">
        <w:rPr>
          <w:b/>
          <w:bCs/>
        </w:rPr>
        <w:t>6.1 Pathogenic and Opportunistic Microorganisms in Recirculating Aquaculture Systems (RAS)</w:t>
      </w:r>
    </w:p>
    <w:p w14:paraId="5A5673C2" w14:textId="77777777" w:rsidR="00225088" w:rsidRPr="0036354A" w:rsidRDefault="00225088" w:rsidP="00225088">
      <w:pPr>
        <w:spacing w:line="360" w:lineRule="auto"/>
        <w:ind w:firstLine="720"/>
        <w:jc w:val="both"/>
      </w:pPr>
      <w:r w:rsidRPr="0036354A">
        <w:t xml:space="preserve">Nevertheless, despite the stability of the RAS technology depending on the positive microbial presence, pathogenic bacterial species pose a serious risk to the fish farm enterprise. Opportunistic microbes, such as Aeromonas, Flavobacterium, to be more accurate, may be dominant if certain suboptimal environment or management requirements exist. As such, these microbes have the potential to cause diseases leading to greater fish mortality. According to Assefa (2018), the entire fish farming industry incurs losses estimated at approximately $6 billion each year. Dangerous bacterial species, such as Aeromonas </w:t>
      </w:r>
      <w:proofErr w:type="spellStart"/>
      <w:r w:rsidRPr="0036354A">
        <w:t>veronii</w:t>
      </w:r>
      <w:proofErr w:type="spellEnd"/>
      <w:r w:rsidRPr="0036354A">
        <w:t xml:space="preserve">, the cause of infections leading to the widespread occurrence of </w:t>
      </w:r>
      <w:proofErr w:type="spellStart"/>
      <w:r w:rsidRPr="0036354A">
        <w:t>septicemia</w:t>
      </w:r>
      <w:proofErr w:type="spellEnd"/>
      <w:r w:rsidRPr="0036354A">
        <w:t xml:space="preserve"> in freshwater fish, or Flavobacterium </w:t>
      </w:r>
      <w:proofErr w:type="spellStart"/>
      <w:r w:rsidRPr="0036354A">
        <w:t>psychrophilum</w:t>
      </w:r>
      <w:proofErr w:type="spellEnd"/>
      <w:r w:rsidRPr="0036354A">
        <w:t>, the causal agent of bacterial cold-water disease, have also been discovered through high-throughput sequencing. Notably, diseases such as the aforementioned may also be transmitted between species, thus possibly increasing the risk of detrimental effects for the overall population in fish farming enterprises (Mishra, 2019). The presence of microbes may influence the fish farming enterprise adversely, with effects on the health or the overall quality of the fish. For instance, bacterial species responsible for the production of off-</w:t>
      </w:r>
      <w:proofErr w:type="spellStart"/>
      <w:r w:rsidRPr="0036354A">
        <w:t>flavors</w:t>
      </w:r>
      <w:proofErr w:type="spellEnd"/>
      <w:r w:rsidRPr="0036354A">
        <w:t xml:space="preserve">, including geosmin- or 2-methylisoborneol-producing microbes, </w:t>
      </w:r>
      <w:r w:rsidRPr="0036354A">
        <w:lastRenderedPageBreak/>
        <w:t>may have negative effects on the overall food quality or possibly pose further risk to the economic interests of fish farmers (Kormas, 2022).</w:t>
      </w:r>
    </w:p>
    <w:p w14:paraId="41A3B6C3" w14:textId="77777777" w:rsidR="00225088" w:rsidRPr="0036354A" w:rsidRDefault="00225088" w:rsidP="00225088">
      <w:pPr>
        <w:spacing w:line="360" w:lineRule="auto"/>
        <w:jc w:val="both"/>
        <w:rPr>
          <w:b/>
          <w:bCs/>
        </w:rPr>
      </w:pPr>
      <w:r w:rsidRPr="0036354A">
        <w:rPr>
          <w:b/>
          <w:bCs/>
        </w:rPr>
        <w:t>6.2 Microbial Community Composition in Biofilters</w:t>
      </w:r>
    </w:p>
    <w:p w14:paraId="40A73626" w14:textId="77777777" w:rsidR="00225088" w:rsidRPr="0036354A" w:rsidRDefault="00225088" w:rsidP="00225088">
      <w:pPr>
        <w:spacing w:line="360" w:lineRule="auto"/>
        <w:ind w:firstLine="720"/>
        <w:jc w:val="both"/>
      </w:pPr>
      <w:r w:rsidRPr="0036354A">
        <w:t xml:space="preserve">RAS sludge was microbes-driven in the biofiltration process. Based on the outcomes of high-throughput sequencing, it was evident that the </w:t>
      </w:r>
      <w:proofErr w:type="spellStart"/>
      <w:r w:rsidRPr="0036354A">
        <w:t>FeS</w:t>
      </w:r>
      <w:proofErr w:type="spellEnd"/>
      <w:r w:rsidRPr="0036354A">
        <w:t>-based denitrification bioreactors treating RAS sludge (</w:t>
      </w:r>
      <w:proofErr w:type="spellStart"/>
      <w:r w:rsidRPr="0036354A">
        <w:t>RAS_Sludge</w:t>
      </w:r>
      <w:proofErr w:type="spellEnd"/>
      <w:r w:rsidRPr="0036354A">
        <w:t xml:space="preserve">) </w:t>
      </w:r>
      <w:proofErr w:type="spellStart"/>
      <w:r w:rsidRPr="0036354A">
        <w:t>harbored</w:t>
      </w:r>
      <w:proofErr w:type="spellEnd"/>
      <w:r w:rsidRPr="0036354A">
        <w:t xml:space="preserve"> greater microbial diversity compared to the </w:t>
      </w:r>
      <w:proofErr w:type="spellStart"/>
      <w:proofErr w:type="gramStart"/>
      <w:r w:rsidRPr="0036354A">
        <w:t>corresponding.Importantly</w:t>
      </w:r>
      <w:proofErr w:type="spellEnd"/>
      <w:proofErr w:type="gramEnd"/>
      <w:r w:rsidRPr="0036354A">
        <w:t xml:space="preserve">, </w:t>
      </w:r>
      <w:proofErr w:type="spellStart"/>
      <w:r w:rsidRPr="0036354A">
        <w:t>FeS</w:t>
      </w:r>
      <w:proofErr w:type="spellEnd"/>
      <w:r w:rsidRPr="0036354A">
        <w:t>-based denitrification bioreactors treating RAS sludge (</w:t>
      </w:r>
      <w:proofErr w:type="spellStart"/>
      <w:r w:rsidRPr="0036354A">
        <w:t>RAS_Sludge</w:t>
      </w:r>
      <w:proofErr w:type="spellEnd"/>
      <w:r w:rsidRPr="0036354A">
        <w:t>) had greater microbial diversity than the corresponding synthetic wastewater (</w:t>
      </w:r>
      <w:proofErr w:type="spellStart"/>
      <w:r w:rsidRPr="0036354A">
        <w:t>Synthetic_Sludge</w:t>
      </w:r>
      <w:proofErr w:type="spellEnd"/>
      <w:r w:rsidRPr="0036354A">
        <w:t xml:space="preserve">) treatment microbes. Major phylotypes identified in </w:t>
      </w:r>
      <w:proofErr w:type="spellStart"/>
      <w:r w:rsidRPr="0036354A">
        <w:t>RAS_Sludge</w:t>
      </w:r>
      <w:proofErr w:type="spellEnd"/>
      <w:r w:rsidRPr="0036354A">
        <w:t xml:space="preserve"> comprised Proteobacteria, Bacteroidetes, </w:t>
      </w:r>
      <w:proofErr w:type="spellStart"/>
      <w:r w:rsidRPr="0036354A">
        <w:t>Chloroflexus</w:t>
      </w:r>
      <w:proofErr w:type="spellEnd"/>
      <w:r w:rsidRPr="0036354A">
        <w:t>, Firmicutes, and Actinobacteria, which are generally found in wastewater treatment systems and have received wide recognition for their capabilities in the nitrogen cycle (Zhang et al., 2019; Xu et al., 2022).</w:t>
      </w:r>
    </w:p>
    <w:p w14:paraId="69D52B71" w14:textId="77777777" w:rsidR="00225088" w:rsidRPr="0036354A" w:rsidRDefault="00225088" w:rsidP="00225088">
      <w:pPr>
        <w:spacing w:line="360" w:lineRule="auto"/>
        <w:jc w:val="both"/>
      </w:pPr>
      <w:r w:rsidRPr="0036354A">
        <w:t xml:space="preserve">     Similarly, at the species level, </w:t>
      </w:r>
      <w:proofErr w:type="spellStart"/>
      <w:r w:rsidRPr="0036354A">
        <w:t>RAS_Sludge</w:t>
      </w:r>
      <w:proofErr w:type="spellEnd"/>
      <w:r w:rsidRPr="0036354A">
        <w:t xml:space="preserve"> was dominated by the following genera: </w:t>
      </w:r>
      <w:proofErr w:type="spellStart"/>
      <w:r w:rsidRPr="0036354A">
        <w:t>Thermomonas</w:t>
      </w:r>
      <w:proofErr w:type="spellEnd"/>
      <w:r w:rsidRPr="0036354A">
        <w:t xml:space="preserve">, </w:t>
      </w:r>
      <w:proofErr w:type="spellStart"/>
      <w:r w:rsidRPr="0036354A">
        <w:t>Longilinea</w:t>
      </w:r>
      <w:proofErr w:type="spellEnd"/>
      <w:r w:rsidRPr="0036354A">
        <w:t xml:space="preserve">, </w:t>
      </w:r>
      <w:proofErr w:type="spellStart"/>
      <w:r w:rsidRPr="0036354A">
        <w:t>Arenimonas</w:t>
      </w:r>
      <w:proofErr w:type="spellEnd"/>
      <w:r w:rsidRPr="0036354A">
        <w:t>, and Thiobacillus, which are generally known for wastewater treatment systems and have received wide recognition for their potential in the nitrogen cycle (Zhang et al., 2019; Xu et al., 2022).</w:t>
      </w:r>
    </w:p>
    <w:p w14:paraId="31F06D83" w14:textId="77777777" w:rsidR="00225088" w:rsidRPr="0036354A" w:rsidRDefault="00225088" w:rsidP="00225088">
      <w:pPr>
        <w:spacing w:line="360" w:lineRule="auto"/>
        <w:jc w:val="both"/>
      </w:pPr>
      <w:r w:rsidRPr="0036354A">
        <w:t xml:space="preserve">     However, the unidentified genera dominated the </w:t>
      </w:r>
      <w:proofErr w:type="spellStart"/>
      <w:r w:rsidRPr="0036354A">
        <w:t>Synthetic_Sludge</w:t>
      </w:r>
      <w:proofErr w:type="spellEnd"/>
      <w:r w:rsidRPr="0036354A">
        <w:t xml:space="preserve">. Notably, the identified species have the following functions: </w:t>
      </w:r>
      <w:proofErr w:type="spellStart"/>
      <w:r w:rsidRPr="0036354A">
        <w:t>Thermomonas</w:t>
      </w:r>
      <w:proofErr w:type="spellEnd"/>
      <w:r w:rsidRPr="0036354A">
        <w:t xml:space="preserve"> is capable of denitrification irrespective of the presence or absence of organic matter, which utilizes inorganic carbon. Concurrently, </w:t>
      </w:r>
      <w:proofErr w:type="spellStart"/>
      <w:r w:rsidRPr="0036354A">
        <w:t>Arenimonas</w:t>
      </w:r>
      <w:proofErr w:type="spellEnd"/>
      <w:r w:rsidRPr="0036354A">
        <w:t xml:space="preserve"> and </w:t>
      </w:r>
      <w:proofErr w:type="spellStart"/>
      <w:r w:rsidRPr="0036354A">
        <w:t>Longilinea</w:t>
      </w:r>
      <w:proofErr w:type="spellEnd"/>
      <w:r w:rsidRPr="0036354A">
        <w:t xml:space="preserve"> are involved in the breakdown of labile complex organic wastes, while Thiobacillus is the most important autochthons, which oxidize </w:t>
      </w:r>
      <w:proofErr w:type="spellStart"/>
      <w:r w:rsidRPr="0036354A">
        <w:t>sulfur</w:t>
      </w:r>
      <w:proofErr w:type="spellEnd"/>
      <w:r w:rsidRPr="0036354A">
        <w:t xml:space="preserve">. In this case, the bacterium </w:t>
      </w:r>
      <w:proofErr w:type="spellStart"/>
      <w:r w:rsidRPr="0036354A">
        <w:t>Desulfuromonas</w:t>
      </w:r>
      <w:proofErr w:type="spellEnd"/>
      <w:r w:rsidRPr="0036354A">
        <w:t xml:space="preserve"> is involved in the direct denitrification process. Notably, the</w:t>
      </w:r>
    </w:p>
    <w:p w14:paraId="6FA5FDCC" w14:textId="77777777" w:rsidR="00225088" w:rsidRPr="0036354A" w:rsidRDefault="00225088" w:rsidP="00225088">
      <w:pPr>
        <w:spacing w:line="360" w:lineRule="auto"/>
        <w:jc w:val="both"/>
        <w:rPr>
          <w:b/>
          <w:bCs/>
        </w:rPr>
      </w:pPr>
      <w:r w:rsidRPr="0036354A">
        <w:rPr>
          <w:b/>
          <w:bCs/>
        </w:rPr>
        <w:t>6.3 Disease and Health</w:t>
      </w:r>
    </w:p>
    <w:p w14:paraId="4E0678B0" w14:textId="77777777" w:rsidR="00225088" w:rsidRPr="0036354A" w:rsidRDefault="00225088" w:rsidP="00225088">
      <w:pPr>
        <w:spacing w:line="360" w:lineRule="auto"/>
        <w:ind w:firstLine="720"/>
        <w:jc w:val="both"/>
      </w:pPr>
      <w:r w:rsidRPr="0036354A">
        <w:t xml:space="preserve">Knowledge on the nature of pathogenic risks associated with RAS is crucial for fish health and sustainability because fish disease results in losses estimated above US$6 billion annually. According to Mishra (2019), the primary pathogens for fish include viruses, bacteria, parasites, and fungi. Pathogenic organisms identified through shotgun metagenomic sequencing were identified in RAS Farm A, composed of Flavobacterium </w:t>
      </w:r>
      <w:proofErr w:type="spellStart"/>
      <w:r w:rsidRPr="0036354A">
        <w:t>psychrophilum</w:t>
      </w:r>
      <w:proofErr w:type="spellEnd"/>
      <w:r w:rsidRPr="0036354A">
        <w:t xml:space="preserve"> and Aeromonas </w:t>
      </w:r>
      <w:proofErr w:type="spellStart"/>
      <w:r w:rsidRPr="0036354A">
        <w:t>veronii</w:t>
      </w:r>
      <w:proofErr w:type="spellEnd"/>
      <w:r w:rsidRPr="0036354A">
        <w:t xml:space="preserve">, pathogens associated with salmonid fish, potentially manifesting the spillover risk for perch, respectively, at 0.09% and 0.04%. The identified pathogens but at low abundance include the </w:t>
      </w:r>
      <w:proofErr w:type="spellStart"/>
      <w:r w:rsidRPr="0036354A">
        <w:t>septicemia</w:t>
      </w:r>
      <w:proofErr w:type="spellEnd"/>
      <w:r w:rsidRPr="0036354A">
        <w:t xml:space="preserve"> of the motile Aeromonas, caused by the bacterium Aeromonas </w:t>
      </w:r>
      <w:proofErr w:type="spellStart"/>
      <w:r w:rsidRPr="0036354A">
        <w:t>hydrophila</w:t>
      </w:r>
      <w:proofErr w:type="spellEnd"/>
      <w:r w:rsidRPr="0036354A">
        <w:t xml:space="preserve">; columnar disease, caused by Flavobacterium </w:t>
      </w:r>
      <w:proofErr w:type="spellStart"/>
      <w:r w:rsidRPr="0036354A">
        <w:t>columnare</w:t>
      </w:r>
      <w:proofErr w:type="spellEnd"/>
      <w:r w:rsidRPr="0036354A">
        <w:t xml:space="preserve">; and the bacterial gill disease, caused by Flavobacterium </w:t>
      </w:r>
      <w:proofErr w:type="spellStart"/>
      <w:r w:rsidRPr="0036354A">
        <w:t>branchiophylum</w:t>
      </w:r>
      <w:proofErr w:type="spellEnd"/>
      <w:r w:rsidRPr="0036354A">
        <w:t xml:space="preserve">. At present, the </w:t>
      </w:r>
      <w:proofErr w:type="spellStart"/>
      <w:r w:rsidRPr="0036354A">
        <w:t>imperativity</w:t>
      </w:r>
      <w:proofErr w:type="spellEnd"/>
      <w:r w:rsidRPr="0036354A">
        <w:t xml:space="preserve"> for applying more non-pharmaceutical interventions is a pressing concern owing to the threat </w:t>
      </w:r>
      <w:r w:rsidRPr="0036354A">
        <w:lastRenderedPageBreak/>
        <w:t xml:space="preserve">posed by the rise in antibiotic resistance, a threat against the sustainability status. Moreover, the horizontal transfer of antibiotic resistance genes within the aquatic bacteria aggravates the matter. Clearly, phage/bacteriophage therapies, consequently, rapidly gain momentum among the list of viable interventions. The phage groups identified among the aquaculture farms, whose </w:t>
      </w:r>
      <w:proofErr w:type="spellStart"/>
      <w:r w:rsidRPr="0036354A">
        <w:t>phages</w:t>
      </w:r>
      <w:proofErr w:type="spellEnd"/>
      <w:r w:rsidRPr="0036354A">
        <w:t xml:space="preserve"> have been studied, include Ackerman </w:t>
      </w:r>
      <w:proofErr w:type="spellStart"/>
      <w:r w:rsidRPr="0036354A">
        <w:t>viridae</w:t>
      </w:r>
      <w:proofErr w:type="spellEnd"/>
      <w:r w:rsidRPr="0036354A">
        <w:t xml:space="preserve"> and </w:t>
      </w:r>
      <w:proofErr w:type="spellStart"/>
      <w:r w:rsidRPr="0036354A">
        <w:t>Myoviridae</w:t>
      </w:r>
      <w:proofErr w:type="spellEnd"/>
      <w:r w:rsidRPr="0036354A">
        <w:t xml:space="preserve">. Clearly, they can be considered the hosts for the </w:t>
      </w:r>
      <w:proofErr w:type="spellStart"/>
      <w:r w:rsidRPr="0036354A">
        <w:t>viruse</w:t>
      </w:r>
      <w:proofErr w:type="spellEnd"/>
      <w:r w:rsidRPr="0036354A">
        <w:t xml:space="preserve"> antagonists for the bacterial pathogens. Although phage therapies can be considered in their infancy, the effectiveness for a considerable list, including pathogens like so-called A. </w:t>
      </w:r>
      <w:proofErr w:type="spellStart"/>
      <w:r w:rsidRPr="0036354A">
        <w:t>hydrophila</w:t>
      </w:r>
      <w:proofErr w:type="spellEnd"/>
      <w:r w:rsidRPr="0036354A">
        <w:t xml:space="preserve">, F. </w:t>
      </w:r>
      <w:proofErr w:type="spellStart"/>
      <w:r w:rsidRPr="0036354A">
        <w:t>columnare</w:t>
      </w:r>
      <w:proofErr w:type="spellEnd"/>
      <w:r w:rsidRPr="0036354A">
        <w:t xml:space="preserve">, and F. </w:t>
      </w:r>
      <w:proofErr w:type="spellStart"/>
      <w:r w:rsidRPr="0036354A">
        <w:t>psychrophilum</w:t>
      </w:r>
      <w:proofErr w:type="spellEnd"/>
      <w:r w:rsidRPr="0036354A">
        <w:t>, for considerable numbers of species for domesticated species for fish, clearly renders their usage handy. The incorporation of the shotgun genomes for the monitoring of pathogens can provide a wellbeing tool for the designing of intervention methods and techniques for dealing with fish diseases through phage and other nonconformist approaches.</w:t>
      </w:r>
    </w:p>
    <w:p w14:paraId="6950E242" w14:textId="77777777" w:rsidR="00225088" w:rsidRPr="0036354A" w:rsidRDefault="00225088" w:rsidP="00225088">
      <w:pPr>
        <w:spacing w:line="360" w:lineRule="auto"/>
        <w:jc w:val="both"/>
        <w:rPr>
          <w:b/>
          <w:bCs/>
        </w:rPr>
      </w:pPr>
      <w:r w:rsidRPr="0036354A">
        <w:rPr>
          <w:b/>
          <w:bCs/>
        </w:rPr>
        <w:t>TABLE 2: Water treatment technologies used in RAS.</w:t>
      </w:r>
    </w:p>
    <w:tbl>
      <w:tblPr>
        <w:tblStyle w:val="TableGrid"/>
        <w:tblW w:w="5000" w:type="pct"/>
        <w:tblLook w:val="04A0" w:firstRow="1" w:lastRow="0" w:firstColumn="1" w:lastColumn="0" w:noHBand="0" w:noVBand="1"/>
      </w:tblPr>
      <w:tblGrid>
        <w:gridCol w:w="1419"/>
        <w:gridCol w:w="1555"/>
        <w:gridCol w:w="1690"/>
        <w:gridCol w:w="2727"/>
        <w:gridCol w:w="1529"/>
      </w:tblGrid>
      <w:tr w:rsidR="00225088" w:rsidRPr="0036354A" w14:paraId="756156A8" w14:textId="77777777" w:rsidTr="00225088">
        <w:tc>
          <w:tcPr>
            <w:tcW w:w="1030" w:type="pct"/>
          </w:tcPr>
          <w:p w14:paraId="5F04F483" w14:textId="77777777" w:rsidR="00225088" w:rsidRPr="0036354A" w:rsidRDefault="00225088" w:rsidP="002C4B34">
            <w:pPr>
              <w:spacing w:line="360" w:lineRule="auto"/>
              <w:jc w:val="both"/>
              <w:rPr>
                <w:b/>
                <w:bCs/>
              </w:rPr>
            </w:pPr>
            <w:r w:rsidRPr="0036354A">
              <w:rPr>
                <w:b/>
                <w:bCs/>
              </w:rPr>
              <w:t>Technology</w:t>
            </w:r>
          </w:p>
        </w:tc>
        <w:tc>
          <w:tcPr>
            <w:tcW w:w="799" w:type="pct"/>
          </w:tcPr>
          <w:p w14:paraId="5C252D10" w14:textId="77777777" w:rsidR="00225088" w:rsidRPr="0036354A" w:rsidRDefault="00225088" w:rsidP="002C4B34">
            <w:pPr>
              <w:spacing w:line="360" w:lineRule="auto"/>
              <w:jc w:val="both"/>
              <w:rPr>
                <w:b/>
                <w:bCs/>
              </w:rPr>
            </w:pPr>
            <w:r w:rsidRPr="0036354A">
              <w:rPr>
                <w:b/>
                <w:bCs/>
              </w:rPr>
              <w:t>Removed contaminants</w:t>
            </w:r>
          </w:p>
        </w:tc>
        <w:tc>
          <w:tcPr>
            <w:tcW w:w="809" w:type="pct"/>
          </w:tcPr>
          <w:p w14:paraId="193EB919" w14:textId="77777777" w:rsidR="00225088" w:rsidRPr="0036354A" w:rsidRDefault="00225088" w:rsidP="002C4B34">
            <w:pPr>
              <w:spacing w:line="360" w:lineRule="auto"/>
              <w:jc w:val="both"/>
              <w:rPr>
                <w:b/>
                <w:bCs/>
              </w:rPr>
            </w:pPr>
            <w:r w:rsidRPr="0036354A">
              <w:rPr>
                <w:b/>
                <w:bCs/>
              </w:rPr>
              <w:t>Efficiency</w:t>
            </w:r>
          </w:p>
        </w:tc>
        <w:tc>
          <w:tcPr>
            <w:tcW w:w="1307" w:type="pct"/>
          </w:tcPr>
          <w:p w14:paraId="164FB858" w14:textId="77777777" w:rsidR="00225088" w:rsidRPr="0036354A" w:rsidRDefault="00225088" w:rsidP="002C4B34">
            <w:pPr>
              <w:spacing w:line="360" w:lineRule="auto"/>
              <w:jc w:val="both"/>
              <w:rPr>
                <w:b/>
                <w:bCs/>
              </w:rPr>
            </w:pPr>
            <w:r w:rsidRPr="0036354A">
              <w:rPr>
                <w:b/>
                <w:bCs/>
              </w:rPr>
              <w:t>Disadvantages/challenges</w:t>
            </w:r>
          </w:p>
        </w:tc>
        <w:tc>
          <w:tcPr>
            <w:tcW w:w="1055" w:type="pct"/>
          </w:tcPr>
          <w:p w14:paraId="0B5FCDA8" w14:textId="77777777" w:rsidR="00225088" w:rsidRPr="0036354A" w:rsidRDefault="00225088" w:rsidP="002C4B34">
            <w:pPr>
              <w:spacing w:line="360" w:lineRule="auto"/>
              <w:jc w:val="both"/>
              <w:rPr>
                <w:b/>
                <w:bCs/>
              </w:rPr>
            </w:pPr>
            <w:r w:rsidRPr="0036354A">
              <w:rPr>
                <w:b/>
                <w:bCs/>
              </w:rPr>
              <w:t>Comments</w:t>
            </w:r>
          </w:p>
        </w:tc>
      </w:tr>
      <w:tr w:rsidR="00225088" w:rsidRPr="0036354A" w14:paraId="2ADDD982" w14:textId="77777777" w:rsidTr="00225088">
        <w:tc>
          <w:tcPr>
            <w:tcW w:w="1030" w:type="pct"/>
          </w:tcPr>
          <w:p w14:paraId="324666D0" w14:textId="77777777" w:rsidR="00225088" w:rsidRPr="0036354A" w:rsidRDefault="00225088" w:rsidP="002C4B34">
            <w:pPr>
              <w:spacing w:line="360" w:lineRule="auto"/>
              <w:jc w:val="both"/>
            </w:pPr>
            <w:r w:rsidRPr="0036354A">
              <w:t>Floating bed filters</w:t>
            </w:r>
          </w:p>
          <w:p w14:paraId="51E31619" w14:textId="77777777" w:rsidR="00225088" w:rsidRPr="0036354A" w:rsidRDefault="00225088" w:rsidP="002C4B34">
            <w:pPr>
              <w:spacing w:line="360" w:lineRule="auto"/>
              <w:jc w:val="both"/>
            </w:pPr>
            <w:r w:rsidRPr="0036354A">
              <w:t>[C. Xia, 2018]</w:t>
            </w:r>
          </w:p>
          <w:p w14:paraId="0FD3A370" w14:textId="77777777" w:rsidR="00225088" w:rsidRPr="0036354A" w:rsidRDefault="00225088" w:rsidP="002C4B34">
            <w:pPr>
              <w:spacing w:line="360" w:lineRule="auto"/>
              <w:jc w:val="both"/>
            </w:pPr>
          </w:p>
          <w:p w14:paraId="4531B7CF" w14:textId="77777777" w:rsidR="00225088" w:rsidRPr="0036354A" w:rsidRDefault="00225088" w:rsidP="002C4B34">
            <w:pPr>
              <w:spacing w:line="360" w:lineRule="auto"/>
              <w:jc w:val="both"/>
            </w:pPr>
          </w:p>
          <w:p w14:paraId="1F655BEA" w14:textId="77777777" w:rsidR="00225088" w:rsidRPr="0036354A" w:rsidRDefault="00225088" w:rsidP="002C4B34">
            <w:pPr>
              <w:spacing w:line="360" w:lineRule="auto"/>
              <w:jc w:val="both"/>
            </w:pPr>
          </w:p>
          <w:p w14:paraId="0E83E013" w14:textId="77777777" w:rsidR="00225088" w:rsidRPr="0036354A" w:rsidRDefault="00225088" w:rsidP="002C4B34">
            <w:pPr>
              <w:spacing w:line="360" w:lineRule="auto"/>
              <w:jc w:val="both"/>
            </w:pPr>
          </w:p>
          <w:p w14:paraId="7437F7FD" w14:textId="77777777" w:rsidR="00225088" w:rsidRPr="0036354A" w:rsidRDefault="00225088" w:rsidP="002C4B34">
            <w:pPr>
              <w:spacing w:line="360" w:lineRule="auto"/>
              <w:jc w:val="both"/>
            </w:pPr>
          </w:p>
        </w:tc>
        <w:tc>
          <w:tcPr>
            <w:tcW w:w="799" w:type="pct"/>
          </w:tcPr>
          <w:p w14:paraId="2231A2DE" w14:textId="77777777" w:rsidR="00225088" w:rsidRPr="0036354A" w:rsidRDefault="00225088" w:rsidP="002C4B34">
            <w:pPr>
              <w:spacing w:line="360" w:lineRule="auto"/>
              <w:jc w:val="both"/>
            </w:pPr>
            <w:r w:rsidRPr="0036354A">
              <w:t>Suspended solids</w:t>
            </w:r>
          </w:p>
        </w:tc>
        <w:tc>
          <w:tcPr>
            <w:tcW w:w="809" w:type="pct"/>
          </w:tcPr>
          <w:p w14:paraId="6541DF29" w14:textId="77777777" w:rsidR="00225088" w:rsidRPr="0036354A" w:rsidRDefault="00225088" w:rsidP="002C4B34">
            <w:pPr>
              <w:spacing w:line="360" w:lineRule="auto"/>
              <w:jc w:val="both"/>
            </w:pPr>
            <w:r w:rsidRPr="0036354A">
              <w:t>&gt;30μm single pass all suspended particles, after multiple passes</w:t>
            </w:r>
          </w:p>
        </w:tc>
        <w:tc>
          <w:tcPr>
            <w:tcW w:w="1307" w:type="pct"/>
          </w:tcPr>
          <w:p w14:paraId="2B1B10CC" w14:textId="77777777" w:rsidR="00225088" w:rsidRPr="0036354A" w:rsidRDefault="00225088" w:rsidP="002C4B34">
            <w:pPr>
              <w:spacing w:line="360" w:lineRule="auto"/>
              <w:jc w:val="both"/>
            </w:pPr>
            <w:r w:rsidRPr="0036354A">
              <w:t>−Requires backwashing</w:t>
            </w:r>
          </w:p>
        </w:tc>
        <w:tc>
          <w:tcPr>
            <w:tcW w:w="1055" w:type="pct"/>
          </w:tcPr>
          <w:p w14:paraId="486020F9" w14:textId="77777777" w:rsidR="00225088" w:rsidRPr="0036354A" w:rsidRDefault="00225088" w:rsidP="002C4B34">
            <w:pPr>
              <w:spacing w:line="360" w:lineRule="auto"/>
              <w:jc w:val="both"/>
            </w:pPr>
            <w:r w:rsidRPr="0036354A">
              <w:t>Widely used in both freshwater and marine applications</w:t>
            </w:r>
          </w:p>
        </w:tc>
      </w:tr>
      <w:tr w:rsidR="00225088" w:rsidRPr="0036354A" w14:paraId="1216604C" w14:textId="77777777" w:rsidTr="00225088">
        <w:tc>
          <w:tcPr>
            <w:tcW w:w="1030" w:type="pct"/>
          </w:tcPr>
          <w:p w14:paraId="1BEE1D08" w14:textId="77777777" w:rsidR="00225088" w:rsidRPr="0036354A" w:rsidRDefault="00225088" w:rsidP="002C4B34">
            <w:pPr>
              <w:spacing w:line="360" w:lineRule="auto"/>
              <w:jc w:val="both"/>
            </w:pPr>
            <w:r w:rsidRPr="0036354A">
              <w:t xml:space="preserve">Fluidized sand biofilters [P. </w:t>
            </w:r>
            <w:proofErr w:type="spellStart"/>
            <w:proofErr w:type="gramStart"/>
            <w:r w:rsidRPr="0036354A">
              <w:t>C.Lindholm</w:t>
            </w:r>
            <w:proofErr w:type="spellEnd"/>
            <w:proofErr w:type="gramEnd"/>
            <w:r w:rsidRPr="0036354A">
              <w:t>-Lehto and J. Vielma, 2019]</w:t>
            </w:r>
          </w:p>
        </w:tc>
        <w:tc>
          <w:tcPr>
            <w:tcW w:w="799" w:type="pct"/>
          </w:tcPr>
          <w:p w14:paraId="18DC765A" w14:textId="77777777" w:rsidR="00225088" w:rsidRPr="0036354A" w:rsidRDefault="00225088" w:rsidP="002C4B34">
            <w:pPr>
              <w:spacing w:line="360" w:lineRule="auto"/>
              <w:jc w:val="both"/>
            </w:pPr>
            <w:r w:rsidRPr="0036354A">
              <w:t>Ammonia (NH4-N), BOD5, COD, TP, TAN</w:t>
            </w:r>
          </w:p>
        </w:tc>
        <w:tc>
          <w:tcPr>
            <w:tcW w:w="809" w:type="pct"/>
          </w:tcPr>
          <w:p w14:paraId="5CB5283F" w14:textId="77777777" w:rsidR="00225088" w:rsidRPr="0036354A" w:rsidRDefault="00225088" w:rsidP="002C4B34">
            <w:pPr>
              <w:spacing w:line="360" w:lineRule="auto"/>
              <w:jc w:val="both"/>
            </w:pPr>
            <w:r w:rsidRPr="0036354A">
              <w:t>86%–88% TAN, 66%–82% cBOD5, and 1–2log10 total coliform bacteria</w:t>
            </w:r>
          </w:p>
        </w:tc>
        <w:tc>
          <w:tcPr>
            <w:tcW w:w="1307" w:type="pct"/>
          </w:tcPr>
          <w:p w14:paraId="2CD5D2A7" w14:textId="77777777" w:rsidR="00225088" w:rsidRPr="0036354A" w:rsidRDefault="00225088" w:rsidP="002C4B34">
            <w:pPr>
              <w:spacing w:line="360" w:lineRule="auto"/>
              <w:jc w:val="both"/>
            </w:pPr>
            <w:r w:rsidRPr="0036354A">
              <w:t xml:space="preserve">+High nitrification capacity </w:t>
            </w:r>
          </w:p>
          <w:p w14:paraId="21FF1B60" w14:textId="77777777" w:rsidR="00225088" w:rsidRPr="0036354A" w:rsidRDefault="00225088" w:rsidP="002C4B34">
            <w:pPr>
              <w:spacing w:line="360" w:lineRule="auto"/>
              <w:jc w:val="both"/>
            </w:pPr>
            <w:r w:rsidRPr="0036354A">
              <w:t xml:space="preserve">+Self-cleaning capacity +Compact </w:t>
            </w:r>
          </w:p>
          <w:p w14:paraId="52C9E905" w14:textId="77777777" w:rsidR="00225088" w:rsidRPr="0036354A" w:rsidRDefault="00225088" w:rsidP="002C4B34">
            <w:pPr>
              <w:spacing w:line="360" w:lineRule="auto"/>
              <w:jc w:val="both"/>
            </w:pPr>
            <w:r w:rsidRPr="0036354A">
              <w:t xml:space="preserve">+Low price of filter medium (sand) </w:t>
            </w:r>
          </w:p>
          <w:p w14:paraId="26FD5908" w14:textId="77777777" w:rsidR="00225088" w:rsidRPr="0036354A" w:rsidRDefault="00225088" w:rsidP="002C4B34">
            <w:pPr>
              <w:spacing w:line="360" w:lineRule="auto"/>
              <w:jc w:val="both"/>
            </w:pPr>
            <w:r w:rsidRPr="0036354A">
              <w:t>−High energy consumption</w:t>
            </w:r>
          </w:p>
        </w:tc>
        <w:tc>
          <w:tcPr>
            <w:tcW w:w="1055" w:type="pct"/>
          </w:tcPr>
          <w:p w14:paraId="604D572E" w14:textId="77777777" w:rsidR="00225088" w:rsidRPr="0036354A" w:rsidRDefault="00225088" w:rsidP="002C4B34">
            <w:pPr>
              <w:spacing w:line="360" w:lineRule="auto"/>
              <w:jc w:val="both"/>
            </w:pPr>
            <w:r w:rsidRPr="0036354A">
              <w:t>Second-generation biofilter three-phase FSB can also perform denitrification</w:t>
            </w:r>
          </w:p>
        </w:tc>
      </w:tr>
      <w:tr w:rsidR="00225088" w:rsidRPr="0036354A" w14:paraId="010BAB6D" w14:textId="77777777" w:rsidTr="00225088">
        <w:tc>
          <w:tcPr>
            <w:tcW w:w="1030" w:type="pct"/>
          </w:tcPr>
          <w:p w14:paraId="7F78FC40" w14:textId="77777777" w:rsidR="00225088" w:rsidRPr="0036354A" w:rsidRDefault="00225088" w:rsidP="002C4B34">
            <w:pPr>
              <w:spacing w:line="360" w:lineRule="auto"/>
              <w:jc w:val="both"/>
            </w:pPr>
            <w:r w:rsidRPr="0036354A">
              <w:lastRenderedPageBreak/>
              <w:t>Moving-bed bioreactors [L. Fu, 2018]</w:t>
            </w:r>
          </w:p>
        </w:tc>
        <w:tc>
          <w:tcPr>
            <w:tcW w:w="799" w:type="pct"/>
          </w:tcPr>
          <w:p w14:paraId="5F722FBD" w14:textId="77777777" w:rsidR="00225088" w:rsidRPr="0036354A" w:rsidRDefault="00225088" w:rsidP="002C4B34">
            <w:pPr>
              <w:spacing w:line="360" w:lineRule="auto"/>
              <w:jc w:val="both"/>
            </w:pPr>
            <w:r w:rsidRPr="0036354A">
              <w:t>Ammonia (NH4-N), BOD5</w:t>
            </w:r>
          </w:p>
        </w:tc>
        <w:tc>
          <w:tcPr>
            <w:tcW w:w="809" w:type="pct"/>
          </w:tcPr>
          <w:p w14:paraId="3A9E55AE" w14:textId="77777777" w:rsidR="00225088" w:rsidRPr="0036354A" w:rsidRDefault="00225088" w:rsidP="002C4B34">
            <w:pPr>
              <w:spacing w:line="360" w:lineRule="auto"/>
              <w:jc w:val="both"/>
            </w:pPr>
            <w:r w:rsidRPr="0036354A">
              <w:t>110.9gTAN/m3 per day</w:t>
            </w:r>
          </w:p>
        </w:tc>
        <w:tc>
          <w:tcPr>
            <w:tcW w:w="1307" w:type="pct"/>
          </w:tcPr>
          <w:p w14:paraId="6749BCE4" w14:textId="77777777" w:rsidR="00225088" w:rsidRPr="0036354A" w:rsidRDefault="00225088" w:rsidP="002C4B34">
            <w:pPr>
              <w:spacing w:line="360" w:lineRule="auto"/>
              <w:jc w:val="both"/>
            </w:pPr>
            <w:r w:rsidRPr="0036354A">
              <w:t>+Low cost</w:t>
            </w:r>
          </w:p>
          <w:p w14:paraId="12E05803" w14:textId="77777777" w:rsidR="00225088" w:rsidRPr="0036354A" w:rsidRDefault="00225088" w:rsidP="002C4B34">
            <w:pPr>
              <w:spacing w:line="360" w:lineRule="auto"/>
              <w:jc w:val="both"/>
            </w:pPr>
            <w:r w:rsidRPr="0036354A">
              <w:t xml:space="preserve"> +Continuous operation +Self-cleaning capacity +Easy to design and operate</w:t>
            </w:r>
          </w:p>
        </w:tc>
        <w:tc>
          <w:tcPr>
            <w:tcW w:w="1055" w:type="pct"/>
          </w:tcPr>
          <w:p w14:paraId="439D351E" w14:textId="77777777" w:rsidR="00225088" w:rsidRPr="0036354A" w:rsidRDefault="00225088" w:rsidP="002C4B34">
            <w:pPr>
              <w:spacing w:line="360" w:lineRule="auto"/>
              <w:jc w:val="both"/>
            </w:pPr>
            <w:r w:rsidRPr="0036354A">
              <w:t>Second-generation biofilter</w:t>
            </w:r>
          </w:p>
        </w:tc>
      </w:tr>
      <w:tr w:rsidR="00225088" w:rsidRPr="0036354A" w14:paraId="50693E5E" w14:textId="77777777" w:rsidTr="00225088">
        <w:tc>
          <w:tcPr>
            <w:tcW w:w="1030" w:type="pct"/>
          </w:tcPr>
          <w:p w14:paraId="37BC1AD0" w14:textId="77777777" w:rsidR="00225088" w:rsidRPr="0036354A" w:rsidRDefault="00225088" w:rsidP="002C4B34">
            <w:pPr>
              <w:spacing w:line="360" w:lineRule="auto"/>
              <w:jc w:val="both"/>
            </w:pPr>
            <w:r w:rsidRPr="0036354A">
              <w:t>Fixed-bed biofilm reactors</w:t>
            </w:r>
          </w:p>
        </w:tc>
        <w:tc>
          <w:tcPr>
            <w:tcW w:w="799" w:type="pct"/>
          </w:tcPr>
          <w:p w14:paraId="465D6977" w14:textId="77777777" w:rsidR="00225088" w:rsidRPr="0036354A" w:rsidRDefault="00225088" w:rsidP="002C4B34">
            <w:pPr>
              <w:spacing w:line="360" w:lineRule="auto"/>
              <w:jc w:val="both"/>
            </w:pPr>
            <w:r w:rsidRPr="0036354A">
              <w:t>Ammonia (NH4-N), BOD5, COD, TP, TAN</w:t>
            </w:r>
          </w:p>
        </w:tc>
        <w:tc>
          <w:tcPr>
            <w:tcW w:w="809" w:type="pct"/>
          </w:tcPr>
          <w:p w14:paraId="08A3DF9D" w14:textId="77777777" w:rsidR="00225088" w:rsidRPr="0036354A" w:rsidRDefault="00225088" w:rsidP="002C4B34">
            <w:pPr>
              <w:spacing w:line="360" w:lineRule="auto"/>
              <w:jc w:val="both"/>
            </w:pPr>
          </w:p>
        </w:tc>
        <w:tc>
          <w:tcPr>
            <w:tcW w:w="1307" w:type="pct"/>
          </w:tcPr>
          <w:p w14:paraId="11C6344C" w14:textId="77777777" w:rsidR="00225088" w:rsidRPr="0036354A" w:rsidRDefault="00225088" w:rsidP="002C4B34">
            <w:pPr>
              <w:spacing w:line="360" w:lineRule="auto"/>
              <w:jc w:val="both"/>
            </w:pPr>
            <w:r w:rsidRPr="0036354A">
              <w:t xml:space="preserve">−Easy to plug </w:t>
            </w:r>
          </w:p>
          <w:p w14:paraId="7BD10C2A" w14:textId="77777777" w:rsidR="00225088" w:rsidRPr="0036354A" w:rsidRDefault="00225088" w:rsidP="002C4B34">
            <w:pPr>
              <w:spacing w:line="360" w:lineRule="auto"/>
              <w:jc w:val="both"/>
            </w:pPr>
            <w:r w:rsidRPr="0036354A">
              <w:t>−Needs regular backwash</w:t>
            </w:r>
          </w:p>
        </w:tc>
        <w:tc>
          <w:tcPr>
            <w:tcW w:w="1055" w:type="pct"/>
          </w:tcPr>
          <w:p w14:paraId="1DCCAF2E" w14:textId="77777777" w:rsidR="00225088" w:rsidRPr="0036354A" w:rsidRDefault="00225088" w:rsidP="002C4B34">
            <w:pPr>
              <w:spacing w:line="360" w:lineRule="auto"/>
              <w:jc w:val="both"/>
            </w:pPr>
            <w:r w:rsidRPr="0036354A">
              <w:t>Has been found to be more robust and protect nitrifying bacteria from the effect of disinfectant</w:t>
            </w:r>
          </w:p>
        </w:tc>
      </w:tr>
      <w:tr w:rsidR="00225088" w:rsidRPr="0036354A" w14:paraId="412BB7AD" w14:textId="77777777" w:rsidTr="00225088">
        <w:tc>
          <w:tcPr>
            <w:tcW w:w="1030" w:type="pct"/>
          </w:tcPr>
          <w:p w14:paraId="708A8100" w14:textId="77777777" w:rsidR="00225088" w:rsidRPr="0036354A" w:rsidRDefault="00225088" w:rsidP="002C4B34">
            <w:pPr>
              <w:spacing w:line="360" w:lineRule="auto"/>
              <w:jc w:val="both"/>
            </w:pPr>
            <w:r w:rsidRPr="0036354A">
              <w:t xml:space="preserve">Rotating biological contactors [P. </w:t>
            </w:r>
            <w:proofErr w:type="spellStart"/>
            <w:proofErr w:type="gramStart"/>
            <w:r w:rsidRPr="0036354A">
              <w:t>C.Lindholm</w:t>
            </w:r>
            <w:proofErr w:type="spellEnd"/>
            <w:proofErr w:type="gramEnd"/>
            <w:r w:rsidRPr="0036354A">
              <w:t>-Lehto and J. Vielma, 2019]</w:t>
            </w:r>
          </w:p>
        </w:tc>
        <w:tc>
          <w:tcPr>
            <w:tcW w:w="799" w:type="pct"/>
          </w:tcPr>
          <w:p w14:paraId="0C83C993" w14:textId="77777777" w:rsidR="00225088" w:rsidRPr="0036354A" w:rsidRDefault="00225088" w:rsidP="002C4B34">
            <w:pPr>
              <w:spacing w:line="360" w:lineRule="auto"/>
              <w:jc w:val="both"/>
            </w:pPr>
            <w:r w:rsidRPr="0036354A">
              <w:t>Ammonia (NH4-N), CO2,</w:t>
            </w:r>
          </w:p>
        </w:tc>
        <w:tc>
          <w:tcPr>
            <w:tcW w:w="809" w:type="pct"/>
          </w:tcPr>
          <w:p w14:paraId="36D8C786" w14:textId="77777777" w:rsidR="00225088" w:rsidRPr="0036354A" w:rsidRDefault="00225088" w:rsidP="002C4B34">
            <w:pPr>
              <w:spacing w:line="360" w:lineRule="auto"/>
              <w:jc w:val="both"/>
            </w:pPr>
            <w:r w:rsidRPr="0036354A">
              <w:t>76gTAN/m3 per day removed</w:t>
            </w:r>
          </w:p>
        </w:tc>
        <w:tc>
          <w:tcPr>
            <w:tcW w:w="1307" w:type="pct"/>
          </w:tcPr>
          <w:p w14:paraId="356B1F38" w14:textId="77777777" w:rsidR="00225088" w:rsidRPr="0036354A" w:rsidRDefault="00225088" w:rsidP="002C4B34">
            <w:pPr>
              <w:spacing w:line="360" w:lineRule="auto"/>
              <w:jc w:val="both"/>
            </w:pPr>
            <w:r w:rsidRPr="0036354A">
              <w:t>+Simplicity of operation +Self-cleaning capacity −High capital cost −Mechanical instability</w:t>
            </w:r>
          </w:p>
        </w:tc>
        <w:tc>
          <w:tcPr>
            <w:tcW w:w="1055" w:type="pct"/>
          </w:tcPr>
          <w:p w14:paraId="69998261" w14:textId="77777777" w:rsidR="00225088" w:rsidRPr="0036354A" w:rsidRDefault="00225088" w:rsidP="002C4B34">
            <w:pPr>
              <w:spacing w:line="360" w:lineRule="auto"/>
              <w:jc w:val="both"/>
            </w:pPr>
            <w:r w:rsidRPr="0036354A">
              <w:t>Older solutions, widely used in domestic wastewater treatment</w:t>
            </w:r>
          </w:p>
        </w:tc>
      </w:tr>
    </w:tbl>
    <w:p w14:paraId="45324C07" w14:textId="2B49AAC0" w:rsidR="00225088" w:rsidRPr="0036354A" w:rsidRDefault="00225088" w:rsidP="00225088">
      <w:pPr>
        <w:spacing w:line="360" w:lineRule="auto"/>
        <w:ind w:firstLine="720"/>
        <w:jc w:val="both"/>
        <w:rPr>
          <w:b/>
          <w:bCs/>
        </w:rPr>
      </w:pPr>
      <w:r w:rsidRPr="0036354A">
        <w:rPr>
          <w:b/>
          <w:bCs/>
        </w:rPr>
        <w:t xml:space="preserve">    </w:t>
      </w:r>
      <w:r>
        <w:rPr>
          <w:b/>
          <w:bCs/>
        </w:rPr>
        <w:t xml:space="preserve">                                                </w:t>
      </w:r>
      <w:r>
        <w:rPr>
          <w:b/>
          <w:bCs/>
        </w:rPr>
        <w:t xml:space="preserve">                                </w:t>
      </w:r>
      <w:r w:rsidRPr="0036354A">
        <w:rPr>
          <w:b/>
          <w:bCs/>
        </w:rPr>
        <w:t xml:space="preserve">(Source: Shruti </w:t>
      </w:r>
      <w:r w:rsidRPr="0036354A">
        <w:rPr>
          <w:b/>
          <w:bCs/>
          <w:i/>
          <w:iCs/>
        </w:rPr>
        <w:t>et al.,</w:t>
      </w:r>
      <w:r w:rsidRPr="0036354A">
        <w:rPr>
          <w:b/>
          <w:bCs/>
        </w:rPr>
        <w:t xml:space="preserve"> 2024)</w:t>
      </w:r>
    </w:p>
    <w:p w14:paraId="359B7CC3" w14:textId="77777777" w:rsidR="00225088" w:rsidRPr="0036354A" w:rsidRDefault="00225088" w:rsidP="00225088">
      <w:pPr>
        <w:spacing w:line="360" w:lineRule="auto"/>
        <w:jc w:val="both"/>
        <w:rPr>
          <w:b/>
          <w:bCs/>
        </w:rPr>
      </w:pPr>
      <w:r w:rsidRPr="0036354A">
        <w:rPr>
          <w:b/>
          <w:bCs/>
        </w:rPr>
        <w:t>7. Molecular Biological and Technological Approaches</w:t>
      </w:r>
    </w:p>
    <w:p w14:paraId="290E24F9" w14:textId="77777777" w:rsidR="00225088" w:rsidRPr="0036354A" w:rsidRDefault="00225088" w:rsidP="00225088">
      <w:pPr>
        <w:spacing w:line="360" w:lineRule="auto"/>
        <w:jc w:val="both"/>
        <w:rPr>
          <w:b/>
          <w:bCs/>
        </w:rPr>
      </w:pPr>
      <w:r w:rsidRPr="0036354A">
        <w:rPr>
          <w:b/>
          <w:bCs/>
        </w:rPr>
        <w:t>7.1 Molecular Biological Knowledge of Biofilter Microbiota</w:t>
      </w:r>
    </w:p>
    <w:p w14:paraId="1EAD4006" w14:textId="77777777" w:rsidR="00225088" w:rsidRPr="0036354A" w:rsidRDefault="00225088" w:rsidP="00225088">
      <w:pPr>
        <w:spacing w:line="360" w:lineRule="auto"/>
        <w:ind w:firstLine="720"/>
        <w:jc w:val="both"/>
      </w:pPr>
      <w:r w:rsidRPr="0036354A">
        <w:t xml:space="preserve">The knowledge of biofilter microbiota in recirculating aquaculture systems (RAS) has been greatly advanced by recent advancements in the field of molecular biology. Ammonia-oxidizing archaea (AOA), and the full ammonia-oxidizing bacterium </w:t>
      </w:r>
      <w:proofErr w:type="spellStart"/>
      <w:r w:rsidRPr="0036354A">
        <w:t>Nitrospira</w:t>
      </w:r>
      <w:proofErr w:type="spellEnd"/>
      <w:r w:rsidRPr="0036354A">
        <w:t xml:space="preserve">, are examples of microbes whose actual potential has been underestimated for long, but whose diversity has been revealed through the use of high-throughput sequencing analysis (van Kessel et al., 2015). Metagenomic, </w:t>
      </w:r>
      <w:proofErr w:type="spellStart"/>
      <w:r w:rsidRPr="0036354A">
        <w:t>metatranscriptomic</w:t>
      </w:r>
      <w:proofErr w:type="spellEnd"/>
      <w:r w:rsidRPr="0036354A">
        <w:t xml:space="preserve"> analysis, coupled with taxonomy, has enabled the functional analysis of microbial communities, and also the identification of relevant genes involved in carbon cycling, stress responses, or the nitrogen cycle (Sara et al., 2022).</w:t>
      </w:r>
    </w:p>
    <w:p w14:paraId="777DD84E" w14:textId="77777777" w:rsidR="00225088" w:rsidRPr="0036354A" w:rsidRDefault="00225088" w:rsidP="00225088">
      <w:pPr>
        <w:spacing w:line="360" w:lineRule="auto"/>
        <w:ind w:firstLine="720"/>
        <w:jc w:val="both"/>
      </w:pPr>
      <w:r w:rsidRPr="0036354A">
        <w:t xml:space="preserve">Existence of functional redundancy in biofilter microbial communities, the fact that more than one phylotype has the ability to perform similar biogeochemical processes has also </w:t>
      </w:r>
      <w:r w:rsidRPr="0036354A">
        <w:lastRenderedPageBreak/>
        <w:t>been revealed using these advanced tools.</w:t>
      </w:r>
      <w:r>
        <w:t xml:space="preserve"> </w:t>
      </w:r>
      <w:r w:rsidRPr="0036354A">
        <w:t xml:space="preserve"> According to the report published by </w:t>
      </w:r>
      <w:proofErr w:type="spellStart"/>
      <w:r w:rsidRPr="0036354A">
        <w:t>Daims</w:t>
      </w:r>
      <w:proofErr w:type="spellEnd"/>
      <w:r w:rsidRPr="0036354A">
        <w:t xml:space="preserve"> et al., in 2016, the redundancy of function in biofilter microbial communities increases the system's ecological robustness and ensures stable system function even under operational stresses and changing environmental conditions.</w:t>
      </w:r>
      <w:r>
        <w:t xml:space="preserve"> </w:t>
      </w:r>
      <w:r w:rsidRPr="0036354A">
        <w:t xml:space="preserve"> All in all, the findings described above show that biofilters, in fact, support complex microbial communities rather than being simple filters.    The microbial communities, in turn, have an important effect on the health of the fish, water, and recirculating aquaculture system viability, respectively.</w:t>
      </w:r>
      <w:r>
        <w:t xml:space="preserve"> </w:t>
      </w:r>
      <w:r w:rsidRPr="0036354A">
        <w:t>(Schreier et al., 2010)</w:t>
      </w:r>
    </w:p>
    <w:p w14:paraId="31E01608" w14:textId="77777777" w:rsidR="00225088" w:rsidRPr="0036354A" w:rsidRDefault="00225088" w:rsidP="00225088">
      <w:pPr>
        <w:spacing w:line="360" w:lineRule="auto"/>
        <w:jc w:val="both"/>
        <w:rPr>
          <w:b/>
          <w:bCs/>
        </w:rPr>
      </w:pPr>
      <w:r w:rsidRPr="0036354A">
        <w:rPr>
          <w:b/>
          <w:bCs/>
        </w:rPr>
        <w:t>7.2 Tools: Primers, Pipelines, and Platforms</w:t>
      </w:r>
    </w:p>
    <w:p w14:paraId="7CBA07BF" w14:textId="77777777" w:rsidR="00225088" w:rsidRPr="0036354A" w:rsidRDefault="00225088" w:rsidP="00225088">
      <w:pPr>
        <w:spacing w:line="360" w:lineRule="auto"/>
        <w:ind w:firstLine="720"/>
        <w:jc w:val="both"/>
      </w:pPr>
      <w:r w:rsidRPr="0036354A">
        <w:t>The approach employed during microbial ecology studies greatly influences the findings. Studies conducted in recirculating aquaculture systems (RAS), the case for this research, are also not exceptional in this regard. The analysis of microbial diversity and composition is actually affected by the biases associated with primer design, amplification techniques, sequencing technology, and bioinformatic analysis. Since amplification techniques always suffer from the natural problem of primer bias, there is a need for proper choice in aquaculture studies. The use of 16S rRNA sequencing is actually widely applicable and relatively cheap for studying the microbiome of RAS in aquaculture studies (Bartelme, 2019). The taxonomic representation is actually directly affected by primer choice (Scibetta, 2018). For example, the use of the primer combination 27F-534R actually did not meet expectations owing to competition by smaller fragments, even when one considers the potential for increased taxonomic resolution (Johnson, 2019). There are actually large spatiotemporal patterns which are generally not variable when considering larger taxonomic resolutions, even when there is evidence of bias in smaller taxonomic units (Albertsen, 2015).</w:t>
      </w:r>
    </w:p>
    <w:p w14:paraId="07C8183C" w14:textId="77777777" w:rsidR="00225088" w:rsidRPr="0036354A" w:rsidRDefault="00225088" w:rsidP="00225088">
      <w:pPr>
        <w:spacing w:line="360" w:lineRule="auto"/>
        <w:ind w:firstLine="720"/>
        <w:jc w:val="both"/>
      </w:pPr>
      <w:r w:rsidRPr="0036354A">
        <w:t>Short-read sequencing platforms can be used for large-scale RAS analysis because they enable a good trade-off among their accuracy, cost, and well-established bioinformatic analysis. However, the resolution attainable for species, pathogens, and archaea is low. Resolution attainable for RAS species, pathogens, and archaea can be enhanced using long-read sequencing technologies like PacBio, but their application for quantitative RAS analysis is restricted because the technology faces issues related to DNA quality, cellular lysis, and inhibition by sample components (</w:t>
      </w:r>
      <w:proofErr w:type="spellStart"/>
      <w:r w:rsidRPr="0036354A">
        <w:t>Pootakham</w:t>
      </w:r>
      <w:proofErr w:type="spellEnd"/>
      <w:r w:rsidRPr="0036354A">
        <w:t>, 2017). On the other hand, shotgun metagenomics is a tool for detecting archaea, fungi, viruses, and bacteria, offering unbiased primer design, and analysis is more representative because DNA fragment numbers can be estimated instead of sequence, all within RAS ecosystems (</w:t>
      </w:r>
      <w:proofErr w:type="spellStart"/>
      <w:r w:rsidRPr="0036354A">
        <w:t>Kibenge</w:t>
      </w:r>
      <w:proofErr w:type="spellEnd"/>
      <w:r w:rsidRPr="0036354A">
        <w:t xml:space="preserve">, 2019). Moreover, functional profiling can be accomplished through metagenomic analysis, including expression research, when </w:t>
      </w:r>
      <w:proofErr w:type="spellStart"/>
      <w:r w:rsidRPr="0036354A">
        <w:t>metatranscriptomics</w:t>
      </w:r>
      <w:proofErr w:type="spellEnd"/>
      <w:r w:rsidRPr="0036354A">
        <w:t xml:space="preserve"> analysis is coupled (Hempel, 2022) and metagenomic </w:t>
      </w:r>
      <w:r w:rsidRPr="0036354A">
        <w:lastRenderedPageBreak/>
        <w:t>mass estimates (Bates, 2020). Bioinformatic analysis also affects the results obtained from the research. Amplicons generated through algorithms like DADA2 increase the resolution while decreasing the chances of errors, offering a more refined microbiological analysis, albeit based on OTUs, since their analysis is still common (Prodan, 2020). Finally, the research technique should conform to the goals. Hence, the best RAS microbial ecological information can be determined through shotgun metagenomics, the second best through long-read sequencing for species resolution and pathogen isolation, while the third is through 16S sequencing (Brown, 2021).</w:t>
      </w:r>
    </w:p>
    <w:p w14:paraId="2256745D" w14:textId="77777777" w:rsidR="00225088" w:rsidRPr="0036354A" w:rsidRDefault="00225088" w:rsidP="00225088">
      <w:pPr>
        <w:spacing w:line="360" w:lineRule="auto"/>
        <w:jc w:val="both"/>
        <w:rPr>
          <w:b/>
          <w:bCs/>
        </w:rPr>
      </w:pPr>
      <w:r w:rsidRPr="0036354A">
        <w:rPr>
          <w:b/>
          <w:bCs/>
        </w:rPr>
        <w:t>7.3 Advances in Microbial Monitoring Technologies</w:t>
      </w:r>
    </w:p>
    <w:p w14:paraId="69BAE0F6" w14:textId="77777777" w:rsidR="00225088" w:rsidRPr="0036354A" w:rsidRDefault="00225088" w:rsidP="00225088">
      <w:pPr>
        <w:spacing w:line="360" w:lineRule="auto"/>
        <w:ind w:firstLine="720"/>
        <w:jc w:val="both"/>
      </w:pPr>
      <w:r w:rsidRPr="0036354A">
        <w:t>Recent advances in the area of sequencing technology have contributed immensely to the characterization and understanding of microbial assembles found in closed systems, such as recirculating aquaculture systems (RAS) microcosms. Though current short reads for amplicon sequencing are widely available and relatively affordable, with significant taxonomic data, they also come with issues such as low species definition or primer bias, as reviewed by Darwish (2021). The advantage afforded by complete 16S rRNA gene resequencing for the improvement of phylogenetic definition and the correct identification and isolation of functional microorganism populations such as nitrifiers and potential pathogens in aquaculture systems, as opposed to short reads, is the absence of such limitations and restrictions, and the ability for detailed identification and correct isolation and definition of microorganism identities for proper or appropriate microbial control strategies and development, as detailed by Torma (2021). The metagenomic approach, with its identification and targeting abilities for bacteria, viruses, fungus, archaea, and bacteriophage, widens the spectrum for characterization and understanding, and supports the examination and analysis of interactions among microcosms, such as the microbial interactions within the microcosm in the study, as further detailed by Torma (2021). This integration and complementary approach, therefore, aids and supports the improvement and optimization of appropriate diagnosis for precise and focused microbial control and the development of appropriate procedures for the improvement and optimization of microbial productivity and aquaculture performance for healthier and improved-quality waters, as detailed by Torma (2021),</w:t>
      </w:r>
    </w:p>
    <w:p w14:paraId="41551AA7" w14:textId="77777777" w:rsidR="00225088" w:rsidRPr="0036354A" w:rsidRDefault="00225088" w:rsidP="00225088">
      <w:pPr>
        <w:spacing w:line="360" w:lineRule="auto"/>
        <w:jc w:val="both"/>
        <w:rPr>
          <w:b/>
          <w:bCs/>
        </w:rPr>
      </w:pPr>
      <w:r w:rsidRPr="0036354A">
        <w:rPr>
          <w:b/>
          <w:bCs/>
        </w:rPr>
        <w:t>7.4 The Role of IoT and Smart Systems in Water Quality Monitoring</w:t>
      </w:r>
    </w:p>
    <w:p w14:paraId="4B5D810A" w14:textId="584C5C88" w:rsidR="00225088" w:rsidRPr="0036354A" w:rsidRDefault="00225088" w:rsidP="00225088">
      <w:pPr>
        <w:spacing w:line="360" w:lineRule="auto"/>
        <w:ind w:firstLine="720"/>
        <w:jc w:val="both"/>
      </w:pPr>
      <w:r w:rsidRPr="0036354A">
        <w:t xml:space="preserve">IoT can provide an economical platform for real-time monitoring in aquaculture systems. Generally, IoT-based platforms integrate intelligent sensors and communication protocols to facilitate automation, remote access, and scalability for various applications (Islam, 2023). Indeed, due to these devices, critical water quality indicators such as pH, </w:t>
      </w:r>
      <w:r w:rsidRPr="0036354A">
        <w:lastRenderedPageBreak/>
        <w:t>dissolved oxygen, turbidity, temperature, and electrical conductivity can be monitored in depth. They usually comprise three layers: a presentation layer for showing data, middleware for data processing, and sensor nodes for data collection (Shafique, 2020; Zhang, 2020). Microcontrollers, such as Arduino and Raspberry Pi, along with the communication modules like GSM, have been used in practical implementation to send data from sensors to cloud platforms for farmer access via dashboards or mobile applications. Real-time monitoring will help farmers take proactive steps to manage fish health and water quality, reducing laborious tasks manually (Shete, 2024). IoT adoption, however faces certain obstacles to overcome, including data security risks, inconsistent communication ranges in aquatic environments, problems with sensor calibration, and limitations in interoperability between diverse hardware and software components (Hashemi, 2018). Furthermore, due to the great diversity in aquaculture habitat water sources, sensor types, and operational objectives, there is no single comprehensive IoT solution; instead, site-specific modification variables need to be considered (Jan, 2021). Although several works highlighted that IoT-based monitoring has improved fish welfare and environmental control, little information exists on how IoT-based monitoring has directly influenced biofilm formation and the efficiency of TAN removal in RAS. Further studies may integrate IoT data into biofilter performance indicators, potentially leading to precision aquaculture and improvement of the nitrogen cycling process in recirculating biofilters.</w:t>
      </w:r>
    </w:p>
    <w:p w14:paraId="5D2C26CF" w14:textId="77777777" w:rsidR="00225088" w:rsidRPr="0036354A" w:rsidRDefault="00225088" w:rsidP="00225088">
      <w:pPr>
        <w:spacing w:line="360" w:lineRule="auto"/>
        <w:ind w:firstLine="720"/>
        <w:jc w:val="center"/>
        <w:rPr>
          <w:b/>
          <w:bCs/>
          <w:sz w:val="20"/>
          <w:szCs w:val="20"/>
        </w:rPr>
      </w:pPr>
      <w:r w:rsidRPr="0036354A">
        <w:rPr>
          <w:noProof/>
          <w:sz w:val="20"/>
          <w:szCs w:val="20"/>
        </w:rPr>
        <w:drawing>
          <wp:inline distT="0" distB="0" distL="0" distR="0" wp14:anchorId="3AD00B82" wp14:editId="2FF8EDC0">
            <wp:extent cx="4006727" cy="3139440"/>
            <wp:effectExtent l="0" t="0" r="0" b="3810"/>
            <wp:docPr id="1007163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63592" name=""/>
                    <pic:cNvPicPr/>
                  </pic:nvPicPr>
                  <pic:blipFill>
                    <a:blip r:embed="rId24"/>
                    <a:stretch>
                      <a:fillRect/>
                    </a:stretch>
                  </pic:blipFill>
                  <pic:spPr>
                    <a:xfrm>
                      <a:off x="0" y="0"/>
                      <a:ext cx="4028211" cy="3156273"/>
                    </a:xfrm>
                    <a:prstGeom prst="rect">
                      <a:avLst/>
                    </a:prstGeom>
                  </pic:spPr>
                </pic:pic>
              </a:graphicData>
            </a:graphic>
          </wp:inline>
        </w:drawing>
      </w:r>
    </w:p>
    <w:p w14:paraId="01D9CCA9" w14:textId="77777777" w:rsidR="00225088" w:rsidRPr="0036354A" w:rsidRDefault="00225088" w:rsidP="00225088">
      <w:pPr>
        <w:spacing w:line="360" w:lineRule="auto"/>
        <w:ind w:firstLine="720"/>
        <w:jc w:val="center"/>
      </w:pPr>
      <w:r w:rsidRPr="0036354A">
        <w:rPr>
          <w:b/>
          <w:bCs/>
        </w:rPr>
        <w:t xml:space="preserve">Fig. 6 </w:t>
      </w:r>
      <w:r w:rsidRPr="0036354A">
        <w:t>Laboratory-scale RAS.</w:t>
      </w:r>
    </w:p>
    <w:p w14:paraId="1B8D33BB" w14:textId="77777777" w:rsidR="00225088" w:rsidRPr="0036354A" w:rsidRDefault="00225088" w:rsidP="00225088">
      <w:pPr>
        <w:spacing w:line="360" w:lineRule="auto"/>
        <w:ind w:firstLine="720"/>
        <w:jc w:val="center"/>
        <w:rPr>
          <w:sz w:val="20"/>
          <w:szCs w:val="20"/>
        </w:rPr>
      </w:pPr>
      <w:r w:rsidRPr="0036354A">
        <w:rPr>
          <w:noProof/>
          <w:sz w:val="20"/>
          <w:szCs w:val="20"/>
        </w:rPr>
        <w:lastRenderedPageBreak/>
        <w:drawing>
          <wp:inline distT="0" distB="0" distL="0" distR="0" wp14:anchorId="3DD2771D" wp14:editId="4E307025">
            <wp:extent cx="4663440" cy="2914004"/>
            <wp:effectExtent l="0" t="0" r="3810" b="1270"/>
            <wp:docPr id="1450675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75380" name=""/>
                    <pic:cNvPicPr/>
                  </pic:nvPicPr>
                  <pic:blipFill>
                    <a:blip r:embed="rId25"/>
                    <a:stretch>
                      <a:fillRect/>
                    </a:stretch>
                  </pic:blipFill>
                  <pic:spPr>
                    <a:xfrm>
                      <a:off x="0" y="0"/>
                      <a:ext cx="4668117" cy="2916927"/>
                    </a:xfrm>
                    <a:prstGeom prst="rect">
                      <a:avLst/>
                    </a:prstGeom>
                  </pic:spPr>
                </pic:pic>
              </a:graphicData>
            </a:graphic>
          </wp:inline>
        </w:drawing>
      </w:r>
    </w:p>
    <w:p w14:paraId="13065997" w14:textId="77777777" w:rsidR="00225088" w:rsidRPr="0036354A" w:rsidRDefault="00225088" w:rsidP="00225088">
      <w:pPr>
        <w:spacing w:line="360" w:lineRule="auto"/>
        <w:ind w:firstLine="720"/>
        <w:jc w:val="center"/>
      </w:pPr>
      <w:r w:rsidRPr="0036354A">
        <w:rPr>
          <w:b/>
          <w:bCs/>
        </w:rPr>
        <w:t xml:space="preserve">Fig. 7 </w:t>
      </w:r>
      <w:r w:rsidRPr="0036354A">
        <w:t>IOT Monitoring and Control System</w:t>
      </w:r>
    </w:p>
    <w:p w14:paraId="75A7B95D" w14:textId="77777777" w:rsidR="00225088" w:rsidRPr="0036354A" w:rsidRDefault="00225088" w:rsidP="00225088">
      <w:pPr>
        <w:spacing w:line="360" w:lineRule="auto"/>
        <w:ind w:firstLine="720"/>
        <w:jc w:val="right"/>
        <w:rPr>
          <w:b/>
          <w:bCs/>
        </w:rPr>
      </w:pPr>
      <w:r w:rsidRPr="0036354A">
        <w:rPr>
          <w:b/>
          <w:bCs/>
        </w:rPr>
        <w:t xml:space="preserve">(Source: Putu A. </w:t>
      </w:r>
      <w:proofErr w:type="spellStart"/>
      <w:r w:rsidRPr="0036354A">
        <w:rPr>
          <w:b/>
          <w:bCs/>
        </w:rPr>
        <w:t>Suriasni</w:t>
      </w:r>
      <w:proofErr w:type="spellEnd"/>
      <w:r w:rsidRPr="0036354A">
        <w:rPr>
          <w:b/>
          <w:bCs/>
        </w:rPr>
        <w:t xml:space="preserve"> </w:t>
      </w:r>
      <w:r w:rsidRPr="0036354A">
        <w:rPr>
          <w:b/>
          <w:bCs/>
          <w:i/>
          <w:iCs/>
        </w:rPr>
        <w:t>et al</w:t>
      </w:r>
      <w:r w:rsidRPr="0036354A">
        <w:rPr>
          <w:b/>
          <w:bCs/>
        </w:rPr>
        <w:t>., 2024)</w:t>
      </w:r>
    </w:p>
    <w:p w14:paraId="3E7F17E0" w14:textId="77777777" w:rsidR="00225088" w:rsidRPr="0036354A" w:rsidRDefault="00225088" w:rsidP="00225088">
      <w:pPr>
        <w:spacing w:line="360" w:lineRule="auto"/>
        <w:jc w:val="both"/>
      </w:pPr>
    </w:p>
    <w:p w14:paraId="2CC3C637" w14:textId="77777777" w:rsidR="00225088" w:rsidRPr="0036354A" w:rsidRDefault="00225088" w:rsidP="00225088">
      <w:pPr>
        <w:spacing w:line="360" w:lineRule="auto"/>
        <w:jc w:val="both"/>
        <w:rPr>
          <w:b/>
          <w:bCs/>
        </w:rPr>
      </w:pPr>
      <w:r w:rsidRPr="0036354A">
        <w:rPr>
          <w:b/>
          <w:bCs/>
        </w:rPr>
        <w:t>8. Recent Trends and Future Outlook</w:t>
      </w:r>
    </w:p>
    <w:p w14:paraId="6D97FDA6" w14:textId="77777777" w:rsidR="00225088" w:rsidRPr="0036354A" w:rsidRDefault="00225088" w:rsidP="00225088">
      <w:pPr>
        <w:spacing w:line="360" w:lineRule="auto"/>
        <w:jc w:val="both"/>
        <w:rPr>
          <w:b/>
          <w:bCs/>
        </w:rPr>
      </w:pPr>
      <w:r w:rsidRPr="0036354A">
        <w:rPr>
          <w:b/>
          <w:bCs/>
        </w:rPr>
        <w:t>8.1 Modern Recirculating Aquaculture Systems (RAS) and Microbial Control</w:t>
      </w:r>
    </w:p>
    <w:p w14:paraId="7AEAC90E" w14:textId="77777777" w:rsidR="00225088" w:rsidRPr="0036354A" w:rsidRDefault="00225088" w:rsidP="00225088">
      <w:pPr>
        <w:spacing w:line="360" w:lineRule="auto"/>
        <w:ind w:firstLine="720"/>
        <w:jc w:val="both"/>
      </w:pPr>
      <w:r w:rsidRPr="0036354A">
        <w:t xml:space="preserve">By using efficient management practices which not only involve mechanical and biological filters, but also disinfection strategies such as ultraviolet light or ozonation, the recirculating aquaculture system (RAS) is expected to optimize fish growth and health. A properly managed RAS and strong biosecurity measures are imperative, as an uncontrolled system may </w:t>
      </w:r>
      <w:proofErr w:type="spellStart"/>
      <w:r w:rsidRPr="0036354A">
        <w:t>favor</w:t>
      </w:r>
      <w:proofErr w:type="spellEnd"/>
      <w:r w:rsidRPr="0036354A">
        <w:t xml:space="preserve"> the proliferation of opportunistic and subsequent infectious diseases (</w:t>
      </w:r>
      <w:proofErr w:type="spellStart"/>
      <w:r w:rsidRPr="0036354A">
        <w:t>Blancheton</w:t>
      </w:r>
      <w:proofErr w:type="spellEnd"/>
      <w:r w:rsidRPr="0036354A">
        <w:t>, 2000). There are a variety of harmful microorganisms existing in the RAS system, which may include bacteria, viruses, fungi, and parasites (</w:t>
      </w:r>
      <w:proofErr w:type="spellStart"/>
      <w:r w:rsidRPr="0036354A">
        <w:t>Rurangwa</w:t>
      </w:r>
      <w:proofErr w:type="spellEnd"/>
      <w:r w:rsidRPr="0036354A">
        <w:t xml:space="preserve"> and </w:t>
      </w:r>
      <w:proofErr w:type="spellStart"/>
      <w:r w:rsidRPr="0036354A">
        <w:t>Verdegem</w:t>
      </w:r>
      <w:proofErr w:type="spellEnd"/>
      <w:r w:rsidRPr="0036354A">
        <w:t xml:space="preserve">, 2015). These types of infections may result in some fish species, including the prevalence of the bacterial Salmon and Rainbow Trout, which are usually responsible for the spread and proliferation of the bacteria Aeromonas, </w:t>
      </w:r>
      <w:proofErr w:type="spellStart"/>
      <w:r w:rsidRPr="0036354A">
        <w:t>Renibacterium</w:t>
      </w:r>
      <w:proofErr w:type="spellEnd"/>
      <w:r w:rsidRPr="0036354A">
        <w:t>, and Flavobacterium. Other types may result in the proliferation or production of the parasite “Ichthyophthirius” and “</w:t>
      </w:r>
      <w:proofErr w:type="spellStart"/>
      <w:r w:rsidRPr="0036354A">
        <w:t>Trichodina</w:t>
      </w:r>
      <w:proofErr w:type="spellEnd"/>
      <w:r w:rsidRPr="0036354A">
        <w:t xml:space="preserve">,” the fungal “Saprolegnia,” as well as the “Infectious Pancreatic Necrosis Virus” or “Viral </w:t>
      </w:r>
      <w:proofErr w:type="spellStart"/>
      <w:r w:rsidRPr="0036354A">
        <w:t>hemorrhagic</w:t>
      </w:r>
      <w:proofErr w:type="spellEnd"/>
      <w:r w:rsidRPr="0036354A">
        <w:t xml:space="preserve"> </w:t>
      </w:r>
      <w:proofErr w:type="spellStart"/>
      <w:r w:rsidRPr="0036354A">
        <w:t>septicemia</w:t>
      </w:r>
      <w:proofErr w:type="spellEnd"/>
      <w:r w:rsidRPr="0036354A">
        <w:t xml:space="preserve"> virus” and “Infectious Hematopoietic Necrosis virus” or “</w:t>
      </w:r>
      <w:proofErr w:type="spellStart"/>
      <w:r w:rsidRPr="0036354A">
        <w:t>Vivris</w:t>
      </w:r>
      <w:proofErr w:type="spellEnd"/>
      <w:r w:rsidRPr="0036354A">
        <w:t>” and “</w:t>
      </w:r>
      <w:proofErr w:type="spellStart"/>
      <w:r w:rsidRPr="0036354A">
        <w:t>Vhs</w:t>
      </w:r>
      <w:proofErr w:type="spellEnd"/>
      <w:r w:rsidRPr="0036354A">
        <w:t>” (Noble and Summerfelt, 1996).</w:t>
      </w:r>
    </w:p>
    <w:p w14:paraId="1C3012C0" w14:textId="77777777" w:rsidR="00225088" w:rsidRPr="0036354A" w:rsidRDefault="00225088" w:rsidP="00225088">
      <w:pPr>
        <w:spacing w:line="360" w:lineRule="auto"/>
        <w:ind w:firstLine="720"/>
        <w:jc w:val="both"/>
      </w:pPr>
      <w:r w:rsidRPr="0036354A">
        <w:t>Since deep sequencing research has identified diverse and complex microbes and potential pathogens, including “Flavobacterium,” “</w:t>
      </w:r>
      <w:proofErr w:type="spellStart"/>
      <w:r w:rsidRPr="0036354A">
        <w:t>Polaribacter</w:t>
      </w:r>
      <w:proofErr w:type="spellEnd"/>
      <w:r w:rsidRPr="0036354A">
        <w:t>,” and “</w:t>
      </w:r>
      <w:proofErr w:type="spellStart"/>
      <w:r w:rsidRPr="0036354A">
        <w:t>Pseudoalteromonas</w:t>
      </w:r>
      <w:proofErr w:type="spellEnd"/>
      <w:r w:rsidRPr="0036354A">
        <w:t xml:space="preserve">” </w:t>
      </w:r>
      <w:r w:rsidRPr="0036354A">
        <w:lastRenderedPageBreak/>
        <w:t>found in the Atlantic Salmon RAS, though no outbreak of the respective diseases has yet been reported and documented (</w:t>
      </w:r>
      <w:proofErr w:type="spellStart"/>
      <w:r w:rsidRPr="0036354A">
        <w:t>Kolarevic</w:t>
      </w:r>
      <w:proofErr w:type="spellEnd"/>
      <w:r w:rsidRPr="0036354A">
        <w:t>, 2017).</w:t>
      </w:r>
    </w:p>
    <w:p w14:paraId="7B4C228B" w14:textId="77777777" w:rsidR="00225088" w:rsidRPr="0036354A" w:rsidRDefault="00225088" w:rsidP="00225088">
      <w:pPr>
        <w:spacing w:line="360" w:lineRule="auto"/>
        <w:ind w:firstLine="720"/>
        <w:jc w:val="both"/>
      </w:pPr>
      <w:r w:rsidRPr="0036354A">
        <w:t xml:space="preserve">Aeromonas </w:t>
      </w:r>
      <w:proofErr w:type="spellStart"/>
      <w:r w:rsidRPr="0036354A">
        <w:t>hydrophila</w:t>
      </w:r>
      <w:proofErr w:type="spellEnd"/>
      <w:r w:rsidRPr="0036354A">
        <w:t xml:space="preserve"> and “Aeromonas </w:t>
      </w:r>
      <w:proofErr w:type="spellStart"/>
      <w:r w:rsidRPr="0036354A">
        <w:t>salmonicida</w:t>
      </w:r>
      <w:proofErr w:type="spellEnd"/>
      <w:r w:rsidRPr="0036354A">
        <w:t xml:space="preserve">” with rates of up to 3% mortality each week at 20°C have already been isolated for the “ulcerative and Systemic Diseases” in the “European Perch” species, which have frequently established colonization sites, specifically “Flavobacterium </w:t>
      </w:r>
      <w:proofErr w:type="spellStart"/>
      <w:r w:rsidRPr="0036354A">
        <w:t>columnare</w:t>
      </w:r>
      <w:proofErr w:type="spellEnd"/>
      <w:r w:rsidRPr="0036354A">
        <w:t>” at the gill and epidermal levels (Rupp, 2019).</w:t>
      </w:r>
      <w:r>
        <w:t xml:space="preserve"> </w:t>
      </w:r>
      <w:r w:rsidRPr="0036354A">
        <w:t xml:space="preserve">The “Granulomatous lesions” identified within the “Florida Pompano” species may cause Mycobacterium </w:t>
      </w:r>
      <w:proofErr w:type="spellStart"/>
      <w:r w:rsidRPr="0036354A">
        <w:t>marinum</w:t>
      </w:r>
      <w:proofErr w:type="spellEnd"/>
      <w:r w:rsidRPr="0036354A">
        <w:t xml:space="preserve"> (Pouder, 2010).</w:t>
      </w:r>
      <w:r>
        <w:t xml:space="preserve"> </w:t>
      </w:r>
      <w:r w:rsidRPr="0036354A">
        <w:t xml:space="preserve">Based on the study, the RAS with no infectious diseases comprises more diverse microbes, with the predominance being more pathogenic “Vibrio </w:t>
      </w:r>
      <w:proofErr w:type="spellStart"/>
      <w:r w:rsidRPr="0036354A">
        <w:t>harveyi</w:t>
      </w:r>
      <w:proofErr w:type="spellEnd"/>
      <w:r w:rsidRPr="0036354A">
        <w:t>”</w:t>
      </w:r>
      <w:r>
        <w:t xml:space="preserve"> </w:t>
      </w:r>
      <w:r w:rsidRPr="0036354A">
        <w:t xml:space="preserve">As medical therapies could disrupt beneficial bacterial colonies that are important for effective biofiltering and optimal water quality, disease management within RAS has remained challenging (Bozzi, 2021). This has made the minimum effective dose within medical therapies the aim of treatments (Pedersen, 2010). Due to its high selectivity and effectiveness rates, bacteriophage treatment has emerged as a promising remedy. For example, </w:t>
      </w:r>
      <w:proofErr w:type="spellStart"/>
      <w:r w:rsidRPr="0036354A">
        <w:t>phages</w:t>
      </w:r>
      <w:proofErr w:type="spellEnd"/>
      <w:r w:rsidRPr="0036354A">
        <w:t xml:space="preserve"> against “Flavobacterium </w:t>
      </w:r>
      <w:proofErr w:type="spellStart"/>
      <w:r w:rsidRPr="0036354A">
        <w:t>columnarum</w:t>
      </w:r>
      <w:proofErr w:type="spellEnd"/>
      <w:r w:rsidRPr="0036354A">
        <w:t>” can survive within RAS water containing rainbow trout up to three weeks and require steady circulation treatment to ensure therapeutic benefits (</w:t>
      </w:r>
      <w:proofErr w:type="spellStart"/>
      <w:r w:rsidRPr="0036354A">
        <w:t>Ninawe</w:t>
      </w:r>
      <w:proofErr w:type="spellEnd"/>
      <w:r w:rsidRPr="0036354A">
        <w:t>, 2020). Moreover, to establish methods and processes within phage treatment that are economically advantageous and environmentally sustainable, more research studies need to be conducted. When administered using either feed or water, fish immunity and opportunistic diseases will increase, and various indices of water quality will also be improved. In RAS systems, the most effective treatment option involved oral Bacillus species, while probiotics provided through water lowered the incidence of skin lesions and mortality rates within Atlantic salmon. This resulted in improved beneficial microbial flora within the Nile tilapia species to ensure improved fish health and well-being (</w:t>
      </w:r>
      <w:proofErr w:type="spellStart"/>
      <w:r w:rsidRPr="0036354A">
        <w:t>Rurangwa</w:t>
      </w:r>
      <w:proofErr w:type="spellEnd"/>
      <w:r w:rsidRPr="0036354A">
        <w:t xml:space="preserve">, 2015; </w:t>
      </w:r>
      <w:proofErr w:type="spellStart"/>
      <w:r w:rsidRPr="0036354A">
        <w:t>Salonius</w:t>
      </w:r>
      <w:proofErr w:type="spellEnd"/>
      <w:r w:rsidRPr="0036354A">
        <w:t>, 2020; Deng, 2022).</w:t>
      </w:r>
    </w:p>
    <w:p w14:paraId="32D623AF" w14:textId="77777777" w:rsidR="00225088" w:rsidRPr="0036354A" w:rsidRDefault="00225088" w:rsidP="00225088">
      <w:pPr>
        <w:spacing w:line="360" w:lineRule="auto"/>
        <w:jc w:val="both"/>
        <w:rPr>
          <w:b/>
          <w:bCs/>
        </w:rPr>
      </w:pPr>
      <w:r w:rsidRPr="0036354A">
        <w:rPr>
          <w:b/>
          <w:bCs/>
        </w:rPr>
        <w:t>8.2 Novel Strategies for Optimized Biofiltration</w:t>
      </w:r>
    </w:p>
    <w:p w14:paraId="5C23CDB5" w14:textId="77777777" w:rsidR="00225088" w:rsidRPr="0036354A" w:rsidRDefault="00225088" w:rsidP="00225088">
      <w:pPr>
        <w:spacing w:line="360" w:lineRule="auto"/>
        <w:ind w:firstLine="720"/>
        <w:jc w:val="both"/>
      </w:pPr>
      <w:r w:rsidRPr="0036354A">
        <w:t xml:space="preserve">In RAS, biofiltration is especially important in efforts to avoid the accumulation of nitrogenous compounds-ammonia, nitrite, and nitrate-that are detrimental to fish health and water quality. While nitrifying bacteria break down ammonia and nitrite, nitrate build-up requires active removal in low- or zero-exchange systems, thus making nitrate management more challenging. Denitrification, anaerobic ammonium oxidation (anammox), and assimilation into microbial or algal biomass represent the three major processes used to remove nitrate in RAS. Due to its intensive use in wastewater treatment, denitrification has received more interest than the other two methods. However, there is not much practical </w:t>
      </w:r>
      <w:r w:rsidRPr="0036354A">
        <w:lastRenderedPageBreak/>
        <w:t>application of the method in RAS, or Reactive Assay: Natural Environmental Remediation (Preena, 2021). Denitrification is a microbial process by which nitrate is successively reduced to nitrogen gas (NO3− → NO2− → NO → N2O → N2NO3− → NO2− → NO → N2O → N2), which effectively removes nitrogen from the system. Autotrophs and heterotrophs can both mediate this process, but heterotrophic denitrification is generally considered more economical (Murray, 2014). An electron donor, usually provided by an external carbon source such as methanol, ethanol, and acetate, is needed for heterotrophic denitrification. Organically derived waste from fish has lately been the subject of research in terms of carbon sources that are internally available and thus possibly sustainable (</w:t>
      </w:r>
      <w:proofErr w:type="spellStart"/>
      <w:r w:rsidRPr="0036354A">
        <w:t>Cherchi</w:t>
      </w:r>
      <w:proofErr w:type="spellEnd"/>
      <w:r w:rsidRPr="0036354A">
        <w:t>, 2009). The type and composition of carbon available affect the microbial ecology of denitrifying biofilters, which can be quite dynamic. Various heterotrophic communities thrive in these systems, whose composition influences the stability and effectiveness of the denitrification outcome (Sun, 2016). Notably, denitrification units have been shown to be possible hotspots for off-</w:t>
      </w:r>
      <w:proofErr w:type="spellStart"/>
      <w:r w:rsidRPr="0036354A">
        <w:t>flavor</w:t>
      </w:r>
      <w:proofErr w:type="spellEnd"/>
      <w:r w:rsidRPr="0036354A">
        <w:t xml:space="preserve"> bacteria, particularly those responsible for geosmin (GSM) and 2-methylisoborneol (MIB) production during routine maintenance and cleaning activities (</w:t>
      </w:r>
      <w:proofErr w:type="spellStart"/>
      <w:r w:rsidRPr="0036354A">
        <w:t>Podduturi</w:t>
      </w:r>
      <w:proofErr w:type="spellEnd"/>
      <w:r w:rsidRPr="0036354A">
        <w:t>, 2020). However, recent information indicates that denitrifying bacterial populations tend to play a context-dependent role in the anoxic degradation of GSM and MIB (Post, 2020).</w:t>
      </w:r>
    </w:p>
    <w:p w14:paraId="6497907D" w14:textId="77777777" w:rsidR="00225088" w:rsidRPr="0036354A" w:rsidRDefault="00225088" w:rsidP="00225088">
      <w:pPr>
        <w:spacing w:line="360" w:lineRule="auto"/>
        <w:ind w:firstLine="720"/>
        <w:jc w:val="both"/>
      </w:pPr>
      <w:r w:rsidRPr="0036354A">
        <w:t>Operational problems make denitrification in RAS far more complicated. Insufficiently managed environmental conditions can create unwanted pathways of nitrogen transformation, including dissimilatory nitrate reduction (DNRA), which results in ammonium instead of nitrogen gas. Whether the denitrification process is completed or delayed in one of the intermediate stages largely depends on carbon availability and concentration. Either incomplete denitrification or over-supplementation of carbon accumulates toxic intermediates like nitrite and nitric oxide, bringing greater risk to farmed fish species. To overcome these issues, system design and management strategies are needed. This involves tuning key parameters, such as carbon input, flow rate, and hydraulic retention time (HRT), to balance microbial activity and avoid the accumulation of hazardous by-products. Integration with other filtration devices and regular monitoring of water quality are also crucial for maintaining non-harmful nitrate and nitrite concentrations, reducing operation costs, and enhancing the overall lifespan of biological filters.</w:t>
      </w:r>
    </w:p>
    <w:p w14:paraId="258EEF4B" w14:textId="77777777" w:rsidR="00225088" w:rsidRPr="0036354A" w:rsidRDefault="00225088" w:rsidP="00225088">
      <w:pPr>
        <w:spacing w:line="360" w:lineRule="auto"/>
        <w:ind w:firstLine="720"/>
        <w:jc w:val="both"/>
      </w:pPr>
      <w:r w:rsidRPr="0036354A">
        <w:t xml:space="preserve">Concluding, denitrification is a promising technique to remove nitrate from RAS, while its effectiveness is solely dependent on a deep understanding of microbial ecology, carbon-nitrogen dynamics, and system-level operating management. These factors, when </w:t>
      </w:r>
      <w:r w:rsidRPr="0036354A">
        <w:lastRenderedPageBreak/>
        <w:t>optimized, make the technique more accurately shift from limited-use strategy to dependable parts of sustainable aquaculture production.</w:t>
      </w:r>
    </w:p>
    <w:p w14:paraId="777EC897" w14:textId="77777777" w:rsidR="00225088" w:rsidRPr="0036354A" w:rsidRDefault="00225088" w:rsidP="00225088">
      <w:pPr>
        <w:spacing w:line="360" w:lineRule="auto"/>
        <w:jc w:val="both"/>
        <w:rPr>
          <w:b/>
          <w:bCs/>
        </w:rPr>
      </w:pPr>
      <w:r w:rsidRPr="0036354A">
        <w:rPr>
          <w:b/>
          <w:bCs/>
        </w:rPr>
        <w:t>8.3 Future Applications and Research Directions</w:t>
      </w:r>
    </w:p>
    <w:p w14:paraId="55E23979" w14:textId="77777777" w:rsidR="00225088" w:rsidRPr="0036354A" w:rsidRDefault="00225088" w:rsidP="00225088">
      <w:pPr>
        <w:spacing w:line="360" w:lineRule="auto"/>
        <w:ind w:firstLine="720"/>
        <w:jc w:val="both"/>
      </w:pPr>
      <w:r w:rsidRPr="0036354A">
        <w:t>In an effort to achieve more sustainability and production, the future of biofiltration and microbes in RAS technology is based on the integration of ecological principles, molecular research, and advances in technology. In an effort to keep fish healthy, the overall aquaculture trend has raised awareness regarding the need to pay more attention, apart from controlling the quality of water, to the microbes and their ecological research.</w:t>
      </w:r>
    </w:p>
    <w:p w14:paraId="62C3B118" w14:textId="77777777" w:rsidR="00225088" w:rsidRPr="0036354A" w:rsidRDefault="00225088" w:rsidP="00225088">
      <w:pPr>
        <w:spacing w:line="360" w:lineRule="auto"/>
        <w:ind w:firstLine="720"/>
        <w:jc w:val="both"/>
      </w:pPr>
      <w:r w:rsidRPr="0036354A">
        <w:t xml:space="preserve">Current developments in omics fields, such as metagenomics, </w:t>
      </w:r>
      <w:proofErr w:type="spellStart"/>
      <w:r w:rsidRPr="0036354A">
        <w:t>metatranscriptomics</w:t>
      </w:r>
      <w:proofErr w:type="spellEnd"/>
      <w:r w:rsidRPr="0036354A">
        <w:t>, and metabolomics, are revolutionizing our ability to describe and assess the role of microbial communities in the most fundamental way. These technologies will enable the deliberate design of optimized microbiomes for nitrification, denitrification, and other processes of fundamental importance by yielding previously unimaginable knowledge of their bioactive potential in biofilters.</w:t>
      </w:r>
      <w:r>
        <w:t xml:space="preserve"> </w:t>
      </w:r>
      <w:r w:rsidRPr="0036354A">
        <w:t>Parallel to the above, the increasing interest and use of bioaugmentation and probiotics as mechanisms to ensure the resilience of the microbial communities, as well as provide protection from opportunistic pathogens, are also important. This information not only enhances the use of the nitrogen removal process, but also the development of the microbial communities that can conduct different functions, such as the decomposition of organic substances and the prevention of diseases.</w:t>
      </w:r>
      <w:r>
        <w:t xml:space="preserve"> </w:t>
      </w:r>
      <w:r w:rsidRPr="0036354A">
        <w:t>Innovation opportunities are again brought to the fore by the latest findings of organisms involved in the biocycle of nitrogen. The discovery of ammonia-oxidizing archaea (AOA) and of complete ammonia-oxidizing bacteria (</w:t>
      </w:r>
      <w:proofErr w:type="spellStart"/>
      <w:r w:rsidRPr="0036354A">
        <w:t>comammox</w:t>
      </w:r>
      <w:proofErr w:type="spellEnd"/>
      <w:r w:rsidRPr="0036354A">
        <w:t xml:space="preserve"> </w:t>
      </w:r>
      <w:proofErr w:type="spellStart"/>
      <w:r w:rsidRPr="0036354A">
        <w:t>Nitrospira</w:t>
      </w:r>
      <w:proofErr w:type="spellEnd"/>
      <w:r w:rsidRPr="0036354A">
        <w:t>) opens the way for improving the sustainability and efficiency of the nitrification process.</w:t>
      </w:r>
    </w:p>
    <w:p w14:paraId="086DD345" w14:textId="77777777" w:rsidR="00225088" w:rsidRPr="0036354A" w:rsidRDefault="00225088" w:rsidP="00225088">
      <w:pPr>
        <w:spacing w:line="360" w:lineRule="auto"/>
        <w:ind w:firstLine="720"/>
        <w:jc w:val="both"/>
      </w:pPr>
      <w:r w:rsidRPr="0036354A">
        <w:t xml:space="preserve">Likewise, autotrophic denitrification methods that promote low biomass production and sludge management issues and employ media with reduced </w:t>
      </w:r>
      <w:proofErr w:type="spellStart"/>
      <w:r w:rsidRPr="0036354A">
        <w:t>sulfur</w:t>
      </w:r>
      <w:proofErr w:type="spellEnd"/>
      <w:r w:rsidRPr="0036354A">
        <w:t xml:space="preserve"> contents (</w:t>
      </w:r>
      <w:proofErr w:type="spellStart"/>
      <w:r w:rsidRPr="0036354A">
        <w:t>sulfur</w:t>
      </w:r>
      <w:proofErr w:type="spellEnd"/>
      <w:r w:rsidRPr="0036354A">
        <w:t xml:space="preserve"> media or </w:t>
      </w:r>
      <w:proofErr w:type="spellStart"/>
      <w:r w:rsidRPr="0036354A">
        <w:t>FeS</w:t>
      </w:r>
      <w:proofErr w:type="spellEnd"/>
      <w:r w:rsidRPr="0036354A">
        <w:t>-based media) offer more sustainable options for nitrate control. As far as the engineering aspect is concerned, integration of smart technology is on the cusp of revolutionizing the management of RAS biofilters. Monitoring of critical parameters such as dissolved oxygen, pH, total ammonia nitrogen (TAN), and nitrate is ensured by the integration of Internet of Things-related sensors and real-time monitoring systems with artificial intelligence.</w:t>
      </w:r>
    </w:p>
    <w:p w14:paraId="784EA09B" w14:textId="77777777" w:rsidR="00225088" w:rsidRPr="0036354A" w:rsidRDefault="00225088" w:rsidP="00225088">
      <w:pPr>
        <w:spacing w:line="360" w:lineRule="auto"/>
        <w:ind w:firstLine="720"/>
        <w:jc w:val="both"/>
      </w:pPr>
      <w:r w:rsidRPr="0036354A">
        <w:t xml:space="preserve">Such advancements will make possible the preventive treatment of microbial imbalances and disease issues, the early detection of irregularities in water quality, and the foresight biofilter treatment process. Furthermore, the adoption of multi-stage aerobic-anoxic </w:t>
      </w:r>
      <w:r w:rsidRPr="0036354A">
        <w:lastRenderedPageBreak/>
        <w:t>systems based on moving-bed biofilm reactors (MBBRs) will help make aquaculture more environmentally benign and will help promote low-exchange and recirculated aquaculture systems by achieving more precise control over nitrification and denitrification processes. Most importantly, however, the adoption of microbial control in RAS systems extends beyond fish health and water purification purposes. The use of microbial by-products for bio-based products, enzymes, or animal feed will have important economic and natural resource implications. Resource recovery will also be possible through the use of microbial mass and biofilters. The worldwide fight against antimicrobial resistance (AMR), and the improvement of biosecurity in aquaculture, will be facilitated simultaneously by advancements in phage therapy and precision probiotics, promising innovative substitutes for antibiotics in disease treatment. In sum, the next generation of Research and Resistance (RAS) will be defined by the convergence of digital technology, eco-engineering approaches, and microbial ecology. Individually, or collectively combined, systems-level thinking and natural microbiological processes will make RAS systems more resilient, more efficient, and more eco-friendly.</w:t>
      </w:r>
    </w:p>
    <w:p w14:paraId="7B745064" w14:textId="77777777" w:rsidR="00225088" w:rsidRPr="0036354A" w:rsidRDefault="00225088" w:rsidP="00225088">
      <w:pPr>
        <w:spacing w:line="360" w:lineRule="auto"/>
        <w:jc w:val="both"/>
        <w:rPr>
          <w:b/>
          <w:bCs/>
        </w:rPr>
      </w:pPr>
      <w:r w:rsidRPr="0036354A">
        <w:rPr>
          <w:b/>
          <w:bCs/>
        </w:rPr>
        <w:t>9. Conclusion</w:t>
      </w:r>
    </w:p>
    <w:p w14:paraId="383D16B9" w14:textId="77777777" w:rsidR="00225088" w:rsidRPr="0036354A" w:rsidRDefault="00225088" w:rsidP="00225088">
      <w:pPr>
        <w:spacing w:line="360" w:lineRule="auto"/>
        <w:ind w:firstLine="720"/>
        <w:jc w:val="both"/>
      </w:pPr>
      <w:r w:rsidRPr="0036354A">
        <w:t xml:space="preserve">Biofiltration, the backbone of recirculating aquaculture systems (RAS), has provided a crucial means to remove nitrogenous waste and ensure the necessary levels of water quality that are essential to fish health and production. Within the preceding 20 years, improvements in biofiltration technology, notably the application of moving-bed biofilm reactors (MBBRs) and denitrification bioreactors, have greatly enhanced nitrification and nitrate removal processes' efficiencies. The application of </w:t>
      </w:r>
      <w:proofErr w:type="spellStart"/>
      <w:r w:rsidRPr="0036354A">
        <w:t>Comamox</w:t>
      </w:r>
      <w:proofErr w:type="spellEnd"/>
      <w:r w:rsidRPr="0036354A">
        <w:t xml:space="preserve"> </w:t>
      </w:r>
      <w:proofErr w:type="spellStart"/>
      <w:r w:rsidRPr="0036354A">
        <w:t>Nitrospira</w:t>
      </w:r>
      <w:proofErr w:type="spellEnd"/>
      <w:r w:rsidRPr="0036354A">
        <w:t xml:space="preserve"> with full ammonia-oxidizing abilities and </w:t>
      </w:r>
      <w:proofErr w:type="spellStart"/>
      <w:r w:rsidRPr="0036354A">
        <w:t>FeS</w:t>
      </w:r>
      <w:proofErr w:type="spellEnd"/>
      <w:r w:rsidRPr="0036354A">
        <w:t>ₓ-media to promote autotrophic denitrification are two important recent breakthroughs about microbial processes concerning N</w:t>
      </w:r>
      <w:r>
        <w:t>itrogen</w:t>
      </w:r>
      <w:r w:rsidRPr="0036354A">
        <w:t xml:space="preserve"> cycling, which are important improvements that increase the capabilities of using biofiltration technology. However, the application of microbial populations to biofiltration technology can play a role that only partially involves N</w:t>
      </w:r>
      <w:r>
        <w:t>itrogen</w:t>
      </w:r>
      <w:r w:rsidRPr="0036354A">
        <w:t xml:space="preserve"> cycling. The application of diverse microbial life forms plays important roles in the processes of organic decomposition, pathogen inhibition, and overall stability of aquatic systems. However, there are still challenges. In order to increase the efficiency of nitrogen removal, the above-mentioned data call for the development of microbial life with multiple tasks, which include organic waste decomposition and inhibition of diseases. Recent data about N</w:t>
      </w:r>
      <w:r>
        <w:t>itrogen</w:t>
      </w:r>
      <w:r w:rsidRPr="0036354A">
        <w:t xml:space="preserve"> microbial life forms provide important pointers to RAS biofiltration. The identification of full ammonia-oxidizers, full ammonia-oxidizing </w:t>
      </w:r>
      <w:proofErr w:type="spellStart"/>
      <w:r w:rsidRPr="0036354A">
        <w:t>Nitrospira</w:t>
      </w:r>
      <w:proofErr w:type="spellEnd"/>
      <w:r w:rsidRPr="0036354A">
        <w:t xml:space="preserve"> or ammonia-oxidizing archaea (AOA) provides important ground to increase Nitrification efficiencies. The synergy between microbial processes and technological and </w:t>
      </w:r>
      <w:r w:rsidRPr="0036354A">
        <w:lastRenderedPageBreak/>
        <w:t>digital innovations will provide important futures towards improving biofiltration processes. RAS will provide important increases to make aquatic systems more stable and more effective using probiotics/bacteriophages and microbial consortia and AI technology. All will provide important inputs towards achieving stable mass production without environmental and fish diseases with the increase of demand to international fish products.</w:t>
      </w:r>
    </w:p>
    <w:p w14:paraId="1A9D7D91" w14:textId="77777777" w:rsidR="00225088" w:rsidRPr="0036354A" w:rsidRDefault="00225088" w:rsidP="00225088">
      <w:pPr>
        <w:spacing w:line="360" w:lineRule="auto"/>
        <w:jc w:val="both"/>
        <w:rPr>
          <w:b/>
          <w:bCs/>
        </w:rPr>
      </w:pPr>
      <w:r w:rsidRPr="0036354A">
        <w:rPr>
          <w:b/>
          <w:bCs/>
        </w:rPr>
        <w:t>10. Conflict of Interest</w:t>
      </w:r>
    </w:p>
    <w:p w14:paraId="26E6ECA8" w14:textId="77777777" w:rsidR="00225088" w:rsidRPr="0036354A" w:rsidRDefault="00225088" w:rsidP="00225088">
      <w:pPr>
        <w:spacing w:line="360" w:lineRule="auto"/>
        <w:ind w:firstLine="720"/>
        <w:jc w:val="both"/>
      </w:pPr>
      <w:r w:rsidRPr="0036354A">
        <w:t>The authors declare that there is no conflict of interest regarding the publication of this review paper.</w:t>
      </w:r>
    </w:p>
    <w:p w14:paraId="0411BFBA" w14:textId="77777777" w:rsidR="00225088" w:rsidRPr="0036354A" w:rsidRDefault="00225088" w:rsidP="00225088">
      <w:pPr>
        <w:spacing w:line="360" w:lineRule="auto"/>
        <w:jc w:val="both"/>
        <w:rPr>
          <w:b/>
          <w:bCs/>
        </w:rPr>
      </w:pPr>
      <w:r w:rsidRPr="0036354A">
        <w:rPr>
          <w:b/>
          <w:bCs/>
        </w:rPr>
        <w:t>11. Consent to Publish</w:t>
      </w:r>
    </w:p>
    <w:p w14:paraId="37F4FC1E" w14:textId="77777777" w:rsidR="00225088" w:rsidRPr="0036354A" w:rsidRDefault="00225088" w:rsidP="00225088">
      <w:pPr>
        <w:spacing w:line="360" w:lineRule="auto"/>
        <w:ind w:firstLine="720"/>
        <w:jc w:val="both"/>
      </w:pPr>
      <w:r w:rsidRPr="0036354A">
        <w:t>All authors have read and approved the final manuscript and consent to its publication.</w:t>
      </w:r>
    </w:p>
    <w:p w14:paraId="4C78D18E" w14:textId="77777777" w:rsidR="00225088" w:rsidRPr="0036354A" w:rsidRDefault="00225088" w:rsidP="00225088">
      <w:pPr>
        <w:spacing w:line="360" w:lineRule="auto"/>
        <w:jc w:val="both"/>
        <w:rPr>
          <w:b/>
          <w:bCs/>
        </w:rPr>
      </w:pPr>
      <w:r w:rsidRPr="0036354A">
        <w:rPr>
          <w:b/>
          <w:bCs/>
        </w:rPr>
        <w:t>12. Acknowledgement</w:t>
      </w:r>
    </w:p>
    <w:p w14:paraId="520C1970" w14:textId="77777777" w:rsidR="00225088" w:rsidRPr="0036354A" w:rsidRDefault="00225088" w:rsidP="00225088">
      <w:pPr>
        <w:spacing w:line="360" w:lineRule="auto"/>
        <w:ind w:firstLine="720"/>
        <w:jc w:val="both"/>
      </w:pPr>
      <w:r w:rsidRPr="0036354A">
        <w:t>We are grateful to the College of fisheries, Mangaluru, India, for providing logistical facilities. The authors wrote this paper during their leisure time and the institute does not influence the content presented in the manuscript.</w:t>
      </w:r>
    </w:p>
    <w:p w14:paraId="3538CA42" w14:textId="77777777" w:rsidR="00225088" w:rsidRPr="0036354A" w:rsidRDefault="00225088" w:rsidP="00225088">
      <w:pPr>
        <w:spacing w:line="360" w:lineRule="auto"/>
        <w:jc w:val="both"/>
        <w:rPr>
          <w:b/>
          <w:bCs/>
        </w:rPr>
      </w:pPr>
      <w:r w:rsidRPr="0036354A">
        <w:rPr>
          <w:b/>
          <w:bCs/>
        </w:rPr>
        <w:t>13. References</w:t>
      </w:r>
    </w:p>
    <w:p w14:paraId="5EB42762" w14:textId="77777777" w:rsidR="00225088" w:rsidRPr="0036354A" w:rsidRDefault="00225088" w:rsidP="00225088">
      <w:pPr>
        <w:spacing w:after="160"/>
        <w:ind w:left="1134" w:hanging="1058"/>
        <w:contextualSpacing/>
        <w:jc w:val="both"/>
      </w:pPr>
      <w:r w:rsidRPr="00225088">
        <w:rPr>
          <w:lang w:val="de-DE"/>
        </w:rPr>
        <w:t xml:space="preserve">Albertsen, M., Karst, S.M., Ziegler, A.S., Kirkegaard, R.H. and Nielsen, P.H., 2015. </w:t>
      </w:r>
      <w:r w:rsidRPr="0036354A">
        <w:t>Back to basics–the influence of DNA extraction and primer choice on phylogenetic analysis of activated sludge communities. </w:t>
      </w:r>
      <w:proofErr w:type="spellStart"/>
      <w:r w:rsidRPr="00225088">
        <w:rPr>
          <w:i/>
          <w:iCs/>
        </w:rPr>
        <w:t>PloS</w:t>
      </w:r>
      <w:proofErr w:type="spellEnd"/>
      <w:r w:rsidRPr="00225088">
        <w:rPr>
          <w:i/>
          <w:iCs/>
        </w:rPr>
        <w:t xml:space="preserve"> one</w:t>
      </w:r>
      <w:r w:rsidRPr="0036354A">
        <w:t>, </w:t>
      </w:r>
      <w:r w:rsidRPr="00225088">
        <w:rPr>
          <w:i/>
          <w:iCs/>
        </w:rPr>
        <w:t>10</w:t>
      </w:r>
      <w:r w:rsidRPr="0036354A">
        <w:t>(7), p.e0132783.</w:t>
      </w:r>
    </w:p>
    <w:p w14:paraId="4057B989" w14:textId="77777777" w:rsidR="00225088" w:rsidRPr="0036354A" w:rsidRDefault="00225088" w:rsidP="00225088">
      <w:pPr>
        <w:spacing w:after="160"/>
        <w:ind w:left="1134" w:hanging="1058"/>
        <w:contextualSpacing/>
        <w:jc w:val="both"/>
      </w:pPr>
      <w:r w:rsidRPr="0036354A">
        <w:t>Almeida, D.B., Magalhães, C., Sousa, Z., Borges, M.T., Silva, E., Blanquet, I. and Mucha, A.P., 2021. Microbial community dynamics in a hatchery recirculating aquaculture system (RAS) of sole (Solea senegalensis). </w:t>
      </w:r>
      <w:r w:rsidRPr="00225088">
        <w:rPr>
          <w:i/>
          <w:iCs/>
        </w:rPr>
        <w:t>Aquaculture</w:t>
      </w:r>
      <w:r w:rsidRPr="0036354A">
        <w:t>, </w:t>
      </w:r>
      <w:r w:rsidRPr="00225088">
        <w:rPr>
          <w:i/>
          <w:iCs/>
        </w:rPr>
        <w:t>539</w:t>
      </w:r>
      <w:r w:rsidRPr="0036354A">
        <w:t>, p.736592.</w:t>
      </w:r>
    </w:p>
    <w:p w14:paraId="00759BEF" w14:textId="77777777" w:rsidR="00225088" w:rsidRPr="0036354A" w:rsidRDefault="00225088" w:rsidP="00225088">
      <w:pPr>
        <w:spacing w:after="160"/>
        <w:ind w:left="1134" w:hanging="1058"/>
        <w:contextualSpacing/>
        <w:jc w:val="both"/>
      </w:pPr>
      <w:r w:rsidRPr="0036354A">
        <w:t xml:space="preserve">Almeida, P., </w:t>
      </w:r>
      <w:proofErr w:type="spellStart"/>
      <w:r w:rsidRPr="0036354A">
        <w:t>Dewasme</w:t>
      </w:r>
      <w:proofErr w:type="spellEnd"/>
      <w:r w:rsidRPr="0036354A">
        <w:t xml:space="preserve">, L. and Vande </w:t>
      </w:r>
      <w:proofErr w:type="spellStart"/>
      <w:r w:rsidRPr="0036354A">
        <w:t>Wouwer</w:t>
      </w:r>
      <w:proofErr w:type="spellEnd"/>
      <w:r w:rsidRPr="0036354A">
        <w:t>, A., 2020. Denitrification control in a recirculating aquaculture system—a simulation study. </w:t>
      </w:r>
      <w:r w:rsidRPr="00225088">
        <w:rPr>
          <w:i/>
          <w:iCs/>
        </w:rPr>
        <w:t>Processes</w:t>
      </w:r>
      <w:r w:rsidRPr="0036354A">
        <w:t>, </w:t>
      </w:r>
      <w:r w:rsidRPr="00225088">
        <w:rPr>
          <w:i/>
          <w:iCs/>
        </w:rPr>
        <w:t>8</w:t>
      </w:r>
      <w:r w:rsidRPr="0036354A">
        <w:t>(10), p.1306.</w:t>
      </w:r>
    </w:p>
    <w:p w14:paraId="3AEBC72A" w14:textId="77777777" w:rsidR="00225088" w:rsidRPr="0036354A" w:rsidRDefault="00225088" w:rsidP="00225088">
      <w:pPr>
        <w:spacing w:after="160"/>
        <w:ind w:left="1134" w:hanging="1058"/>
        <w:contextualSpacing/>
        <w:jc w:val="both"/>
      </w:pPr>
      <w:r w:rsidRPr="0036354A">
        <w:t xml:space="preserve">Assefa, A. and </w:t>
      </w:r>
      <w:proofErr w:type="spellStart"/>
      <w:r w:rsidRPr="0036354A">
        <w:t>Abunna</w:t>
      </w:r>
      <w:proofErr w:type="spellEnd"/>
      <w:r w:rsidRPr="0036354A">
        <w:t>, F., 2018. Maintenance of fish health in aquaculture: review of epidemiological approaches for prevention and control of infectious disease of fish. </w:t>
      </w:r>
      <w:r w:rsidRPr="00225088">
        <w:rPr>
          <w:i/>
          <w:iCs/>
        </w:rPr>
        <w:t>Veterinary medicine international</w:t>
      </w:r>
      <w:r w:rsidRPr="0036354A">
        <w:t>, </w:t>
      </w:r>
      <w:r w:rsidRPr="00225088">
        <w:rPr>
          <w:i/>
          <w:iCs/>
        </w:rPr>
        <w:t>2018</w:t>
      </w:r>
      <w:r w:rsidRPr="0036354A">
        <w:t>(1), p.5432497.</w:t>
      </w:r>
    </w:p>
    <w:p w14:paraId="0244579A" w14:textId="77777777" w:rsidR="00225088" w:rsidRPr="0036354A" w:rsidRDefault="00225088" w:rsidP="00225088">
      <w:pPr>
        <w:spacing w:after="160"/>
        <w:ind w:left="1134" w:hanging="1058"/>
        <w:contextualSpacing/>
        <w:jc w:val="both"/>
      </w:pPr>
      <w:proofErr w:type="spellStart"/>
      <w:r w:rsidRPr="0036354A">
        <w:t>Attramadal</w:t>
      </w:r>
      <w:proofErr w:type="spellEnd"/>
      <w:r w:rsidRPr="0036354A">
        <w:t xml:space="preserve">, K.J., Truong, T.M.H., Bakke, I., </w:t>
      </w:r>
      <w:proofErr w:type="spellStart"/>
      <w:r w:rsidRPr="0036354A">
        <w:t>Skjermo</w:t>
      </w:r>
      <w:proofErr w:type="spellEnd"/>
      <w:r w:rsidRPr="0036354A">
        <w:t xml:space="preserve">, J., Olsen, Y. and </w:t>
      </w:r>
      <w:proofErr w:type="spellStart"/>
      <w:r w:rsidRPr="0036354A">
        <w:t>Vadstein</w:t>
      </w:r>
      <w:proofErr w:type="spellEnd"/>
      <w:r w:rsidRPr="0036354A">
        <w:t>, O., 2014. RAS and microbial maturation as tools for K-selection of microbial communities improve survival in cod larvae. </w:t>
      </w:r>
      <w:r w:rsidRPr="00225088">
        <w:rPr>
          <w:i/>
          <w:iCs/>
        </w:rPr>
        <w:t>Aquaculture</w:t>
      </w:r>
      <w:r w:rsidRPr="0036354A">
        <w:t>, </w:t>
      </w:r>
      <w:r w:rsidRPr="00225088">
        <w:rPr>
          <w:i/>
          <w:iCs/>
        </w:rPr>
        <w:t>432</w:t>
      </w:r>
      <w:r w:rsidRPr="0036354A">
        <w:t>, pp.483-490.</w:t>
      </w:r>
    </w:p>
    <w:p w14:paraId="12E15683" w14:textId="77777777" w:rsidR="00225088" w:rsidRPr="0036354A" w:rsidRDefault="00225088" w:rsidP="00225088">
      <w:pPr>
        <w:spacing w:after="160"/>
        <w:ind w:left="1134" w:hanging="1058"/>
        <w:contextualSpacing/>
        <w:jc w:val="both"/>
      </w:pPr>
      <w:r w:rsidRPr="0036354A">
        <w:t>Azaria, S., Post, A.F. and van Rijn, J., 2020. Changes in the bacterial community structure of denitrifying sludge from a recirculating aquaculture system (RAS) after geosmin and 2-methylisoborneol enrichment. </w:t>
      </w:r>
      <w:r w:rsidRPr="00225088">
        <w:rPr>
          <w:i/>
          <w:iCs/>
        </w:rPr>
        <w:t>Current Microbiology</w:t>
      </w:r>
      <w:r w:rsidRPr="0036354A">
        <w:t>, </w:t>
      </w:r>
      <w:r w:rsidRPr="00225088">
        <w:rPr>
          <w:i/>
          <w:iCs/>
        </w:rPr>
        <w:t>77</w:t>
      </w:r>
      <w:r w:rsidRPr="0036354A">
        <w:t>(3), pp.353-360.</w:t>
      </w:r>
    </w:p>
    <w:p w14:paraId="69C08F78" w14:textId="77777777" w:rsidR="00225088" w:rsidRPr="0036354A" w:rsidRDefault="00225088" w:rsidP="00225088">
      <w:pPr>
        <w:spacing w:after="160"/>
        <w:ind w:left="1134" w:hanging="1058"/>
        <w:contextualSpacing/>
        <w:jc w:val="both"/>
      </w:pPr>
      <w:r w:rsidRPr="0036354A">
        <w:t xml:space="preserve">Bakke, I., </w:t>
      </w:r>
      <w:proofErr w:type="spellStart"/>
      <w:r w:rsidRPr="0036354A">
        <w:t>Åm</w:t>
      </w:r>
      <w:proofErr w:type="spellEnd"/>
      <w:r w:rsidRPr="0036354A">
        <w:t xml:space="preserve">, A.L., </w:t>
      </w:r>
      <w:proofErr w:type="spellStart"/>
      <w:r w:rsidRPr="0036354A">
        <w:t>Kolarevic</w:t>
      </w:r>
      <w:proofErr w:type="spellEnd"/>
      <w:r w:rsidRPr="0036354A">
        <w:t xml:space="preserve">, J., </w:t>
      </w:r>
      <w:proofErr w:type="spellStart"/>
      <w:r w:rsidRPr="0036354A">
        <w:t>Ytrestøyl</w:t>
      </w:r>
      <w:proofErr w:type="spellEnd"/>
      <w:r w:rsidRPr="0036354A">
        <w:t xml:space="preserve">, T., </w:t>
      </w:r>
      <w:proofErr w:type="spellStart"/>
      <w:r w:rsidRPr="0036354A">
        <w:t>Vadstein</w:t>
      </w:r>
      <w:proofErr w:type="spellEnd"/>
      <w:r w:rsidRPr="0036354A">
        <w:t xml:space="preserve">, O., </w:t>
      </w:r>
      <w:proofErr w:type="spellStart"/>
      <w:r w:rsidRPr="0036354A">
        <w:t>Attramadal</w:t>
      </w:r>
      <w:proofErr w:type="spellEnd"/>
      <w:r w:rsidRPr="0036354A">
        <w:t>, K.J.K. and Terjesen, B.F., 2017. Microbial community dynamics in semi-commercial RAS for production of Atlantic salmon post-smolts at different salinities. </w:t>
      </w:r>
      <w:r w:rsidRPr="00225088">
        <w:rPr>
          <w:i/>
          <w:iCs/>
        </w:rPr>
        <w:t>Aquacultural Engineering</w:t>
      </w:r>
      <w:r w:rsidRPr="0036354A">
        <w:t>, </w:t>
      </w:r>
      <w:r w:rsidRPr="00225088">
        <w:rPr>
          <w:i/>
          <w:iCs/>
        </w:rPr>
        <w:t>78</w:t>
      </w:r>
      <w:r w:rsidRPr="0036354A">
        <w:t>, pp.42-49.</w:t>
      </w:r>
    </w:p>
    <w:p w14:paraId="1B4CE210" w14:textId="77777777" w:rsidR="00225088" w:rsidRPr="0036354A" w:rsidRDefault="00225088" w:rsidP="00225088">
      <w:pPr>
        <w:spacing w:after="160"/>
        <w:ind w:left="1134" w:hanging="1058"/>
        <w:contextualSpacing/>
        <w:jc w:val="both"/>
      </w:pPr>
      <w:r w:rsidRPr="0036354A">
        <w:t>Bartelme, R.P., Smith, M.C., Sepulveda-</w:t>
      </w:r>
      <w:proofErr w:type="spellStart"/>
      <w:r w:rsidRPr="0036354A">
        <w:t>Villet</w:t>
      </w:r>
      <w:proofErr w:type="spellEnd"/>
      <w:r w:rsidRPr="0036354A">
        <w:t>, O.J. and Newton, R.J., 2019. Component microenvironments and system biogeography structure microorganism distributions in recirculating aquaculture and aquaponic systems. </w:t>
      </w:r>
      <w:proofErr w:type="spellStart"/>
      <w:r w:rsidRPr="00225088">
        <w:rPr>
          <w:i/>
          <w:iCs/>
        </w:rPr>
        <w:t>Msphere</w:t>
      </w:r>
      <w:proofErr w:type="spellEnd"/>
      <w:r w:rsidRPr="0036354A">
        <w:t>, </w:t>
      </w:r>
      <w:r w:rsidRPr="00225088">
        <w:rPr>
          <w:i/>
          <w:iCs/>
        </w:rPr>
        <w:t>4</w:t>
      </w:r>
      <w:r w:rsidRPr="0036354A">
        <w:t>(4), pp.10-1128.</w:t>
      </w:r>
    </w:p>
    <w:p w14:paraId="6F892FC4" w14:textId="77777777" w:rsidR="00225088" w:rsidRPr="0036354A" w:rsidRDefault="00225088" w:rsidP="00225088">
      <w:pPr>
        <w:spacing w:after="160"/>
        <w:ind w:left="1134" w:hanging="1058"/>
        <w:contextualSpacing/>
        <w:jc w:val="both"/>
      </w:pPr>
      <w:proofErr w:type="spellStart"/>
      <w:r w:rsidRPr="0036354A">
        <w:t>Blancheton</w:t>
      </w:r>
      <w:proofErr w:type="spellEnd"/>
      <w:r w:rsidRPr="0036354A">
        <w:t>, J.P., 2000. Developments in recirculation systems for Mediterranean fish species. </w:t>
      </w:r>
      <w:r w:rsidRPr="00225088">
        <w:rPr>
          <w:i/>
          <w:iCs/>
        </w:rPr>
        <w:t>Aquacultural engineering</w:t>
      </w:r>
      <w:r w:rsidRPr="0036354A">
        <w:t>, </w:t>
      </w:r>
      <w:r w:rsidRPr="00225088">
        <w:rPr>
          <w:i/>
          <w:iCs/>
        </w:rPr>
        <w:t>22</w:t>
      </w:r>
      <w:r w:rsidRPr="0036354A">
        <w:t>(1-2), pp.17-31.</w:t>
      </w:r>
    </w:p>
    <w:p w14:paraId="7CFA55A1" w14:textId="77777777" w:rsidR="00225088" w:rsidRPr="0036354A" w:rsidRDefault="00225088" w:rsidP="00225088">
      <w:pPr>
        <w:spacing w:after="160"/>
        <w:ind w:left="1134" w:hanging="1058"/>
        <w:contextualSpacing/>
        <w:jc w:val="both"/>
      </w:pPr>
      <w:proofErr w:type="spellStart"/>
      <w:r w:rsidRPr="0036354A">
        <w:lastRenderedPageBreak/>
        <w:t>Blancheton</w:t>
      </w:r>
      <w:proofErr w:type="spellEnd"/>
      <w:r w:rsidRPr="0036354A">
        <w:t xml:space="preserve">, J.P., </w:t>
      </w:r>
      <w:proofErr w:type="spellStart"/>
      <w:r w:rsidRPr="0036354A">
        <w:t>Attramadal</w:t>
      </w:r>
      <w:proofErr w:type="spellEnd"/>
      <w:r w:rsidRPr="0036354A">
        <w:t xml:space="preserve">, K.J.K., Michaud, L., </w:t>
      </w:r>
      <w:proofErr w:type="spellStart"/>
      <w:r w:rsidRPr="0036354A">
        <w:t>d’Orbcastel</w:t>
      </w:r>
      <w:proofErr w:type="spellEnd"/>
      <w:r w:rsidRPr="0036354A">
        <w:t xml:space="preserve">, E.R. and </w:t>
      </w:r>
      <w:proofErr w:type="spellStart"/>
      <w:r w:rsidRPr="0036354A">
        <w:t>Vadstein</w:t>
      </w:r>
      <w:proofErr w:type="spellEnd"/>
      <w:r w:rsidRPr="0036354A">
        <w:t>, O., 2013. Insight into bacterial population in aquaculture systems and its implication. </w:t>
      </w:r>
      <w:r w:rsidRPr="00225088">
        <w:rPr>
          <w:i/>
          <w:iCs/>
        </w:rPr>
        <w:t>Aquacultural engineering</w:t>
      </w:r>
      <w:r w:rsidRPr="0036354A">
        <w:t>, </w:t>
      </w:r>
      <w:r w:rsidRPr="00225088">
        <w:rPr>
          <w:i/>
          <w:iCs/>
        </w:rPr>
        <w:t>53</w:t>
      </w:r>
      <w:r w:rsidRPr="0036354A">
        <w:t>, pp.30-39.</w:t>
      </w:r>
    </w:p>
    <w:p w14:paraId="2AB40331" w14:textId="77777777" w:rsidR="00225088" w:rsidRPr="0036354A" w:rsidRDefault="00225088" w:rsidP="00225088">
      <w:pPr>
        <w:spacing w:after="160"/>
        <w:ind w:left="1134" w:hanging="1058"/>
        <w:contextualSpacing/>
        <w:jc w:val="both"/>
      </w:pPr>
      <w:r w:rsidRPr="0036354A">
        <w:t xml:space="preserve">Bozzi, D., Rasmussen, J.A., Carøe, C., </w:t>
      </w:r>
      <w:proofErr w:type="spellStart"/>
      <w:r w:rsidRPr="0036354A">
        <w:t>Sveier</w:t>
      </w:r>
      <w:proofErr w:type="spellEnd"/>
      <w:r w:rsidRPr="0036354A">
        <w:t xml:space="preserve">, H., </w:t>
      </w:r>
      <w:proofErr w:type="spellStart"/>
      <w:r w:rsidRPr="0036354A">
        <w:t>Nordøy</w:t>
      </w:r>
      <w:proofErr w:type="spellEnd"/>
      <w:r w:rsidRPr="0036354A">
        <w:t>, K., Gilbert, M.T.P. and Limborg, M.T., 2021. Salmon gut microbiota correlates with disease infection status: potential for monitoring health in farmed animals. </w:t>
      </w:r>
      <w:r w:rsidRPr="00225088">
        <w:rPr>
          <w:i/>
          <w:iCs/>
        </w:rPr>
        <w:t>Animal microbiome</w:t>
      </w:r>
      <w:r w:rsidRPr="0036354A">
        <w:t>, </w:t>
      </w:r>
      <w:r w:rsidRPr="00225088">
        <w:rPr>
          <w:i/>
          <w:iCs/>
        </w:rPr>
        <w:t>3</w:t>
      </w:r>
      <w:r w:rsidRPr="0036354A">
        <w:t>(1), p.30.</w:t>
      </w:r>
    </w:p>
    <w:p w14:paraId="56EB3276" w14:textId="77777777" w:rsidR="00225088" w:rsidRPr="0036354A" w:rsidRDefault="00225088" w:rsidP="00225088">
      <w:pPr>
        <w:spacing w:after="160"/>
        <w:ind w:left="1134" w:hanging="1058"/>
        <w:contextualSpacing/>
        <w:jc w:val="both"/>
      </w:pPr>
      <w:r w:rsidRPr="0036354A">
        <w:t xml:space="preserve">Brown, C.L., Keenum, I.M., Dai, D., Zhang, L., </w:t>
      </w:r>
      <w:proofErr w:type="spellStart"/>
      <w:r w:rsidRPr="0036354A">
        <w:t>Vikesland</w:t>
      </w:r>
      <w:proofErr w:type="spellEnd"/>
      <w:r w:rsidRPr="0036354A">
        <w:t>, P.J. and Pruden, A., 2021. Critical evaluation of short, long, and hybrid assembly for contextual analysis of antibiotic resistance genes in complex environmental metagenomes. </w:t>
      </w:r>
      <w:r w:rsidRPr="00225088">
        <w:rPr>
          <w:i/>
          <w:iCs/>
        </w:rPr>
        <w:t>Scientific reports</w:t>
      </w:r>
      <w:r w:rsidRPr="0036354A">
        <w:t>, </w:t>
      </w:r>
      <w:r w:rsidRPr="00225088">
        <w:rPr>
          <w:i/>
          <w:iCs/>
        </w:rPr>
        <w:t>11</w:t>
      </w:r>
      <w:r w:rsidRPr="0036354A">
        <w:t>(1), p.3753.</w:t>
      </w:r>
    </w:p>
    <w:p w14:paraId="17FBB388" w14:textId="77777777" w:rsidR="00225088" w:rsidRPr="0036354A" w:rsidRDefault="00225088" w:rsidP="00225088">
      <w:pPr>
        <w:spacing w:after="160"/>
        <w:ind w:left="1134" w:hanging="1058"/>
        <w:contextualSpacing/>
        <w:jc w:val="both"/>
      </w:pPr>
      <w:r w:rsidRPr="0036354A">
        <w:t xml:space="preserve">Cao, C. and Lou, I., 2016. Analysis of environmental variables on population dynamic change of </w:t>
      </w:r>
      <w:proofErr w:type="spellStart"/>
      <w:r w:rsidRPr="0036354A">
        <w:t>Haliscomenobacter</w:t>
      </w:r>
      <w:proofErr w:type="spellEnd"/>
      <w:r w:rsidRPr="0036354A">
        <w:t xml:space="preserve"> </w:t>
      </w:r>
      <w:proofErr w:type="spellStart"/>
      <w:r w:rsidRPr="0036354A">
        <w:t>hydrossis</w:t>
      </w:r>
      <w:proofErr w:type="spellEnd"/>
      <w:r w:rsidRPr="0036354A">
        <w:t>, the bulking causative filament in Macau wastewater treatment plant. </w:t>
      </w:r>
      <w:r w:rsidRPr="00225088">
        <w:rPr>
          <w:i/>
          <w:iCs/>
        </w:rPr>
        <w:t>Desalination and Water Treatment</w:t>
      </w:r>
      <w:r w:rsidRPr="0036354A">
        <w:t>, </w:t>
      </w:r>
      <w:r w:rsidRPr="00225088">
        <w:rPr>
          <w:i/>
          <w:iCs/>
        </w:rPr>
        <w:t>57</w:t>
      </w:r>
      <w:r w:rsidRPr="0036354A">
        <w:t>(16), pp.7182-7195.</w:t>
      </w:r>
    </w:p>
    <w:p w14:paraId="2E233A01" w14:textId="77777777" w:rsidR="00225088" w:rsidRPr="0036354A" w:rsidRDefault="00225088" w:rsidP="00225088">
      <w:pPr>
        <w:spacing w:after="160"/>
        <w:ind w:left="1134" w:hanging="1058"/>
        <w:contextualSpacing/>
        <w:jc w:val="both"/>
      </w:pPr>
      <w:r w:rsidRPr="0036354A">
        <w:t xml:space="preserve">Carlson, H.K., Lui, L.M., Price, M.N., Kazakov, A.E., Carr, A.V., Kuehl, J.V., Owens, T.K., Nielsen, T., Arkin, A.P. and </w:t>
      </w:r>
      <w:proofErr w:type="spellStart"/>
      <w:r w:rsidRPr="0036354A">
        <w:t>Deutschbauer</w:t>
      </w:r>
      <w:proofErr w:type="spellEnd"/>
      <w:r w:rsidRPr="0036354A">
        <w:t>, A.M., 2020. Selective carbon sources influence the end products of microbial nitrate respiration. </w:t>
      </w:r>
      <w:r w:rsidRPr="00225088">
        <w:rPr>
          <w:i/>
          <w:iCs/>
        </w:rPr>
        <w:t>The ISME Journal</w:t>
      </w:r>
      <w:r w:rsidRPr="0036354A">
        <w:t>, </w:t>
      </w:r>
      <w:r w:rsidRPr="00225088">
        <w:rPr>
          <w:i/>
          <w:iCs/>
        </w:rPr>
        <w:t>14</w:t>
      </w:r>
      <w:r w:rsidRPr="0036354A">
        <w:t>(8), pp.2034-2045.</w:t>
      </w:r>
    </w:p>
    <w:p w14:paraId="18750ACA" w14:textId="77777777" w:rsidR="00225088" w:rsidRPr="0036354A" w:rsidRDefault="00225088" w:rsidP="00225088">
      <w:pPr>
        <w:spacing w:after="160"/>
        <w:ind w:left="1134" w:hanging="1058"/>
        <w:contextualSpacing/>
        <w:jc w:val="both"/>
      </w:pPr>
      <w:proofErr w:type="spellStart"/>
      <w:r w:rsidRPr="0036354A">
        <w:t>Cherchi</w:t>
      </w:r>
      <w:proofErr w:type="spellEnd"/>
      <w:r w:rsidRPr="0036354A">
        <w:t>, C., Onnis‐Hayden, A., El‐</w:t>
      </w:r>
      <w:proofErr w:type="spellStart"/>
      <w:r w:rsidRPr="0036354A">
        <w:t>Shawabkeh</w:t>
      </w:r>
      <w:proofErr w:type="spellEnd"/>
      <w:r w:rsidRPr="0036354A">
        <w:t>, I. and Gu, A.Z., 2009. Implication of using different carbon sources for denitrification in wastewater treatments. </w:t>
      </w:r>
      <w:r w:rsidRPr="00225088">
        <w:rPr>
          <w:i/>
          <w:iCs/>
        </w:rPr>
        <w:t>Water Environment Research</w:t>
      </w:r>
      <w:r w:rsidRPr="0036354A">
        <w:t>, </w:t>
      </w:r>
      <w:r w:rsidRPr="00225088">
        <w:rPr>
          <w:i/>
          <w:iCs/>
        </w:rPr>
        <w:t>81</w:t>
      </w:r>
      <w:r w:rsidRPr="0036354A">
        <w:t>(8), pp.788-799.</w:t>
      </w:r>
    </w:p>
    <w:p w14:paraId="5D2B935D" w14:textId="77777777" w:rsidR="00225088" w:rsidRPr="0036354A" w:rsidRDefault="00225088" w:rsidP="00225088">
      <w:pPr>
        <w:spacing w:after="160"/>
        <w:ind w:left="1134" w:hanging="1058"/>
        <w:contextualSpacing/>
        <w:jc w:val="both"/>
      </w:pPr>
      <w:r w:rsidRPr="0036354A">
        <w:t xml:space="preserve">Darwish, N., Shao, J., Schreier, L.L. and </w:t>
      </w:r>
      <w:proofErr w:type="spellStart"/>
      <w:r w:rsidRPr="0036354A">
        <w:t>Proszkowiec</w:t>
      </w:r>
      <w:proofErr w:type="spellEnd"/>
      <w:r w:rsidRPr="0036354A">
        <w:t>-Weglarz, M., 2021. Choice of 16S ribosomal RNA primers affects the microbiome analysis in chicken ceca. </w:t>
      </w:r>
      <w:r w:rsidRPr="00225088">
        <w:rPr>
          <w:i/>
          <w:iCs/>
        </w:rPr>
        <w:t>Scientific Reports</w:t>
      </w:r>
      <w:r w:rsidRPr="0036354A">
        <w:t>, </w:t>
      </w:r>
      <w:r w:rsidRPr="00225088">
        <w:rPr>
          <w:i/>
          <w:iCs/>
        </w:rPr>
        <w:t>11</w:t>
      </w:r>
      <w:r w:rsidRPr="0036354A">
        <w:t>(1), p.11848.</w:t>
      </w:r>
    </w:p>
    <w:p w14:paraId="6BC14886" w14:textId="77777777" w:rsidR="00225088" w:rsidRPr="0036354A" w:rsidRDefault="00225088" w:rsidP="00225088">
      <w:pPr>
        <w:spacing w:after="160"/>
        <w:ind w:left="1134" w:hanging="1058"/>
        <w:contextualSpacing/>
        <w:jc w:val="both"/>
      </w:pPr>
      <w:r w:rsidRPr="00225088">
        <w:rPr>
          <w:lang w:val="nl-NL"/>
        </w:rPr>
        <w:t xml:space="preserve">Deng, Y., Verdegem, M.C., Eding, E. and Kokou, F., 2022. </w:t>
      </w:r>
      <w:r w:rsidRPr="0036354A">
        <w:t>Effect of rearing systems and dietary probiotic supplementation on the growth and gut microbiota of Nile tilapia (Oreochromis niloticus) larvae. </w:t>
      </w:r>
      <w:r w:rsidRPr="00225088">
        <w:rPr>
          <w:i/>
          <w:iCs/>
        </w:rPr>
        <w:t>Aquaculture</w:t>
      </w:r>
      <w:r w:rsidRPr="0036354A">
        <w:t>, </w:t>
      </w:r>
      <w:r w:rsidRPr="00225088">
        <w:rPr>
          <w:i/>
          <w:iCs/>
        </w:rPr>
        <w:t>546</w:t>
      </w:r>
      <w:r w:rsidRPr="0036354A">
        <w:t>, p.737297.</w:t>
      </w:r>
    </w:p>
    <w:p w14:paraId="7108328A" w14:textId="77777777" w:rsidR="00225088" w:rsidRPr="0036354A" w:rsidRDefault="00225088" w:rsidP="00225088">
      <w:pPr>
        <w:spacing w:after="160"/>
        <w:ind w:left="1134" w:hanging="1058"/>
        <w:contextualSpacing/>
        <w:jc w:val="both"/>
      </w:pPr>
      <w:r w:rsidRPr="0036354A">
        <w:t>Deng, Y., Zhang, P., Qin, Y., Tu, Q., Yang, Y., He, Z., Schadt, C.W. and Zhou, J., 2016. Network succession reveals the importance of competition in response to emulsified vegetable oil amendment for uranium bioremediation. </w:t>
      </w:r>
      <w:r w:rsidRPr="00225088">
        <w:rPr>
          <w:i/>
          <w:iCs/>
        </w:rPr>
        <w:t>Environmental Microbiology</w:t>
      </w:r>
      <w:r w:rsidRPr="0036354A">
        <w:t>, </w:t>
      </w:r>
      <w:r w:rsidRPr="00225088">
        <w:rPr>
          <w:i/>
          <w:iCs/>
        </w:rPr>
        <w:t>18</w:t>
      </w:r>
      <w:r w:rsidRPr="0036354A">
        <w:t>(1), pp.205-218.</w:t>
      </w:r>
    </w:p>
    <w:p w14:paraId="6287CDB2" w14:textId="77777777" w:rsidR="00225088" w:rsidRPr="0036354A" w:rsidRDefault="00225088" w:rsidP="00225088">
      <w:pPr>
        <w:spacing w:after="160"/>
        <w:ind w:left="1134" w:hanging="1058"/>
        <w:contextualSpacing/>
        <w:jc w:val="both"/>
      </w:pPr>
      <w:r w:rsidRPr="0036354A">
        <w:t xml:space="preserve">Duarte, L.N., Coelho, F.J., Cleary, D.F., Bonifacio, D., Martins, P. and Gomes, N.C., 2019. Bacterial and </w:t>
      </w:r>
      <w:proofErr w:type="spellStart"/>
      <w:r w:rsidRPr="0036354A">
        <w:t>microeukaryotic</w:t>
      </w:r>
      <w:proofErr w:type="spellEnd"/>
      <w:r w:rsidRPr="0036354A">
        <w:t xml:space="preserve"> plankton communities in a semi-intensive aquaculture system of sea bass (</w:t>
      </w:r>
      <w:proofErr w:type="spellStart"/>
      <w:r w:rsidRPr="0036354A">
        <w:t>Dicentrarchus</w:t>
      </w:r>
      <w:proofErr w:type="spellEnd"/>
      <w:r w:rsidRPr="0036354A">
        <w:t xml:space="preserve"> </w:t>
      </w:r>
      <w:proofErr w:type="spellStart"/>
      <w:r w:rsidRPr="0036354A">
        <w:t>labrax</w:t>
      </w:r>
      <w:proofErr w:type="spellEnd"/>
      <w:r w:rsidRPr="0036354A">
        <w:t>): a seasonal survey. </w:t>
      </w:r>
      <w:r w:rsidRPr="00225088">
        <w:rPr>
          <w:i/>
          <w:iCs/>
        </w:rPr>
        <w:t>Aquaculture</w:t>
      </w:r>
      <w:r w:rsidRPr="0036354A">
        <w:t>, </w:t>
      </w:r>
      <w:r w:rsidRPr="00225088">
        <w:rPr>
          <w:i/>
          <w:iCs/>
        </w:rPr>
        <w:t>503</w:t>
      </w:r>
      <w:r w:rsidRPr="0036354A">
        <w:t>, pp.59-69.</w:t>
      </w:r>
    </w:p>
    <w:p w14:paraId="0EEAFF5B" w14:textId="77777777" w:rsidR="00225088" w:rsidRPr="0036354A" w:rsidRDefault="00225088" w:rsidP="00225088">
      <w:pPr>
        <w:spacing w:after="160"/>
        <w:ind w:left="1134" w:hanging="1058"/>
        <w:contextualSpacing/>
        <w:jc w:val="both"/>
      </w:pPr>
      <w:r w:rsidRPr="0036354A">
        <w:t xml:space="preserve">Ferreira, R., Amado, R., </w:t>
      </w:r>
      <w:proofErr w:type="spellStart"/>
      <w:r w:rsidRPr="0036354A">
        <w:t>Padrao</w:t>
      </w:r>
      <w:proofErr w:type="spellEnd"/>
      <w:r w:rsidRPr="0036354A">
        <w:t>, J., Ferreira, V., Dias, N.M., Melo, L.D., Santos, S.B. and Nicolau, A., 2021. The first sequenced Sphaerotilus natans bacteriophage–characterization and potential to control its filamentous bacterium host. </w:t>
      </w:r>
      <w:r w:rsidRPr="00225088">
        <w:rPr>
          <w:i/>
          <w:iCs/>
        </w:rPr>
        <w:t>FEMS Microbiology Ecology</w:t>
      </w:r>
      <w:r w:rsidRPr="0036354A">
        <w:t>, </w:t>
      </w:r>
      <w:r w:rsidRPr="00225088">
        <w:rPr>
          <w:i/>
          <w:iCs/>
        </w:rPr>
        <w:t>97</w:t>
      </w:r>
      <w:r w:rsidRPr="0036354A">
        <w:t>(4), p. fiab029.</w:t>
      </w:r>
    </w:p>
    <w:p w14:paraId="685309CB" w14:textId="77777777" w:rsidR="00225088" w:rsidRPr="0036354A" w:rsidRDefault="00225088" w:rsidP="00225088">
      <w:pPr>
        <w:spacing w:after="160"/>
        <w:ind w:left="1134" w:hanging="1058"/>
        <w:contextualSpacing/>
        <w:jc w:val="both"/>
      </w:pPr>
      <w:r w:rsidRPr="0036354A">
        <w:t>Gao, X.Y., Xu, Y., Liu, Y., Liu, Y. and Liu, Z.P., 2012. Bacterial diversity, community structure and function associated with biofilm development in a biological aerated filter in a recirculating marine aquaculture system. </w:t>
      </w:r>
      <w:r w:rsidRPr="00225088">
        <w:rPr>
          <w:i/>
          <w:iCs/>
        </w:rPr>
        <w:t>Marine Biodiversity</w:t>
      </w:r>
      <w:r w:rsidRPr="0036354A">
        <w:t>, </w:t>
      </w:r>
      <w:r w:rsidRPr="00225088">
        <w:rPr>
          <w:i/>
          <w:iCs/>
        </w:rPr>
        <w:t>42</w:t>
      </w:r>
      <w:r w:rsidRPr="0036354A">
        <w:t>(1), pp.1-11.</w:t>
      </w:r>
    </w:p>
    <w:p w14:paraId="54AB9260" w14:textId="77777777" w:rsidR="00225088" w:rsidRPr="0036354A" w:rsidRDefault="00225088" w:rsidP="00225088">
      <w:pPr>
        <w:spacing w:after="160"/>
        <w:ind w:left="1134" w:hanging="1058"/>
        <w:contextualSpacing/>
        <w:jc w:val="both"/>
      </w:pPr>
      <w:r w:rsidRPr="0036354A">
        <w:t>Gapes, D.J. and Keller, J., 2009. Impact of oxygen mass transfer on nitrification reactions in suspended carrier reactor biofilms. </w:t>
      </w:r>
      <w:r w:rsidRPr="00225088">
        <w:rPr>
          <w:i/>
          <w:iCs/>
        </w:rPr>
        <w:t>Process Biochemistry</w:t>
      </w:r>
      <w:r w:rsidRPr="0036354A">
        <w:t>, </w:t>
      </w:r>
      <w:r w:rsidRPr="00225088">
        <w:rPr>
          <w:i/>
          <w:iCs/>
        </w:rPr>
        <w:t>44</w:t>
      </w:r>
      <w:r w:rsidRPr="0036354A">
        <w:t>(1), pp.43-53.</w:t>
      </w:r>
    </w:p>
    <w:p w14:paraId="551B60B7" w14:textId="77777777" w:rsidR="00225088" w:rsidRPr="0036354A" w:rsidRDefault="00225088" w:rsidP="00225088">
      <w:pPr>
        <w:spacing w:after="160"/>
        <w:ind w:left="1134" w:hanging="1058"/>
        <w:contextualSpacing/>
        <w:jc w:val="both"/>
      </w:pPr>
      <w:r w:rsidRPr="0036354A">
        <w:t>Giblin, A.E., Tobias, C.R., Song, B., Weston, N., Banta, G.T. and H. RIVERA-MONROY, V.I.C.T.O.R., 2013. The importance of dissimilatory nitrate reduction to ammonium (DNRA) in the nitrogen cycle of coastal ecosystems. </w:t>
      </w:r>
      <w:r w:rsidRPr="00225088">
        <w:rPr>
          <w:i/>
          <w:iCs/>
        </w:rPr>
        <w:t>Oceanography</w:t>
      </w:r>
      <w:r w:rsidRPr="0036354A">
        <w:t>, </w:t>
      </w:r>
      <w:r w:rsidRPr="00225088">
        <w:rPr>
          <w:i/>
          <w:iCs/>
        </w:rPr>
        <w:t>26</w:t>
      </w:r>
      <w:r w:rsidRPr="0036354A">
        <w:t>(3), pp.124-131.</w:t>
      </w:r>
    </w:p>
    <w:p w14:paraId="165A1F47" w14:textId="77777777" w:rsidR="00225088" w:rsidRPr="0036354A" w:rsidRDefault="00225088" w:rsidP="00225088">
      <w:pPr>
        <w:spacing w:after="160"/>
        <w:ind w:left="1134" w:hanging="1058"/>
        <w:contextualSpacing/>
        <w:jc w:val="both"/>
      </w:pPr>
      <w:r w:rsidRPr="00225088">
        <w:rPr>
          <w:lang w:val="de-DE"/>
        </w:rPr>
        <w:lastRenderedPageBreak/>
        <w:t xml:space="preserve">Grinberg, M., Orevi, T. and Kashtan, N., 2019. </w:t>
      </w:r>
      <w:r w:rsidRPr="0036354A">
        <w:t>Bacterial surface colonization, preferential attachment and fitness under periodic stress. </w:t>
      </w:r>
      <w:proofErr w:type="spellStart"/>
      <w:r w:rsidRPr="00225088">
        <w:rPr>
          <w:i/>
          <w:iCs/>
        </w:rPr>
        <w:t>PLoS</w:t>
      </w:r>
      <w:proofErr w:type="spellEnd"/>
      <w:r w:rsidRPr="00225088">
        <w:rPr>
          <w:i/>
          <w:iCs/>
        </w:rPr>
        <w:t xml:space="preserve"> computational biology</w:t>
      </w:r>
      <w:r w:rsidRPr="0036354A">
        <w:t>, </w:t>
      </w:r>
      <w:r w:rsidRPr="00225088">
        <w:rPr>
          <w:i/>
          <w:iCs/>
        </w:rPr>
        <w:t>15</w:t>
      </w:r>
      <w:r w:rsidRPr="0036354A">
        <w:t>(3), p.e1006815.</w:t>
      </w:r>
    </w:p>
    <w:p w14:paraId="1A6EB59F" w14:textId="77777777" w:rsidR="00225088" w:rsidRPr="0036354A" w:rsidRDefault="00225088" w:rsidP="00225088">
      <w:pPr>
        <w:spacing w:after="160"/>
        <w:ind w:left="1134" w:hanging="1058"/>
        <w:contextualSpacing/>
        <w:jc w:val="both"/>
      </w:pPr>
      <w:r w:rsidRPr="0036354A">
        <w:t>Hempel, C.A., Wright, N., Harvie, J., Hleap, J.S., Adamowicz, S.J. and Steinke, D., 2022. Metagenomics versus total RNA sequencing: most accurate data-processing tools, microbial identification accuracy and perspectives for ecological assessments. </w:t>
      </w:r>
      <w:r w:rsidRPr="00225088">
        <w:rPr>
          <w:i/>
          <w:iCs/>
        </w:rPr>
        <w:t>Nucleic acids research</w:t>
      </w:r>
      <w:r w:rsidRPr="0036354A">
        <w:t>, </w:t>
      </w:r>
      <w:r w:rsidRPr="00225088">
        <w:rPr>
          <w:i/>
          <w:iCs/>
        </w:rPr>
        <w:t>50</w:t>
      </w:r>
      <w:r w:rsidRPr="0036354A">
        <w:t>(16), pp.9279-9293.</w:t>
      </w:r>
    </w:p>
    <w:p w14:paraId="243A4B89" w14:textId="77777777" w:rsidR="00225088" w:rsidRPr="0036354A" w:rsidRDefault="00225088" w:rsidP="00225088">
      <w:pPr>
        <w:spacing w:after="160"/>
        <w:ind w:left="1134" w:hanging="1058"/>
        <w:contextualSpacing/>
        <w:jc w:val="both"/>
      </w:pPr>
      <w:r w:rsidRPr="0036354A">
        <w:t>Hu, Y., Wu, G., Li, R., Xiao, L. and Zhan, X., 2020. Iron sulphides mediated autotrophic denitrification: An emerging bioprocess for nitrate pollution mitigation and sustainable wastewater treatment. </w:t>
      </w:r>
      <w:r w:rsidRPr="00225088">
        <w:rPr>
          <w:i/>
          <w:iCs/>
        </w:rPr>
        <w:t>Water Research</w:t>
      </w:r>
      <w:r w:rsidRPr="0036354A">
        <w:t>, </w:t>
      </w:r>
      <w:r w:rsidRPr="00225088">
        <w:rPr>
          <w:i/>
          <w:iCs/>
        </w:rPr>
        <w:t>179</w:t>
      </w:r>
      <w:r w:rsidRPr="0036354A">
        <w:t>, p.115914.</w:t>
      </w:r>
    </w:p>
    <w:p w14:paraId="6B709824" w14:textId="77777777" w:rsidR="00225088" w:rsidRPr="0036354A" w:rsidRDefault="00225088" w:rsidP="00225088">
      <w:pPr>
        <w:spacing w:after="160"/>
        <w:ind w:left="1134" w:hanging="1058"/>
        <w:contextualSpacing/>
        <w:jc w:val="both"/>
      </w:pPr>
      <w:r w:rsidRPr="0036354A">
        <w:t>Huang, Z., Wan, R., Song, X., Liu, Y., Hallerman, E., Dong, D., Zhai, J., Zhang, H. and Sun, L., 2016. Metagenomic analysis shows diverse, distinct bacterial communities in biofilters among different marine recirculating aquaculture systems. </w:t>
      </w:r>
      <w:r w:rsidRPr="00225088">
        <w:rPr>
          <w:i/>
          <w:iCs/>
        </w:rPr>
        <w:t>Aquaculture International</w:t>
      </w:r>
      <w:r w:rsidRPr="0036354A">
        <w:t>, </w:t>
      </w:r>
      <w:r w:rsidRPr="00225088">
        <w:rPr>
          <w:i/>
          <w:iCs/>
        </w:rPr>
        <w:t>24</w:t>
      </w:r>
      <w:r w:rsidRPr="0036354A">
        <w:t>(5), pp.1393-1408.</w:t>
      </w:r>
    </w:p>
    <w:p w14:paraId="598980F5" w14:textId="77777777" w:rsidR="00225088" w:rsidRPr="0036354A" w:rsidRDefault="00225088" w:rsidP="00225088">
      <w:pPr>
        <w:spacing w:after="160"/>
        <w:ind w:left="1134" w:hanging="1058"/>
        <w:contextualSpacing/>
        <w:jc w:val="both"/>
      </w:pPr>
      <w:r w:rsidRPr="0036354A">
        <w:t>Islam, M.M., Kashem, M.A., Alyami, S.A. and Moni, M.A., 2023. Monitoring water quality metrics of ponds with IoT sensors and machine learning to predict fish species survival. </w:t>
      </w:r>
      <w:r w:rsidRPr="00225088">
        <w:rPr>
          <w:i/>
          <w:iCs/>
        </w:rPr>
        <w:t>Microprocessors and microsystems</w:t>
      </w:r>
      <w:r w:rsidRPr="0036354A">
        <w:t>, </w:t>
      </w:r>
      <w:r w:rsidRPr="00225088">
        <w:rPr>
          <w:i/>
          <w:iCs/>
        </w:rPr>
        <w:t>102</w:t>
      </w:r>
      <w:r w:rsidRPr="0036354A">
        <w:t>, p.104930.</w:t>
      </w:r>
    </w:p>
    <w:p w14:paraId="0B2515CB" w14:textId="77777777" w:rsidR="00225088" w:rsidRPr="0036354A" w:rsidRDefault="00225088" w:rsidP="00225088">
      <w:pPr>
        <w:spacing w:after="160"/>
        <w:ind w:left="1134" w:hanging="1058"/>
        <w:contextualSpacing/>
        <w:jc w:val="both"/>
      </w:pPr>
      <w:r w:rsidRPr="0036354A">
        <w:t xml:space="preserve">Jan, F., Min-Allah, N. and </w:t>
      </w:r>
      <w:proofErr w:type="spellStart"/>
      <w:r w:rsidRPr="0036354A">
        <w:t>Düştegör</w:t>
      </w:r>
      <w:proofErr w:type="spellEnd"/>
      <w:r w:rsidRPr="0036354A">
        <w:t xml:space="preserve">, D., 2021. </w:t>
      </w:r>
      <w:proofErr w:type="spellStart"/>
      <w:r w:rsidRPr="0036354A">
        <w:t>Iot</w:t>
      </w:r>
      <w:proofErr w:type="spellEnd"/>
      <w:r w:rsidRPr="0036354A">
        <w:t xml:space="preserve"> based smart water quality monitoring: Recent techniques, trends and challenges for domestic applications. </w:t>
      </w:r>
      <w:r w:rsidRPr="00225088">
        <w:rPr>
          <w:i/>
          <w:iCs/>
        </w:rPr>
        <w:t>Water</w:t>
      </w:r>
      <w:r w:rsidRPr="0036354A">
        <w:t>, </w:t>
      </w:r>
      <w:r w:rsidRPr="00225088">
        <w:rPr>
          <w:i/>
          <w:iCs/>
        </w:rPr>
        <w:t>13</w:t>
      </w:r>
      <w:r w:rsidRPr="0036354A">
        <w:t>(13), p.1729.</w:t>
      </w:r>
    </w:p>
    <w:p w14:paraId="28C1B79B" w14:textId="77777777" w:rsidR="00225088" w:rsidRPr="0036354A" w:rsidRDefault="00225088" w:rsidP="00225088">
      <w:pPr>
        <w:spacing w:after="160"/>
        <w:ind w:left="1134" w:hanging="1058"/>
        <w:contextualSpacing/>
        <w:jc w:val="both"/>
      </w:pPr>
      <w:r w:rsidRPr="0036354A">
        <w:t>Jiang, W., Tian, X., Li, L., Dong, S., Zhao, K., Li, H. and Cai, Y., 2019. Temporal bacterial community succession during the start-up process of biofilters in a cold-freshwater recirculating aquaculture system. </w:t>
      </w:r>
      <w:r w:rsidRPr="00225088">
        <w:rPr>
          <w:i/>
          <w:iCs/>
        </w:rPr>
        <w:t>Bioresource Technology</w:t>
      </w:r>
      <w:r w:rsidRPr="0036354A">
        <w:t>, </w:t>
      </w:r>
      <w:r w:rsidRPr="00225088">
        <w:rPr>
          <w:i/>
          <w:iCs/>
        </w:rPr>
        <w:t>287</w:t>
      </w:r>
      <w:r w:rsidRPr="0036354A">
        <w:t>, p.121441.</w:t>
      </w:r>
    </w:p>
    <w:p w14:paraId="2AAD8B41" w14:textId="77777777" w:rsidR="00225088" w:rsidRPr="0036354A" w:rsidRDefault="00225088" w:rsidP="00225088">
      <w:pPr>
        <w:spacing w:after="160"/>
        <w:ind w:left="1134" w:hanging="1058"/>
        <w:contextualSpacing/>
        <w:jc w:val="both"/>
      </w:pPr>
      <w:r w:rsidRPr="0036354A">
        <w:t xml:space="preserve">Johnson, J.S., </w:t>
      </w:r>
      <w:proofErr w:type="spellStart"/>
      <w:r w:rsidRPr="0036354A">
        <w:t>Spakowicz</w:t>
      </w:r>
      <w:proofErr w:type="spellEnd"/>
      <w:r w:rsidRPr="0036354A">
        <w:t>, D.J., Hong, B.Y., Petersen, L.M., Demkowicz, P., Chen, L., Leopold, S.R., Hanson, B.M., Agresta, H.O., Gerstein, M. and Sodergren, E., 2019. Evaluation of 16S rRNA gene sequencing for species and strain-level microbiome analysis. </w:t>
      </w:r>
      <w:r w:rsidRPr="00225088">
        <w:rPr>
          <w:i/>
          <w:iCs/>
        </w:rPr>
        <w:t>Nature communications</w:t>
      </w:r>
      <w:r w:rsidRPr="0036354A">
        <w:t>, </w:t>
      </w:r>
      <w:r w:rsidRPr="00225088">
        <w:rPr>
          <w:i/>
          <w:iCs/>
        </w:rPr>
        <w:t>10</w:t>
      </w:r>
      <w:r w:rsidRPr="0036354A">
        <w:t>(1), p.5029.</w:t>
      </w:r>
    </w:p>
    <w:p w14:paraId="5EC3FD33" w14:textId="77777777" w:rsidR="00225088" w:rsidRPr="0036354A" w:rsidRDefault="00225088" w:rsidP="00225088">
      <w:pPr>
        <w:spacing w:after="160"/>
        <w:ind w:left="1134" w:hanging="1058"/>
        <w:contextualSpacing/>
        <w:jc w:val="both"/>
      </w:pPr>
      <w:proofErr w:type="spellStart"/>
      <w:r w:rsidRPr="0036354A">
        <w:t>Kibenge</w:t>
      </w:r>
      <w:proofErr w:type="spellEnd"/>
      <w:r w:rsidRPr="0036354A">
        <w:t xml:space="preserve"> FS. Emerging viruses in aquaculture. Curr </w:t>
      </w:r>
      <w:proofErr w:type="spellStart"/>
      <w:r w:rsidRPr="0036354A">
        <w:t>Opin</w:t>
      </w:r>
      <w:proofErr w:type="spellEnd"/>
      <w:r w:rsidRPr="0036354A">
        <w:t xml:space="preserve"> </w:t>
      </w:r>
      <w:proofErr w:type="spellStart"/>
      <w:r w:rsidRPr="0036354A">
        <w:t>Virol</w:t>
      </w:r>
      <w:proofErr w:type="spellEnd"/>
      <w:r w:rsidRPr="0036354A">
        <w:t xml:space="preserve">. 2019; 34:97–103. https:// </w:t>
      </w:r>
      <w:proofErr w:type="spellStart"/>
      <w:r w:rsidRPr="0036354A">
        <w:t>doi</w:t>
      </w:r>
      <w:proofErr w:type="spellEnd"/>
      <w:r w:rsidRPr="0036354A">
        <w:t>. org/ 10. 1016/J. COVIRO. 2018. 12. 008.</w:t>
      </w:r>
    </w:p>
    <w:p w14:paraId="1FD57D66" w14:textId="77777777" w:rsidR="00225088" w:rsidRPr="0036354A" w:rsidRDefault="00225088" w:rsidP="00225088">
      <w:pPr>
        <w:spacing w:after="160"/>
        <w:ind w:left="1134" w:hanging="1058"/>
        <w:contextualSpacing/>
        <w:jc w:val="both"/>
      </w:pPr>
      <w:r w:rsidRPr="0036354A">
        <w:t xml:space="preserve">Kim, J.H., Kang, Y.J., Kim, K.I., Kim, S.K. and Kim, J.H., 2019. Toxic effects of nitrogenous compounds (ammonia, nitrite, and nitrate) on acute toxicity and antioxidant responses of juvenile olive flounder, </w:t>
      </w:r>
      <w:proofErr w:type="spellStart"/>
      <w:r w:rsidRPr="0036354A">
        <w:t>Paralichthys</w:t>
      </w:r>
      <w:proofErr w:type="spellEnd"/>
      <w:r w:rsidRPr="0036354A">
        <w:t xml:space="preserve"> olivaceus. </w:t>
      </w:r>
      <w:r w:rsidRPr="00225088">
        <w:rPr>
          <w:i/>
          <w:iCs/>
        </w:rPr>
        <w:t>Environmental toxicology and pharmacology</w:t>
      </w:r>
      <w:r w:rsidRPr="0036354A">
        <w:t>, </w:t>
      </w:r>
      <w:r w:rsidRPr="00225088">
        <w:rPr>
          <w:i/>
          <w:iCs/>
        </w:rPr>
        <w:t>67</w:t>
      </w:r>
      <w:r w:rsidRPr="0036354A">
        <w:t>, pp.73-78.</w:t>
      </w:r>
    </w:p>
    <w:p w14:paraId="5C386CCC" w14:textId="77777777" w:rsidR="00225088" w:rsidRPr="0036354A" w:rsidRDefault="00225088" w:rsidP="00225088">
      <w:pPr>
        <w:spacing w:after="160"/>
        <w:ind w:left="1134" w:hanging="1058"/>
        <w:contextualSpacing/>
        <w:jc w:val="both"/>
      </w:pPr>
      <w:r w:rsidRPr="0036354A">
        <w:t xml:space="preserve">Kirchman, D.L., 2002. The ecology of </w:t>
      </w:r>
      <w:proofErr w:type="spellStart"/>
      <w:r w:rsidRPr="0036354A">
        <w:t>Cytophaga</w:t>
      </w:r>
      <w:proofErr w:type="spellEnd"/>
      <w:r w:rsidRPr="0036354A">
        <w:t>–Flavobacteria in aquatic environments. </w:t>
      </w:r>
      <w:r w:rsidRPr="00225088">
        <w:rPr>
          <w:i/>
          <w:iCs/>
        </w:rPr>
        <w:t>FEMS microbiology ecology</w:t>
      </w:r>
      <w:r w:rsidRPr="0036354A">
        <w:t>, </w:t>
      </w:r>
      <w:r w:rsidRPr="00225088">
        <w:rPr>
          <w:i/>
          <w:iCs/>
        </w:rPr>
        <w:t>39</w:t>
      </w:r>
      <w:r w:rsidRPr="0036354A">
        <w:t>(2), pp.91-100.</w:t>
      </w:r>
    </w:p>
    <w:p w14:paraId="7BB2B788" w14:textId="77777777" w:rsidR="00225088" w:rsidRPr="0036354A" w:rsidRDefault="00225088" w:rsidP="00225088">
      <w:pPr>
        <w:spacing w:after="160"/>
        <w:ind w:left="1134" w:hanging="1058"/>
        <w:contextualSpacing/>
        <w:jc w:val="both"/>
      </w:pPr>
      <w:r w:rsidRPr="0036354A">
        <w:t xml:space="preserve">Klakegg, Ø., Salonius, K., Nilsen, A., </w:t>
      </w:r>
      <w:proofErr w:type="spellStart"/>
      <w:r w:rsidRPr="0036354A">
        <w:t>Fülberth</w:t>
      </w:r>
      <w:proofErr w:type="spellEnd"/>
      <w:r w:rsidRPr="0036354A">
        <w:t xml:space="preserve">, M. and Sørum, H., 2020. Enhanced growth and decreased mortality in Atlantic salmon (Salmo </w:t>
      </w:r>
      <w:proofErr w:type="spellStart"/>
      <w:r w:rsidRPr="0036354A">
        <w:t>salar</w:t>
      </w:r>
      <w:proofErr w:type="spellEnd"/>
      <w:r w:rsidRPr="0036354A">
        <w:t>) after probiotic bath. </w:t>
      </w:r>
      <w:r w:rsidRPr="00225088">
        <w:rPr>
          <w:i/>
          <w:iCs/>
        </w:rPr>
        <w:t>Journal of Applied Microbiology</w:t>
      </w:r>
      <w:r w:rsidRPr="0036354A">
        <w:t>, </w:t>
      </w:r>
      <w:r w:rsidRPr="00225088">
        <w:rPr>
          <w:i/>
          <w:iCs/>
        </w:rPr>
        <w:t>129</w:t>
      </w:r>
      <w:r w:rsidRPr="0036354A">
        <w:t>(1), pp.146-160.</w:t>
      </w:r>
    </w:p>
    <w:p w14:paraId="1237CC0D" w14:textId="77777777" w:rsidR="00225088" w:rsidRPr="0036354A" w:rsidRDefault="00225088" w:rsidP="00225088">
      <w:pPr>
        <w:spacing w:after="160"/>
        <w:ind w:left="1134" w:hanging="1058"/>
        <w:contextualSpacing/>
        <w:jc w:val="both"/>
      </w:pPr>
      <w:r w:rsidRPr="0036354A">
        <w:t>Koops, H.P. and Pommerening-Röser, A., 2001. Distribution and ecophysiology of the nitrifying bacteria emphasizing cultured species. </w:t>
      </w:r>
      <w:r w:rsidRPr="00225088">
        <w:rPr>
          <w:i/>
          <w:iCs/>
        </w:rPr>
        <w:t>FEMS Microbiology ecology</w:t>
      </w:r>
      <w:r w:rsidRPr="0036354A">
        <w:t>, </w:t>
      </w:r>
      <w:r w:rsidRPr="00225088">
        <w:rPr>
          <w:i/>
          <w:iCs/>
        </w:rPr>
        <w:t>37</w:t>
      </w:r>
      <w:r w:rsidRPr="0036354A">
        <w:t>(1), pp.1-9.</w:t>
      </w:r>
    </w:p>
    <w:p w14:paraId="019BDB14" w14:textId="77777777" w:rsidR="00225088" w:rsidRPr="0036354A" w:rsidRDefault="00225088" w:rsidP="00225088">
      <w:pPr>
        <w:spacing w:after="160"/>
        <w:ind w:left="1134" w:hanging="1058"/>
        <w:contextualSpacing/>
        <w:jc w:val="both"/>
      </w:pPr>
      <w:r w:rsidRPr="0036354A">
        <w:t>Kuypers, M.M., Marchant, H.K. and Kartal, B., 2018. The microbial nitrogen-cycling network. </w:t>
      </w:r>
      <w:r w:rsidRPr="00225088">
        <w:rPr>
          <w:i/>
          <w:iCs/>
        </w:rPr>
        <w:t>Nature Reviews Microbiology</w:t>
      </w:r>
      <w:r w:rsidRPr="0036354A">
        <w:t>, </w:t>
      </w:r>
      <w:r w:rsidRPr="00225088">
        <w:rPr>
          <w:i/>
          <w:iCs/>
        </w:rPr>
        <w:t>16</w:t>
      </w:r>
      <w:r w:rsidRPr="0036354A">
        <w:t>(5), pp.263-276.</w:t>
      </w:r>
    </w:p>
    <w:p w14:paraId="53304543" w14:textId="77777777" w:rsidR="00225088" w:rsidRPr="0036354A" w:rsidRDefault="00225088" w:rsidP="00225088">
      <w:pPr>
        <w:spacing w:after="160"/>
        <w:ind w:left="1134" w:hanging="1058"/>
        <w:contextualSpacing/>
        <w:jc w:val="both"/>
      </w:pPr>
      <w:r w:rsidRPr="00225088">
        <w:rPr>
          <w:lang w:val="de-DE"/>
        </w:rPr>
        <w:t xml:space="preserve">Lindholm-Lehto, P., Pulkkinen, J., Kiuru, T., Koskela, J. and Vielma, J., 2020. </w:t>
      </w:r>
      <w:r w:rsidRPr="0036354A">
        <w:t>Water quality in recirculating aquaculture system using woodchip denitrification and slow sand filtration. </w:t>
      </w:r>
      <w:r w:rsidRPr="00225088">
        <w:rPr>
          <w:i/>
          <w:iCs/>
        </w:rPr>
        <w:t>Environmental Science and Pollution Research</w:t>
      </w:r>
      <w:r w:rsidRPr="0036354A">
        <w:t>, </w:t>
      </w:r>
      <w:r w:rsidRPr="00225088">
        <w:rPr>
          <w:i/>
          <w:iCs/>
        </w:rPr>
        <w:t>27</w:t>
      </w:r>
      <w:r w:rsidRPr="0036354A">
        <w:t>(14), pp.17314-17328.</w:t>
      </w:r>
    </w:p>
    <w:p w14:paraId="7DDE019D" w14:textId="77777777" w:rsidR="00225088" w:rsidRPr="0036354A" w:rsidRDefault="00225088" w:rsidP="00225088">
      <w:pPr>
        <w:spacing w:after="160"/>
        <w:ind w:left="1134" w:hanging="1058"/>
        <w:contextualSpacing/>
        <w:jc w:val="both"/>
      </w:pPr>
      <w:r w:rsidRPr="00225088">
        <w:rPr>
          <w:lang w:val="de-DE"/>
        </w:rPr>
        <w:t xml:space="preserve">Liu, H., Li, J., Zhao, Y., Xie, K., Tang, X., Wang, S., Li, Z., Liao, Y., Xu, J., Di, H. and Li, Y., 2018. </w:t>
      </w:r>
      <w:r w:rsidRPr="0036354A">
        <w:t xml:space="preserve">Ammonia oxidizers and nitrite-oxidizing bacteria respond differently to </w:t>
      </w:r>
      <w:r w:rsidRPr="0036354A">
        <w:lastRenderedPageBreak/>
        <w:t>long-term manure application in four paddy soils of south of China. </w:t>
      </w:r>
      <w:r w:rsidRPr="00225088">
        <w:rPr>
          <w:i/>
          <w:iCs/>
        </w:rPr>
        <w:t>Science of the Total Environment</w:t>
      </w:r>
      <w:r w:rsidRPr="0036354A">
        <w:t>, </w:t>
      </w:r>
      <w:r w:rsidRPr="00225088">
        <w:rPr>
          <w:i/>
          <w:iCs/>
        </w:rPr>
        <w:t>633</w:t>
      </w:r>
      <w:r w:rsidRPr="0036354A">
        <w:t>, pp.641-648.</w:t>
      </w:r>
    </w:p>
    <w:p w14:paraId="48F0ED61" w14:textId="77777777" w:rsidR="00225088" w:rsidRPr="0036354A" w:rsidRDefault="00225088" w:rsidP="00225088">
      <w:pPr>
        <w:spacing w:after="160"/>
        <w:ind w:left="1134" w:hanging="1058"/>
        <w:contextualSpacing/>
        <w:jc w:val="both"/>
      </w:pPr>
      <w:r w:rsidRPr="0036354A">
        <w:t xml:space="preserve">Loch, T.P. and Faisal, M., 2015. Emerging </w:t>
      </w:r>
      <w:proofErr w:type="spellStart"/>
      <w:r w:rsidRPr="0036354A">
        <w:t>flavobacterial</w:t>
      </w:r>
      <w:proofErr w:type="spellEnd"/>
      <w:r w:rsidRPr="0036354A">
        <w:t xml:space="preserve"> infections in fish: a review. </w:t>
      </w:r>
      <w:r w:rsidRPr="00225088">
        <w:rPr>
          <w:i/>
          <w:iCs/>
        </w:rPr>
        <w:t>Journal of advanced research</w:t>
      </w:r>
      <w:r w:rsidRPr="0036354A">
        <w:t>, </w:t>
      </w:r>
      <w:r w:rsidRPr="00225088">
        <w:rPr>
          <w:i/>
          <w:iCs/>
        </w:rPr>
        <w:t>6</w:t>
      </w:r>
      <w:r w:rsidRPr="0036354A">
        <w:t>(3), pp.283-300.</w:t>
      </w:r>
    </w:p>
    <w:p w14:paraId="5DCF7A21" w14:textId="77777777" w:rsidR="00225088" w:rsidRPr="0036354A" w:rsidRDefault="00225088" w:rsidP="00225088">
      <w:pPr>
        <w:spacing w:after="160"/>
        <w:ind w:left="1134" w:hanging="1058"/>
        <w:contextualSpacing/>
        <w:jc w:val="both"/>
      </w:pPr>
      <w:r w:rsidRPr="00225088">
        <w:rPr>
          <w:lang w:val="de-DE"/>
        </w:rPr>
        <w:t xml:space="preserve">Ma, Q., Qu, Y., Shen, W., Zhang, Z., Wang, J., Liu, Z., Li, D., Li, H. and Zhou, J., 2015. </w:t>
      </w:r>
      <w:r w:rsidRPr="0036354A">
        <w:t>Bacterial community compositions of coking wastewater treatment plants in steel industry revealed by Illumina high-throughput sequencing. </w:t>
      </w:r>
      <w:r w:rsidRPr="00225088">
        <w:rPr>
          <w:i/>
          <w:iCs/>
        </w:rPr>
        <w:t>Bioresource Technology</w:t>
      </w:r>
      <w:r w:rsidRPr="0036354A">
        <w:t>, </w:t>
      </w:r>
      <w:r w:rsidRPr="00225088">
        <w:rPr>
          <w:i/>
          <w:iCs/>
        </w:rPr>
        <w:t>179</w:t>
      </w:r>
      <w:r w:rsidRPr="0036354A">
        <w:t>, pp.436-443.</w:t>
      </w:r>
    </w:p>
    <w:p w14:paraId="7B8D204C" w14:textId="77777777" w:rsidR="00225088" w:rsidRPr="0036354A" w:rsidRDefault="00225088" w:rsidP="00225088">
      <w:pPr>
        <w:spacing w:after="160"/>
        <w:ind w:left="1134" w:hanging="1058"/>
        <w:contextualSpacing/>
        <w:jc w:val="both"/>
      </w:pPr>
      <w:r w:rsidRPr="0036354A">
        <w:t xml:space="preserve">Ma, T., He, Q., Cao, G. and Li, X., 2024. Enhanced Nitrogen Removal from a Recirculating Aquaculture System Using a Calcined </w:t>
      </w:r>
      <w:proofErr w:type="spellStart"/>
      <w:r w:rsidRPr="0036354A">
        <w:t>FeS</w:t>
      </w:r>
      <w:proofErr w:type="spellEnd"/>
      <w:r w:rsidRPr="0036354A">
        <w:t xml:space="preserve"> x-Packed Denitrification Bioreactor. </w:t>
      </w:r>
      <w:r w:rsidRPr="00225088">
        <w:rPr>
          <w:i/>
          <w:iCs/>
        </w:rPr>
        <w:t>ACS omega</w:t>
      </w:r>
      <w:r w:rsidRPr="0036354A">
        <w:t>, </w:t>
      </w:r>
      <w:r w:rsidRPr="00225088">
        <w:rPr>
          <w:i/>
          <w:iCs/>
        </w:rPr>
        <w:t>9</w:t>
      </w:r>
      <w:r w:rsidRPr="0036354A">
        <w:t>(52), pp.51089-51097.</w:t>
      </w:r>
    </w:p>
    <w:p w14:paraId="701CFB6B" w14:textId="77777777" w:rsidR="00225088" w:rsidRPr="0036354A" w:rsidRDefault="00225088" w:rsidP="00225088">
      <w:pPr>
        <w:spacing w:after="160"/>
        <w:ind w:left="1134" w:hanging="1058"/>
        <w:contextualSpacing/>
        <w:jc w:val="both"/>
      </w:pPr>
      <w:r w:rsidRPr="0036354A">
        <w:t>Mishra, S., Das, R. and Swain, P., 2018. Status of fish diseases in aquaculture and assessment of economic loss due to disease. </w:t>
      </w:r>
      <w:r w:rsidRPr="00225088">
        <w:rPr>
          <w:i/>
          <w:iCs/>
        </w:rPr>
        <w:t>Contemporary trends in fisheries and aquaculture</w:t>
      </w:r>
      <w:r w:rsidRPr="0036354A">
        <w:t>, pp.183-199.</w:t>
      </w:r>
    </w:p>
    <w:p w14:paraId="22E622CC" w14:textId="77777777" w:rsidR="00225088" w:rsidRPr="0036354A" w:rsidRDefault="00225088" w:rsidP="00225088">
      <w:pPr>
        <w:spacing w:after="160"/>
        <w:ind w:left="1134" w:hanging="1058"/>
        <w:contextualSpacing/>
        <w:jc w:val="both"/>
      </w:pPr>
      <w:r w:rsidRPr="00225088">
        <w:rPr>
          <w:lang w:val="de-DE"/>
        </w:rPr>
        <w:t xml:space="preserve">Morgan-Sagastume, F., Nielsen, J.L. and Nielsen, P.H., 2008. </w:t>
      </w:r>
      <w:r w:rsidRPr="0036354A">
        <w:t>Substrate-dependent denitrification of abundant probe-defined denitrifying bacteria in activated sludge. </w:t>
      </w:r>
      <w:r w:rsidRPr="00225088">
        <w:rPr>
          <w:i/>
          <w:iCs/>
        </w:rPr>
        <w:t>FEMS microbiology ecology</w:t>
      </w:r>
      <w:r w:rsidRPr="0036354A">
        <w:t>, </w:t>
      </w:r>
      <w:r w:rsidRPr="00225088">
        <w:rPr>
          <w:i/>
          <w:iCs/>
        </w:rPr>
        <w:t>66</w:t>
      </w:r>
      <w:r w:rsidRPr="0036354A">
        <w:t>(2), pp.447-461.</w:t>
      </w:r>
    </w:p>
    <w:p w14:paraId="71D1A760" w14:textId="77777777" w:rsidR="00225088" w:rsidRPr="0036354A" w:rsidRDefault="00225088" w:rsidP="00225088">
      <w:pPr>
        <w:spacing w:after="160"/>
        <w:ind w:left="1134" w:hanging="1058"/>
        <w:contextualSpacing/>
        <w:jc w:val="both"/>
      </w:pPr>
      <w:r w:rsidRPr="0036354A">
        <w:t>Morita, R.Y., 1993. Bioavailability of energy and the starvation state. In </w:t>
      </w:r>
      <w:r w:rsidRPr="00225088">
        <w:rPr>
          <w:i/>
          <w:iCs/>
        </w:rPr>
        <w:t>Starvation in bacteria</w:t>
      </w:r>
      <w:r w:rsidRPr="0036354A">
        <w:t> (pp. 1-23). Boston, MA: Springer US.</w:t>
      </w:r>
    </w:p>
    <w:p w14:paraId="130F01B8" w14:textId="77777777" w:rsidR="00225088" w:rsidRPr="0036354A" w:rsidRDefault="00225088" w:rsidP="00225088">
      <w:pPr>
        <w:spacing w:after="160"/>
        <w:ind w:left="1134" w:hanging="1058"/>
        <w:contextualSpacing/>
        <w:jc w:val="both"/>
      </w:pPr>
      <w:r w:rsidRPr="0036354A">
        <w:t xml:space="preserve">Moschos, S., Kormas, K.A. and </w:t>
      </w:r>
      <w:proofErr w:type="spellStart"/>
      <w:r w:rsidRPr="0036354A">
        <w:t>Karayanni</w:t>
      </w:r>
      <w:proofErr w:type="spellEnd"/>
      <w:r w:rsidRPr="0036354A">
        <w:t>, H., 2022. Prokaryotic diversity in marine and freshwater recirculating aquaculture systems. </w:t>
      </w:r>
      <w:r w:rsidRPr="00225088">
        <w:rPr>
          <w:i/>
          <w:iCs/>
        </w:rPr>
        <w:t>Reviews in Aquaculture</w:t>
      </w:r>
      <w:r w:rsidRPr="0036354A">
        <w:t>, </w:t>
      </w:r>
      <w:r w:rsidRPr="00225088">
        <w:rPr>
          <w:i/>
          <w:iCs/>
        </w:rPr>
        <w:t>14</w:t>
      </w:r>
      <w:r w:rsidRPr="0036354A">
        <w:t>(4), pp.1861-1886.</w:t>
      </w:r>
    </w:p>
    <w:p w14:paraId="41C19C6D" w14:textId="77777777" w:rsidR="00225088" w:rsidRPr="0036354A" w:rsidRDefault="00225088" w:rsidP="00225088">
      <w:pPr>
        <w:spacing w:after="160"/>
        <w:ind w:left="1134" w:hanging="1058"/>
        <w:contextualSpacing/>
        <w:jc w:val="both"/>
      </w:pPr>
      <w:r w:rsidRPr="00225088">
        <w:rPr>
          <w:lang w:val="de-DE"/>
        </w:rPr>
        <w:t xml:space="preserve">Müller, B., Meyer, J.S. and Gächter, R., 2016. </w:t>
      </w:r>
      <w:r w:rsidRPr="0036354A">
        <w:t>Alkalinity regulation in calcium carbonate‐buffered lakes. </w:t>
      </w:r>
      <w:r w:rsidRPr="00225088">
        <w:rPr>
          <w:i/>
          <w:iCs/>
        </w:rPr>
        <w:t>Limnology and Oceanography</w:t>
      </w:r>
      <w:r w:rsidRPr="0036354A">
        <w:t>, </w:t>
      </w:r>
      <w:r w:rsidRPr="00225088">
        <w:rPr>
          <w:i/>
          <w:iCs/>
        </w:rPr>
        <w:t>61</w:t>
      </w:r>
      <w:r w:rsidRPr="0036354A">
        <w:t>(1), pp.341-352.</w:t>
      </w:r>
    </w:p>
    <w:p w14:paraId="3B9ADE5C" w14:textId="77777777" w:rsidR="00225088" w:rsidRPr="0036354A" w:rsidRDefault="00225088" w:rsidP="00225088">
      <w:pPr>
        <w:spacing w:after="160"/>
        <w:ind w:left="1134" w:hanging="1058"/>
        <w:contextualSpacing/>
        <w:jc w:val="both"/>
      </w:pPr>
      <w:r w:rsidRPr="0036354A">
        <w:t>Murray, F., Bostock, J. and Fletcher, D., 2014. Review of recirculation aquaculture system technologies and their commercial application.</w:t>
      </w:r>
    </w:p>
    <w:p w14:paraId="3F514451" w14:textId="77777777" w:rsidR="00225088" w:rsidRPr="0036354A" w:rsidRDefault="00225088" w:rsidP="00225088">
      <w:pPr>
        <w:spacing w:after="160"/>
        <w:ind w:left="1134" w:hanging="1058"/>
        <w:contextualSpacing/>
        <w:jc w:val="both"/>
      </w:pPr>
      <w:proofErr w:type="spellStart"/>
      <w:r w:rsidRPr="0036354A">
        <w:t>Ninawe</w:t>
      </w:r>
      <w:proofErr w:type="spellEnd"/>
      <w:r w:rsidRPr="0036354A">
        <w:t>, A.S., Sivasankari, S., Ramasamy, P., Kiran, G.S. and Selvin, J., 2020. Bacteriophages for aquaculture disease control. </w:t>
      </w:r>
      <w:r w:rsidRPr="00225088">
        <w:rPr>
          <w:i/>
          <w:iCs/>
        </w:rPr>
        <w:t>Aquaculture International</w:t>
      </w:r>
      <w:r w:rsidRPr="0036354A">
        <w:t>, </w:t>
      </w:r>
      <w:r w:rsidRPr="00225088">
        <w:rPr>
          <w:i/>
          <w:iCs/>
        </w:rPr>
        <w:t>28</w:t>
      </w:r>
      <w:r w:rsidRPr="0036354A">
        <w:t>(5), pp.1925-1938.</w:t>
      </w:r>
    </w:p>
    <w:p w14:paraId="2BB6A98C" w14:textId="77777777" w:rsidR="00225088" w:rsidRPr="0036354A" w:rsidRDefault="00225088" w:rsidP="00225088">
      <w:pPr>
        <w:spacing w:after="160"/>
        <w:ind w:left="1134" w:hanging="1058"/>
        <w:contextualSpacing/>
        <w:jc w:val="both"/>
      </w:pPr>
      <w:r w:rsidRPr="0036354A">
        <w:t>Noble, A.C. and Summerfelt, S.T., 1996. Diseases encountered in rainbow trout cultured in recirculating systems. </w:t>
      </w:r>
      <w:r w:rsidRPr="00225088">
        <w:rPr>
          <w:i/>
          <w:iCs/>
        </w:rPr>
        <w:t>Annual Review of Fish Diseases</w:t>
      </w:r>
      <w:r w:rsidRPr="0036354A">
        <w:t>, </w:t>
      </w:r>
      <w:r w:rsidRPr="00225088">
        <w:rPr>
          <w:i/>
          <w:iCs/>
        </w:rPr>
        <w:t>6</w:t>
      </w:r>
      <w:r w:rsidRPr="0036354A">
        <w:t>, pp.65-92.</w:t>
      </w:r>
    </w:p>
    <w:p w14:paraId="19933CB3" w14:textId="77777777" w:rsidR="00225088" w:rsidRPr="0036354A" w:rsidRDefault="00225088" w:rsidP="00225088">
      <w:pPr>
        <w:spacing w:after="160"/>
        <w:ind w:left="1134" w:hanging="1058"/>
        <w:contextualSpacing/>
        <w:jc w:val="both"/>
      </w:pPr>
      <w:r w:rsidRPr="0036354A">
        <w:t>Nogueira, T. and Botelho, A., 2021. Metagenomics and other omics approach to bacterial communities and antimicrobial resistance assessment in aquacultures. </w:t>
      </w:r>
      <w:r w:rsidRPr="00225088">
        <w:rPr>
          <w:i/>
          <w:iCs/>
        </w:rPr>
        <w:t>Antibiotics</w:t>
      </w:r>
      <w:r w:rsidRPr="0036354A">
        <w:t>, </w:t>
      </w:r>
      <w:r w:rsidRPr="00225088">
        <w:rPr>
          <w:i/>
          <w:iCs/>
        </w:rPr>
        <w:t>10</w:t>
      </w:r>
      <w:r w:rsidRPr="0036354A">
        <w:t>(7), p.787.</w:t>
      </w:r>
    </w:p>
    <w:p w14:paraId="408C5487" w14:textId="77777777" w:rsidR="00225088" w:rsidRPr="0036354A" w:rsidRDefault="00225088" w:rsidP="00225088">
      <w:pPr>
        <w:spacing w:after="160"/>
        <w:ind w:left="1134" w:hanging="1058"/>
        <w:contextualSpacing/>
        <w:jc w:val="both"/>
      </w:pPr>
      <w:r w:rsidRPr="0036354A">
        <w:t xml:space="preserve">P. </w:t>
      </w:r>
      <w:proofErr w:type="spellStart"/>
      <w:proofErr w:type="gramStart"/>
      <w:r w:rsidRPr="0036354A">
        <w:t>C.Lindholm</w:t>
      </w:r>
      <w:proofErr w:type="spellEnd"/>
      <w:proofErr w:type="gramEnd"/>
      <w:r w:rsidRPr="0036354A">
        <w:t>-Lehto and J. Vielma, “</w:t>
      </w:r>
      <w:proofErr w:type="spellStart"/>
      <w:r w:rsidRPr="0036354A">
        <w:t>ControllingofGeosmin</w:t>
      </w:r>
      <w:proofErr w:type="spellEnd"/>
      <w:r w:rsidRPr="0036354A">
        <w:t xml:space="preserve"> and 2-Methylisoborneol Induced off Flavours in Recirculating Aquaculture System Farmed Fish—</w:t>
      </w:r>
      <w:proofErr w:type="spellStart"/>
      <w:r w:rsidRPr="0036354A">
        <w:t>AReview</w:t>
      </w:r>
      <w:proofErr w:type="spellEnd"/>
      <w:r w:rsidRPr="0036354A">
        <w:t>,” Aquaculture Research 50, no. 1 (2019): 9–28.</w:t>
      </w:r>
    </w:p>
    <w:p w14:paraId="62938D0B" w14:textId="77777777" w:rsidR="00225088" w:rsidRPr="0036354A" w:rsidRDefault="00225088" w:rsidP="00225088">
      <w:pPr>
        <w:spacing w:after="160"/>
        <w:ind w:left="1134" w:hanging="1058"/>
        <w:contextualSpacing/>
        <w:jc w:val="both"/>
      </w:pPr>
      <w:r w:rsidRPr="0036354A">
        <w:t xml:space="preserve">Palm, G.J., Reisky, L., Böttcher, D., Müller, H., Michels, E.A., Walczak, M.C., Berndt, L., Weiss, M.S., Bornscheuer, U.T. and Weber, G., 2019. Structure of the plastic-degrading </w:t>
      </w:r>
      <w:proofErr w:type="spellStart"/>
      <w:r w:rsidRPr="0036354A">
        <w:t>Ideonella</w:t>
      </w:r>
      <w:proofErr w:type="spellEnd"/>
      <w:r w:rsidRPr="0036354A">
        <w:t xml:space="preserve"> </w:t>
      </w:r>
      <w:proofErr w:type="spellStart"/>
      <w:r w:rsidRPr="0036354A">
        <w:t>sakaiensis</w:t>
      </w:r>
      <w:proofErr w:type="spellEnd"/>
      <w:r w:rsidRPr="0036354A">
        <w:t xml:space="preserve"> </w:t>
      </w:r>
      <w:proofErr w:type="spellStart"/>
      <w:r w:rsidRPr="0036354A">
        <w:t>MHETase</w:t>
      </w:r>
      <w:proofErr w:type="spellEnd"/>
      <w:r w:rsidRPr="0036354A">
        <w:t xml:space="preserve"> bound to a substrate. </w:t>
      </w:r>
      <w:r w:rsidRPr="00225088">
        <w:rPr>
          <w:i/>
          <w:iCs/>
        </w:rPr>
        <w:t>Nature communications</w:t>
      </w:r>
      <w:r w:rsidRPr="0036354A">
        <w:t>, </w:t>
      </w:r>
      <w:r w:rsidRPr="00225088">
        <w:rPr>
          <w:i/>
          <w:iCs/>
        </w:rPr>
        <w:t>10</w:t>
      </w:r>
      <w:r w:rsidRPr="0036354A">
        <w:t>(1), p.1717.</w:t>
      </w:r>
    </w:p>
    <w:p w14:paraId="5196BC35" w14:textId="77777777" w:rsidR="00225088" w:rsidRPr="0036354A" w:rsidRDefault="00225088" w:rsidP="00225088">
      <w:pPr>
        <w:spacing w:after="160"/>
        <w:ind w:left="1134" w:hanging="1058"/>
        <w:contextualSpacing/>
        <w:jc w:val="both"/>
      </w:pPr>
      <w:r w:rsidRPr="0036354A">
        <w:t>Pang, Y., Hu, L. and Wang, J., 2022. Mixotrophic denitrification using pyrite and biodegradable polymer composite as electron donors. </w:t>
      </w:r>
      <w:r w:rsidRPr="00225088">
        <w:rPr>
          <w:i/>
          <w:iCs/>
        </w:rPr>
        <w:t>Bioresource Technology</w:t>
      </w:r>
      <w:r w:rsidRPr="0036354A">
        <w:t>, </w:t>
      </w:r>
      <w:r w:rsidRPr="00225088">
        <w:rPr>
          <w:i/>
          <w:iCs/>
        </w:rPr>
        <w:t>351</w:t>
      </w:r>
      <w:r w:rsidRPr="0036354A">
        <w:t>, p.127011.</w:t>
      </w:r>
    </w:p>
    <w:p w14:paraId="1EBF1599" w14:textId="77777777" w:rsidR="00225088" w:rsidRPr="0036354A" w:rsidRDefault="00225088" w:rsidP="00225088">
      <w:pPr>
        <w:spacing w:after="160"/>
        <w:ind w:left="1134" w:hanging="1058"/>
        <w:contextualSpacing/>
        <w:jc w:val="both"/>
      </w:pPr>
      <w:proofErr w:type="spellStart"/>
      <w:r w:rsidRPr="0036354A">
        <w:t>Panthee</w:t>
      </w:r>
      <w:proofErr w:type="spellEnd"/>
      <w:r w:rsidRPr="0036354A">
        <w:t xml:space="preserve">, S., Hamamoto, H., Paudel, A. and Sekimizu, K., 2016. </w:t>
      </w:r>
      <w:proofErr w:type="spellStart"/>
      <w:r w:rsidRPr="0036354A">
        <w:t>Lysobacter</w:t>
      </w:r>
      <w:proofErr w:type="spellEnd"/>
      <w:r w:rsidRPr="0036354A">
        <w:t xml:space="preserve"> species: a potential source of novel antibiotics. </w:t>
      </w:r>
      <w:r w:rsidRPr="00225088">
        <w:rPr>
          <w:i/>
          <w:iCs/>
        </w:rPr>
        <w:t>Archives of microbiology</w:t>
      </w:r>
      <w:r w:rsidRPr="0036354A">
        <w:t>, </w:t>
      </w:r>
      <w:r w:rsidRPr="00225088">
        <w:rPr>
          <w:i/>
          <w:iCs/>
        </w:rPr>
        <w:t>198</w:t>
      </w:r>
      <w:r w:rsidRPr="0036354A">
        <w:t>(9), pp.839-845.</w:t>
      </w:r>
    </w:p>
    <w:p w14:paraId="23AC47FB" w14:textId="77777777" w:rsidR="00225088" w:rsidRPr="0036354A" w:rsidRDefault="00225088" w:rsidP="00225088">
      <w:pPr>
        <w:spacing w:after="160"/>
        <w:ind w:left="1134" w:hanging="1058"/>
        <w:contextualSpacing/>
        <w:jc w:val="both"/>
      </w:pPr>
      <w:r w:rsidRPr="0036354A">
        <w:t>Pedersen, L.F. and Pedersen, P.B., 2012. Hydrogen peroxide application to a commercial recirculating aquaculture system. </w:t>
      </w:r>
      <w:r w:rsidRPr="00225088">
        <w:rPr>
          <w:i/>
          <w:iCs/>
        </w:rPr>
        <w:t>Aquacultural Engineering</w:t>
      </w:r>
      <w:r w:rsidRPr="0036354A">
        <w:t>, </w:t>
      </w:r>
      <w:r w:rsidRPr="00225088">
        <w:rPr>
          <w:i/>
          <w:iCs/>
        </w:rPr>
        <w:t>46</w:t>
      </w:r>
      <w:r w:rsidRPr="0036354A">
        <w:t>, pp.40-46.</w:t>
      </w:r>
    </w:p>
    <w:p w14:paraId="235220E8" w14:textId="77777777" w:rsidR="00225088" w:rsidRPr="0036354A" w:rsidRDefault="00225088" w:rsidP="00225088">
      <w:pPr>
        <w:spacing w:after="160"/>
        <w:ind w:left="1134" w:hanging="1058"/>
        <w:contextualSpacing/>
        <w:jc w:val="both"/>
      </w:pPr>
      <w:r w:rsidRPr="0036354A">
        <w:lastRenderedPageBreak/>
        <w:t>Piculell, M., Welander, P., Jönsson, K. and Welander, T., 2016. Evaluating the effect of biofilm thickness on nitrification in moving bed biofilm reactors. </w:t>
      </w:r>
      <w:r w:rsidRPr="00225088">
        <w:rPr>
          <w:i/>
          <w:iCs/>
        </w:rPr>
        <w:t>Environmental Technology</w:t>
      </w:r>
      <w:r w:rsidRPr="0036354A">
        <w:t>, </w:t>
      </w:r>
      <w:r w:rsidRPr="00225088">
        <w:rPr>
          <w:i/>
          <w:iCs/>
        </w:rPr>
        <w:t>37</w:t>
      </w:r>
      <w:r w:rsidRPr="0036354A">
        <w:t>(6), pp.732-743.</w:t>
      </w:r>
    </w:p>
    <w:p w14:paraId="20C52B04" w14:textId="77777777" w:rsidR="00225088" w:rsidRPr="0036354A" w:rsidRDefault="00225088" w:rsidP="00225088">
      <w:pPr>
        <w:spacing w:after="160"/>
        <w:ind w:left="1134" w:hanging="1058"/>
        <w:contextualSpacing/>
        <w:jc w:val="both"/>
      </w:pPr>
      <w:proofErr w:type="spellStart"/>
      <w:r w:rsidRPr="0036354A">
        <w:t>Podduturi</w:t>
      </w:r>
      <w:proofErr w:type="spellEnd"/>
      <w:r w:rsidRPr="0036354A">
        <w:t xml:space="preserve">, R., Petersen, M.A., Vestergaard, M. and Jørgensen, N.O., 2020. Geosmin fluctuations and potential hotspots for elevated levels in recirculated aquaculture system (RAS): A case study from pikeperch (Stizostedion </w:t>
      </w:r>
      <w:proofErr w:type="spellStart"/>
      <w:r w:rsidRPr="0036354A">
        <w:t>lucioperca</w:t>
      </w:r>
      <w:proofErr w:type="spellEnd"/>
      <w:r w:rsidRPr="0036354A">
        <w:t>) production in Denmark. </w:t>
      </w:r>
      <w:r w:rsidRPr="00225088">
        <w:rPr>
          <w:i/>
          <w:iCs/>
        </w:rPr>
        <w:t>Aquaculture</w:t>
      </w:r>
      <w:r w:rsidRPr="0036354A">
        <w:t>, </w:t>
      </w:r>
      <w:r w:rsidRPr="00225088">
        <w:rPr>
          <w:i/>
          <w:iCs/>
        </w:rPr>
        <w:t>514</w:t>
      </w:r>
      <w:r w:rsidRPr="0036354A">
        <w:t>, p.734501.</w:t>
      </w:r>
    </w:p>
    <w:p w14:paraId="470FFDE9" w14:textId="77777777" w:rsidR="00225088" w:rsidRPr="0036354A" w:rsidRDefault="00225088" w:rsidP="00225088">
      <w:pPr>
        <w:spacing w:after="160"/>
        <w:ind w:left="1134" w:hanging="1058"/>
        <w:contextualSpacing/>
        <w:jc w:val="both"/>
      </w:pPr>
      <w:r w:rsidRPr="00225088">
        <w:rPr>
          <w:lang w:val="de-DE"/>
        </w:rPr>
        <w:t xml:space="preserve">Polizzi, C., Gabriel, D. and Munz, G., 2022. </w:t>
      </w:r>
      <w:r w:rsidRPr="0036354A">
        <w:t>Successful sulphide-driven partial denitrification.</w:t>
      </w:r>
    </w:p>
    <w:p w14:paraId="4B8CBC18" w14:textId="77777777" w:rsidR="00225088" w:rsidRPr="0036354A" w:rsidRDefault="00225088" w:rsidP="00225088">
      <w:pPr>
        <w:spacing w:after="160"/>
        <w:ind w:left="1134" w:hanging="1058"/>
        <w:contextualSpacing/>
        <w:jc w:val="both"/>
      </w:pPr>
      <w:proofErr w:type="spellStart"/>
      <w:r w:rsidRPr="0036354A">
        <w:t>Pootakham</w:t>
      </w:r>
      <w:proofErr w:type="spellEnd"/>
      <w:r w:rsidRPr="0036354A">
        <w:t xml:space="preserve">, W., </w:t>
      </w:r>
      <w:proofErr w:type="spellStart"/>
      <w:r w:rsidRPr="0036354A">
        <w:t>Mhuantong</w:t>
      </w:r>
      <w:proofErr w:type="spellEnd"/>
      <w:r w:rsidRPr="0036354A">
        <w:t xml:space="preserve">, W., Yoocha, T., </w:t>
      </w:r>
      <w:proofErr w:type="spellStart"/>
      <w:r w:rsidRPr="0036354A">
        <w:t>Putchim</w:t>
      </w:r>
      <w:proofErr w:type="spellEnd"/>
      <w:r w:rsidRPr="0036354A">
        <w:t xml:space="preserve">, L., </w:t>
      </w:r>
      <w:proofErr w:type="spellStart"/>
      <w:r w:rsidRPr="0036354A">
        <w:t>Sonthirod</w:t>
      </w:r>
      <w:proofErr w:type="spellEnd"/>
      <w:r w:rsidRPr="0036354A">
        <w:t xml:space="preserve">, C., </w:t>
      </w:r>
      <w:proofErr w:type="spellStart"/>
      <w:r w:rsidRPr="0036354A">
        <w:t>Naktang</w:t>
      </w:r>
      <w:proofErr w:type="spellEnd"/>
      <w:r w:rsidRPr="0036354A">
        <w:t xml:space="preserve">, C., </w:t>
      </w:r>
      <w:proofErr w:type="spellStart"/>
      <w:r w:rsidRPr="0036354A">
        <w:t>Thongtham</w:t>
      </w:r>
      <w:proofErr w:type="spellEnd"/>
      <w:r w:rsidRPr="0036354A">
        <w:t xml:space="preserve">, N. and </w:t>
      </w:r>
      <w:proofErr w:type="spellStart"/>
      <w:r w:rsidRPr="0036354A">
        <w:t>Tangphatsornruang</w:t>
      </w:r>
      <w:proofErr w:type="spellEnd"/>
      <w:r w:rsidRPr="0036354A">
        <w:t>, S., 2017. High resolution profiling of coral-associated bacterial communities using full-length 16S rRNA sequence data from PacBio SMRT sequencing system. </w:t>
      </w:r>
      <w:r w:rsidRPr="00225088">
        <w:rPr>
          <w:i/>
          <w:iCs/>
        </w:rPr>
        <w:t>Scientific reports</w:t>
      </w:r>
      <w:r w:rsidRPr="0036354A">
        <w:t>, </w:t>
      </w:r>
      <w:r w:rsidRPr="00225088">
        <w:rPr>
          <w:i/>
          <w:iCs/>
        </w:rPr>
        <w:t>7</w:t>
      </w:r>
      <w:r w:rsidRPr="0036354A">
        <w:t>(1), p.2774.</w:t>
      </w:r>
    </w:p>
    <w:p w14:paraId="7118C67F" w14:textId="77777777" w:rsidR="00225088" w:rsidRPr="0036354A" w:rsidRDefault="00225088" w:rsidP="00225088">
      <w:pPr>
        <w:spacing w:after="160"/>
        <w:ind w:left="1134" w:hanging="1058"/>
        <w:contextualSpacing/>
        <w:jc w:val="both"/>
      </w:pPr>
      <w:r w:rsidRPr="0036354A">
        <w:t xml:space="preserve">Preena, P.G., </w:t>
      </w:r>
      <w:proofErr w:type="spellStart"/>
      <w:r w:rsidRPr="0036354A">
        <w:t>Rejish</w:t>
      </w:r>
      <w:proofErr w:type="spellEnd"/>
      <w:r w:rsidRPr="0036354A">
        <w:t xml:space="preserve"> Kumar, V.J. and Singh, I.S.B., 2021. Nitrification and denitrification in recirculating aquaculture systems: the processes and players. </w:t>
      </w:r>
      <w:r w:rsidRPr="00225088">
        <w:rPr>
          <w:i/>
          <w:iCs/>
        </w:rPr>
        <w:t>Reviews in Aquaculture</w:t>
      </w:r>
      <w:r w:rsidRPr="0036354A">
        <w:t>, </w:t>
      </w:r>
      <w:r w:rsidRPr="00225088">
        <w:rPr>
          <w:i/>
          <w:iCs/>
        </w:rPr>
        <w:t>13</w:t>
      </w:r>
      <w:r w:rsidRPr="0036354A">
        <w:t>(4), pp.2053-2075.</w:t>
      </w:r>
    </w:p>
    <w:p w14:paraId="5E83F7E9" w14:textId="77777777" w:rsidR="00225088" w:rsidRPr="0036354A" w:rsidRDefault="00225088" w:rsidP="00225088">
      <w:pPr>
        <w:spacing w:after="160"/>
        <w:ind w:left="1134" w:hanging="1058"/>
        <w:contextualSpacing/>
        <w:jc w:val="both"/>
      </w:pPr>
      <w:r w:rsidRPr="0036354A">
        <w:t xml:space="preserve">Preena, P.G., </w:t>
      </w:r>
      <w:proofErr w:type="spellStart"/>
      <w:r w:rsidRPr="0036354A">
        <w:t>Rejish</w:t>
      </w:r>
      <w:proofErr w:type="spellEnd"/>
      <w:r w:rsidRPr="0036354A">
        <w:t xml:space="preserve"> Kumar, V.J. and Singh, I.S.B., 2021. Nitrification and denitrification in recirculating aquaculture systems: the processes and players. </w:t>
      </w:r>
      <w:r w:rsidRPr="00225088">
        <w:rPr>
          <w:i/>
          <w:iCs/>
        </w:rPr>
        <w:t>Reviews in Aquaculture</w:t>
      </w:r>
      <w:r w:rsidRPr="0036354A">
        <w:t>, </w:t>
      </w:r>
      <w:r w:rsidRPr="00225088">
        <w:rPr>
          <w:i/>
          <w:iCs/>
        </w:rPr>
        <w:t>13</w:t>
      </w:r>
      <w:r w:rsidRPr="0036354A">
        <w:t>(4), pp.2053-2075.</w:t>
      </w:r>
    </w:p>
    <w:p w14:paraId="07CA9691" w14:textId="77777777" w:rsidR="00225088" w:rsidRPr="0036354A" w:rsidRDefault="00225088" w:rsidP="00225088">
      <w:pPr>
        <w:spacing w:after="160"/>
        <w:ind w:left="1134" w:hanging="1058"/>
        <w:contextualSpacing/>
        <w:jc w:val="both"/>
      </w:pPr>
      <w:r w:rsidRPr="00225088">
        <w:rPr>
          <w:lang w:val="nl-NL"/>
        </w:rPr>
        <w:t xml:space="preserve">Prodan, A., Tremaroli, V., Brolin, H., Zwinderman, A.H., Nieuwdorp, M. and Levin, E., 2020. </w:t>
      </w:r>
      <w:r w:rsidRPr="0036354A">
        <w:t>Comparing bioinformatic pipelines for microbial 16S rRNA amplicon sequencing. </w:t>
      </w:r>
      <w:proofErr w:type="spellStart"/>
      <w:r w:rsidRPr="00225088">
        <w:rPr>
          <w:i/>
          <w:iCs/>
        </w:rPr>
        <w:t>PloS</w:t>
      </w:r>
      <w:proofErr w:type="spellEnd"/>
      <w:r w:rsidRPr="00225088">
        <w:rPr>
          <w:i/>
          <w:iCs/>
        </w:rPr>
        <w:t xml:space="preserve"> one</w:t>
      </w:r>
      <w:r w:rsidRPr="0036354A">
        <w:t>, </w:t>
      </w:r>
      <w:r w:rsidRPr="00225088">
        <w:rPr>
          <w:i/>
          <w:iCs/>
        </w:rPr>
        <w:t>15</w:t>
      </w:r>
      <w:r w:rsidRPr="0036354A">
        <w:t>(1), p.e0227434.</w:t>
      </w:r>
    </w:p>
    <w:p w14:paraId="01FEE1E4" w14:textId="77777777" w:rsidR="00225088" w:rsidRPr="0036354A" w:rsidRDefault="00225088" w:rsidP="00225088">
      <w:pPr>
        <w:spacing w:after="160"/>
        <w:ind w:left="1134" w:hanging="1058"/>
        <w:contextualSpacing/>
        <w:jc w:val="both"/>
      </w:pPr>
      <w:proofErr w:type="spellStart"/>
      <w:r w:rsidRPr="0036354A">
        <w:t>Remmas</w:t>
      </w:r>
      <w:proofErr w:type="spellEnd"/>
      <w:r w:rsidRPr="0036354A">
        <w:t xml:space="preserve">, N., </w:t>
      </w:r>
      <w:proofErr w:type="spellStart"/>
      <w:r w:rsidRPr="0036354A">
        <w:t>Melidis</w:t>
      </w:r>
      <w:proofErr w:type="spellEnd"/>
      <w:r w:rsidRPr="0036354A">
        <w:t xml:space="preserve">, P., </w:t>
      </w:r>
      <w:proofErr w:type="spellStart"/>
      <w:r w:rsidRPr="0036354A">
        <w:t>Katsioupi</w:t>
      </w:r>
      <w:proofErr w:type="spellEnd"/>
      <w:r w:rsidRPr="0036354A">
        <w:t xml:space="preserve">, E. and </w:t>
      </w:r>
      <w:proofErr w:type="spellStart"/>
      <w:r w:rsidRPr="0036354A">
        <w:t>Ntougias</w:t>
      </w:r>
      <w:proofErr w:type="spellEnd"/>
      <w:r w:rsidRPr="0036354A">
        <w:t xml:space="preserve">, S., 2016. Effects of high organic load on </w:t>
      </w:r>
      <w:proofErr w:type="spellStart"/>
      <w:r w:rsidRPr="0036354A">
        <w:t>amoA</w:t>
      </w:r>
      <w:proofErr w:type="spellEnd"/>
      <w:r w:rsidRPr="0036354A">
        <w:t xml:space="preserve"> and </w:t>
      </w:r>
      <w:proofErr w:type="spellStart"/>
      <w:r w:rsidRPr="0036354A">
        <w:t>nirS</w:t>
      </w:r>
      <w:proofErr w:type="spellEnd"/>
      <w:r w:rsidRPr="0036354A">
        <w:t xml:space="preserve"> gene diversity of an intermittently aerated and fed membrane bioreactor treating landfill leachate. </w:t>
      </w:r>
      <w:r w:rsidRPr="00225088">
        <w:rPr>
          <w:i/>
          <w:iCs/>
        </w:rPr>
        <w:t>Bioresource Technology</w:t>
      </w:r>
      <w:r w:rsidRPr="0036354A">
        <w:t>, </w:t>
      </w:r>
      <w:r w:rsidRPr="00225088">
        <w:rPr>
          <w:i/>
          <w:iCs/>
        </w:rPr>
        <w:t>220</w:t>
      </w:r>
      <w:r w:rsidRPr="0036354A">
        <w:t>, pp.557-565.</w:t>
      </w:r>
    </w:p>
    <w:p w14:paraId="2A2C978F" w14:textId="77777777" w:rsidR="00225088" w:rsidRPr="0036354A" w:rsidRDefault="00225088" w:rsidP="00225088">
      <w:pPr>
        <w:spacing w:after="160"/>
        <w:ind w:left="1134" w:hanging="1058"/>
        <w:contextualSpacing/>
        <w:jc w:val="both"/>
      </w:pPr>
      <w:r w:rsidRPr="0036354A">
        <w:t xml:space="preserve">Ren, W., Li, L., Dong, S., Tian, X. and Xue, Y., 2019. Effects of C/N ratio and light on ammonia nitrogen uptake in </w:t>
      </w:r>
      <w:proofErr w:type="spellStart"/>
      <w:r w:rsidRPr="0036354A">
        <w:t>Litopenaeus</w:t>
      </w:r>
      <w:proofErr w:type="spellEnd"/>
      <w:r w:rsidRPr="0036354A">
        <w:t xml:space="preserve"> </w:t>
      </w:r>
      <w:proofErr w:type="spellStart"/>
      <w:r w:rsidRPr="0036354A">
        <w:t>vannamei</w:t>
      </w:r>
      <w:proofErr w:type="spellEnd"/>
      <w:r w:rsidRPr="0036354A">
        <w:t xml:space="preserve"> culture tanks. </w:t>
      </w:r>
      <w:r w:rsidRPr="00225088">
        <w:rPr>
          <w:i/>
          <w:iCs/>
        </w:rPr>
        <w:t>Aquaculture</w:t>
      </w:r>
      <w:r w:rsidRPr="0036354A">
        <w:t>, </w:t>
      </w:r>
      <w:r w:rsidRPr="00225088">
        <w:rPr>
          <w:i/>
          <w:iCs/>
        </w:rPr>
        <w:t>498</w:t>
      </w:r>
      <w:r w:rsidRPr="0036354A">
        <w:t>, pp.123-131.</w:t>
      </w:r>
    </w:p>
    <w:p w14:paraId="0BBF177B" w14:textId="77777777" w:rsidR="00225088" w:rsidRPr="0036354A" w:rsidRDefault="00225088" w:rsidP="00225088">
      <w:pPr>
        <w:spacing w:after="160"/>
        <w:ind w:left="1134" w:hanging="1058"/>
        <w:contextualSpacing/>
        <w:jc w:val="both"/>
      </w:pPr>
      <w:r w:rsidRPr="0036354A">
        <w:t>Richards, G.P., 2014. Bacteriophage remediation of bacterial pathogens in aquaculture: a review of the technology. </w:t>
      </w:r>
      <w:r w:rsidRPr="00225088">
        <w:rPr>
          <w:i/>
          <w:iCs/>
        </w:rPr>
        <w:t>Bacteriophage</w:t>
      </w:r>
      <w:r w:rsidRPr="0036354A">
        <w:t>, </w:t>
      </w:r>
      <w:r w:rsidRPr="00225088">
        <w:rPr>
          <w:i/>
          <w:iCs/>
        </w:rPr>
        <w:t>4</w:t>
      </w:r>
      <w:r w:rsidRPr="0036354A">
        <w:t>(4), p.e975540.</w:t>
      </w:r>
    </w:p>
    <w:p w14:paraId="3CF47B96" w14:textId="77777777" w:rsidR="00225088" w:rsidRPr="0036354A" w:rsidRDefault="00225088" w:rsidP="00225088">
      <w:pPr>
        <w:spacing w:after="160"/>
        <w:ind w:left="1134" w:hanging="1058"/>
        <w:contextualSpacing/>
        <w:jc w:val="both"/>
      </w:pPr>
      <w:r w:rsidRPr="0036354A">
        <w:t xml:space="preserve">Rud, I., </w:t>
      </w:r>
      <w:proofErr w:type="spellStart"/>
      <w:r w:rsidRPr="0036354A">
        <w:t>Kolarevic</w:t>
      </w:r>
      <w:proofErr w:type="spellEnd"/>
      <w:r w:rsidRPr="0036354A">
        <w:t>, J., Holan, A.B., Berget, I., Calabrese, S. and Terjesen, B.F., 2017. Deep-sequencing of the bacterial microbiota in commercial-scale recirculating and semi-closed aquaculture systems for Atlantic salmon post-smolt production. </w:t>
      </w:r>
      <w:r w:rsidRPr="00225088">
        <w:rPr>
          <w:i/>
          <w:iCs/>
        </w:rPr>
        <w:t>Aquacultural Engineering</w:t>
      </w:r>
      <w:r w:rsidRPr="0036354A">
        <w:t>, </w:t>
      </w:r>
      <w:r w:rsidRPr="00225088">
        <w:rPr>
          <w:i/>
          <w:iCs/>
        </w:rPr>
        <w:t>78</w:t>
      </w:r>
      <w:r w:rsidRPr="0036354A">
        <w:t>, pp.50-62.</w:t>
      </w:r>
    </w:p>
    <w:p w14:paraId="0A360249" w14:textId="77777777" w:rsidR="00225088" w:rsidRPr="0036354A" w:rsidRDefault="00225088" w:rsidP="00225088">
      <w:pPr>
        <w:spacing w:after="160"/>
        <w:ind w:left="1134" w:hanging="1058"/>
        <w:contextualSpacing/>
        <w:jc w:val="both"/>
      </w:pPr>
      <w:r w:rsidRPr="0036354A">
        <w:t xml:space="preserve">Rud, I., </w:t>
      </w:r>
      <w:proofErr w:type="spellStart"/>
      <w:r w:rsidRPr="0036354A">
        <w:t>Kolarevic</w:t>
      </w:r>
      <w:proofErr w:type="spellEnd"/>
      <w:r w:rsidRPr="0036354A">
        <w:t>, J., Holan, A.B., Berget, I., Calabrese, S. and Terjesen, B.F., 2017. Deep-sequencing of the bacterial microbiota in commercial-scale recirculating and semi-closed aquaculture systems for Atlantic salmon post-smolt production. </w:t>
      </w:r>
      <w:r w:rsidRPr="00225088">
        <w:rPr>
          <w:i/>
          <w:iCs/>
        </w:rPr>
        <w:t>Aquacultural Engineering</w:t>
      </w:r>
      <w:r w:rsidRPr="0036354A">
        <w:t>, </w:t>
      </w:r>
      <w:r w:rsidRPr="00225088">
        <w:rPr>
          <w:i/>
          <w:iCs/>
        </w:rPr>
        <w:t>78</w:t>
      </w:r>
      <w:r w:rsidRPr="0036354A">
        <w:t>, pp.50-62.</w:t>
      </w:r>
    </w:p>
    <w:p w14:paraId="5502675C" w14:textId="77777777" w:rsidR="00225088" w:rsidRPr="0036354A" w:rsidRDefault="00225088" w:rsidP="00225088">
      <w:pPr>
        <w:spacing w:after="160"/>
        <w:ind w:left="1134" w:hanging="1058"/>
        <w:contextualSpacing/>
        <w:jc w:val="both"/>
      </w:pPr>
      <w:r w:rsidRPr="00225088">
        <w:rPr>
          <w:lang w:val="de-DE"/>
        </w:rPr>
        <w:t xml:space="preserve">Rupp, M., Knüsel, R., Sindilariu, P.D. and Schmidt-Posthaus, H., 2019. </w:t>
      </w:r>
      <w:r w:rsidRPr="0036354A">
        <w:t>Identification of important pathogens in European perch (Perca fluviatilis) culture in recirculating aquaculture systems. </w:t>
      </w:r>
      <w:r w:rsidRPr="00225088">
        <w:rPr>
          <w:i/>
          <w:iCs/>
        </w:rPr>
        <w:t>Aquaculture International</w:t>
      </w:r>
      <w:r w:rsidRPr="0036354A">
        <w:t>, </w:t>
      </w:r>
      <w:r w:rsidRPr="00225088">
        <w:rPr>
          <w:i/>
          <w:iCs/>
        </w:rPr>
        <w:t>27</w:t>
      </w:r>
      <w:r w:rsidRPr="0036354A">
        <w:t>(4), pp.1045-1053.</w:t>
      </w:r>
    </w:p>
    <w:p w14:paraId="58442124" w14:textId="77777777" w:rsidR="00225088" w:rsidRPr="0036354A" w:rsidRDefault="00225088" w:rsidP="00225088">
      <w:pPr>
        <w:spacing w:after="160"/>
        <w:ind w:left="1134" w:hanging="1058"/>
        <w:contextualSpacing/>
        <w:jc w:val="both"/>
      </w:pPr>
      <w:proofErr w:type="spellStart"/>
      <w:r w:rsidRPr="0036354A">
        <w:t>Rurangwa</w:t>
      </w:r>
      <w:proofErr w:type="spellEnd"/>
      <w:r w:rsidRPr="0036354A">
        <w:t xml:space="preserve">, E. and </w:t>
      </w:r>
      <w:proofErr w:type="spellStart"/>
      <w:r w:rsidRPr="0036354A">
        <w:t>Verdegem</w:t>
      </w:r>
      <w:proofErr w:type="spellEnd"/>
      <w:r w:rsidRPr="0036354A">
        <w:t>, M.C., 2015. Microorganisms in recirculating aquaculture systems and their management. </w:t>
      </w:r>
      <w:r w:rsidRPr="00225088">
        <w:rPr>
          <w:i/>
          <w:iCs/>
        </w:rPr>
        <w:t>Reviews in aquaculture</w:t>
      </w:r>
      <w:r w:rsidRPr="0036354A">
        <w:t>, </w:t>
      </w:r>
      <w:r w:rsidRPr="00225088">
        <w:rPr>
          <w:i/>
          <w:iCs/>
        </w:rPr>
        <w:t>7</w:t>
      </w:r>
      <w:r w:rsidRPr="0036354A">
        <w:t>(2), pp.117-130.</w:t>
      </w:r>
    </w:p>
    <w:p w14:paraId="48B8516C" w14:textId="77777777" w:rsidR="00225088" w:rsidRPr="0036354A" w:rsidRDefault="00225088" w:rsidP="00225088">
      <w:pPr>
        <w:spacing w:after="160"/>
        <w:ind w:left="1134" w:hanging="1058"/>
        <w:contextualSpacing/>
        <w:jc w:val="both"/>
      </w:pPr>
      <w:r w:rsidRPr="0036354A">
        <w:t xml:space="preserve">Schmidt, V., Amaral-Zettler, L., Davidson, J., Summerfelt, S. and Good, C., 2016. Influence of fishmeal-free diets on microbial communities in Atlantic salmon (Salmo </w:t>
      </w:r>
      <w:proofErr w:type="spellStart"/>
      <w:r w:rsidRPr="0036354A">
        <w:t>salar</w:t>
      </w:r>
      <w:proofErr w:type="spellEnd"/>
      <w:r w:rsidRPr="0036354A">
        <w:t>) recirculation aquaculture systems. </w:t>
      </w:r>
      <w:r w:rsidRPr="00225088">
        <w:rPr>
          <w:i/>
          <w:iCs/>
        </w:rPr>
        <w:t>Applied and Environmental Microbiology</w:t>
      </w:r>
      <w:r w:rsidRPr="0036354A">
        <w:t>, </w:t>
      </w:r>
      <w:r w:rsidRPr="00225088">
        <w:rPr>
          <w:i/>
          <w:iCs/>
        </w:rPr>
        <w:t>82</w:t>
      </w:r>
      <w:r w:rsidRPr="0036354A">
        <w:t>(15), pp.4470-4481.</w:t>
      </w:r>
    </w:p>
    <w:p w14:paraId="621872ED" w14:textId="77777777" w:rsidR="00225088" w:rsidRPr="0036354A" w:rsidRDefault="00225088" w:rsidP="00225088">
      <w:pPr>
        <w:spacing w:after="160"/>
        <w:ind w:left="1134" w:hanging="1058"/>
        <w:contextualSpacing/>
        <w:jc w:val="both"/>
      </w:pPr>
      <w:r w:rsidRPr="0036354A">
        <w:t>Schreier, H.J., Mirzoyan, N. and Saito, K., 2010. Microbial diversity of biological filters in recirculating aquaculture systems. </w:t>
      </w:r>
      <w:r w:rsidRPr="00225088">
        <w:rPr>
          <w:i/>
          <w:iCs/>
        </w:rPr>
        <w:t>Current opinion in biotechnology</w:t>
      </w:r>
      <w:r w:rsidRPr="0036354A">
        <w:t>, </w:t>
      </w:r>
      <w:r w:rsidRPr="00225088">
        <w:rPr>
          <w:i/>
          <w:iCs/>
        </w:rPr>
        <w:t>21</w:t>
      </w:r>
      <w:r w:rsidRPr="0036354A">
        <w:t>(3), pp.318-325.</w:t>
      </w:r>
    </w:p>
    <w:p w14:paraId="5EFDCE01" w14:textId="77777777" w:rsidR="00225088" w:rsidRPr="0036354A" w:rsidRDefault="00225088" w:rsidP="00225088">
      <w:pPr>
        <w:spacing w:after="160"/>
        <w:ind w:left="1134" w:hanging="1058"/>
        <w:contextualSpacing/>
        <w:jc w:val="both"/>
      </w:pPr>
      <w:r w:rsidRPr="0036354A">
        <w:lastRenderedPageBreak/>
        <w:t>Scibetta, S., Schena, L., Abdelfattah, A., Pangallo, S. and Cacciola, S.O., 2018. Selection and experimental evaluation of universal primers to study the fungal microbiome of higher plants. </w:t>
      </w:r>
      <w:proofErr w:type="spellStart"/>
      <w:r w:rsidRPr="00225088">
        <w:rPr>
          <w:i/>
          <w:iCs/>
        </w:rPr>
        <w:t>Phytobiomes</w:t>
      </w:r>
      <w:proofErr w:type="spellEnd"/>
      <w:r w:rsidRPr="00225088">
        <w:rPr>
          <w:i/>
          <w:iCs/>
        </w:rPr>
        <w:t xml:space="preserve"> Journal</w:t>
      </w:r>
      <w:r w:rsidRPr="0036354A">
        <w:t>, </w:t>
      </w:r>
      <w:r w:rsidRPr="00225088">
        <w:rPr>
          <w:i/>
          <w:iCs/>
        </w:rPr>
        <w:t>2</w:t>
      </w:r>
      <w:r w:rsidRPr="0036354A">
        <w:t>(4), pp.225-236.</w:t>
      </w:r>
    </w:p>
    <w:p w14:paraId="49D4E962" w14:textId="77777777" w:rsidR="00225088" w:rsidRPr="0036354A" w:rsidRDefault="00225088" w:rsidP="00225088">
      <w:pPr>
        <w:spacing w:after="160"/>
        <w:ind w:left="1134" w:hanging="1058"/>
        <w:contextualSpacing/>
        <w:jc w:val="both"/>
      </w:pPr>
      <w:r w:rsidRPr="0036354A">
        <w:t>Shafique, K., Khawaja, B.A., Sabir, F., Qazi, S. and Mustaqim, M., 2020. Internet of things (IoT) for next-generation smart systems: A review of current challenges, future trends and prospects for emerging 5G-IoT scenarios. </w:t>
      </w:r>
      <w:r w:rsidRPr="00225088">
        <w:rPr>
          <w:i/>
          <w:iCs/>
        </w:rPr>
        <w:t>IEEE access</w:t>
      </w:r>
      <w:r w:rsidRPr="0036354A">
        <w:t>, </w:t>
      </w:r>
      <w:r w:rsidRPr="00225088">
        <w:rPr>
          <w:i/>
          <w:iCs/>
        </w:rPr>
        <w:t>8</w:t>
      </w:r>
      <w:r w:rsidRPr="0036354A">
        <w:t>, pp.23022-23040.</w:t>
      </w:r>
    </w:p>
    <w:p w14:paraId="080A3975" w14:textId="77777777" w:rsidR="00225088" w:rsidRPr="0036354A" w:rsidRDefault="00225088" w:rsidP="00225088">
      <w:pPr>
        <w:spacing w:after="160"/>
        <w:ind w:left="1134" w:hanging="1058"/>
        <w:contextualSpacing/>
        <w:jc w:val="both"/>
      </w:pPr>
      <w:r w:rsidRPr="0036354A">
        <w:t>Sun, F., Sun, B., Li, Q., Deng, X., Hu, J. and Wu, W., 2014. Pilot-scale nitrogen removal from leachate by ex situ nitrification and in situ denitrification in a landfill bioreactor. </w:t>
      </w:r>
      <w:r w:rsidRPr="00225088">
        <w:rPr>
          <w:i/>
          <w:iCs/>
        </w:rPr>
        <w:t>Chemosphere</w:t>
      </w:r>
      <w:r w:rsidRPr="0036354A">
        <w:t>, </w:t>
      </w:r>
      <w:r w:rsidRPr="00225088">
        <w:rPr>
          <w:i/>
          <w:iCs/>
        </w:rPr>
        <w:t>101</w:t>
      </w:r>
      <w:r w:rsidRPr="0036354A">
        <w:t>, pp.77-85.</w:t>
      </w:r>
    </w:p>
    <w:p w14:paraId="0B4B03B7" w14:textId="77777777" w:rsidR="00225088" w:rsidRPr="0036354A" w:rsidRDefault="00225088" w:rsidP="00225088">
      <w:pPr>
        <w:spacing w:after="160"/>
        <w:ind w:left="1134" w:hanging="1058"/>
        <w:contextualSpacing/>
        <w:jc w:val="both"/>
      </w:pPr>
      <w:r w:rsidRPr="0036354A">
        <w:t>Sun, Y., Shen, D., Zhou, X., Shi, N. and Tian, Y., 2016. Microbial diversity and community structure of denitrifying biological filters operated with different carbon sources. </w:t>
      </w:r>
      <w:proofErr w:type="spellStart"/>
      <w:r w:rsidRPr="00225088">
        <w:rPr>
          <w:i/>
          <w:iCs/>
        </w:rPr>
        <w:t>SpringerPlus</w:t>
      </w:r>
      <w:proofErr w:type="spellEnd"/>
      <w:r w:rsidRPr="0036354A">
        <w:t>, </w:t>
      </w:r>
      <w:r w:rsidRPr="00225088">
        <w:rPr>
          <w:i/>
          <w:iCs/>
        </w:rPr>
        <w:t>5</w:t>
      </w:r>
      <w:r w:rsidRPr="0036354A">
        <w:t>(1), p.1752.</w:t>
      </w:r>
    </w:p>
    <w:p w14:paraId="57DA3E86" w14:textId="77777777" w:rsidR="00225088" w:rsidRPr="0036354A" w:rsidRDefault="00225088" w:rsidP="00225088">
      <w:pPr>
        <w:spacing w:after="160"/>
        <w:ind w:left="1134" w:hanging="1058"/>
        <w:contextualSpacing/>
        <w:jc w:val="both"/>
      </w:pPr>
      <w:proofErr w:type="spellStart"/>
      <w:r w:rsidRPr="0036354A">
        <w:t>Suriasni</w:t>
      </w:r>
      <w:proofErr w:type="spellEnd"/>
      <w:r w:rsidRPr="0036354A">
        <w:t xml:space="preserve">, P.A., Faizal, F., Hermawan, W., Subhan, U., </w:t>
      </w:r>
      <w:proofErr w:type="spellStart"/>
      <w:r w:rsidRPr="0036354A">
        <w:t>Panatarani</w:t>
      </w:r>
      <w:proofErr w:type="spellEnd"/>
      <w:r w:rsidRPr="0036354A">
        <w:t>, C. and Joni, I.M., 2024. IoT water quality monitoring and control system in moving bed biofilm reactor to reduce total ammonia nitrogen. </w:t>
      </w:r>
      <w:r w:rsidRPr="00225088">
        <w:rPr>
          <w:i/>
          <w:iCs/>
        </w:rPr>
        <w:t>Sensors</w:t>
      </w:r>
      <w:r w:rsidRPr="0036354A">
        <w:t>, </w:t>
      </w:r>
      <w:r w:rsidRPr="00225088">
        <w:rPr>
          <w:i/>
          <w:iCs/>
        </w:rPr>
        <w:t>24</w:t>
      </w:r>
      <w:r w:rsidRPr="0036354A">
        <w:t>(2), p.494.</w:t>
      </w:r>
    </w:p>
    <w:p w14:paraId="6A9D799D" w14:textId="77777777" w:rsidR="00225088" w:rsidRPr="0036354A" w:rsidRDefault="00225088" w:rsidP="00225088">
      <w:pPr>
        <w:spacing w:after="160"/>
        <w:ind w:left="1134" w:hanging="1058"/>
        <w:contextualSpacing/>
        <w:jc w:val="both"/>
      </w:pPr>
      <w:r w:rsidRPr="0036354A">
        <w:t xml:space="preserve">Torma, G., Tombácz, D., Csabai, Z., Moldován, N., Mészáros, I., Zádori, Z. and </w:t>
      </w:r>
      <w:proofErr w:type="spellStart"/>
      <w:r w:rsidRPr="0036354A">
        <w:t>Boldogkői</w:t>
      </w:r>
      <w:proofErr w:type="spellEnd"/>
      <w:r w:rsidRPr="0036354A">
        <w:t>, Z., 2021. Combined short and long-read sequencing reveals a complex transcriptomic architecture of African swine fever virus. </w:t>
      </w:r>
      <w:r w:rsidRPr="00225088">
        <w:rPr>
          <w:i/>
          <w:iCs/>
        </w:rPr>
        <w:t>Viruses</w:t>
      </w:r>
      <w:r w:rsidRPr="0036354A">
        <w:t>, </w:t>
      </w:r>
      <w:r w:rsidRPr="00225088">
        <w:rPr>
          <w:i/>
          <w:iCs/>
        </w:rPr>
        <w:t>13</w:t>
      </w:r>
      <w:r w:rsidRPr="0036354A">
        <w:t>(4), p.579.</w:t>
      </w:r>
    </w:p>
    <w:p w14:paraId="364F5B32" w14:textId="77777777" w:rsidR="00225088" w:rsidRPr="0036354A" w:rsidRDefault="00225088" w:rsidP="00225088">
      <w:pPr>
        <w:spacing w:after="160"/>
        <w:ind w:left="1134" w:hanging="1058"/>
        <w:contextualSpacing/>
        <w:jc w:val="both"/>
      </w:pPr>
      <w:r w:rsidRPr="00225088">
        <w:rPr>
          <w:lang w:val="de-DE"/>
        </w:rPr>
        <w:t xml:space="preserve">Torno, J., Einwächter, V., Schroeder, J.P. and Schulz, C., 2018. </w:t>
      </w:r>
      <w:r w:rsidRPr="0036354A">
        <w:t>Nitrate has a low impact on performance parameters and health status of on-growing European sea bass (</w:t>
      </w:r>
      <w:proofErr w:type="spellStart"/>
      <w:r w:rsidRPr="0036354A">
        <w:t>Dicentrarchus</w:t>
      </w:r>
      <w:proofErr w:type="spellEnd"/>
      <w:r w:rsidRPr="0036354A">
        <w:t xml:space="preserve"> </w:t>
      </w:r>
      <w:proofErr w:type="spellStart"/>
      <w:r w:rsidRPr="0036354A">
        <w:t>labrax</w:t>
      </w:r>
      <w:proofErr w:type="spellEnd"/>
      <w:r w:rsidRPr="0036354A">
        <w:t>) reared in RAS. </w:t>
      </w:r>
      <w:r w:rsidRPr="00225088">
        <w:rPr>
          <w:i/>
          <w:iCs/>
        </w:rPr>
        <w:t>Aquaculture</w:t>
      </w:r>
      <w:r w:rsidRPr="0036354A">
        <w:t>, </w:t>
      </w:r>
      <w:r w:rsidRPr="00225088">
        <w:rPr>
          <w:i/>
          <w:iCs/>
        </w:rPr>
        <w:t>489</w:t>
      </w:r>
      <w:r w:rsidRPr="0036354A">
        <w:t>, pp.21-27.</w:t>
      </w:r>
    </w:p>
    <w:p w14:paraId="1D6A5ADE" w14:textId="77777777" w:rsidR="00225088" w:rsidRPr="0036354A" w:rsidRDefault="00225088" w:rsidP="00225088">
      <w:pPr>
        <w:spacing w:after="160"/>
        <w:ind w:left="1134" w:hanging="1058"/>
        <w:contextualSpacing/>
        <w:jc w:val="both"/>
      </w:pPr>
      <w:proofErr w:type="spellStart"/>
      <w:r w:rsidRPr="0036354A">
        <w:t>Tsagkari</w:t>
      </w:r>
      <w:proofErr w:type="spellEnd"/>
      <w:r w:rsidRPr="0036354A">
        <w:t>, E. and Sloan, W., 2023. The role of chlorine in the formation and development of tap water biofilms under different flow regimes. </w:t>
      </w:r>
      <w:r w:rsidRPr="00225088">
        <w:rPr>
          <w:i/>
          <w:iCs/>
        </w:rPr>
        <w:t>Microorganisms</w:t>
      </w:r>
      <w:r w:rsidRPr="0036354A">
        <w:t>, </w:t>
      </w:r>
      <w:r w:rsidRPr="00225088">
        <w:rPr>
          <w:i/>
          <w:iCs/>
        </w:rPr>
        <w:t>11</w:t>
      </w:r>
      <w:r w:rsidRPr="0036354A">
        <w:t>(11), p.2680.</w:t>
      </w:r>
    </w:p>
    <w:p w14:paraId="142CB7FD" w14:textId="77777777" w:rsidR="00225088" w:rsidRPr="0036354A" w:rsidRDefault="00225088" w:rsidP="00225088">
      <w:pPr>
        <w:spacing w:after="160"/>
        <w:ind w:left="1134" w:hanging="1058"/>
        <w:contextualSpacing/>
        <w:jc w:val="both"/>
      </w:pPr>
      <w:proofErr w:type="spellStart"/>
      <w:r w:rsidRPr="0036354A">
        <w:t>Tsitouras</w:t>
      </w:r>
      <w:proofErr w:type="spellEnd"/>
      <w:r w:rsidRPr="0036354A">
        <w:t xml:space="preserve">, A., Al-Ghussain, N., Butcher, J., </w:t>
      </w:r>
      <w:proofErr w:type="spellStart"/>
      <w:r w:rsidRPr="0036354A">
        <w:t>Stintzi</w:t>
      </w:r>
      <w:proofErr w:type="spellEnd"/>
      <w:r w:rsidRPr="0036354A">
        <w:t xml:space="preserve">, A. and </w:t>
      </w:r>
      <w:proofErr w:type="spellStart"/>
      <w:r w:rsidRPr="0036354A">
        <w:t>Delatolla</w:t>
      </w:r>
      <w:proofErr w:type="spellEnd"/>
      <w:r w:rsidRPr="0036354A">
        <w:t>, R., 2023. The microbiome of two strategies for ammonia removal with the sequencing batch moving bed biofilm reactor treating cheese production wastewater. </w:t>
      </w:r>
      <w:r w:rsidRPr="00225088">
        <w:rPr>
          <w:i/>
          <w:iCs/>
        </w:rPr>
        <w:t>Applied and Environmental Microbiology</w:t>
      </w:r>
      <w:r w:rsidRPr="0036354A">
        <w:t>, </w:t>
      </w:r>
      <w:r w:rsidRPr="00225088">
        <w:rPr>
          <w:i/>
          <w:iCs/>
        </w:rPr>
        <w:t>89</w:t>
      </w:r>
      <w:r w:rsidRPr="0036354A">
        <w:t xml:space="preserve">(12), </w:t>
      </w:r>
      <w:proofErr w:type="gramStart"/>
      <w:r w:rsidRPr="0036354A">
        <w:t>pp.e</w:t>
      </w:r>
      <w:proofErr w:type="gramEnd"/>
      <w:r w:rsidRPr="0036354A">
        <w:t>01507-23.</w:t>
      </w:r>
    </w:p>
    <w:p w14:paraId="129B2760" w14:textId="77777777" w:rsidR="00225088" w:rsidRPr="0036354A" w:rsidRDefault="00225088" w:rsidP="00225088">
      <w:pPr>
        <w:spacing w:after="160"/>
        <w:ind w:left="1134" w:hanging="1058"/>
        <w:contextualSpacing/>
        <w:jc w:val="both"/>
      </w:pPr>
      <w:r w:rsidRPr="0036354A">
        <w:t xml:space="preserve">Tsoy, O.V., Ravcheev, D.A., </w:t>
      </w:r>
      <w:proofErr w:type="spellStart"/>
      <w:r w:rsidRPr="0036354A">
        <w:t>Čuklina</w:t>
      </w:r>
      <w:proofErr w:type="spellEnd"/>
      <w:r w:rsidRPr="0036354A">
        <w:t xml:space="preserve">, J. and Gelfand, M.S., 2016. Nitrogen fixation and molecular oxygen: comparative genomic reconstruction of transcription regulation in </w:t>
      </w:r>
      <w:proofErr w:type="spellStart"/>
      <w:r w:rsidRPr="0036354A">
        <w:t>Alphaproteobacteria</w:t>
      </w:r>
      <w:proofErr w:type="spellEnd"/>
      <w:r w:rsidRPr="0036354A">
        <w:t>. </w:t>
      </w:r>
      <w:r w:rsidRPr="00225088">
        <w:rPr>
          <w:i/>
          <w:iCs/>
        </w:rPr>
        <w:t>Frontiers in microbiology</w:t>
      </w:r>
      <w:r w:rsidRPr="0036354A">
        <w:t>, </w:t>
      </w:r>
      <w:r w:rsidRPr="00225088">
        <w:rPr>
          <w:i/>
          <w:iCs/>
        </w:rPr>
        <w:t>7</w:t>
      </w:r>
      <w:r w:rsidRPr="0036354A">
        <w:t>, p.1343.</w:t>
      </w:r>
    </w:p>
    <w:p w14:paraId="654245C5" w14:textId="77777777" w:rsidR="00225088" w:rsidRPr="0036354A" w:rsidRDefault="00225088" w:rsidP="00225088">
      <w:pPr>
        <w:spacing w:after="160"/>
        <w:ind w:left="1134" w:hanging="1058"/>
        <w:contextualSpacing/>
        <w:jc w:val="both"/>
      </w:pPr>
      <w:r w:rsidRPr="0036354A">
        <w:t>Wang, J. and Chu, L., 2016. Biological nitrate removal from water and wastewater by solid-phase denitrification process. </w:t>
      </w:r>
      <w:r w:rsidRPr="00225088">
        <w:rPr>
          <w:i/>
          <w:iCs/>
        </w:rPr>
        <w:t>Biotechnology advances</w:t>
      </w:r>
      <w:r w:rsidRPr="0036354A">
        <w:t>, </w:t>
      </w:r>
      <w:r w:rsidRPr="00225088">
        <w:rPr>
          <w:i/>
          <w:iCs/>
        </w:rPr>
        <w:t>34</w:t>
      </w:r>
      <w:r w:rsidRPr="0036354A">
        <w:t>(6), pp.1103-1112.</w:t>
      </w:r>
    </w:p>
    <w:p w14:paraId="3A7B83BD" w14:textId="77777777" w:rsidR="00225088" w:rsidRPr="0036354A" w:rsidRDefault="00225088" w:rsidP="00225088">
      <w:pPr>
        <w:spacing w:after="160"/>
        <w:ind w:left="1134" w:hanging="1058"/>
        <w:contextualSpacing/>
        <w:jc w:val="both"/>
      </w:pPr>
      <w:r w:rsidRPr="0036354A">
        <w:t xml:space="preserve">Wang, Y., Bott, C. and Nerenberg, R., 2016. </w:t>
      </w:r>
      <w:proofErr w:type="spellStart"/>
      <w:r w:rsidRPr="0036354A">
        <w:t>Sulfur</w:t>
      </w:r>
      <w:proofErr w:type="spellEnd"/>
      <w:r w:rsidRPr="0036354A">
        <w:t>-based denitrification: Effect of biofilm development on denitrification fluxes. </w:t>
      </w:r>
      <w:r w:rsidRPr="00225088">
        <w:rPr>
          <w:i/>
          <w:iCs/>
        </w:rPr>
        <w:t>Water Research</w:t>
      </w:r>
      <w:r w:rsidRPr="0036354A">
        <w:t>, </w:t>
      </w:r>
      <w:r w:rsidRPr="00225088">
        <w:rPr>
          <w:i/>
          <w:iCs/>
        </w:rPr>
        <w:t>100</w:t>
      </w:r>
      <w:r w:rsidRPr="0036354A">
        <w:t>, pp.184-193.</w:t>
      </w:r>
    </w:p>
    <w:p w14:paraId="2F79B617" w14:textId="77777777" w:rsidR="00225088" w:rsidRPr="0036354A" w:rsidRDefault="00225088" w:rsidP="00225088">
      <w:pPr>
        <w:spacing w:after="160"/>
        <w:ind w:left="1134" w:hanging="1058"/>
        <w:contextualSpacing/>
        <w:jc w:val="both"/>
      </w:pPr>
      <w:r w:rsidRPr="0036354A">
        <w:t xml:space="preserve">Winkler, M.H., Kleerebezem, R., De Bruin, L.M.M., Verheijen, P.J.T., Abbas, B., </w:t>
      </w:r>
      <w:proofErr w:type="spellStart"/>
      <w:r w:rsidRPr="0036354A">
        <w:t>Habermacher</w:t>
      </w:r>
      <w:proofErr w:type="spellEnd"/>
      <w:r w:rsidRPr="0036354A">
        <w:t xml:space="preserve">, J. and Van </w:t>
      </w:r>
      <w:proofErr w:type="spellStart"/>
      <w:r w:rsidRPr="0036354A">
        <w:t>Loosdrecht</w:t>
      </w:r>
      <w:proofErr w:type="spellEnd"/>
      <w:r w:rsidRPr="0036354A">
        <w:t>, M.C.M., 2013. Microbial diversity differences within aerobic granular sludge and activated sludge flocs. </w:t>
      </w:r>
      <w:r w:rsidRPr="00225088">
        <w:rPr>
          <w:i/>
          <w:iCs/>
        </w:rPr>
        <w:t>Applied microbiology and biotechnology</w:t>
      </w:r>
      <w:r w:rsidRPr="0036354A">
        <w:t>, </w:t>
      </w:r>
      <w:r w:rsidRPr="00225088">
        <w:rPr>
          <w:i/>
          <w:iCs/>
        </w:rPr>
        <w:t>97</w:t>
      </w:r>
      <w:r w:rsidRPr="0036354A">
        <w:t>(16), pp.7447-7458.</w:t>
      </w:r>
    </w:p>
    <w:p w14:paraId="6B4B4E52" w14:textId="77777777" w:rsidR="00225088" w:rsidRPr="0036354A" w:rsidRDefault="00225088" w:rsidP="00225088">
      <w:pPr>
        <w:spacing w:after="160"/>
        <w:ind w:left="1134" w:hanging="1058"/>
        <w:contextualSpacing/>
        <w:jc w:val="both"/>
      </w:pPr>
      <w:r w:rsidRPr="00225088">
        <w:rPr>
          <w:lang w:val="de-DE"/>
        </w:rPr>
        <w:t xml:space="preserve">Xia, C., Fu, L., Liu, Z., Liu, H., Chen, L. and Liu, Y., 2018. </w:t>
      </w:r>
      <w:r w:rsidRPr="0036354A">
        <w:t xml:space="preserve">Aquatic toxic analysis by monitoring fish </w:t>
      </w:r>
      <w:proofErr w:type="spellStart"/>
      <w:r w:rsidRPr="0036354A">
        <w:t>behavior</w:t>
      </w:r>
      <w:proofErr w:type="spellEnd"/>
      <w:r w:rsidRPr="0036354A">
        <w:t xml:space="preserve"> using computer vision: A recent progress. </w:t>
      </w:r>
      <w:r w:rsidRPr="00225088">
        <w:rPr>
          <w:i/>
          <w:iCs/>
        </w:rPr>
        <w:t>Journal of toxicology</w:t>
      </w:r>
      <w:r w:rsidRPr="0036354A">
        <w:t>, </w:t>
      </w:r>
      <w:r w:rsidRPr="00225088">
        <w:rPr>
          <w:i/>
          <w:iCs/>
        </w:rPr>
        <w:t>2018</w:t>
      </w:r>
      <w:r w:rsidRPr="0036354A">
        <w:t>(1), p.2591924.</w:t>
      </w:r>
    </w:p>
    <w:p w14:paraId="430881F2" w14:textId="77777777" w:rsidR="00225088" w:rsidRPr="0036354A" w:rsidRDefault="00225088" w:rsidP="00225088">
      <w:pPr>
        <w:spacing w:after="160"/>
        <w:ind w:left="1134" w:hanging="1058"/>
        <w:contextualSpacing/>
        <w:jc w:val="both"/>
      </w:pPr>
      <w:r w:rsidRPr="0036354A">
        <w:t xml:space="preserve">Xing, W., Li, J., Li, D., Hu, J., Deng, S., Cui, Y. and Yao, H., 2018. Stable-isotope probing reveals the activity and function of autotrophic and heterotrophic </w:t>
      </w:r>
      <w:proofErr w:type="spellStart"/>
      <w:r w:rsidRPr="0036354A">
        <w:t>denitrifiers</w:t>
      </w:r>
      <w:proofErr w:type="spellEnd"/>
      <w:r w:rsidRPr="0036354A">
        <w:t xml:space="preserve"> in nitrate removal from organic-limited wastewater. </w:t>
      </w:r>
      <w:r w:rsidRPr="00225088">
        <w:rPr>
          <w:i/>
          <w:iCs/>
        </w:rPr>
        <w:t>Environmental science &amp; technology</w:t>
      </w:r>
      <w:r w:rsidRPr="0036354A">
        <w:t>, </w:t>
      </w:r>
      <w:r w:rsidRPr="00225088">
        <w:rPr>
          <w:i/>
          <w:iCs/>
        </w:rPr>
        <w:t>52</w:t>
      </w:r>
      <w:r w:rsidRPr="0036354A">
        <w:t>(14), pp.7867-7875.</w:t>
      </w:r>
    </w:p>
    <w:p w14:paraId="386DF8F5" w14:textId="77777777" w:rsidR="00225088" w:rsidRPr="0036354A" w:rsidRDefault="00225088" w:rsidP="00225088">
      <w:pPr>
        <w:spacing w:after="160"/>
        <w:ind w:left="1134" w:hanging="1058"/>
        <w:contextualSpacing/>
        <w:jc w:val="both"/>
      </w:pPr>
      <w:r w:rsidRPr="0036354A">
        <w:t>Xu, B., Yang, X., Li, Y., Yang, K., Xiong, Y. and Yuan, N., 2022. Pyrite-based autotrophic denitrifying microorganisms derived from paddy soils: Effects of organic co-substrate addition. </w:t>
      </w:r>
      <w:r w:rsidRPr="00225088">
        <w:rPr>
          <w:i/>
          <w:iCs/>
        </w:rPr>
        <w:t>International Journal of Environmental Research and Public Health</w:t>
      </w:r>
      <w:r w:rsidRPr="0036354A">
        <w:t>, </w:t>
      </w:r>
      <w:r w:rsidRPr="00225088">
        <w:rPr>
          <w:i/>
          <w:iCs/>
        </w:rPr>
        <w:t>19</w:t>
      </w:r>
      <w:r w:rsidRPr="0036354A">
        <w:t>(18), p.11763.</w:t>
      </w:r>
    </w:p>
    <w:p w14:paraId="6DF492E3" w14:textId="77777777" w:rsidR="00225088" w:rsidRPr="0036354A" w:rsidRDefault="00225088" w:rsidP="00225088">
      <w:pPr>
        <w:spacing w:after="160"/>
        <w:ind w:left="1134" w:hanging="1058"/>
        <w:contextualSpacing/>
        <w:jc w:val="both"/>
      </w:pPr>
      <w:r w:rsidRPr="0036354A">
        <w:lastRenderedPageBreak/>
        <w:t>Xu, W., Wang, L., Peng, F., Zhang, A., Xie, X., Wang, Z., Wang, X., Lian, J., Ni, L., Cui, Y. and Zhang, Y., 2020. Spatiotemporal distribution and interaction of denitrifying functional genes in a novel DAS-NUA biofilter used for groundwater nitrate treatment. </w:t>
      </w:r>
      <w:r w:rsidRPr="00225088">
        <w:rPr>
          <w:i/>
          <w:iCs/>
        </w:rPr>
        <w:t>Science of the Total Environment</w:t>
      </w:r>
      <w:r w:rsidRPr="0036354A">
        <w:t>, </w:t>
      </w:r>
      <w:r w:rsidRPr="00225088">
        <w:rPr>
          <w:i/>
          <w:iCs/>
        </w:rPr>
        <w:t>712</w:t>
      </w:r>
      <w:r w:rsidRPr="0036354A">
        <w:t>, p.136595.</w:t>
      </w:r>
    </w:p>
    <w:p w14:paraId="5AB3FE08" w14:textId="77777777" w:rsidR="00225088" w:rsidRPr="0036354A" w:rsidRDefault="00225088" w:rsidP="00225088">
      <w:pPr>
        <w:spacing w:after="160"/>
        <w:ind w:left="1134" w:hanging="1058"/>
        <w:contextualSpacing/>
        <w:jc w:val="both"/>
      </w:pPr>
      <w:r w:rsidRPr="0036354A">
        <w:t>Xu, Z., Chen, X., Li, H., Wan, D. and Wan, J., 2020. Combined heterotrophic and autotrophic system for advanced denitrification of municipal secondary effluent in full-scale plant and bacterial community analysis. </w:t>
      </w:r>
      <w:r w:rsidRPr="00225088">
        <w:rPr>
          <w:i/>
          <w:iCs/>
        </w:rPr>
        <w:t>Science of the Total Environment</w:t>
      </w:r>
      <w:r w:rsidRPr="0036354A">
        <w:t>, </w:t>
      </w:r>
      <w:r w:rsidRPr="00225088">
        <w:rPr>
          <w:i/>
          <w:iCs/>
        </w:rPr>
        <w:t>717</w:t>
      </w:r>
      <w:r w:rsidRPr="0036354A">
        <w:t>, p.136981.</w:t>
      </w:r>
    </w:p>
    <w:p w14:paraId="46256494" w14:textId="77777777" w:rsidR="00225088" w:rsidRPr="0036354A" w:rsidRDefault="00225088" w:rsidP="00225088">
      <w:pPr>
        <w:spacing w:after="160"/>
        <w:ind w:left="1134" w:hanging="1058"/>
        <w:contextualSpacing/>
        <w:jc w:val="both"/>
      </w:pPr>
      <w:r w:rsidRPr="0036354A">
        <w:t>Xue, S., Xu, W., Wei, J. and Sun, J., 2017. Impact of environmental bacterial communities on fish health in marine recirculating aquaculture systems. </w:t>
      </w:r>
      <w:r w:rsidRPr="00225088">
        <w:rPr>
          <w:i/>
          <w:iCs/>
        </w:rPr>
        <w:t>Veterinary Microbiology</w:t>
      </w:r>
      <w:r w:rsidRPr="0036354A">
        <w:t>, </w:t>
      </w:r>
      <w:r w:rsidRPr="00225088">
        <w:rPr>
          <w:i/>
          <w:iCs/>
        </w:rPr>
        <w:t>203</w:t>
      </w:r>
      <w:r w:rsidRPr="0036354A">
        <w:t>, pp.34-39.</w:t>
      </w:r>
    </w:p>
    <w:p w14:paraId="23905C48" w14:textId="77777777" w:rsidR="00225088" w:rsidRPr="0036354A" w:rsidRDefault="00225088" w:rsidP="00225088">
      <w:pPr>
        <w:spacing w:after="160"/>
        <w:ind w:left="1134" w:hanging="1058"/>
        <w:contextualSpacing/>
        <w:jc w:val="both"/>
      </w:pPr>
      <w:r w:rsidRPr="0036354A">
        <w:t xml:space="preserve">Yachi, S. and </w:t>
      </w:r>
      <w:proofErr w:type="spellStart"/>
      <w:r w:rsidRPr="0036354A">
        <w:t>Loreau</w:t>
      </w:r>
      <w:proofErr w:type="spellEnd"/>
      <w:r w:rsidRPr="0036354A">
        <w:t>, M., 1999. Biodiversity and ecosystem productivity in a fluctuating environment: the insurance hypothesis. </w:t>
      </w:r>
      <w:r w:rsidRPr="00225088">
        <w:rPr>
          <w:i/>
          <w:iCs/>
        </w:rPr>
        <w:t>Proceedings of the National Academy of Sciences</w:t>
      </w:r>
      <w:r w:rsidRPr="0036354A">
        <w:t>, </w:t>
      </w:r>
      <w:r w:rsidRPr="00225088">
        <w:rPr>
          <w:i/>
          <w:iCs/>
        </w:rPr>
        <w:t>96</w:t>
      </w:r>
      <w:r w:rsidRPr="0036354A">
        <w:t>(4), pp.1463-1468.</w:t>
      </w:r>
    </w:p>
    <w:p w14:paraId="7430F9D0" w14:textId="77777777" w:rsidR="00225088" w:rsidRPr="0036354A" w:rsidRDefault="00225088" w:rsidP="00225088">
      <w:pPr>
        <w:spacing w:after="160"/>
        <w:ind w:left="1134" w:hanging="1058"/>
        <w:contextualSpacing/>
        <w:jc w:val="both"/>
      </w:pPr>
      <w:proofErr w:type="spellStart"/>
      <w:r w:rsidRPr="0036354A">
        <w:t>Yanong</w:t>
      </w:r>
      <w:proofErr w:type="spellEnd"/>
      <w:r w:rsidRPr="0036354A">
        <w:t xml:space="preserve">, R.P., Pouder, D.B. and </w:t>
      </w:r>
      <w:proofErr w:type="spellStart"/>
      <w:r w:rsidRPr="0036354A">
        <w:t>Falkinham</w:t>
      </w:r>
      <w:proofErr w:type="spellEnd"/>
      <w:r w:rsidRPr="0036354A">
        <w:t xml:space="preserve"> III, J.O., 2010. Association of mycobacteria in recirculating aquaculture systems and mycobacterial disease in fish. </w:t>
      </w:r>
      <w:r w:rsidRPr="00225088">
        <w:rPr>
          <w:i/>
          <w:iCs/>
        </w:rPr>
        <w:t>Journal of aquatic animal health</w:t>
      </w:r>
      <w:r w:rsidRPr="0036354A">
        <w:t>, </w:t>
      </w:r>
      <w:r w:rsidRPr="00225088">
        <w:rPr>
          <w:i/>
          <w:iCs/>
        </w:rPr>
        <w:t>22</w:t>
      </w:r>
      <w:r w:rsidRPr="0036354A">
        <w:t>(4), pp.219-223.</w:t>
      </w:r>
    </w:p>
    <w:p w14:paraId="15ECA198" w14:textId="77777777" w:rsidR="00225088" w:rsidRPr="0036354A" w:rsidRDefault="00225088" w:rsidP="00225088">
      <w:pPr>
        <w:spacing w:after="160"/>
        <w:ind w:left="1134" w:hanging="1058"/>
        <w:contextualSpacing/>
        <w:jc w:val="both"/>
      </w:pPr>
      <w:r w:rsidRPr="00225088">
        <w:rPr>
          <w:lang w:val="de-DE"/>
        </w:rPr>
        <w:t xml:space="preserve">Yu, J., Wang, Y., Xiao, Y., Li, X., Zhou, L., Wang, Y., Du, T., Ma, X. and Li, J., 2021. </w:t>
      </w:r>
      <w:r w:rsidRPr="0036354A">
        <w:t>Investigating the effect of nitrate on juvenile turbot (Scophthalmus maximus) growth performance, health status, and endocrine function in marine recirculation aquaculture systems. </w:t>
      </w:r>
      <w:r w:rsidRPr="00225088">
        <w:rPr>
          <w:i/>
          <w:iCs/>
        </w:rPr>
        <w:t>Ecotoxicology and Environmental Safety</w:t>
      </w:r>
      <w:r w:rsidRPr="0036354A">
        <w:t>, </w:t>
      </w:r>
      <w:r w:rsidRPr="00225088">
        <w:rPr>
          <w:i/>
          <w:iCs/>
        </w:rPr>
        <w:t>208</w:t>
      </w:r>
      <w:r w:rsidRPr="0036354A">
        <w:t>, p.111617.</w:t>
      </w:r>
    </w:p>
    <w:p w14:paraId="31FFEF9A" w14:textId="77777777" w:rsidR="00225088" w:rsidRPr="0036354A" w:rsidRDefault="00225088" w:rsidP="00225088">
      <w:pPr>
        <w:spacing w:after="160"/>
        <w:ind w:left="1134" w:hanging="1058"/>
        <w:contextualSpacing/>
        <w:jc w:val="both"/>
      </w:pPr>
      <w:r w:rsidRPr="0036354A">
        <w:t>Zhang, L., Shen, Z., Fang, W. and Gao, G., 2019. Composition of bacterial communities in municipal wastewater treatment plant. </w:t>
      </w:r>
      <w:r w:rsidRPr="00225088">
        <w:rPr>
          <w:i/>
          <w:iCs/>
        </w:rPr>
        <w:t>Science of the Total Environment</w:t>
      </w:r>
      <w:r w:rsidRPr="0036354A">
        <w:t>, </w:t>
      </w:r>
      <w:r w:rsidRPr="00225088">
        <w:rPr>
          <w:i/>
          <w:iCs/>
        </w:rPr>
        <w:t>689</w:t>
      </w:r>
      <w:r w:rsidRPr="0036354A">
        <w:t>, pp.1181-1191.</w:t>
      </w:r>
    </w:p>
    <w:p w14:paraId="4297C74E" w14:textId="77777777" w:rsidR="00225088" w:rsidRPr="0036354A" w:rsidRDefault="00225088" w:rsidP="00225088">
      <w:pPr>
        <w:spacing w:after="160"/>
        <w:ind w:left="1134" w:hanging="1058"/>
        <w:contextualSpacing/>
        <w:jc w:val="both"/>
      </w:pPr>
      <w:r w:rsidRPr="0036354A">
        <w:t>Zhang, Z., Mao, W., Wang, Z., Tan, X., Wu, F., Wang, D. and Fang, X., 2020, March. Development of remote monitoring system for aquaculture water quality based on Internet of Things. In </w:t>
      </w:r>
      <w:r w:rsidRPr="00225088">
        <w:rPr>
          <w:i/>
          <w:iCs/>
        </w:rPr>
        <w:t>IOP Conference Series: Materials Science and Engineering</w:t>
      </w:r>
      <w:r w:rsidRPr="0036354A">
        <w:t> (Vol. 768, No. 5, p. 052033). IOP Publishing.</w:t>
      </w:r>
    </w:p>
    <w:p w14:paraId="53C5C570" w14:textId="77777777" w:rsidR="00225088" w:rsidRPr="0036354A" w:rsidRDefault="00225088" w:rsidP="00225088">
      <w:pPr>
        <w:spacing w:after="160"/>
        <w:ind w:left="1134" w:hanging="1058"/>
        <w:contextualSpacing/>
        <w:jc w:val="both"/>
      </w:pPr>
      <w:r w:rsidRPr="0036354A">
        <w:t xml:space="preserve">Zhou, J. and Ning, D., 2017. Stochastic community assembly: does it matter in microbial </w:t>
      </w:r>
      <w:proofErr w:type="gramStart"/>
      <w:r w:rsidRPr="0036354A">
        <w:t>ecology?.</w:t>
      </w:r>
      <w:proofErr w:type="gramEnd"/>
      <w:r w:rsidRPr="0036354A">
        <w:t> </w:t>
      </w:r>
      <w:r w:rsidRPr="00225088">
        <w:rPr>
          <w:i/>
          <w:iCs/>
        </w:rPr>
        <w:t>Microbiology and molecular biology reviews</w:t>
      </w:r>
      <w:r w:rsidRPr="0036354A">
        <w:t>, </w:t>
      </w:r>
      <w:r w:rsidRPr="00225088">
        <w:rPr>
          <w:i/>
          <w:iCs/>
        </w:rPr>
        <w:t>81</w:t>
      </w:r>
      <w:r w:rsidRPr="0036354A">
        <w:t>(4), pp.10-1128.</w:t>
      </w:r>
    </w:p>
    <w:p w14:paraId="65344C2D" w14:textId="77777777" w:rsidR="00225088" w:rsidRPr="0036354A" w:rsidRDefault="00225088" w:rsidP="00225088">
      <w:pPr>
        <w:spacing w:after="160"/>
        <w:ind w:left="1134" w:hanging="1058"/>
        <w:contextualSpacing/>
        <w:jc w:val="both"/>
      </w:pPr>
      <w:r w:rsidRPr="0036354A">
        <w:t xml:space="preserve">Zhu, W., Wang, C., Sun, F., Zhao, L., Dou, W., Mao, Z. and Wu, W., 2018. Overall bacterial community composition and abundance of nitrifiers and </w:t>
      </w:r>
      <w:proofErr w:type="spellStart"/>
      <w:r w:rsidRPr="0036354A">
        <w:t>denitrifiers</w:t>
      </w:r>
      <w:proofErr w:type="spellEnd"/>
      <w:r w:rsidRPr="0036354A">
        <w:t xml:space="preserve"> in a typical macrotidal estuary. </w:t>
      </w:r>
      <w:r w:rsidRPr="00225088">
        <w:rPr>
          <w:i/>
          <w:iCs/>
        </w:rPr>
        <w:t>Marine Pollution Bulletin</w:t>
      </w:r>
      <w:r w:rsidRPr="0036354A">
        <w:t>, </w:t>
      </w:r>
      <w:r w:rsidRPr="00225088">
        <w:rPr>
          <w:i/>
          <w:iCs/>
        </w:rPr>
        <w:t>126</w:t>
      </w:r>
      <w:r w:rsidRPr="0036354A">
        <w:t>, pp.540-548.</w:t>
      </w:r>
    </w:p>
    <w:p w14:paraId="225B492B" w14:textId="77777777" w:rsidR="00225088" w:rsidRPr="0036354A" w:rsidRDefault="00225088" w:rsidP="00225088">
      <w:pPr>
        <w:ind w:left="1134" w:hanging="1058"/>
        <w:jc w:val="both"/>
      </w:pPr>
    </w:p>
    <w:p w14:paraId="58E62869" w14:textId="420BD08B" w:rsidR="00CF33CA" w:rsidRPr="002A4C68" w:rsidRDefault="00CF33CA" w:rsidP="00225088">
      <w:pPr>
        <w:ind w:left="1134" w:hanging="1058"/>
        <w:jc w:val="both"/>
        <w:rPr>
          <w:rFonts w:asciiTheme="majorBidi" w:hAnsiTheme="majorBidi" w:cstheme="majorBidi"/>
          <w:sz w:val="22"/>
          <w:szCs w:val="22"/>
          <w:lang w:bidi="hi-IN"/>
        </w:rPr>
      </w:pPr>
    </w:p>
    <w:sectPr w:rsidR="00CF33CA" w:rsidRPr="002A4C68" w:rsidSect="00225088">
      <w:headerReference w:type="even" r:id="rId26"/>
      <w:headerReference w:type="default" r:id="rId27"/>
      <w:footerReference w:type="even" r:id="rId28"/>
      <w:footerReference w:type="default" r:id="rId29"/>
      <w:pgSz w:w="11910" w:h="16840" w:code="9"/>
      <w:pgMar w:top="1276" w:right="1420" w:bottom="993" w:left="1560" w:header="720" w:footer="720" w:gutter="0"/>
      <w:pgNumType w:start="1726"/>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449E1" w14:textId="77777777" w:rsidR="00A2524C" w:rsidRDefault="00A2524C" w:rsidP="00B63704">
      <w:r>
        <w:separator/>
      </w:r>
    </w:p>
  </w:endnote>
  <w:endnote w:type="continuationSeparator" w:id="0">
    <w:p w14:paraId="59752BF0" w14:textId="77777777" w:rsidR="00A2524C" w:rsidRDefault="00A2524C"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 w:name="Shne Krftig">
    <w:altName w:val="Calibri"/>
    <w:panose1 w:val="00000000000000000000"/>
    <w:charset w:val="00"/>
    <w:family w:val="swiss"/>
    <w:notTrueType/>
    <w:pitch w:val="default"/>
    <w:sig w:usb0="00000003" w:usb1="00000000" w:usb2="00000000" w:usb3="00000000" w:csb0="00000001" w:csb1="00000000"/>
  </w:font>
  <w:font w:name="MinionPro-Regular">
    <w:altName w:val="HGPMinchoE"/>
    <w:panose1 w:val="02040503050201020203"/>
    <w:charset w:val="00"/>
    <w:family w:val="roman"/>
    <w:notTrueType/>
    <w:pitch w:val="default"/>
  </w:font>
  <w:font w:name="TradeGothic CondEighteen">
    <w:altName w:val="Calibri"/>
    <w:panose1 w:val="00000000000000000000"/>
    <w:charset w:val="00"/>
    <w:family w:val="swiss"/>
    <w:notTrueType/>
    <w:pitch w:val="default"/>
    <w:sig w:usb0="00000003" w:usb1="00000000" w:usb2="00000000" w:usb3="00000000" w:csb0="00000001" w:csb1="00000000"/>
  </w:font>
  <w:font w:name="Shruti">
    <w:panose1 w:val="02000500000000000000"/>
    <w:charset w:val="01"/>
    <w:family w:val="auto"/>
    <w:pitch w:val="variable"/>
    <w:sig w:usb0="0004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ACaslon Bold">
    <w:altName w:val="Cambri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Raavi">
    <w:panose1 w:val="02000500000000000000"/>
    <w:charset w:val="00"/>
    <w:family w:val="swiss"/>
    <w:pitch w:val="variable"/>
    <w:sig w:usb0="00020003" w:usb1="00000000" w:usb2="00000000" w:usb3="00000000" w:csb0="00000001" w:csb1="00000000"/>
  </w:font>
  <w:font w:name="STIXGeneral">
    <w:altName w:val="Cambria"/>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Galliard BT">
    <w:altName w:val="Galliard BT"/>
    <w:panose1 w:val="00000000000000000000"/>
    <w:charset w:val="00"/>
    <w:family w:val="roman"/>
    <w:notTrueType/>
    <w:pitch w:val="default"/>
    <w:sig w:usb0="00000003" w:usb1="00000000" w:usb2="00000000" w:usb3="00000000" w:csb0="00000001" w:csb1="00000000"/>
  </w:font>
  <w:font w:name="TimesNewRomanPS-BoldMT">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42741" w14:textId="1C18DFCE"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p w14:paraId="37D8DB0F" w14:textId="77777777" w:rsidR="009E516F" w:rsidRDefault="009E516F"/>
  <w:p w14:paraId="6EDDACB5" w14:textId="77777777" w:rsidR="008724C2" w:rsidRDefault="008724C2"/>
  <w:p w14:paraId="33540954" w14:textId="77777777" w:rsidR="006C1C83" w:rsidRDefault="006C1C83"/>
  <w:p w14:paraId="41614E09" w14:textId="77777777" w:rsidR="006C1C83" w:rsidRDefault="006C1C83"/>
  <w:p w14:paraId="5990BAAA" w14:textId="77777777" w:rsidR="006C1C83" w:rsidRDefault="006C1C83"/>
  <w:p w14:paraId="5CA05541" w14:textId="77777777" w:rsidR="006C1C83" w:rsidRDefault="006C1C83"/>
  <w:p w14:paraId="18CC915E" w14:textId="77777777" w:rsidR="000A6265" w:rsidRDefault="000A6265"/>
  <w:p w14:paraId="35DFD4DE" w14:textId="77777777" w:rsidR="00C445DB" w:rsidRDefault="00C445DB"/>
  <w:p w14:paraId="751C3B3A" w14:textId="77777777" w:rsidR="00C445DB" w:rsidRDefault="00C445DB"/>
  <w:p w14:paraId="1C12B87A" w14:textId="77777777" w:rsidR="0032136D" w:rsidRDefault="0032136D"/>
  <w:p w14:paraId="3216BDED" w14:textId="77777777" w:rsidR="00811ECC" w:rsidRDefault="00811ECC"/>
  <w:p w14:paraId="70689F92" w14:textId="77777777" w:rsidR="00811ECC" w:rsidRDefault="00811ECC"/>
  <w:p w14:paraId="3910CA82" w14:textId="77777777" w:rsidR="00BF1B28" w:rsidRDefault="00BF1B28"/>
  <w:p w14:paraId="7AEBE742" w14:textId="77777777" w:rsidR="00BF1B28" w:rsidRDefault="00BF1B28"/>
  <w:p w14:paraId="3AD9C69B" w14:textId="77777777" w:rsidR="00362B60" w:rsidRDefault="00362B60"/>
  <w:p w14:paraId="7467D759" w14:textId="77777777" w:rsidR="00362B60" w:rsidRDefault="00362B60"/>
  <w:p w14:paraId="3BF0AFEC" w14:textId="77777777" w:rsidR="00362B60" w:rsidRDefault="00362B60"/>
  <w:p w14:paraId="0067020A" w14:textId="77777777" w:rsidR="00362B60" w:rsidRDefault="00362B60"/>
  <w:p w14:paraId="2F335ECC" w14:textId="77777777" w:rsidR="00362B60" w:rsidRDefault="00362B60"/>
  <w:p w14:paraId="70C7A92A" w14:textId="77777777" w:rsidR="00362B60" w:rsidRDefault="00362B60"/>
  <w:p w14:paraId="4E6B15DD" w14:textId="77777777" w:rsidR="00362B60" w:rsidRDefault="00362B60"/>
  <w:p w14:paraId="3CEC317D" w14:textId="77777777" w:rsidR="00700CBE" w:rsidRDefault="00700CBE"/>
  <w:p w14:paraId="474D3A5F" w14:textId="77777777" w:rsidR="00804973" w:rsidRDefault="00804973"/>
  <w:p w14:paraId="7523FB85" w14:textId="77777777" w:rsidR="00520713" w:rsidRDefault="00520713"/>
  <w:p w14:paraId="5A113AAB" w14:textId="77777777" w:rsidR="00520713" w:rsidRDefault="00520713"/>
  <w:p w14:paraId="27FB6411" w14:textId="77777777" w:rsidR="00B02532" w:rsidRDefault="00B02532"/>
  <w:p w14:paraId="19F3A784" w14:textId="77777777" w:rsidR="00B02532" w:rsidRDefault="00B02532"/>
  <w:p w14:paraId="39837724" w14:textId="77777777" w:rsidR="00B02532" w:rsidRDefault="00B02532"/>
  <w:p w14:paraId="5A4DE2F2" w14:textId="77777777" w:rsidR="00B02532" w:rsidRDefault="00B02532"/>
  <w:p w14:paraId="0D51111F" w14:textId="77777777" w:rsidR="004C4750" w:rsidRDefault="004C4750"/>
  <w:p w14:paraId="72A0E0DF" w14:textId="77777777" w:rsidR="00885C13" w:rsidRDefault="00885C13"/>
  <w:p w14:paraId="38C8AA98" w14:textId="77777777" w:rsidR="00885C13" w:rsidRDefault="00885C13"/>
  <w:p w14:paraId="25F501A3" w14:textId="77777777" w:rsidR="00FD66EF" w:rsidRDefault="00FD66EF"/>
  <w:p w14:paraId="4B045B87" w14:textId="77777777" w:rsidR="00546201" w:rsidRDefault="00546201"/>
  <w:p w14:paraId="087E627B" w14:textId="77777777" w:rsidR="00546201" w:rsidRDefault="00546201"/>
  <w:p w14:paraId="7B4F3754" w14:textId="77777777" w:rsidR="00546201" w:rsidRDefault="00546201"/>
  <w:p w14:paraId="28569F35" w14:textId="77777777" w:rsidR="007F75A9" w:rsidRDefault="007F75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5756627"/>
      <w:docPartObj>
        <w:docPartGallery w:val="Page Numbers (Bottom of Page)"/>
        <w:docPartUnique/>
      </w:docPartObj>
    </w:sdtPr>
    <w:sdtEndPr>
      <w:rPr>
        <w:noProof/>
      </w:rPr>
    </w:sdtEndPr>
    <w:sdtContent>
      <w:p w14:paraId="690A91E9" w14:textId="77777777" w:rsidR="005C100A" w:rsidRDefault="005C100A" w:rsidP="006906B9">
        <w:pPr>
          <w:tabs>
            <w:tab w:val="left" w:pos="390"/>
            <w:tab w:val="left" w:pos="695"/>
            <w:tab w:val="left" w:pos="1335"/>
            <w:tab w:val="left" w:pos="2554"/>
          </w:tabs>
        </w:pPr>
      </w:p>
      <w:p w14:paraId="1E97EACC" w14:textId="02D96529" w:rsidR="005E4972" w:rsidRDefault="005E4972" w:rsidP="006906B9">
        <w:pPr>
          <w:tabs>
            <w:tab w:val="left" w:pos="390"/>
            <w:tab w:val="left" w:pos="695"/>
            <w:tab w:val="left" w:pos="1335"/>
            <w:tab w:val="left" w:pos="2554"/>
          </w:tabs>
          <w:rPr>
            <w:noProof/>
          </w:rPr>
        </w:pPr>
        <w:r>
          <w:fldChar w:fldCharType="begin"/>
        </w:r>
        <w:r>
          <w:instrText xml:space="preserve"> PAGE   \* MERGEFORMAT </w:instrText>
        </w:r>
        <w:r>
          <w:fldChar w:fldCharType="separate"/>
        </w:r>
        <w:r>
          <w:t>7386</w:t>
        </w:r>
        <w:r>
          <w:rPr>
            <w:noProof/>
          </w:rPr>
          <w:fldChar w:fldCharType="end"/>
        </w:r>
        <w:r>
          <w:rPr>
            <w:noProof/>
          </w:rPr>
          <w:t xml:space="preserve">                                                        </w:t>
        </w:r>
      </w:p>
    </w:sdtContent>
  </w:sdt>
  <w:p w14:paraId="45174483" w14:textId="77777777" w:rsidR="005E4972" w:rsidRDefault="005E4972" w:rsidP="00DC1B3E">
    <w:pPr>
      <w:tabs>
        <w:tab w:val="left" w:pos="327"/>
        <w:tab w:val="left" w:pos="360"/>
        <w:tab w:val="left" w:pos="390"/>
      </w:tabs>
    </w:pPr>
    <w:r>
      <w:rPr>
        <w:noProof/>
      </w:rPr>
      <mc:AlternateContent>
        <mc:Choice Requires="wps">
          <w:drawing>
            <wp:anchor distT="0" distB="0" distL="114300" distR="114300" simplePos="0" relativeHeight="251661312" behindDoc="0" locked="0" layoutInCell="1" allowOverlap="1" wp14:anchorId="28AC3C78" wp14:editId="093C00E8">
              <wp:simplePos x="0" y="0"/>
              <wp:positionH relativeFrom="margin">
                <wp:align>right</wp:align>
              </wp:positionH>
              <wp:positionV relativeFrom="paragraph">
                <wp:posOffset>170542</wp:posOffset>
              </wp:positionV>
              <wp:extent cx="1251284" cy="274320"/>
              <wp:effectExtent l="0" t="0" r="6350" b="0"/>
              <wp:wrapNone/>
              <wp:docPr id="11257968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1284" cy="274320"/>
                      </a:xfrm>
                      <a:prstGeom prst="rect">
                        <a:avLst/>
                      </a:prstGeom>
                      <a:solidFill>
                        <a:schemeClr val="lt1"/>
                      </a:solidFill>
                      <a:ln w="6350">
                        <a:noFill/>
                      </a:ln>
                    </wps:spPr>
                    <wps:txbx>
                      <w:txbxContent>
                        <w:p w14:paraId="4DD873F5" w14:textId="06DA80A3" w:rsidR="005E4972" w:rsidRPr="00B72BBC" w:rsidRDefault="005E4972" w:rsidP="005E4972">
                          <w:pPr>
                            <w:rPr>
                              <w:b/>
                              <w:bCs/>
                              <w:i/>
                              <w:iCs/>
                              <w:sz w:val="18"/>
                              <w:szCs w:val="18"/>
                            </w:rPr>
                          </w:pPr>
                          <w:r w:rsidRPr="00B72BBC">
                            <w:rPr>
                              <w:b/>
                              <w:bCs/>
                              <w:i/>
                              <w:iCs/>
                              <w:sz w:val="18"/>
                              <w:szCs w:val="18"/>
                            </w:rPr>
                            <w:t>Published</w:t>
                          </w:r>
                          <w:r>
                            <w:rPr>
                              <w:b/>
                              <w:bCs/>
                              <w:i/>
                              <w:iCs/>
                              <w:sz w:val="18"/>
                              <w:szCs w:val="18"/>
                            </w:rPr>
                            <w:t xml:space="preserve"> </w:t>
                          </w:r>
                          <w:r w:rsidR="005A3870">
                            <w:rPr>
                              <w:b/>
                              <w:bCs/>
                              <w:i/>
                              <w:iCs/>
                              <w:sz w:val="18"/>
                              <w:szCs w:val="18"/>
                            </w:rPr>
                            <w:t>20</w:t>
                          </w:r>
                          <w:r w:rsidR="00280694">
                            <w:rPr>
                              <w:b/>
                              <w:bCs/>
                              <w:i/>
                              <w:iCs/>
                              <w:sz w:val="18"/>
                              <w:szCs w:val="18"/>
                            </w:rPr>
                            <w:t>/</w:t>
                          </w:r>
                          <w:r w:rsidR="00037B5B">
                            <w:rPr>
                              <w:b/>
                              <w:bCs/>
                              <w:i/>
                              <w:iCs/>
                              <w:sz w:val="18"/>
                              <w:szCs w:val="18"/>
                            </w:rPr>
                            <w:t>06</w:t>
                          </w:r>
                          <w:r>
                            <w:rPr>
                              <w:b/>
                              <w:bCs/>
                              <w:i/>
                              <w:iCs/>
                              <w:sz w:val="18"/>
                              <w:szCs w:val="18"/>
                            </w:rPr>
                            <w:t>/202</w:t>
                          </w:r>
                          <w:r w:rsidR="00465A7A">
                            <w:rPr>
                              <w:b/>
                              <w:bCs/>
                              <w:i/>
                              <w:iCs/>
                              <w:sz w:val="18"/>
                              <w:szCs w:val="1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C3C78" id="_x0000_t202" coordsize="21600,21600" o:spt="202" path="m,l,21600r21600,l21600,xe">
              <v:stroke joinstyle="miter"/>
              <v:path gradientshapeok="t" o:connecttype="rect"/>
            </v:shapetype>
            <v:shape id="Text Box 3" o:spid="_x0000_s1036" type="#_x0000_t202" style="position:absolute;margin-left:47.35pt;margin-top:13.45pt;width:98.55pt;height:21.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" fillcolor="white [3201]" stroked="f" strokeweight=".5pt">
              <v:textbox>
                <w:txbxContent>
                  <w:p w14:paraId="4DD873F5" w14:textId="06DA80A3" w:rsidR="005E4972" w:rsidRPr="00B72BBC" w:rsidRDefault="005E4972" w:rsidP="005E4972">
                    <w:pPr>
                      <w:rPr>
                        <w:b/>
                        <w:bCs/>
                        <w:i/>
                        <w:iCs/>
                        <w:sz w:val="18"/>
                        <w:szCs w:val="18"/>
                      </w:rPr>
                    </w:pPr>
                    <w:r w:rsidRPr="00B72BBC">
                      <w:rPr>
                        <w:b/>
                        <w:bCs/>
                        <w:i/>
                        <w:iCs/>
                        <w:sz w:val="18"/>
                        <w:szCs w:val="18"/>
                      </w:rPr>
                      <w:t>Published</w:t>
                    </w:r>
                    <w:r>
                      <w:rPr>
                        <w:b/>
                        <w:bCs/>
                        <w:i/>
                        <w:iCs/>
                        <w:sz w:val="18"/>
                        <w:szCs w:val="18"/>
                      </w:rPr>
                      <w:t xml:space="preserve"> </w:t>
                    </w:r>
                    <w:r w:rsidR="005A3870">
                      <w:rPr>
                        <w:b/>
                        <w:bCs/>
                        <w:i/>
                        <w:iCs/>
                        <w:sz w:val="18"/>
                        <w:szCs w:val="18"/>
                      </w:rPr>
                      <w:t>20</w:t>
                    </w:r>
                    <w:r w:rsidR="00280694">
                      <w:rPr>
                        <w:b/>
                        <w:bCs/>
                        <w:i/>
                        <w:iCs/>
                        <w:sz w:val="18"/>
                        <w:szCs w:val="18"/>
                      </w:rPr>
                      <w:t>/</w:t>
                    </w:r>
                    <w:r w:rsidR="00037B5B">
                      <w:rPr>
                        <w:b/>
                        <w:bCs/>
                        <w:i/>
                        <w:iCs/>
                        <w:sz w:val="18"/>
                        <w:szCs w:val="18"/>
                      </w:rPr>
                      <w:t>06</w:t>
                    </w:r>
                    <w:r>
                      <w:rPr>
                        <w:b/>
                        <w:bCs/>
                        <w:i/>
                        <w:iCs/>
                        <w:sz w:val="18"/>
                        <w:szCs w:val="18"/>
                      </w:rPr>
                      <w:t>/202</w:t>
                    </w:r>
                    <w:r w:rsidR="00465A7A">
                      <w:rPr>
                        <w:b/>
                        <w:bCs/>
                        <w:i/>
                        <w:iCs/>
                        <w:sz w:val="18"/>
                        <w:szCs w:val="18"/>
                      </w:rPr>
                      <w:t>6</w:t>
                    </w:r>
                  </w:p>
                </w:txbxContent>
              </v:textbox>
              <w10:wrap anchorx="margin"/>
            </v:shape>
          </w:pict>
        </mc:Fallback>
      </mc:AlternateContent>
    </w:r>
    <w:r>
      <w:rPr>
        <w:rFonts w:ascii="Trebuchet MS" w:hAnsi="Trebuchet MS"/>
        <w:b/>
        <w:noProof/>
      </w:rPr>
      <w:drawing>
        <wp:anchor distT="0" distB="0" distL="114300" distR="114300" simplePos="0" relativeHeight="251662336" behindDoc="1" locked="0" layoutInCell="1" allowOverlap="1" wp14:anchorId="60F7F937" wp14:editId="24209C1B">
          <wp:simplePos x="0" y="0"/>
          <wp:positionH relativeFrom="page">
            <wp:posOffset>-3266</wp:posOffset>
          </wp:positionH>
          <wp:positionV relativeFrom="paragraph">
            <wp:posOffset>176530</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719246696" name="Picture 1719246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298" distR="114298" simplePos="0" relativeHeight="251664384" behindDoc="0" locked="0" layoutInCell="1" allowOverlap="1" wp14:anchorId="12118B95" wp14:editId="46248974">
              <wp:simplePos x="0" y="0"/>
              <wp:positionH relativeFrom="column">
                <wp:posOffset>309245</wp:posOffset>
              </wp:positionH>
              <wp:positionV relativeFrom="paragraph">
                <wp:posOffset>94615</wp:posOffset>
              </wp:positionV>
              <wp:extent cx="0" cy="504190"/>
              <wp:effectExtent l="57150" t="19050" r="57150" b="67310"/>
              <wp:wrapNone/>
              <wp:docPr id="167441857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75AAB146" id="Straight Connector 1" o:spid="_x0000_s1026" style="position:absolute;z-index:2516643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24.35pt,7.45pt" to="24.35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" strokecolor="#4f81bd [3204]" strokeweight="2pt">
              <v:shadow on="t" color="black" opacity="24903f" origin=",.5" offset="0,.55556mm"/>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02B9F512" wp14:editId="32FB636B">
              <wp:simplePos x="0" y="0"/>
              <wp:positionH relativeFrom="column">
                <wp:posOffset>344261</wp:posOffset>
              </wp:positionH>
              <wp:positionV relativeFrom="paragraph">
                <wp:posOffset>119652</wp:posOffset>
              </wp:positionV>
              <wp:extent cx="2530475" cy="563245"/>
              <wp:effectExtent l="0" t="0" r="0" b="0"/>
              <wp:wrapNone/>
              <wp:docPr id="62082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03E5676F" w14:textId="77777777" w:rsidR="005E4972" w:rsidRPr="00B72BBC" w:rsidRDefault="005E4972" w:rsidP="005E4972">
                          <w:pPr>
                            <w:pStyle w:val="Footer"/>
                            <w:rPr>
                              <w:sz w:val="18"/>
                              <w:szCs w:val="18"/>
                            </w:rPr>
                          </w:pPr>
                          <w:bookmarkStart w:id="17" w:name="_Hlk121945409"/>
                          <w:bookmarkStart w:id="18" w:name="_Hlk121945410"/>
                          <w:r w:rsidRPr="00B72BBC">
                            <w:rPr>
                              <w:sz w:val="18"/>
                              <w:szCs w:val="18"/>
                            </w:rPr>
                            <w:t>Official Website</w:t>
                          </w:r>
                        </w:p>
                        <w:p w14:paraId="12BDB03E" w14:textId="4BD4333C" w:rsidR="005E4972" w:rsidRDefault="005E4972" w:rsidP="005E4972">
                          <w:pPr>
                            <w:pStyle w:val="Footer"/>
                            <w:rPr>
                              <w:sz w:val="18"/>
                              <w:szCs w:val="18"/>
                            </w:rPr>
                          </w:pPr>
                          <w:hyperlink r:id="rId2" w:history="1">
                            <w:r w:rsidRPr="00471F85">
                              <w:rPr>
                                <w:rStyle w:val="Hyperlink"/>
                                <w:sz w:val="18"/>
                                <w:szCs w:val="18"/>
                              </w:rPr>
                              <w:t>www.thescienceworld.net</w:t>
                            </w:r>
                          </w:hyperlink>
                          <w:bookmarkEnd w:id="17"/>
                          <w:bookmarkEnd w:id="18"/>
                          <w:r w:rsidRPr="00B72BBC">
                            <w:rPr>
                              <w:sz w:val="18"/>
                              <w:szCs w:val="18"/>
                            </w:rPr>
                            <w:t xml:space="preserve"> </w:t>
                          </w:r>
                        </w:p>
                        <w:p w14:paraId="121F06BB" w14:textId="77777777" w:rsidR="005E4972" w:rsidRPr="003D63E7" w:rsidRDefault="005E4972" w:rsidP="005E4972">
                          <w:pPr>
                            <w:rPr>
                              <w:sz w:val="18"/>
                              <w:szCs w:val="18"/>
                            </w:rPr>
                          </w:pPr>
                          <w:hyperlink r:id="rId3" w:history="1">
                            <w:r w:rsidRPr="003D63E7">
                              <w:rPr>
                                <w:rStyle w:val="Hyperlink"/>
                                <w:sz w:val="18"/>
                                <w:szCs w:val="18"/>
                              </w:rPr>
                              <w:t>thescienceworldmagazine@gmail.com</w:t>
                            </w:r>
                          </w:hyperlink>
                          <w:r w:rsidRPr="003D63E7">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9F512" id="_x0000_s1037" type="#_x0000_t202" style="position:absolute;margin-left:27.1pt;margin-top:9.4pt;width:199.25pt;height:4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" fillcolor="white [3201]" stroked="f" strokeweight=".5pt">
              <v:textbox>
                <w:txbxContent>
                  <w:p w14:paraId="03E5676F" w14:textId="77777777" w:rsidR="005E4972" w:rsidRPr="00B72BBC" w:rsidRDefault="005E4972" w:rsidP="005E4972">
                    <w:pPr>
                      <w:pStyle w:val="Footer"/>
                      <w:rPr>
                        <w:sz w:val="18"/>
                        <w:szCs w:val="18"/>
                      </w:rPr>
                    </w:pPr>
                    <w:bookmarkStart w:id="19" w:name="_Hlk121945409"/>
                    <w:bookmarkStart w:id="20" w:name="_Hlk121945410"/>
                    <w:r w:rsidRPr="00B72BBC">
                      <w:rPr>
                        <w:sz w:val="18"/>
                        <w:szCs w:val="18"/>
                      </w:rPr>
                      <w:t>Official Website</w:t>
                    </w:r>
                  </w:p>
                  <w:p w14:paraId="12BDB03E" w14:textId="4BD4333C" w:rsidR="005E4972" w:rsidRDefault="005E4972" w:rsidP="005E4972">
                    <w:pPr>
                      <w:pStyle w:val="Footer"/>
                      <w:rPr>
                        <w:sz w:val="18"/>
                        <w:szCs w:val="18"/>
                      </w:rPr>
                    </w:pPr>
                    <w:hyperlink r:id="rId4" w:history="1">
                      <w:r w:rsidRPr="00471F85">
                        <w:rPr>
                          <w:rStyle w:val="Hyperlink"/>
                          <w:sz w:val="18"/>
                          <w:szCs w:val="18"/>
                        </w:rPr>
                        <w:t>www.thescienceworld.net</w:t>
                      </w:r>
                    </w:hyperlink>
                    <w:bookmarkEnd w:id="19"/>
                    <w:bookmarkEnd w:id="20"/>
                    <w:r w:rsidRPr="00B72BBC">
                      <w:rPr>
                        <w:sz w:val="18"/>
                        <w:szCs w:val="18"/>
                      </w:rPr>
                      <w:t xml:space="preserve"> </w:t>
                    </w:r>
                  </w:p>
                  <w:p w14:paraId="121F06BB" w14:textId="77777777" w:rsidR="005E4972" w:rsidRPr="003D63E7" w:rsidRDefault="005E4972" w:rsidP="005E4972">
                    <w:pPr>
                      <w:rPr>
                        <w:sz w:val="18"/>
                        <w:szCs w:val="18"/>
                      </w:rPr>
                    </w:pPr>
                    <w:hyperlink r:id="rId5" w:history="1">
                      <w:r w:rsidRPr="003D63E7">
                        <w:rPr>
                          <w:rStyle w:val="Hyperlink"/>
                          <w:sz w:val="18"/>
                          <w:szCs w:val="18"/>
                        </w:rPr>
                        <w:t>thescienceworldmagazine@gmail.com</w:t>
                      </w:r>
                    </w:hyperlink>
                    <w:r w:rsidRPr="003D63E7">
                      <w:rPr>
                        <w:sz w:val="18"/>
                        <w:szCs w:val="18"/>
                      </w:rPr>
                      <w:t xml:space="preser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CE5E3" w14:textId="77777777" w:rsidR="00A2524C" w:rsidRDefault="00A2524C" w:rsidP="00B63704">
      <w:r>
        <w:separator/>
      </w:r>
    </w:p>
  </w:footnote>
  <w:footnote w:type="continuationSeparator" w:id="0">
    <w:p w14:paraId="08917CB7" w14:textId="77777777" w:rsidR="00A2524C" w:rsidRDefault="00A2524C"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53817" w14:textId="2C6DBDF9"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p w14:paraId="5D85373B" w14:textId="77777777" w:rsidR="009E516F" w:rsidRDefault="009E516F"/>
  <w:p w14:paraId="75E2F440" w14:textId="77777777" w:rsidR="008724C2" w:rsidRDefault="008724C2"/>
  <w:p w14:paraId="425C101C" w14:textId="77777777" w:rsidR="006C1C83" w:rsidRDefault="006C1C83"/>
  <w:p w14:paraId="4D31E7B1" w14:textId="77777777" w:rsidR="006C1C83" w:rsidRDefault="006C1C83"/>
  <w:p w14:paraId="242294BE" w14:textId="77777777" w:rsidR="006C1C83" w:rsidRDefault="006C1C83"/>
  <w:p w14:paraId="089426EE" w14:textId="77777777" w:rsidR="006C1C83" w:rsidRDefault="006C1C83"/>
  <w:p w14:paraId="0206868E" w14:textId="77777777" w:rsidR="000A6265" w:rsidRDefault="000A6265"/>
  <w:p w14:paraId="34435436" w14:textId="77777777" w:rsidR="00C445DB" w:rsidRDefault="00C445DB"/>
  <w:p w14:paraId="4B5A3C03" w14:textId="77777777" w:rsidR="00C445DB" w:rsidRDefault="00C445DB"/>
  <w:p w14:paraId="0E2531B0" w14:textId="77777777" w:rsidR="0032136D" w:rsidRDefault="0032136D"/>
  <w:p w14:paraId="446FF33A" w14:textId="77777777" w:rsidR="00811ECC" w:rsidRDefault="00811ECC"/>
  <w:p w14:paraId="2CA83672" w14:textId="77777777" w:rsidR="00811ECC" w:rsidRDefault="00811ECC"/>
  <w:p w14:paraId="33ACF5A0" w14:textId="77777777" w:rsidR="00BF1B28" w:rsidRDefault="00BF1B28"/>
  <w:p w14:paraId="0BF9D6D5" w14:textId="77777777" w:rsidR="00BF1B28" w:rsidRDefault="00BF1B28"/>
  <w:p w14:paraId="066C2E67" w14:textId="77777777" w:rsidR="00362B60" w:rsidRDefault="00362B60"/>
  <w:p w14:paraId="5A63472B" w14:textId="77777777" w:rsidR="00362B60" w:rsidRDefault="00362B60"/>
  <w:p w14:paraId="17CDC5FD" w14:textId="77777777" w:rsidR="00362B60" w:rsidRDefault="00362B60"/>
  <w:p w14:paraId="12865ACA" w14:textId="77777777" w:rsidR="00362B60" w:rsidRDefault="00362B60"/>
  <w:p w14:paraId="329686DB" w14:textId="77777777" w:rsidR="00362B60" w:rsidRDefault="00362B60"/>
  <w:p w14:paraId="09D763B1" w14:textId="77777777" w:rsidR="00362B60" w:rsidRDefault="00362B60"/>
  <w:p w14:paraId="50B3378B" w14:textId="77777777" w:rsidR="00362B60" w:rsidRDefault="00362B60"/>
  <w:p w14:paraId="4EB290AC" w14:textId="77777777" w:rsidR="00700CBE" w:rsidRDefault="00700CBE"/>
  <w:p w14:paraId="3A0A2FF9" w14:textId="77777777" w:rsidR="00804973" w:rsidRDefault="00804973"/>
  <w:p w14:paraId="6C9B9446" w14:textId="77777777" w:rsidR="00520713" w:rsidRDefault="00520713"/>
  <w:p w14:paraId="78D8E32A" w14:textId="77777777" w:rsidR="00520713" w:rsidRDefault="00520713"/>
  <w:p w14:paraId="314C4653" w14:textId="77777777" w:rsidR="00B02532" w:rsidRDefault="00B02532"/>
  <w:p w14:paraId="59E5B4E9" w14:textId="77777777" w:rsidR="00B02532" w:rsidRDefault="00B02532"/>
  <w:p w14:paraId="673A7CB4" w14:textId="77777777" w:rsidR="00B02532" w:rsidRDefault="00B02532"/>
  <w:p w14:paraId="374A4AF3" w14:textId="77777777" w:rsidR="00B02532" w:rsidRDefault="00B02532"/>
  <w:p w14:paraId="479DC3C7" w14:textId="77777777" w:rsidR="004C4750" w:rsidRDefault="004C4750"/>
  <w:p w14:paraId="6A47AE4F" w14:textId="77777777" w:rsidR="00885C13" w:rsidRDefault="00885C13"/>
  <w:p w14:paraId="1014BADE" w14:textId="77777777" w:rsidR="00885C13" w:rsidRDefault="00885C13"/>
  <w:p w14:paraId="4356FFC8" w14:textId="77777777" w:rsidR="00FD66EF" w:rsidRDefault="00FD66EF"/>
  <w:p w14:paraId="20E18B1E" w14:textId="77777777" w:rsidR="00546201" w:rsidRDefault="00546201"/>
  <w:p w14:paraId="378EB62C" w14:textId="77777777" w:rsidR="00546201" w:rsidRDefault="00546201"/>
  <w:p w14:paraId="1812667B" w14:textId="77777777" w:rsidR="00546201" w:rsidRDefault="00546201"/>
  <w:p w14:paraId="31AAF08D" w14:textId="77777777" w:rsidR="007F75A9" w:rsidRDefault="007F75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B4A18" w14:textId="1AB84D4F" w:rsidR="00A47BEC" w:rsidRPr="008C1453" w:rsidRDefault="00CE6BA9" w:rsidP="00E76714">
    <w:pPr>
      <w:tabs>
        <w:tab w:val="left" w:pos="360"/>
      </w:tabs>
      <w:contextualSpacing/>
      <w:rPr>
        <w:b/>
        <w:bCs/>
      </w:rPr>
    </w:pPr>
    <w:r>
      <w:rPr>
        <w:rFonts w:ascii="Calibri" w:hAnsi="Calibri" w:cs="Mangal"/>
        <w:b/>
        <w:noProof/>
        <w:spacing w:val="4"/>
        <w:szCs w:val="28"/>
      </w:rPr>
      <mc:AlternateContent>
        <mc:Choice Requires="wps">
          <w:drawing>
            <wp:anchor distT="0" distB="0" distL="114300" distR="114300" simplePos="0" relativeHeight="251665408" behindDoc="0" locked="0" layoutInCell="1" allowOverlap="1" wp14:anchorId="2CEC56B6" wp14:editId="175A897D">
              <wp:simplePos x="0" y="0"/>
              <wp:positionH relativeFrom="margin">
                <wp:posOffset>4800600</wp:posOffset>
              </wp:positionH>
              <wp:positionV relativeFrom="paragraph">
                <wp:posOffset>-106680</wp:posOffset>
              </wp:positionV>
              <wp:extent cx="822960" cy="381000"/>
              <wp:effectExtent l="0" t="0" r="0" b="0"/>
              <wp:wrapNone/>
              <wp:docPr id="815261706" name="Text Box 14"/>
              <wp:cNvGraphicFramePr/>
              <a:graphic xmlns:a="http://schemas.openxmlformats.org/drawingml/2006/main">
                <a:graphicData uri="http://schemas.microsoft.com/office/word/2010/wordprocessingShape">
                  <wps:wsp>
                    <wps:cNvSpPr txBox="1"/>
                    <wps:spPr>
                      <a:xfrm>
                        <a:off x="0" y="0"/>
                        <a:ext cx="822960" cy="381000"/>
                      </a:xfrm>
                      <a:prstGeom prst="rect">
                        <a:avLst/>
                      </a:prstGeom>
                      <a:noFill/>
                      <a:ln w="6350">
                        <a:noFill/>
                      </a:ln>
                    </wps:spPr>
                    <wps:txbx>
                      <w:txbxContent>
                        <w:p w14:paraId="615D24FA" w14:textId="4786DBC0" w:rsidR="001C2190" w:rsidRPr="006B5F00" w:rsidRDefault="00225088" w:rsidP="00225088">
                          <w:pPr>
                            <w:rPr>
                              <w:rFonts w:asciiTheme="majorBidi" w:hAnsiTheme="majorBidi" w:cstheme="majorBidi"/>
                              <w:i/>
                              <w:iCs/>
                              <w:color w:val="1D1B11" w:themeColor="background2" w:themeShade="1A"/>
                              <w:lang w:val="nl-NL" w:bidi="gu-IN"/>
                            </w:rPr>
                          </w:pPr>
                          <w:r w:rsidRPr="00225088">
                            <w:rPr>
                              <w:rFonts w:asciiTheme="majorBidi" w:hAnsiTheme="majorBidi" w:cstheme="majorBidi"/>
                              <w:b/>
                              <w:bCs/>
                              <w:color w:val="E36C0A" w:themeColor="accent6" w:themeShade="BF"/>
                              <w:lang w:bidi="hi-IN"/>
                            </w:rPr>
                            <w:t>Ajith</w:t>
                          </w:r>
                          <w:r>
                            <w:rPr>
                              <w:rFonts w:asciiTheme="majorBidi" w:hAnsiTheme="majorBidi" w:cstheme="majorBidi"/>
                              <w:b/>
                              <w:bCs/>
                              <w:color w:val="E36C0A" w:themeColor="accent6" w:themeShade="BF"/>
                              <w:vertAlign w:val="superscript"/>
                              <w:lang w:bidi="hi-IN"/>
                            </w:rPr>
                            <w:t xml:space="preserve"> </w:t>
                          </w:r>
                          <w:r>
                            <w:rPr>
                              <w:rFonts w:asciiTheme="majorBidi" w:hAnsiTheme="majorBidi" w:cstheme="majorBidi"/>
                              <w:b/>
                              <w:bCs/>
                              <w:i/>
                              <w:iCs/>
                              <w:color w:val="000000" w:themeColor="text1"/>
                              <w:lang w:bidi="hi-IN"/>
                            </w:rPr>
                            <w:t xml:space="preserve">et 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EC56B6" id="_x0000_t202" coordsize="21600,21600" o:spt="202" path="m,l,21600r21600,l21600,xe">
              <v:stroke joinstyle="miter"/>
              <v:path gradientshapeok="t" o:connecttype="rect"/>
            </v:shapetype>
            <v:shape id="Text Box 14" o:spid="_x0000_s1034" type="#_x0000_t202" style="position:absolute;margin-left:378pt;margin-top:-8.4pt;width:64.8pt;height:3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" filled="f" stroked="f" strokeweight=".5pt">
              <v:textbox>
                <w:txbxContent>
                  <w:p w14:paraId="615D24FA" w14:textId="4786DBC0" w:rsidR="001C2190" w:rsidRPr="006B5F00" w:rsidRDefault="00225088" w:rsidP="00225088">
                    <w:pPr>
                      <w:rPr>
                        <w:rFonts w:asciiTheme="majorBidi" w:hAnsiTheme="majorBidi" w:cstheme="majorBidi"/>
                        <w:i/>
                        <w:iCs/>
                        <w:color w:val="1D1B11" w:themeColor="background2" w:themeShade="1A"/>
                        <w:lang w:val="nl-NL" w:bidi="gu-IN"/>
                      </w:rPr>
                    </w:pPr>
                    <w:r w:rsidRPr="00225088">
                      <w:rPr>
                        <w:rFonts w:asciiTheme="majorBidi" w:hAnsiTheme="majorBidi" w:cstheme="majorBidi"/>
                        <w:b/>
                        <w:bCs/>
                        <w:color w:val="E36C0A" w:themeColor="accent6" w:themeShade="BF"/>
                        <w:lang w:bidi="hi-IN"/>
                      </w:rPr>
                      <w:t>Ajith</w:t>
                    </w:r>
                    <w:r>
                      <w:rPr>
                        <w:rFonts w:asciiTheme="majorBidi" w:hAnsiTheme="majorBidi" w:cstheme="majorBidi"/>
                        <w:b/>
                        <w:bCs/>
                        <w:color w:val="E36C0A" w:themeColor="accent6" w:themeShade="BF"/>
                        <w:vertAlign w:val="superscript"/>
                        <w:lang w:bidi="hi-IN"/>
                      </w:rPr>
                      <w:t xml:space="preserve"> </w:t>
                    </w:r>
                    <w:r>
                      <w:rPr>
                        <w:rFonts w:asciiTheme="majorBidi" w:hAnsiTheme="majorBidi" w:cstheme="majorBidi"/>
                        <w:b/>
                        <w:bCs/>
                        <w:i/>
                        <w:iCs/>
                        <w:color w:val="000000" w:themeColor="text1"/>
                        <w:lang w:bidi="hi-IN"/>
                      </w:rPr>
                      <w:t xml:space="preserve">et al </w:t>
                    </w:r>
                  </w:p>
                </w:txbxContent>
              </v:textbox>
              <w10:wrap anchorx="margin"/>
            </v:shape>
          </w:pict>
        </mc:Fallback>
      </mc:AlternateContent>
    </w:r>
    <w:r w:rsidR="00BE2B68">
      <w:rPr>
        <w:noProof/>
      </w:rPr>
      <mc:AlternateContent>
        <mc:Choice Requires="wps">
          <w:drawing>
            <wp:anchor distT="0" distB="0" distL="114300" distR="114300" simplePos="0" relativeHeight="251659264" behindDoc="0" locked="0" layoutInCell="1" allowOverlap="1" wp14:anchorId="7B470245" wp14:editId="547744FB">
              <wp:simplePos x="0" y="0"/>
              <wp:positionH relativeFrom="margin">
                <wp:posOffset>2129790</wp:posOffset>
              </wp:positionH>
              <wp:positionV relativeFrom="paragraph">
                <wp:posOffset>-104775</wp:posOffset>
              </wp:positionV>
              <wp:extent cx="2600325" cy="285750"/>
              <wp:effectExtent l="0" t="0" r="0" b="0"/>
              <wp:wrapNone/>
              <wp:docPr id="169920175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00325" cy="285750"/>
                      </a:xfrm>
                      <a:prstGeom prst="rect">
                        <a:avLst/>
                      </a:prstGeom>
                      <a:noFill/>
                      <a:ln w="6350">
                        <a:noFill/>
                      </a:ln>
                    </wps:spPr>
                    <wps:txbx>
                      <w:txbxContent>
                        <w:p w14:paraId="0DBF808F" w14:textId="45716E7D" w:rsidR="00F40A6E" w:rsidRPr="00F40A6E" w:rsidRDefault="00037B5B" w:rsidP="00225088">
                          <w:pPr>
                            <w:pStyle w:val="Default"/>
                            <w:rPr>
                              <w:rFonts w:ascii="TimesNewRomanPS-BoldMT" w:eastAsia="Times New Roman" w:hAnsi="TimesNewRomanPS-BoldMT"/>
                              <w:b/>
                              <w:bCs/>
                              <w:lang w:val="en-IN" w:bidi="ar-SA"/>
                            </w:rPr>
                          </w:pPr>
                          <w:r>
                            <w:rPr>
                              <w:b/>
                              <w:bCs/>
                              <w:sz w:val="22"/>
                              <w:szCs w:val="22"/>
                            </w:rPr>
                            <w:t>June</w:t>
                          </w:r>
                          <w:r w:rsidR="00F979F0">
                            <w:rPr>
                              <w:b/>
                              <w:bCs/>
                              <w:sz w:val="22"/>
                              <w:szCs w:val="22"/>
                            </w:rPr>
                            <w:t xml:space="preserve">, </w:t>
                          </w:r>
                          <w:r w:rsidR="00F979F0" w:rsidRPr="007A6FCC">
                            <w:rPr>
                              <w:b/>
                              <w:bCs/>
                              <w:sz w:val="22"/>
                              <w:szCs w:val="22"/>
                            </w:rPr>
                            <w:t>202</w:t>
                          </w:r>
                          <w:r w:rsidR="00F979F0">
                            <w:rPr>
                              <w:b/>
                              <w:bCs/>
                              <w:sz w:val="22"/>
                              <w:szCs w:val="22"/>
                            </w:rPr>
                            <w:t xml:space="preserve">6 </w:t>
                          </w:r>
                          <w:r w:rsidR="00F979F0" w:rsidRPr="00D929BD">
                            <w:rPr>
                              <w:b/>
                              <w:bCs/>
                              <w:sz w:val="22"/>
                              <w:szCs w:val="22"/>
                            </w:rPr>
                            <w:t>Vol.</w:t>
                          </w:r>
                          <w:r w:rsidR="00F979F0">
                            <w:rPr>
                              <w:b/>
                              <w:bCs/>
                              <w:sz w:val="22"/>
                              <w:szCs w:val="22"/>
                            </w:rPr>
                            <w:t>6</w:t>
                          </w:r>
                          <w:r w:rsidR="00F979F0" w:rsidRPr="00D929BD">
                            <w:rPr>
                              <w:b/>
                              <w:bCs/>
                              <w:sz w:val="22"/>
                              <w:szCs w:val="22"/>
                            </w:rPr>
                            <w:t>(</w:t>
                          </w:r>
                          <w:r>
                            <w:rPr>
                              <w:b/>
                              <w:bCs/>
                              <w:sz w:val="22"/>
                              <w:szCs w:val="22"/>
                            </w:rPr>
                            <w:t>6</w:t>
                          </w:r>
                          <w:r w:rsidR="00F979F0" w:rsidRPr="00D929BD">
                            <w:rPr>
                              <w:b/>
                              <w:bCs/>
                              <w:sz w:val="22"/>
                              <w:szCs w:val="22"/>
                            </w:rPr>
                            <w:t>),</w:t>
                          </w:r>
                          <w:r w:rsidR="00F979F0">
                            <w:rPr>
                              <w:rFonts w:ascii="TimesNewRomanPS-BoldMT" w:eastAsia="Times New Roman" w:hAnsi="TimesNewRomanPS-BoldMT"/>
                              <w:b/>
                              <w:bCs/>
                              <w:lang w:bidi="ar-SA"/>
                            </w:rPr>
                            <w:t xml:space="preserve"> </w:t>
                          </w:r>
                          <w:r w:rsidR="00225088" w:rsidRPr="00225088">
                            <w:rPr>
                              <w:b/>
                              <w:bCs/>
                              <w:lang w:val="en-IN" w:bidi="ar-SA"/>
                            </w:rPr>
                            <w:t>1726-1758</w:t>
                          </w:r>
                        </w:p>
                        <w:p w14:paraId="38C7605E" w14:textId="06B3A0D4" w:rsidR="004C27FB" w:rsidRPr="00A94622" w:rsidRDefault="00F46C76" w:rsidP="009931B8">
                          <w:pPr>
                            <w:pStyle w:val="Default"/>
                            <w:rPr>
                              <w:lang w:val="en-IN"/>
                            </w:rPr>
                          </w:pPr>
                          <w:r w:rsidRPr="009931B8">
                            <w:rPr>
                              <w:b/>
                              <w:bCs/>
                              <w:lang w:val="en-IN" w:bidi="ar-SA"/>
                            </w:rPr>
                            <w:t>15</w:t>
                          </w:r>
                          <w:r>
                            <w:rPr>
                              <w:b/>
                              <w:bCs/>
                              <w:lang w:val="en-IN" w:bidi="ar-SA"/>
                            </w:rPr>
                            <w:t>25</w:t>
                          </w:r>
                          <w:r w:rsidRPr="009931B8">
                            <w:rPr>
                              <w:b/>
                              <w:bCs/>
                              <w:lang w:val="en-IN" w:bidi="ar-SA"/>
                            </w:rPr>
                            <w:t>-15</w:t>
                          </w:r>
                          <w:r>
                            <w:rPr>
                              <w:b/>
                              <w:bCs/>
                              <w:lang w:val="en-IN" w:bidi="ar-SA"/>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70245" id="Text Box 4" o:spid="_x0000_s1035" type="#_x0000_t202" style="position:absolute;margin-left:167.7pt;margin-top:-8.25pt;width:204.75pt;height: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" filled="f" stroked="f" strokeweight=".5pt">
              <v:textbox>
                <w:txbxContent>
                  <w:p w14:paraId="0DBF808F" w14:textId="45716E7D" w:rsidR="00F40A6E" w:rsidRPr="00F40A6E" w:rsidRDefault="00037B5B" w:rsidP="00225088">
                    <w:pPr>
                      <w:pStyle w:val="Default"/>
                      <w:rPr>
                        <w:rFonts w:ascii="TimesNewRomanPS-BoldMT" w:eastAsia="Times New Roman" w:hAnsi="TimesNewRomanPS-BoldMT"/>
                        <w:b/>
                        <w:bCs/>
                        <w:lang w:val="en-IN" w:bidi="ar-SA"/>
                      </w:rPr>
                    </w:pPr>
                    <w:r>
                      <w:rPr>
                        <w:b/>
                        <w:bCs/>
                        <w:sz w:val="22"/>
                        <w:szCs w:val="22"/>
                      </w:rPr>
                      <w:t>June</w:t>
                    </w:r>
                    <w:r w:rsidR="00F979F0">
                      <w:rPr>
                        <w:b/>
                        <w:bCs/>
                        <w:sz w:val="22"/>
                        <w:szCs w:val="22"/>
                      </w:rPr>
                      <w:t xml:space="preserve">, </w:t>
                    </w:r>
                    <w:r w:rsidR="00F979F0" w:rsidRPr="007A6FCC">
                      <w:rPr>
                        <w:b/>
                        <w:bCs/>
                        <w:sz w:val="22"/>
                        <w:szCs w:val="22"/>
                      </w:rPr>
                      <w:t>202</w:t>
                    </w:r>
                    <w:r w:rsidR="00F979F0">
                      <w:rPr>
                        <w:b/>
                        <w:bCs/>
                        <w:sz w:val="22"/>
                        <w:szCs w:val="22"/>
                      </w:rPr>
                      <w:t xml:space="preserve">6 </w:t>
                    </w:r>
                    <w:r w:rsidR="00F979F0" w:rsidRPr="00D929BD">
                      <w:rPr>
                        <w:b/>
                        <w:bCs/>
                        <w:sz w:val="22"/>
                        <w:szCs w:val="22"/>
                      </w:rPr>
                      <w:t>Vol.</w:t>
                    </w:r>
                    <w:r w:rsidR="00F979F0">
                      <w:rPr>
                        <w:b/>
                        <w:bCs/>
                        <w:sz w:val="22"/>
                        <w:szCs w:val="22"/>
                      </w:rPr>
                      <w:t>6</w:t>
                    </w:r>
                    <w:r w:rsidR="00F979F0" w:rsidRPr="00D929BD">
                      <w:rPr>
                        <w:b/>
                        <w:bCs/>
                        <w:sz w:val="22"/>
                        <w:szCs w:val="22"/>
                      </w:rPr>
                      <w:t>(</w:t>
                    </w:r>
                    <w:r>
                      <w:rPr>
                        <w:b/>
                        <w:bCs/>
                        <w:sz w:val="22"/>
                        <w:szCs w:val="22"/>
                      </w:rPr>
                      <w:t>6</w:t>
                    </w:r>
                    <w:r w:rsidR="00F979F0" w:rsidRPr="00D929BD">
                      <w:rPr>
                        <w:b/>
                        <w:bCs/>
                        <w:sz w:val="22"/>
                        <w:szCs w:val="22"/>
                      </w:rPr>
                      <w:t>),</w:t>
                    </w:r>
                    <w:r w:rsidR="00F979F0">
                      <w:rPr>
                        <w:rFonts w:ascii="TimesNewRomanPS-BoldMT" w:eastAsia="Times New Roman" w:hAnsi="TimesNewRomanPS-BoldMT"/>
                        <w:b/>
                        <w:bCs/>
                        <w:lang w:bidi="ar-SA"/>
                      </w:rPr>
                      <w:t xml:space="preserve"> </w:t>
                    </w:r>
                    <w:r w:rsidR="00225088" w:rsidRPr="00225088">
                      <w:rPr>
                        <w:b/>
                        <w:bCs/>
                        <w:lang w:val="en-IN" w:bidi="ar-SA"/>
                      </w:rPr>
                      <w:t>1726-1758</w:t>
                    </w:r>
                  </w:p>
                  <w:p w14:paraId="38C7605E" w14:textId="06B3A0D4" w:rsidR="004C27FB" w:rsidRPr="00A94622" w:rsidRDefault="00F46C76" w:rsidP="009931B8">
                    <w:pPr>
                      <w:pStyle w:val="Default"/>
                      <w:rPr>
                        <w:lang w:val="en-IN"/>
                      </w:rPr>
                    </w:pPr>
                    <w:r w:rsidRPr="009931B8">
                      <w:rPr>
                        <w:b/>
                        <w:bCs/>
                        <w:lang w:val="en-IN" w:bidi="ar-SA"/>
                      </w:rPr>
                      <w:t>15</w:t>
                    </w:r>
                    <w:r>
                      <w:rPr>
                        <w:b/>
                        <w:bCs/>
                        <w:lang w:val="en-IN" w:bidi="ar-SA"/>
                      </w:rPr>
                      <w:t>25</w:t>
                    </w:r>
                    <w:r w:rsidRPr="009931B8">
                      <w:rPr>
                        <w:b/>
                        <w:bCs/>
                        <w:lang w:val="en-IN" w:bidi="ar-SA"/>
                      </w:rPr>
                      <w:t>-15</w:t>
                    </w:r>
                    <w:r>
                      <w:rPr>
                        <w:b/>
                        <w:bCs/>
                        <w:lang w:val="en-IN" w:bidi="ar-SA"/>
                      </w:rPr>
                      <w:t>29</w:t>
                    </w:r>
                  </w:p>
                </w:txbxContent>
              </v:textbox>
              <w10:wrap anchorx="margin"/>
            </v:shape>
          </w:pict>
        </mc:Fallback>
      </mc:AlternateContent>
    </w:r>
    <w:r w:rsidR="00A523C7">
      <w:rPr>
        <w:rFonts w:ascii="Calibri" w:hAnsi="Calibri" w:cs="Mangal"/>
        <w:b/>
        <w:noProof/>
        <w:spacing w:val="4"/>
        <w:szCs w:val="28"/>
      </w:rPr>
      <w:drawing>
        <wp:anchor distT="0" distB="0" distL="114300" distR="114300" simplePos="0" relativeHeight="251658240" behindDoc="1" locked="0" layoutInCell="1" allowOverlap="1" wp14:anchorId="30E2DBDC" wp14:editId="3B02FB86">
          <wp:simplePos x="0" y="0"/>
          <wp:positionH relativeFrom="margin">
            <wp:posOffset>-74295</wp:posOffset>
          </wp:positionH>
          <wp:positionV relativeFrom="paragraph">
            <wp:posOffset>-49992</wp:posOffset>
          </wp:positionV>
          <wp:extent cx="2281555" cy="163830"/>
          <wp:effectExtent l="0" t="0" r="4445" b="7620"/>
          <wp:wrapNone/>
          <wp:docPr id="509302303" name="Picture 50930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81555" cy="1638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AE3A9B3"/>
    <w:multiLevelType w:val="singleLevel"/>
    <w:tmpl w:val="CAE3A9B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83"/>
    <w:multiLevelType w:val="singleLevel"/>
    <w:tmpl w:val="AA0CFF7A"/>
    <w:lvl w:ilvl="0">
      <w:start w:val="1"/>
      <w:numFmt w:val="bullet"/>
      <w:pStyle w:val="ListBullet2"/>
      <w:lvlText w:val=""/>
      <w:lvlJc w:val="left"/>
      <w:pPr>
        <w:tabs>
          <w:tab w:val="num" w:pos="14208"/>
        </w:tabs>
        <w:ind w:left="14208" w:hanging="360"/>
      </w:pPr>
      <w:rPr>
        <w:rFonts w:ascii="Symbol" w:hAnsi="Symbol" w:hint="default"/>
      </w:rPr>
    </w:lvl>
  </w:abstractNum>
  <w:abstractNum w:abstractNumId="2"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3" w15:restartNumberingAfterBreak="0">
    <w:nsid w:val="00000001"/>
    <w:multiLevelType w:val="hybridMultilevel"/>
    <w:tmpl w:val="3D36D402"/>
    <w:lvl w:ilvl="0" w:tplc="0B46DAAC">
      <w:start w:val="1"/>
      <w:numFmt w:val="decimal"/>
      <w:lvlText w:val="%1."/>
      <w:lvlJc w:val="left"/>
      <w:pPr>
        <w:ind w:left="249" w:hanging="226"/>
      </w:pPr>
      <w:rPr>
        <w:rFonts w:ascii="Times New Roman" w:eastAsia="Times New Roman" w:hAnsi="Times New Roman" w:cs="Times New Roman" w:hint="default"/>
        <w:b/>
        <w:bCs/>
        <w:i w:val="0"/>
        <w:iCs w:val="0"/>
        <w:spacing w:val="0"/>
        <w:w w:val="100"/>
        <w:sz w:val="24"/>
        <w:szCs w:val="24"/>
        <w:lang w:val="en-IN" w:eastAsia="en-US" w:bidi="ar-SA"/>
      </w:rPr>
    </w:lvl>
    <w:lvl w:ilvl="1" w:tplc="9D6CAB82">
      <w:start w:val="1"/>
      <w:numFmt w:val="bullet"/>
      <w:lvlText w:val="•"/>
      <w:lvlJc w:val="left"/>
      <w:pPr>
        <w:ind w:left="1123" w:hanging="226"/>
      </w:pPr>
      <w:rPr>
        <w:rFonts w:hint="default"/>
        <w:lang w:val="en-US" w:eastAsia="en-US" w:bidi="ar-SA"/>
      </w:rPr>
    </w:lvl>
    <w:lvl w:ilvl="2" w:tplc="49F25226">
      <w:start w:val="1"/>
      <w:numFmt w:val="bullet"/>
      <w:lvlText w:val="•"/>
      <w:lvlJc w:val="left"/>
      <w:pPr>
        <w:ind w:left="2006" w:hanging="226"/>
      </w:pPr>
      <w:rPr>
        <w:rFonts w:hint="default"/>
        <w:lang w:val="en-US" w:eastAsia="en-US" w:bidi="ar-SA"/>
      </w:rPr>
    </w:lvl>
    <w:lvl w:ilvl="3" w:tplc="DBFC1694">
      <w:start w:val="1"/>
      <w:numFmt w:val="bullet"/>
      <w:lvlText w:val="•"/>
      <w:lvlJc w:val="left"/>
      <w:pPr>
        <w:ind w:left="2889" w:hanging="226"/>
      </w:pPr>
      <w:rPr>
        <w:rFonts w:hint="default"/>
        <w:lang w:val="en-US" w:eastAsia="en-US" w:bidi="ar-SA"/>
      </w:rPr>
    </w:lvl>
    <w:lvl w:ilvl="4" w:tplc="7B82B6F6">
      <w:start w:val="1"/>
      <w:numFmt w:val="bullet"/>
      <w:lvlText w:val="•"/>
      <w:lvlJc w:val="left"/>
      <w:pPr>
        <w:ind w:left="3772" w:hanging="226"/>
      </w:pPr>
      <w:rPr>
        <w:rFonts w:hint="default"/>
        <w:lang w:val="en-US" w:eastAsia="en-US" w:bidi="ar-SA"/>
      </w:rPr>
    </w:lvl>
    <w:lvl w:ilvl="5" w:tplc="B3AC7668">
      <w:start w:val="1"/>
      <w:numFmt w:val="bullet"/>
      <w:lvlText w:val="•"/>
      <w:lvlJc w:val="left"/>
      <w:pPr>
        <w:ind w:left="4656" w:hanging="226"/>
      </w:pPr>
      <w:rPr>
        <w:rFonts w:hint="default"/>
        <w:lang w:val="en-US" w:eastAsia="en-US" w:bidi="ar-SA"/>
      </w:rPr>
    </w:lvl>
    <w:lvl w:ilvl="6" w:tplc="FDA44478">
      <w:start w:val="1"/>
      <w:numFmt w:val="bullet"/>
      <w:lvlText w:val="•"/>
      <w:lvlJc w:val="left"/>
      <w:pPr>
        <w:ind w:left="5539" w:hanging="226"/>
      </w:pPr>
      <w:rPr>
        <w:rFonts w:hint="default"/>
        <w:lang w:val="en-US" w:eastAsia="en-US" w:bidi="ar-SA"/>
      </w:rPr>
    </w:lvl>
    <w:lvl w:ilvl="7" w:tplc="40CAEC94">
      <w:start w:val="1"/>
      <w:numFmt w:val="bullet"/>
      <w:lvlText w:val="•"/>
      <w:lvlJc w:val="left"/>
      <w:pPr>
        <w:ind w:left="6422" w:hanging="226"/>
      </w:pPr>
      <w:rPr>
        <w:rFonts w:hint="default"/>
        <w:lang w:val="en-US" w:eastAsia="en-US" w:bidi="ar-SA"/>
      </w:rPr>
    </w:lvl>
    <w:lvl w:ilvl="8" w:tplc="8B801664">
      <w:start w:val="1"/>
      <w:numFmt w:val="bullet"/>
      <w:lvlText w:val="•"/>
      <w:lvlJc w:val="left"/>
      <w:pPr>
        <w:ind w:left="7305" w:hanging="226"/>
      </w:pPr>
      <w:rPr>
        <w:rFonts w:hint="default"/>
        <w:lang w:val="en-US" w:eastAsia="en-US" w:bidi="ar-SA"/>
      </w:rPr>
    </w:lvl>
  </w:abstractNum>
  <w:abstractNum w:abstractNumId="4"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5" w15:restartNumberingAfterBreak="0">
    <w:nsid w:val="02761885"/>
    <w:multiLevelType w:val="multilevel"/>
    <w:tmpl w:val="A2504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6F59B0"/>
    <w:multiLevelType w:val="hybridMultilevel"/>
    <w:tmpl w:val="1506D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6145164"/>
    <w:multiLevelType w:val="hybridMultilevel"/>
    <w:tmpl w:val="49AA9336"/>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071ECA"/>
    <w:multiLevelType w:val="hybridMultilevel"/>
    <w:tmpl w:val="CF6034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E3C42D7"/>
    <w:multiLevelType w:val="multilevel"/>
    <w:tmpl w:val="C2E8D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4219BF"/>
    <w:multiLevelType w:val="hybridMultilevel"/>
    <w:tmpl w:val="C2746654"/>
    <w:lvl w:ilvl="0" w:tplc="2982B8E4">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F710AF6"/>
    <w:multiLevelType w:val="multilevel"/>
    <w:tmpl w:val="7DAC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343DE1"/>
    <w:multiLevelType w:val="hybridMultilevel"/>
    <w:tmpl w:val="4A24A2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345645B"/>
    <w:multiLevelType w:val="hybridMultilevel"/>
    <w:tmpl w:val="A6720C30"/>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3C068FF"/>
    <w:multiLevelType w:val="hybridMultilevel"/>
    <w:tmpl w:val="A328B5A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446AF8E"/>
    <w:multiLevelType w:val="singleLevel"/>
    <w:tmpl w:val="1446AF8E"/>
    <w:lvl w:ilvl="0">
      <w:start w:val="1"/>
      <w:numFmt w:val="decimal"/>
      <w:suff w:val="space"/>
      <w:lvlText w:val="%1."/>
      <w:lvlJc w:val="left"/>
    </w:lvl>
  </w:abstractNum>
  <w:abstractNum w:abstractNumId="16" w15:restartNumberingAfterBreak="0">
    <w:nsid w:val="158E176A"/>
    <w:multiLevelType w:val="multilevel"/>
    <w:tmpl w:val="F2147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2947F6"/>
    <w:multiLevelType w:val="hybridMultilevel"/>
    <w:tmpl w:val="E228A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CC5EAE"/>
    <w:multiLevelType w:val="multilevel"/>
    <w:tmpl w:val="E174A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96074"/>
    <w:multiLevelType w:val="hybridMultilevel"/>
    <w:tmpl w:val="29A2B9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F812F91"/>
    <w:multiLevelType w:val="hybridMultilevel"/>
    <w:tmpl w:val="4A6439BE"/>
    <w:lvl w:ilvl="0" w:tplc="23BEACD0">
      <w:start w:val="1"/>
      <w:numFmt w:val="decimal"/>
      <w:lvlText w:val="%1."/>
      <w:lvlJc w:val="left"/>
      <w:pPr>
        <w:ind w:left="1140" w:hanging="360"/>
      </w:pPr>
      <w:rPr>
        <w:rFonts w:hint="default"/>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21" w15:restartNumberingAfterBreak="0">
    <w:nsid w:val="32A942A8"/>
    <w:multiLevelType w:val="multilevel"/>
    <w:tmpl w:val="EEA03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6A07B0"/>
    <w:multiLevelType w:val="hybridMultilevel"/>
    <w:tmpl w:val="1158CC8E"/>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220B3F"/>
    <w:multiLevelType w:val="hybridMultilevel"/>
    <w:tmpl w:val="68340288"/>
    <w:lvl w:ilvl="0" w:tplc="53CC1418">
      <w:start w:val="1"/>
      <w:numFmt w:val="bullet"/>
      <w:lvlText w:val="•"/>
      <w:lvlJc w:val="left"/>
      <w:pPr>
        <w:tabs>
          <w:tab w:val="num" w:pos="720"/>
        </w:tabs>
        <w:ind w:left="720" w:hanging="360"/>
      </w:pPr>
      <w:rPr>
        <w:rFonts w:ascii="Arial" w:hAnsi="Arial" w:hint="default"/>
      </w:rPr>
    </w:lvl>
    <w:lvl w:ilvl="1" w:tplc="64A21F16" w:tentative="1">
      <w:start w:val="1"/>
      <w:numFmt w:val="bullet"/>
      <w:lvlText w:val="•"/>
      <w:lvlJc w:val="left"/>
      <w:pPr>
        <w:tabs>
          <w:tab w:val="num" w:pos="1440"/>
        </w:tabs>
        <w:ind w:left="1440" w:hanging="360"/>
      </w:pPr>
      <w:rPr>
        <w:rFonts w:ascii="Arial" w:hAnsi="Arial" w:hint="default"/>
      </w:rPr>
    </w:lvl>
    <w:lvl w:ilvl="2" w:tplc="DBB400AA" w:tentative="1">
      <w:start w:val="1"/>
      <w:numFmt w:val="bullet"/>
      <w:lvlText w:val="•"/>
      <w:lvlJc w:val="left"/>
      <w:pPr>
        <w:tabs>
          <w:tab w:val="num" w:pos="2160"/>
        </w:tabs>
        <w:ind w:left="2160" w:hanging="360"/>
      </w:pPr>
      <w:rPr>
        <w:rFonts w:ascii="Arial" w:hAnsi="Arial" w:hint="default"/>
      </w:rPr>
    </w:lvl>
    <w:lvl w:ilvl="3" w:tplc="CF06BC24" w:tentative="1">
      <w:start w:val="1"/>
      <w:numFmt w:val="bullet"/>
      <w:lvlText w:val="•"/>
      <w:lvlJc w:val="left"/>
      <w:pPr>
        <w:tabs>
          <w:tab w:val="num" w:pos="2880"/>
        </w:tabs>
        <w:ind w:left="2880" w:hanging="360"/>
      </w:pPr>
      <w:rPr>
        <w:rFonts w:ascii="Arial" w:hAnsi="Arial" w:hint="default"/>
      </w:rPr>
    </w:lvl>
    <w:lvl w:ilvl="4" w:tplc="40D69BAA" w:tentative="1">
      <w:start w:val="1"/>
      <w:numFmt w:val="bullet"/>
      <w:lvlText w:val="•"/>
      <w:lvlJc w:val="left"/>
      <w:pPr>
        <w:tabs>
          <w:tab w:val="num" w:pos="3600"/>
        </w:tabs>
        <w:ind w:left="3600" w:hanging="360"/>
      </w:pPr>
      <w:rPr>
        <w:rFonts w:ascii="Arial" w:hAnsi="Arial" w:hint="default"/>
      </w:rPr>
    </w:lvl>
    <w:lvl w:ilvl="5" w:tplc="69DA3E5E" w:tentative="1">
      <w:start w:val="1"/>
      <w:numFmt w:val="bullet"/>
      <w:lvlText w:val="•"/>
      <w:lvlJc w:val="left"/>
      <w:pPr>
        <w:tabs>
          <w:tab w:val="num" w:pos="4320"/>
        </w:tabs>
        <w:ind w:left="4320" w:hanging="360"/>
      </w:pPr>
      <w:rPr>
        <w:rFonts w:ascii="Arial" w:hAnsi="Arial" w:hint="default"/>
      </w:rPr>
    </w:lvl>
    <w:lvl w:ilvl="6" w:tplc="ECC284EE" w:tentative="1">
      <w:start w:val="1"/>
      <w:numFmt w:val="bullet"/>
      <w:lvlText w:val="•"/>
      <w:lvlJc w:val="left"/>
      <w:pPr>
        <w:tabs>
          <w:tab w:val="num" w:pos="5040"/>
        </w:tabs>
        <w:ind w:left="5040" w:hanging="360"/>
      </w:pPr>
      <w:rPr>
        <w:rFonts w:ascii="Arial" w:hAnsi="Arial" w:hint="default"/>
      </w:rPr>
    </w:lvl>
    <w:lvl w:ilvl="7" w:tplc="0838CB38" w:tentative="1">
      <w:start w:val="1"/>
      <w:numFmt w:val="bullet"/>
      <w:lvlText w:val="•"/>
      <w:lvlJc w:val="left"/>
      <w:pPr>
        <w:tabs>
          <w:tab w:val="num" w:pos="5760"/>
        </w:tabs>
        <w:ind w:left="5760" w:hanging="360"/>
      </w:pPr>
      <w:rPr>
        <w:rFonts w:ascii="Arial" w:hAnsi="Arial" w:hint="default"/>
      </w:rPr>
    </w:lvl>
    <w:lvl w:ilvl="8" w:tplc="DB725A6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EBB5A24"/>
    <w:multiLevelType w:val="hybridMultilevel"/>
    <w:tmpl w:val="A68AA11E"/>
    <w:lvl w:ilvl="0" w:tplc="4009000F">
      <w:start w:val="1"/>
      <w:numFmt w:val="decimal"/>
      <w:lvlText w:val="%1."/>
      <w:lvlJc w:val="left"/>
      <w:pPr>
        <w:ind w:left="2028" w:hanging="360"/>
      </w:pPr>
      <w:rPr>
        <w:rFonts w:hint="default"/>
      </w:rPr>
    </w:lvl>
    <w:lvl w:ilvl="1" w:tplc="40090019" w:tentative="1">
      <w:start w:val="1"/>
      <w:numFmt w:val="lowerLetter"/>
      <w:lvlText w:val="%2."/>
      <w:lvlJc w:val="left"/>
      <w:pPr>
        <w:ind w:left="2748" w:hanging="360"/>
      </w:pPr>
    </w:lvl>
    <w:lvl w:ilvl="2" w:tplc="4009001B" w:tentative="1">
      <w:start w:val="1"/>
      <w:numFmt w:val="lowerRoman"/>
      <w:lvlText w:val="%3."/>
      <w:lvlJc w:val="right"/>
      <w:pPr>
        <w:ind w:left="3468" w:hanging="180"/>
      </w:pPr>
    </w:lvl>
    <w:lvl w:ilvl="3" w:tplc="4009000F" w:tentative="1">
      <w:start w:val="1"/>
      <w:numFmt w:val="decimal"/>
      <w:lvlText w:val="%4."/>
      <w:lvlJc w:val="left"/>
      <w:pPr>
        <w:ind w:left="4188" w:hanging="360"/>
      </w:pPr>
    </w:lvl>
    <w:lvl w:ilvl="4" w:tplc="40090019" w:tentative="1">
      <w:start w:val="1"/>
      <w:numFmt w:val="lowerLetter"/>
      <w:lvlText w:val="%5."/>
      <w:lvlJc w:val="left"/>
      <w:pPr>
        <w:ind w:left="4908" w:hanging="360"/>
      </w:pPr>
    </w:lvl>
    <w:lvl w:ilvl="5" w:tplc="4009001B" w:tentative="1">
      <w:start w:val="1"/>
      <w:numFmt w:val="lowerRoman"/>
      <w:lvlText w:val="%6."/>
      <w:lvlJc w:val="right"/>
      <w:pPr>
        <w:ind w:left="5628" w:hanging="180"/>
      </w:pPr>
    </w:lvl>
    <w:lvl w:ilvl="6" w:tplc="4009000F" w:tentative="1">
      <w:start w:val="1"/>
      <w:numFmt w:val="decimal"/>
      <w:lvlText w:val="%7."/>
      <w:lvlJc w:val="left"/>
      <w:pPr>
        <w:ind w:left="6348" w:hanging="360"/>
      </w:pPr>
    </w:lvl>
    <w:lvl w:ilvl="7" w:tplc="40090019" w:tentative="1">
      <w:start w:val="1"/>
      <w:numFmt w:val="lowerLetter"/>
      <w:lvlText w:val="%8."/>
      <w:lvlJc w:val="left"/>
      <w:pPr>
        <w:ind w:left="7068" w:hanging="360"/>
      </w:pPr>
    </w:lvl>
    <w:lvl w:ilvl="8" w:tplc="4009001B" w:tentative="1">
      <w:start w:val="1"/>
      <w:numFmt w:val="lowerRoman"/>
      <w:lvlText w:val="%9."/>
      <w:lvlJc w:val="right"/>
      <w:pPr>
        <w:ind w:left="7788" w:hanging="180"/>
      </w:pPr>
    </w:lvl>
  </w:abstractNum>
  <w:abstractNum w:abstractNumId="25" w15:restartNumberingAfterBreak="0">
    <w:nsid w:val="45685976"/>
    <w:multiLevelType w:val="hybridMultilevel"/>
    <w:tmpl w:val="A5A08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8034D85"/>
    <w:multiLevelType w:val="multilevel"/>
    <w:tmpl w:val="3C6A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8C54DD"/>
    <w:multiLevelType w:val="multilevel"/>
    <w:tmpl w:val="E310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3D5E11"/>
    <w:multiLevelType w:val="hybridMultilevel"/>
    <w:tmpl w:val="E3FCFE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4A3E7AD3"/>
    <w:multiLevelType w:val="hybridMultilevel"/>
    <w:tmpl w:val="8D020B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F1F20FC"/>
    <w:multiLevelType w:val="multilevel"/>
    <w:tmpl w:val="4A50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4A190C"/>
    <w:multiLevelType w:val="hybridMultilevel"/>
    <w:tmpl w:val="4F865966"/>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CD4D74"/>
    <w:multiLevelType w:val="multilevel"/>
    <w:tmpl w:val="64406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2610BB"/>
    <w:multiLevelType w:val="hybridMultilevel"/>
    <w:tmpl w:val="309C57D4"/>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0526AE7"/>
    <w:multiLevelType w:val="singleLevel"/>
    <w:tmpl w:val="FFFFFFFF"/>
    <w:lvl w:ilvl="0">
      <w:start w:val="1"/>
      <w:numFmt w:val="decimal"/>
      <w:pStyle w:val="13ReferenceList"/>
      <w:lvlText w:val="[%1]"/>
      <w:lvlJc w:val="left"/>
      <w:pPr>
        <w:tabs>
          <w:tab w:val="num" w:pos="567"/>
        </w:tabs>
        <w:ind w:left="567" w:hanging="567"/>
      </w:pPr>
      <w:rPr>
        <w:rFonts w:cs="Times New Roman" w:hint="default"/>
        <w:sz w:val="22"/>
      </w:rPr>
    </w:lvl>
  </w:abstractNum>
  <w:abstractNum w:abstractNumId="35" w15:restartNumberingAfterBreak="0">
    <w:nsid w:val="606C583F"/>
    <w:multiLevelType w:val="hybridMultilevel"/>
    <w:tmpl w:val="F4087544"/>
    <w:lvl w:ilvl="0" w:tplc="E3D8782E">
      <w:numFmt w:val="bullet"/>
      <w:lvlText w:val=""/>
      <w:lvlJc w:val="left"/>
      <w:pPr>
        <w:ind w:left="720" w:hanging="360"/>
      </w:pPr>
      <w:rPr>
        <w:rFonts w:ascii="Symbol" w:eastAsiaTheme="minorHAnsi"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76216"/>
    <w:multiLevelType w:val="hybridMultilevel"/>
    <w:tmpl w:val="59ACB818"/>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17D4FB9"/>
    <w:multiLevelType w:val="hybridMultilevel"/>
    <w:tmpl w:val="9B80E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B37BF4"/>
    <w:multiLevelType w:val="hybridMultilevel"/>
    <w:tmpl w:val="4D1ECF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5A0083C"/>
    <w:multiLevelType w:val="multilevel"/>
    <w:tmpl w:val="3B90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729EB"/>
    <w:multiLevelType w:val="multilevel"/>
    <w:tmpl w:val="953C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634367"/>
    <w:multiLevelType w:val="hybridMultilevel"/>
    <w:tmpl w:val="18408CC6"/>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E836860"/>
    <w:multiLevelType w:val="multilevel"/>
    <w:tmpl w:val="0B5E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CB544F"/>
    <w:multiLevelType w:val="hybridMultilevel"/>
    <w:tmpl w:val="57E447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2655E01"/>
    <w:multiLevelType w:val="hybridMultilevel"/>
    <w:tmpl w:val="16A62D18"/>
    <w:lvl w:ilvl="0" w:tplc="2A4E6B14">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83C6395"/>
    <w:multiLevelType w:val="multilevel"/>
    <w:tmpl w:val="2038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9B64DD"/>
    <w:multiLevelType w:val="multilevel"/>
    <w:tmpl w:val="911C4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5F2C52"/>
    <w:multiLevelType w:val="hybridMultilevel"/>
    <w:tmpl w:val="8BFCEEAA"/>
    <w:lvl w:ilvl="0" w:tplc="70F8430E">
      <w:start w:val="1"/>
      <w:numFmt w:val="bullet"/>
      <w:lvlText w:val=""/>
      <w:lvlJc w:val="left"/>
      <w:pPr>
        <w:ind w:left="23" w:hanging="360"/>
      </w:pPr>
      <w:rPr>
        <w:rFonts w:ascii="Symbol" w:eastAsia="Symbol" w:hAnsi="Symbol" w:cs="Symbol" w:hint="default"/>
        <w:b w:val="0"/>
        <w:bCs w:val="0"/>
        <w:i w:val="0"/>
        <w:iCs w:val="0"/>
        <w:spacing w:val="0"/>
        <w:w w:val="99"/>
        <w:sz w:val="20"/>
        <w:szCs w:val="20"/>
        <w:lang w:val="en-US" w:eastAsia="en-US" w:bidi="ar-SA"/>
      </w:rPr>
    </w:lvl>
    <w:lvl w:ilvl="1" w:tplc="CC8A880E">
      <w:start w:val="1"/>
      <w:numFmt w:val="bullet"/>
      <w:lvlText w:val="•"/>
      <w:lvlJc w:val="left"/>
      <w:pPr>
        <w:ind w:left="925" w:hanging="360"/>
      </w:pPr>
      <w:rPr>
        <w:rFonts w:hint="default"/>
        <w:lang w:val="en-US" w:eastAsia="en-US" w:bidi="ar-SA"/>
      </w:rPr>
    </w:lvl>
    <w:lvl w:ilvl="2" w:tplc="2BE8C43C">
      <w:start w:val="1"/>
      <w:numFmt w:val="bullet"/>
      <w:lvlText w:val="•"/>
      <w:lvlJc w:val="left"/>
      <w:pPr>
        <w:ind w:left="1830" w:hanging="360"/>
      </w:pPr>
      <w:rPr>
        <w:rFonts w:hint="default"/>
        <w:lang w:val="en-US" w:eastAsia="en-US" w:bidi="ar-SA"/>
      </w:rPr>
    </w:lvl>
    <w:lvl w:ilvl="3" w:tplc="AD3C440A">
      <w:start w:val="1"/>
      <w:numFmt w:val="bullet"/>
      <w:lvlText w:val="•"/>
      <w:lvlJc w:val="left"/>
      <w:pPr>
        <w:ind w:left="2735" w:hanging="360"/>
      </w:pPr>
      <w:rPr>
        <w:rFonts w:hint="default"/>
        <w:lang w:val="en-US" w:eastAsia="en-US" w:bidi="ar-SA"/>
      </w:rPr>
    </w:lvl>
    <w:lvl w:ilvl="4" w:tplc="9314F158">
      <w:start w:val="1"/>
      <w:numFmt w:val="bullet"/>
      <w:lvlText w:val="•"/>
      <w:lvlJc w:val="left"/>
      <w:pPr>
        <w:ind w:left="3640" w:hanging="360"/>
      </w:pPr>
      <w:rPr>
        <w:rFonts w:hint="default"/>
        <w:lang w:val="en-US" w:eastAsia="en-US" w:bidi="ar-SA"/>
      </w:rPr>
    </w:lvl>
    <w:lvl w:ilvl="5" w:tplc="81AE734E">
      <w:start w:val="1"/>
      <w:numFmt w:val="bullet"/>
      <w:lvlText w:val="•"/>
      <w:lvlJc w:val="left"/>
      <w:pPr>
        <w:ind w:left="4546" w:hanging="360"/>
      </w:pPr>
      <w:rPr>
        <w:rFonts w:hint="default"/>
        <w:lang w:val="en-US" w:eastAsia="en-US" w:bidi="ar-SA"/>
      </w:rPr>
    </w:lvl>
    <w:lvl w:ilvl="6" w:tplc="1BB420E6">
      <w:start w:val="1"/>
      <w:numFmt w:val="bullet"/>
      <w:lvlText w:val="•"/>
      <w:lvlJc w:val="left"/>
      <w:pPr>
        <w:ind w:left="5451" w:hanging="360"/>
      </w:pPr>
      <w:rPr>
        <w:rFonts w:hint="default"/>
        <w:lang w:val="en-US" w:eastAsia="en-US" w:bidi="ar-SA"/>
      </w:rPr>
    </w:lvl>
    <w:lvl w:ilvl="7" w:tplc="886ABABA">
      <w:start w:val="1"/>
      <w:numFmt w:val="bullet"/>
      <w:lvlText w:val="•"/>
      <w:lvlJc w:val="left"/>
      <w:pPr>
        <w:ind w:left="6356" w:hanging="360"/>
      </w:pPr>
      <w:rPr>
        <w:rFonts w:hint="default"/>
        <w:lang w:val="en-US" w:eastAsia="en-US" w:bidi="ar-SA"/>
      </w:rPr>
    </w:lvl>
    <w:lvl w:ilvl="8" w:tplc="186A1576">
      <w:start w:val="1"/>
      <w:numFmt w:val="bullet"/>
      <w:lvlText w:val="•"/>
      <w:lvlJc w:val="left"/>
      <w:pPr>
        <w:ind w:left="7261" w:hanging="360"/>
      </w:pPr>
      <w:rPr>
        <w:rFonts w:hint="default"/>
        <w:lang w:val="en-US" w:eastAsia="en-US" w:bidi="ar-SA"/>
      </w:rPr>
    </w:lvl>
  </w:abstractNum>
  <w:num w:numId="1" w16cid:durableId="1717003440">
    <w:abstractNumId w:val="4"/>
  </w:num>
  <w:num w:numId="2" w16cid:durableId="123427764">
    <w:abstractNumId w:val="1"/>
  </w:num>
  <w:num w:numId="3" w16cid:durableId="306591049">
    <w:abstractNumId w:val="2"/>
  </w:num>
  <w:num w:numId="4" w16cid:durableId="145443577">
    <w:abstractNumId w:val="34"/>
  </w:num>
  <w:num w:numId="5" w16cid:durableId="1905721361">
    <w:abstractNumId w:val="24"/>
  </w:num>
  <w:num w:numId="6" w16cid:durableId="356665779">
    <w:abstractNumId w:val="14"/>
  </w:num>
  <w:num w:numId="7" w16cid:durableId="1888880750">
    <w:abstractNumId w:val="20"/>
  </w:num>
  <w:num w:numId="8" w16cid:durableId="151146961">
    <w:abstractNumId w:val="10"/>
  </w:num>
  <w:num w:numId="9" w16cid:durableId="1171137697">
    <w:abstractNumId w:val="35"/>
  </w:num>
  <w:num w:numId="10" w16cid:durableId="590116296">
    <w:abstractNumId w:val="3"/>
  </w:num>
  <w:num w:numId="11" w16cid:durableId="1445227239">
    <w:abstractNumId w:val="47"/>
  </w:num>
  <w:num w:numId="12" w16cid:durableId="1483355178">
    <w:abstractNumId w:val="9"/>
  </w:num>
  <w:num w:numId="13" w16cid:durableId="709644104">
    <w:abstractNumId w:val="29"/>
  </w:num>
  <w:num w:numId="14" w16cid:durableId="1656101401">
    <w:abstractNumId w:val="42"/>
  </w:num>
  <w:num w:numId="15" w16cid:durableId="1827471502">
    <w:abstractNumId w:val="45"/>
  </w:num>
  <w:num w:numId="16" w16cid:durableId="590815136">
    <w:abstractNumId w:val="39"/>
  </w:num>
  <w:num w:numId="17" w16cid:durableId="2142383581">
    <w:abstractNumId w:val="5"/>
  </w:num>
  <w:num w:numId="18" w16cid:durableId="1959558122">
    <w:abstractNumId w:val="18"/>
  </w:num>
  <w:num w:numId="19" w16cid:durableId="1252860636">
    <w:abstractNumId w:val="6"/>
  </w:num>
  <w:num w:numId="20" w16cid:durableId="1158229583">
    <w:abstractNumId w:val="0"/>
  </w:num>
  <w:num w:numId="21" w16cid:durableId="1887645217">
    <w:abstractNumId w:val="15"/>
  </w:num>
  <w:num w:numId="22" w16cid:durableId="1489515451">
    <w:abstractNumId w:val="25"/>
  </w:num>
  <w:num w:numId="23" w16cid:durableId="725418040">
    <w:abstractNumId w:val="7"/>
  </w:num>
  <w:num w:numId="24" w16cid:durableId="632057572">
    <w:abstractNumId w:val="23"/>
  </w:num>
  <w:num w:numId="25" w16cid:durableId="23944185">
    <w:abstractNumId w:val="46"/>
  </w:num>
  <w:num w:numId="26" w16cid:durableId="1487627046">
    <w:abstractNumId w:val="11"/>
  </w:num>
  <w:num w:numId="27" w16cid:durableId="2015914116">
    <w:abstractNumId w:val="26"/>
  </w:num>
  <w:num w:numId="28" w16cid:durableId="570193573">
    <w:abstractNumId w:val="30"/>
  </w:num>
  <w:num w:numId="29" w16cid:durableId="1503274528">
    <w:abstractNumId w:val="40"/>
  </w:num>
  <w:num w:numId="30" w16cid:durableId="1752655394">
    <w:abstractNumId w:val="27"/>
  </w:num>
  <w:num w:numId="31" w16cid:durableId="84158799">
    <w:abstractNumId w:val="38"/>
  </w:num>
  <w:num w:numId="32" w16cid:durableId="1593002361">
    <w:abstractNumId w:val="43"/>
  </w:num>
  <w:num w:numId="33" w16cid:durableId="424107228">
    <w:abstractNumId w:val="28"/>
  </w:num>
  <w:num w:numId="34" w16cid:durableId="332220710">
    <w:abstractNumId w:val="8"/>
  </w:num>
  <w:num w:numId="35" w16cid:durableId="1828860465">
    <w:abstractNumId w:val="21"/>
  </w:num>
  <w:num w:numId="36" w16cid:durableId="929118182">
    <w:abstractNumId w:val="17"/>
  </w:num>
  <w:num w:numId="37" w16cid:durableId="2079787324">
    <w:abstractNumId w:val="44"/>
  </w:num>
  <w:num w:numId="38" w16cid:durableId="1220552608">
    <w:abstractNumId w:val="36"/>
  </w:num>
  <w:num w:numId="39" w16cid:durableId="1823350043">
    <w:abstractNumId w:val="31"/>
  </w:num>
  <w:num w:numId="40" w16cid:durableId="1125347652">
    <w:abstractNumId w:val="13"/>
  </w:num>
  <w:num w:numId="41" w16cid:durableId="195627310">
    <w:abstractNumId w:val="33"/>
  </w:num>
  <w:num w:numId="42" w16cid:durableId="104884777">
    <w:abstractNumId w:val="41"/>
  </w:num>
  <w:num w:numId="43" w16cid:durableId="322240783">
    <w:abstractNumId w:val="22"/>
  </w:num>
  <w:num w:numId="44" w16cid:durableId="368803113">
    <w:abstractNumId w:val="16"/>
  </w:num>
  <w:num w:numId="45" w16cid:durableId="438722950">
    <w:abstractNumId w:val="32"/>
  </w:num>
  <w:num w:numId="46" w16cid:durableId="294798391">
    <w:abstractNumId w:val="19"/>
  </w:num>
  <w:num w:numId="47" w16cid:durableId="955865078">
    <w:abstractNumId w:val="37"/>
  </w:num>
  <w:num w:numId="48" w16cid:durableId="1065297902">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wMjCoBQD+5p9DLgAAAA=="/>
  </w:docVars>
  <w:rsids>
    <w:rsidRoot w:val="00FF64E8"/>
    <w:rsid w:val="00000040"/>
    <w:rsid w:val="00000559"/>
    <w:rsid w:val="000006A3"/>
    <w:rsid w:val="00000A10"/>
    <w:rsid w:val="00000ACC"/>
    <w:rsid w:val="00000D29"/>
    <w:rsid w:val="0000155F"/>
    <w:rsid w:val="00001726"/>
    <w:rsid w:val="00001D16"/>
    <w:rsid w:val="00002489"/>
    <w:rsid w:val="000025B4"/>
    <w:rsid w:val="000025ED"/>
    <w:rsid w:val="000029DA"/>
    <w:rsid w:val="00002A12"/>
    <w:rsid w:val="00002C02"/>
    <w:rsid w:val="00002EA8"/>
    <w:rsid w:val="00002F57"/>
    <w:rsid w:val="00002FF3"/>
    <w:rsid w:val="00003427"/>
    <w:rsid w:val="0000376A"/>
    <w:rsid w:val="000037A5"/>
    <w:rsid w:val="00003F4E"/>
    <w:rsid w:val="00003FDD"/>
    <w:rsid w:val="0000408C"/>
    <w:rsid w:val="00004118"/>
    <w:rsid w:val="00004337"/>
    <w:rsid w:val="00004CBC"/>
    <w:rsid w:val="00004EFB"/>
    <w:rsid w:val="00004F23"/>
    <w:rsid w:val="00005022"/>
    <w:rsid w:val="00005057"/>
    <w:rsid w:val="00005206"/>
    <w:rsid w:val="00005228"/>
    <w:rsid w:val="00005798"/>
    <w:rsid w:val="00005C51"/>
    <w:rsid w:val="00005CF1"/>
    <w:rsid w:val="00006546"/>
    <w:rsid w:val="00006580"/>
    <w:rsid w:val="000066C6"/>
    <w:rsid w:val="00006A51"/>
    <w:rsid w:val="00006F33"/>
    <w:rsid w:val="00006F98"/>
    <w:rsid w:val="00007140"/>
    <w:rsid w:val="000074FD"/>
    <w:rsid w:val="00007B49"/>
    <w:rsid w:val="00007CB7"/>
    <w:rsid w:val="00007D9B"/>
    <w:rsid w:val="00010734"/>
    <w:rsid w:val="00010BDD"/>
    <w:rsid w:val="00010CC1"/>
    <w:rsid w:val="00010D33"/>
    <w:rsid w:val="00010DFD"/>
    <w:rsid w:val="0001103F"/>
    <w:rsid w:val="0001183A"/>
    <w:rsid w:val="00011946"/>
    <w:rsid w:val="00012099"/>
    <w:rsid w:val="0001276D"/>
    <w:rsid w:val="000127B7"/>
    <w:rsid w:val="00013661"/>
    <w:rsid w:val="000136B1"/>
    <w:rsid w:val="00013B84"/>
    <w:rsid w:val="00013BBD"/>
    <w:rsid w:val="00013D8E"/>
    <w:rsid w:val="00013FE8"/>
    <w:rsid w:val="0001415D"/>
    <w:rsid w:val="00014243"/>
    <w:rsid w:val="00015538"/>
    <w:rsid w:val="0001566F"/>
    <w:rsid w:val="00015695"/>
    <w:rsid w:val="0001594D"/>
    <w:rsid w:val="00015B63"/>
    <w:rsid w:val="00015B69"/>
    <w:rsid w:val="00015C16"/>
    <w:rsid w:val="00015D49"/>
    <w:rsid w:val="00015E31"/>
    <w:rsid w:val="00015E88"/>
    <w:rsid w:val="000161D3"/>
    <w:rsid w:val="0001646D"/>
    <w:rsid w:val="00016540"/>
    <w:rsid w:val="0001678F"/>
    <w:rsid w:val="00016852"/>
    <w:rsid w:val="00016B08"/>
    <w:rsid w:val="00017180"/>
    <w:rsid w:val="000171C4"/>
    <w:rsid w:val="00017459"/>
    <w:rsid w:val="000174AC"/>
    <w:rsid w:val="00017692"/>
    <w:rsid w:val="00017B86"/>
    <w:rsid w:val="000200E3"/>
    <w:rsid w:val="0002075F"/>
    <w:rsid w:val="0002083B"/>
    <w:rsid w:val="000211AF"/>
    <w:rsid w:val="0002145A"/>
    <w:rsid w:val="0002153A"/>
    <w:rsid w:val="00021659"/>
    <w:rsid w:val="0002165C"/>
    <w:rsid w:val="00021AC1"/>
    <w:rsid w:val="00021CEE"/>
    <w:rsid w:val="0002206A"/>
    <w:rsid w:val="000225B4"/>
    <w:rsid w:val="00022A24"/>
    <w:rsid w:val="00022BB1"/>
    <w:rsid w:val="0002336A"/>
    <w:rsid w:val="00023A88"/>
    <w:rsid w:val="00023C54"/>
    <w:rsid w:val="00023D47"/>
    <w:rsid w:val="00024072"/>
    <w:rsid w:val="0002469B"/>
    <w:rsid w:val="000247AB"/>
    <w:rsid w:val="0002498D"/>
    <w:rsid w:val="00024C3E"/>
    <w:rsid w:val="00024C8A"/>
    <w:rsid w:val="00024CF6"/>
    <w:rsid w:val="00024DCF"/>
    <w:rsid w:val="00024FB5"/>
    <w:rsid w:val="000250B9"/>
    <w:rsid w:val="00025528"/>
    <w:rsid w:val="00025692"/>
    <w:rsid w:val="000258FD"/>
    <w:rsid w:val="000263C2"/>
    <w:rsid w:val="000265D7"/>
    <w:rsid w:val="00026C36"/>
    <w:rsid w:val="00026C8A"/>
    <w:rsid w:val="00026FBA"/>
    <w:rsid w:val="00027702"/>
    <w:rsid w:val="00027E00"/>
    <w:rsid w:val="00027F06"/>
    <w:rsid w:val="00027F86"/>
    <w:rsid w:val="00030260"/>
    <w:rsid w:val="0003045B"/>
    <w:rsid w:val="00030572"/>
    <w:rsid w:val="0003089F"/>
    <w:rsid w:val="000308E4"/>
    <w:rsid w:val="00030985"/>
    <w:rsid w:val="00030B21"/>
    <w:rsid w:val="000312F0"/>
    <w:rsid w:val="00031743"/>
    <w:rsid w:val="0003176C"/>
    <w:rsid w:val="00031C89"/>
    <w:rsid w:val="00031CCE"/>
    <w:rsid w:val="000327B4"/>
    <w:rsid w:val="00032A05"/>
    <w:rsid w:val="00032B89"/>
    <w:rsid w:val="00032C51"/>
    <w:rsid w:val="00032E4E"/>
    <w:rsid w:val="00032E83"/>
    <w:rsid w:val="00032EC1"/>
    <w:rsid w:val="00033409"/>
    <w:rsid w:val="00033635"/>
    <w:rsid w:val="00033DAA"/>
    <w:rsid w:val="000348AB"/>
    <w:rsid w:val="000349E6"/>
    <w:rsid w:val="000350F0"/>
    <w:rsid w:val="00035156"/>
    <w:rsid w:val="00035347"/>
    <w:rsid w:val="00035454"/>
    <w:rsid w:val="00035678"/>
    <w:rsid w:val="0003578E"/>
    <w:rsid w:val="0003603D"/>
    <w:rsid w:val="00036339"/>
    <w:rsid w:val="00036EEE"/>
    <w:rsid w:val="00036FA4"/>
    <w:rsid w:val="00037899"/>
    <w:rsid w:val="0003795E"/>
    <w:rsid w:val="00037969"/>
    <w:rsid w:val="00037B5B"/>
    <w:rsid w:val="00037D2C"/>
    <w:rsid w:val="00037D33"/>
    <w:rsid w:val="00037F0C"/>
    <w:rsid w:val="00040273"/>
    <w:rsid w:val="00040384"/>
    <w:rsid w:val="00040464"/>
    <w:rsid w:val="00040A19"/>
    <w:rsid w:val="00040ACD"/>
    <w:rsid w:val="00040B06"/>
    <w:rsid w:val="00040B15"/>
    <w:rsid w:val="00041307"/>
    <w:rsid w:val="00041769"/>
    <w:rsid w:val="00041C18"/>
    <w:rsid w:val="00042238"/>
    <w:rsid w:val="000429A5"/>
    <w:rsid w:val="000429BF"/>
    <w:rsid w:val="00042C0C"/>
    <w:rsid w:val="00042E5D"/>
    <w:rsid w:val="0004301B"/>
    <w:rsid w:val="0004329A"/>
    <w:rsid w:val="00043321"/>
    <w:rsid w:val="000435D7"/>
    <w:rsid w:val="000437EB"/>
    <w:rsid w:val="00043C70"/>
    <w:rsid w:val="00043E0D"/>
    <w:rsid w:val="00044675"/>
    <w:rsid w:val="00044BCA"/>
    <w:rsid w:val="00044C05"/>
    <w:rsid w:val="00044DB9"/>
    <w:rsid w:val="000453BB"/>
    <w:rsid w:val="000457D4"/>
    <w:rsid w:val="000457D7"/>
    <w:rsid w:val="00045FB5"/>
    <w:rsid w:val="000462CB"/>
    <w:rsid w:val="00046424"/>
    <w:rsid w:val="0004653B"/>
    <w:rsid w:val="00046559"/>
    <w:rsid w:val="000467CB"/>
    <w:rsid w:val="00046D11"/>
    <w:rsid w:val="000474A4"/>
    <w:rsid w:val="000476D2"/>
    <w:rsid w:val="0004784F"/>
    <w:rsid w:val="00047A03"/>
    <w:rsid w:val="00047F71"/>
    <w:rsid w:val="00050110"/>
    <w:rsid w:val="00050123"/>
    <w:rsid w:val="0005029B"/>
    <w:rsid w:val="00050875"/>
    <w:rsid w:val="0005106C"/>
    <w:rsid w:val="00051222"/>
    <w:rsid w:val="00051283"/>
    <w:rsid w:val="00051617"/>
    <w:rsid w:val="0005161D"/>
    <w:rsid w:val="000516A8"/>
    <w:rsid w:val="00051A21"/>
    <w:rsid w:val="00051E59"/>
    <w:rsid w:val="000523B4"/>
    <w:rsid w:val="000524A2"/>
    <w:rsid w:val="00052E01"/>
    <w:rsid w:val="000531A0"/>
    <w:rsid w:val="00053238"/>
    <w:rsid w:val="000535F0"/>
    <w:rsid w:val="0005379C"/>
    <w:rsid w:val="000537E1"/>
    <w:rsid w:val="00053803"/>
    <w:rsid w:val="00053B0E"/>
    <w:rsid w:val="00053EAF"/>
    <w:rsid w:val="00053F2A"/>
    <w:rsid w:val="000544D2"/>
    <w:rsid w:val="00054621"/>
    <w:rsid w:val="00055038"/>
    <w:rsid w:val="000557F8"/>
    <w:rsid w:val="00055875"/>
    <w:rsid w:val="000561D3"/>
    <w:rsid w:val="0005647E"/>
    <w:rsid w:val="000569C0"/>
    <w:rsid w:val="00056D96"/>
    <w:rsid w:val="00056ECA"/>
    <w:rsid w:val="0005718B"/>
    <w:rsid w:val="00057366"/>
    <w:rsid w:val="00057556"/>
    <w:rsid w:val="00057A5D"/>
    <w:rsid w:val="00057DF4"/>
    <w:rsid w:val="000600DA"/>
    <w:rsid w:val="000604E4"/>
    <w:rsid w:val="0006057E"/>
    <w:rsid w:val="0006078F"/>
    <w:rsid w:val="00060A64"/>
    <w:rsid w:val="00060E0E"/>
    <w:rsid w:val="00060EEA"/>
    <w:rsid w:val="0006111C"/>
    <w:rsid w:val="00061418"/>
    <w:rsid w:val="000614B8"/>
    <w:rsid w:val="0006154F"/>
    <w:rsid w:val="0006162C"/>
    <w:rsid w:val="00061B10"/>
    <w:rsid w:val="00061B7F"/>
    <w:rsid w:val="00062091"/>
    <w:rsid w:val="000621EE"/>
    <w:rsid w:val="000626ED"/>
    <w:rsid w:val="000629E0"/>
    <w:rsid w:val="00062D75"/>
    <w:rsid w:val="000632B5"/>
    <w:rsid w:val="000632B8"/>
    <w:rsid w:val="00063302"/>
    <w:rsid w:val="000639E4"/>
    <w:rsid w:val="00063AEA"/>
    <w:rsid w:val="00063B68"/>
    <w:rsid w:val="00063C24"/>
    <w:rsid w:val="00063C4B"/>
    <w:rsid w:val="000640DA"/>
    <w:rsid w:val="000644F8"/>
    <w:rsid w:val="00064AD7"/>
    <w:rsid w:val="00064C07"/>
    <w:rsid w:val="0006530A"/>
    <w:rsid w:val="00065324"/>
    <w:rsid w:val="000653F7"/>
    <w:rsid w:val="000654F7"/>
    <w:rsid w:val="00065A46"/>
    <w:rsid w:val="0006676D"/>
    <w:rsid w:val="00066960"/>
    <w:rsid w:val="00066B04"/>
    <w:rsid w:val="00066E5E"/>
    <w:rsid w:val="00066F01"/>
    <w:rsid w:val="00067374"/>
    <w:rsid w:val="0006737E"/>
    <w:rsid w:val="00067C2B"/>
    <w:rsid w:val="00067CFA"/>
    <w:rsid w:val="00067D73"/>
    <w:rsid w:val="00067F0A"/>
    <w:rsid w:val="00070140"/>
    <w:rsid w:val="00070832"/>
    <w:rsid w:val="00070CE9"/>
    <w:rsid w:val="00070D3E"/>
    <w:rsid w:val="00070E79"/>
    <w:rsid w:val="0007110E"/>
    <w:rsid w:val="00071157"/>
    <w:rsid w:val="00071372"/>
    <w:rsid w:val="000714F6"/>
    <w:rsid w:val="00072259"/>
    <w:rsid w:val="0007246C"/>
    <w:rsid w:val="0007252B"/>
    <w:rsid w:val="00072603"/>
    <w:rsid w:val="000729BB"/>
    <w:rsid w:val="00072BA9"/>
    <w:rsid w:val="00072CA9"/>
    <w:rsid w:val="00072ECA"/>
    <w:rsid w:val="00072F47"/>
    <w:rsid w:val="000733E6"/>
    <w:rsid w:val="0007354B"/>
    <w:rsid w:val="000738E8"/>
    <w:rsid w:val="00073BA8"/>
    <w:rsid w:val="00073E01"/>
    <w:rsid w:val="0007421E"/>
    <w:rsid w:val="0007492E"/>
    <w:rsid w:val="000753C8"/>
    <w:rsid w:val="000754F4"/>
    <w:rsid w:val="0007619E"/>
    <w:rsid w:val="00076584"/>
    <w:rsid w:val="000765B1"/>
    <w:rsid w:val="0007686E"/>
    <w:rsid w:val="00076C23"/>
    <w:rsid w:val="00076CCE"/>
    <w:rsid w:val="00076ED9"/>
    <w:rsid w:val="00076EE4"/>
    <w:rsid w:val="00077569"/>
    <w:rsid w:val="00080361"/>
    <w:rsid w:val="00080548"/>
    <w:rsid w:val="00080705"/>
    <w:rsid w:val="0008078C"/>
    <w:rsid w:val="00080AD9"/>
    <w:rsid w:val="00080DB4"/>
    <w:rsid w:val="00080E1A"/>
    <w:rsid w:val="0008104B"/>
    <w:rsid w:val="00081271"/>
    <w:rsid w:val="00081694"/>
    <w:rsid w:val="000817FA"/>
    <w:rsid w:val="00081BA5"/>
    <w:rsid w:val="00081BB7"/>
    <w:rsid w:val="00081EBA"/>
    <w:rsid w:val="0008204A"/>
    <w:rsid w:val="00082841"/>
    <w:rsid w:val="00082992"/>
    <w:rsid w:val="00082B42"/>
    <w:rsid w:val="00082C2A"/>
    <w:rsid w:val="00082D5D"/>
    <w:rsid w:val="000834E8"/>
    <w:rsid w:val="00083E4F"/>
    <w:rsid w:val="00084C0E"/>
    <w:rsid w:val="00084E6B"/>
    <w:rsid w:val="00084EEA"/>
    <w:rsid w:val="000859D5"/>
    <w:rsid w:val="00085A65"/>
    <w:rsid w:val="00085B98"/>
    <w:rsid w:val="00085C11"/>
    <w:rsid w:val="00085D68"/>
    <w:rsid w:val="00086394"/>
    <w:rsid w:val="000867C3"/>
    <w:rsid w:val="00086FAA"/>
    <w:rsid w:val="0008745A"/>
    <w:rsid w:val="000879A8"/>
    <w:rsid w:val="00087C66"/>
    <w:rsid w:val="00087E57"/>
    <w:rsid w:val="00087E93"/>
    <w:rsid w:val="000902DE"/>
    <w:rsid w:val="00090522"/>
    <w:rsid w:val="00091239"/>
    <w:rsid w:val="0009129A"/>
    <w:rsid w:val="00091378"/>
    <w:rsid w:val="00091886"/>
    <w:rsid w:val="00091D5F"/>
    <w:rsid w:val="00092264"/>
    <w:rsid w:val="00092966"/>
    <w:rsid w:val="0009347D"/>
    <w:rsid w:val="0009372C"/>
    <w:rsid w:val="00093735"/>
    <w:rsid w:val="00094174"/>
    <w:rsid w:val="00094B7D"/>
    <w:rsid w:val="00094CDB"/>
    <w:rsid w:val="00094F38"/>
    <w:rsid w:val="00094FE3"/>
    <w:rsid w:val="000952D4"/>
    <w:rsid w:val="00095789"/>
    <w:rsid w:val="00095EB5"/>
    <w:rsid w:val="0009615C"/>
    <w:rsid w:val="0009644A"/>
    <w:rsid w:val="000969A0"/>
    <w:rsid w:val="00096E29"/>
    <w:rsid w:val="00097671"/>
    <w:rsid w:val="00097D66"/>
    <w:rsid w:val="00097F20"/>
    <w:rsid w:val="000A00A6"/>
    <w:rsid w:val="000A021A"/>
    <w:rsid w:val="000A03C4"/>
    <w:rsid w:val="000A03E7"/>
    <w:rsid w:val="000A064A"/>
    <w:rsid w:val="000A079D"/>
    <w:rsid w:val="000A0FBC"/>
    <w:rsid w:val="000A1108"/>
    <w:rsid w:val="000A11A1"/>
    <w:rsid w:val="000A1784"/>
    <w:rsid w:val="000A1AE1"/>
    <w:rsid w:val="000A1D7E"/>
    <w:rsid w:val="000A203D"/>
    <w:rsid w:val="000A2538"/>
    <w:rsid w:val="000A2631"/>
    <w:rsid w:val="000A2A11"/>
    <w:rsid w:val="000A2CA4"/>
    <w:rsid w:val="000A3258"/>
    <w:rsid w:val="000A3A47"/>
    <w:rsid w:val="000A3C90"/>
    <w:rsid w:val="000A3CC6"/>
    <w:rsid w:val="000A3FF6"/>
    <w:rsid w:val="000A40EB"/>
    <w:rsid w:val="000A419D"/>
    <w:rsid w:val="000A4EA6"/>
    <w:rsid w:val="000A4F2C"/>
    <w:rsid w:val="000A4FA8"/>
    <w:rsid w:val="000A566E"/>
    <w:rsid w:val="000A5922"/>
    <w:rsid w:val="000A5B1C"/>
    <w:rsid w:val="000A5E95"/>
    <w:rsid w:val="000A5FBC"/>
    <w:rsid w:val="000A605C"/>
    <w:rsid w:val="000A6265"/>
    <w:rsid w:val="000A632C"/>
    <w:rsid w:val="000A69BB"/>
    <w:rsid w:val="000A6C5A"/>
    <w:rsid w:val="000A6E73"/>
    <w:rsid w:val="000A6EF3"/>
    <w:rsid w:val="000A7047"/>
    <w:rsid w:val="000A725C"/>
    <w:rsid w:val="000A7688"/>
    <w:rsid w:val="000A7862"/>
    <w:rsid w:val="000A796F"/>
    <w:rsid w:val="000B01C0"/>
    <w:rsid w:val="000B041D"/>
    <w:rsid w:val="000B0930"/>
    <w:rsid w:val="000B0B76"/>
    <w:rsid w:val="000B112A"/>
    <w:rsid w:val="000B1670"/>
    <w:rsid w:val="000B1866"/>
    <w:rsid w:val="000B1983"/>
    <w:rsid w:val="000B19B8"/>
    <w:rsid w:val="000B1CB3"/>
    <w:rsid w:val="000B1CD8"/>
    <w:rsid w:val="000B247D"/>
    <w:rsid w:val="000B25F2"/>
    <w:rsid w:val="000B268C"/>
    <w:rsid w:val="000B315C"/>
    <w:rsid w:val="000B338D"/>
    <w:rsid w:val="000B3713"/>
    <w:rsid w:val="000B379D"/>
    <w:rsid w:val="000B3ACE"/>
    <w:rsid w:val="000B3EE7"/>
    <w:rsid w:val="000B4452"/>
    <w:rsid w:val="000B4A10"/>
    <w:rsid w:val="000B5909"/>
    <w:rsid w:val="000B5B69"/>
    <w:rsid w:val="000B5D48"/>
    <w:rsid w:val="000B6150"/>
    <w:rsid w:val="000B6669"/>
    <w:rsid w:val="000B66F3"/>
    <w:rsid w:val="000B679F"/>
    <w:rsid w:val="000B6819"/>
    <w:rsid w:val="000B6B56"/>
    <w:rsid w:val="000B70BE"/>
    <w:rsid w:val="000B75CA"/>
    <w:rsid w:val="000B76CF"/>
    <w:rsid w:val="000B76D4"/>
    <w:rsid w:val="000B7ABB"/>
    <w:rsid w:val="000B7EED"/>
    <w:rsid w:val="000C02AD"/>
    <w:rsid w:val="000C045E"/>
    <w:rsid w:val="000C0736"/>
    <w:rsid w:val="000C07BD"/>
    <w:rsid w:val="000C07F5"/>
    <w:rsid w:val="000C0890"/>
    <w:rsid w:val="000C0E46"/>
    <w:rsid w:val="000C0ED1"/>
    <w:rsid w:val="000C0F5D"/>
    <w:rsid w:val="000C1133"/>
    <w:rsid w:val="000C147E"/>
    <w:rsid w:val="000C19A6"/>
    <w:rsid w:val="000C1A5E"/>
    <w:rsid w:val="000C1D7A"/>
    <w:rsid w:val="000C2536"/>
    <w:rsid w:val="000C2814"/>
    <w:rsid w:val="000C2B13"/>
    <w:rsid w:val="000C2D04"/>
    <w:rsid w:val="000C307A"/>
    <w:rsid w:val="000C35E6"/>
    <w:rsid w:val="000C3B49"/>
    <w:rsid w:val="000C3EB8"/>
    <w:rsid w:val="000C4263"/>
    <w:rsid w:val="000C4265"/>
    <w:rsid w:val="000C43C0"/>
    <w:rsid w:val="000C4728"/>
    <w:rsid w:val="000C4932"/>
    <w:rsid w:val="000C4940"/>
    <w:rsid w:val="000C49F9"/>
    <w:rsid w:val="000C4A50"/>
    <w:rsid w:val="000C5160"/>
    <w:rsid w:val="000C51C3"/>
    <w:rsid w:val="000C5526"/>
    <w:rsid w:val="000C693D"/>
    <w:rsid w:val="000C6A17"/>
    <w:rsid w:val="000C6FE2"/>
    <w:rsid w:val="000C774C"/>
    <w:rsid w:val="000C7780"/>
    <w:rsid w:val="000C77A0"/>
    <w:rsid w:val="000C7907"/>
    <w:rsid w:val="000C7A4B"/>
    <w:rsid w:val="000C7C07"/>
    <w:rsid w:val="000C7D66"/>
    <w:rsid w:val="000C7D99"/>
    <w:rsid w:val="000C7F98"/>
    <w:rsid w:val="000D0205"/>
    <w:rsid w:val="000D0209"/>
    <w:rsid w:val="000D03B2"/>
    <w:rsid w:val="000D06E3"/>
    <w:rsid w:val="000D0BB7"/>
    <w:rsid w:val="000D1722"/>
    <w:rsid w:val="000D1833"/>
    <w:rsid w:val="000D1856"/>
    <w:rsid w:val="000D18C5"/>
    <w:rsid w:val="000D19A8"/>
    <w:rsid w:val="000D19E6"/>
    <w:rsid w:val="000D1BA4"/>
    <w:rsid w:val="000D1EA0"/>
    <w:rsid w:val="000D1F40"/>
    <w:rsid w:val="000D2726"/>
    <w:rsid w:val="000D2C88"/>
    <w:rsid w:val="000D3183"/>
    <w:rsid w:val="000D331E"/>
    <w:rsid w:val="000D340B"/>
    <w:rsid w:val="000D3565"/>
    <w:rsid w:val="000D36F9"/>
    <w:rsid w:val="000D3706"/>
    <w:rsid w:val="000D3911"/>
    <w:rsid w:val="000D3A0E"/>
    <w:rsid w:val="000D3E9E"/>
    <w:rsid w:val="000D4063"/>
    <w:rsid w:val="000D40B5"/>
    <w:rsid w:val="000D45AD"/>
    <w:rsid w:val="000D45D1"/>
    <w:rsid w:val="000D4630"/>
    <w:rsid w:val="000D4A32"/>
    <w:rsid w:val="000D4B9D"/>
    <w:rsid w:val="000D528D"/>
    <w:rsid w:val="000D52FE"/>
    <w:rsid w:val="000D5B9B"/>
    <w:rsid w:val="000D5D40"/>
    <w:rsid w:val="000D5FE3"/>
    <w:rsid w:val="000D6519"/>
    <w:rsid w:val="000D692A"/>
    <w:rsid w:val="000D6E5D"/>
    <w:rsid w:val="000D6F71"/>
    <w:rsid w:val="000D744D"/>
    <w:rsid w:val="000D74B3"/>
    <w:rsid w:val="000D74C1"/>
    <w:rsid w:val="000D75A7"/>
    <w:rsid w:val="000D77DD"/>
    <w:rsid w:val="000D7E30"/>
    <w:rsid w:val="000D7FB5"/>
    <w:rsid w:val="000E029F"/>
    <w:rsid w:val="000E06F1"/>
    <w:rsid w:val="000E078B"/>
    <w:rsid w:val="000E07B0"/>
    <w:rsid w:val="000E0BEE"/>
    <w:rsid w:val="000E127F"/>
    <w:rsid w:val="000E14E9"/>
    <w:rsid w:val="000E1652"/>
    <w:rsid w:val="000E18EC"/>
    <w:rsid w:val="000E1C17"/>
    <w:rsid w:val="000E1D7F"/>
    <w:rsid w:val="000E1DEC"/>
    <w:rsid w:val="000E21E6"/>
    <w:rsid w:val="000E26E2"/>
    <w:rsid w:val="000E3ABD"/>
    <w:rsid w:val="000E3EDD"/>
    <w:rsid w:val="000E4005"/>
    <w:rsid w:val="000E4269"/>
    <w:rsid w:val="000E4798"/>
    <w:rsid w:val="000E47DF"/>
    <w:rsid w:val="000E4D53"/>
    <w:rsid w:val="000E4FEE"/>
    <w:rsid w:val="000E577C"/>
    <w:rsid w:val="000E581B"/>
    <w:rsid w:val="000E593C"/>
    <w:rsid w:val="000E596E"/>
    <w:rsid w:val="000E59D9"/>
    <w:rsid w:val="000E5A9C"/>
    <w:rsid w:val="000E5F52"/>
    <w:rsid w:val="000E60A0"/>
    <w:rsid w:val="000E6584"/>
    <w:rsid w:val="000E67DD"/>
    <w:rsid w:val="000E6DE0"/>
    <w:rsid w:val="000E6E83"/>
    <w:rsid w:val="000E71EC"/>
    <w:rsid w:val="000E7A7A"/>
    <w:rsid w:val="000E7EB6"/>
    <w:rsid w:val="000E7EC5"/>
    <w:rsid w:val="000F0557"/>
    <w:rsid w:val="000F06DD"/>
    <w:rsid w:val="000F083A"/>
    <w:rsid w:val="000F0D73"/>
    <w:rsid w:val="000F1347"/>
    <w:rsid w:val="000F1739"/>
    <w:rsid w:val="000F1757"/>
    <w:rsid w:val="000F1B9C"/>
    <w:rsid w:val="000F1BCE"/>
    <w:rsid w:val="000F1E77"/>
    <w:rsid w:val="000F2CBB"/>
    <w:rsid w:val="000F2E3A"/>
    <w:rsid w:val="000F302C"/>
    <w:rsid w:val="000F320F"/>
    <w:rsid w:val="000F3556"/>
    <w:rsid w:val="000F35AC"/>
    <w:rsid w:val="000F36A4"/>
    <w:rsid w:val="000F3A2D"/>
    <w:rsid w:val="000F40DF"/>
    <w:rsid w:val="000F44D9"/>
    <w:rsid w:val="000F4640"/>
    <w:rsid w:val="000F4A6A"/>
    <w:rsid w:val="000F4AD6"/>
    <w:rsid w:val="000F4F86"/>
    <w:rsid w:val="000F52F6"/>
    <w:rsid w:val="000F53C7"/>
    <w:rsid w:val="000F584D"/>
    <w:rsid w:val="000F5998"/>
    <w:rsid w:val="000F5B57"/>
    <w:rsid w:val="000F5D99"/>
    <w:rsid w:val="000F5DE0"/>
    <w:rsid w:val="000F5EF4"/>
    <w:rsid w:val="000F633F"/>
    <w:rsid w:val="000F67EC"/>
    <w:rsid w:val="000F6B8C"/>
    <w:rsid w:val="000F7803"/>
    <w:rsid w:val="000F79C2"/>
    <w:rsid w:val="000F7DED"/>
    <w:rsid w:val="000F7ED8"/>
    <w:rsid w:val="001000FF"/>
    <w:rsid w:val="00100371"/>
    <w:rsid w:val="001008DA"/>
    <w:rsid w:val="00100B09"/>
    <w:rsid w:val="00100C55"/>
    <w:rsid w:val="001012CD"/>
    <w:rsid w:val="001016D9"/>
    <w:rsid w:val="00101D18"/>
    <w:rsid w:val="00101F54"/>
    <w:rsid w:val="001020C1"/>
    <w:rsid w:val="00102738"/>
    <w:rsid w:val="00102AC3"/>
    <w:rsid w:val="00102ED3"/>
    <w:rsid w:val="00102F8D"/>
    <w:rsid w:val="0010313F"/>
    <w:rsid w:val="0010328D"/>
    <w:rsid w:val="001034C5"/>
    <w:rsid w:val="00103B6D"/>
    <w:rsid w:val="00103E81"/>
    <w:rsid w:val="00103EEF"/>
    <w:rsid w:val="00103F24"/>
    <w:rsid w:val="001045FB"/>
    <w:rsid w:val="00104680"/>
    <w:rsid w:val="001049BF"/>
    <w:rsid w:val="00104AEB"/>
    <w:rsid w:val="00104E84"/>
    <w:rsid w:val="00104FC5"/>
    <w:rsid w:val="00105202"/>
    <w:rsid w:val="001057EC"/>
    <w:rsid w:val="00105B02"/>
    <w:rsid w:val="00105C4C"/>
    <w:rsid w:val="00105F94"/>
    <w:rsid w:val="00106110"/>
    <w:rsid w:val="001061E0"/>
    <w:rsid w:val="00106444"/>
    <w:rsid w:val="00106466"/>
    <w:rsid w:val="00106486"/>
    <w:rsid w:val="001074E6"/>
    <w:rsid w:val="00107536"/>
    <w:rsid w:val="00107712"/>
    <w:rsid w:val="0010789B"/>
    <w:rsid w:val="001078BD"/>
    <w:rsid w:val="00107BF8"/>
    <w:rsid w:val="00107D64"/>
    <w:rsid w:val="001102CF"/>
    <w:rsid w:val="00110332"/>
    <w:rsid w:val="0011053A"/>
    <w:rsid w:val="0011057B"/>
    <w:rsid w:val="00110610"/>
    <w:rsid w:val="0011094A"/>
    <w:rsid w:val="00110EAC"/>
    <w:rsid w:val="00110ED3"/>
    <w:rsid w:val="00111129"/>
    <w:rsid w:val="0011188A"/>
    <w:rsid w:val="001120EC"/>
    <w:rsid w:val="0011299B"/>
    <w:rsid w:val="00112EE3"/>
    <w:rsid w:val="0011300D"/>
    <w:rsid w:val="001130EC"/>
    <w:rsid w:val="0011316D"/>
    <w:rsid w:val="00113377"/>
    <w:rsid w:val="00113484"/>
    <w:rsid w:val="001136E6"/>
    <w:rsid w:val="0011373C"/>
    <w:rsid w:val="0011376D"/>
    <w:rsid w:val="00113BA8"/>
    <w:rsid w:val="00113EB9"/>
    <w:rsid w:val="00114341"/>
    <w:rsid w:val="00114625"/>
    <w:rsid w:val="00114A4D"/>
    <w:rsid w:val="00114E0A"/>
    <w:rsid w:val="00114E8C"/>
    <w:rsid w:val="001151D3"/>
    <w:rsid w:val="00115F6D"/>
    <w:rsid w:val="001168E2"/>
    <w:rsid w:val="00116C77"/>
    <w:rsid w:val="00116CF0"/>
    <w:rsid w:val="00116CF6"/>
    <w:rsid w:val="00117698"/>
    <w:rsid w:val="001179F2"/>
    <w:rsid w:val="0012010D"/>
    <w:rsid w:val="001201B0"/>
    <w:rsid w:val="0012081B"/>
    <w:rsid w:val="00120B21"/>
    <w:rsid w:val="00120B76"/>
    <w:rsid w:val="00120D65"/>
    <w:rsid w:val="0012152A"/>
    <w:rsid w:val="001216EA"/>
    <w:rsid w:val="00121823"/>
    <w:rsid w:val="00121898"/>
    <w:rsid w:val="0012200F"/>
    <w:rsid w:val="001223E0"/>
    <w:rsid w:val="001224CE"/>
    <w:rsid w:val="00122962"/>
    <w:rsid w:val="00122A5B"/>
    <w:rsid w:val="00122B5E"/>
    <w:rsid w:val="00122DDD"/>
    <w:rsid w:val="00122E9F"/>
    <w:rsid w:val="00123932"/>
    <w:rsid w:val="00123D42"/>
    <w:rsid w:val="00123EF7"/>
    <w:rsid w:val="00124386"/>
    <w:rsid w:val="001249A5"/>
    <w:rsid w:val="00124A0E"/>
    <w:rsid w:val="00124AF2"/>
    <w:rsid w:val="00125101"/>
    <w:rsid w:val="00125359"/>
    <w:rsid w:val="00125454"/>
    <w:rsid w:val="001255CC"/>
    <w:rsid w:val="00125641"/>
    <w:rsid w:val="0012589D"/>
    <w:rsid w:val="00125928"/>
    <w:rsid w:val="00125D91"/>
    <w:rsid w:val="00125DB9"/>
    <w:rsid w:val="00126CDE"/>
    <w:rsid w:val="0012744F"/>
    <w:rsid w:val="00127671"/>
    <w:rsid w:val="0012794C"/>
    <w:rsid w:val="00127A84"/>
    <w:rsid w:val="00127ADC"/>
    <w:rsid w:val="00127C5F"/>
    <w:rsid w:val="0013028B"/>
    <w:rsid w:val="00130462"/>
    <w:rsid w:val="001316F5"/>
    <w:rsid w:val="00131777"/>
    <w:rsid w:val="00131961"/>
    <w:rsid w:val="00131A29"/>
    <w:rsid w:val="00131B5D"/>
    <w:rsid w:val="001324C9"/>
    <w:rsid w:val="0013266B"/>
    <w:rsid w:val="00132BB8"/>
    <w:rsid w:val="00133485"/>
    <w:rsid w:val="001337A7"/>
    <w:rsid w:val="00133ACF"/>
    <w:rsid w:val="00133CBB"/>
    <w:rsid w:val="0013432D"/>
    <w:rsid w:val="001344C6"/>
    <w:rsid w:val="00134F51"/>
    <w:rsid w:val="00135155"/>
    <w:rsid w:val="001357D0"/>
    <w:rsid w:val="001359E6"/>
    <w:rsid w:val="00136695"/>
    <w:rsid w:val="00136DE2"/>
    <w:rsid w:val="00137962"/>
    <w:rsid w:val="00137FD3"/>
    <w:rsid w:val="001402DB"/>
    <w:rsid w:val="00140A92"/>
    <w:rsid w:val="00140DF0"/>
    <w:rsid w:val="00140F09"/>
    <w:rsid w:val="00141333"/>
    <w:rsid w:val="00141B19"/>
    <w:rsid w:val="00141E22"/>
    <w:rsid w:val="00141EB9"/>
    <w:rsid w:val="0014218A"/>
    <w:rsid w:val="001422F1"/>
    <w:rsid w:val="001425FE"/>
    <w:rsid w:val="001428AC"/>
    <w:rsid w:val="00142DAD"/>
    <w:rsid w:val="00142F3A"/>
    <w:rsid w:val="0014343E"/>
    <w:rsid w:val="001434D0"/>
    <w:rsid w:val="00143D3A"/>
    <w:rsid w:val="00143EED"/>
    <w:rsid w:val="00144033"/>
    <w:rsid w:val="0014441F"/>
    <w:rsid w:val="00144555"/>
    <w:rsid w:val="0014476C"/>
    <w:rsid w:val="0014495D"/>
    <w:rsid w:val="00144A51"/>
    <w:rsid w:val="00144C1E"/>
    <w:rsid w:val="00144CF2"/>
    <w:rsid w:val="0014511A"/>
    <w:rsid w:val="00145916"/>
    <w:rsid w:val="001464B2"/>
    <w:rsid w:val="00146B93"/>
    <w:rsid w:val="00146DBF"/>
    <w:rsid w:val="00146FA7"/>
    <w:rsid w:val="001470F9"/>
    <w:rsid w:val="00147189"/>
    <w:rsid w:val="0014718E"/>
    <w:rsid w:val="0014740D"/>
    <w:rsid w:val="0014751B"/>
    <w:rsid w:val="00147602"/>
    <w:rsid w:val="00147819"/>
    <w:rsid w:val="001478CC"/>
    <w:rsid w:val="001478FC"/>
    <w:rsid w:val="00150672"/>
    <w:rsid w:val="00150770"/>
    <w:rsid w:val="00150942"/>
    <w:rsid w:val="00150AF2"/>
    <w:rsid w:val="00150C03"/>
    <w:rsid w:val="00150D50"/>
    <w:rsid w:val="00151056"/>
    <w:rsid w:val="00151F57"/>
    <w:rsid w:val="00152752"/>
    <w:rsid w:val="001529D1"/>
    <w:rsid w:val="00152A69"/>
    <w:rsid w:val="00152E44"/>
    <w:rsid w:val="00153490"/>
    <w:rsid w:val="0015366D"/>
    <w:rsid w:val="001539BF"/>
    <w:rsid w:val="00153D32"/>
    <w:rsid w:val="001548A0"/>
    <w:rsid w:val="00154D9E"/>
    <w:rsid w:val="00154FEF"/>
    <w:rsid w:val="001550EA"/>
    <w:rsid w:val="001554A6"/>
    <w:rsid w:val="001555A3"/>
    <w:rsid w:val="0015592F"/>
    <w:rsid w:val="00155AEE"/>
    <w:rsid w:val="00155B75"/>
    <w:rsid w:val="00155BE1"/>
    <w:rsid w:val="00155E93"/>
    <w:rsid w:val="00155F59"/>
    <w:rsid w:val="0015641A"/>
    <w:rsid w:val="00156650"/>
    <w:rsid w:val="00156A8A"/>
    <w:rsid w:val="00156D41"/>
    <w:rsid w:val="00156EAC"/>
    <w:rsid w:val="00156EE7"/>
    <w:rsid w:val="00156F9C"/>
    <w:rsid w:val="00157256"/>
    <w:rsid w:val="001600B1"/>
    <w:rsid w:val="001606F3"/>
    <w:rsid w:val="001608D2"/>
    <w:rsid w:val="0016128F"/>
    <w:rsid w:val="001613B4"/>
    <w:rsid w:val="001615B6"/>
    <w:rsid w:val="0016177A"/>
    <w:rsid w:val="00161B64"/>
    <w:rsid w:val="00161C48"/>
    <w:rsid w:val="001621A0"/>
    <w:rsid w:val="0016225E"/>
    <w:rsid w:val="001625A8"/>
    <w:rsid w:val="00162B98"/>
    <w:rsid w:val="00162BD4"/>
    <w:rsid w:val="00162E8E"/>
    <w:rsid w:val="00162F5B"/>
    <w:rsid w:val="001631AD"/>
    <w:rsid w:val="00163C6C"/>
    <w:rsid w:val="00163E68"/>
    <w:rsid w:val="0016443F"/>
    <w:rsid w:val="00164648"/>
    <w:rsid w:val="0016479E"/>
    <w:rsid w:val="001648FF"/>
    <w:rsid w:val="001650A9"/>
    <w:rsid w:val="00165319"/>
    <w:rsid w:val="001654DF"/>
    <w:rsid w:val="00165D2F"/>
    <w:rsid w:val="0016626D"/>
    <w:rsid w:val="001667E1"/>
    <w:rsid w:val="001669FF"/>
    <w:rsid w:val="00166E7C"/>
    <w:rsid w:val="0016763C"/>
    <w:rsid w:val="001676B3"/>
    <w:rsid w:val="00167CD8"/>
    <w:rsid w:val="00167DBC"/>
    <w:rsid w:val="00167F7E"/>
    <w:rsid w:val="001708DA"/>
    <w:rsid w:val="00170EF6"/>
    <w:rsid w:val="001712A7"/>
    <w:rsid w:val="001713EE"/>
    <w:rsid w:val="0017153F"/>
    <w:rsid w:val="00171724"/>
    <w:rsid w:val="0017186C"/>
    <w:rsid w:val="00171DAD"/>
    <w:rsid w:val="00171E91"/>
    <w:rsid w:val="001726B3"/>
    <w:rsid w:val="001726E8"/>
    <w:rsid w:val="00173227"/>
    <w:rsid w:val="00173361"/>
    <w:rsid w:val="0017372A"/>
    <w:rsid w:val="00173838"/>
    <w:rsid w:val="00173B41"/>
    <w:rsid w:val="00173BF8"/>
    <w:rsid w:val="0017445E"/>
    <w:rsid w:val="00174FDB"/>
    <w:rsid w:val="00175112"/>
    <w:rsid w:val="0017531D"/>
    <w:rsid w:val="001758B1"/>
    <w:rsid w:val="00175FFA"/>
    <w:rsid w:val="001764E9"/>
    <w:rsid w:val="001768A3"/>
    <w:rsid w:val="00176A1A"/>
    <w:rsid w:val="00176B72"/>
    <w:rsid w:val="00176CC6"/>
    <w:rsid w:val="00176D37"/>
    <w:rsid w:val="00176E54"/>
    <w:rsid w:val="00177115"/>
    <w:rsid w:val="001772B1"/>
    <w:rsid w:val="0017738F"/>
    <w:rsid w:val="001774D3"/>
    <w:rsid w:val="001777AD"/>
    <w:rsid w:val="00177967"/>
    <w:rsid w:val="00177AD7"/>
    <w:rsid w:val="00177B6E"/>
    <w:rsid w:val="001802F6"/>
    <w:rsid w:val="001803FC"/>
    <w:rsid w:val="00180454"/>
    <w:rsid w:val="0018050C"/>
    <w:rsid w:val="00180552"/>
    <w:rsid w:val="00180580"/>
    <w:rsid w:val="00180603"/>
    <w:rsid w:val="00180962"/>
    <w:rsid w:val="00180DD0"/>
    <w:rsid w:val="001810FA"/>
    <w:rsid w:val="00182AAD"/>
    <w:rsid w:val="001831EB"/>
    <w:rsid w:val="00183878"/>
    <w:rsid w:val="00183CA5"/>
    <w:rsid w:val="00183D35"/>
    <w:rsid w:val="00184005"/>
    <w:rsid w:val="001845FD"/>
    <w:rsid w:val="00184A89"/>
    <w:rsid w:val="00184BB3"/>
    <w:rsid w:val="00184E29"/>
    <w:rsid w:val="00184FD2"/>
    <w:rsid w:val="00186214"/>
    <w:rsid w:val="0018638D"/>
    <w:rsid w:val="001865C5"/>
    <w:rsid w:val="00186746"/>
    <w:rsid w:val="00186C53"/>
    <w:rsid w:val="00186C6D"/>
    <w:rsid w:val="00186FB3"/>
    <w:rsid w:val="00187271"/>
    <w:rsid w:val="001872FF"/>
    <w:rsid w:val="001876E6"/>
    <w:rsid w:val="00187791"/>
    <w:rsid w:val="001877B4"/>
    <w:rsid w:val="0018794B"/>
    <w:rsid w:val="00187C32"/>
    <w:rsid w:val="001902E8"/>
    <w:rsid w:val="001903BF"/>
    <w:rsid w:val="00190485"/>
    <w:rsid w:val="00190792"/>
    <w:rsid w:val="00190A2B"/>
    <w:rsid w:val="00190BF2"/>
    <w:rsid w:val="001910E0"/>
    <w:rsid w:val="001914A6"/>
    <w:rsid w:val="0019152E"/>
    <w:rsid w:val="00191606"/>
    <w:rsid w:val="00191793"/>
    <w:rsid w:val="00191E26"/>
    <w:rsid w:val="00192093"/>
    <w:rsid w:val="001921C8"/>
    <w:rsid w:val="001927BE"/>
    <w:rsid w:val="00192BD0"/>
    <w:rsid w:val="00192FB1"/>
    <w:rsid w:val="0019332A"/>
    <w:rsid w:val="0019335F"/>
    <w:rsid w:val="001936DE"/>
    <w:rsid w:val="00193786"/>
    <w:rsid w:val="00193C6E"/>
    <w:rsid w:val="0019439F"/>
    <w:rsid w:val="001945EF"/>
    <w:rsid w:val="001945FF"/>
    <w:rsid w:val="00194E0A"/>
    <w:rsid w:val="00195718"/>
    <w:rsid w:val="0019576A"/>
    <w:rsid w:val="001958BA"/>
    <w:rsid w:val="0019603A"/>
    <w:rsid w:val="001962C0"/>
    <w:rsid w:val="0019646D"/>
    <w:rsid w:val="001967C2"/>
    <w:rsid w:val="0019686C"/>
    <w:rsid w:val="00196886"/>
    <w:rsid w:val="00196C0C"/>
    <w:rsid w:val="00196ED1"/>
    <w:rsid w:val="00197007"/>
    <w:rsid w:val="00197541"/>
    <w:rsid w:val="0019761C"/>
    <w:rsid w:val="0019762D"/>
    <w:rsid w:val="001978E6"/>
    <w:rsid w:val="00197BE9"/>
    <w:rsid w:val="00197CBE"/>
    <w:rsid w:val="001A0061"/>
    <w:rsid w:val="001A0313"/>
    <w:rsid w:val="001A0519"/>
    <w:rsid w:val="001A0EFD"/>
    <w:rsid w:val="001A0F4D"/>
    <w:rsid w:val="001A13CC"/>
    <w:rsid w:val="001A14E1"/>
    <w:rsid w:val="001A1D24"/>
    <w:rsid w:val="001A1F8A"/>
    <w:rsid w:val="001A2179"/>
    <w:rsid w:val="001A2477"/>
    <w:rsid w:val="001A2519"/>
    <w:rsid w:val="001A27DE"/>
    <w:rsid w:val="001A2CEF"/>
    <w:rsid w:val="001A2D2B"/>
    <w:rsid w:val="001A30AC"/>
    <w:rsid w:val="001A30C1"/>
    <w:rsid w:val="001A3217"/>
    <w:rsid w:val="001A3720"/>
    <w:rsid w:val="001A3DAF"/>
    <w:rsid w:val="001A45DA"/>
    <w:rsid w:val="001A4FFE"/>
    <w:rsid w:val="001A5025"/>
    <w:rsid w:val="001A5158"/>
    <w:rsid w:val="001A5968"/>
    <w:rsid w:val="001A7292"/>
    <w:rsid w:val="001A76C7"/>
    <w:rsid w:val="001A775C"/>
    <w:rsid w:val="001A793E"/>
    <w:rsid w:val="001A7AFB"/>
    <w:rsid w:val="001B075E"/>
    <w:rsid w:val="001B098D"/>
    <w:rsid w:val="001B0CA8"/>
    <w:rsid w:val="001B0CB1"/>
    <w:rsid w:val="001B10BB"/>
    <w:rsid w:val="001B10CE"/>
    <w:rsid w:val="001B15B3"/>
    <w:rsid w:val="001B18B4"/>
    <w:rsid w:val="001B1932"/>
    <w:rsid w:val="001B205A"/>
    <w:rsid w:val="001B20CC"/>
    <w:rsid w:val="001B235A"/>
    <w:rsid w:val="001B23C6"/>
    <w:rsid w:val="001B280F"/>
    <w:rsid w:val="001B28C4"/>
    <w:rsid w:val="001B2939"/>
    <w:rsid w:val="001B2C30"/>
    <w:rsid w:val="001B2C60"/>
    <w:rsid w:val="001B2CC5"/>
    <w:rsid w:val="001B2DC3"/>
    <w:rsid w:val="001B2EAE"/>
    <w:rsid w:val="001B3282"/>
    <w:rsid w:val="001B3291"/>
    <w:rsid w:val="001B32F4"/>
    <w:rsid w:val="001B3356"/>
    <w:rsid w:val="001B3A54"/>
    <w:rsid w:val="001B3FA8"/>
    <w:rsid w:val="001B4A8A"/>
    <w:rsid w:val="001B4C9C"/>
    <w:rsid w:val="001B5113"/>
    <w:rsid w:val="001B5275"/>
    <w:rsid w:val="001B534D"/>
    <w:rsid w:val="001B5B6D"/>
    <w:rsid w:val="001B5EE2"/>
    <w:rsid w:val="001B615B"/>
    <w:rsid w:val="001B6715"/>
    <w:rsid w:val="001B6A75"/>
    <w:rsid w:val="001B6B39"/>
    <w:rsid w:val="001B6CD4"/>
    <w:rsid w:val="001B744E"/>
    <w:rsid w:val="001B753A"/>
    <w:rsid w:val="001B789A"/>
    <w:rsid w:val="001B7B7E"/>
    <w:rsid w:val="001C00D2"/>
    <w:rsid w:val="001C0812"/>
    <w:rsid w:val="001C08C3"/>
    <w:rsid w:val="001C0AB7"/>
    <w:rsid w:val="001C0B5B"/>
    <w:rsid w:val="001C0C80"/>
    <w:rsid w:val="001C1288"/>
    <w:rsid w:val="001C1BE2"/>
    <w:rsid w:val="001C200C"/>
    <w:rsid w:val="001C2190"/>
    <w:rsid w:val="001C21FF"/>
    <w:rsid w:val="001C224D"/>
    <w:rsid w:val="001C2387"/>
    <w:rsid w:val="001C254D"/>
    <w:rsid w:val="001C2839"/>
    <w:rsid w:val="001C2AE3"/>
    <w:rsid w:val="001C35A5"/>
    <w:rsid w:val="001C3BFB"/>
    <w:rsid w:val="001C3CA8"/>
    <w:rsid w:val="001C3E9B"/>
    <w:rsid w:val="001C4298"/>
    <w:rsid w:val="001C4313"/>
    <w:rsid w:val="001C44F5"/>
    <w:rsid w:val="001C4815"/>
    <w:rsid w:val="001C4864"/>
    <w:rsid w:val="001C48CF"/>
    <w:rsid w:val="001C4931"/>
    <w:rsid w:val="001C4980"/>
    <w:rsid w:val="001C4C94"/>
    <w:rsid w:val="001C4CA1"/>
    <w:rsid w:val="001C4D86"/>
    <w:rsid w:val="001C5275"/>
    <w:rsid w:val="001C5761"/>
    <w:rsid w:val="001C5916"/>
    <w:rsid w:val="001C5A44"/>
    <w:rsid w:val="001C5BAD"/>
    <w:rsid w:val="001C64AE"/>
    <w:rsid w:val="001C677C"/>
    <w:rsid w:val="001C6E17"/>
    <w:rsid w:val="001C6FA5"/>
    <w:rsid w:val="001C799B"/>
    <w:rsid w:val="001C7C7C"/>
    <w:rsid w:val="001C7D2C"/>
    <w:rsid w:val="001D0623"/>
    <w:rsid w:val="001D0657"/>
    <w:rsid w:val="001D0762"/>
    <w:rsid w:val="001D0849"/>
    <w:rsid w:val="001D0924"/>
    <w:rsid w:val="001D0D22"/>
    <w:rsid w:val="001D11E0"/>
    <w:rsid w:val="001D1C37"/>
    <w:rsid w:val="001D251B"/>
    <w:rsid w:val="001D31BD"/>
    <w:rsid w:val="001D3275"/>
    <w:rsid w:val="001D33FF"/>
    <w:rsid w:val="001D341F"/>
    <w:rsid w:val="001D34C7"/>
    <w:rsid w:val="001D356E"/>
    <w:rsid w:val="001D38A0"/>
    <w:rsid w:val="001D39DC"/>
    <w:rsid w:val="001D407B"/>
    <w:rsid w:val="001D4122"/>
    <w:rsid w:val="001D42FE"/>
    <w:rsid w:val="001D430A"/>
    <w:rsid w:val="001D469B"/>
    <w:rsid w:val="001D48CE"/>
    <w:rsid w:val="001D4D06"/>
    <w:rsid w:val="001D4D19"/>
    <w:rsid w:val="001D4DD4"/>
    <w:rsid w:val="001D4DED"/>
    <w:rsid w:val="001D583C"/>
    <w:rsid w:val="001D59A2"/>
    <w:rsid w:val="001D5C15"/>
    <w:rsid w:val="001D614A"/>
    <w:rsid w:val="001D61B0"/>
    <w:rsid w:val="001D635E"/>
    <w:rsid w:val="001D6913"/>
    <w:rsid w:val="001D739C"/>
    <w:rsid w:val="001D7E6A"/>
    <w:rsid w:val="001E03FF"/>
    <w:rsid w:val="001E0702"/>
    <w:rsid w:val="001E0836"/>
    <w:rsid w:val="001E0A75"/>
    <w:rsid w:val="001E0B98"/>
    <w:rsid w:val="001E1174"/>
    <w:rsid w:val="001E1292"/>
    <w:rsid w:val="001E1375"/>
    <w:rsid w:val="001E1391"/>
    <w:rsid w:val="001E14EB"/>
    <w:rsid w:val="001E1E86"/>
    <w:rsid w:val="001E20CF"/>
    <w:rsid w:val="001E2157"/>
    <w:rsid w:val="001E28FD"/>
    <w:rsid w:val="001E2A74"/>
    <w:rsid w:val="001E31C9"/>
    <w:rsid w:val="001E3478"/>
    <w:rsid w:val="001E3784"/>
    <w:rsid w:val="001E379C"/>
    <w:rsid w:val="001E3935"/>
    <w:rsid w:val="001E394D"/>
    <w:rsid w:val="001E3B3F"/>
    <w:rsid w:val="001E3C8F"/>
    <w:rsid w:val="001E3E22"/>
    <w:rsid w:val="001E413E"/>
    <w:rsid w:val="001E4294"/>
    <w:rsid w:val="001E4339"/>
    <w:rsid w:val="001E4460"/>
    <w:rsid w:val="001E484B"/>
    <w:rsid w:val="001E4B94"/>
    <w:rsid w:val="001E518F"/>
    <w:rsid w:val="001E5A14"/>
    <w:rsid w:val="001E605C"/>
    <w:rsid w:val="001E6C7E"/>
    <w:rsid w:val="001E6D1D"/>
    <w:rsid w:val="001E6E2F"/>
    <w:rsid w:val="001E75D1"/>
    <w:rsid w:val="001E7807"/>
    <w:rsid w:val="001F0109"/>
    <w:rsid w:val="001F018E"/>
    <w:rsid w:val="001F0293"/>
    <w:rsid w:val="001F03C0"/>
    <w:rsid w:val="001F08FF"/>
    <w:rsid w:val="001F09FC"/>
    <w:rsid w:val="001F0FE0"/>
    <w:rsid w:val="001F1309"/>
    <w:rsid w:val="001F1727"/>
    <w:rsid w:val="001F1C26"/>
    <w:rsid w:val="001F1DBF"/>
    <w:rsid w:val="001F1E6B"/>
    <w:rsid w:val="001F2588"/>
    <w:rsid w:val="001F2693"/>
    <w:rsid w:val="001F2C2B"/>
    <w:rsid w:val="001F2E54"/>
    <w:rsid w:val="001F2EAA"/>
    <w:rsid w:val="001F2EC1"/>
    <w:rsid w:val="001F300C"/>
    <w:rsid w:val="001F34F3"/>
    <w:rsid w:val="001F383A"/>
    <w:rsid w:val="001F389C"/>
    <w:rsid w:val="001F3B7D"/>
    <w:rsid w:val="001F3D19"/>
    <w:rsid w:val="001F3F5D"/>
    <w:rsid w:val="001F459A"/>
    <w:rsid w:val="001F5005"/>
    <w:rsid w:val="001F508D"/>
    <w:rsid w:val="001F53A1"/>
    <w:rsid w:val="001F5785"/>
    <w:rsid w:val="001F5BE3"/>
    <w:rsid w:val="001F5C97"/>
    <w:rsid w:val="001F5EE8"/>
    <w:rsid w:val="001F61FF"/>
    <w:rsid w:val="001F688B"/>
    <w:rsid w:val="001F6A54"/>
    <w:rsid w:val="001F6A83"/>
    <w:rsid w:val="001F6B8C"/>
    <w:rsid w:val="001F70CA"/>
    <w:rsid w:val="001F7794"/>
    <w:rsid w:val="001F7A01"/>
    <w:rsid w:val="001F7C11"/>
    <w:rsid w:val="001F7E54"/>
    <w:rsid w:val="001F7F34"/>
    <w:rsid w:val="00200043"/>
    <w:rsid w:val="002001C6"/>
    <w:rsid w:val="002008AF"/>
    <w:rsid w:val="00200E62"/>
    <w:rsid w:val="00201243"/>
    <w:rsid w:val="0020188B"/>
    <w:rsid w:val="00201C06"/>
    <w:rsid w:val="00201C94"/>
    <w:rsid w:val="00201E53"/>
    <w:rsid w:val="00201F91"/>
    <w:rsid w:val="002022CA"/>
    <w:rsid w:val="0020231F"/>
    <w:rsid w:val="002027F7"/>
    <w:rsid w:val="00202DDC"/>
    <w:rsid w:val="0020451B"/>
    <w:rsid w:val="0020457B"/>
    <w:rsid w:val="002049CA"/>
    <w:rsid w:val="00204A81"/>
    <w:rsid w:val="00204C1F"/>
    <w:rsid w:val="00204D24"/>
    <w:rsid w:val="002053FB"/>
    <w:rsid w:val="002058FE"/>
    <w:rsid w:val="00205C1D"/>
    <w:rsid w:val="002060B5"/>
    <w:rsid w:val="002069F3"/>
    <w:rsid w:val="00207480"/>
    <w:rsid w:val="0020756A"/>
    <w:rsid w:val="002075DF"/>
    <w:rsid w:val="00207661"/>
    <w:rsid w:val="002079EF"/>
    <w:rsid w:val="00207B07"/>
    <w:rsid w:val="00210575"/>
    <w:rsid w:val="00210588"/>
    <w:rsid w:val="00210685"/>
    <w:rsid w:val="00210EE9"/>
    <w:rsid w:val="00210F0C"/>
    <w:rsid w:val="00210FE0"/>
    <w:rsid w:val="00211247"/>
    <w:rsid w:val="0021159D"/>
    <w:rsid w:val="00211605"/>
    <w:rsid w:val="00211DEC"/>
    <w:rsid w:val="00212220"/>
    <w:rsid w:val="00212826"/>
    <w:rsid w:val="002129E2"/>
    <w:rsid w:val="002136CA"/>
    <w:rsid w:val="002139C9"/>
    <w:rsid w:val="002141E1"/>
    <w:rsid w:val="00214623"/>
    <w:rsid w:val="00214A92"/>
    <w:rsid w:val="00214C73"/>
    <w:rsid w:val="00214EFC"/>
    <w:rsid w:val="00214F04"/>
    <w:rsid w:val="00215856"/>
    <w:rsid w:val="00216519"/>
    <w:rsid w:val="002167A9"/>
    <w:rsid w:val="00216C35"/>
    <w:rsid w:val="00217009"/>
    <w:rsid w:val="0021705D"/>
    <w:rsid w:val="002174D6"/>
    <w:rsid w:val="00217C51"/>
    <w:rsid w:val="002200CC"/>
    <w:rsid w:val="00220183"/>
    <w:rsid w:val="002202A7"/>
    <w:rsid w:val="00220BE7"/>
    <w:rsid w:val="002223E7"/>
    <w:rsid w:val="0022304D"/>
    <w:rsid w:val="002232B6"/>
    <w:rsid w:val="002234A4"/>
    <w:rsid w:val="00223513"/>
    <w:rsid w:val="00223ABB"/>
    <w:rsid w:val="00223BDD"/>
    <w:rsid w:val="0022412A"/>
    <w:rsid w:val="0022437A"/>
    <w:rsid w:val="00224845"/>
    <w:rsid w:val="0022505B"/>
    <w:rsid w:val="00225088"/>
    <w:rsid w:val="00225477"/>
    <w:rsid w:val="00225A3D"/>
    <w:rsid w:val="00225A55"/>
    <w:rsid w:val="00226176"/>
    <w:rsid w:val="0022619E"/>
    <w:rsid w:val="00226CA2"/>
    <w:rsid w:val="002275DB"/>
    <w:rsid w:val="0022794E"/>
    <w:rsid w:val="002279B5"/>
    <w:rsid w:val="00227F2C"/>
    <w:rsid w:val="0023005E"/>
    <w:rsid w:val="0023060E"/>
    <w:rsid w:val="0023071A"/>
    <w:rsid w:val="002308A0"/>
    <w:rsid w:val="0023095C"/>
    <w:rsid w:val="00230B92"/>
    <w:rsid w:val="00231A76"/>
    <w:rsid w:val="00231C77"/>
    <w:rsid w:val="0023217A"/>
    <w:rsid w:val="002322CB"/>
    <w:rsid w:val="0023254E"/>
    <w:rsid w:val="002327BE"/>
    <w:rsid w:val="00232E47"/>
    <w:rsid w:val="00232ED2"/>
    <w:rsid w:val="00233429"/>
    <w:rsid w:val="00233821"/>
    <w:rsid w:val="00233CB9"/>
    <w:rsid w:val="00233D86"/>
    <w:rsid w:val="00234637"/>
    <w:rsid w:val="00234D1E"/>
    <w:rsid w:val="00234F95"/>
    <w:rsid w:val="00235050"/>
    <w:rsid w:val="002352A4"/>
    <w:rsid w:val="0023531C"/>
    <w:rsid w:val="0023533F"/>
    <w:rsid w:val="00235658"/>
    <w:rsid w:val="002358FF"/>
    <w:rsid w:val="002359EF"/>
    <w:rsid w:val="00235A2B"/>
    <w:rsid w:val="00235C32"/>
    <w:rsid w:val="00235ECC"/>
    <w:rsid w:val="0023619C"/>
    <w:rsid w:val="0023656B"/>
    <w:rsid w:val="002366CC"/>
    <w:rsid w:val="002366ED"/>
    <w:rsid w:val="00236D58"/>
    <w:rsid w:val="00236E37"/>
    <w:rsid w:val="00236EEB"/>
    <w:rsid w:val="00237197"/>
    <w:rsid w:val="0023777C"/>
    <w:rsid w:val="002377B7"/>
    <w:rsid w:val="002379E0"/>
    <w:rsid w:val="00237A70"/>
    <w:rsid w:val="00237AB4"/>
    <w:rsid w:val="00240AE3"/>
    <w:rsid w:val="00240BCB"/>
    <w:rsid w:val="00241483"/>
    <w:rsid w:val="00241C6D"/>
    <w:rsid w:val="00241D0D"/>
    <w:rsid w:val="00242481"/>
    <w:rsid w:val="002424D1"/>
    <w:rsid w:val="002425D5"/>
    <w:rsid w:val="00242B99"/>
    <w:rsid w:val="002432CA"/>
    <w:rsid w:val="002432F0"/>
    <w:rsid w:val="0024396B"/>
    <w:rsid w:val="00243C27"/>
    <w:rsid w:val="00243C3D"/>
    <w:rsid w:val="00243EC5"/>
    <w:rsid w:val="0024415B"/>
    <w:rsid w:val="0024444B"/>
    <w:rsid w:val="00244919"/>
    <w:rsid w:val="00244AA1"/>
    <w:rsid w:val="00244B0A"/>
    <w:rsid w:val="00244BDC"/>
    <w:rsid w:val="002456CF"/>
    <w:rsid w:val="002458A1"/>
    <w:rsid w:val="002458B0"/>
    <w:rsid w:val="00245B63"/>
    <w:rsid w:val="002468DF"/>
    <w:rsid w:val="00246E77"/>
    <w:rsid w:val="00246F80"/>
    <w:rsid w:val="00246FC8"/>
    <w:rsid w:val="00247387"/>
    <w:rsid w:val="00247470"/>
    <w:rsid w:val="0024754B"/>
    <w:rsid w:val="0024796F"/>
    <w:rsid w:val="002479F4"/>
    <w:rsid w:val="00247B0E"/>
    <w:rsid w:val="00247CC3"/>
    <w:rsid w:val="00247DCA"/>
    <w:rsid w:val="00247DE9"/>
    <w:rsid w:val="0025016C"/>
    <w:rsid w:val="002503BC"/>
    <w:rsid w:val="00250560"/>
    <w:rsid w:val="00250597"/>
    <w:rsid w:val="002507E1"/>
    <w:rsid w:val="00250BD7"/>
    <w:rsid w:val="00251027"/>
    <w:rsid w:val="00251533"/>
    <w:rsid w:val="0025246E"/>
    <w:rsid w:val="002525A5"/>
    <w:rsid w:val="00252774"/>
    <w:rsid w:val="0025285F"/>
    <w:rsid w:val="00252E04"/>
    <w:rsid w:val="00253142"/>
    <w:rsid w:val="002538CB"/>
    <w:rsid w:val="00253C18"/>
    <w:rsid w:val="00253F07"/>
    <w:rsid w:val="0025400D"/>
    <w:rsid w:val="002541F9"/>
    <w:rsid w:val="002542C5"/>
    <w:rsid w:val="00254329"/>
    <w:rsid w:val="002547E3"/>
    <w:rsid w:val="002547E5"/>
    <w:rsid w:val="00254915"/>
    <w:rsid w:val="00254919"/>
    <w:rsid w:val="00254934"/>
    <w:rsid w:val="00254C73"/>
    <w:rsid w:val="00254F5F"/>
    <w:rsid w:val="00255335"/>
    <w:rsid w:val="0025559A"/>
    <w:rsid w:val="00255CEC"/>
    <w:rsid w:val="002561EE"/>
    <w:rsid w:val="00256656"/>
    <w:rsid w:val="002569EB"/>
    <w:rsid w:val="00256A48"/>
    <w:rsid w:val="00256FFC"/>
    <w:rsid w:val="00257510"/>
    <w:rsid w:val="0025754C"/>
    <w:rsid w:val="00257A02"/>
    <w:rsid w:val="00257A5E"/>
    <w:rsid w:val="00257AD0"/>
    <w:rsid w:val="00257BFE"/>
    <w:rsid w:val="00257F75"/>
    <w:rsid w:val="0026002C"/>
    <w:rsid w:val="002600B9"/>
    <w:rsid w:val="0026028A"/>
    <w:rsid w:val="0026075A"/>
    <w:rsid w:val="0026115E"/>
    <w:rsid w:val="0026141C"/>
    <w:rsid w:val="0026141E"/>
    <w:rsid w:val="002614F0"/>
    <w:rsid w:val="00261517"/>
    <w:rsid w:val="0026155A"/>
    <w:rsid w:val="002615CF"/>
    <w:rsid w:val="00261BFC"/>
    <w:rsid w:val="00261BFE"/>
    <w:rsid w:val="00261C4A"/>
    <w:rsid w:val="002621D9"/>
    <w:rsid w:val="00262966"/>
    <w:rsid w:val="00262C76"/>
    <w:rsid w:val="00262DBA"/>
    <w:rsid w:val="00263047"/>
    <w:rsid w:val="002632E8"/>
    <w:rsid w:val="00263A3C"/>
    <w:rsid w:val="00263D06"/>
    <w:rsid w:val="00263DAC"/>
    <w:rsid w:val="00264F70"/>
    <w:rsid w:val="00265195"/>
    <w:rsid w:val="00265240"/>
    <w:rsid w:val="00265340"/>
    <w:rsid w:val="002657B9"/>
    <w:rsid w:val="00265C59"/>
    <w:rsid w:val="002663D0"/>
    <w:rsid w:val="002664F9"/>
    <w:rsid w:val="002666B1"/>
    <w:rsid w:val="00267480"/>
    <w:rsid w:val="002677BA"/>
    <w:rsid w:val="002678D3"/>
    <w:rsid w:val="00267AED"/>
    <w:rsid w:val="00267DBC"/>
    <w:rsid w:val="00267FF6"/>
    <w:rsid w:val="002701A5"/>
    <w:rsid w:val="00270286"/>
    <w:rsid w:val="002702B3"/>
    <w:rsid w:val="00270325"/>
    <w:rsid w:val="002706EB"/>
    <w:rsid w:val="00270806"/>
    <w:rsid w:val="00270D52"/>
    <w:rsid w:val="00270DC3"/>
    <w:rsid w:val="002712B6"/>
    <w:rsid w:val="00271328"/>
    <w:rsid w:val="00271402"/>
    <w:rsid w:val="002719D7"/>
    <w:rsid w:val="00272541"/>
    <w:rsid w:val="00272731"/>
    <w:rsid w:val="0027273D"/>
    <w:rsid w:val="00272A0F"/>
    <w:rsid w:val="00272AD9"/>
    <w:rsid w:val="00272E56"/>
    <w:rsid w:val="002734A3"/>
    <w:rsid w:val="00273D51"/>
    <w:rsid w:val="00274586"/>
    <w:rsid w:val="002748D7"/>
    <w:rsid w:val="00274FCC"/>
    <w:rsid w:val="00275015"/>
    <w:rsid w:val="00275706"/>
    <w:rsid w:val="00275ADB"/>
    <w:rsid w:val="00275F6A"/>
    <w:rsid w:val="0027614C"/>
    <w:rsid w:val="00276229"/>
    <w:rsid w:val="00276340"/>
    <w:rsid w:val="0027654A"/>
    <w:rsid w:val="002765FE"/>
    <w:rsid w:val="00276BF2"/>
    <w:rsid w:val="00276DCF"/>
    <w:rsid w:val="00276DEB"/>
    <w:rsid w:val="00276F6C"/>
    <w:rsid w:val="00276F86"/>
    <w:rsid w:val="0027717A"/>
    <w:rsid w:val="002773F3"/>
    <w:rsid w:val="00277EC4"/>
    <w:rsid w:val="00280169"/>
    <w:rsid w:val="00280614"/>
    <w:rsid w:val="00280694"/>
    <w:rsid w:val="00280880"/>
    <w:rsid w:val="00280AEC"/>
    <w:rsid w:val="002812D6"/>
    <w:rsid w:val="00281577"/>
    <w:rsid w:val="00281708"/>
    <w:rsid w:val="002818E9"/>
    <w:rsid w:val="002825CA"/>
    <w:rsid w:val="002827DA"/>
    <w:rsid w:val="002831D4"/>
    <w:rsid w:val="0028325C"/>
    <w:rsid w:val="00283A6E"/>
    <w:rsid w:val="00283AE6"/>
    <w:rsid w:val="00283C8F"/>
    <w:rsid w:val="00284385"/>
    <w:rsid w:val="00284850"/>
    <w:rsid w:val="002849CB"/>
    <w:rsid w:val="002850D8"/>
    <w:rsid w:val="0028513F"/>
    <w:rsid w:val="00285326"/>
    <w:rsid w:val="00285574"/>
    <w:rsid w:val="002859A2"/>
    <w:rsid w:val="00285A54"/>
    <w:rsid w:val="00285B75"/>
    <w:rsid w:val="00285C12"/>
    <w:rsid w:val="00285D53"/>
    <w:rsid w:val="00285DAC"/>
    <w:rsid w:val="00286033"/>
    <w:rsid w:val="00286295"/>
    <w:rsid w:val="002865E4"/>
    <w:rsid w:val="00286622"/>
    <w:rsid w:val="00286C28"/>
    <w:rsid w:val="00286E77"/>
    <w:rsid w:val="0028749F"/>
    <w:rsid w:val="00287517"/>
    <w:rsid w:val="00287737"/>
    <w:rsid w:val="0028778C"/>
    <w:rsid w:val="00287EC5"/>
    <w:rsid w:val="00287F13"/>
    <w:rsid w:val="00287F80"/>
    <w:rsid w:val="00287FEC"/>
    <w:rsid w:val="00290520"/>
    <w:rsid w:val="00290873"/>
    <w:rsid w:val="00290C82"/>
    <w:rsid w:val="00290D3D"/>
    <w:rsid w:val="00291040"/>
    <w:rsid w:val="00291491"/>
    <w:rsid w:val="00291CFF"/>
    <w:rsid w:val="00291DAB"/>
    <w:rsid w:val="00292554"/>
    <w:rsid w:val="00292844"/>
    <w:rsid w:val="0029284E"/>
    <w:rsid w:val="002929A8"/>
    <w:rsid w:val="00292C6D"/>
    <w:rsid w:val="00292E78"/>
    <w:rsid w:val="0029340D"/>
    <w:rsid w:val="00293415"/>
    <w:rsid w:val="00293A59"/>
    <w:rsid w:val="00293B19"/>
    <w:rsid w:val="00293F44"/>
    <w:rsid w:val="00293F6F"/>
    <w:rsid w:val="002944D4"/>
    <w:rsid w:val="00294F71"/>
    <w:rsid w:val="00294FC1"/>
    <w:rsid w:val="0029567A"/>
    <w:rsid w:val="0029573C"/>
    <w:rsid w:val="002958B3"/>
    <w:rsid w:val="00296F82"/>
    <w:rsid w:val="00297354"/>
    <w:rsid w:val="0029754A"/>
    <w:rsid w:val="00297788"/>
    <w:rsid w:val="00297BF3"/>
    <w:rsid w:val="00297D1D"/>
    <w:rsid w:val="002A0569"/>
    <w:rsid w:val="002A06A4"/>
    <w:rsid w:val="002A08E8"/>
    <w:rsid w:val="002A0913"/>
    <w:rsid w:val="002A0F90"/>
    <w:rsid w:val="002A1137"/>
    <w:rsid w:val="002A1699"/>
    <w:rsid w:val="002A204F"/>
    <w:rsid w:val="002A231F"/>
    <w:rsid w:val="002A268C"/>
    <w:rsid w:val="002A2757"/>
    <w:rsid w:val="002A286A"/>
    <w:rsid w:val="002A2924"/>
    <w:rsid w:val="002A2AD4"/>
    <w:rsid w:val="002A2CA8"/>
    <w:rsid w:val="002A2ED9"/>
    <w:rsid w:val="002A35FB"/>
    <w:rsid w:val="002A3840"/>
    <w:rsid w:val="002A3851"/>
    <w:rsid w:val="002A3F81"/>
    <w:rsid w:val="002A3FDC"/>
    <w:rsid w:val="002A4381"/>
    <w:rsid w:val="002A4419"/>
    <w:rsid w:val="002A4472"/>
    <w:rsid w:val="002A4C68"/>
    <w:rsid w:val="002A4FFC"/>
    <w:rsid w:val="002A50D8"/>
    <w:rsid w:val="002A59AE"/>
    <w:rsid w:val="002A5A89"/>
    <w:rsid w:val="002A609A"/>
    <w:rsid w:val="002A64C4"/>
    <w:rsid w:val="002A6951"/>
    <w:rsid w:val="002A6E7D"/>
    <w:rsid w:val="002A70FC"/>
    <w:rsid w:val="002A716E"/>
    <w:rsid w:val="002A744B"/>
    <w:rsid w:val="002A782F"/>
    <w:rsid w:val="002A7B22"/>
    <w:rsid w:val="002A7BD3"/>
    <w:rsid w:val="002A7CF1"/>
    <w:rsid w:val="002A7D5C"/>
    <w:rsid w:val="002A7E7F"/>
    <w:rsid w:val="002A7E9B"/>
    <w:rsid w:val="002B0D88"/>
    <w:rsid w:val="002B0E6E"/>
    <w:rsid w:val="002B10F6"/>
    <w:rsid w:val="002B121F"/>
    <w:rsid w:val="002B1372"/>
    <w:rsid w:val="002B1884"/>
    <w:rsid w:val="002B18A3"/>
    <w:rsid w:val="002B18CD"/>
    <w:rsid w:val="002B1ACD"/>
    <w:rsid w:val="002B20B7"/>
    <w:rsid w:val="002B214C"/>
    <w:rsid w:val="002B262A"/>
    <w:rsid w:val="002B2790"/>
    <w:rsid w:val="002B27CB"/>
    <w:rsid w:val="002B2A92"/>
    <w:rsid w:val="002B2D01"/>
    <w:rsid w:val="002B2DFA"/>
    <w:rsid w:val="002B30E2"/>
    <w:rsid w:val="002B3303"/>
    <w:rsid w:val="002B35E9"/>
    <w:rsid w:val="002B3815"/>
    <w:rsid w:val="002B3A3E"/>
    <w:rsid w:val="002B474F"/>
    <w:rsid w:val="002B47A1"/>
    <w:rsid w:val="002B484E"/>
    <w:rsid w:val="002B4924"/>
    <w:rsid w:val="002B4B48"/>
    <w:rsid w:val="002B4C68"/>
    <w:rsid w:val="002B5264"/>
    <w:rsid w:val="002B5456"/>
    <w:rsid w:val="002B5634"/>
    <w:rsid w:val="002B576F"/>
    <w:rsid w:val="002B5AEE"/>
    <w:rsid w:val="002B5B31"/>
    <w:rsid w:val="002B5B74"/>
    <w:rsid w:val="002B5D92"/>
    <w:rsid w:val="002B61A3"/>
    <w:rsid w:val="002B62B5"/>
    <w:rsid w:val="002B63B1"/>
    <w:rsid w:val="002B6621"/>
    <w:rsid w:val="002B6731"/>
    <w:rsid w:val="002B67E1"/>
    <w:rsid w:val="002B696B"/>
    <w:rsid w:val="002B6CF1"/>
    <w:rsid w:val="002B6F06"/>
    <w:rsid w:val="002B7372"/>
    <w:rsid w:val="002C00B3"/>
    <w:rsid w:val="002C00D2"/>
    <w:rsid w:val="002C0694"/>
    <w:rsid w:val="002C09F2"/>
    <w:rsid w:val="002C0DC1"/>
    <w:rsid w:val="002C0E26"/>
    <w:rsid w:val="002C1192"/>
    <w:rsid w:val="002C11A6"/>
    <w:rsid w:val="002C12A3"/>
    <w:rsid w:val="002C169D"/>
    <w:rsid w:val="002C17BD"/>
    <w:rsid w:val="002C1F42"/>
    <w:rsid w:val="002C23A1"/>
    <w:rsid w:val="002C257B"/>
    <w:rsid w:val="002C2663"/>
    <w:rsid w:val="002C318D"/>
    <w:rsid w:val="002C31EC"/>
    <w:rsid w:val="002C3491"/>
    <w:rsid w:val="002C34F9"/>
    <w:rsid w:val="002C368A"/>
    <w:rsid w:val="002C3717"/>
    <w:rsid w:val="002C396E"/>
    <w:rsid w:val="002C3A6A"/>
    <w:rsid w:val="002C3C9D"/>
    <w:rsid w:val="002C4484"/>
    <w:rsid w:val="002C4573"/>
    <w:rsid w:val="002C4B65"/>
    <w:rsid w:val="002C4CFE"/>
    <w:rsid w:val="002C5627"/>
    <w:rsid w:val="002C575B"/>
    <w:rsid w:val="002C59BC"/>
    <w:rsid w:val="002C5FC7"/>
    <w:rsid w:val="002C64DF"/>
    <w:rsid w:val="002C650F"/>
    <w:rsid w:val="002C6702"/>
    <w:rsid w:val="002C6886"/>
    <w:rsid w:val="002C774E"/>
    <w:rsid w:val="002C796B"/>
    <w:rsid w:val="002C79D0"/>
    <w:rsid w:val="002C7C01"/>
    <w:rsid w:val="002D01C3"/>
    <w:rsid w:val="002D0671"/>
    <w:rsid w:val="002D06DF"/>
    <w:rsid w:val="002D0722"/>
    <w:rsid w:val="002D110C"/>
    <w:rsid w:val="002D130B"/>
    <w:rsid w:val="002D13A7"/>
    <w:rsid w:val="002D17C8"/>
    <w:rsid w:val="002D1C9A"/>
    <w:rsid w:val="002D1F91"/>
    <w:rsid w:val="002D2759"/>
    <w:rsid w:val="002D2A8A"/>
    <w:rsid w:val="002D3143"/>
    <w:rsid w:val="002D315D"/>
    <w:rsid w:val="002D32A9"/>
    <w:rsid w:val="002D3795"/>
    <w:rsid w:val="002D3F76"/>
    <w:rsid w:val="002D403E"/>
    <w:rsid w:val="002D42BD"/>
    <w:rsid w:val="002D43DF"/>
    <w:rsid w:val="002D4492"/>
    <w:rsid w:val="002D499F"/>
    <w:rsid w:val="002D4BD4"/>
    <w:rsid w:val="002D5346"/>
    <w:rsid w:val="002D5747"/>
    <w:rsid w:val="002D5899"/>
    <w:rsid w:val="002D58D1"/>
    <w:rsid w:val="002D5C59"/>
    <w:rsid w:val="002D5C76"/>
    <w:rsid w:val="002D5F54"/>
    <w:rsid w:val="002D611D"/>
    <w:rsid w:val="002D685B"/>
    <w:rsid w:val="002D7164"/>
    <w:rsid w:val="002E007E"/>
    <w:rsid w:val="002E05BF"/>
    <w:rsid w:val="002E08AB"/>
    <w:rsid w:val="002E10C8"/>
    <w:rsid w:val="002E111B"/>
    <w:rsid w:val="002E1170"/>
    <w:rsid w:val="002E18D3"/>
    <w:rsid w:val="002E1A5F"/>
    <w:rsid w:val="002E1B48"/>
    <w:rsid w:val="002E1F48"/>
    <w:rsid w:val="002E237D"/>
    <w:rsid w:val="002E2A26"/>
    <w:rsid w:val="002E2A99"/>
    <w:rsid w:val="002E2EFE"/>
    <w:rsid w:val="002E3569"/>
    <w:rsid w:val="002E40F9"/>
    <w:rsid w:val="002E41C5"/>
    <w:rsid w:val="002E4F81"/>
    <w:rsid w:val="002E5024"/>
    <w:rsid w:val="002E5DDC"/>
    <w:rsid w:val="002E5E37"/>
    <w:rsid w:val="002E6351"/>
    <w:rsid w:val="002E650B"/>
    <w:rsid w:val="002E65C3"/>
    <w:rsid w:val="002E67CC"/>
    <w:rsid w:val="002E687E"/>
    <w:rsid w:val="002E6AB4"/>
    <w:rsid w:val="002E6C54"/>
    <w:rsid w:val="002E6CD9"/>
    <w:rsid w:val="002E6E39"/>
    <w:rsid w:val="002E6F9A"/>
    <w:rsid w:val="002E6FA3"/>
    <w:rsid w:val="002E70C6"/>
    <w:rsid w:val="002E72FE"/>
    <w:rsid w:val="002E783A"/>
    <w:rsid w:val="002E7A19"/>
    <w:rsid w:val="002E7AF1"/>
    <w:rsid w:val="002E7B7A"/>
    <w:rsid w:val="002F0075"/>
    <w:rsid w:val="002F0191"/>
    <w:rsid w:val="002F07D0"/>
    <w:rsid w:val="002F0C19"/>
    <w:rsid w:val="002F0CA0"/>
    <w:rsid w:val="002F13A1"/>
    <w:rsid w:val="002F14FE"/>
    <w:rsid w:val="002F1544"/>
    <w:rsid w:val="002F1A33"/>
    <w:rsid w:val="002F236C"/>
    <w:rsid w:val="002F258D"/>
    <w:rsid w:val="002F2E91"/>
    <w:rsid w:val="002F2F61"/>
    <w:rsid w:val="002F2F7B"/>
    <w:rsid w:val="002F366B"/>
    <w:rsid w:val="002F369E"/>
    <w:rsid w:val="002F3949"/>
    <w:rsid w:val="002F3EF2"/>
    <w:rsid w:val="002F41C3"/>
    <w:rsid w:val="002F44FD"/>
    <w:rsid w:val="002F45A0"/>
    <w:rsid w:val="002F4B06"/>
    <w:rsid w:val="002F4C1A"/>
    <w:rsid w:val="002F4D8F"/>
    <w:rsid w:val="002F5665"/>
    <w:rsid w:val="002F57BF"/>
    <w:rsid w:val="002F5AD2"/>
    <w:rsid w:val="002F5B94"/>
    <w:rsid w:val="002F5E4C"/>
    <w:rsid w:val="002F6075"/>
    <w:rsid w:val="002F6239"/>
    <w:rsid w:val="002F64C6"/>
    <w:rsid w:val="002F66D8"/>
    <w:rsid w:val="002F68CA"/>
    <w:rsid w:val="002F6A8B"/>
    <w:rsid w:val="002F736D"/>
    <w:rsid w:val="002F758A"/>
    <w:rsid w:val="002F75BE"/>
    <w:rsid w:val="00300115"/>
    <w:rsid w:val="0030044C"/>
    <w:rsid w:val="00300790"/>
    <w:rsid w:val="00300976"/>
    <w:rsid w:val="00300DE8"/>
    <w:rsid w:val="00301088"/>
    <w:rsid w:val="0030127F"/>
    <w:rsid w:val="00301ED5"/>
    <w:rsid w:val="003024B9"/>
    <w:rsid w:val="003024C8"/>
    <w:rsid w:val="00302C71"/>
    <w:rsid w:val="0030316E"/>
    <w:rsid w:val="00303220"/>
    <w:rsid w:val="00303B71"/>
    <w:rsid w:val="00303D94"/>
    <w:rsid w:val="003042B8"/>
    <w:rsid w:val="003043E5"/>
    <w:rsid w:val="003044DE"/>
    <w:rsid w:val="00304548"/>
    <w:rsid w:val="0030462F"/>
    <w:rsid w:val="00304953"/>
    <w:rsid w:val="00304ABC"/>
    <w:rsid w:val="00304CB7"/>
    <w:rsid w:val="00304FAC"/>
    <w:rsid w:val="0030508A"/>
    <w:rsid w:val="003051FC"/>
    <w:rsid w:val="0030572C"/>
    <w:rsid w:val="00305AA9"/>
    <w:rsid w:val="00305BA1"/>
    <w:rsid w:val="00305ED7"/>
    <w:rsid w:val="00306182"/>
    <w:rsid w:val="00306568"/>
    <w:rsid w:val="00307155"/>
    <w:rsid w:val="003100B3"/>
    <w:rsid w:val="00311197"/>
    <w:rsid w:val="003116FA"/>
    <w:rsid w:val="0031191A"/>
    <w:rsid w:val="00311B7D"/>
    <w:rsid w:val="00311BFE"/>
    <w:rsid w:val="00312195"/>
    <w:rsid w:val="0031254F"/>
    <w:rsid w:val="00312B71"/>
    <w:rsid w:val="00312C51"/>
    <w:rsid w:val="003136DE"/>
    <w:rsid w:val="0031372F"/>
    <w:rsid w:val="00313D02"/>
    <w:rsid w:val="00313D43"/>
    <w:rsid w:val="00313FAB"/>
    <w:rsid w:val="003142CD"/>
    <w:rsid w:val="003143C0"/>
    <w:rsid w:val="00314538"/>
    <w:rsid w:val="0031453A"/>
    <w:rsid w:val="003146B1"/>
    <w:rsid w:val="003147E3"/>
    <w:rsid w:val="00314B1E"/>
    <w:rsid w:val="00314BAA"/>
    <w:rsid w:val="00314E49"/>
    <w:rsid w:val="0031563A"/>
    <w:rsid w:val="00315D19"/>
    <w:rsid w:val="00315EA5"/>
    <w:rsid w:val="0031610C"/>
    <w:rsid w:val="00316364"/>
    <w:rsid w:val="0031651C"/>
    <w:rsid w:val="003166B4"/>
    <w:rsid w:val="00316772"/>
    <w:rsid w:val="003169A4"/>
    <w:rsid w:val="00316D1F"/>
    <w:rsid w:val="00316E04"/>
    <w:rsid w:val="00317115"/>
    <w:rsid w:val="00317187"/>
    <w:rsid w:val="0031718A"/>
    <w:rsid w:val="0032015D"/>
    <w:rsid w:val="0032136D"/>
    <w:rsid w:val="003218C5"/>
    <w:rsid w:val="00321AE9"/>
    <w:rsid w:val="00321BA1"/>
    <w:rsid w:val="00321F1E"/>
    <w:rsid w:val="00322008"/>
    <w:rsid w:val="0032217B"/>
    <w:rsid w:val="00322418"/>
    <w:rsid w:val="00322A34"/>
    <w:rsid w:val="00322F46"/>
    <w:rsid w:val="00322FC4"/>
    <w:rsid w:val="003231F9"/>
    <w:rsid w:val="003237AC"/>
    <w:rsid w:val="003237B7"/>
    <w:rsid w:val="00323D6D"/>
    <w:rsid w:val="00323F0F"/>
    <w:rsid w:val="0032424E"/>
    <w:rsid w:val="003243C6"/>
    <w:rsid w:val="0032442E"/>
    <w:rsid w:val="00324608"/>
    <w:rsid w:val="003249D9"/>
    <w:rsid w:val="00324E55"/>
    <w:rsid w:val="0032533C"/>
    <w:rsid w:val="0032535F"/>
    <w:rsid w:val="00325510"/>
    <w:rsid w:val="003258CE"/>
    <w:rsid w:val="00325BD0"/>
    <w:rsid w:val="00325D0C"/>
    <w:rsid w:val="0032607A"/>
    <w:rsid w:val="00326214"/>
    <w:rsid w:val="00326277"/>
    <w:rsid w:val="00326738"/>
    <w:rsid w:val="00326787"/>
    <w:rsid w:val="003267C9"/>
    <w:rsid w:val="00326B37"/>
    <w:rsid w:val="00326D1C"/>
    <w:rsid w:val="00326D93"/>
    <w:rsid w:val="00327461"/>
    <w:rsid w:val="00327729"/>
    <w:rsid w:val="00327C1E"/>
    <w:rsid w:val="00327D84"/>
    <w:rsid w:val="0033061B"/>
    <w:rsid w:val="00330BE0"/>
    <w:rsid w:val="003310DB"/>
    <w:rsid w:val="0033126A"/>
    <w:rsid w:val="0033128C"/>
    <w:rsid w:val="0033199C"/>
    <w:rsid w:val="00331DCD"/>
    <w:rsid w:val="00331E6A"/>
    <w:rsid w:val="003322CA"/>
    <w:rsid w:val="003322ED"/>
    <w:rsid w:val="00332503"/>
    <w:rsid w:val="00332582"/>
    <w:rsid w:val="0033288F"/>
    <w:rsid w:val="00332CA2"/>
    <w:rsid w:val="0033366C"/>
    <w:rsid w:val="00333A4D"/>
    <w:rsid w:val="00333EF0"/>
    <w:rsid w:val="00334014"/>
    <w:rsid w:val="00334069"/>
    <w:rsid w:val="00334319"/>
    <w:rsid w:val="00334414"/>
    <w:rsid w:val="0033471A"/>
    <w:rsid w:val="00334D0D"/>
    <w:rsid w:val="00334E3C"/>
    <w:rsid w:val="00335075"/>
    <w:rsid w:val="0033556F"/>
    <w:rsid w:val="00335831"/>
    <w:rsid w:val="00335918"/>
    <w:rsid w:val="00335F1E"/>
    <w:rsid w:val="003367D9"/>
    <w:rsid w:val="00336A42"/>
    <w:rsid w:val="003372C0"/>
    <w:rsid w:val="00337924"/>
    <w:rsid w:val="00337BE8"/>
    <w:rsid w:val="00337E76"/>
    <w:rsid w:val="00337F38"/>
    <w:rsid w:val="003400CA"/>
    <w:rsid w:val="00340660"/>
    <w:rsid w:val="003406B7"/>
    <w:rsid w:val="0034097F"/>
    <w:rsid w:val="00340CC1"/>
    <w:rsid w:val="00341393"/>
    <w:rsid w:val="003416E8"/>
    <w:rsid w:val="00341B80"/>
    <w:rsid w:val="003421F4"/>
    <w:rsid w:val="003422F2"/>
    <w:rsid w:val="00342475"/>
    <w:rsid w:val="00342E1D"/>
    <w:rsid w:val="00342F55"/>
    <w:rsid w:val="00343836"/>
    <w:rsid w:val="00343CDF"/>
    <w:rsid w:val="0034412D"/>
    <w:rsid w:val="00344496"/>
    <w:rsid w:val="003444FE"/>
    <w:rsid w:val="003445FB"/>
    <w:rsid w:val="003447B7"/>
    <w:rsid w:val="00344BDE"/>
    <w:rsid w:val="00344D22"/>
    <w:rsid w:val="00345216"/>
    <w:rsid w:val="0034522C"/>
    <w:rsid w:val="003452E3"/>
    <w:rsid w:val="00345653"/>
    <w:rsid w:val="00345BD2"/>
    <w:rsid w:val="0034615A"/>
    <w:rsid w:val="003462C7"/>
    <w:rsid w:val="00346511"/>
    <w:rsid w:val="00346764"/>
    <w:rsid w:val="003467A7"/>
    <w:rsid w:val="003467E8"/>
    <w:rsid w:val="00346861"/>
    <w:rsid w:val="003469BE"/>
    <w:rsid w:val="00346DE2"/>
    <w:rsid w:val="00347156"/>
    <w:rsid w:val="003473F9"/>
    <w:rsid w:val="00347464"/>
    <w:rsid w:val="003474B4"/>
    <w:rsid w:val="0034768A"/>
    <w:rsid w:val="003477D0"/>
    <w:rsid w:val="003477DE"/>
    <w:rsid w:val="003478FB"/>
    <w:rsid w:val="0034798E"/>
    <w:rsid w:val="00347A00"/>
    <w:rsid w:val="00350079"/>
    <w:rsid w:val="00350105"/>
    <w:rsid w:val="003505BE"/>
    <w:rsid w:val="003505D8"/>
    <w:rsid w:val="0035088F"/>
    <w:rsid w:val="00350CDF"/>
    <w:rsid w:val="00350EAB"/>
    <w:rsid w:val="00350FE4"/>
    <w:rsid w:val="00351321"/>
    <w:rsid w:val="00351D6F"/>
    <w:rsid w:val="0035202E"/>
    <w:rsid w:val="00352219"/>
    <w:rsid w:val="00352349"/>
    <w:rsid w:val="00352453"/>
    <w:rsid w:val="003524D2"/>
    <w:rsid w:val="003528F7"/>
    <w:rsid w:val="00352AEC"/>
    <w:rsid w:val="00352CF4"/>
    <w:rsid w:val="00353140"/>
    <w:rsid w:val="00353337"/>
    <w:rsid w:val="00353C3A"/>
    <w:rsid w:val="00353D81"/>
    <w:rsid w:val="00353FA8"/>
    <w:rsid w:val="00354060"/>
    <w:rsid w:val="003540B8"/>
    <w:rsid w:val="00354B14"/>
    <w:rsid w:val="00354C94"/>
    <w:rsid w:val="00355284"/>
    <w:rsid w:val="00355B63"/>
    <w:rsid w:val="00355ECE"/>
    <w:rsid w:val="00356B22"/>
    <w:rsid w:val="0035700D"/>
    <w:rsid w:val="00357024"/>
    <w:rsid w:val="0035732A"/>
    <w:rsid w:val="003575D4"/>
    <w:rsid w:val="00357FCC"/>
    <w:rsid w:val="00360106"/>
    <w:rsid w:val="00360956"/>
    <w:rsid w:val="003609B1"/>
    <w:rsid w:val="00360C57"/>
    <w:rsid w:val="00360E2F"/>
    <w:rsid w:val="003610D6"/>
    <w:rsid w:val="00361805"/>
    <w:rsid w:val="00361CA8"/>
    <w:rsid w:val="0036253F"/>
    <w:rsid w:val="00362B0B"/>
    <w:rsid w:val="00362B60"/>
    <w:rsid w:val="0036390A"/>
    <w:rsid w:val="00363A20"/>
    <w:rsid w:val="00363C32"/>
    <w:rsid w:val="003640CC"/>
    <w:rsid w:val="003642FB"/>
    <w:rsid w:val="00364696"/>
    <w:rsid w:val="00364CC4"/>
    <w:rsid w:val="00364E23"/>
    <w:rsid w:val="00365216"/>
    <w:rsid w:val="0036523B"/>
    <w:rsid w:val="00365A52"/>
    <w:rsid w:val="003665A6"/>
    <w:rsid w:val="003667CB"/>
    <w:rsid w:val="00366818"/>
    <w:rsid w:val="00366BEB"/>
    <w:rsid w:val="003676B0"/>
    <w:rsid w:val="00367946"/>
    <w:rsid w:val="003679AF"/>
    <w:rsid w:val="003679EB"/>
    <w:rsid w:val="00367DF9"/>
    <w:rsid w:val="003706C3"/>
    <w:rsid w:val="003708D7"/>
    <w:rsid w:val="00370A62"/>
    <w:rsid w:val="00370CB7"/>
    <w:rsid w:val="00370D1E"/>
    <w:rsid w:val="00370F5F"/>
    <w:rsid w:val="00371160"/>
    <w:rsid w:val="003713A5"/>
    <w:rsid w:val="0037159C"/>
    <w:rsid w:val="0037195E"/>
    <w:rsid w:val="00371CD7"/>
    <w:rsid w:val="00372188"/>
    <w:rsid w:val="0037239A"/>
    <w:rsid w:val="0037296C"/>
    <w:rsid w:val="00372997"/>
    <w:rsid w:val="00372A61"/>
    <w:rsid w:val="00372C16"/>
    <w:rsid w:val="00372EA8"/>
    <w:rsid w:val="00372ED1"/>
    <w:rsid w:val="00372FD7"/>
    <w:rsid w:val="00373959"/>
    <w:rsid w:val="0037395B"/>
    <w:rsid w:val="003739F3"/>
    <w:rsid w:val="00373B6F"/>
    <w:rsid w:val="00373B9F"/>
    <w:rsid w:val="0037414D"/>
    <w:rsid w:val="003743A2"/>
    <w:rsid w:val="0037449C"/>
    <w:rsid w:val="00374B06"/>
    <w:rsid w:val="00374DE0"/>
    <w:rsid w:val="00374E2B"/>
    <w:rsid w:val="00374F0C"/>
    <w:rsid w:val="00375279"/>
    <w:rsid w:val="0037531C"/>
    <w:rsid w:val="003755F3"/>
    <w:rsid w:val="00375643"/>
    <w:rsid w:val="00375783"/>
    <w:rsid w:val="003758C5"/>
    <w:rsid w:val="00375A49"/>
    <w:rsid w:val="003762CB"/>
    <w:rsid w:val="0037644C"/>
    <w:rsid w:val="00376B73"/>
    <w:rsid w:val="00376D13"/>
    <w:rsid w:val="00376DA2"/>
    <w:rsid w:val="00376F69"/>
    <w:rsid w:val="003770F9"/>
    <w:rsid w:val="00377577"/>
    <w:rsid w:val="00377B42"/>
    <w:rsid w:val="00377CC1"/>
    <w:rsid w:val="00377D91"/>
    <w:rsid w:val="00377E1A"/>
    <w:rsid w:val="00380232"/>
    <w:rsid w:val="00380280"/>
    <w:rsid w:val="00380687"/>
    <w:rsid w:val="0038070A"/>
    <w:rsid w:val="00380919"/>
    <w:rsid w:val="00380EB7"/>
    <w:rsid w:val="00380FAD"/>
    <w:rsid w:val="00381063"/>
    <w:rsid w:val="003815AF"/>
    <w:rsid w:val="00381837"/>
    <w:rsid w:val="00381944"/>
    <w:rsid w:val="00381A58"/>
    <w:rsid w:val="00381CA7"/>
    <w:rsid w:val="00382333"/>
    <w:rsid w:val="00382355"/>
    <w:rsid w:val="00382F05"/>
    <w:rsid w:val="00382FE0"/>
    <w:rsid w:val="0038323D"/>
    <w:rsid w:val="0038345C"/>
    <w:rsid w:val="00383833"/>
    <w:rsid w:val="00383D28"/>
    <w:rsid w:val="00383D47"/>
    <w:rsid w:val="00384F9D"/>
    <w:rsid w:val="00385168"/>
    <w:rsid w:val="0038558B"/>
    <w:rsid w:val="003857FF"/>
    <w:rsid w:val="0038584D"/>
    <w:rsid w:val="00386B6B"/>
    <w:rsid w:val="00386C2C"/>
    <w:rsid w:val="00386D28"/>
    <w:rsid w:val="00386E08"/>
    <w:rsid w:val="00386F11"/>
    <w:rsid w:val="0038709E"/>
    <w:rsid w:val="003871D8"/>
    <w:rsid w:val="00387616"/>
    <w:rsid w:val="00387845"/>
    <w:rsid w:val="00387901"/>
    <w:rsid w:val="00387C57"/>
    <w:rsid w:val="00387DDF"/>
    <w:rsid w:val="0039016A"/>
    <w:rsid w:val="003901B6"/>
    <w:rsid w:val="00390963"/>
    <w:rsid w:val="00390F68"/>
    <w:rsid w:val="0039107F"/>
    <w:rsid w:val="003910D8"/>
    <w:rsid w:val="00391970"/>
    <w:rsid w:val="00391E1C"/>
    <w:rsid w:val="0039256E"/>
    <w:rsid w:val="00392927"/>
    <w:rsid w:val="003933A7"/>
    <w:rsid w:val="0039360F"/>
    <w:rsid w:val="00393B6C"/>
    <w:rsid w:val="0039408D"/>
    <w:rsid w:val="003940D1"/>
    <w:rsid w:val="00394375"/>
    <w:rsid w:val="003946E1"/>
    <w:rsid w:val="003949D1"/>
    <w:rsid w:val="00394B83"/>
    <w:rsid w:val="00394C97"/>
    <w:rsid w:val="00395075"/>
    <w:rsid w:val="00395401"/>
    <w:rsid w:val="00395A15"/>
    <w:rsid w:val="00396071"/>
    <w:rsid w:val="00396367"/>
    <w:rsid w:val="0039669E"/>
    <w:rsid w:val="0039688D"/>
    <w:rsid w:val="003969A3"/>
    <w:rsid w:val="00396F10"/>
    <w:rsid w:val="00396F16"/>
    <w:rsid w:val="00397588"/>
    <w:rsid w:val="00397A98"/>
    <w:rsid w:val="00397E84"/>
    <w:rsid w:val="00397F6B"/>
    <w:rsid w:val="00397FEF"/>
    <w:rsid w:val="003A1224"/>
    <w:rsid w:val="003A14A7"/>
    <w:rsid w:val="003A1845"/>
    <w:rsid w:val="003A188E"/>
    <w:rsid w:val="003A1D35"/>
    <w:rsid w:val="003A257C"/>
    <w:rsid w:val="003A26B3"/>
    <w:rsid w:val="003A2AF5"/>
    <w:rsid w:val="003A2E53"/>
    <w:rsid w:val="003A2F62"/>
    <w:rsid w:val="003A3930"/>
    <w:rsid w:val="003A3CA2"/>
    <w:rsid w:val="003A3FD5"/>
    <w:rsid w:val="003A440E"/>
    <w:rsid w:val="003A453A"/>
    <w:rsid w:val="003A4C57"/>
    <w:rsid w:val="003A4EB9"/>
    <w:rsid w:val="003A5BB3"/>
    <w:rsid w:val="003A5CE2"/>
    <w:rsid w:val="003A61F8"/>
    <w:rsid w:val="003A6471"/>
    <w:rsid w:val="003A6481"/>
    <w:rsid w:val="003A65C3"/>
    <w:rsid w:val="003A6790"/>
    <w:rsid w:val="003A6A8A"/>
    <w:rsid w:val="003A6C81"/>
    <w:rsid w:val="003A6CCF"/>
    <w:rsid w:val="003A6D87"/>
    <w:rsid w:val="003A6E21"/>
    <w:rsid w:val="003A6F3D"/>
    <w:rsid w:val="003A72EC"/>
    <w:rsid w:val="003A73C4"/>
    <w:rsid w:val="003A7472"/>
    <w:rsid w:val="003A7525"/>
    <w:rsid w:val="003A76D2"/>
    <w:rsid w:val="003A7F0D"/>
    <w:rsid w:val="003B0311"/>
    <w:rsid w:val="003B0536"/>
    <w:rsid w:val="003B0A42"/>
    <w:rsid w:val="003B0BB0"/>
    <w:rsid w:val="003B0C19"/>
    <w:rsid w:val="003B0CDF"/>
    <w:rsid w:val="003B1433"/>
    <w:rsid w:val="003B1480"/>
    <w:rsid w:val="003B16E8"/>
    <w:rsid w:val="003B205A"/>
    <w:rsid w:val="003B2116"/>
    <w:rsid w:val="003B22F6"/>
    <w:rsid w:val="003B256B"/>
    <w:rsid w:val="003B25FD"/>
    <w:rsid w:val="003B2946"/>
    <w:rsid w:val="003B2ADF"/>
    <w:rsid w:val="003B2D4D"/>
    <w:rsid w:val="003B2E9B"/>
    <w:rsid w:val="003B3048"/>
    <w:rsid w:val="003B30A0"/>
    <w:rsid w:val="003B32FC"/>
    <w:rsid w:val="003B3305"/>
    <w:rsid w:val="003B3361"/>
    <w:rsid w:val="003B377A"/>
    <w:rsid w:val="003B389C"/>
    <w:rsid w:val="003B3AD7"/>
    <w:rsid w:val="003B3E3B"/>
    <w:rsid w:val="003B449A"/>
    <w:rsid w:val="003B4A82"/>
    <w:rsid w:val="003B4A96"/>
    <w:rsid w:val="003B4B02"/>
    <w:rsid w:val="003B4F90"/>
    <w:rsid w:val="003B507A"/>
    <w:rsid w:val="003B5379"/>
    <w:rsid w:val="003B543E"/>
    <w:rsid w:val="003B553A"/>
    <w:rsid w:val="003B5EA5"/>
    <w:rsid w:val="003B63CF"/>
    <w:rsid w:val="003B6542"/>
    <w:rsid w:val="003B66D8"/>
    <w:rsid w:val="003B675C"/>
    <w:rsid w:val="003B6898"/>
    <w:rsid w:val="003B69CE"/>
    <w:rsid w:val="003B6AB6"/>
    <w:rsid w:val="003B6D61"/>
    <w:rsid w:val="003B6ECA"/>
    <w:rsid w:val="003B7004"/>
    <w:rsid w:val="003B70C5"/>
    <w:rsid w:val="003B7496"/>
    <w:rsid w:val="003B792C"/>
    <w:rsid w:val="003B79F5"/>
    <w:rsid w:val="003C006D"/>
    <w:rsid w:val="003C0362"/>
    <w:rsid w:val="003C0BD9"/>
    <w:rsid w:val="003C0F89"/>
    <w:rsid w:val="003C0FF2"/>
    <w:rsid w:val="003C1076"/>
    <w:rsid w:val="003C10C9"/>
    <w:rsid w:val="003C146C"/>
    <w:rsid w:val="003C1B57"/>
    <w:rsid w:val="003C2055"/>
    <w:rsid w:val="003C2500"/>
    <w:rsid w:val="003C2613"/>
    <w:rsid w:val="003C2863"/>
    <w:rsid w:val="003C2E9F"/>
    <w:rsid w:val="003C31F7"/>
    <w:rsid w:val="003C354D"/>
    <w:rsid w:val="003C3B67"/>
    <w:rsid w:val="003C3B6C"/>
    <w:rsid w:val="003C3BEB"/>
    <w:rsid w:val="003C3C40"/>
    <w:rsid w:val="003C405D"/>
    <w:rsid w:val="003C4681"/>
    <w:rsid w:val="003C4A9F"/>
    <w:rsid w:val="003C4B2C"/>
    <w:rsid w:val="003C5178"/>
    <w:rsid w:val="003C5263"/>
    <w:rsid w:val="003C52BB"/>
    <w:rsid w:val="003C54F5"/>
    <w:rsid w:val="003C5E6B"/>
    <w:rsid w:val="003C6208"/>
    <w:rsid w:val="003C63F2"/>
    <w:rsid w:val="003C6412"/>
    <w:rsid w:val="003C6AAD"/>
    <w:rsid w:val="003C6B92"/>
    <w:rsid w:val="003C7113"/>
    <w:rsid w:val="003C7375"/>
    <w:rsid w:val="003C790C"/>
    <w:rsid w:val="003C7DF8"/>
    <w:rsid w:val="003C7DFF"/>
    <w:rsid w:val="003C7ED5"/>
    <w:rsid w:val="003D01D5"/>
    <w:rsid w:val="003D0886"/>
    <w:rsid w:val="003D08F2"/>
    <w:rsid w:val="003D103B"/>
    <w:rsid w:val="003D1157"/>
    <w:rsid w:val="003D1677"/>
    <w:rsid w:val="003D1BFA"/>
    <w:rsid w:val="003D23BD"/>
    <w:rsid w:val="003D24B0"/>
    <w:rsid w:val="003D264C"/>
    <w:rsid w:val="003D271D"/>
    <w:rsid w:val="003D3356"/>
    <w:rsid w:val="003D3382"/>
    <w:rsid w:val="003D3706"/>
    <w:rsid w:val="003D3DEE"/>
    <w:rsid w:val="003D40C5"/>
    <w:rsid w:val="003D4D91"/>
    <w:rsid w:val="003D4DF5"/>
    <w:rsid w:val="003D51FE"/>
    <w:rsid w:val="003D52B6"/>
    <w:rsid w:val="003D5344"/>
    <w:rsid w:val="003D5668"/>
    <w:rsid w:val="003D574D"/>
    <w:rsid w:val="003D583B"/>
    <w:rsid w:val="003D585E"/>
    <w:rsid w:val="003D5EEF"/>
    <w:rsid w:val="003D6179"/>
    <w:rsid w:val="003D63E7"/>
    <w:rsid w:val="003D6435"/>
    <w:rsid w:val="003D659F"/>
    <w:rsid w:val="003D6CA0"/>
    <w:rsid w:val="003D6FDD"/>
    <w:rsid w:val="003D7282"/>
    <w:rsid w:val="003D7445"/>
    <w:rsid w:val="003D7A6C"/>
    <w:rsid w:val="003D7A86"/>
    <w:rsid w:val="003E054B"/>
    <w:rsid w:val="003E0602"/>
    <w:rsid w:val="003E0961"/>
    <w:rsid w:val="003E098D"/>
    <w:rsid w:val="003E0FB0"/>
    <w:rsid w:val="003E196E"/>
    <w:rsid w:val="003E1C08"/>
    <w:rsid w:val="003E2340"/>
    <w:rsid w:val="003E24EE"/>
    <w:rsid w:val="003E2571"/>
    <w:rsid w:val="003E28C1"/>
    <w:rsid w:val="003E2BA2"/>
    <w:rsid w:val="003E307E"/>
    <w:rsid w:val="003E353D"/>
    <w:rsid w:val="003E37C4"/>
    <w:rsid w:val="003E3DF1"/>
    <w:rsid w:val="003E3ED3"/>
    <w:rsid w:val="003E3F9A"/>
    <w:rsid w:val="003E4406"/>
    <w:rsid w:val="003E4763"/>
    <w:rsid w:val="003E49EB"/>
    <w:rsid w:val="003E4A88"/>
    <w:rsid w:val="003E4FEF"/>
    <w:rsid w:val="003E552A"/>
    <w:rsid w:val="003E5935"/>
    <w:rsid w:val="003E5991"/>
    <w:rsid w:val="003E5A9A"/>
    <w:rsid w:val="003E5D1B"/>
    <w:rsid w:val="003E5FFB"/>
    <w:rsid w:val="003E627D"/>
    <w:rsid w:val="003E63D5"/>
    <w:rsid w:val="003E63F5"/>
    <w:rsid w:val="003E66B0"/>
    <w:rsid w:val="003E67A8"/>
    <w:rsid w:val="003E67BF"/>
    <w:rsid w:val="003E6D65"/>
    <w:rsid w:val="003E707C"/>
    <w:rsid w:val="003E725F"/>
    <w:rsid w:val="003E783D"/>
    <w:rsid w:val="003E78D5"/>
    <w:rsid w:val="003E79D2"/>
    <w:rsid w:val="003F00FB"/>
    <w:rsid w:val="003F0120"/>
    <w:rsid w:val="003F033D"/>
    <w:rsid w:val="003F033E"/>
    <w:rsid w:val="003F04A4"/>
    <w:rsid w:val="003F05F6"/>
    <w:rsid w:val="003F09F6"/>
    <w:rsid w:val="003F0B34"/>
    <w:rsid w:val="003F0EDD"/>
    <w:rsid w:val="003F0FEA"/>
    <w:rsid w:val="003F10FF"/>
    <w:rsid w:val="003F120E"/>
    <w:rsid w:val="003F200E"/>
    <w:rsid w:val="003F2695"/>
    <w:rsid w:val="003F2B6B"/>
    <w:rsid w:val="003F37B2"/>
    <w:rsid w:val="003F434E"/>
    <w:rsid w:val="003F45E7"/>
    <w:rsid w:val="003F481B"/>
    <w:rsid w:val="003F4933"/>
    <w:rsid w:val="003F498F"/>
    <w:rsid w:val="003F4A14"/>
    <w:rsid w:val="003F4DC5"/>
    <w:rsid w:val="003F5679"/>
    <w:rsid w:val="003F58C9"/>
    <w:rsid w:val="003F58E7"/>
    <w:rsid w:val="003F5BC7"/>
    <w:rsid w:val="003F6129"/>
    <w:rsid w:val="003F6418"/>
    <w:rsid w:val="003F6451"/>
    <w:rsid w:val="003F680B"/>
    <w:rsid w:val="003F692C"/>
    <w:rsid w:val="003F6B87"/>
    <w:rsid w:val="003F6C4A"/>
    <w:rsid w:val="003F6EA9"/>
    <w:rsid w:val="003F71B9"/>
    <w:rsid w:val="003F731A"/>
    <w:rsid w:val="003F7350"/>
    <w:rsid w:val="003F7686"/>
    <w:rsid w:val="003F7985"/>
    <w:rsid w:val="003F7AB8"/>
    <w:rsid w:val="003F7D86"/>
    <w:rsid w:val="003F7F92"/>
    <w:rsid w:val="004000F5"/>
    <w:rsid w:val="004001FF"/>
    <w:rsid w:val="004005BC"/>
    <w:rsid w:val="00400954"/>
    <w:rsid w:val="00400A58"/>
    <w:rsid w:val="00401A3F"/>
    <w:rsid w:val="004023A7"/>
    <w:rsid w:val="0040245A"/>
    <w:rsid w:val="00402533"/>
    <w:rsid w:val="004028A2"/>
    <w:rsid w:val="00402A8F"/>
    <w:rsid w:val="00402CD8"/>
    <w:rsid w:val="00402E1A"/>
    <w:rsid w:val="00402F5C"/>
    <w:rsid w:val="00403083"/>
    <w:rsid w:val="004030BB"/>
    <w:rsid w:val="00403143"/>
    <w:rsid w:val="00403214"/>
    <w:rsid w:val="004033BE"/>
    <w:rsid w:val="004039C6"/>
    <w:rsid w:val="004042BC"/>
    <w:rsid w:val="00404574"/>
    <w:rsid w:val="00404E50"/>
    <w:rsid w:val="004052D7"/>
    <w:rsid w:val="004053FA"/>
    <w:rsid w:val="0040553B"/>
    <w:rsid w:val="004058CF"/>
    <w:rsid w:val="00405AF4"/>
    <w:rsid w:val="00406065"/>
    <w:rsid w:val="0040610C"/>
    <w:rsid w:val="00406311"/>
    <w:rsid w:val="00406536"/>
    <w:rsid w:val="00406771"/>
    <w:rsid w:val="0040705E"/>
    <w:rsid w:val="00407452"/>
    <w:rsid w:val="004076AA"/>
    <w:rsid w:val="00407986"/>
    <w:rsid w:val="004079FB"/>
    <w:rsid w:val="00407CFD"/>
    <w:rsid w:val="00410614"/>
    <w:rsid w:val="00410796"/>
    <w:rsid w:val="00410B71"/>
    <w:rsid w:val="00410BA1"/>
    <w:rsid w:val="00410C81"/>
    <w:rsid w:val="00410F47"/>
    <w:rsid w:val="004111A4"/>
    <w:rsid w:val="00411304"/>
    <w:rsid w:val="004117E0"/>
    <w:rsid w:val="004118C6"/>
    <w:rsid w:val="0041197F"/>
    <w:rsid w:val="00411BF1"/>
    <w:rsid w:val="00411F72"/>
    <w:rsid w:val="004120C8"/>
    <w:rsid w:val="00412223"/>
    <w:rsid w:val="0041233E"/>
    <w:rsid w:val="004124F3"/>
    <w:rsid w:val="0041308D"/>
    <w:rsid w:val="004130F7"/>
    <w:rsid w:val="00413581"/>
    <w:rsid w:val="00413C45"/>
    <w:rsid w:val="00414014"/>
    <w:rsid w:val="0041404C"/>
    <w:rsid w:val="004142D8"/>
    <w:rsid w:val="00415284"/>
    <w:rsid w:val="0041528A"/>
    <w:rsid w:val="00415490"/>
    <w:rsid w:val="00415B25"/>
    <w:rsid w:val="004167C2"/>
    <w:rsid w:val="00416868"/>
    <w:rsid w:val="00417237"/>
    <w:rsid w:val="004177AC"/>
    <w:rsid w:val="00417953"/>
    <w:rsid w:val="004179EF"/>
    <w:rsid w:val="00417A9E"/>
    <w:rsid w:val="00420673"/>
    <w:rsid w:val="0042068D"/>
    <w:rsid w:val="004209DD"/>
    <w:rsid w:val="00420BEA"/>
    <w:rsid w:val="00420DF4"/>
    <w:rsid w:val="00420F03"/>
    <w:rsid w:val="0042106A"/>
    <w:rsid w:val="0042129B"/>
    <w:rsid w:val="00421391"/>
    <w:rsid w:val="00421B9B"/>
    <w:rsid w:val="00421F5C"/>
    <w:rsid w:val="004221DA"/>
    <w:rsid w:val="004222AA"/>
    <w:rsid w:val="00422981"/>
    <w:rsid w:val="004229E3"/>
    <w:rsid w:val="00422A19"/>
    <w:rsid w:val="00422CE9"/>
    <w:rsid w:val="00423308"/>
    <w:rsid w:val="0042336F"/>
    <w:rsid w:val="00423694"/>
    <w:rsid w:val="00423763"/>
    <w:rsid w:val="004238BB"/>
    <w:rsid w:val="00423968"/>
    <w:rsid w:val="00423F5A"/>
    <w:rsid w:val="00423FF2"/>
    <w:rsid w:val="004245BF"/>
    <w:rsid w:val="00424C16"/>
    <w:rsid w:val="00425369"/>
    <w:rsid w:val="00425764"/>
    <w:rsid w:val="00425C5E"/>
    <w:rsid w:val="004264C9"/>
    <w:rsid w:val="004264CD"/>
    <w:rsid w:val="00426A23"/>
    <w:rsid w:val="00426BDC"/>
    <w:rsid w:val="00426BF2"/>
    <w:rsid w:val="0042741F"/>
    <w:rsid w:val="00427819"/>
    <w:rsid w:val="004279B4"/>
    <w:rsid w:val="004300EF"/>
    <w:rsid w:val="00430510"/>
    <w:rsid w:val="00430763"/>
    <w:rsid w:val="00430924"/>
    <w:rsid w:val="004309C1"/>
    <w:rsid w:val="004309C3"/>
    <w:rsid w:val="00430A65"/>
    <w:rsid w:val="00430AB3"/>
    <w:rsid w:val="00430DAC"/>
    <w:rsid w:val="00431401"/>
    <w:rsid w:val="00431428"/>
    <w:rsid w:val="00431537"/>
    <w:rsid w:val="00431704"/>
    <w:rsid w:val="00431A4B"/>
    <w:rsid w:val="00431C03"/>
    <w:rsid w:val="00431D15"/>
    <w:rsid w:val="00431E1C"/>
    <w:rsid w:val="00431FCC"/>
    <w:rsid w:val="004320DC"/>
    <w:rsid w:val="004325C1"/>
    <w:rsid w:val="0043286C"/>
    <w:rsid w:val="00432B1D"/>
    <w:rsid w:val="0043330F"/>
    <w:rsid w:val="00433323"/>
    <w:rsid w:val="0043332E"/>
    <w:rsid w:val="004337E2"/>
    <w:rsid w:val="00433A20"/>
    <w:rsid w:val="00433F17"/>
    <w:rsid w:val="00434059"/>
    <w:rsid w:val="004347EE"/>
    <w:rsid w:val="00434878"/>
    <w:rsid w:val="00434BCA"/>
    <w:rsid w:val="00434C67"/>
    <w:rsid w:val="00434E62"/>
    <w:rsid w:val="0043544A"/>
    <w:rsid w:val="0043557C"/>
    <w:rsid w:val="004355D7"/>
    <w:rsid w:val="004359DA"/>
    <w:rsid w:val="00435CE0"/>
    <w:rsid w:val="00435EE6"/>
    <w:rsid w:val="00435F7A"/>
    <w:rsid w:val="004363D9"/>
    <w:rsid w:val="00436AED"/>
    <w:rsid w:val="004374A6"/>
    <w:rsid w:val="00437A01"/>
    <w:rsid w:val="00437A2E"/>
    <w:rsid w:val="00437A72"/>
    <w:rsid w:val="00440A60"/>
    <w:rsid w:val="00440B9A"/>
    <w:rsid w:val="00440D35"/>
    <w:rsid w:val="00441591"/>
    <w:rsid w:val="0044188B"/>
    <w:rsid w:val="004419B2"/>
    <w:rsid w:val="00441D1A"/>
    <w:rsid w:val="004423C1"/>
    <w:rsid w:val="00442475"/>
    <w:rsid w:val="0044264E"/>
    <w:rsid w:val="00442924"/>
    <w:rsid w:val="00442C02"/>
    <w:rsid w:val="00442DD1"/>
    <w:rsid w:val="00442EAC"/>
    <w:rsid w:val="00442FFB"/>
    <w:rsid w:val="00443992"/>
    <w:rsid w:val="00443BBF"/>
    <w:rsid w:val="00443FF4"/>
    <w:rsid w:val="0044404C"/>
    <w:rsid w:val="00444197"/>
    <w:rsid w:val="00444DD0"/>
    <w:rsid w:val="00445F23"/>
    <w:rsid w:val="00445F78"/>
    <w:rsid w:val="0044601F"/>
    <w:rsid w:val="0044619E"/>
    <w:rsid w:val="00446310"/>
    <w:rsid w:val="00446485"/>
    <w:rsid w:val="00446BE1"/>
    <w:rsid w:val="00446C8F"/>
    <w:rsid w:val="00447480"/>
    <w:rsid w:val="0044748B"/>
    <w:rsid w:val="00450347"/>
    <w:rsid w:val="00450AD3"/>
    <w:rsid w:val="00450E53"/>
    <w:rsid w:val="00450EF5"/>
    <w:rsid w:val="00450F96"/>
    <w:rsid w:val="0045149B"/>
    <w:rsid w:val="00451692"/>
    <w:rsid w:val="00451BBE"/>
    <w:rsid w:val="00452AAB"/>
    <w:rsid w:val="00452D93"/>
    <w:rsid w:val="00452F39"/>
    <w:rsid w:val="00453123"/>
    <w:rsid w:val="00453285"/>
    <w:rsid w:val="00453303"/>
    <w:rsid w:val="00453361"/>
    <w:rsid w:val="004537E9"/>
    <w:rsid w:val="00453954"/>
    <w:rsid w:val="00453AB3"/>
    <w:rsid w:val="00453ADB"/>
    <w:rsid w:val="00453B00"/>
    <w:rsid w:val="00453C7C"/>
    <w:rsid w:val="00453C7E"/>
    <w:rsid w:val="00453D1A"/>
    <w:rsid w:val="00454063"/>
    <w:rsid w:val="004543AC"/>
    <w:rsid w:val="00454CEB"/>
    <w:rsid w:val="00455027"/>
    <w:rsid w:val="00455548"/>
    <w:rsid w:val="0045572A"/>
    <w:rsid w:val="00455A80"/>
    <w:rsid w:val="00455C07"/>
    <w:rsid w:val="0045623A"/>
    <w:rsid w:val="0045642E"/>
    <w:rsid w:val="00456694"/>
    <w:rsid w:val="004567FE"/>
    <w:rsid w:val="00456EC3"/>
    <w:rsid w:val="00456EDE"/>
    <w:rsid w:val="0045709A"/>
    <w:rsid w:val="00457134"/>
    <w:rsid w:val="0045763E"/>
    <w:rsid w:val="00460EE9"/>
    <w:rsid w:val="00460F25"/>
    <w:rsid w:val="004611B5"/>
    <w:rsid w:val="00461258"/>
    <w:rsid w:val="0046140E"/>
    <w:rsid w:val="00461BA0"/>
    <w:rsid w:val="00461BD1"/>
    <w:rsid w:val="00461C7A"/>
    <w:rsid w:val="00462391"/>
    <w:rsid w:val="00462522"/>
    <w:rsid w:val="00462534"/>
    <w:rsid w:val="00462793"/>
    <w:rsid w:val="004629D4"/>
    <w:rsid w:val="00462A8E"/>
    <w:rsid w:val="00462BF6"/>
    <w:rsid w:val="00462E8E"/>
    <w:rsid w:val="0046322D"/>
    <w:rsid w:val="004634AB"/>
    <w:rsid w:val="004638D2"/>
    <w:rsid w:val="00463C83"/>
    <w:rsid w:val="00463CD5"/>
    <w:rsid w:val="004641B4"/>
    <w:rsid w:val="00464215"/>
    <w:rsid w:val="004647F1"/>
    <w:rsid w:val="00464AB9"/>
    <w:rsid w:val="00464FA3"/>
    <w:rsid w:val="004652FF"/>
    <w:rsid w:val="0046573A"/>
    <w:rsid w:val="004658EB"/>
    <w:rsid w:val="00465985"/>
    <w:rsid w:val="00465A3A"/>
    <w:rsid w:val="00465A7A"/>
    <w:rsid w:val="00465EC7"/>
    <w:rsid w:val="004660C7"/>
    <w:rsid w:val="004669C6"/>
    <w:rsid w:val="00466A78"/>
    <w:rsid w:val="00466B08"/>
    <w:rsid w:val="00467154"/>
    <w:rsid w:val="00467F21"/>
    <w:rsid w:val="00470408"/>
    <w:rsid w:val="00470577"/>
    <w:rsid w:val="00470754"/>
    <w:rsid w:val="00470D5B"/>
    <w:rsid w:val="00470EEE"/>
    <w:rsid w:val="004712BF"/>
    <w:rsid w:val="00471823"/>
    <w:rsid w:val="00471859"/>
    <w:rsid w:val="00471FD4"/>
    <w:rsid w:val="004726CA"/>
    <w:rsid w:val="004726CD"/>
    <w:rsid w:val="00472983"/>
    <w:rsid w:val="00472A6E"/>
    <w:rsid w:val="00472DA3"/>
    <w:rsid w:val="00472F47"/>
    <w:rsid w:val="004732A0"/>
    <w:rsid w:val="0047335C"/>
    <w:rsid w:val="00473882"/>
    <w:rsid w:val="00473975"/>
    <w:rsid w:val="004739C2"/>
    <w:rsid w:val="00474765"/>
    <w:rsid w:val="004747F4"/>
    <w:rsid w:val="00474979"/>
    <w:rsid w:val="00474A1E"/>
    <w:rsid w:val="0047527B"/>
    <w:rsid w:val="00475601"/>
    <w:rsid w:val="00475603"/>
    <w:rsid w:val="00475A70"/>
    <w:rsid w:val="00475ABD"/>
    <w:rsid w:val="00475CE1"/>
    <w:rsid w:val="00475D20"/>
    <w:rsid w:val="00475DB9"/>
    <w:rsid w:val="00475DC3"/>
    <w:rsid w:val="00476342"/>
    <w:rsid w:val="004763D1"/>
    <w:rsid w:val="004766AE"/>
    <w:rsid w:val="00477583"/>
    <w:rsid w:val="00477FC4"/>
    <w:rsid w:val="0048034A"/>
    <w:rsid w:val="00480BF2"/>
    <w:rsid w:val="00481231"/>
    <w:rsid w:val="00481580"/>
    <w:rsid w:val="00481A2F"/>
    <w:rsid w:val="00481CE0"/>
    <w:rsid w:val="004821A4"/>
    <w:rsid w:val="004822A8"/>
    <w:rsid w:val="00482515"/>
    <w:rsid w:val="004826A1"/>
    <w:rsid w:val="004826CE"/>
    <w:rsid w:val="0048291C"/>
    <w:rsid w:val="0048299E"/>
    <w:rsid w:val="00482A18"/>
    <w:rsid w:val="00482B1A"/>
    <w:rsid w:val="004833BF"/>
    <w:rsid w:val="00483452"/>
    <w:rsid w:val="0048355D"/>
    <w:rsid w:val="00483945"/>
    <w:rsid w:val="004843A7"/>
    <w:rsid w:val="00484859"/>
    <w:rsid w:val="004848B1"/>
    <w:rsid w:val="00484944"/>
    <w:rsid w:val="00484DDC"/>
    <w:rsid w:val="0048519F"/>
    <w:rsid w:val="00485268"/>
    <w:rsid w:val="00485409"/>
    <w:rsid w:val="004854C8"/>
    <w:rsid w:val="004855B1"/>
    <w:rsid w:val="004857D2"/>
    <w:rsid w:val="004860DA"/>
    <w:rsid w:val="00486129"/>
    <w:rsid w:val="0048618F"/>
    <w:rsid w:val="0048641C"/>
    <w:rsid w:val="004864EB"/>
    <w:rsid w:val="00486522"/>
    <w:rsid w:val="00486784"/>
    <w:rsid w:val="0048694A"/>
    <w:rsid w:val="00486C74"/>
    <w:rsid w:val="00487426"/>
    <w:rsid w:val="004874EB"/>
    <w:rsid w:val="004875CC"/>
    <w:rsid w:val="00487647"/>
    <w:rsid w:val="0049052B"/>
    <w:rsid w:val="00490A1B"/>
    <w:rsid w:val="00490A2A"/>
    <w:rsid w:val="00490C7F"/>
    <w:rsid w:val="00490CE1"/>
    <w:rsid w:val="00490F55"/>
    <w:rsid w:val="004910D8"/>
    <w:rsid w:val="00491169"/>
    <w:rsid w:val="004911FA"/>
    <w:rsid w:val="00491493"/>
    <w:rsid w:val="00491563"/>
    <w:rsid w:val="00491603"/>
    <w:rsid w:val="0049165E"/>
    <w:rsid w:val="00491A3E"/>
    <w:rsid w:val="00492008"/>
    <w:rsid w:val="004929D7"/>
    <w:rsid w:val="00492BB0"/>
    <w:rsid w:val="00492CAA"/>
    <w:rsid w:val="00493381"/>
    <w:rsid w:val="004933FA"/>
    <w:rsid w:val="00493DC6"/>
    <w:rsid w:val="00493DE2"/>
    <w:rsid w:val="00494157"/>
    <w:rsid w:val="0049480A"/>
    <w:rsid w:val="00494907"/>
    <w:rsid w:val="004950B3"/>
    <w:rsid w:val="004951B8"/>
    <w:rsid w:val="0049521E"/>
    <w:rsid w:val="00495904"/>
    <w:rsid w:val="00496739"/>
    <w:rsid w:val="00496B5D"/>
    <w:rsid w:val="00496C39"/>
    <w:rsid w:val="00496CD4"/>
    <w:rsid w:val="00496DF9"/>
    <w:rsid w:val="00497183"/>
    <w:rsid w:val="00497897"/>
    <w:rsid w:val="004979C7"/>
    <w:rsid w:val="00497D3A"/>
    <w:rsid w:val="00497D88"/>
    <w:rsid w:val="004A01AA"/>
    <w:rsid w:val="004A0505"/>
    <w:rsid w:val="004A061B"/>
    <w:rsid w:val="004A06A7"/>
    <w:rsid w:val="004A0834"/>
    <w:rsid w:val="004A08A5"/>
    <w:rsid w:val="004A0A76"/>
    <w:rsid w:val="004A143E"/>
    <w:rsid w:val="004A1DA1"/>
    <w:rsid w:val="004A249A"/>
    <w:rsid w:val="004A24D3"/>
    <w:rsid w:val="004A254A"/>
    <w:rsid w:val="004A25C3"/>
    <w:rsid w:val="004A25F5"/>
    <w:rsid w:val="004A2A23"/>
    <w:rsid w:val="004A2C65"/>
    <w:rsid w:val="004A2DF9"/>
    <w:rsid w:val="004A2FB0"/>
    <w:rsid w:val="004A31B1"/>
    <w:rsid w:val="004A35E9"/>
    <w:rsid w:val="004A4009"/>
    <w:rsid w:val="004A4142"/>
    <w:rsid w:val="004A41C2"/>
    <w:rsid w:val="004A45BA"/>
    <w:rsid w:val="004A5513"/>
    <w:rsid w:val="004A56B7"/>
    <w:rsid w:val="004A5931"/>
    <w:rsid w:val="004A59CE"/>
    <w:rsid w:val="004A59E2"/>
    <w:rsid w:val="004A5A95"/>
    <w:rsid w:val="004A5CF8"/>
    <w:rsid w:val="004A5E59"/>
    <w:rsid w:val="004A6643"/>
    <w:rsid w:val="004A6DD6"/>
    <w:rsid w:val="004A7179"/>
    <w:rsid w:val="004A7575"/>
    <w:rsid w:val="004A7E99"/>
    <w:rsid w:val="004B013E"/>
    <w:rsid w:val="004B04EC"/>
    <w:rsid w:val="004B0970"/>
    <w:rsid w:val="004B0B57"/>
    <w:rsid w:val="004B0E14"/>
    <w:rsid w:val="004B0F58"/>
    <w:rsid w:val="004B0F8D"/>
    <w:rsid w:val="004B1024"/>
    <w:rsid w:val="004B151C"/>
    <w:rsid w:val="004B1540"/>
    <w:rsid w:val="004B1572"/>
    <w:rsid w:val="004B1839"/>
    <w:rsid w:val="004B18A7"/>
    <w:rsid w:val="004B1963"/>
    <w:rsid w:val="004B2512"/>
    <w:rsid w:val="004B2697"/>
    <w:rsid w:val="004B2BEB"/>
    <w:rsid w:val="004B2D95"/>
    <w:rsid w:val="004B336B"/>
    <w:rsid w:val="004B360C"/>
    <w:rsid w:val="004B3842"/>
    <w:rsid w:val="004B39EA"/>
    <w:rsid w:val="004B3DCD"/>
    <w:rsid w:val="004B3F52"/>
    <w:rsid w:val="004B46EA"/>
    <w:rsid w:val="004B4D3F"/>
    <w:rsid w:val="004B4DDC"/>
    <w:rsid w:val="004B4EC6"/>
    <w:rsid w:val="004B5003"/>
    <w:rsid w:val="004B50A5"/>
    <w:rsid w:val="004B522A"/>
    <w:rsid w:val="004B5468"/>
    <w:rsid w:val="004B54F5"/>
    <w:rsid w:val="004B5BB9"/>
    <w:rsid w:val="004B6442"/>
    <w:rsid w:val="004B6452"/>
    <w:rsid w:val="004B65F9"/>
    <w:rsid w:val="004B671D"/>
    <w:rsid w:val="004B68E8"/>
    <w:rsid w:val="004B68ED"/>
    <w:rsid w:val="004B6C25"/>
    <w:rsid w:val="004B757C"/>
    <w:rsid w:val="004B7611"/>
    <w:rsid w:val="004B7839"/>
    <w:rsid w:val="004B783D"/>
    <w:rsid w:val="004B7A28"/>
    <w:rsid w:val="004B7BB5"/>
    <w:rsid w:val="004B7CA9"/>
    <w:rsid w:val="004B7E86"/>
    <w:rsid w:val="004C0196"/>
    <w:rsid w:val="004C0EBE"/>
    <w:rsid w:val="004C0F7F"/>
    <w:rsid w:val="004C11CF"/>
    <w:rsid w:val="004C1386"/>
    <w:rsid w:val="004C14D5"/>
    <w:rsid w:val="004C181C"/>
    <w:rsid w:val="004C1863"/>
    <w:rsid w:val="004C214E"/>
    <w:rsid w:val="004C2222"/>
    <w:rsid w:val="004C2353"/>
    <w:rsid w:val="004C27FB"/>
    <w:rsid w:val="004C316D"/>
    <w:rsid w:val="004C357B"/>
    <w:rsid w:val="004C3B8A"/>
    <w:rsid w:val="004C46E8"/>
    <w:rsid w:val="004C4750"/>
    <w:rsid w:val="004C54E0"/>
    <w:rsid w:val="004C5578"/>
    <w:rsid w:val="004C5D02"/>
    <w:rsid w:val="004C6084"/>
    <w:rsid w:val="004C6162"/>
    <w:rsid w:val="004C66AE"/>
    <w:rsid w:val="004C6A5A"/>
    <w:rsid w:val="004C6D3C"/>
    <w:rsid w:val="004C6F4E"/>
    <w:rsid w:val="004C7127"/>
    <w:rsid w:val="004C7298"/>
    <w:rsid w:val="004C77DA"/>
    <w:rsid w:val="004C78FA"/>
    <w:rsid w:val="004C7F2E"/>
    <w:rsid w:val="004D016B"/>
    <w:rsid w:val="004D02FC"/>
    <w:rsid w:val="004D040D"/>
    <w:rsid w:val="004D0476"/>
    <w:rsid w:val="004D0DEA"/>
    <w:rsid w:val="004D0E34"/>
    <w:rsid w:val="004D0ED4"/>
    <w:rsid w:val="004D14ED"/>
    <w:rsid w:val="004D1864"/>
    <w:rsid w:val="004D1EB8"/>
    <w:rsid w:val="004D1F77"/>
    <w:rsid w:val="004D2CF9"/>
    <w:rsid w:val="004D30BD"/>
    <w:rsid w:val="004D329F"/>
    <w:rsid w:val="004D33F5"/>
    <w:rsid w:val="004D3772"/>
    <w:rsid w:val="004D38CC"/>
    <w:rsid w:val="004D3ADC"/>
    <w:rsid w:val="004D3CBD"/>
    <w:rsid w:val="004D3E00"/>
    <w:rsid w:val="004D3EEA"/>
    <w:rsid w:val="004D4010"/>
    <w:rsid w:val="004D4482"/>
    <w:rsid w:val="004D45E1"/>
    <w:rsid w:val="004D461E"/>
    <w:rsid w:val="004D4933"/>
    <w:rsid w:val="004D4AD6"/>
    <w:rsid w:val="004D4BB6"/>
    <w:rsid w:val="004D5FD7"/>
    <w:rsid w:val="004D6121"/>
    <w:rsid w:val="004D6468"/>
    <w:rsid w:val="004D695A"/>
    <w:rsid w:val="004D7945"/>
    <w:rsid w:val="004D7AA6"/>
    <w:rsid w:val="004D7B78"/>
    <w:rsid w:val="004D7DAA"/>
    <w:rsid w:val="004D7E32"/>
    <w:rsid w:val="004E0016"/>
    <w:rsid w:val="004E071B"/>
    <w:rsid w:val="004E0B98"/>
    <w:rsid w:val="004E0C6C"/>
    <w:rsid w:val="004E0C9B"/>
    <w:rsid w:val="004E105D"/>
    <w:rsid w:val="004E11AA"/>
    <w:rsid w:val="004E14D9"/>
    <w:rsid w:val="004E15FD"/>
    <w:rsid w:val="004E16D1"/>
    <w:rsid w:val="004E1AFA"/>
    <w:rsid w:val="004E1B3E"/>
    <w:rsid w:val="004E2D5C"/>
    <w:rsid w:val="004E2DBF"/>
    <w:rsid w:val="004E36C5"/>
    <w:rsid w:val="004E3908"/>
    <w:rsid w:val="004E3B0C"/>
    <w:rsid w:val="004E3B59"/>
    <w:rsid w:val="004E3B9D"/>
    <w:rsid w:val="004E43FF"/>
    <w:rsid w:val="004E48E7"/>
    <w:rsid w:val="004E4ECE"/>
    <w:rsid w:val="004E558B"/>
    <w:rsid w:val="004E568D"/>
    <w:rsid w:val="004E5728"/>
    <w:rsid w:val="004E5936"/>
    <w:rsid w:val="004E5980"/>
    <w:rsid w:val="004E5F93"/>
    <w:rsid w:val="004E6027"/>
    <w:rsid w:val="004E654C"/>
    <w:rsid w:val="004E65BB"/>
    <w:rsid w:val="004E6642"/>
    <w:rsid w:val="004E67AC"/>
    <w:rsid w:val="004E7397"/>
    <w:rsid w:val="004E73B3"/>
    <w:rsid w:val="004E78A8"/>
    <w:rsid w:val="004F003B"/>
    <w:rsid w:val="004F0384"/>
    <w:rsid w:val="004F0BAB"/>
    <w:rsid w:val="004F0C17"/>
    <w:rsid w:val="004F0C49"/>
    <w:rsid w:val="004F10E0"/>
    <w:rsid w:val="004F173F"/>
    <w:rsid w:val="004F22FF"/>
    <w:rsid w:val="004F2341"/>
    <w:rsid w:val="004F24A5"/>
    <w:rsid w:val="004F294F"/>
    <w:rsid w:val="004F2E90"/>
    <w:rsid w:val="004F3712"/>
    <w:rsid w:val="004F37BC"/>
    <w:rsid w:val="004F4195"/>
    <w:rsid w:val="004F4411"/>
    <w:rsid w:val="004F485A"/>
    <w:rsid w:val="004F4AA3"/>
    <w:rsid w:val="004F4C4F"/>
    <w:rsid w:val="004F4FEC"/>
    <w:rsid w:val="004F52FC"/>
    <w:rsid w:val="004F5317"/>
    <w:rsid w:val="004F57FF"/>
    <w:rsid w:val="004F5A10"/>
    <w:rsid w:val="004F5AD6"/>
    <w:rsid w:val="004F5B9D"/>
    <w:rsid w:val="004F609D"/>
    <w:rsid w:val="004F6248"/>
    <w:rsid w:val="004F67FE"/>
    <w:rsid w:val="004F684E"/>
    <w:rsid w:val="004F6C7B"/>
    <w:rsid w:val="004F7034"/>
    <w:rsid w:val="004F7129"/>
    <w:rsid w:val="004F7383"/>
    <w:rsid w:val="004F745C"/>
    <w:rsid w:val="004F76A0"/>
    <w:rsid w:val="004F7815"/>
    <w:rsid w:val="00500533"/>
    <w:rsid w:val="005007F5"/>
    <w:rsid w:val="00500BDC"/>
    <w:rsid w:val="00500C58"/>
    <w:rsid w:val="0050107C"/>
    <w:rsid w:val="00501142"/>
    <w:rsid w:val="00501149"/>
    <w:rsid w:val="0050145B"/>
    <w:rsid w:val="0050148B"/>
    <w:rsid w:val="00501513"/>
    <w:rsid w:val="00501C3B"/>
    <w:rsid w:val="00501D4C"/>
    <w:rsid w:val="00502466"/>
    <w:rsid w:val="00502B31"/>
    <w:rsid w:val="00502D14"/>
    <w:rsid w:val="005033F1"/>
    <w:rsid w:val="00503ACB"/>
    <w:rsid w:val="00503D24"/>
    <w:rsid w:val="00504470"/>
    <w:rsid w:val="00504720"/>
    <w:rsid w:val="0050478D"/>
    <w:rsid w:val="00504F54"/>
    <w:rsid w:val="00504FCB"/>
    <w:rsid w:val="005054B3"/>
    <w:rsid w:val="0050565B"/>
    <w:rsid w:val="005056F0"/>
    <w:rsid w:val="00505970"/>
    <w:rsid w:val="00505E0A"/>
    <w:rsid w:val="00506593"/>
    <w:rsid w:val="005065B5"/>
    <w:rsid w:val="005067C0"/>
    <w:rsid w:val="0050695B"/>
    <w:rsid w:val="00507347"/>
    <w:rsid w:val="005074F5"/>
    <w:rsid w:val="0051003C"/>
    <w:rsid w:val="005102DF"/>
    <w:rsid w:val="00510DB7"/>
    <w:rsid w:val="00510DD8"/>
    <w:rsid w:val="00511375"/>
    <w:rsid w:val="005116CA"/>
    <w:rsid w:val="005116DA"/>
    <w:rsid w:val="005119C5"/>
    <w:rsid w:val="00511F9A"/>
    <w:rsid w:val="00512087"/>
    <w:rsid w:val="0051246F"/>
    <w:rsid w:val="0051249F"/>
    <w:rsid w:val="00512BCD"/>
    <w:rsid w:val="00512DC1"/>
    <w:rsid w:val="00512E1D"/>
    <w:rsid w:val="00512F2E"/>
    <w:rsid w:val="005132D8"/>
    <w:rsid w:val="00513CD8"/>
    <w:rsid w:val="0051537C"/>
    <w:rsid w:val="005153F7"/>
    <w:rsid w:val="0051565E"/>
    <w:rsid w:val="00515A7A"/>
    <w:rsid w:val="00515C39"/>
    <w:rsid w:val="00515EAB"/>
    <w:rsid w:val="00515F71"/>
    <w:rsid w:val="00516123"/>
    <w:rsid w:val="0051643B"/>
    <w:rsid w:val="0051654E"/>
    <w:rsid w:val="005169F2"/>
    <w:rsid w:val="00516A3E"/>
    <w:rsid w:val="00516DBF"/>
    <w:rsid w:val="00516E83"/>
    <w:rsid w:val="00516EED"/>
    <w:rsid w:val="00516EFF"/>
    <w:rsid w:val="00516F6B"/>
    <w:rsid w:val="0051727F"/>
    <w:rsid w:val="005178CF"/>
    <w:rsid w:val="00517E21"/>
    <w:rsid w:val="00517FB5"/>
    <w:rsid w:val="0052011A"/>
    <w:rsid w:val="00520385"/>
    <w:rsid w:val="00520713"/>
    <w:rsid w:val="00520CAA"/>
    <w:rsid w:val="00520DC4"/>
    <w:rsid w:val="005212A2"/>
    <w:rsid w:val="00521338"/>
    <w:rsid w:val="0052152C"/>
    <w:rsid w:val="005217C5"/>
    <w:rsid w:val="00521BAF"/>
    <w:rsid w:val="00521C56"/>
    <w:rsid w:val="0052237D"/>
    <w:rsid w:val="0052241A"/>
    <w:rsid w:val="00522959"/>
    <w:rsid w:val="00522BB7"/>
    <w:rsid w:val="00522E1A"/>
    <w:rsid w:val="00522FD0"/>
    <w:rsid w:val="00522FD4"/>
    <w:rsid w:val="0052351A"/>
    <w:rsid w:val="00523819"/>
    <w:rsid w:val="00523C6D"/>
    <w:rsid w:val="00523C79"/>
    <w:rsid w:val="00523E70"/>
    <w:rsid w:val="00523F3F"/>
    <w:rsid w:val="005240E4"/>
    <w:rsid w:val="005242E5"/>
    <w:rsid w:val="00524630"/>
    <w:rsid w:val="005249F9"/>
    <w:rsid w:val="00524E6C"/>
    <w:rsid w:val="005253B8"/>
    <w:rsid w:val="0052558F"/>
    <w:rsid w:val="0052569C"/>
    <w:rsid w:val="00525707"/>
    <w:rsid w:val="00525789"/>
    <w:rsid w:val="00525B04"/>
    <w:rsid w:val="0052650C"/>
    <w:rsid w:val="00526781"/>
    <w:rsid w:val="00526917"/>
    <w:rsid w:val="005269BC"/>
    <w:rsid w:val="00526E3E"/>
    <w:rsid w:val="00527119"/>
    <w:rsid w:val="005271D0"/>
    <w:rsid w:val="005275B2"/>
    <w:rsid w:val="00527930"/>
    <w:rsid w:val="00527B94"/>
    <w:rsid w:val="00527CE2"/>
    <w:rsid w:val="00527ED1"/>
    <w:rsid w:val="00530203"/>
    <w:rsid w:val="005303C6"/>
    <w:rsid w:val="00530F13"/>
    <w:rsid w:val="00531236"/>
    <w:rsid w:val="005316C1"/>
    <w:rsid w:val="0053190B"/>
    <w:rsid w:val="0053196F"/>
    <w:rsid w:val="00531B8F"/>
    <w:rsid w:val="00531C99"/>
    <w:rsid w:val="00531F73"/>
    <w:rsid w:val="00532050"/>
    <w:rsid w:val="005327D8"/>
    <w:rsid w:val="005329C8"/>
    <w:rsid w:val="00532A6A"/>
    <w:rsid w:val="00532D19"/>
    <w:rsid w:val="00532FDE"/>
    <w:rsid w:val="00533774"/>
    <w:rsid w:val="00533799"/>
    <w:rsid w:val="0053396C"/>
    <w:rsid w:val="00533E03"/>
    <w:rsid w:val="00533E72"/>
    <w:rsid w:val="00533FAD"/>
    <w:rsid w:val="005340B5"/>
    <w:rsid w:val="00534264"/>
    <w:rsid w:val="00534704"/>
    <w:rsid w:val="00534A5E"/>
    <w:rsid w:val="00534D0A"/>
    <w:rsid w:val="00534F75"/>
    <w:rsid w:val="00535519"/>
    <w:rsid w:val="00535CA3"/>
    <w:rsid w:val="00536674"/>
    <w:rsid w:val="00536963"/>
    <w:rsid w:val="00536C21"/>
    <w:rsid w:val="00536EF0"/>
    <w:rsid w:val="00536FC2"/>
    <w:rsid w:val="0053700F"/>
    <w:rsid w:val="005370CC"/>
    <w:rsid w:val="005371B7"/>
    <w:rsid w:val="005375A6"/>
    <w:rsid w:val="005378B7"/>
    <w:rsid w:val="00537B03"/>
    <w:rsid w:val="00537F1D"/>
    <w:rsid w:val="00540015"/>
    <w:rsid w:val="00540202"/>
    <w:rsid w:val="00540DDA"/>
    <w:rsid w:val="00540F8D"/>
    <w:rsid w:val="00541301"/>
    <w:rsid w:val="00541D5C"/>
    <w:rsid w:val="00541E0D"/>
    <w:rsid w:val="0054273D"/>
    <w:rsid w:val="005427E1"/>
    <w:rsid w:val="00543172"/>
    <w:rsid w:val="005435AF"/>
    <w:rsid w:val="00543848"/>
    <w:rsid w:val="0054394C"/>
    <w:rsid w:val="00543BF6"/>
    <w:rsid w:val="0054442F"/>
    <w:rsid w:val="00545623"/>
    <w:rsid w:val="005456B7"/>
    <w:rsid w:val="00545AEE"/>
    <w:rsid w:val="00545CE7"/>
    <w:rsid w:val="005460C6"/>
    <w:rsid w:val="00546201"/>
    <w:rsid w:val="0054674C"/>
    <w:rsid w:val="0054681C"/>
    <w:rsid w:val="00546AE4"/>
    <w:rsid w:val="00546CED"/>
    <w:rsid w:val="00546D23"/>
    <w:rsid w:val="00546F72"/>
    <w:rsid w:val="00547392"/>
    <w:rsid w:val="00547638"/>
    <w:rsid w:val="005477C3"/>
    <w:rsid w:val="005478C8"/>
    <w:rsid w:val="00547988"/>
    <w:rsid w:val="00547AF3"/>
    <w:rsid w:val="00547CB1"/>
    <w:rsid w:val="00547D25"/>
    <w:rsid w:val="00550425"/>
    <w:rsid w:val="00550612"/>
    <w:rsid w:val="005507F7"/>
    <w:rsid w:val="00550E23"/>
    <w:rsid w:val="00550F1E"/>
    <w:rsid w:val="005518DB"/>
    <w:rsid w:val="00551D85"/>
    <w:rsid w:val="00551EA4"/>
    <w:rsid w:val="00552135"/>
    <w:rsid w:val="0055268F"/>
    <w:rsid w:val="005526FC"/>
    <w:rsid w:val="005530CA"/>
    <w:rsid w:val="0055358D"/>
    <w:rsid w:val="005543F9"/>
    <w:rsid w:val="005545D7"/>
    <w:rsid w:val="00554846"/>
    <w:rsid w:val="00554F9C"/>
    <w:rsid w:val="00554FB0"/>
    <w:rsid w:val="00554FFB"/>
    <w:rsid w:val="005554E4"/>
    <w:rsid w:val="00555557"/>
    <w:rsid w:val="0055595D"/>
    <w:rsid w:val="00555FD5"/>
    <w:rsid w:val="005560C4"/>
    <w:rsid w:val="005562A4"/>
    <w:rsid w:val="0055679C"/>
    <w:rsid w:val="00556CE8"/>
    <w:rsid w:val="0055709D"/>
    <w:rsid w:val="005570DD"/>
    <w:rsid w:val="0055749F"/>
    <w:rsid w:val="005574F2"/>
    <w:rsid w:val="0055775D"/>
    <w:rsid w:val="00560B70"/>
    <w:rsid w:val="0056167F"/>
    <w:rsid w:val="005617A7"/>
    <w:rsid w:val="00561A93"/>
    <w:rsid w:val="00561E16"/>
    <w:rsid w:val="00562009"/>
    <w:rsid w:val="00562159"/>
    <w:rsid w:val="0056296C"/>
    <w:rsid w:val="00562980"/>
    <w:rsid w:val="00562A60"/>
    <w:rsid w:val="00562E30"/>
    <w:rsid w:val="00562E6E"/>
    <w:rsid w:val="00563283"/>
    <w:rsid w:val="00563549"/>
    <w:rsid w:val="005639D0"/>
    <w:rsid w:val="00563B0F"/>
    <w:rsid w:val="00563BA2"/>
    <w:rsid w:val="00563C43"/>
    <w:rsid w:val="00563CD0"/>
    <w:rsid w:val="005644E9"/>
    <w:rsid w:val="005645BB"/>
    <w:rsid w:val="00564780"/>
    <w:rsid w:val="00564E4C"/>
    <w:rsid w:val="0056505C"/>
    <w:rsid w:val="00565062"/>
    <w:rsid w:val="0056530A"/>
    <w:rsid w:val="005653C3"/>
    <w:rsid w:val="0056557F"/>
    <w:rsid w:val="005659F6"/>
    <w:rsid w:val="00565B37"/>
    <w:rsid w:val="00565DDD"/>
    <w:rsid w:val="00565EC6"/>
    <w:rsid w:val="0056623B"/>
    <w:rsid w:val="005666FB"/>
    <w:rsid w:val="00567347"/>
    <w:rsid w:val="00567440"/>
    <w:rsid w:val="0056781C"/>
    <w:rsid w:val="00567A22"/>
    <w:rsid w:val="00567D12"/>
    <w:rsid w:val="00567F3C"/>
    <w:rsid w:val="00570121"/>
    <w:rsid w:val="00570DB1"/>
    <w:rsid w:val="00570E13"/>
    <w:rsid w:val="00571010"/>
    <w:rsid w:val="00571029"/>
    <w:rsid w:val="005712B5"/>
    <w:rsid w:val="0057150C"/>
    <w:rsid w:val="0057155E"/>
    <w:rsid w:val="00571563"/>
    <w:rsid w:val="005715F1"/>
    <w:rsid w:val="005717C6"/>
    <w:rsid w:val="0057198C"/>
    <w:rsid w:val="005720DF"/>
    <w:rsid w:val="00572547"/>
    <w:rsid w:val="005728D9"/>
    <w:rsid w:val="00572E19"/>
    <w:rsid w:val="00572F9F"/>
    <w:rsid w:val="0057323B"/>
    <w:rsid w:val="00573B81"/>
    <w:rsid w:val="00573BFA"/>
    <w:rsid w:val="00573E6D"/>
    <w:rsid w:val="005742A2"/>
    <w:rsid w:val="0057430C"/>
    <w:rsid w:val="0057483E"/>
    <w:rsid w:val="00574DA3"/>
    <w:rsid w:val="00574E71"/>
    <w:rsid w:val="00574FCB"/>
    <w:rsid w:val="00574FDE"/>
    <w:rsid w:val="0057501C"/>
    <w:rsid w:val="00575620"/>
    <w:rsid w:val="0057564E"/>
    <w:rsid w:val="00576012"/>
    <w:rsid w:val="00577153"/>
    <w:rsid w:val="005773BD"/>
    <w:rsid w:val="00577EE9"/>
    <w:rsid w:val="005800A4"/>
    <w:rsid w:val="0058010D"/>
    <w:rsid w:val="005803EF"/>
    <w:rsid w:val="0058063C"/>
    <w:rsid w:val="00580AF7"/>
    <w:rsid w:val="00580B61"/>
    <w:rsid w:val="00580E4C"/>
    <w:rsid w:val="005821F0"/>
    <w:rsid w:val="00582370"/>
    <w:rsid w:val="00582E1F"/>
    <w:rsid w:val="00583591"/>
    <w:rsid w:val="00583A35"/>
    <w:rsid w:val="00583B37"/>
    <w:rsid w:val="00583C4B"/>
    <w:rsid w:val="00584488"/>
    <w:rsid w:val="005844B4"/>
    <w:rsid w:val="005844E1"/>
    <w:rsid w:val="00584694"/>
    <w:rsid w:val="00584733"/>
    <w:rsid w:val="005848DF"/>
    <w:rsid w:val="005849B1"/>
    <w:rsid w:val="00584F73"/>
    <w:rsid w:val="005850E7"/>
    <w:rsid w:val="00585410"/>
    <w:rsid w:val="0058553D"/>
    <w:rsid w:val="00585595"/>
    <w:rsid w:val="005855E4"/>
    <w:rsid w:val="00585640"/>
    <w:rsid w:val="00585FD0"/>
    <w:rsid w:val="005860DB"/>
    <w:rsid w:val="005864AB"/>
    <w:rsid w:val="005867A2"/>
    <w:rsid w:val="005869AC"/>
    <w:rsid w:val="005874E8"/>
    <w:rsid w:val="00587624"/>
    <w:rsid w:val="00587B8A"/>
    <w:rsid w:val="00587DA0"/>
    <w:rsid w:val="0059076A"/>
    <w:rsid w:val="00590A86"/>
    <w:rsid w:val="00590F87"/>
    <w:rsid w:val="0059105F"/>
    <w:rsid w:val="005910DE"/>
    <w:rsid w:val="00591681"/>
    <w:rsid w:val="005918B6"/>
    <w:rsid w:val="00591BC2"/>
    <w:rsid w:val="00591D66"/>
    <w:rsid w:val="00591EB8"/>
    <w:rsid w:val="0059241B"/>
    <w:rsid w:val="00592673"/>
    <w:rsid w:val="0059275E"/>
    <w:rsid w:val="005927F7"/>
    <w:rsid w:val="00592A67"/>
    <w:rsid w:val="00593059"/>
    <w:rsid w:val="00593128"/>
    <w:rsid w:val="00593A54"/>
    <w:rsid w:val="00593C50"/>
    <w:rsid w:val="00593E7F"/>
    <w:rsid w:val="00594135"/>
    <w:rsid w:val="0059466B"/>
    <w:rsid w:val="0059472B"/>
    <w:rsid w:val="00594A46"/>
    <w:rsid w:val="00594CF1"/>
    <w:rsid w:val="00595083"/>
    <w:rsid w:val="00595341"/>
    <w:rsid w:val="005953EA"/>
    <w:rsid w:val="00595C3D"/>
    <w:rsid w:val="005960A8"/>
    <w:rsid w:val="0059624B"/>
    <w:rsid w:val="00596769"/>
    <w:rsid w:val="00596C6D"/>
    <w:rsid w:val="00596EAF"/>
    <w:rsid w:val="00596F70"/>
    <w:rsid w:val="0059758E"/>
    <w:rsid w:val="00597ECB"/>
    <w:rsid w:val="00597FA9"/>
    <w:rsid w:val="005A00BC"/>
    <w:rsid w:val="005A0320"/>
    <w:rsid w:val="005A0343"/>
    <w:rsid w:val="005A0DB7"/>
    <w:rsid w:val="005A115E"/>
    <w:rsid w:val="005A1BA2"/>
    <w:rsid w:val="005A1ED5"/>
    <w:rsid w:val="005A2063"/>
    <w:rsid w:val="005A2274"/>
    <w:rsid w:val="005A29AB"/>
    <w:rsid w:val="005A2B9F"/>
    <w:rsid w:val="005A2C60"/>
    <w:rsid w:val="005A2CF4"/>
    <w:rsid w:val="005A2E20"/>
    <w:rsid w:val="005A2F59"/>
    <w:rsid w:val="005A30ED"/>
    <w:rsid w:val="005A3870"/>
    <w:rsid w:val="005A3B5F"/>
    <w:rsid w:val="005A3C25"/>
    <w:rsid w:val="005A3DF7"/>
    <w:rsid w:val="005A3FC3"/>
    <w:rsid w:val="005A40B0"/>
    <w:rsid w:val="005A42AF"/>
    <w:rsid w:val="005A4394"/>
    <w:rsid w:val="005A4A46"/>
    <w:rsid w:val="005A52D7"/>
    <w:rsid w:val="005A53B6"/>
    <w:rsid w:val="005A547D"/>
    <w:rsid w:val="005A5572"/>
    <w:rsid w:val="005A557C"/>
    <w:rsid w:val="005A5A8F"/>
    <w:rsid w:val="005A5F87"/>
    <w:rsid w:val="005A6640"/>
    <w:rsid w:val="005A7217"/>
    <w:rsid w:val="005A738F"/>
    <w:rsid w:val="005A7543"/>
    <w:rsid w:val="005A764D"/>
    <w:rsid w:val="005A77B7"/>
    <w:rsid w:val="005A7AAA"/>
    <w:rsid w:val="005A7B82"/>
    <w:rsid w:val="005A7BCA"/>
    <w:rsid w:val="005A7F64"/>
    <w:rsid w:val="005A7FB2"/>
    <w:rsid w:val="005B0113"/>
    <w:rsid w:val="005B0358"/>
    <w:rsid w:val="005B03F4"/>
    <w:rsid w:val="005B0C61"/>
    <w:rsid w:val="005B1081"/>
    <w:rsid w:val="005B109F"/>
    <w:rsid w:val="005B1436"/>
    <w:rsid w:val="005B148D"/>
    <w:rsid w:val="005B14C1"/>
    <w:rsid w:val="005B1947"/>
    <w:rsid w:val="005B1983"/>
    <w:rsid w:val="005B2478"/>
    <w:rsid w:val="005B2F8F"/>
    <w:rsid w:val="005B3247"/>
    <w:rsid w:val="005B334B"/>
    <w:rsid w:val="005B3922"/>
    <w:rsid w:val="005B3B1D"/>
    <w:rsid w:val="005B3C1A"/>
    <w:rsid w:val="005B3F5F"/>
    <w:rsid w:val="005B3FAA"/>
    <w:rsid w:val="005B42E6"/>
    <w:rsid w:val="005B43F4"/>
    <w:rsid w:val="005B4797"/>
    <w:rsid w:val="005B47B2"/>
    <w:rsid w:val="005B491D"/>
    <w:rsid w:val="005B575C"/>
    <w:rsid w:val="005B594B"/>
    <w:rsid w:val="005B5996"/>
    <w:rsid w:val="005B6048"/>
    <w:rsid w:val="005B688E"/>
    <w:rsid w:val="005B6B88"/>
    <w:rsid w:val="005B6C77"/>
    <w:rsid w:val="005B720C"/>
    <w:rsid w:val="005B75E8"/>
    <w:rsid w:val="005B7B24"/>
    <w:rsid w:val="005B7DD4"/>
    <w:rsid w:val="005B7EF4"/>
    <w:rsid w:val="005C00CE"/>
    <w:rsid w:val="005C0163"/>
    <w:rsid w:val="005C025D"/>
    <w:rsid w:val="005C0298"/>
    <w:rsid w:val="005C02FB"/>
    <w:rsid w:val="005C037A"/>
    <w:rsid w:val="005C0A93"/>
    <w:rsid w:val="005C0F82"/>
    <w:rsid w:val="005C100A"/>
    <w:rsid w:val="005C1184"/>
    <w:rsid w:val="005C12FB"/>
    <w:rsid w:val="005C1435"/>
    <w:rsid w:val="005C1531"/>
    <w:rsid w:val="005C15BD"/>
    <w:rsid w:val="005C1849"/>
    <w:rsid w:val="005C1C99"/>
    <w:rsid w:val="005C1DBD"/>
    <w:rsid w:val="005C2124"/>
    <w:rsid w:val="005C26A4"/>
    <w:rsid w:val="005C2A94"/>
    <w:rsid w:val="005C300B"/>
    <w:rsid w:val="005C303F"/>
    <w:rsid w:val="005C37C0"/>
    <w:rsid w:val="005C37D4"/>
    <w:rsid w:val="005C3C0A"/>
    <w:rsid w:val="005C4484"/>
    <w:rsid w:val="005C496F"/>
    <w:rsid w:val="005C4A15"/>
    <w:rsid w:val="005C4AF0"/>
    <w:rsid w:val="005C4B66"/>
    <w:rsid w:val="005C4BE1"/>
    <w:rsid w:val="005C4BF2"/>
    <w:rsid w:val="005C5237"/>
    <w:rsid w:val="005C5614"/>
    <w:rsid w:val="005C586E"/>
    <w:rsid w:val="005C5D1A"/>
    <w:rsid w:val="005C5E88"/>
    <w:rsid w:val="005C5EFD"/>
    <w:rsid w:val="005C6163"/>
    <w:rsid w:val="005C619D"/>
    <w:rsid w:val="005C6652"/>
    <w:rsid w:val="005C6E0D"/>
    <w:rsid w:val="005C6E1B"/>
    <w:rsid w:val="005C6E30"/>
    <w:rsid w:val="005C7032"/>
    <w:rsid w:val="005C74A0"/>
    <w:rsid w:val="005C74C7"/>
    <w:rsid w:val="005C756E"/>
    <w:rsid w:val="005C780A"/>
    <w:rsid w:val="005C78B4"/>
    <w:rsid w:val="005C7A5F"/>
    <w:rsid w:val="005C7C17"/>
    <w:rsid w:val="005D0067"/>
    <w:rsid w:val="005D013A"/>
    <w:rsid w:val="005D0381"/>
    <w:rsid w:val="005D0808"/>
    <w:rsid w:val="005D0A71"/>
    <w:rsid w:val="005D0CAB"/>
    <w:rsid w:val="005D0CFF"/>
    <w:rsid w:val="005D0D44"/>
    <w:rsid w:val="005D0DCA"/>
    <w:rsid w:val="005D1712"/>
    <w:rsid w:val="005D1FAE"/>
    <w:rsid w:val="005D1FED"/>
    <w:rsid w:val="005D215A"/>
    <w:rsid w:val="005D2318"/>
    <w:rsid w:val="005D2324"/>
    <w:rsid w:val="005D2563"/>
    <w:rsid w:val="005D2820"/>
    <w:rsid w:val="005D2835"/>
    <w:rsid w:val="005D28B8"/>
    <w:rsid w:val="005D2956"/>
    <w:rsid w:val="005D29E2"/>
    <w:rsid w:val="005D31ED"/>
    <w:rsid w:val="005D340A"/>
    <w:rsid w:val="005D34B4"/>
    <w:rsid w:val="005D3BC1"/>
    <w:rsid w:val="005D414D"/>
    <w:rsid w:val="005D42DE"/>
    <w:rsid w:val="005D49A3"/>
    <w:rsid w:val="005D4BD4"/>
    <w:rsid w:val="005D4D28"/>
    <w:rsid w:val="005D549C"/>
    <w:rsid w:val="005D5587"/>
    <w:rsid w:val="005D5B46"/>
    <w:rsid w:val="005D5F9C"/>
    <w:rsid w:val="005D6307"/>
    <w:rsid w:val="005D64D2"/>
    <w:rsid w:val="005D6C1A"/>
    <w:rsid w:val="005D71BE"/>
    <w:rsid w:val="005D72A4"/>
    <w:rsid w:val="005D757E"/>
    <w:rsid w:val="005D7B1B"/>
    <w:rsid w:val="005E01A6"/>
    <w:rsid w:val="005E0242"/>
    <w:rsid w:val="005E04A9"/>
    <w:rsid w:val="005E08FD"/>
    <w:rsid w:val="005E0B94"/>
    <w:rsid w:val="005E0CAE"/>
    <w:rsid w:val="005E19BF"/>
    <w:rsid w:val="005E1B4D"/>
    <w:rsid w:val="005E2233"/>
    <w:rsid w:val="005E2512"/>
    <w:rsid w:val="005E298A"/>
    <w:rsid w:val="005E2F9A"/>
    <w:rsid w:val="005E3441"/>
    <w:rsid w:val="005E3563"/>
    <w:rsid w:val="005E41FD"/>
    <w:rsid w:val="005E4215"/>
    <w:rsid w:val="005E4270"/>
    <w:rsid w:val="005E4438"/>
    <w:rsid w:val="005E4972"/>
    <w:rsid w:val="005E4B05"/>
    <w:rsid w:val="005E4CB2"/>
    <w:rsid w:val="005E4CBD"/>
    <w:rsid w:val="005E52E7"/>
    <w:rsid w:val="005E571D"/>
    <w:rsid w:val="005E5C1C"/>
    <w:rsid w:val="005E631E"/>
    <w:rsid w:val="005E648D"/>
    <w:rsid w:val="005E6517"/>
    <w:rsid w:val="005E65CA"/>
    <w:rsid w:val="005E65FB"/>
    <w:rsid w:val="005E6B3F"/>
    <w:rsid w:val="005E6BFD"/>
    <w:rsid w:val="005E6D99"/>
    <w:rsid w:val="005E6FAF"/>
    <w:rsid w:val="005E7017"/>
    <w:rsid w:val="005E719F"/>
    <w:rsid w:val="005E7276"/>
    <w:rsid w:val="005E7472"/>
    <w:rsid w:val="005E7FC4"/>
    <w:rsid w:val="005E7FC7"/>
    <w:rsid w:val="005F0774"/>
    <w:rsid w:val="005F0B84"/>
    <w:rsid w:val="005F0C4E"/>
    <w:rsid w:val="005F0E16"/>
    <w:rsid w:val="005F10D0"/>
    <w:rsid w:val="005F12FF"/>
    <w:rsid w:val="005F13BF"/>
    <w:rsid w:val="005F1B59"/>
    <w:rsid w:val="005F22D1"/>
    <w:rsid w:val="005F2820"/>
    <w:rsid w:val="005F2F31"/>
    <w:rsid w:val="005F35AD"/>
    <w:rsid w:val="005F372A"/>
    <w:rsid w:val="005F3959"/>
    <w:rsid w:val="005F475E"/>
    <w:rsid w:val="005F4808"/>
    <w:rsid w:val="005F4A57"/>
    <w:rsid w:val="005F4A7D"/>
    <w:rsid w:val="005F5110"/>
    <w:rsid w:val="005F5347"/>
    <w:rsid w:val="005F560A"/>
    <w:rsid w:val="005F565D"/>
    <w:rsid w:val="005F5D89"/>
    <w:rsid w:val="005F6303"/>
    <w:rsid w:val="005F6900"/>
    <w:rsid w:val="005F69CB"/>
    <w:rsid w:val="005F6A31"/>
    <w:rsid w:val="005F6F73"/>
    <w:rsid w:val="005F7913"/>
    <w:rsid w:val="005F7959"/>
    <w:rsid w:val="005F7FA3"/>
    <w:rsid w:val="0060046C"/>
    <w:rsid w:val="006009E3"/>
    <w:rsid w:val="00600CB1"/>
    <w:rsid w:val="006013F6"/>
    <w:rsid w:val="0060159D"/>
    <w:rsid w:val="00601CAE"/>
    <w:rsid w:val="00601EED"/>
    <w:rsid w:val="006029B5"/>
    <w:rsid w:val="00602A3C"/>
    <w:rsid w:val="00602DBB"/>
    <w:rsid w:val="006030EC"/>
    <w:rsid w:val="006032FD"/>
    <w:rsid w:val="006033BF"/>
    <w:rsid w:val="00603B4C"/>
    <w:rsid w:val="00603B6B"/>
    <w:rsid w:val="00603D0E"/>
    <w:rsid w:val="00603F7F"/>
    <w:rsid w:val="00604112"/>
    <w:rsid w:val="006041E8"/>
    <w:rsid w:val="00604C60"/>
    <w:rsid w:val="00604F01"/>
    <w:rsid w:val="00605982"/>
    <w:rsid w:val="00605ECB"/>
    <w:rsid w:val="006060BC"/>
    <w:rsid w:val="006064EE"/>
    <w:rsid w:val="006065B8"/>
    <w:rsid w:val="006065DA"/>
    <w:rsid w:val="006068EA"/>
    <w:rsid w:val="006070F8"/>
    <w:rsid w:val="006072CD"/>
    <w:rsid w:val="0060740D"/>
    <w:rsid w:val="0060749D"/>
    <w:rsid w:val="006078EC"/>
    <w:rsid w:val="00607921"/>
    <w:rsid w:val="00607A9A"/>
    <w:rsid w:val="00607C8A"/>
    <w:rsid w:val="00607FED"/>
    <w:rsid w:val="006103D8"/>
    <w:rsid w:val="006106C5"/>
    <w:rsid w:val="00610CDB"/>
    <w:rsid w:val="00610FDA"/>
    <w:rsid w:val="00611024"/>
    <w:rsid w:val="00611051"/>
    <w:rsid w:val="006112BA"/>
    <w:rsid w:val="00611A2B"/>
    <w:rsid w:val="00611C0F"/>
    <w:rsid w:val="006123C3"/>
    <w:rsid w:val="006124E4"/>
    <w:rsid w:val="006127ED"/>
    <w:rsid w:val="00612D53"/>
    <w:rsid w:val="00612EB1"/>
    <w:rsid w:val="00612EF6"/>
    <w:rsid w:val="00613719"/>
    <w:rsid w:val="006137DD"/>
    <w:rsid w:val="00613981"/>
    <w:rsid w:val="00613DB4"/>
    <w:rsid w:val="00614613"/>
    <w:rsid w:val="00614A66"/>
    <w:rsid w:val="00614DF2"/>
    <w:rsid w:val="00615297"/>
    <w:rsid w:val="006153B5"/>
    <w:rsid w:val="00615A80"/>
    <w:rsid w:val="0061612B"/>
    <w:rsid w:val="00616A9C"/>
    <w:rsid w:val="00616C1A"/>
    <w:rsid w:val="00616CF0"/>
    <w:rsid w:val="0061748A"/>
    <w:rsid w:val="0061764D"/>
    <w:rsid w:val="00617BB5"/>
    <w:rsid w:val="00617E55"/>
    <w:rsid w:val="00620409"/>
    <w:rsid w:val="00620487"/>
    <w:rsid w:val="006206D6"/>
    <w:rsid w:val="00620916"/>
    <w:rsid w:val="00620A52"/>
    <w:rsid w:val="00620C81"/>
    <w:rsid w:val="00620E1B"/>
    <w:rsid w:val="00620E3D"/>
    <w:rsid w:val="006216BD"/>
    <w:rsid w:val="0062183B"/>
    <w:rsid w:val="00621A1C"/>
    <w:rsid w:val="00621B32"/>
    <w:rsid w:val="00622144"/>
    <w:rsid w:val="00622773"/>
    <w:rsid w:val="006228F7"/>
    <w:rsid w:val="006229BA"/>
    <w:rsid w:val="00622AD8"/>
    <w:rsid w:val="00622B0F"/>
    <w:rsid w:val="00622EAB"/>
    <w:rsid w:val="00622F74"/>
    <w:rsid w:val="00623AA7"/>
    <w:rsid w:val="00623BEC"/>
    <w:rsid w:val="00623DE9"/>
    <w:rsid w:val="0062437F"/>
    <w:rsid w:val="00624C47"/>
    <w:rsid w:val="00624E72"/>
    <w:rsid w:val="00624ED4"/>
    <w:rsid w:val="00624EF1"/>
    <w:rsid w:val="0062542E"/>
    <w:rsid w:val="006256DD"/>
    <w:rsid w:val="00625A2F"/>
    <w:rsid w:val="00625BDD"/>
    <w:rsid w:val="006261CF"/>
    <w:rsid w:val="0062655D"/>
    <w:rsid w:val="0062734F"/>
    <w:rsid w:val="00627542"/>
    <w:rsid w:val="00627B30"/>
    <w:rsid w:val="0063011E"/>
    <w:rsid w:val="006302E2"/>
    <w:rsid w:val="0063071D"/>
    <w:rsid w:val="006308E3"/>
    <w:rsid w:val="0063092A"/>
    <w:rsid w:val="0063093C"/>
    <w:rsid w:val="00630A9B"/>
    <w:rsid w:val="006313BA"/>
    <w:rsid w:val="0063179A"/>
    <w:rsid w:val="00631B7E"/>
    <w:rsid w:val="00632101"/>
    <w:rsid w:val="0063262D"/>
    <w:rsid w:val="006327CC"/>
    <w:rsid w:val="006328FA"/>
    <w:rsid w:val="00632C12"/>
    <w:rsid w:val="00632C9A"/>
    <w:rsid w:val="006330D3"/>
    <w:rsid w:val="00633144"/>
    <w:rsid w:val="00633147"/>
    <w:rsid w:val="00633232"/>
    <w:rsid w:val="00633376"/>
    <w:rsid w:val="006333D0"/>
    <w:rsid w:val="0063343B"/>
    <w:rsid w:val="00633BED"/>
    <w:rsid w:val="00633D1E"/>
    <w:rsid w:val="00633E3A"/>
    <w:rsid w:val="006341CF"/>
    <w:rsid w:val="006344BF"/>
    <w:rsid w:val="00634BCB"/>
    <w:rsid w:val="00634C74"/>
    <w:rsid w:val="006351CF"/>
    <w:rsid w:val="006355EB"/>
    <w:rsid w:val="0063582D"/>
    <w:rsid w:val="00635D08"/>
    <w:rsid w:val="00635EF4"/>
    <w:rsid w:val="00636073"/>
    <w:rsid w:val="006369C1"/>
    <w:rsid w:val="00636A15"/>
    <w:rsid w:val="00636D93"/>
    <w:rsid w:val="00636D97"/>
    <w:rsid w:val="006374C4"/>
    <w:rsid w:val="0063769E"/>
    <w:rsid w:val="006379F8"/>
    <w:rsid w:val="0064003F"/>
    <w:rsid w:val="00640057"/>
    <w:rsid w:val="00640330"/>
    <w:rsid w:val="006405C5"/>
    <w:rsid w:val="0064060B"/>
    <w:rsid w:val="0064075F"/>
    <w:rsid w:val="00640D93"/>
    <w:rsid w:val="00640F41"/>
    <w:rsid w:val="00641068"/>
    <w:rsid w:val="00641672"/>
    <w:rsid w:val="006419C5"/>
    <w:rsid w:val="00641ABD"/>
    <w:rsid w:val="00641AC7"/>
    <w:rsid w:val="00641AE5"/>
    <w:rsid w:val="00641E3A"/>
    <w:rsid w:val="00641EF7"/>
    <w:rsid w:val="00642197"/>
    <w:rsid w:val="0064221F"/>
    <w:rsid w:val="006433E6"/>
    <w:rsid w:val="006434ED"/>
    <w:rsid w:val="00643B1A"/>
    <w:rsid w:val="0064470D"/>
    <w:rsid w:val="00644FF0"/>
    <w:rsid w:val="006450D2"/>
    <w:rsid w:val="00645399"/>
    <w:rsid w:val="006456AB"/>
    <w:rsid w:val="0064570A"/>
    <w:rsid w:val="00645ECE"/>
    <w:rsid w:val="0064648E"/>
    <w:rsid w:val="006466CF"/>
    <w:rsid w:val="00646B26"/>
    <w:rsid w:val="00646F18"/>
    <w:rsid w:val="00647074"/>
    <w:rsid w:val="006472AF"/>
    <w:rsid w:val="006474F8"/>
    <w:rsid w:val="00647756"/>
    <w:rsid w:val="00647838"/>
    <w:rsid w:val="00647BBA"/>
    <w:rsid w:val="00650268"/>
    <w:rsid w:val="0065040F"/>
    <w:rsid w:val="0065086D"/>
    <w:rsid w:val="00650BC3"/>
    <w:rsid w:val="00650EA8"/>
    <w:rsid w:val="0065102D"/>
    <w:rsid w:val="00651336"/>
    <w:rsid w:val="0065141D"/>
    <w:rsid w:val="00651A5F"/>
    <w:rsid w:val="00651AFE"/>
    <w:rsid w:val="00651CCB"/>
    <w:rsid w:val="006520C8"/>
    <w:rsid w:val="0065237E"/>
    <w:rsid w:val="00652436"/>
    <w:rsid w:val="006526BA"/>
    <w:rsid w:val="00652A89"/>
    <w:rsid w:val="00652FAA"/>
    <w:rsid w:val="0065329E"/>
    <w:rsid w:val="00653553"/>
    <w:rsid w:val="0065365E"/>
    <w:rsid w:val="0065375A"/>
    <w:rsid w:val="00653941"/>
    <w:rsid w:val="00653B70"/>
    <w:rsid w:val="00653CB1"/>
    <w:rsid w:val="006541A0"/>
    <w:rsid w:val="00654432"/>
    <w:rsid w:val="006544DB"/>
    <w:rsid w:val="0065458E"/>
    <w:rsid w:val="006545EB"/>
    <w:rsid w:val="0065462D"/>
    <w:rsid w:val="00654703"/>
    <w:rsid w:val="0065485E"/>
    <w:rsid w:val="006549CB"/>
    <w:rsid w:val="00654ECC"/>
    <w:rsid w:val="00654FA5"/>
    <w:rsid w:val="006553FE"/>
    <w:rsid w:val="0065558D"/>
    <w:rsid w:val="00655697"/>
    <w:rsid w:val="00655DA5"/>
    <w:rsid w:val="0065627C"/>
    <w:rsid w:val="00656ECD"/>
    <w:rsid w:val="006573EA"/>
    <w:rsid w:val="0065763D"/>
    <w:rsid w:val="006576AE"/>
    <w:rsid w:val="0066011A"/>
    <w:rsid w:val="00660243"/>
    <w:rsid w:val="00660596"/>
    <w:rsid w:val="006606EF"/>
    <w:rsid w:val="00660935"/>
    <w:rsid w:val="006610C4"/>
    <w:rsid w:val="00661696"/>
    <w:rsid w:val="00661883"/>
    <w:rsid w:val="00661C8B"/>
    <w:rsid w:val="00662357"/>
    <w:rsid w:val="006623AF"/>
    <w:rsid w:val="006623DD"/>
    <w:rsid w:val="00662BC3"/>
    <w:rsid w:val="00662E4F"/>
    <w:rsid w:val="00663043"/>
    <w:rsid w:val="0066322D"/>
    <w:rsid w:val="00663B4D"/>
    <w:rsid w:val="00663F1A"/>
    <w:rsid w:val="00664269"/>
    <w:rsid w:val="006642D2"/>
    <w:rsid w:val="006644F5"/>
    <w:rsid w:val="0066460C"/>
    <w:rsid w:val="0066465E"/>
    <w:rsid w:val="006647FC"/>
    <w:rsid w:val="00664987"/>
    <w:rsid w:val="00664D03"/>
    <w:rsid w:val="00664D15"/>
    <w:rsid w:val="00664F07"/>
    <w:rsid w:val="0066552B"/>
    <w:rsid w:val="0066603A"/>
    <w:rsid w:val="0066640D"/>
    <w:rsid w:val="0066644B"/>
    <w:rsid w:val="006666D2"/>
    <w:rsid w:val="00666954"/>
    <w:rsid w:val="00666F6B"/>
    <w:rsid w:val="0066749D"/>
    <w:rsid w:val="0066777C"/>
    <w:rsid w:val="006679C9"/>
    <w:rsid w:val="00667A3D"/>
    <w:rsid w:val="00667D68"/>
    <w:rsid w:val="0067066E"/>
    <w:rsid w:val="00670AFD"/>
    <w:rsid w:val="00670BEA"/>
    <w:rsid w:val="00670CBE"/>
    <w:rsid w:val="00670D17"/>
    <w:rsid w:val="00670D5C"/>
    <w:rsid w:val="00670E6E"/>
    <w:rsid w:val="00670EFE"/>
    <w:rsid w:val="0067108A"/>
    <w:rsid w:val="00671545"/>
    <w:rsid w:val="00671B4F"/>
    <w:rsid w:val="00671C9B"/>
    <w:rsid w:val="00671D15"/>
    <w:rsid w:val="00671F36"/>
    <w:rsid w:val="0067219B"/>
    <w:rsid w:val="00672453"/>
    <w:rsid w:val="006725DB"/>
    <w:rsid w:val="00672642"/>
    <w:rsid w:val="00672EE7"/>
    <w:rsid w:val="0067357C"/>
    <w:rsid w:val="00673772"/>
    <w:rsid w:val="006739B0"/>
    <w:rsid w:val="0067430C"/>
    <w:rsid w:val="00674375"/>
    <w:rsid w:val="00674403"/>
    <w:rsid w:val="00674618"/>
    <w:rsid w:val="00674681"/>
    <w:rsid w:val="006747E8"/>
    <w:rsid w:val="0067488F"/>
    <w:rsid w:val="00674901"/>
    <w:rsid w:val="006752F5"/>
    <w:rsid w:val="00675417"/>
    <w:rsid w:val="00675715"/>
    <w:rsid w:val="006758C8"/>
    <w:rsid w:val="00675F1C"/>
    <w:rsid w:val="00676106"/>
    <w:rsid w:val="00676332"/>
    <w:rsid w:val="006764A8"/>
    <w:rsid w:val="00676D5B"/>
    <w:rsid w:val="00676E0D"/>
    <w:rsid w:val="006773B3"/>
    <w:rsid w:val="006773D7"/>
    <w:rsid w:val="00677E5D"/>
    <w:rsid w:val="0068024D"/>
    <w:rsid w:val="00680EDF"/>
    <w:rsid w:val="00680F65"/>
    <w:rsid w:val="006814A0"/>
    <w:rsid w:val="00681507"/>
    <w:rsid w:val="00681BE4"/>
    <w:rsid w:val="00681D67"/>
    <w:rsid w:val="00681E95"/>
    <w:rsid w:val="00682072"/>
    <w:rsid w:val="006821DF"/>
    <w:rsid w:val="0068226E"/>
    <w:rsid w:val="006822CD"/>
    <w:rsid w:val="0068277F"/>
    <w:rsid w:val="00682A87"/>
    <w:rsid w:val="00682C86"/>
    <w:rsid w:val="006832B9"/>
    <w:rsid w:val="00683314"/>
    <w:rsid w:val="006836F0"/>
    <w:rsid w:val="00683901"/>
    <w:rsid w:val="00683B54"/>
    <w:rsid w:val="00683D82"/>
    <w:rsid w:val="00683EBF"/>
    <w:rsid w:val="006844A1"/>
    <w:rsid w:val="00684735"/>
    <w:rsid w:val="00684AEF"/>
    <w:rsid w:val="00684CF4"/>
    <w:rsid w:val="00685026"/>
    <w:rsid w:val="00685117"/>
    <w:rsid w:val="00685B71"/>
    <w:rsid w:val="00685E46"/>
    <w:rsid w:val="00685F3A"/>
    <w:rsid w:val="00685FE7"/>
    <w:rsid w:val="00686696"/>
    <w:rsid w:val="00686AE6"/>
    <w:rsid w:val="00686E91"/>
    <w:rsid w:val="006871A2"/>
    <w:rsid w:val="006872B2"/>
    <w:rsid w:val="006873CC"/>
    <w:rsid w:val="006874C5"/>
    <w:rsid w:val="00687741"/>
    <w:rsid w:val="00687E42"/>
    <w:rsid w:val="00690093"/>
    <w:rsid w:val="0069062D"/>
    <w:rsid w:val="006906B9"/>
    <w:rsid w:val="006910C3"/>
    <w:rsid w:val="006911C1"/>
    <w:rsid w:val="006911E9"/>
    <w:rsid w:val="006917FE"/>
    <w:rsid w:val="006922C4"/>
    <w:rsid w:val="0069277F"/>
    <w:rsid w:val="0069286E"/>
    <w:rsid w:val="00692962"/>
    <w:rsid w:val="00692ABF"/>
    <w:rsid w:val="00692F14"/>
    <w:rsid w:val="00693439"/>
    <w:rsid w:val="00693830"/>
    <w:rsid w:val="006939F4"/>
    <w:rsid w:val="00693A8C"/>
    <w:rsid w:val="00693C06"/>
    <w:rsid w:val="00693D6E"/>
    <w:rsid w:val="00693F47"/>
    <w:rsid w:val="00694916"/>
    <w:rsid w:val="00694A2D"/>
    <w:rsid w:val="00694AAC"/>
    <w:rsid w:val="00694B36"/>
    <w:rsid w:val="006950B6"/>
    <w:rsid w:val="0069516A"/>
    <w:rsid w:val="0069523D"/>
    <w:rsid w:val="00695252"/>
    <w:rsid w:val="00695501"/>
    <w:rsid w:val="0069564E"/>
    <w:rsid w:val="00695A5A"/>
    <w:rsid w:val="00695BDD"/>
    <w:rsid w:val="00695C03"/>
    <w:rsid w:val="00695C6C"/>
    <w:rsid w:val="00696424"/>
    <w:rsid w:val="00696499"/>
    <w:rsid w:val="006967B4"/>
    <w:rsid w:val="00696CE4"/>
    <w:rsid w:val="00696DEE"/>
    <w:rsid w:val="00696F77"/>
    <w:rsid w:val="006974E6"/>
    <w:rsid w:val="006976DA"/>
    <w:rsid w:val="006A010B"/>
    <w:rsid w:val="006A03EB"/>
    <w:rsid w:val="006A04D2"/>
    <w:rsid w:val="006A05FA"/>
    <w:rsid w:val="006A0B36"/>
    <w:rsid w:val="006A10F9"/>
    <w:rsid w:val="006A1598"/>
    <w:rsid w:val="006A172B"/>
    <w:rsid w:val="006A1A4A"/>
    <w:rsid w:val="006A1B88"/>
    <w:rsid w:val="006A1F4B"/>
    <w:rsid w:val="006A1F6B"/>
    <w:rsid w:val="006A200E"/>
    <w:rsid w:val="006A2476"/>
    <w:rsid w:val="006A29D3"/>
    <w:rsid w:val="006A2BF8"/>
    <w:rsid w:val="006A2EB4"/>
    <w:rsid w:val="006A32F6"/>
    <w:rsid w:val="006A3816"/>
    <w:rsid w:val="006A3A6E"/>
    <w:rsid w:val="006A3BCE"/>
    <w:rsid w:val="006A4238"/>
    <w:rsid w:val="006A4C6A"/>
    <w:rsid w:val="006A5142"/>
    <w:rsid w:val="006A54EB"/>
    <w:rsid w:val="006A6340"/>
    <w:rsid w:val="006A64DE"/>
    <w:rsid w:val="006A65D1"/>
    <w:rsid w:val="006A6983"/>
    <w:rsid w:val="006A6B51"/>
    <w:rsid w:val="006A6FF7"/>
    <w:rsid w:val="006A71C1"/>
    <w:rsid w:val="006A77B8"/>
    <w:rsid w:val="006A788D"/>
    <w:rsid w:val="006A78FF"/>
    <w:rsid w:val="006A7C72"/>
    <w:rsid w:val="006A7EF4"/>
    <w:rsid w:val="006B0015"/>
    <w:rsid w:val="006B00FF"/>
    <w:rsid w:val="006B05D9"/>
    <w:rsid w:val="006B08A7"/>
    <w:rsid w:val="006B0ABC"/>
    <w:rsid w:val="006B0E27"/>
    <w:rsid w:val="006B0FBC"/>
    <w:rsid w:val="006B1901"/>
    <w:rsid w:val="006B1CC3"/>
    <w:rsid w:val="006B2208"/>
    <w:rsid w:val="006B236E"/>
    <w:rsid w:val="006B25E7"/>
    <w:rsid w:val="006B2AF6"/>
    <w:rsid w:val="006B2E20"/>
    <w:rsid w:val="006B30EF"/>
    <w:rsid w:val="006B3327"/>
    <w:rsid w:val="006B341B"/>
    <w:rsid w:val="006B3584"/>
    <w:rsid w:val="006B3B33"/>
    <w:rsid w:val="006B3CB8"/>
    <w:rsid w:val="006B3CC2"/>
    <w:rsid w:val="006B3D00"/>
    <w:rsid w:val="006B3F2A"/>
    <w:rsid w:val="006B3F34"/>
    <w:rsid w:val="006B4511"/>
    <w:rsid w:val="006B50C4"/>
    <w:rsid w:val="006B537F"/>
    <w:rsid w:val="006B53A4"/>
    <w:rsid w:val="006B5432"/>
    <w:rsid w:val="006B5EBB"/>
    <w:rsid w:val="006B5F00"/>
    <w:rsid w:val="006B5F15"/>
    <w:rsid w:val="006B602B"/>
    <w:rsid w:val="006B63F8"/>
    <w:rsid w:val="006B67C0"/>
    <w:rsid w:val="006B6FCE"/>
    <w:rsid w:val="006B739A"/>
    <w:rsid w:val="006B7713"/>
    <w:rsid w:val="006B780B"/>
    <w:rsid w:val="006C022B"/>
    <w:rsid w:val="006C07BE"/>
    <w:rsid w:val="006C0CCD"/>
    <w:rsid w:val="006C114E"/>
    <w:rsid w:val="006C148F"/>
    <w:rsid w:val="006C1686"/>
    <w:rsid w:val="006C195B"/>
    <w:rsid w:val="006C1C83"/>
    <w:rsid w:val="006C1D1A"/>
    <w:rsid w:val="006C1DDC"/>
    <w:rsid w:val="006C1E34"/>
    <w:rsid w:val="006C1E95"/>
    <w:rsid w:val="006C20B3"/>
    <w:rsid w:val="006C2111"/>
    <w:rsid w:val="006C23D5"/>
    <w:rsid w:val="006C23DC"/>
    <w:rsid w:val="006C25EB"/>
    <w:rsid w:val="006C26E8"/>
    <w:rsid w:val="006C2823"/>
    <w:rsid w:val="006C2B11"/>
    <w:rsid w:val="006C2E51"/>
    <w:rsid w:val="006C301A"/>
    <w:rsid w:val="006C3482"/>
    <w:rsid w:val="006C36A8"/>
    <w:rsid w:val="006C4153"/>
    <w:rsid w:val="006C4269"/>
    <w:rsid w:val="006C4443"/>
    <w:rsid w:val="006C46A3"/>
    <w:rsid w:val="006C4D2C"/>
    <w:rsid w:val="006C51A0"/>
    <w:rsid w:val="006C5207"/>
    <w:rsid w:val="006C5473"/>
    <w:rsid w:val="006C563B"/>
    <w:rsid w:val="006C56B7"/>
    <w:rsid w:val="006C5A43"/>
    <w:rsid w:val="006C5AE5"/>
    <w:rsid w:val="006C5D57"/>
    <w:rsid w:val="006C62D3"/>
    <w:rsid w:val="006C6385"/>
    <w:rsid w:val="006C6540"/>
    <w:rsid w:val="006C6B16"/>
    <w:rsid w:val="006C6D36"/>
    <w:rsid w:val="006C714F"/>
    <w:rsid w:val="006C7448"/>
    <w:rsid w:val="006C7B24"/>
    <w:rsid w:val="006D0110"/>
    <w:rsid w:val="006D023F"/>
    <w:rsid w:val="006D02B9"/>
    <w:rsid w:val="006D09BA"/>
    <w:rsid w:val="006D0CBD"/>
    <w:rsid w:val="006D0D2F"/>
    <w:rsid w:val="006D0E55"/>
    <w:rsid w:val="006D10B8"/>
    <w:rsid w:val="006D11E4"/>
    <w:rsid w:val="006D11F9"/>
    <w:rsid w:val="006D135C"/>
    <w:rsid w:val="006D137E"/>
    <w:rsid w:val="006D1566"/>
    <w:rsid w:val="006D1A85"/>
    <w:rsid w:val="006D224F"/>
    <w:rsid w:val="006D2F25"/>
    <w:rsid w:val="006D2F35"/>
    <w:rsid w:val="006D3AE4"/>
    <w:rsid w:val="006D3B8F"/>
    <w:rsid w:val="006D3CE8"/>
    <w:rsid w:val="006D3D15"/>
    <w:rsid w:val="006D3F70"/>
    <w:rsid w:val="006D3F78"/>
    <w:rsid w:val="006D4B6C"/>
    <w:rsid w:val="006D4EA6"/>
    <w:rsid w:val="006D508D"/>
    <w:rsid w:val="006D52FB"/>
    <w:rsid w:val="006D53CB"/>
    <w:rsid w:val="006D54AC"/>
    <w:rsid w:val="006D5A62"/>
    <w:rsid w:val="006D5F41"/>
    <w:rsid w:val="006D6072"/>
    <w:rsid w:val="006D61B7"/>
    <w:rsid w:val="006D6269"/>
    <w:rsid w:val="006D63DE"/>
    <w:rsid w:val="006D65AE"/>
    <w:rsid w:val="006D68A4"/>
    <w:rsid w:val="006D6B8A"/>
    <w:rsid w:val="006D6BBA"/>
    <w:rsid w:val="006D6E04"/>
    <w:rsid w:val="006D7D99"/>
    <w:rsid w:val="006D7FDC"/>
    <w:rsid w:val="006E02E3"/>
    <w:rsid w:val="006E0324"/>
    <w:rsid w:val="006E0410"/>
    <w:rsid w:val="006E04DD"/>
    <w:rsid w:val="006E0AF3"/>
    <w:rsid w:val="006E0B21"/>
    <w:rsid w:val="006E0B59"/>
    <w:rsid w:val="006E0FEA"/>
    <w:rsid w:val="006E145D"/>
    <w:rsid w:val="006E1649"/>
    <w:rsid w:val="006E1987"/>
    <w:rsid w:val="006E1BBC"/>
    <w:rsid w:val="006E1BC6"/>
    <w:rsid w:val="006E1CBF"/>
    <w:rsid w:val="006E1FD9"/>
    <w:rsid w:val="006E2088"/>
    <w:rsid w:val="006E21C7"/>
    <w:rsid w:val="006E3A69"/>
    <w:rsid w:val="006E3AE8"/>
    <w:rsid w:val="006E3E71"/>
    <w:rsid w:val="006E41A4"/>
    <w:rsid w:val="006E41B4"/>
    <w:rsid w:val="006E4327"/>
    <w:rsid w:val="006E46FE"/>
    <w:rsid w:val="006E47CF"/>
    <w:rsid w:val="006E4AA2"/>
    <w:rsid w:val="006E4E7A"/>
    <w:rsid w:val="006E525B"/>
    <w:rsid w:val="006E55AE"/>
    <w:rsid w:val="006E5625"/>
    <w:rsid w:val="006E5DB9"/>
    <w:rsid w:val="006E5EE1"/>
    <w:rsid w:val="006E6311"/>
    <w:rsid w:val="006E6BE2"/>
    <w:rsid w:val="006E6D37"/>
    <w:rsid w:val="006E6DC7"/>
    <w:rsid w:val="006E6E87"/>
    <w:rsid w:val="006E7141"/>
    <w:rsid w:val="006E718D"/>
    <w:rsid w:val="006E77EC"/>
    <w:rsid w:val="006F02D9"/>
    <w:rsid w:val="006F0E76"/>
    <w:rsid w:val="006F164C"/>
    <w:rsid w:val="006F1942"/>
    <w:rsid w:val="006F1C3E"/>
    <w:rsid w:val="006F1DBF"/>
    <w:rsid w:val="006F2113"/>
    <w:rsid w:val="006F2472"/>
    <w:rsid w:val="006F28AB"/>
    <w:rsid w:val="006F2D4C"/>
    <w:rsid w:val="006F342A"/>
    <w:rsid w:val="006F3683"/>
    <w:rsid w:val="006F3ACD"/>
    <w:rsid w:val="006F3EBC"/>
    <w:rsid w:val="006F437B"/>
    <w:rsid w:val="006F4382"/>
    <w:rsid w:val="006F441B"/>
    <w:rsid w:val="006F476C"/>
    <w:rsid w:val="006F49D1"/>
    <w:rsid w:val="006F4A2B"/>
    <w:rsid w:val="006F4A5C"/>
    <w:rsid w:val="006F4EEE"/>
    <w:rsid w:val="006F516C"/>
    <w:rsid w:val="006F5377"/>
    <w:rsid w:val="006F550B"/>
    <w:rsid w:val="006F588A"/>
    <w:rsid w:val="006F5D93"/>
    <w:rsid w:val="006F5ED4"/>
    <w:rsid w:val="006F600B"/>
    <w:rsid w:val="006F637C"/>
    <w:rsid w:val="006F63F6"/>
    <w:rsid w:val="006F65F1"/>
    <w:rsid w:val="006F6958"/>
    <w:rsid w:val="006F69FB"/>
    <w:rsid w:val="006F6BA5"/>
    <w:rsid w:val="006F6DDC"/>
    <w:rsid w:val="006F7011"/>
    <w:rsid w:val="006F7051"/>
    <w:rsid w:val="006F745D"/>
    <w:rsid w:val="006F769F"/>
    <w:rsid w:val="006F7900"/>
    <w:rsid w:val="006F7B6A"/>
    <w:rsid w:val="006F7FB4"/>
    <w:rsid w:val="00700485"/>
    <w:rsid w:val="00700494"/>
    <w:rsid w:val="007007CC"/>
    <w:rsid w:val="007008BF"/>
    <w:rsid w:val="00700CBE"/>
    <w:rsid w:val="00700EFD"/>
    <w:rsid w:val="00701276"/>
    <w:rsid w:val="0070163F"/>
    <w:rsid w:val="00701786"/>
    <w:rsid w:val="00701797"/>
    <w:rsid w:val="00701D5E"/>
    <w:rsid w:val="00701F61"/>
    <w:rsid w:val="0070246A"/>
    <w:rsid w:val="007025F0"/>
    <w:rsid w:val="0070274A"/>
    <w:rsid w:val="00702870"/>
    <w:rsid w:val="00702FFE"/>
    <w:rsid w:val="0070316F"/>
    <w:rsid w:val="0070370A"/>
    <w:rsid w:val="00703B82"/>
    <w:rsid w:val="00703CB1"/>
    <w:rsid w:val="007046F2"/>
    <w:rsid w:val="00704852"/>
    <w:rsid w:val="00705290"/>
    <w:rsid w:val="00705349"/>
    <w:rsid w:val="00705358"/>
    <w:rsid w:val="00705493"/>
    <w:rsid w:val="00705704"/>
    <w:rsid w:val="0070589C"/>
    <w:rsid w:val="00705E4D"/>
    <w:rsid w:val="00706333"/>
    <w:rsid w:val="00706634"/>
    <w:rsid w:val="00706745"/>
    <w:rsid w:val="00706986"/>
    <w:rsid w:val="00706CDD"/>
    <w:rsid w:val="00706EF0"/>
    <w:rsid w:val="00707BD9"/>
    <w:rsid w:val="00707F9C"/>
    <w:rsid w:val="0071042D"/>
    <w:rsid w:val="00710513"/>
    <w:rsid w:val="0071066C"/>
    <w:rsid w:val="0071074E"/>
    <w:rsid w:val="007109AC"/>
    <w:rsid w:val="00710E0B"/>
    <w:rsid w:val="00711B56"/>
    <w:rsid w:val="00712D11"/>
    <w:rsid w:val="007131EB"/>
    <w:rsid w:val="0071334F"/>
    <w:rsid w:val="007133C9"/>
    <w:rsid w:val="0071378E"/>
    <w:rsid w:val="00713890"/>
    <w:rsid w:val="007145CA"/>
    <w:rsid w:val="0071482B"/>
    <w:rsid w:val="007151A8"/>
    <w:rsid w:val="00715B1F"/>
    <w:rsid w:val="00715B2F"/>
    <w:rsid w:val="00715B62"/>
    <w:rsid w:val="00715F52"/>
    <w:rsid w:val="007161D6"/>
    <w:rsid w:val="007162C8"/>
    <w:rsid w:val="00716462"/>
    <w:rsid w:val="00716481"/>
    <w:rsid w:val="00716939"/>
    <w:rsid w:val="00716B2B"/>
    <w:rsid w:val="00716B5D"/>
    <w:rsid w:val="00716C86"/>
    <w:rsid w:val="00716DC2"/>
    <w:rsid w:val="00716FCC"/>
    <w:rsid w:val="00716FFF"/>
    <w:rsid w:val="007174F0"/>
    <w:rsid w:val="0071758C"/>
    <w:rsid w:val="00717A0C"/>
    <w:rsid w:val="00717A6A"/>
    <w:rsid w:val="00717A6E"/>
    <w:rsid w:val="00717CC2"/>
    <w:rsid w:val="0072020B"/>
    <w:rsid w:val="0072077B"/>
    <w:rsid w:val="00720B44"/>
    <w:rsid w:val="0072102E"/>
    <w:rsid w:val="0072148D"/>
    <w:rsid w:val="007216AF"/>
    <w:rsid w:val="0072198C"/>
    <w:rsid w:val="00721DE6"/>
    <w:rsid w:val="007224C4"/>
    <w:rsid w:val="0072255D"/>
    <w:rsid w:val="007228AA"/>
    <w:rsid w:val="007228FC"/>
    <w:rsid w:val="00722931"/>
    <w:rsid w:val="0072299B"/>
    <w:rsid w:val="00722B1D"/>
    <w:rsid w:val="00722CB6"/>
    <w:rsid w:val="00722F1B"/>
    <w:rsid w:val="007239B3"/>
    <w:rsid w:val="007239DA"/>
    <w:rsid w:val="00723A83"/>
    <w:rsid w:val="007242F2"/>
    <w:rsid w:val="0072430E"/>
    <w:rsid w:val="007249BA"/>
    <w:rsid w:val="00724AA9"/>
    <w:rsid w:val="00724FCC"/>
    <w:rsid w:val="00725056"/>
    <w:rsid w:val="00725712"/>
    <w:rsid w:val="007258C4"/>
    <w:rsid w:val="00725B30"/>
    <w:rsid w:val="00725B7B"/>
    <w:rsid w:val="00726E42"/>
    <w:rsid w:val="007270A7"/>
    <w:rsid w:val="00727322"/>
    <w:rsid w:val="00727343"/>
    <w:rsid w:val="00727574"/>
    <w:rsid w:val="00727753"/>
    <w:rsid w:val="00727814"/>
    <w:rsid w:val="007278F8"/>
    <w:rsid w:val="00727A85"/>
    <w:rsid w:val="00727F80"/>
    <w:rsid w:val="00730025"/>
    <w:rsid w:val="007301DD"/>
    <w:rsid w:val="007304A1"/>
    <w:rsid w:val="00730530"/>
    <w:rsid w:val="00730850"/>
    <w:rsid w:val="00730E83"/>
    <w:rsid w:val="00731121"/>
    <w:rsid w:val="0073113A"/>
    <w:rsid w:val="00731144"/>
    <w:rsid w:val="00731463"/>
    <w:rsid w:val="00731773"/>
    <w:rsid w:val="00731AA5"/>
    <w:rsid w:val="007320D3"/>
    <w:rsid w:val="00732A6D"/>
    <w:rsid w:val="00732B76"/>
    <w:rsid w:val="0073302A"/>
    <w:rsid w:val="00733298"/>
    <w:rsid w:val="007332B6"/>
    <w:rsid w:val="00733980"/>
    <w:rsid w:val="00734CBE"/>
    <w:rsid w:val="007352D3"/>
    <w:rsid w:val="00735532"/>
    <w:rsid w:val="0073557A"/>
    <w:rsid w:val="00735A14"/>
    <w:rsid w:val="00735BD9"/>
    <w:rsid w:val="00736169"/>
    <w:rsid w:val="007366DE"/>
    <w:rsid w:val="0073683B"/>
    <w:rsid w:val="007368A1"/>
    <w:rsid w:val="00736A1C"/>
    <w:rsid w:val="00736CD5"/>
    <w:rsid w:val="00737184"/>
    <w:rsid w:val="0073752C"/>
    <w:rsid w:val="0073768F"/>
    <w:rsid w:val="00737896"/>
    <w:rsid w:val="007405FF"/>
    <w:rsid w:val="007407BC"/>
    <w:rsid w:val="00740CC7"/>
    <w:rsid w:val="00741011"/>
    <w:rsid w:val="00741037"/>
    <w:rsid w:val="00741087"/>
    <w:rsid w:val="0074130D"/>
    <w:rsid w:val="007413BC"/>
    <w:rsid w:val="007414D1"/>
    <w:rsid w:val="007414E7"/>
    <w:rsid w:val="007414F7"/>
    <w:rsid w:val="0074163D"/>
    <w:rsid w:val="007416BB"/>
    <w:rsid w:val="00741814"/>
    <w:rsid w:val="00741C29"/>
    <w:rsid w:val="00741F01"/>
    <w:rsid w:val="007423CB"/>
    <w:rsid w:val="00742525"/>
    <w:rsid w:val="007428A7"/>
    <w:rsid w:val="007428B3"/>
    <w:rsid w:val="00742A7F"/>
    <w:rsid w:val="00742D1B"/>
    <w:rsid w:val="00742F69"/>
    <w:rsid w:val="0074347B"/>
    <w:rsid w:val="00743491"/>
    <w:rsid w:val="00743942"/>
    <w:rsid w:val="00743EDC"/>
    <w:rsid w:val="00744025"/>
    <w:rsid w:val="0074409D"/>
    <w:rsid w:val="007445B7"/>
    <w:rsid w:val="007445FA"/>
    <w:rsid w:val="00744B88"/>
    <w:rsid w:val="00744D22"/>
    <w:rsid w:val="00744E29"/>
    <w:rsid w:val="00745470"/>
    <w:rsid w:val="00745523"/>
    <w:rsid w:val="00745933"/>
    <w:rsid w:val="007459C9"/>
    <w:rsid w:val="00745AB8"/>
    <w:rsid w:val="00745AEF"/>
    <w:rsid w:val="00745C45"/>
    <w:rsid w:val="00745EC4"/>
    <w:rsid w:val="007461D8"/>
    <w:rsid w:val="007463B1"/>
    <w:rsid w:val="00746822"/>
    <w:rsid w:val="00746841"/>
    <w:rsid w:val="00746A5B"/>
    <w:rsid w:val="00746C98"/>
    <w:rsid w:val="00746E52"/>
    <w:rsid w:val="00746ECE"/>
    <w:rsid w:val="007470CB"/>
    <w:rsid w:val="00747499"/>
    <w:rsid w:val="007474FA"/>
    <w:rsid w:val="00747B04"/>
    <w:rsid w:val="00747B8A"/>
    <w:rsid w:val="0075016B"/>
    <w:rsid w:val="00750456"/>
    <w:rsid w:val="007508B4"/>
    <w:rsid w:val="00750B9A"/>
    <w:rsid w:val="00750BBB"/>
    <w:rsid w:val="00750DCB"/>
    <w:rsid w:val="007510D1"/>
    <w:rsid w:val="00751247"/>
    <w:rsid w:val="007512F9"/>
    <w:rsid w:val="00751340"/>
    <w:rsid w:val="0075166F"/>
    <w:rsid w:val="00751793"/>
    <w:rsid w:val="007517FB"/>
    <w:rsid w:val="00751CAA"/>
    <w:rsid w:val="007522F8"/>
    <w:rsid w:val="0075233F"/>
    <w:rsid w:val="00752571"/>
    <w:rsid w:val="00752C35"/>
    <w:rsid w:val="00752D67"/>
    <w:rsid w:val="00753B86"/>
    <w:rsid w:val="00753CEB"/>
    <w:rsid w:val="007540EF"/>
    <w:rsid w:val="00754116"/>
    <w:rsid w:val="00754802"/>
    <w:rsid w:val="00754B93"/>
    <w:rsid w:val="00754BEF"/>
    <w:rsid w:val="00754CED"/>
    <w:rsid w:val="00754D74"/>
    <w:rsid w:val="00755060"/>
    <w:rsid w:val="007550B7"/>
    <w:rsid w:val="007554F3"/>
    <w:rsid w:val="00755700"/>
    <w:rsid w:val="00755A50"/>
    <w:rsid w:val="00755C15"/>
    <w:rsid w:val="00756250"/>
    <w:rsid w:val="007566EE"/>
    <w:rsid w:val="007567E1"/>
    <w:rsid w:val="00756CCC"/>
    <w:rsid w:val="00757238"/>
    <w:rsid w:val="00757D78"/>
    <w:rsid w:val="0076002C"/>
    <w:rsid w:val="0076025F"/>
    <w:rsid w:val="007605D6"/>
    <w:rsid w:val="0076070E"/>
    <w:rsid w:val="0076085F"/>
    <w:rsid w:val="00761341"/>
    <w:rsid w:val="00761E06"/>
    <w:rsid w:val="00762334"/>
    <w:rsid w:val="0076235A"/>
    <w:rsid w:val="0076263D"/>
    <w:rsid w:val="00762A0B"/>
    <w:rsid w:val="00762B08"/>
    <w:rsid w:val="00762FFA"/>
    <w:rsid w:val="0076375C"/>
    <w:rsid w:val="007638E4"/>
    <w:rsid w:val="007642E9"/>
    <w:rsid w:val="007649AF"/>
    <w:rsid w:val="00764AC7"/>
    <w:rsid w:val="00764C42"/>
    <w:rsid w:val="00764F3E"/>
    <w:rsid w:val="00765A42"/>
    <w:rsid w:val="00765B9B"/>
    <w:rsid w:val="00765D93"/>
    <w:rsid w:val="00765E9B"/>
    <w:rsid w:val="007662FB"/>
    <w:rsid w:val="007663D4"/>
    <w:rsid w:val="0076649F"/>
    <w:rsid w:val="00766502"/>
    <w:rsid w:val="0076664C"/>
    <w:rsid w:val="00766783"/>
    <w:rsid w:val="00766EBE"/>
    <w:rsid w:val="007673D6"/>
    <w:rsid w:val="00767411"/>
    <w:rsid w:val="0076757F"/>
    <w:rsid w:val="007678F3"/>
    <w:rsid w:val="00767C42"/>
    <w:rsid w:val="007700DA"/>
    <w:rsid w:val="007701ED"/>
    <w:rsid w:val="00770201"/>
    <w:rsid w:val="00770463"/>
    <w:rsid w:val="00770A3C"/>
    <w:rsid w:val="00770B06"/>
    <w:rsid w:val="00770CC9"/>
    <w:rsid w:val="007717ED"/>
    <w:rsid w:val="00771A8B"/>
    <w:rsid w:val="00771DB3"/>
    <w:rsid w:val="007720B5"/>
    <w:rsid w:val="007720D5"/>
    <w:rsid w:val="00772C17"/>
    <w:rsid w:val="00772F35"/>
    <w:rsid w:val="00772F47"/>
    <w:rsid w:val="00773352"/>
    <w:rsid w:val="007738BE"/>
    <w:rsid w:val="007738CA"/>
    <w:rsid w:val="00773BE2"/>
    <w:rsid w:val="00774008"/>
    <w:rsid w:val="00774139"/>
    <w:rsid w:val="007743F3"/>
    <w:rsid w:val="00774583"/>
    <w:rsid w:val="00774829"/>
    <w:rsid w:val="00774A35"/>
    <w:rsid w:val="00774DC5"/>
    <w:rsid w:val="00774FF8"/>
    <w:rsid w:val="007755BB"/>
    <w:rsid w:val="007755DD"/>
    <w:rsid w:val="00775621"/>
    <w:rsid w:val="0077597F"/>
    <w:rsid w:val="00775D22"/>
    <w:rsid w:val="00775ECD"/>
    <w:rsid w:val="00775F41"/>
    <w:rsid w:val="00775FAF"/>
    <w:rsid w:val="00776148"/>
    <w:rsid w:val="007762A9"/>
    <w:rsid w:val="00776452"/>
    <w:rsid w:val="00777156"/>
    <w:rsid w:val="0077751A"/>
    <w:rsid w:val="0077759A"/>
    <w:rsid w:val="0078003C"/>
    <w:rsid w:val="007801CC"/>
    <w:rsid w:val="00780655"/>
    <w:rsid w:val="00780C58"/>
    <w:rsid w:val="007824CA"/>
    <w:rsid w:val="00782AB9"/>
    <w:rsid w:val="00783488"/>
    <w:rsid w:val="007836D9"/>
    <w:rsid w:val="007838B0"/>
    <w:rsid w:val="00783ABD"/>
    <w:rsid w:val="00783CDC"/>
    <w:rsid w:val="00784023"/>
    <w:rsid w:val="00784621"/>
    <w:rsid w:val="0078478A"/>
    <w:rsid w:val="00784C9D"/>
    <w:rsid w:val="00784D33"/>
    <w:rsid w:val="00784FCC"/>
    <w:rsid w:val="00785159"/>
    <w:rsid w:val="007852CF"/>
    <w:rsid w:val="007855DA"/>
    <w:rsid w:val="00785C42"/>
    <w:rsid w:val="007860F8"/>
    <w:rsid w:val="0078619B"/>
    <w:rsid w:val="00786E64"/>
    <w:rsid w:val="00786EE4"/>
    <w:rsid w:val="00786F13"/>
    <w:rsid w:val="007876E7"/>
    <w:rsid w:val="00790274"/>
    <w:rsid w:val="00790C98"/>
    <w:rsid w:val="00791662"/>
    <w:rsid w:val="00791CA3"/>
    <w:rsid w:val="00791CC0"/>
    <w:rsid w:val="00792F3D"/>
    <w:rsid w:val="007930B9"/>
    <w:rsid w:val="00793671"/>
    <w:rsid w:val="00793AB1"/>
    <w:rsid w:val="00793C7B"/>
    <w:rsid w:val="00793F1A"/>
    <w:rsid w:val="0079436C"/>
    <w:rsid w:val="0079458B"/>
    <w:rsid w:val="00794783"/>
    <w:rsid w:val="00794B5C"/>
    <w:rsid w:val="00794C71"/>
    <w:rsid w:val="0079504C"/>
    <w:rsid w:val="00795220"/>
    <w:rsid w:val="007952F3"/>
    <w:rsid w:val="007953E5"/>
    <w:rsid w:val="0079585C"/>
    <w:rsid w:val="00795A0A"/>
    <w:rsid w:val="00795DD4"/>
    <w:rsid w:val="00795EAC"/>
    <w:rsid w:val="00795FC2"/>
    <w:rsid w:val="0079636A"/>
    <w:rsid w:val="00796668"/>
    <w:rsid w:val="00796A18"/>
    <w:rsid w:val="00796A9F"/>
    <w:rsid w:val="00796D74"/>
    <w:rsid w:val="0079742B"/>
    <w:rsid w:val="007A0061"/>
    <w:rsid w:val="007A0293"/>
    <w:rsid w:val="007A0713"/>
    <w:rsid w:val="007A089C"/>
    <w:rsid w:val="007A09BB"/>
    <w:rsid w:val="007A0A21"/>
    <w:rsid w:val="007A0C76"/>
    <w:rsid w:val="007A14B0"/>
    <w:rsid w:val="007A171F"/>
    <w:rsid w:val="007A18ED"/>
    <w:rsid w:val="007A1AD3"/>
    <w:rsid w:val="007A1AED"/>
    <w:rsid w:val="007A1BA4"/>
    <w:rsid w:val="007A1DA1"/>
    <w:rsid w:val="007A1E66"/>
    <w:rsid w:val="007A2190"/>
    <w:rsid w:val="007A21F3"/>
    <w:rsid w:val="007A28EB"/>
    <w:rsid w:val="007A2E33"/>
    <w:rsid w:val="007A3058"/>
    <w:rsid w:val="007A3A1D"/>
    <w:rsid w:val="007A3BB5"/>
    <w:rsid w:val="007A3DAF"/>
    <w:rsid w:val="007A46CD"/>
    <w:rsid w:val="007A492B"/>
    <w:rsid w:val="007A50C4"/>
    <w:rsid w:val="007A59BF"/>
    <w:rsid w:val="007A5C58"/>
    <w:rsid w:val="007A603D"/>
    <w:rsid w:val="007A60AE"/>
    <w:rsid w:val="007A618C"/>
    <w:rsid w:val="007A6244"/>
    <w:rsid w:val="007A6305"/>
    <w:rsid w:val="007A69C4"/>
    <w:rsid w:val="007A7651"/>
    <w:rsid w:val="007A7B84"/>
    <w:rsid w:val="007A7CA2"/>
    <w:rsid w:val="007B011F"/>
    <w:rsid w:val="007B0195"/>
    <w:rsid w:val="007B034C"/>
    <w:rsid w:val="007B0A17"/>
    <w:rsid w:val="007B1760"/>
    <w:rsid w:val="007B19D8"/>
    <w:rsid w:val="007B1A86"/>
    <w:rsid w:val="007B1B6F"/>
    <w:rsid w:val="007B1EDC"/>
    <w:rsid w:val="007B1FBE"/>
    <w:rsid w:val="007B2117"/>
    <w:rsid w:val="007B21D7"/>
    <w:rsid w:val="007B2303"/>
    <w:rsid w:val="007B25C6"/>
    <w:rsid w:val="007B2881"/>
    <w:rsid w:val="007B2A9D"/>
    <w:rsid w:val="007B33BB"/>
    <w:rsid w:val="007B3761"/>
    <w:rsid w:val="007B3930"/>
    <w:rsid w:val="007B405B"/>
    <w:rsid w:val="007B4189"/>
    <w:rsid w:val="007B4D27"/>
    <w:rsid w:val="007B53CF"/>
    <w:rsid w:val="007B5863"/>
    <w:rsid w:val="007B590D"/>
    <w:rsid w:val="007B5C4F"/>
    <w:rsid w:val="007B5CA0"/>
    <w:rsid w:val="007B611D"/>
    <w:rsid w:val="007B6379"/>
    <w:rsid w:val="007B6628"/>
    <w:rsid w:val="007B6872"/>
    <w:rsid w:val="007B6A07"/>
    <w:rsid w:val="007B6C5F"/>
    <w:rsid w:val="007B6C85"/>
    <w:rsid w:val="007B6CBD"/>
    <w:rsid w:val="007B7CAD"/>
    <w:rsid w:val="007B7EE4"/>
    <w:rsid w:val="007C000C"/>
    <w:rsid w:val="007C0211"/>
    <w:rsid w:val="007C0279"/>
    <w:rsid w:val="007C04B6"/>
    <w:rsid w:val="007C065B"/>
    <w:rsid w:val="007C09B4"/>
    <w:rsid w:val="007C0A75"/>
    <w:rsid w:val="007C0E17"/>
    <w:rsid w:val="007C11A8"/>
    <w:rsid w:val="007C14E5"/>
    <w:rsid w:val="007C1890"/>
    <w:rsid w:val="007C199D"/>
    <w:rsid w:val="007C1C9A"/>
    <w:rsid w:val="007C2159"/>
    <w:rsid w:val="007C231F"/>
    <w:rsid w:val="007C23D5"/>
    <w:rsid w:val="007C2764"/>
    <w:rsid w:val="007C281A"/>
    <w:rsid w:val="007C28C8"/>
    <w:rsid w:val="007C2A7D"/>
    <w:rsid w:val="007C2CC7"/>
    <w:rsid w:val="007C2E0D"/>
    <w:rsid w:val="007C3358"/>
    <w:rsid w:val="007C36D6"/>
    <w:rsid w:val="007C3C4F"/>
    <w:rsid w:val="007C4275"/>
    <w:rsid w:val="007C4643"/>
    <w:rsid w:val="007C4C66"/>
    <w:rsid w:val="007C4EFA"/>
    <w:rsid w:val="007C4FFE"/>
    <w:rsid w:val="007C5710"/>
    <w:rsid w:val="007C5721"/>
    <w:rsid w:val="007C5874"/>
    <w:rsid w:val="007C5976"/>
    <w:rsid w:val="007C5AB2"/>
    <w:rsid w:val="007C5C2A"/>
    <w:rsid w:val="007C5DB7"/>
    <w:rsid w:val="007C63F4"/>
    <w:rsid w:val="007C6474"/>
    <w:rsid w:val="007C6759"/>
    <w:rsid w:val="007C6883"/>
    <w:rsid w:val="007C69D7"/>
    <w:rsid w:val="007C72A4"/>
    <w:rsid w:val="007C74D9"/>
    <w:rsid w:val="007C7986"/>
    <w:rsid w:val="007D025D"/>
    <w:rsid w:val="007D0289"/>
    <w:rsid w:val="007D0367"/>
    <w:rsid w:val="007D059E"/>
    <w:rsid w:val="007D0E88"/>
    <w:rsid w:val="007D0FB7"/>
    <w:rsid w:val="007D144C"/>
    <w:rsid w:val="007D189B"/>
    <w:rsid w:val="007D191F"/>
    <w:rsid w:val="007D1A8B"/>
    <w:rsid w:val="007D1DE3"/>
    <w:rsid w:val="007D2630"/>
    <w:rsid w:val="007D27F7"/>
    <w:rsid w:val="007D2B50"/>
    <w:rsid w:val="007D2C40"/>
    <w:rsid w:val="007D2DDC"/>
    <w:rsid w:val="007D32D9"/>
    <w:rsid w:val="007D384A"/>
    <w:rsid w:val="007D3965"/>
    <w:rsid w:val="007D3FC8"/>
    <w:rsid w:val="007D41EB"/>
    <w:rsid w:val="007D4298"/>
    <w:rsid w:val="007D42B0"/>
    <w:rsid w:val="007D503A"/>
    <w:rsid w:val="007D5236"/>
    <w:rsid w:val="007D55A4"/>
    <w:rsid w:val="007D5B9F"/>
    <w:rsid w:val="007D5ECD"/>
    <w:rsid w:val="007D660E"/>
    <w:rsid w:val="007D6F1A"/>
    <w:rsid w:val="007D7B56"/>
    <w:rsid w:val="007D7E91"/>
    <w:rsid w:val="007D7F8C"/>
    <w:rsid w:val="007E0287"/>
    <w:rsid w:val="007E0422"/>
    <w:rsid w:val="007E0693"/>
    <w:rsid w:val="007E081E"/>
    <w:rsid w:val="007E0ED9"/>
    <w:rsid w:val="007E1696"/>
    <w:rsid w:val="007E1B7B"/>
    <w:rsid w:val="007E1D95"/>
    <w:rsid w:val="007E215D"/>
    <w:rsid w:val="007E2405"/>
    <w:rsid w:val="007E2680"/>
    <w:rsid w:val="007E2708"/>
    <w:rsid w:val="007E2C21"/>
    <w:rsid w:val="007E3018"/>
    <w:rsid w:val="007E385B"/>
    <w:rsid w:val="007E3B69"/>
    <w:rsid w:val="007E42C1"/>
    <w:rsid w:val="007E44CC"/>
    <w:rsid w:val="007E4942"/>
    <w:rsid w:val="007E4C84"/>
    <w:rsid w:val="007E4F46"/>
    <w:rsid w:val="007E4F92"/>
    <w:rsid w:val="007E5494"/>
    <w:rsid w:val="007E54C1"/>
    <w:rsid w:val="007E5886"/>
    <w:rsid w:val="007E5B75"/>
    <w:rsid w:val="007E5CCA"/>
    <w:rsid w:val="007E5CD1"/>
    <w:rsid w:val="007E6126"/>
    <w:rsid w:val="007E65B4"/>
    <w:rsid w:val="007E661F"/>
    <w:rsid w:val="007E746B"/>
    <w:rsid w:val="007E7654"/>
    <w:rsid w:val="007E78D2"/>
    <w:rsid w:val="007E7DE2"/>
    <w:rsid w:val="007E7F60"/>
    <w:rsid w:val="007F07EC"/>
    <w:rsid w:val="007F0AC3"/>
    <w:rsid w:val="007F0DCC"/>
    <w:rsid w:val="007F138A"/>
    <w:rsid w:val="007F16A6"/>
    <w:rsid w:val="007F1BCD"/>
    <w:rsid w:val="007F2301"/>
    <w:rsid w:val="007F26B7"/>
    <w:rsid w:val="007F2FB9"/>
    <w:rsid w:val="007F3264"/>
    <w:rsid w:val="007F328A"/>
    <w:rsid w:val="007F3807"/>
    <w:rsid w:val="007F3841"/>
    <w:rsid w:val="007F3A00"/>
    <w:rsid w:val="007F3A45"/>
    <w:rsid w:val="007F3C60"/>
    <w:rsid w:val="007F3E06"/>
    <w:rsid w:val="007F3F43"/>
    <w:rsid w:val="007F402B"/>
    <w:rsid w:val="007F4118"/>
    <w:rsid w:val="007F432F"/>
    <w:rsid w:val="007F43D6"/>
    <w:rsid w:val="007F4863"/>
    <w:rsid w:val="007F490F"/>
    <w:rsid w:val="007F4BD4"/>
    <w:rsid w:val="007F57F9"/>
    <w:rsid w:val="007F5DA8"/>
    <w:rsid w:val="007F5EB2"/>
    <w:rsid w:val="007F5F11"/>
    <w:rsid w:val="007F63DF"/>
    <w:rsid w:val="007F65D1"/>
    <w:rsid w:val="007F6CCC"/>
    <w:rsid w:val="007F71E4"/>
    <w:rsid w:val="007F75A9"/>
    <w:rsid w:val="007F79DB"/>
    <w:rsid w:val="007F7D85"/>
    <w:rsid w:val="00800040"/>
    <w:rsid w:val="008008F7"/>
    <w:rsid w:val="00801871"/>
    <w:rsid w:val="00801938"/>
    <w:rsid w:val="00801B0F"/>
    <w:rsid w:val="00801BCB"/>
    <w:rsid w:val="00801F7E"/>
    <w:rsid w:val="00802769"/>
    <w:rsid w:val="008027AD"/>
    <w:rsid w:val="00802B32"/>
    <w:rsid w:val="00802EAC"/>
    <w:rsid w:val="00803386"/>
    <w:rsid w:val="008033BB"/>
    <w:rsid w:val="00803578"/>
    <w:rsid w:val="00803684"/>
    <w:rsid w:val="00803CA2"/>
    <w:rsid w:val="00803E08"/>
    <w:rsid w:val="008040EE"/>
    <w:rsid w:val="00804323"/>
    <w:rsid w:val="00804973"/>
    <w:rsid w:val="00804EF7"/>
    <w:rsid w:val="008051B3"/>
    <w:rsid w:val="00805292"/>
    <w:rsid w:val="008054B1"/>
    <w:rsid w:val="0080579F"/>
    <w:rsid w:val="00805BC5"/>
    <w:rsid w:val="00805D72"/>
    <w:rsid w:val="00805E21"/>
    <w:rsid w:val="0080624E"/>
    <w:rsid w:val="008064FF"/>
    <w:rsid w:val="008071F6"/>
    <w:rsid w:val="00807309"/>
    <w:rsid w:val="0080771B"/>
    <w:rsid w:val="008078BF"/>
    <w:rsid w:val="0080792E"/>
    <w:rsid w:val="00807D27"/>
    <w:rsid w:val="008103BD"/>
    <w:rsid w:val="008107A8"/>
    <w:rsid w:val="00810D3B"/>
    <w:rsid w:val="008115C0"/>
    <w:rsid w:val="00811835"/>
    <w:rsid w:val="008118F1"/>
    <w:rsid w:val="00811ECC"/>
    <w:rsid w:val="00811EFB"/>
    <w:rsid w:val="00812A5A"/>
    <w:rsid w:val="00812BB6"/>
    <w:rsid w:val="00812F94"/>
    <w:rsid w:val="00812FD8"/>
    <w:rsid w:val="00813117"/>
    <w:rsid w:val="008131FE"/>
    <w:rsid w:val="00813403"/>
    <w:rsid w:val="00813461"/>
    <w:rsid w:val="00813845"/>
    <w:rsid w:val="00813A0A"/>
    <w:rsid w:val="00813F28"/>
    <w:rsid w:val="00813F6B"/>
    <w:rsid w:val="00814330"/>
    <w:rsid w:val="00814657"/>
    <w:rsid w:val="008150CB"/>
    <w:rsid w:val="008151C0"/>
    <w:rsid w:val="00815517"/>
    <w:rsid w:val="0081578F"/>
    <w:rsid w:val="008159A4"/>
    <w:rsid w:val="00815BA6"/>
    <w:rsid w:val="00815BB0"/>
    <w:rsid w:val="00815C3C"/>
    <w:rsid w:val="0081607E"/>
    <w:rsid w:val="0081661D"/>
    <w:rsid w:val="00816724"/>
    <w:rsid w:val="008179B0"/>
    <w:rsid w:val="008200AB"/>
    <w:rsid w:val="00820270"/>
    <w:rsid w:val="0082050E"/>
    <w:rsid w:val="00820944"/>
    <w:rsid w:val="00820D85"/>
    <w:rsid w:val="008210B7"/>
    <w:rsid w:val="008219AE"/>
    <w:rsid w:val="00821C53"/>
    <w:rsid w:val="00821DFD"/>
    <w:rsid w:val="008224D3"/>
    <w:rsid w:val="008226A9"/>
    <w:rsid w:val="00822C81"/>
    <w:rsid w:val="00822F64"/>
    <w:rsid w:val="008233BD"/>
    <w:rsid w:val="00823675"/>
    <w:rsid w:val="00823C7F"/>
    <w:rsid w:val="00823D60"/>
    <w:rsid w:val="008245E1"/>
    <w:rsid w:val="00824D88"/>
    <w:rsid w:val="00825210"/>
    <w:rsid w:val="0082525B"/>
    <w:rsid w:val="00825300"/>
    <w:rsid w:val="008253A1"/>
    <w:rsid w:val="00825434"/>
    <w:rsid w:val="008255A7"/>
    <w:rsid w:val="00825D01"/>
    <w:rsid w:val="00825EB9"/>
    <w:rsid w:val="00826172"/>
    <w:rsid w:val="008262D2"/>
    <w:rsid w:val="00826387"/>
    <w:rsid w:val="00826438"/>
    <w:rsid w:val="00826466"/>
    <w:rsid w:val="00826A25"/>
    <w:rsid w:val="00826F0C"/>
    <w:rsid w:val="00827100"/>
    <w:rsid w:val="0082784B"/>
    <w:rsid w:val="00827D38"/>
    <w:rsid w:val="00830110"/>
    <w:rsid w:val="008304CD"/>
    <w:rsid w:val="008304CF"/>
    <w:rsid w:val="008308C6"/>
    <w:rsid w:val="00830916"/>
    <w:rsid w:val="00830949"/>
    <w:rsid w:val="00830F2A"/>
    <w:rsid w:val="00831280"/>
    <w:rsid w:val="00831497"/>
    <w:rsid w:val="00831C22"/>
    <w:rsid w:val="00831E42"/>
    <w:rsid w:val="00831EF5"/>
    <w:rsid w:val="008321BD"/>
    <w:rsid w:val="0083250E"/>
    <w:rsid w:val="0083268A"/>
    <w:rsid w:val="00832ABC"/>
    <w:rsid w:val="00832CF9"/>
    <w:rsid w:val="00832E51"/>
    <w:rsid w:val="00833148"/>
    <w:rsid w:val="00833158"/>
    <w:rsid w:val="00833B4A"/>
    <w:rsid w:val="00833FA5"/>
    <w:rsid w:val="00834238"/>
    <w:rsid w:val="008348DD"/>
    <w:rsid w:val="00834AE4"/>
    <w:rsid w:val="00834B12"/>
    <w:rsid w:val="00834CA0"/>
    <w:rsid w:val="00834D2F"/>
    <w:rsid w:val="00834EAF"/>
    <w:rsid w:val="00834F4F"/>
    <w:rsid w:val="00835394"/>
    <w:rsid w:val="00836010"/>
    <w:rsid w:val="00836AA4"/>
    <w:rsid w:val="00836B58"/>
    <w:rsid w:val="00836DE4"/>
    <w:rsid w:val="008373CF"/>
    <w:rsid w:val="008374DE"/>
    <w:rsid w:val="0083751C"/>
    <w:rsid w:val="0083759D"/>
    <w:rsid w:val="00837BD0"/>
    <w:rsid w:val="00837C59"/>
    <w:rsid w:val="00837E2B"/>
    <w:rsid w:val="008401DC"/>
    <w:rsid w:val="008404BB"/>
    <w:rsid w:val="008406E5"/>
    <w:rsid w:val="00840D9C"/>
    <w:rsid w:val="00840DE3"/>
    <w:rsid w:val="00841263"/>
    <w:rsid w:val="008412E5"/>
    <w:rsid w:val="008414AE"/>
    <w:rsid w:val="00842066"/>
    <w:rsid w:val="00842CAB"/>
    <w:rsid w:val="00842E9B"/>
    <w:rsid w:val="008430B8"/>
    <w:rsid w:val="00843164"/>
    <w:rsid w:val="008433FE"/>
    <w:rsid w:val="00843630"/>
    <w:rsid w:val="00843760"/>
    <w:rsid w:val="0084378B"/>
    <w:rsid w:val="0084384B"/>
    <w:rsid w:val="00843C19"/>
    <w:rsid w:val="00843D6B"/>
    <w:rsid w:val="008440FB"/>
    <w:rsid w:val="0084453E"/>
    <w:rsid w:val="008445DB"/>
    <w:rsid w:val="00844804"/>
    <w:rsid w:val="008448AB"/>
    <w:rsid w:val="0084559C"/>
    <w:rsid w:val="008455C9"/>
    <w:rsid w:val="0084580B"/>
    <w:rsid w:val="00845D4D"/>
    <w:rsid w:val="00845DA4"/>
    <w:rsid w:val="00845E6A"/>
    <w:rsid w:val="00845E9D"/>
    <w:rsid w:val="00845EE3"/>
    <w:rsid w:val="00846052"/>
    <w:rsid w:val="008461F3"/>
    <w:rsid w:val="0084671C"/>
    <w:rsid w:val="00846775"/>
    <w:rsid w:val="008469C9"/>
    <w:rsid w:val="00846A14"/>
    <w:rsid w:val="00846D84"/>
    <w:rsid w:val="00847798"/>
    <w:rsid w:val="008479AD"/>
    <w:rsid w:val="00847A44"/>
    <w:rsid w:val="00847FB5"/>
    <w:rsid w:val="00850386"/>
    <w:rsid w:val="00850C28"/>
    <w:rsid w:val="00850F95"/>
    <w:rsid w:val="00850FFC"/>
    <w:rsid w:val="008511A8"/>
    <w:rsid w:val="008516EF"/>
    <w:rsid w:val="00851C79"/>
    <w:rsid w:val="00851F07"/>
    <w:rsid w:val="008520EB"/>
    <w:rsid w:val="008521E3"/>
    <w:rsid w:val="008529B4"/>
    <w:rsid w:val="00852BD5"/>
    <w:rsid w:val="00852FB7"/>
    <w:rsid w:val="00853045"/>
    <w:rsid w:val="00853105"/>
    <w:rsid w:val="0085331D"/>
    <w:rsid w:val="0085359F"/>
    <w:rsid w:val="0085363A"/>
    <w:rsid w:val="00853906"/>
    <w:rsid w:val="00853FF6"/>
    <w:rsid w:val="0085467B"/>
    <w:rsid w:val="008549A8"/>
    <w:rsid w:val="008549B1"/>
    <w:rsid w:val="00854AC9"/>
    <w:rsid w:val="00854B77"/>
    <w:rsid w:val="008550C1"/>
    <w:rsid w:val="00855178"/>
    <w:rsid w:val="008554DE"/>
    <w:rsid w:val="00855525"/>
    <w:rsid w:val="00855562"/>
    <w:rsid w:val="0085563E"/>
    <w:rsid w:val="008556B6"/>
    <w:rsid w:val="0085571C"/>
    <w:rsid w:val="008562B1"/>
    <w:rsid w:val="00856341"/>
    <w:rsid w:val="0085692F"/>
    <w:rsid w:val="00856941"/>
    <w:rsid w:val="00856AF5"/>
    <w:rsid w:val="00856BA3"/>
    <w:rsid w:val="00856EA6"/>
    <w:rsid w:val="00857605"/>
    <w:rsid w:val="0085797A"/>
    <w:rsid w:val="00857A9A"/>
    <w:rsid w:val="00857B2E"/>
    <w:rsid w:val="008601C0"/>
    <w:rsid w:val="00860467"/>
    <w:rsid w:val="00860555"/>
    <w:rsid w:val="00860E2E"/>
    <w:rsid w:val="00861066"/>
    <w:rsid w:val="00861194"/>
    <w:rsid w:val="008612EF"/>
    <w:rsid w:val="00861389"/>
    <w:rsid w:val="00861838"/>
    <w:rsid w:val="008619CC"/>
    <w:rsid w:val="00862570"/>
    <w:rsid w:val="008628F2"/>
    <w:rsid w:val="00863155"/>
    <w:rsid w:val="0086324B"/>
    <w:rsid w:val="0086333B"/>
    <w:rsid w:val="00863444"/>
    <w:rsid w:val="008635E7"/>
    <w:rsid w:val="0086378B"/>
    <w:rsid w:val="00863903"/>
    <w:rsid w:val="00863CC3"/>
    <w:rsid w:val="0086453D"/>
    <w:rsid w:val="00864548"/>
    <w:rsid w:val="008646EF"/>
    <w:rsid w:val="00864FBA"/>
    <w:rsid w:val="008653F2"/>
    <w:rsid w:val="00865400"/>
    <w:rsid w:val="00865533"/>
    <w:rsid w:val="00865D9B"/>
    <w:rsid w:val="00865ED4"/>
    <w:rsid w:val="00866099"/>
    <w:rsid w:val="00866383"/>
    <w:rsid w:val="008664DA"/>
    <w:rsid w:val="0086673E"/>
    <w:rsid w:val="00866816"/>
    <w:rsid w:val="00866988"/>
    <w:rsid w:val="00866AF2"/>
    <w:rsid w:val="00866B22"/>
    <w:rsid w:val="00866D6A"/>
    <w:rsid w:val="008674A2"/>
    <w:rsid w:val="00867505"/>
    <w:rsid w:val="008675AA"/>
    <w:rsid w:val="008675B8"/>
    <w:rsid w:val="008676B0"/>
    <w:rsid w:val="00867D08"/>
    <w:rsid w:val="008700F9"/>
    <w:rsid w:val="008702EF"/>
    <w:rsid w:val="008703E8"/>
    <w:rsid w:val="00870766"/>
    <w:rsid w:val="00870DC3"/>
    <w:rsid w:val="00870E40"/>
    <w:rsid w:val="0087122F"/>
    <w:rsid w:val="00871C9B"/>
    <w:rsid w:val="00871CEB"/>
    <w:rsid w:val="00872435"/>
    <w:rsid w:val="00872470"/>
    <w:rsid w:val="008724C2"/>
    <w:rsid w:val="00872732"/>
    <w:rsid w:val="00872B60"/>
    <w:rsid w:val="00873075"/>
    <w:rsid w:val="008731E2"/>
    <w:rsid w:val="008733E1"/>
    <w:rsid w:val="00873A52"/>
    <w:rsid w:val="00873C5F"/>
    <w:rsid w:val="0087400D"/>
    <w:rsid w:val="00874478"/>
    <w:rsid w:val="0087478D"/>
    <w:rsid w:val="00874885"/>
    <w:rsid w:val="00874BAF"/>
    <w:rsid w:val="00874CC3"/>
    <w:rsid w:val="00874F60"/>
    <w:rsid w:val="00874FB6"/>
    <w:rsid w:val="0087598B"/>
    <w:rsid w:val="00875DDC"/>
    <w:rsid w:val="00875FE0"/>
    <w:rsid w:val="008760EE"/>
    <w:rsid w:val="00876EF4"/>
    <w:rsid w:val="0087703E"/>
    <w:rsid w:val="00877240"/>
    <w:rsid w:val="0087734C"/>
    <w:rsid w:val="0087747E"/>
    <w:rsid w:val="0087749A"/>
    <w:rsid w:val="0087791A"/>
    <w:rsid w:val="00877B1F"/>
    <w:rsid w:val="00877CC0"/>
    <w:rsid w:val="00877DED"/>
    <w:rsid w:val="00877E41"/>
    <w:rsid w:val="00880219"/>
    <w:rsid w:val="0088073F"/>
    <w:rsid w:val="00880818"/>
    <w:rsid w:val="008813B4"/>
    <w:rsid w:val="00881882"/>
    <w:rsid w:val="0088197C"/>
    <w:rsid w:val="00881E2C"/>
    <w:rsid w:val="00881E88"/>
    <w:rsid w:val="00881FEC"/>
    <w:rsid w:val="008826B5"/>
    <w:rsid w:val="00883001"/>
    <w:rsid w:val="0088359A"/>
    <w:rsid w:val="00883D0A"/>
    <w:rsid w:val="0088418D"/>
    <w:rsid w:val="008842BD"/>
    <w:rsid w:val="008848A0"/>
    <w:rsid w:val="00884912"/>
    <w:rsid w:val="00884C88"/>
    <w:rsid w:val="00884FF1"/>
    <w:rsid w:val="00885052"/>
    <w:rsid w:val="00885299"/>
    <w:rsid w:val="008853C5"/>
    <w:rsid w:val="00885582"/>
    <w:rsid w:val="00885A7A"/>
    <w:rsid w:val="00885B23"/>
    <w:rsid w:val="00885B34"/>
    <w:rsid w:val="00885C13"/>
    <w:rsid w:val="00885DD6"/>
    <w:rsid w:val="00885E2A"/>
    <w:rsid w:val="008866B9"/>
    <w:rsid w:val="008867C4"/>
    <w:rsid w:val="008869E8"/>
    <w:rsid w:val="00886CB3"/>
    <w:rsid w:val="0088703E"/>
    <w:rsid w:val="008870F1"/>
    <w:rsid w:val="00887346"/>
    <w:rsid w:val="0088774D"/>
    <w:rsid w:val="008877BC"/>
    <w:rsid w:val="008877FD"/>
    <w:rsid w:val="008878DA"/>
    <w:rsid w:val="00887B25"/>
    <w:rsid w:val="00887FF2"/>
    <w:rsid w:val="0089020A"/>
    <w:rsid w:val="00890296"/>
    <w:rsid w:val="00890947"/>
    <w:rsid w:val="008909D2"/>
    <w:rsid w:val="00890E24"/>
    <w:rsid w:val="008913EF"/>
    <w:rsid w:val="00891565"/>
    <w:rsid w:val="0089157E"/>
    <w:rsid w:val="008915B8"/>
    <w:rsid w:val="00891708"/>
    <w:rsid w:val="00891AF6"/>
    <w:rsid w:val="00891EA7"/>
    <w:rsid w:val="008926B9"/>
    <w:rsid w:val="008926BA"/>
    <w:rsid w:val="0089292D"/>
    <w:rsid w:val="00892A8C"/>
    <w:rsid w:val="00892AC8"/>
    <w:rsid w:val="00892C5D"/>
    <w:rsid w:val="00892E38"/>
    <w:rsid w:val="00892F6E"/>
    <w:rsid w:val="00892FA9"/>
    <w:rsid w:val="008930C4"/>
    <w:rsid w:val="00893214"/>
    <w:rsid w:val="008934DC"/>
    <w:rsid w:val="00893527"/>
    <w:rsid w:val="008937BD"/>
    <w:rsid w:val="008938E6"/>
    <w:rsid w:val="008939CA"/>
    <w:rsid w:val="00893A3C"/>
    <w:rsid w:val="00893D9F"/>
    <w:rsid w:val="00894215"/>
    <w:rsid w:val="00894EF0"/>
    <w:rsid w:val="00895454"/>
    <w:rsid w:val="00895503"/>
    <w:rsid w:val="00895D40"/>
    <w:rsid w:val="00895E33"/>
    <w:rsid w:val="00895E62"/>
    <w:rsid w:val="00895EC1"/>
    <w:rsid w:val="00895FCE"/>
    <w:rsid w:val="0089618A"/>
    <w:rsid w:val="0089634E"/>
    <w:rsid w:val="00896644"/>
    <w:rsid w:val="00896761"/>
    <w:rsid w:val="00896894"/>
    <w:rsid w:val="00896C9E"/>
    <w:rsid w:val="00896D5B"/>
    <w:rsid w:val="00897263"/>
    <w:rsid w:val="00897387"/>
    <w:rsid w:val="008976A9"/>
    <w:rsid w:val="00897AB5"/>
    <w:rsid w:val="00897C14"/>
    <w:rsid w:val="008A0380"/>
    <w:rsid w:val="008A095E"/>
    <w:rsid w:val="008A0AA7"/>
    <w:rsid w:val="008A11B0"/>
    <w:rsid w:val="008A1260"/>
    <w:rsid w:val="008A13F1"/>
    <w:rsid w:val="008A1BE1"/>
    <w:rsid w:val="008A1D24"/>
    <w:rsid w:val="008A1E14"/>
    <w:rsid w:val="008A2409"/>
    <w:rsid w:val="008A2625"/>
    <w:rsid w:val="008A2855"/>
    <w:rsid w:val="008A2A70"/>
    <w:rsid w:val="008A2AB6"/>
    <w:rsid w:val="008A2CA0"/>
    <w:rsid w:val="008A2E97"/>
    <w:rsid w:val="008A2FE8"/>
    <w:rsid w:val="008A4033"/>
    <w:rsid w:val="008A44E8"/>
    <w:rsid w:val="008A47A2"/>
    <w:rsid w:val="008A482B"/>
    <w:rsid w:val="008A4CD5"/>
    <w:rsid w:val="008A4D2A"/>
    <w:rsid w:val="008A4DE3"/>
    <w:rsid w:val="008A4EB8"/>
    <w:rsid w:val="008A4FDB"/>
    <w:rsid w:val="008A5090"/>
    <w:rsid w:val="008A520C"/>
    <w:rsid w:val="008A54A9"/>
    <w:rsid w:val="008A5725"/>
    <w:rsid w:val="008A5C0F"/>
    <w:rsid w:val="008A6270"/>
    <w:rsid w:val="008A62DC"/>
    <w:rsid w:val="008A6C70"/>
    <w:rsid w:val="008A72D8"/>
    <w:rsid w:val="008A79CA"/>
    <w:rsid w:val="008A79D2"/>
    <w:rsid w:val="008A7F95"/>
    <w:rsid w:val="008B0595"/>
    <w:rsid w:val="008B05EA"/>
    <w:rsid w:val="008B0ACB"/>
    <w:rsid w:val="008B0D2D"/>
    <w:rsid w:val="008B0D51"/>
    <w:rsid w:val="008B0D5B"/>
    <w:rsid w:val="008B153D"/>
    <w:rsid w:val="008B17DD"/>
    <w:rsid w:val="008B19EF"/>
    <w:rsid w:val="008B1ABE"/>
    <w:rsid w:val="008B1E00"/>
    <w:rsid w:val="008B2020"/>
    <w:rsid w:val="008B242B"/>
    <w:rsid w:val="008B28B7"/>
    <w:rsid w:val="008B2B78"/>
    <w:rsid w:val="008B2E9B"/>
    <w:rsid w:val="008B328C"/>
    <w:rsid w:val="008B3475"/>
    <w:rsid w:val="008B3815"/>
    <w:rsid w:val="008B386C"/>
    <w:rsid w:val="008B38A7"/>
    <w:rsid w:val="008B39F3"/>
    <w:rsid w:val="008B40C0"/>
    <w:rsid w:val="008B41CF"/>
    <w:rsid w:val="008B4249"/>
    <w:rsid w:val="008B42F9"/>
    <w:rsid w:val="008B437D"/>
    <w:rsid w:val="008B4380"/>
    <w:rsid w:val="008B4572"/>
    <w:rsid w:val="008B462D"/>
    <w:rsid w:val="008B4891"/>
    <w:rsid w:val="008B4B23"/>
    <w:rsid w:val="008B56AC"/>
    <w:rsid w:val="008B588E"/>
    <w:rsid w:val="008B5EBA"/>
    <w:rsid w:val="008B5F24"/>
    <w:rsid w:val="008B6ECF"/>
    <w:rsid w:val="008B73D4"/>
    <w:rsid w:val="008B755F"/>
    <w:rsid w:val="008B77B3"/>
    <w:rsid w:val="008B7989"/>
    <w:rsid w:val="008B79DD"/>
    <w:rsid w:val="008B7C13"/>
    <w:rsid w:val="008C053C"/>
    <w:rsid w:val="008C0DB1"/>
    <w:rsid w:val="008C116F"/>
    <w:rsid w:val="008C123C"/>
    <w:rsid w:val="008C1453"/>
    <w:rsid w:val="008C1490"/>
    <w:rsid w:val="008C1492"/>
    <w:rsid w:val="008C18E0"/>
    <w:rsid w:val="008C192B"/>
    <w:rsid w:val="008C1E67"/>
    <w:rsid w:val="008C28B6"/>
    <w:rsid w:val="008C2E55"/>
    <w:rsid w:val="008C32BF"/>
    <w:rsid w:val="008C345D"/>
    <w:rsid w:val="008C3930"/>
    <w:rsid w:val="008C3958"/>
    <w:rsid w:val="008C3BDD"/>
    <w:rsid w:val="008C3EFC"/>
    <w:rsid w:val="008C41C5"/>
    <w:rsid w:val="008C4392"/>
    <w:rsid w:val="008C44A5"/>
    <w:rsid w:val="008C49F7"/>
    <w:rsid w:val="008C4C5A"/>
    <w:rsid w:val="008C4EDE"/>
    <w:rsid w:val="008C5269"/>
    <w:rsid w:val="008C5367"/>
    <w:rsid w:val="008C582E"/>
    <w:rsid w:val="008C59C5"/>
    <w:rsid w:val="008C5B74"/>
    <w:rsid w:val="008C5CE9"/>
    <w:rsid w:val="008C60B5"/>
    <w:rsid w:val="008C61F8"/>
    <w:rsid w:val="008C69EF"/>
    <w:rsid w:val="008C71C7"/>
    <w:rsid w:val="008C73F4"/>
    <w:rsid w:val="008C7853"/>
    <w:rsid w:val="008C794C"/>
    <w:rsid w:val="008C7AE4"/>
    <w:rsid w:val="008C7B96"/>
    <w:rsid w:val="008C7CF5"/>
    <w:rsid w:val="008C7D01"/>
    <w:rsid w:val="008C7E7C"/>
    <w:rsid w:val="008D0861"/>
    <w:rsid w:val="008D0CEB"/>
    <w:rsid w:val="008D114D"/>
    <w:rsid w:val="008D1394"/>
    <w:rsid w:val="008D15C2"/>
    <w:rsid w:val="008D1614"/>
    <w:rsid w:val="008D1638"/>
    <w:rsid w:val="008D1659"/>
    <w:rsid w:val="008D1865"/>
    <w:rsid w:val="008D1B5E"/>
    <w:rsid w:val="008D21C2"/>
    <w:rsid w:val="008D2455"/>
    <w:rsid w:val="008D3093"/>
    <w:rsid w:val="008D3164"/>
    <w:rsid w:val="008D3258"/>
    <w:rsid w:val="008D3653"/>
    <w:rsid w:val="008D423B"/>
    <w:rsid w:val="008D471B"/>
    <w:rsid w:val="008D4A40"/>
    <w:rsid w:val="008D4A7B"/>
    <w:rsid w:val="008D4BB8"/>
    <w:rsid w:val="008D4C8B"/>
    <w:rsid w:val="008D4F6B"/>
    <w:rsid w:val="008D5045"/>
    <w:rsid w:val="008D5134"/>
    <w:rsid w:val="008D54DD"/>
    <w:rsid w:val="008D57BC"/>
    <w:rsid w:val="008D58C1"/>
    <w:rsid w:val="008D5C7A"/>
    <w:rsid w:val="008D5DCF"/>
    <w:rsid w:val="008D5E1A"/>
    <w:rsid w:val="008D623B"/>
    <w:rsid w:val="008D62C5"/>
    <w:rsid w:val="008D6315"/>
    <w:rsid w:val="008D64B0"/>
    <w:rsid w:val="008D6EEC"/>
    <w:rsid w:val="008D6F33"/>
    <w:rsid w:val="008D754B"/>
    <w:rsid w:val="008D7A49"/>
    <w:rsid w:val="008D7AF7"/>
    <w:rsid w:val="008D7D0C"/>
    <w:rsid w:val="008E0299"/>
    <w:rsid w:val="008E0A13"/>
    <w:rsid w:val="008E0B2A"/>
    <w:rsid w:val="008E0C6E"/>
    <w:rsid w:val="008E0DA5"/>
    <w:rsid w:val="008E0EE4"/>
    <w:rsid w:val="008E127C"/>
    <w:rsid w:val="008E1A0F"/>
    <w:rsid w:val="008E1ADE"/>
    <w:rsid w:val="008E1DC6"/>
    <w:rsid w:val="008E201D"/>
    <w:rsid w:val="008E231A"/>
    <w:rsid w:val="008E2343"/>
    <w:rsid w:val="008E24EB"/>
    <w:rsid w:val="008E2FD6"/>
    <w:rsid w:val="008E32CA"/>
    <w:rsid w:val="008E3589"/>
    <w:rsid w:val="008E3715"/>
    <w:rsid w:val="008E3C2B"/>
    <w:rsid w:val="008E428D"/>
    <w:rsid w:val="008E43B3"/>
    <w:rsid w:val="008E4800"/>
    <w:rsid w:val="008E4AC1"/>
    <w:rsid w:val="008E4C0A"/>
    <w:rsid w:val="008E4C19"/>
    <w:rsid w:val="008E54E8"/>
    <w:rsid w:val="008E5583"/>
    <w:rsid w:val="008E58C5"/>
    <w:rsid w:val="008E59C0"/>
    <w:rsid w:val="008E5B77"/>
    <w:rsid w:val="008E5D45"/>
    <w:rsid w:val="008E616D"/>
    <w:rsid w:val="008E618A"/>
    <w:rsid w:val="008E61E4"/>
    <w:rsid w:val="008E6990"/>
    <w:rsid w:val="008E7086"/>
    <w:rsid w:val="008E74F8"/>
    <w:rsid w:val="008E7667"/>
    <w:rsid w:val="008E7E6A"/>
    <w:rsid w:val="008F0143"/>
    <w:rsid w:val="008F064A"/>
    <w:rsid w:val="008F07DA"/>
    <w:rsid w:val="008F0814"/>
    <w:rsid w:val="008F08B3"/>
    <w:rsid w:val="008F09DC"/>
    <w:rsid w:val="008F0F36"/>
    <w:rsid w:val="008F1342"/>
    <w:rsid w:val="008F1859"/>
    <w:rsid w:val="008F1934"/>
    <w:rsid w:val="008F1CFA"/>
    <w:rsid w:val="008F1F83"/>
    <w:rsid w:val="008F2551"/>
    <w:rsid w:val="008F273D"/>
    <w:rsid w:val="008F2940"/>
    <w:rsid w:val="008F29D3"/>
    <w:rsid w:val="008F2C3D"/>
    <w:rsid w:val="008F327E"/>
    <w:rsid w:val="008F373B"/>
    <w:rsid w:val="008F3A38"/>
    <w:rsid w:val="008F3F4B"/>
    <w:rsid w:val="008F44BF"/>
    <w:rsid w:val="008F47A2"/>
    <w:rsid w:val="008F4EA2"/>
    <w:rsid w:val="008F4EE5"/>
    <w:rsid w:val="008F56DB"/>
    <w:rsid w:val="008F5F0C"/>
    <w:rsid w:val="008F60EA"/>
    <w:rsid w:val="008F62F0"/>
    <w:rsid w:val="008F634D"/>
    <w:rsid w:val="008F64DC"/>
    <w:rsid w:val="008F67CD"/>
    <w:rsid w:val="008F6AC4"/>
    <w:rsid w:val="008F6D44"/>
    <w:rsid w:val="008F70F2"/>
    <w:rsid w:val="008F7435"/>
    <w:rsid w:val="008F76C8"/>
    <w:rsid w:val="008F7947"/>
    <w:rsid w:val="008F7D64"/>
    <w:rsid w:val="008F7DEB"/>
    <w:rsid w:val="0090002B"/>
    <w:rsid w:val="0090005E"/>
    <w:rsid w:val="00900285"/>
    <w:rsid w:val="009003FE"/>
    <w:rsid w:val="0090093E"/>
    <w:rsid w:val="00900B53"/>
    <w:rsid w:val="00900CF1"/>
    <w:rsid w:val="009013C3"/>
    <w:rsid w:val="0090151F"/>
    <w:rsid w:val="0090156A"/>
    <w:rsid w:val="00901951"/>
    <w:rsid w:val="00901C9A"/>
    <w:rsid w:val="00901EFE"/>
    <w:rsid w:val="009020C3"/>
    <w:rsid w:val="00902236"/>
    <w:rsid w:val="009025C6"/>
    <w:rsid w:val="00902625"/>
    <w:rsid w:val="009028B6"/>
    <w:rsid w:val="00902A6C"/>
    <w:rsid w:val="00902ACE"/>
    <w:rsid w:val="00903672"/>
    <w:rsid w:val="00903700"/>
    <w:rsid w:val="00903901"/>
    <w:rsid w:val="0090392F"/>
    <w:rsid w:val="00903996"/>
    <w:rsid w:val="00903ACD"/>
    <w:rsid w:val="00903BAA"/>
    <w:rsid w:val="00903C61"/>
    <w:rsid w:val="00904688"/>
    <w:rsid w:val="009048E0"/>
    <w:rsid w:val="009049DC"/>
    <w:rsid w:val="00904A0A"/>
    <w:rsid w:val="00904A3E"/>
    <w:rsid w:val="00904E1B"/>
    <w:rsid w:val="00904F35"/>
    <w:rsid w:val="0090548C"/>
    <w:rsid w:val="00905D02"/>
    <w:rsid w:val="0090620D"/>
    <w:rsid w:val="00906575"/>
    <w:rsid w:val="009065C3"/>
    <w:rsid w:val="00906A92"/>
    <w:rsid w:val="00906EBC"/>
    <w:rsid w:val="00906F85"/>
    <w:rsid w:val="009073D5"/>
    <w:rsid w:val="00907BD5"/>
    <w:rsid w:val="00907D84"/>
    <w:rsid w:val="00907E78"/>
    <w:rsid w:val="00910061"/>
    <w:rsid w:val="00910600"/>
    <w:rsid w:val="00910A64"/>
    <w:rsid w:val="00910D45"/>
    <w:rsid w:val="0091120A"/>
    <w:rsid w:val="009114CC"/>
    <w:rsid w:val="009117C2"/>
    <w:rsid w:val="00911AB3"/>
    <w:rsid w:val="00911CC8"/>
    <w:rsid w:val="00911F46"/>
    <w:rsid w:val="00912020"/>
    <w:rsid w:val="009121D3"/>
    <w:rsid w:val="00912878"/>
    <w:rsid w:val="009134BB"/>
    <w:rsid w:val="009138E3"/>
    <w:rsid w:val="00913947"/>
    <w:rsid w:val="00914050"/>
    <w:rsid w:val="009141E5"/>
    <w:rsid w:val="00914445"/>
    <w:rsid w:val="009145DA"/>
    <w:rsid w:val="00914628"/>
    <w:rsid w:val="00914790"/>
    <w:rsid w:val="00914C8C"/>
    <w:rsid w:val="00914FD1"/>
    <w:rsid w:val="0091506E"/>
    <w:rsid w:val="0091520D"/>
    <w:rsid w:val="0091525D"/>
    <w:rsid w:val="00915389"/>
    <w:rsid w:val="0091545C"/>
    <w:rsid w:val="00915465"/>
    <w:rsid w:val="00915484"/>
    <w:rsid w:val="00915B7D"/>
    <w:rsid w:val="00915D04"/>
    <w:rsid w:val="00915D14"/>
    <w:rsid w:val="009165BB"/>
    <w:rsid w:val="00916829"/>
    <w:rsid w:val="00917202"/>
    <w:rsid w:val="009174DB"/>
    <w:rsid w:val="00917880"/>
    <w:rsid w:val="00917EFC"/>
    <w:rsid w:val="00920003"/>
    <w:rsid w:val="0092026E"/>
    <w:rsid w:val="009203B3"/>
    <w:rsid w:val="00920B32"/>
    <w:rsid w:val="00920F4D"/>
    <w:rsid w:val="009210E3"/>
    <w:rsid w:val="00921103"/>
    <w:rsid w:val="009213AF"/>
    <w:rsid w:val="009217C4"/>
    <w:rsid w:val="009218EF"/>
    <w:rsid w:val="00921986"/>
    <w:rsid w:val="0092223B"/>
    <w:rsid w:val="00922A44"/>
    <w:rsid w:val="00922D90"/>
    <w:rsid w:val="009235C9"/>
    <w:rsid w:val="009236E2"/>
    <w:rsid w:val="009237CE"/>
    <w:rsid w:val="009238A4"/>
    <w:rsid w:val="009244FE"/>
    <w:rsid w:val="009245A8"/>
    <w:rsid w:val="00924DA1"/>
    <w:rsid w:val="00925208"/>
    <w:rsid w:val="009253E8"/>
    <w:rsid w:val="0092559B"/>
    <w:rsid w:val="00925915"/>
    <w:rsid w:val="009259CE"/>
    <w:rsid w:val="00925A6D"/>
    <w:rsid w:val="00925ADC"/>
    <w:rsid w:val="00925D0A"/>
    <w:rsid w:val="00926017"/>
    <w:rsid w:val="00926037"/>
    <w:rsid w:val="00926253"/>
    <w:rsid w:val="00926698"/>
    <w:rsid w:val="00926A30"/>
    <w:rsid w:val="00926A49"/>
    <w:rsid w:val="009270CE"/>
    <w:rsid w:val="0092712E"/>
    <w:rsid w:val="00927667"/>
    <w:rsid w:val="0092767E"/>
    <w:rsid w:val="009278A6"/>
    <w:rsid w:val="0092795E"/>
    <w:rsid w:val="00927EF8"/>
    <w:rsid w:val="0093004C"/>
    <w:rsid w:val="0093031C"/>
    <w:rsid w:val="00930340"/>
    <w:rsid w:val="00930FE5"/>
    <w:rsid w:val="00931016"/>
    <w:rsid w:val="00931812"/>
    <w:rsid w:val="00931913"/>
    <w:rsid w:val="00932452"/>
    <w:rsid w:val="00932687"/>
    <w:rsid w:val="00932694"/>
    <w:rsid w:val="009328FE"/>
    <w:rsid w:val="00932A57"/>
    <w:rsid w:val="00932C20"/>
    <w:rsid w:val="00932C42"/>
    <w:rsid w:val="00932E7C"/>
    <w:rsid w:val="00933259"/>
    <w:rsid w:val="00933427"/>
    <w:rsid w:val="009337A0"/>
    <w:rsid w:val="00934018"/>
    <w:rsid w:val="00934065"/>
    <w:rsid w:val="009344EE"/>
    <w:rsid w:val="009346A5"/>
    <w:rsid w:val="009347B0"/>
    <w:rsid w:val="00934918"/>
    <w:rsid w:val="00934970"/>
    <w:rsid w:val="009353F0"/>
    <w:rsid w:val="00935458"/>
    <w:rsid w:val="00935776"/>
    <w:rsid w:val="009357B5"/>
    <w:rsid w:val="00935B0C"/>
    <w:rsid w:val="009364D0"/>
    <w:rsid w:val="00936C81"/>
    <w:rsid w:val="00936E5D"/>
    <w:rsid w:val="009401A5"/>
    <w:rsid w:val="009404CA"/>
    <w:rsid w:val="0094061D"/>
    <w:rsid w:val="0094128E"/>
    <w:rsid w:val="009413E5"/>
    <w:rsid w:val="0094167F"/>
    <w:rsid w:val="00941D3E"/>
    <w:rsid w:val="00941D58"/>
    <w:rsid w:val="00941F97"/>
    <w:rsid w:val="00941FEB"/>
    <w:rsid w:val="00942666"/>
    <w:rsid w:val="009426B4"/>
    <w:rsid w:val="00942DAA"/>
    <w:rsid w:val="00943BA0"/>
    <w:rsid w:val="00943C4A"/>
    <w:rsid w:val="00943D88"/>
    <w:rsid w:val="00943DFA"/>
    <w:rsid w:val="00943ED4"/>
    <w:rsid w:val="00943EE8"/>
    <w:rsid w:val="00943FB9"/>
    <w:rsid w:val="009440AF"/>
    <w:rsid w:val="0094426A"/>
    <w:rsid w:val="0094435B"/>
    <w:rsid w:val="00944DC3"/>
    <w:rsid w:val="0094533B"/>
    <w:rsid w:val="00945BC4"/>
    <w:rsid w:val="00945DE6"/>
    <w:rsid w:val="00945DEF"/>
    <w:rsid w:val="00945F40"/>
    <w:rsid w:val="00946330"/>
    <w:rsid w:val="009466D5"/>
    <w:rsid w:val="00946741"/>
    <w:rsid w:val="00946FB9"/>
    <w:rsid w:val="00946FC4"/>
    <w:rsid w:val="009472B6"/>
    <w:rsid w:val="00947321"/>
    <w:rsid w:val="00947828"/>
    <w:rsid w:val="00947BDC"/>
    <w:rsid w:val="00950981"/>
    <w:rsid w:val="00950B7F"/>
    <w:rsid w:val="00950D47"/>
    <w:rsid w:val="00950EF1"/>
    <w:rsid w:val="00950F8B"/>
    <w:rsid w:val="00950FEE"/>
    <w:rsid w:val="00951F5F"/>
    <w:rsid w:val="009523A7"/>
    <w:rsid w:val="00952434"/>
    <w:rsid w:val="00952775"/>
    <w:rsid w:val="009529B5"/>
    <w:rsid w:val="00952D99"/>
    <w:rsid w:val="0095348D"/>
    <w:rsid w:val="009534D9"/>
    <w:rsid w:val="009535A7"/>
    <w:rsid w:val="009537D1"/>
    <w:rsid w:val="0095420F"/>
    <w:rsid w:val="00954488"/>
    <w:rsid w:val="009544E0"/>
    <w:rsid w:val="00954894"/>
    <w:rsid w:val="00954938"/>
    <w:rsid w:val="00954A25"/>
    <w:rsid w:val="00954E8D"/>
    <w:rsid w:val="00955467"/>
    <w:rsid w:val="0095593B"/>
    <w:rsid w:val="00956A70"/>
    <w:rsid w:val="00956B97"/>
    <w:rsid w:val="0095726E"/>
    <w:rsid w:val="00957300"/>
    <w:rsid w:val="009575C3"/>
    <w:rsid w:val="009600EC"/>
    <w:rsid w:val="009602F1"/>
    <w:rsid w:val="0096034D"/>
    <w:rsid w:val="00960479"/>
    <w:rsid w:val="00960A82"/>
    <w:rsid w:val="00960C26"/>
    <w:rsid w:val="00960F81"/>
    <w:rsid w:val="00961065"/>
    <w:rsid w:val="009611E8"/>
    <w:rsid w:val="009614C1"/>
    <w:rsid w:val="009615DA"/>
    <w:rsid w:val="00961B54"/>
    <w:rsid w:val="00961BB6"/>
    <w:rsid w:val="0096222B"/>
    <w:rsid w:val="00962290"/>
    <w:rsid w:val="009622A7"/>
    <w:rsid w:val="0096231F"/>
    <w:rsid w:val="009623C6"/>
    <w:rsid w:val="0096241D"/>
    <w:rsid w:val="0096247B"/>
    <w:rsid w:val="00962AFA"/>
    <w:rsid w:val="00962ED2"/>
    <w:rsid w:val="009634BA"/>
    <w:rsid w:val="0096358F"/>
    <w:rsid w:val="00963D43"/>
    <w:rsid w:val="0096407D"/>
    <w:rsid w:val="00964153"/>
    <w:rsid w:val="009641C8"/>
    <w:rsid w:val="00964236"/>
    <w:rsid w:val="0096428D"/>
    <w:rsid w:val="009643B4"/>
    <w:rsid w:val="0096557C"/>
    <w:rsid w:val="00965589"/>
    <w:rsid w:val="009659CE"/>
    <w:rsid w:val="00965A8E"/>
    <w:rsid w:val="009662C6"/>
    <w:rsid w:val="0096672F"/>
    <w:rsid w:val="00966C9D"/>
    <w:rsid w:val="00966E21"/>
    <w:rsid w:val="00966F81"/>
    <w:rsid w:val="0096757A"/>
    <w:rsid w:val="00967D5F"/>
    <w:rsid w:val="00970571"/>
    <w:rsid w:val="0097067C"/>
    <w:rsid w:val="00970808"/>
    <w:rsid w:val="009709B7"/>
    <w:rsid w:val="009709E4"/>
    <w:rsid w:val="009709E6"/>
    <w:rsid w:val="00970F44"/>
    <w:rsid w:val="009712A1"/>
    <w:rsid w:val="00971815"/>
    <w:rsid w:val="00971C42"/>
    <w:rsid w:val="00971C83"/>
    <w:rsid w:val="00971C91"/>
    <w:rsid w:val="00971CBE"/>
    <w:rsid w:val="00971DE4"/>
    <w:rsid w:val="009725FA"/>
    <w:rsid w:val="009727B1"/>
    <w:rsid w:val="00972A90"/>
    <w:rsid w:val="00972D89"/>
    <w:rsid w:val="00972DAC"/>
    <w:rsid w:val="00972E1E"/>
    <w:rsid w:val="00973308"/>
    <w:rsid w:val="0097377A"/>
    <w:rsid w:val="009737D0"/>
    <w:rsid w:val="00973B55"/>
    <w:rsid w:val="00973BB5"/>
    <w:rsid w:val="00974073"/>
    <w:rsid w:val="0097407F"/>
    <w:rsid w:val="009741D4"/>
    <w:rsid w:val="00974988"/>
    <w:rsid w:val="00974B4F"/>
    <w:rsid w:val="00974BE0"/>
    <w:rsid w:val="00974DBC"/>
    <w:rsid w:val="00974E1C"/>
    <w:rsid w:val="0097564D"/>
    <w:rsid w:val="009756A2"/>
    <w:rsid w:val="009759DB"/>
    <w:rsid w:val="00975BA4"/>
    <w:rsid w:val="00975C51"/>
    <w:rsid w:val="00975D89"/>
    <w:rsid w:val="00975F6D"/>
    <w:rsid w:val="0097710E"/>
    <w:rsid w:val="009772A0"/>
    <w:rsid w:val="009772B7"/>
    <w:rsid w:val="009772BD"/>
    <w:rsid w:val="009773F3"/>
    <w:rsid w:val="009777BB"/>
    <w:rsid w:val="009777F8"/>
    <w:rsid w:val="00977EC5"/>
    <w:rsid w:val="00977FB6"/>
    <w:rsid w:val="00980353"/>
    <w:rsid w:val="009806DF"/>
    <w:rsid w:val="00980828"/>
    <w:rsid w:val="00980ED9"/>
    <w:rsid w:val="00980F97"/>
    <w:rsid w:val="009810ED"/>
    <w:rsid w:val="00981290"/>
    <w:rsid w:val="009816F3"/>
    <w:rsid w:val="00981CFF"/>
    <w:rsid w:val="00982011"/>
    <w:rsid w:val="009824AE"/>
    <w:rsid w:val="00982606"/>
    <w:rsid w:val="009828C6"/>
    <w:rsid w:val="009829E0"/>
    <w:rsid w:val="00982AF5"/>
    <w:rsid w:val="00982D65"/>
    <w:rsid w:val="00983128"/>
    <w:rsid w:val="0098312E"/>
    <w:rsid w:val="00983516"/>
    <w:rsid w:val="009835D2"/>
    <w:rsid w:val="009840FD"/>
    <w:rsid w:val="0098430D"/>
    <w:rsid w:val="00984402"/>
    <w:rsid w:val="0098448A"/>
    <w:rsid w:val="0098474E"/>
    <w:rsid w:val="009848F2"/>
    <w:rsid w:val="009849B3"/>
    <w:rsid w:val="00984CBA"/>
    <w:rsid w:val="009851F8"/>
    <w:rsid w:val="00985231"/>
    <w:rsid w:val="00985479"/>
    <w:rsid w:val="009858CF"/>
    <w:rsid w:val="00985CD1"/>
    <w:rsid w:val="0098615C"/>
    <w:rsid w:val="009863E2"/>
    <w:rsid w:val="009874E5"/>
    <w:rsid w:val="0098776E"/>
    <w:rsid w:val="00987DF8"/>
    <w:rsid w:val="00987DFB"/>
    <w:rsid w:val="00990132"/>
    <w:rsid w:val="009902E6"/>
    <w:rsid w:val="00990393"/>
    <w:rsid w:val="00990465"/>
    <w:rsid w:val="00990533"/>
    <w:rsid w:val="0099058C"/>
    <w:rsid w:val="00990D55"/>
    <w:rsid w:val="00990F51"/>
    <w:rsid w:val="009911AD"/>
    <w:rsid w:val="0099128B"/>
    <w:rsid w:val="0099159B"/>
    <w:rsid w:val="009915E2"/>
    <w:rsid w:val="00991641"/>
    <w:rsid w:val="009916D0"/>
    <w:rsid w:val="00991A2F"/>
    <w:rsid w:val="0099212C"/>
    <w:rsid w:val="00992329"/>
    <w:rsid w:val="009927D0"/>
    <w:rsid w:val="0099292D"/>
    <w:rsid w:val="009931B8"/>
    <w:rsid w:val="00993211"/>
    <w:rsid w:val="0099347E"/>
    <w:rsid w:val="0099348B"/>
    <w:rsid w:val="00993C35"/>
    <w:rsid w:val="00993DCB"/>
    <w:rsid w:val="00994D40"/>
    <w:rsid w:val="00994FA9"/>
    <w:rsid w:val="0099513C"/>
    <w:rsid w:val="009958CA"/>
    <w:rsid w:val="00995D9C"/>
    <w:rsid w:val="00995F79"/>
    <w:rsid w:val="0099621E"/>
    <w:rsid w:val="009968B6"/>
    <w:rsid w:val="00996B28"/>
    <w:rsid w:val="00996BA1"/>
    <w:rsid w:val="00996D68"/>
    <w:rsid w:val="00997274"/>
    <w:rsid w:val="00997458"/>
    <w:rsid w:val="009977F4"/>
    <w:rsid w:val="00997CE1"/>
    <w:rsid w:val="00997D50"/>
    <w:rsid w:val="009A01B2"/>
    <w:rsid w:val="009A0338"/>
    <w:rsid w:val="009A0813"/>
    <w:rsid w:val="009A08BC"/>
    <w:rsid w:val="009A0936"/>
    <w:rsid w:val="009A100C"/>
    <w:rsid w:val="009A129E"/>
    <w:rsid w:val="009A1727"/>
    <w:rsid w:val="009A1872"/>
    <w:rsid w:val="009A1918"/>
    <w:rsid w:val="009A20C2"/>
    <w:rsid w:val="009A20E2"/>
    <w:rsid w:val="009A277A"/>
    <w:rsid w:val="009A3C9C"/>
    <w:rsid w:val="009A3D3E"/>
    <w:rsid w:val="009A4EA1"/>
    <w:rsid w:val="009A4FD9"/>
    <w:rsid w:val="009A5185"/>
    <w:rsid w:val="009A558B"/>
    <w:rsid w:val="009A55CD"/>
    <w:rsid w:val="009A5D2C"/>
    <w:rsid w:val="009A5F0D"/>
    <w:rsid w:val="009A61E0"/>
    <w:rsid w:val="009A6516"/>
    <w:rsid w:val="009A6742"/>
    <w:rsid w:val="009A6AA8"/>
    <w:rsid w:val="009A7270"/>
    <w:rsid w:val="009A760B"/>
    <w:rsid w:val="009A7681"/>
    <w:rsid w:val="009A779C"/>
    <w:rsid w:val="009A7893"/>
    <w:rsid w:val="009A7CBC"/>
    <w:rsid w:val="009A7D20"/>
    <w:rsid w:val="009A7F68"/>
    <w:rsid w:val="009A7F7A"/>
    <w:rsid w:val="009B019E"/>
    <w:rsid w:val="009B03EF"/>
    <w:rsid w:val="009B0836"/>
    <w:rsid w:val="009B0AC5"/>
    <w:rsid w:val="009B0AF5"/>
    <w:rsid w:val="009B0D80"/>
    <w:rsid w:val="009B0D99"/>
    <w:rsid w:val="009B1574"/>
    <w:rsid w:val="009B1AFE"/>
    <w:rsid w:val="009B1D0E"/>
    <w:rsid w:val="009B1D59"/>
    <w:rsid w:val="009B2892"/>
    <w:rsid w:val="009B2B29"/>
    <w:rsid w:val="009B2BD4"/>
    <w:rsid w:val="009B2EB1"/>
    <w:rsid w:val="009B2FC7"/>
    <w:rsid w:val="009B347D"/>
    <w:rsid w:val="009B357F"/>
    <w:rsid w:val="009B39BB"/>
    <w:rsid w:val="009B3A02"/>
    <w:rsid w:val="009B3B3D"/>
    <w:rsid w:val="009B3FC3"/>
    <w:rsid w:val="009B468D"/>
    <w:rsid w:val="009B4814"/>
    <w:rsid w:val="009B486A"/>
    <w:rsid w:val="009B4DD4"/>
    <w:rsid w:val="009B5066"/>
    <w:rsid w:val="009B50EA"/>
    <w:rsid w:val="009B52DB"/>
    <w:rsid w:val="009B57B0"/>
    <w:rsid w:val="009B5EAE"/>
    <w:rsid w:val="009B63C1"/>
    <w:rsid w:val="009B6F69"/>
    <w:rsid w:val="009B6FE9"/>
    <w:rsid w:val="009B739D"/>
    <w:rsid w:val="009B7B85"/>
    <w:rsid w:val="009B7EB4"/>
    <w:rsid w:val="009B7F81"/>
    <w:rsid w:val="009C01C8"/>
    <w:rsid w:val="009C0359"/>
    <w:rsid w:val="009C0913"/>
    <w:rsid w:val="009C0A14"/>
    <w:rsid w:val="009C0AF9"/>
    <w:rsid w:val="009C0EDF"/>
    <w:rsid w:val="009C13B5"/>
    <w:rsid w:val="009C144B"/>
    <w:rsid w:val="009C1FF8"/>
    <w:rsid w:val="009C20E4"/>
    <w:rsid w:val="009C2101"/>
    <w:rsid w:val="009C21AA"/>
    <w:rsid w:val="009C2369"/>
    <w:rsid w:val="009C2BC4"/>
    <w:rsid w:val="009C2EEB"/>
    <w:rsid w:val="009C2F27"/>
    <w:rsid w:val="009C359B"/>
    <w:rsid w:val="009C3A46"/>
    <w:rsid w:val="009C3C3B"/>
    <w:rsid w:val="009C407E"/>
    <w:rsid w:val="009C430E"/>
    <w:rsid w:val="009C435D"/>
    <w:rsid w:val="009C43EF"/>
    <w:rsid w:val="009C45D8"/>
    <w:rsid w:val="009C4753"/>
    <w:rsid w:val="009C4E39"/>
    <w:rsid w:val="009C4F6D"/>
    <w:rsid w:val="009C50FD"/>
    <w:rsid w:val="009C55C0"/>
    <w:rsid w:val="009C5D33"/>
    <w:rsid w:val="009C68B1"/>
    <w:rsid w:val="009C6A7E"/>
    <w:rsid w:val="009C6E79"/>
    <w:rsid w:val="009C70F1"/>
    <w:rsid w:val="009C76A0"/>
    <w:rsid w:val="009C7C0F"/>
    <w:rsid w:val="009D0146"/>
    <w:rsid w:val="009D06BC"/>
    <w:rsid w:val="009D08F1"/>
    <w:rsid w:val="009D096A"/>
    <w:rsid w:val="009D0C94"/>
    <w:rsid w:val="009D1003"/>
    <w:rsid w:val="009D14CC"/>
    <w:rsid w:val="009D15A3"/>
    <w:rsid w:val="009D1830"/>
    <w:rsid w:val="009D18DD"/>
    <w:rsid w:val="009D2096"/>
    <w:rsid w:val="009D20F4"/>
    <w:rsid w:val="009D2147"/>
    <w:rsid w:val="009D262B"/>
    <w:rsid w:val="009D26FD"/>
    <w:rsid w:val="009D2907"/>
    <w:rsid w:val="009D2EE9"/>
    <w:rsid w:val="009D3247"/>
    <w:rsid w:val="009D34E2"/>
    <w:rsid w:val="009D3545"/>
    <w:rsid w:val="009D3559"/>
    <w:rsid w:val="009D3684"/>
    <w:rsid w:val="009D3C6E"/>
    <w:rsid w:val="009D421C"/>
    <w:rsid w:val="009D4BA5"/>
    <w:rsid w:val="009D4C40"/>
    <w:rsid w:val="009D4D14"/>
    <w:rsid w:val="009D4E34"/>
    <w:rsid w:val="009D50A9"/>
    <w:rsid w:val="009D51A0"/>
    <w:rsid w:val="009D51B6"/>
    <w:rsid w:val="009D5A5B"/>
    <w:rsid w:val="009D5BD9"/>
    <w:rsid w:val="009D5DA8"/>
    <w:rsid w:val="009D6305"/>
    <w:rsid w:val="009D6A17"/>
    <w:rsid w:val="009D7CE4"/>
    <w:rsid w:val="009D7F02"/>
    <w:rsid w:val="009E094A"/>
    <w:rsid w:val="009E0AF0"/>
    <w:rsid w:val="009E0F8A"/>
    <w:rsid w:val="009E1236"/>
    <w:rsid w:val="009E1689"/>
    <w:rsid w:val="009E1DE6"/>
    <w:rsid w:val="009E211F"/>
    <w:rsid w:val="009E2349"/>
    <w:rsid w:val="009E246F"/>
    <w:rsid w:val="009E24D1"/>
    <w:rsid w:val="009E26C4"/>
    <w:rsid w:val="009E2886"/>
    <w:rsid w:val="009E29C7"/>
    <w:rsid w:val="009E2A19"/>
    <w:rsid w:val="009E2DFC"/>
    <w:rsid w:val="009E2F34"/>
    <w:rsid w:val="009E3106"/>
    <w:rsid w:val="009E333F"/>
    <w:rsid w:val="009E3346"/>
    <w:rsid w:val="009E37EB"/>
    <w:rsid w:val="009E39DA"/>
    <w:rsid w:val="009E3AF7"/>
    <w:rsid w:val="009E40CC"/>
    <w:rsid w:val="009E4161"/>
    <w:rsid w:val="009E4300"/>
    <w:rsid w:val="009E4596"/>
    <w:rsid w:val="009E4609"/>
    <w:rsid w:val="009E485E"/>
    <w:rsid w:val="009E4968"/>
    <w:rsid w:val="009E49D1"/>
    <w:rsid w:val="009E4C70"/>
    <w:rsid w:val="009E4D26"/>
    <w:rsid w:val="009E516F"/>
    <w:rsid w:val="009E557D"/>
    <w:rsid w:val="009E55BF"/>
    <w:rsid w:val="009E5E45"/>
    <w:rsid w:val="009E625C"/>
    <w:rsid w:val="009E6AE3"/>
    <w:rsid w:val="009E6BD1"/>
    <w:rsid w:val="009E6D1A"/>
    <w:rsid w:val="009E6D68"/>
    <w:rsid w:val="009E720D"/>
    <w:rsid w:val="009E747C"/>
    <w:rsid w:val="009E751D"/>
    <w:rsid w:val="009E7552"/>
    <w:rsid w:val="009E77D9"/>
    <w:rsid w:val="009E78D1"/>
    <w:rsid w:val="009E7BF1"/>
    <w:rsid w:val="009E7C5C"/>
    <w:rsid w:val="009E7CC0"/>
    <w:rsid w:val="009E7F96"/>
    <w:rsid w:val="009F088E"/>
    <w:rsid w:val="009F10A4"/>
    <w:rsid w:val="009F10AD"/>
    <w:rsid w:val="009F1F40"/>
    <w:rsid w:val="009F2011"/>
    <w:rsid w:val="009F22C2"/>
    <w:rsid w:val="009F25F0"/>
    <w:rsid w:val="009F2615"/>
    <w:rsid w:val="009F26B2"/>
    <w:rsid w:val="009F2938"/>
    <w:rsid w:val="009F2B58"/>
    <w:rsid w:val="009F2D4C"/>
    <w:rsid w:val="009F32C2"/>
    <w:rsid w:val="009F333A"/>
    <w:rsid w:val="009F388B"/>
    <w:rsid w:val="009F3DFD"/>
    <w:rsid w:val="009F4017"/>
    <w:rsid w:val="009F42ED"/>
    <w:rsid w:val="009F474A"/>
    <w:rsid w:val="009F4798"/>
    <w:rsid w:val="009F495A"/>
    <w:rsid w:val="009F4A35"/>
    <w:rsid w:val="009F50B0"/>
    <w:rsid w:val="009F5262"/>
    <w:rsid w:val="009F581B"/>
    <w:rsid w:val="009F5A66"/>
    <w:rsid w:val="009F60B4"/>
    <w:rsid w:val="009F6256"/>
    <w:rsid w:val="009F6362"/>
    <w:rsid w:val="009F6536"/>
    <w:rsid w:val="009F69A9"/>
    <w:rsid w:val="009F7018"/>
    <w:rsid w:val="009F7134"/>
    <w:rsid w:val="009F73B1"/>
    <w:rsid w:val="00A00647"/>
    <w:rsid w:val="00A00AE4"/>
    <w:rsid w:val="00A00D82"/>
    <w:rsid w:val="00A01003"/>
    <w:rsid w:val="00A01410"/>
    <w:rsid w:val="00A01AC8"/>
    <w:rsid w:val="00A01E4B"/>
    <w:rsid w:val="00A01FA4"/>
    <w:rsid w:val="00A02079"/>
    <w:rsid w:val="00A020EB"/>
    <w:rsid w:val="00A02148"/>
    <w:rsid w:val="00A02364"/>
    <w:rsid w:val="00A0267F"/>
    <w:rsid w:val="00A034C8"/>
    <w:rsid w:val="00A03588"/>
    <w:rsid w:val="00A0359C"/>
    <w:rsid w:val="00A0364E"/>
    <w:rsid w:val="00A03751"/>
    <w:rsid w:val="00A03B75"/>
    <w:rsid w:val="00A03E78"/>
    <w:rsid w:val="00A04475"/>
    <w:rsid w:val="00A04503"/>
    <w:rsid w:val="00A0496C"/>
    <w:rsid w:val="00A0517F"/>
    <w:rsid w:val="00A05242"/>
    <w:rsid w:val="00A05924"/>
    <w:rsid w:val="00A05A02"/>
    <w:rsid w:val="00A05BFD"/>
    <w:rsid w:val="00A0674F"/>
    <w:rsid w:val="00A06878"/>
    <w:rsid w:val="00A0690E"/>
    <w:rsid w:val="00A06955"/>
    <w:rsid w:val="00A06BA7"/>
    <w:rsid w:val="00A06D52"/>
    <w:rsid w:val="00A0741B"/>
    <w:rsid w:val="00A0751C"/>
    <w:rsid w:val="00A0775F"/>
    <w:rsid w:val="00A07BFC"/>
    <w:rsid w:val="00A10330"/>
    <w:rsid w:val="00A107D8"/>
    <w:rsid w:val="00A1099A"/>
    <w:rsid w:val="00A109E6"/>
    <w:rsid w:val="00A10DAD"/>
    <w:rsid w:val="00A10EA1"/>
    <w:rsid w:val="00A112ED"/>
    <w:rsid w:val="00A12398"/>
    <w:rsid w:val="00A1241E"/>
    <w:rsid w:val="00A12583"/>
    <w:rsid w:val="00A129AF"/>
    <w:rsid w:val="00A12DA4"/>
    <w:rsid w:val="00A132E2"/>
    <w:rsid w:val="00A1339A"/>
    <w:rsid w:val="00A1389A"/>
    <w:rsid w:val="00A13DBA"/>
    <w:rsid w:val="00A13F0F"/>
    <w:rsid w:val="00A1416A"/>
    <w:rsid w:val="00A141A0"/>
    <w:rsid w:val="00A146DC"/>
    <w:rsid w:val="00A14B8A"/>
    <w:rsid w:val="00A14BFE"/>
    <w:rsid w:val="00A14D42"/>
    <w:rsid w:val="00A14DCA"/>
    <w:rsid w:val="00A14E12"/>
    <w:rsid w:val="00A1526C"/>
    <w:rsid w:val="00A156DB"/>
    <w:rsid w:val="00A159F4"/>
    <w:rsid w:val="00A15BBF"/>
    <w:rsid w:val="00A15D3A"/>
    <w:rsid w:val="00A1607D"/>
    <w:rsid w:val="00A167E0"/>
    <w:rsid w:val="00A16BB1"/>
    <w:rsid w:val="00A16D42"/>
    <w:rsid w:val="00A16EE5"/>
    <w:rsid w:val="00A17266"/>
    <w:rsid w:val="00A175CE"/>
    <w:rsid w:val="00A17965"/>
    <w:rsid w:val="00A17D37"/>
    <w:rsid w:val="00A20034"/>
    <w:rsid w:val="00A203BC"/>
    <w:rsid w:val="00A20B69"/>
    <w:rsid w:val="00A20D83"/>
    <w:rsid w:val="00A21342"/>
    <w:rsid w:val="00A213F1"/>
    <w:rsid w:val="00A21703"/>
    <w:rsid w:val="00A21785"/>
    <w:rsid w:val="00A21A60"/>
    <w:rsid w:val="00A21FAE"/>
    <w:rsid w:val="00A220F4"/>
    <w:rsid w:val="00A22686"/>
    <w:rsid w:val="00A228E0"/>
    <w:rsid w:val="00A22BF6"/>
    <w:rsid w:val="00A230FD"/>
    <w:rsid w:val="00A23B76"/>
    <w:rsid w:val="00A23C6C"/>
    <w:rsid w:val="00A23EE1"/>
    <w:rsid w:val="00A24096"/>
    <w:rsid w:val="00A2431C"/>
    <w:rsid w:val="00A2445E"/>
    <w:rsid w:val="00A248FB"/>
    <w:rsid w:val="00A24ABF"/>
    <w:rsid w:val="00A24FC5"/>
    <w:rsid w:val="00A250F1"/>
    <w:rsid w:val="00A2524C"/>
    <w:rsid w:val="00A25571"/>
    <w:rsid w:val="00A25918"/>
    <w:rsid w:val="00A261EB"/>
    <w:rsid w:val="00A268DF"/>
    <w:rsid w:val="00A26929"/>
    <w:rsid w:val="00A26B5D"/>
    <w:rsid w:val="00A26ED1"/>
    <w:rsid w:val="00A26F73"/>
    <w:rsid w:val="00A2710B"/>
    <w:rsid w:val="00A27341"/>
    <w:rsid w:val="00A27354"/>
    <w:rsid w:val="00A274F3"/>
    <w:rsid w:val="00A27527"/>
    <w:rsid w:val="00A27AAF"/>
    <w:rsid w:val="00A30032"/>
    <w:rsid w:val="00A30A17"/>
    <w:rsid w:val="00A30B44"/>
    <w:rsid w:val="00A31097"/>
    <w:rsid w:val="00A31135"/>
    <w:rsid w:val="00A3130C"/>
    <w:rsid w:val="00A3145D"/>
    <w:rsid w:val="00A31754"/>
    <w:rsid w:val="00A3241F"/>
    <w:rsid w:val="00A32511"/>
    <w:rsid w:val="00A33369"/>
    <w:rsid w:val="00A333D2"/>
    <w:rsid w:val="00A3352C"/>
    <w:rsid w:val="00A33DB5"/>
    <w:rsid w:val="00A33F47"/>
    <w:rsid w:val="00A34264"/>
    <w:rsid w:val="00A34534"/>
    <w:rsid w:val="00A346FF"/>
    <w:rsid w:val="00A34B11"/>
    <w:rsid w:val="00A34D46"/>
    <w:rsid w:val="00A35391"/>
    <w:rsid w:val="00A3542F"/>
    <w:rsid w:val="00A3545E"/>
    <w:rsid w:val="00A35B6F"/>
    <w:rsid w:val="00A35C13"/>
    <w:rsid w:val="00A36991"/>
    <w:rsid w:val="00A369A3"/>
    <w:rsid w:val="00A36BC0"/>
    <w:rsid w:val="00A3713F"/>
    <w:rsid w:val="00A37528"/>
    <w:rsid w:val="00A37537"/>
    <w:rsid w:val="00A37783"/>
    <w:rsid w:val="00A37F06"/>
    <w:rsid w:val="00A37FDB"/>
    <w:rsid w:val="00A4015B"/>
    <w:rsid w:val="00A4072C"/>
    <w:rsid w:val="00A40872"/>
    <w:rsid w:val="00A40AD1"/>
    <w:rsid w:val="00A4124F"/>
    <w:rsid w:val="00A412C1"/>
    <w:rsid w:val="00A413DB"/>
    <w:rsid w:val="00A413F0"/>
    <w:rsid w:val="00A413FF"/>
    <w:rsid w:val="00A41A8C"/>
    <w:rsid w:val="00A41B15"/>
    <w:rsid w:val="00A42199"/>
    <w:rsid w:val="00A427EE"/>
    <w:rsid w:val="00A4282A"/>
    <w:rsid w:val="00A428C5"/>
    <w:rsid w:val="00A42ECA"/>
    <w:rsid w:val="00A43070"/>
    <w:rsid w:val="00A433D8"/>
    <w:rsid w:val="00A43486"/>
    <w:rsid w:val="00A43573"/>
    <w:rsid w:val="00A4359C"/>
    <w:rsid w:val="00A436DB"/>
    <w:rsid w:val="00A4446E"/>
    <w:rsid w:val="00A446CD"/>
    <w:rsid w:val="00A44F2D"/>
    <w:rsid w:val="00A4504B"/>
    <w:rsid w:val="00A45138"/>
    <w:rsid w:val="00A4523A"/>
    <w:rsid w:val="00A454CE"/>
    <w:rsid w:val="00A45850"/>
    <w:rsid w:val="00A45901"/>
    <w:rsid w:val="00A46284"/>
    <w:rsid w:val="00A4656C"/>
    <w:rsid w:val="00A46572"/>
    <w:rsid w:val="00A46765"/>
    <w:rsid w:val="00A469A2"/>
    <w:rsid w:val="00A469A8"/>
    <w:rsid w:val="00A46FCF"/>
    <w:rsid w:val="00A47106"/>
    <w:rsid w:val="00A473A1"/>
    <w:rsid w:val="00A475EC"/>
    <w:rsid w:val="00A47B42"/>
    <w:rsid w:val="00A47BEC"/>
    <w:rsid w:val="00A47C5B"/>
    <w:rsid w:val="00A47CCA"/>
    <w:rsid w:val="00A47D83"/>
    <w:rsid w:val="00A47F2C"/>
    <w:rsid w:val="00A509CA"/>
    <w:rsid w:val="00A50A39"/>
    <w:rsid w:val="00A50F3F"/>
    <w:rsid w:val="00A50F60"/>
    <w:rsid w:val="00A517F0"/>
    <w:rsid w:val="00A5222C"/>
    <w:rsid w:val="00A523C7"/>
    <w:rsid w:val="00A530CD"/>
    <w:rsid w:val="00A531C6"/>
    <w:rsid w:val="00A53A20"/>
    <w:rsid w:val="00A53ED4"/>
    <w:rsid w:val="00A540E2"/>
    <w:rsid w:val="00A5437A"/>
    <w:rsid w:val="00A545AF"/>
    <w:rsid w:val="00A54906"/>
    <w:rsid w:val="00A54C39"/>
    <w:rsid w:val="00A54EC3"/>
    <w:rsid w:val="00A55333"/>
    <w:rsid w:val="00A55725"/>
    <w:rsid w:val="00A55816"/>
    <w:rsid w:val="00A55ACA"/>
    <w:rsid w:val="00A55CB4"/>
    <w:rsid w:val="00A55DEE"/>
    <w:rsid w:val="00A56A04"/>
    <w:rsid w:val="00A56D5C"/>
    <w:rsid w:val="00A57374"/>
    <w:rsid w:val="00A575F0"/>
    <w:rsid w:val="00A5781F"/>
    <w:rsid w:val="00A57BEB"/>
    <w:rsid w:val="00A57CCB"/>
    <w:rsid w:val="00A57D5D"/>
    <w:rsid w:val="00A6061B"/>
    <w:rsid w:val="00A60705"/>
    <w:rsid w:val="00A60921"/>
    <w:rsid w:val="00A60AC5"/>
    <w:rsid w:val="00A60B74"/>
    <w:rsid w:val="00A60BE9"/>
    <w:rsid w:val="00A60EAD"/>
    <w:rsid w:val="00A60FA5"/>
    <w:rsid w:val="00A610D5"/>
    <w:rsid w:val="00A6158F"/>
    <w:rsid w:val="00A615CC"/>
    <w:rsid w:val="00A6161C"/>
    <w:rsid w:val="00A61790"/>
    <w:rsid w:val="00A619ED"/>
    <w:rsid w:val="00A61CAF"/>
    <w:rsid w:val="00A61FB7"/>
    <w:rsid w:val="00A62136"/>
    <w:rsid w:val="00A6216F"/>
    <w:rsid w:val="00A624C3"/>
    <w:rsid w:val="00A624EA"/>
    <w:rsid w:val="00A639D5"/>
    <w:rsid w:val="00A63DE7"/>
    <w:rsid w:val="00A64355"/>
    <w:rsid w:val="00A646CF"/>
    <w:rsid w:val="00A64B6C"/>
    <w:rsid w:val="00A64B94"/>
    <w:rsid w:val="00A64BE5"/>
    <w:rsid w:val="00A6501C"/>
    <w:rsid w:val="00A654AA"/>
    <w:rsid w:val="00A656EA"/>
    <w:rsid w:val="00A65908"/>
    <w:rsid w:val="00A65981"/>
    <w:rsid w:val="00A65B20"/>
    <w:rsid w:val="00A65D57"/>
    <w:rsid w:val="00A66701"/>
    <w:rsid w:val="00A669B7"/>
    <w:rsid w:val="00A66FD0"/>
    <w:rsid w:val="00A67073"/>
    <w:rsid w:val="00A67FD5"/>
    <w:rsid w:val="00A7002F"/>
    <w:rsid w:val="00A701B2"/>
    <w:rsid w:val="00A70295"/>
    <w:rsid w:val="00A707B1"/>
    <w:rsid w:val="00A71292"/>
    <w:rsid w:val="00A717A6"/>
    <w:rsid w:val="00A71A9D"/>
    <w:rsid w:val="00A71AF9"/>
    <w:rsid w:val="00A71C33"/>
    <w:rsid w:val="00A722C4"/>
    <w:rsid w:val="00A7293F"/>
    <w:rsid w:val="00A72FAC"/>
    <w:rsid w:val="00A7323B"/>
    <w:rsid w:val="00A73556"/>
    <w:rsid w:val="00A735D9"/>
    <w:rsid w:val="00A742E9"/>
    <w:rsid w:val="00A742EA"/>
    <w:rsid w:val="00A745A6"/>
    <w:rsid w:val="00A745F5"/>
    <w:rsid w:val="00A7483F"/>
    <w:rsid w:val="00A748B0"/>
    <w:rsid w:val="00A74A69"/>
    <w:rsid w:val="00A74B98"/>
    <w:rsid w:val="00A74D36"/>
    <w:rsid w:val="00A74E38"/>
    <w:rsid w:val="00A74F0D"/>
    <w:rsid w:val="00A75207"/>
    <w:rsid w:val="00A76056"/>
    <w:rsid w:val="00A76980"/>
    <w:rsid w:val="00A76ABD"/>
    <w:rsid w:val="00A76C6C"/>
    <w:rsid w:val="00A77204"/>
    <w:rsid w:val="00A7731F"/>
    <w:rsid w:val="00A773F0"/>
    <w:rsid w:val="00A774A0"/>
    <w:rsid w:val="00A775C8"/>
    <w:rsid w:val="00A77F7E"/>
    <w:rsid w:val="00A806EE"/>
    <w:rsid w:val="00A8085C"/>
    <w:rsid w:val="00A809F9"/>
    <w:rsid w:val="00A80ED6"/>
    <w:rsid w:val="00A8104F"/>
    <w:rsid w:val="00A8113D"/>
    <w:rsid w:val="00A81277"/>
    <w:rsid w:val="00A812BF"/>
    <w:rsid w:val="00A81466"/>
    <w:rsid w:val="00A81685"/>
    <w:rsid w:val="00A81806"/>
    <w:rsid w:val="00A81980"/>
    <w:rsid w:val="00A81A64"/>
    <w:rsid w:val="00A81FA5"/>
    <w:rsid w:val="00A82162"/>
    <w:rsid w:val="00A82167"/>
    <w:rsid w:val="00A82259"/>
    <w:rsid w:val="00A8253C"/>
    <w:rsid w:val="00A82885"/>
    <w:rsid w:val="00A82AAA"/>
    <w:rsid w:val="00A837BC"/>
    <w:rsid w:val="00A83C8A"/>
    <w:rsid w:val="00A83E22"/>
    <w:rsid w:val="00A84887"/>
    <w:rsid w:val="00A8517F"/>
    <w:rsid w:val="00A85207"/>
    <w:rsid w:val="00A852E9"/>
    <w:rsid w:val="00A85775"/>
    <w:rsid w:val="00A85F94"/>
    <w:rsid w:val="00A8688A"/>
    <w:rsid w:val="00A869A5"/>
    <w:rsid w:val="00A86BED"/>
    <w:rsid w:val="00A86C6C"/>
    <w:rsid w:val="00A86C7F"/>
    <w:rsid w:val="00A871AB"/>
    <w:rsid w:val="00A87222"/>
    <w:rsid w:val="00A87476"/>
    <w:rsid w:val="00A874E4"/>
    <w:rsid w:val="00A87596"/>
    <w:rsid w:val="00A87735"/>
    <w:rsid w:val="00A877DC"/>
    <w:rsid w:val="00A87CA0"/>
    <w:rsid w:val="00A90016"/>
    <w:rsid w:val="00A90475"/>
    <w:rsid w:val="00A90609"/>
    <w:rsid w:val="00A906DA"/>
    <w:rsid w:val="00A908BB"/>
    <w:rsid w:val="00A90A3B"/>
    <w:rsid w:val="00A90A65"/>
    <w:rsid w:val="00A90BB6"/>
    <w:rsid w:val="00A90E28"/>
    <w:rsid w:val="00A9100A"/>
    <w:rsid w:val="00A912A9"/>
    <w:rsid w:val="00A91350"/>
    <w:rsid w:val="00A9144A"/>
    <w:rsid w:val="00A91638"/>
    <w:rsid w:val="00A91831"/>
    <w:rsid w:val="00A919A7"/>
    <w:rsid w:val="00A91AFA"/>
    <w:rsid w:val="00A920B0"/>
    <w:rsid w:val="00A923EA"/>
    <w:rsid w:val="00A92EA7"/>
    <w:rsid w:val="00A932FB"/>
    <w:rsid w:val="00A935C2"/>
    <w:rsid w:val="00A9375E"/>
    <w:rsid w:val="00A939FB"/>
    <w:rsid w:val="00A93CC2"/>
    <w:rsid w:val="00A94167"/>
    <w:rsid w:val="00A9459F"/>
    <w:rsid w:val="00A94622"/>
    <w:rsid w:val="00A94977"/>
    <w:rsid w:val="00A949F1"/>
    <w:rsid w:val="00A94CEA"/>
    <w:rsid w:val="00A956A2"/>
    <w:rsid w:val="00A9587F"/>
    <w:rsid w:val="00A95D13"/>
    <w:rsid w:val="00A960E7"/>
    <w:rsid w:val="00A964C1"/>
    <w:rsid w:val="00A9659E"/>
    <w:rsid w:val="00A9695D"/>
    <w:rsid w:val="00A97063"/>
    <w:rsid w:val="00A9716B"/>
    <w:rsid w:val="00A97190"/>
    <w:rsid w:val="00A97332"/>
    <w:rsid w:val="00A9775A"/>
    <w:rsid w:val="00A97873"/>
    <w:rsid w:val="00A97DC0"/>
    <w:rsid w:val="00AA017B"/>
    <w:rsid w:val="00AA028F"/>
    <w:rsid w:val="00AA0D8C"/>
    <w:rsid w:val="00AA11D7"/>
    <w:rsid w:val="00AA1205"/>
    <w:rsid w:val="00AA16E9"/>
    <w:rsid w:val="00AA1864"/>
    <w:rsid w:val="00AA1F59"/>
    <w:rsid w:val="00AA20C4"/>
    <w:rsid w:val="00AA216C"/>
    <w:rsid w:val="00AA24A2"/>
    <w:rsid w:val="00AA29B8"/>
    <w:rsid w:val="00AA2FA5"/>
    <w:rsid w:val="00AA31B0"/>
    <w:rsid w:val="00AA3203"/>
    <w:rsid w:val="00AA371B"/>
    <w:rsid w:val="00AA3B44"/>
    <w:rsid w:val="00AA3F25"/>
    <w:rsid w:val="00AA40D2"/>
    <w:rsid w:val="00AA4366"/>
    <w:rsid w:val="00AA4A46"/>
    <w:rsid w:val="00AA4ACC"/>
    <w:rsid w:val="00AA5105"/>
    <w:rsid w:val="00AA520B"/>
    <w:rsid w:val="00AA54B9"/>
    <w:rsid w:val="00AA57DC"/>
    <w:rsid w:val="00AA59D0"/>
    <w:rsid w:val="00AA647A"/>
    <w:rsid w:val="00AA6D24"/>
    <w:rsid w:val="00AA7142"/>
    <w:rsid w:val="00AA724B"/>
    <w:rsid w:val="00AA7BDE"/>
    <w:rsid w:val="00AA7D5E"/>
    <w:rsid w:val="00AB001A"/>
    <w:rsid w:val="00AB04B4"/>
    <w:rsid w:val="00AB0661"/>
    <w:rsid w:val="00AB174D"/>
    <w:rsid w:val="00AB18AF"/>
    <w:rsid w:val="00AB1A94"/>
    <w:rsid w:val="00AB1AC8"/>
    <w:rsid w:val="00AB1BD3"/>
    <w:rsid w:val="00AB22A5"/>
    <w:rsid w:val="00AB2358"/>
    <w:rsid w:val="00AB2EF1"/>
    <w:rsid w:val="00AB2F48"/>
    <w:rsid w:val="00AB3291"/>
    <w:rsid w:val="00AB3566"/>
    <w:rsid w:val="00AB3B52"/>
    <w:rsid w:val="00AB3B5D"/>
    <w:rsid w:val="00AB3FFF"/>
    <w:rsid w:val="00AB40A2"/>
    <w:rsid w:val="00AB411B"/>
    <w:rsid w:val="00AB42CD"/>
    <w:rsid w:val="00AB42EA"/>
    <w:rsid w:val="00AB45DE"/>
    <w:rsid w:val="00AB55CC"/>
    <w:rsid w:val="00AB55E1"/>
    <w:rsid w:val="00AB5670"/>
    <w:rsid w:val="00AB5731"/>
    <w:rsid w:val="00AB58A2"/>
    <w:rsid w:val="00AB5935"/>
    <w:rsid w:val="00AB5B53"/>
    <w:rsid w:val="00AB5DBD"/>
    <w:rsid w:val="00AB5EE1"/>
    <w:rsid w:val="00AB626A"/>
    <w:rsid w:val="00AB62AA"/>
    <w:rsid w:val="00AB63D1"/>
    <w:rsid w:val="00AB657C"/>
    <w:rsid w:val="00AB6885"/>
    <w:rsid w:val="00AB7AFD"/>
    <w:rsid w:val="00AB7C8A"/>
    <w:rsid w:val="00AB7EC3"/>
    <w:rsid w:val="00AC01C7"/>
    <w:rsid w:val="00AC075D"/>
    <w:rsid w:val="00AC10CD"/>
    <w:rsid w:val="00AC12D2"/>
    <w:rsid w:val="00AC13B4"/>
    <w:rsid w:val="00AC142C"/>
    <w:rsid w:val="00AC173D"/>
    <w:rsid w:val="00AC1915"/>
    <w:rsid w:val="00AC1938"/>
    <w:rsid w:val="00AC1D8E"/>
    <w:rsid w:val="00AC1E08"/>
    <w:rsid w:val="00AC1E56"/>
    <w:rsid w:val="00AC1E60"/>
    <w:rsid w:val="00AC22FB"/>
    <w:rsid w:val="00AC24DC"/>
    <w:rsid w:val="00AC27AE"/>
    <w:rsid w:val="00AC27DB"/>
    <w:rsid w:val="00AC2FC5"/>
    <w:rsid w:val="00AC31E8"/>
    <w:rsid w:val="00AC3254"/>
    <w:rsid w:val="00AC35C1"/>
    <w:rsid w:val="00AC35DF"/>
    <w:rsid w:val="00AC3704"/>
    <w:rsid w:val="00AC38A6"/>
    <w:rsid w:val="00AC38F5"/>
    <w:rsid w:val="00AC3A7A"/>
    <w:rsid w:val="00AC3BE4"/>
    <w:rsid w:val="00AC3E09"/>
    <w:rsid w:val="00AC429B"/>
    <w:rsid w:val="00AC46D4"/>
    <w:rsid w:val="00AC4968"/>
    <w:rsid w:val="00AC4A8A"/>
    <w:rsid w:val="00AC4FF4"/>
    <w:rsid w:val="00AC506B"/>
    <w:rsid w:val="00AC5098"/>
    <w:rsid w:val="00AC54B8"/>
    <w:rsid w:val="00AC6358"/>
    <w:rsid w:val="00AC6672"/>
    <w:rsid w:val="00AC6E25"/>
    <w:rsid w:val="00AC6F5B"/>
    <w:rsid w:val="00AC7199"/>
    <w:rsid w:val="00AC72A1"/>
    <w:rsid w:val="00AC7422"/>
    <w:rsid w:val="00AC7C53"/>
    <w:rsid w:val="00AC7DD6"/>
    <w:rsid w:val="00AD032E"/>
    <w:rsid w:val="00AD05C0"/>
    <w:rsid w:val="00AD068A"/>
    <w:rsid w:val="00AD0844"/>
    <w:rsid w:val="00AD0E8D"/>
    <w:rsid w:val="00AD0ECE"/>
    <w:rsid w:val="00AD0F0A"/>
    <w:rsid w:val="00AD0F25"/>
    <w:rsid w:val="00AD14E1"/>
    <w:rsid w:val="00AD1BDB"/>
    <w:rsid w:val="00AD2074"/>
    <w:rsid w:val="00AD2175"/>
    <w:rsid w:val="00AD21A4"/>
    <w:rsid w:val="00AD2B1B"/>
    <w:rsid w:val="00AD2C61"/>
    <w:rsid w:val="00AD2F39"/>
    <w:rsid w:val="00AD3135"/>
    <w:rsid w:val="00AD31A7"/>
    <w:rsid w:val="00AD3BDE"/>
    <w:rsid w:val="00AD3D4F"/>
    <w:rsid w:val="00AD507F"/>
    <w:rsid w:val="00AD513E"/>
    <w:rsid w:val="00AD5693"/>
    <w:rsid w:val="00AD59FE"/>
    <w:rsid w:val="00AD5DFA"/>
    <w:rsid w:val="00AD5EBB"/>
    <w:rsid w:val="00AD62A6"/>
    <w:rsid w:val="00AD67B4"/>
    <w:rsid w:val="00AD77DE"/>
    <w:rsid w:val="00AD79B6"/>
    <w:rsid w:val="00AD7DC8"/>
    <w:rsid w:val="00AD7F3E"/>
    <w:rsid w:val="00AD7FF2"/>
    <w:rsid w:val="00AE024D"/>
    <w:rsid w:val="00AE0751"/>
    <w:rsid w:val="00AE102F"/>
    <w:rsid w:val="00AE10AF"/>
    <w:rsid w:val="00AE1107"/>
    <w:rsid w:val="00AE1149"/>
    <w:rsid w:val="00AE1427"/>
    <w:rsid w:val="00AE144A"/>
    <w:rsid w:val="00AE1511"/>
    <w:rsid w:val="00AE1670"/>
    <w:rsid w:val="00AE1D1C"/>
    <w:rsid w:val="00AE25BB"/>
    <w:rsid w:val="00AE2A58"/>
    <w:rsid w:val="00AE2ACB"/>
    <w:rsid w:val="00AE3067"/>
    <w:rsid w:val="00AE37AB"/>
    <w:rsid w:val="00AE38FD"/>
    <w:rsid w:val="00AE3BFB"/>
    <w:rsid w:val="00AE3C2F"/>
    <w:rsid w:val="00AE3CC3"/>
    <w:rsid w:val="00AE47DC"/>
    <w:rsid w:val="00AE4AF3"/>
    <w:rsid w:val="00AE5175"/>
    <w:rsid w:val="00AE549D"/>
    <w:rsid w:val="00AE5725"/>
    <w:rsid w:val="00AE5B4F"/>
    <w:rsid w:val="00AE61E1"/>
    <w:rsid w:val="00AE61EE"/>
    <w:rsid w:val="00AE6234"/>
    <w:rsid w:val="00AE64D6"/>
    <w:rsid w:val="00AE6DF5"/>
    <w:rsid w:val="00AE7081"/>
    <w:rsid w:val="00AE7194"/>
    <w:rsid w:val="00AE73E7"/>
    <w:rsid w:val="00AE7B1B"/>
    <w:rsid w:val="00AE7CD8"/>
    <w:rsid w:val="00AE7D95"/>
    <w:rsid w:val="00AE7ED0"/>
    <w:rsid w:val="00AE7EDE"/>
    <w:rsid w:val="00AF056A"/>
    <w:rsid w:val="00AF0C74"/>
    <w:rsid w:val="00AF11D6"/>
    <w:rsid w:val="00AF1448"/>
    <w:rsid w:val="00AF14CB"/>
    <w:rsid w:val="00AF1734"/>
    <w:rsid w:val="00AF1771"/>
    <w:rsid w:val="00AF1E9A"/>
    <w:rsid w:val="00AF2067"/>
    <w:rsid w:val="00AF24B3"/>
    <w:rsid w:val="00AF24D2"/>
    <w:rsid w:val="00AF25B3"/>
    <w:rsid w:val="00AF26CF"/>
    <w:rsid w:val="00AF2AE2"/>
    <w:rsid w:val="00AF2B97"/>
    <w:rsid w:val="00AF30DE"/>
    <w:rsid w:val="00AF3314"/>
    <w:rsid w:val="00AF3351"/>
    <w:rsid w:val="00AF33E0"/>
    <w:rsid w:val="00AF3798"/>
    <w:rsid w:val="00AF43A3"/>
    <w:rsid w:val="00AF46E6"/>
    <w:rsid w:val="00AF4AAC"/>
    <w:rsid w:val="00AF4B48"/>
    <w:rsid w:val="00AF5004"/>
    <w:rsid w:val="00AF5522"/>
    <w:rsid w:val="00AF5636"/>
    <w:rsid w:val="00AF59B5"/>
    <w:rsid w:val="00AF59EC"/>
    <w:rsid w:val="00AF5C77"/>
    <w:rsid w:val="00AF6030"/>
    <w:rsid w:val="00AF64AD"/>
    <w:rsid w:val="00AF6A81"/>
    <w:rsid w:val="00AF6B35"/>
    <w:rsid w:val="00AF6BB0"/>
    <w:rsid w:val="00AF778C"/>
    <w:rsid w:val="00B00690"/>
    <w:rsid w:val="00B00883"/>
    <w:rsid w:val="00B00B95"/>
    <w:rsid w:val="00B010F7"/>
    <w:rsid w:val="00B012A5"/>
    <w:rsid w:val="00B0132A"/>
    <w:rsid w:val="00B013E8"/>
    <w:rsid w:val="00B016AD"/>
    <w:rsid w:val="00B01759"/>
    <w:rsid w:val="00B02393"/>
    <w:rsid w:val="00B02532"/>
    <w:rsid w:val="00B0279E"/>
    <w:rsid w:val="00B02994"/>
    <w:rsid w:val="00B02ABD"/>
    <w:rsid w:val="00B02E79"/>
    <w:rsid w:val="00B037A6"/>
    <w:rsid w:val="00B03C10"/>
    <w:rsid w:val="00B04557"/>
    <w:rsid w:val="00B04E37"/>
    <w:rsid w:val="00B04E63"/>
    <w:rsid w:val="00B04F83"/>
    <w:rsid w:val="00B05051"/>
    <w:rsid w:val="00B058D2"/>
    <w:rsid w:val="00B05BB1"/>
    <w:rsid w:val="00B05D2C"/>
    <w:rsid w:val="00B05E7C"/>
    <w:rsid w:val="00B05FB9"/>
    <w:rsid w:val="00B06556"/>
    <w:rsid w:val="00B0663B"/>
    <w:rsid w:val="00B06BB0"/>
    <w:rsid w:val="00B06DBB"/>
    <w:rsid w:val="00B06EFF"/>
    <w:rsid w:val="00B06F1B"/>
    <w:rsid w:val="00B06F93"/>
    <w:rsid w:val="00B07387"/>
    <w:rsid w:val="00B07D23"/>
    <w:rsid w:val="00B10408"/>
    <w:rsid w:val="00B10494"/>
    <w:rsid w:val="00B10919"/>
    <w:rsid w:val="00B11149"/>
    <w:rsid w:val="00B11424"/>
    <w:rsid w:val="00B115C0"/>
    <w:rsid w:val="00B1176D"/>
    <w:rsid w:val="00B11959"/>
    <w:rsid w:val="00B1219D"/>
    <w:rsid w:val="00B124AE"/>
    <w:rsid w:val="00B1279C"/>
    <w:rsid w:val="00B12DB8"/>
    <w:rsid w:val="00B13ACD"/>
    <w:rsid w:val="00B13B9D"/>
    <w:rsid w:val="00B13C73"/>
    <w:rsid w:val="00B13DB2"/>
    <w:rsid w:val="00B13DC7"/>
    <w:rsid w:val="00B14199"/>
    <w:rsid w:val="00B147EB"/>
    <w:rsid w:val="00B14F7F"/>
    <w:rsid w:val="00B15282"/>
    <w:rsid w:val="00B1610B"/>
    <w:rsid w:val="00B161F2"/>
    <w:rsid w:val="00B16BC8"/>
    <w:rsid w:val="00B16E80"/>
    <w:rsid w:val="00B16F41"/>
    <w:rsid w:val="00B17194"/>
    <w:rsid w:val="00B17288"/>
    <w:rsid w:val="00B17333"/>
    <w:rsid w:val="00B2038D"/>
    <w:rsid w:val="00B20857"/>
    <w:rsid w:val="00B20C29"/>
    <w:rsid w:val="00B20F45"/>
    <w:rsid w:val="00B21056"/>
    <w:rsid w:val="00B21572"/>
    <w:rsid w:val="00B21701"/>
    <w:rsid w:val="00B2187D"/>
    <w:rsid w:val="00B21EEC"/>
    <w:rsid w:val="00B2205E"/>
    <w:rsid w:val="00B220CF"/>
    <w:rsid w:val="00B2223D"/>
    <w:rsid w:val="00B22261"/>
    <w:rsid w:val="00B2254A"/>
    <w:rsid w:val="00B234AE"/>
    <w:rsid w:val="00B237AB"/>
    <w:rsid w:val="00B23FA5"/>
    <w:rsid w:val="00B241C4"/>
    <w:rsid w:val="00B242D6"/>
    <w:rsid w:val="00B2458D"/>
    <w:rsid w:val="00B245DB"/>
    <w:rsid w:val="00B2488B"/>
    <w:rsid w:val="00B249E8"/>
    <w:rsid w:val="00B24BBB"/>
    <w:rsid w:val="00B24DC1"/>
    <w:rsid w:val="00B25132"/>
    <w:rsid w:val="00B255AD"/>
    <w:rsid w:val="00B255CC"/>
    <w:rsid w:val="00B257ED"/>
    <w:rsid w:val="00B25E37"/>
    <w:rsid w:val="00B26291"/>
    <w:rsid w:val="00B26DDB"/>
    <w:rsid w:val="00B26EBC"/>
    <w:rsid w:val="00B27106"/>
    <w:rsid w:val="00B2736B"/>
    <w:rsid w:val="00B273A5"/>
    <w:rsid w:val="00B27DA6"/>
    <w:rsid w:val="00B27E29"/>
    <w:rsid w:val="00B30CE1"/>
    <w:rsid w:val="00B31313"/>
    <w:rsid w:val="00B3148A"/>
    <w:rsid w:val="00B31E57"/>
    <w:rsid w:val="00B31FE5"/>
    <w:rsid w:val="00B3203A"/>
    <w:rsid w:val="00B32043"/>
    <w:rsid w:val="00B3222A"/>
    <w:rsid w:val="00B32255"/>
    <w:rsid w:val="00B322BB"/>
    <w:rsid w:val="00B32646"/>
    <w:rsid w:val="00B32C71"/>
    <w:rsid w:val="00B3326A"/>
    <w:rsid w:val="00B3329B"/>
    <w:rsid w:val="00B33362"/>
    <w:rsid w:val="00B333D1"/>
    <w:rsid w:val="00B339DB"/>
    <w:rsid w:val="00B33F99"/>
    <w:rsid w:val="00B34456"/>
    <w:rsid w:val="00B345A2"/>
    <w:rsid w:val="00B34A2E"/>
    <w:rsid w:val="00B34A63"/>
    <w:rsid w:val="00B35154"/>
    <w:rsid w:val="00B353FB"/>
    <w:rsid w:val="00B358B7"/>
    <w:rsid w:val="00B35F3F"/>
    <w:rsid w:val="00B36053"/>
    <w:rsid w:val="00B36631"/>
    <w:rsid w:val="00B3692D"/>
    <w:rsid w:val="00B36A5D"/>
    <w:rsid w:val="00B36ADC"/>
    <w:rsid w:val="00B36E26"/>
    <w:rsid w:val="00B375A1"/>
    <w:rsid w:val="00B377FA"/>
    <w:rsid w:val="00B37A53"/>
    <w:rsid w:val="00B403A0"/>
    <w:rsid w:val="00B40883"/>
    <w:rsid w:val="00B40E6D"/>
    <w:rsid w:val="00B411E0"/>
    <w:rsid w:val="00B413F6"/>
    <w:rsid w:val="00B415E4"/>
    <w:rsid w:val="00B41AE4"/>
    <w:rsid w:val="00B41AFA"/>
    <w:rsid w:val="00B41DBD"/>
    <w:rsid w:val="00B42252"/>
    <w:rsid w:val="00B4235F"/>
    <w:rsid w:val="00B423D8"/>
    <w:rsid w:val="00B4242F"/>
    <w:rsid w:val="00B42689"/>
    <w:rsid w:val="00B4277A"/>
    <w:rsid w:val="00B427EF"/>
    <w:rsid w:val="00B42C31"/>
    <w:rsid w:val="00B43119"/>
    <w:rsid w:val="00B432D9"/>
    <w:rsid w:val="00B43492"/>
    <w:rsid w:val="00B43E65"/>
    <w:rsid w:val="00B446E0"/>
    <w:rsid w:val="00B448D7"/>
    <w:rsid w:val="00B44D04"/>
    <w:rsid w:val="00B44D8F"/>
    <w:rsid w:val="00B44EFF"/>
    <w:rsid w:val="00B44F10"/>
    <w:rsid w:val="00B455EA"/>
    <w:rsid w:val="00B4658E"/>
    <w:rsid w:val="00B467A4"/>
    <w:rsid w:val="00B46ABE"/>
    <w:rsid w:val="00B46F9D"/>
    <w:rsid w:val="00B4732F"/>
    <w:rsid w:val="00B473FF"/>
    <w:rsid w:val="00B47402"/>
    <w:rsid w:val="00B47A11"/>
    <w:rsid w:val="00B50764"/>
    <w:rsid w:val="00B50D31"/>
    <w:rsid w:val="00B50FA6"/>
    <w:rsid w:val="00B5112F"/>
    <w:rsid w:val="00B52772"/>
    <w:rsid w:val="00B52885"/>
    <w:rsid w:val="00B52D58"/>
    <w:rsid w:val="00B5304E"/>
    <w:rsid w:val="00B53075"/>
    <w:rsid w:val="00B53480"/>
    <w:rsid w:val="00B5381C"/>
    <w:rsid w:val="00B53CCB"/>
    <w:rsid w:val="00B53CE3"/>
    <w:rsid w:val="00B54023"/>
    <w:rsid w:val="00B54448"/>
    <w:rsid w:val="00B54546"/>
    <w:rsid w:val="00B545E0"/>
    <w:rsid w:val="00B54991"/>
    <w:rsid w:val="00B54B4B"/>
    <w:rsid w:val="00B54B80"/>
    <w:rsid w:val="00B54BCC"/>
    <w:rsid w:val="00B54E1B"/>
    <w:rsid w:val="00B55382"/>
    <w:rsid w:val="00B556D6"/>
    <w:rsid w:val="00B5574E"/>
    <w:rsid w:val="00B55811"/>
    <w:rsid w:val="00B558AF"/>
    <w:rsid w:val="00B56049"/>
    <w:rsid w:val="00B56154"/>
    <w:rsid w:val="00B5623A"/>
    <w:rsid w:val="00B563FD"/>
    <w:rsid w:val="00B572C2"/>
    <w:rsid w:val="00B57525"/>
    <w:rsid w:val="00B575EE"/>
    <w:rsid w:val="00B6044B"/>
    <w:rsid w:val="00B6052D"/>
    <w:rsid w:val="00B60766"/>
    <w:rsid w:val="00B60945"/>
    <w:rsid w:val="00B60AD8"/>
    <w:rsid w:val="00B60ADC"/>
    <w:rsid w:val="00B60B42"/>
    <w:rsid w:val="00B60FCE"/>
    <w:rsid w:val="00B6161F"/>
    <w:rsid w:val="00B619EF"/>
    <w:rsid w:val="00B62187"/>
    <w:rsid w:val="00B6237F"/>
    <w:rsid w:val="00B6304D"/>
    <w:rsid w:val="00B63466"/>
    <w:rsid w:val="00B634F0"/>
    <w:rsid w:val="00B63704"/>
    <w:rsid w:val="00B6372C"/>
    <w:rsid w:val="00B63BFF"/>
    <w:rsid w:val="00B63C69"/>
    <w:rsid w:val="00B63CA2"/>
    <w:rsid w:val="00B63E02"/>
    <w:rsid w:val="00B63FB3"/>
    <w:rsid w:val="00B640B4"/>
    <w:rsid w:val="00B643FA"/>
    <w:rsid w:val="00B64464"/>
    <w:rsid w:val="00B64D95"/>
    <w:rsid w:val="00B64F2F"/>
    <w:rsid w:val="00B651E6"/>
    <w:rsid w:val="00B655E7"/>
    <w:rsid w:val="00B657E9"/>
    <w:rsid w:val="00B65946"/>
    <w:rsid w:val="00B663B8"/>
    <w:rsid w:val="00B663D9"/>
    <w:rsid w:val="00B66B2D"/>
    <w:rsid w:val="00B66ECF"/>
    <w:rsid w:val="00B66F52"/>
    <w:rsid w:val="00B67507"/>
    <w:rsid w:val="00B67739"/>
    <w:rsid w:val="00B67E2E"/>
    <w:rsid w:val="00B67ED2"/>
    <w:rsid w:val="00B70333"/>
    <w:rsid w:val="00B71487"/>
    <w:rsid w:val="00B7191A"/>
    <w:rsid w:val="00B71F82"/>
    <w:rsid w:val="00B7212E"/>
    <w:rsid w:val="00B72134"/>
    <w:rsid w:val="00B728E1"/>
    <w:rsid w:val="00B728F6"/>
    <w:rsid w:val="00B72C13"/>
    <w:rsid w:val="00B72EB0"/>
    <w:rsid w:val="00B73008"/>
    <w:rsid w:val="00B735B3"/>
    <w:rsid w:val="00B7381B"/>
    <w:rsid w:val="00B73863"/>
    <w:rsid w:val="00B73C22"/>
    <w:rsid w:val="00B73CB8"/>
    <w:rsid w:val="00B73F15"/>
    <w:rsid w:val="00B74120"/>
    <w:rsid w:val="00B7438A"/>
    <w:rsid w:val="00B74CE2"/>
    <w:rsid w:val="00B75213"/>
    <w:rsid w:val="00B75323"/>
    <w:rsid w:val="00B757DF"/>
    <w:rsid w:val="00B75980"/>
    <w:rsid w:val="00B75AD9"/>
    <w:rsid w:val="00B75EC5"/>
    <w:rsid w:val="00B760EE"/>
    <w:rsid w:val="00B76BB8"/>
    <w:rsid w:val="00B76E2A"/>
    <w:rsid w:val="00B76F7D"/>
    <w:rsid w:val="00B771B4"/>
    <w:rsid w:val="00B774F0"/>
    <w:rsid w:val="00B77C67"/>
    <w:rsid w:val="00B77C7E"/>
    <w:rsid w:val="00B77EE5"/>
    <w:rsid w:val="00B802AA"/>
    <w:rsid w:val="00B80657"/>
    <w:rsid w:val="00B80C6E"/>
    <w:rsid w:val="00B810A6"/>
    <w:rsid w:val="00B81D29"/>
    <w:rsid w:val="00B81F9F"/>
    <w:rsid w:val="00B821A5"/>
    <w:rsid w:val="00B82515"/>
    <w:rsid w:val="00B827C0"/>
    <w:rsid w:val="00B829C3"/>
    <w:rsid w:val="00B83E23"/>
    <w:rsid w:val="00B83EDD"/>
    <w:rsid w:val="00B84146"/>
    <w:rsid w:val="00B841FE"/>
    <w:rsid w:val="00B8430D"/>
    <w:rsid w:val="00B844C8"/>
    <w:rsid w:val="00B849C7"/>
    <w:rsid w:val="00B84A9C"/>
    <w:rsid w:val="00B84B28"/>
    <w:rsid w:val="00B8505F"/>
    <w:rsid w:val="00B850CC"/>
    <w:rsid w:val="00B8548E"/>
    <w:rsid w:val="00B85A88"/>
    <w:rsid w:val="00B85F27"/>
    <w:rsid w:val="00B860AF"/>
    <w:rsid w:val="00B86583"/>
    <w:rsid w:val="00B87EF5"/>
    <w:rsid w:val="00B90038"/>
    <w:rsid w:val="00B90305"/>
    <w:rsid w:val="00B904CD"/>
    <w:rsid w:val="00B90572"/>
    <w:rsid w:val="00B9094B"/>
    <w:rsid w:val="00B90E17"/>
    <w:rsid w:val="00B90E4D"/>
    <w:rsid w:val="00B911BD"/>
    <w:rsid w:val="00B9171B"/>
    <w:rsid w:val="00B91A31"/>
    <w:rsid w:val="00B91A9E"/>
    <w:rsid w:val="00B91E75"/>
    <w:rsid w:val="00B9203C"/>
    <w:rsid w:val="00B923C3"/>
    <w:rsid w:val="00B92490"/>
    <w:rsid w:val="00B9250A"/>
    <w:rsid w:val="00B926E5"/>
    <w:rsid w:val="00B92B5E"/>
    <w:rsid w:val="00B92C7D"/>
    <w:rsid w:val="00B92CA0"/>
    <w:rsid w:val="00B92D3B"/>
    <w:rsid w:val="00B92DC5"/>
    <w:rsid w:val="00B92F29"/>
    <w:rsid w:val="00B932D7"/>
    <w:rsid w:val="00B935FB"/>
    <w:rsid w:val="00B93608"/>
    <w:rsid w:val="00B93820"/>
    <w:rsid w:val="00B93A84"/>
    <w:rsid w:val="00B93C49"/>
    <w:rsid w:val="00B93C99"/>
    <w:rsid w:val="00B93FCF"/>
    <w:rsid w:val="00B94473"/>
    <w:rsid w:val="00B94C45"/>
    <w:rsid w:val="00B94D12"/>
    <w:rsid w:val="00B94D3D"/>
    <w:rsid w:val="00B94DF0"/>
    <w:rsid w:val="00B9534A"/>
    <w:rsid w:val="00B95358"/>
    <w:rsid w:val="00B95641"/>
    <w:rsid w:val="00B95CD8"/>
    <w:rsid w:val="00B95D2C"/>
    <w:rsid w:val="00B95F76"/>
    <w:rsid w:val="00B960E1"/>
    <w:rsid w:val="00B9639D"/>
    <w:rsid w:val="00B9652D"/>
    <w:rsid w:val="00B96748"/>
    <w:rsid w:val="00B968E0"/>
    <w:rsid w:val="00B96F7E"/>
    <w:rsid w:val="00B96FA0"/>
    <w:rsid w:val="00B970E9"/>
    <w:rsid w:val="00B972FB"/>
    <w:rsid w:val="00B975AA"/>
    <w:rsid w:val="00B97B5C"/>
    <w:rsid w:val="00B97BA9"/>
    <w:rsid w:val="00B97C0D"/>
    <w:rsid w:val="00B97D04"/>
    <w:rsid w:val="00B97D21"/>
    <w:rsid w:val="00B97D78"/>
    <w:rsid w:val="00BA029B"/>
    <w:rsid w:val="00BA0533"/>
    <w:rsid w:val="00BA0C12"/>
    <w:rsid w:val="00BA0C4B"/>
    <w:rsid w:val="00BA0D70"/>
    <w:rsid w:val="00BA16A0"/>
    <w:rsid w:val="00BA1B76"/>
    <w:rsid w:val="00BA1B85"/>
    <w:rsid w:val="00BA22C5"/>
    <w:rsid w:val="00BA2608"/>
    <w:rsid w:val="00BA288D"/>
    <w:rsid w:val="00BA2C95"/>
    <w:rsid w:val="00BA2DBD"/>
    <w:rsid w:val="00BA2EAE"/>
    <w:rsid w:val="00BA3448"/>
    <w:rsid w:val="00BA3473"/>
    <w:rsid w:val="00BA3494"/>
    <w:rsid w:val="00BA3805"/>
    <w:rsid w:val="00BA3F73"/>
    <w:rsid w:val="00BA43D9"/>
    <w:rsid w:val="00BA4948"/>
    <w:rsid w:val="00BA4A15"/>
    <w:rsid w:val="00BA4CA6"/>
    <w:rsid w:val="00BA4F6C"/>
    <w:rsid w:val="00BA5187"/>
    <w:rsid w:val="00BA5266"/>
    <w:rsid w:val="00BA5793"/>
    <w:rsid w:val="00BA58EE"/>
    <w:rsid w:val="00BA5B58"/>
    <w:rsid w:val="00BA5C16"/>
    <w:rsid w:val="00BA60C7"/>
    <w:rsid w:val="00BA622A"/>
    <w:rsid w:val="00BA637E"/>
    <w:rsid w:val="00BA642A"/>
    <w:rsid w:val="00BA7141"/>
    <w:rsid w:val="00BA7277"/>
    <w:rsid w:val="00BA7408"/>
    <w:rsid w:val="00BA7623"/>
    <w:rsid w:val="00BA77D2"/>
    <w:rsid w:val="00BA796E"/>
    <w:rsid w:val="00BA7C1B"/>
    <w:rsid w:val="00BA7D79"/>
    <w:rsid w:val="00BB0096"/>
    <w:rsid w:val="00BB0412"/>
    <w:rsid w:val="00BB0444"/>
    <w:rsid w:val="00BB071A"/>
    <w:rsid w:val="00BB0937"/>
    <w:rsid w:val="00BB1657"/>
    <w:rsid w:val="00BB1916"/>
    <w:rsid w:val="00BB192F"/>
    <w:rsid w:val="00BB1C1F"/>
    <w:rsid w:val="00BB1C4B"/>
    <w:rsid w:val="00BB225B"/>
    <w:rsid w:val="00BB2323"/>
    <w:rsid w:val="00BB2693"/>
    <w:rsid w:val="00BB2B64"/>
    <w:rsid w:val="00BB2FDB"/>
    <w:rsid w:val="00BB3925"/>
    <w:rsid w:val="00BB3C21"/>
    <w:rsid w:val="00BB3E79"/>
    <w:rsid w:val="00BB40B3"/>
    <w:rsid w:val="00BB46B3"/>
    <w:rsid w:val="00BB4B0E"/>
    <w:rsid w:val="00BB4BA4"/>
    <w:rsid w:val="00BB4C5C"/>
    <w:rsid w:val="00BB4D1D"/>
    <w:rsid w:val="00BB4D25"/>
    <w:rsid w:val="00BB4ED8"/>
    <w:rsid w:val="00BB5003"/>
    <w:rsid w:val="00BB5166"/>
    <w:rsid w:val="00BB54FE"/>
    <w:rsid w:val="00BB5910"/>
    <w:rsid w:val="00BB6244"/>
    <w:rsid w:val="00BB62AB"/>
    <w:rsid w:val="00BB6607"/>
    <w:rsid w:val="00BB6B2A"/>
    <w:rsid w:val="00BB6B4F"/>
    <w:rsid w:val="00BB71E8"/>
    <w:rsid w:val="00BB726D"/>
    <w:rsid w:val="00BB74E4"/>
    <w:rsid w:val="00BB7696"/>
    <w:rsid w:val="00BB7A10"/>
    <w:rsid w:val="00BB7AE8"/>
    <w:rsid w:val="00BB7D16"/>
    <w:rsid w:val="00BB7D18"/>
    <w:rsid w:val="00BB7DF4"/>
    <w:rsid w:val="00BC0186"/>
    <w:rsid w:val="00BC0232"/>
    <w:rsid w:val="00BC0249"/>
    <w:rsid w:val="00BC0303"/>
    <w:rsid w:val="00BC0818"/>
    <w:rsid w:val="00BC0C2C"/>
    <w:rsid w:val="00BC0D71"/>
    <w:rsid w:val="00BC0F33"/>
    <w:rsid w:val="00BC20E9"/>
    <w:rsid w:val="00BC2524"/>
    <w:rsid w:val="00BC277A"/>
    <w:rsid w:val="00BC28BA"/>
    <w:rsid w:val="00BC2D1D"/>
    <w:rsid w:val="00BC2DFC"/>
    <w:rsid w:val="00BC38D5"/>
    <w:rsid w:val="00BC3D9F"/>
    <w:rsid w:val="00BC485D"/>
    <w:rsid w:val="00BC49B0"/>
    <w:rsid w:val="00BC4A11"/>
    <w:rsid w:val="00BC4C9B"/>
    <w:rsid w:val="00BC4D08"/>
    <w:rsid w:val="00BC4EAE"/>
    <w:rsid w:val="00BC5479"/>
    <w:rsid w:val="00BC5562"/>
    <w:rsid w:val="00BC57E8"/>
    <w:rsid w:val="00BC5840"/>
    <w:rsid w:val="00BC5BF5"/>
    <w:rsid w:val="00BC613E"/>
    <w:rsid w:val="00BC6363"/>
    <w:rsid w:val="00BC6426"/>
    <w:rsid w:val="00BC7120"/>
    <w:rsid w:val="00BC72C5"/>
    <w:rsid w:val="00BC78A9"/>
    <w:rsid w:val="00BC7C30"/>
    <w:rsid w:val="00BC7F29"/>
    <w:rsid w:val="00BD008C"/>
    <w:rsid w:val="00BD0218"/>
    <w:rsid w:val="00BD02DF"/>
    <w:rsid w:val="00BD0631"/>
    <w:rsid w:val="00BD07CF"/>
    <w:rsid w:val="00BD0D12"/>
    <w:rsid w:val="00BD1175"/>
    <w:rsid w:val="00BD1975"/>
    <w:rsid w:val="00BD1C10"/>
    <w:rsid w:val="00BD21CC"/>
    <w:rsid w:val="00BD22DB"/>
    <w:rsid w:val="00BD230F"/>
    <w:rsid w:val="00BD236A"/>
    <w:rsid w:val="00BD2C7A"/>
    <w:rsid w:val="00BD2F06"/>
    <w:rsid w:val="00BD32CE"/>
    <w:rsid w:val="00BD3383"/>
    <w:rsid w:val="00BD36AA"/>
    <w:rsid w:val="00BD3D17"/>
    <w:rsid w:val="00BD3FD3"/>
    <w:rsid w:val="00BD4097"/>
    <w:rsid w:val="00BD41A1"/>
    <w:rsid w:val="00BD437F"/>
    <w:rsid w:val="00BD43D0"/>
    <w:rsid w:val="00BD4850"/>
    <w:rsid w:val="00BD4E61"/>
    <w:rsid w:val="00BD4F79"/>
    <w:rsid w:val="00BD528E"/>
    <w:rsid w:val="00BD5476"/>
    <w:rsid w:val="00BD5561"/>
    <w:rsid w:val="00BD5961"/>
    <w:rsid w:val="00BD6101"/>
    <w:rsid w:val="00BD6B4F"/>
    <w:rsid w:val="00BD6CA1"/>
    <w:rsid w:val="00BD6D1D"/>
    <w:rsid w:val="00BD6E7C"/>
    <w:rsid w:val="00BD71F9"/>
    <w:rsid w:val="00BD777A"/>
    <w:rsid w:val="00BD7ABD"/>
    <w:rsid w:val="00BD7CF0"/>
    <w:rsid w:val="00BD7DD4"/>
    <w:rsid w:val="00BD7DEE"/>
    <w:rsid w:val="00BE041F"/>
    <w:rsid w:val="00BE0689"/>
    <w:rsid w:val="00BE07A3"/>
    <w:rsid w:val="00BE07EB"/>
    <w:rsid w:val="00BE0854"/>
    <w:rsid w:val="00BE0970"/>
    <w:rsid w:val="00BE0D37"/>
    <w:rsid w:val="00BE1197"/>
    <w:rsid w:val="00BE1B96"/>
    <w:rsid w:val="00BE23FF"/>
    <w:rsid w:val="00BE2B68"/>
    <w:rsid w:val="00BE2C21"/>
    <w:rsid w:val="00BE2DB3"/>
    <w:rsid w:val="00BE3170"/>
    <w:rsid w:val="00BE357E"/>
    <w:rsid w:val="00BE3C0D"/>
    <w:rsid w:val="00BE3D5D"/>
    <w:rsid w:val="00BE3D8B"/>
    <w:rsid w:val="00BE3EFF"/>
    <w:rsid w:val="00BE4116"/>
    <w:rsid w:val="00BE43A7"/>
    <w:rsid w:val="00BE4620"/>
    <w:rsid w:val="00BE48BA"/>
    <w:rsid w:val="00BE4938"/>
    <w:rsid w:val="00BE4CFF"/>
    <w:rsid w:val="00BE4E39"/>
    <w:rsid w:val="00BE4E5F"/>
    <w:rsid w:val="00BE512B"/>
    <w:rsid w:val="00BE539C"/>
    <w:rsid w:val="00BE58EE"/>
    <w:rsid w:val="00BE5D97"/>
    <w:rsid w:val="00BE641A"/>
    <w:rsid w:val="00BE6536"/>
    <w:rsid w:val="00BE6809"/>
    <w:rsid w:val="00BE697A"/>
    <w:rsid w:val="00BE6AE7"/>
    <w:rsid w:val="00BE6E94"/>
    <w:rsid w:val="00BE7313"/>
    <w:rsid w:val="00BE7846"/>
    <w:rsid w:val="00BE7AD6"/>
    <w:rsid w:val="00BE7B3D"/>
    <w:rsid w:val="00BE7C64"/>
    <w:rsid w:val="00BE7E86"/>
    <w:rsid w:val="00BE7F4F"/>
    <w:rsid w:val="00BF0366"/>
    <w:rsid w:val="00BF0A56"/>
    <w:rsid w:val="00BF0CBA"/>
    <w:rsid w:val="00BF0D4B"/>
    <w:rsid w:val="00BF0FED"/>
    <w:rsid w:val="00BF16DE"/>
    <w:rsid w:val="00BF1B28"/>
    <w:rsid w:val="00BF1F41"/>
    <w:rsid w:val="00BF20C9"/>
    <w:rsid w:val="00BF21EC"/>
    <w:rsid w:val="00BF255A"/>
    <w:rsid w:val="00BF2567"/>
    <w:rsid w:val="00BF2830"/>
    <w:rsid w:val="00BF288A"/>
    <w:rsid w:val="00BF2C0B"/>
    <w:rsid w:val="00BF32B2"/>
    <w:rsid w:val="00BF3345"/>
    <w:rsid w:val="00BF33B3"/>
    <w:rsid w:val="00BF36C8"/>
    <w:rsid w:val="00BF3908"/>
    <w:rsid w:val="00BF42A8"/>
    <w:rsid w:val="00BF42AB"/>
    <w:rsid w:val="00BF48FB"/>
    <w:rsid w:val="00BF499F"/>
    <w:rsid w:val="00BF575B"/>
    <w:rsid w:val="00BF606C"/>
    <w:rsid w:val="00BF61A0"/>
    <w:rsid w:val="00BF65B4"/>
    <w:rsid w:val="00BF6706"/>
    <w:rsid w:val="00BF6E6B"/>
    <w:rsid w:val="00BF6F13"/>
    <w:rsid w:val="00BF726A"/>
    <w:rsid w:val="00BF7899"/>
    <w:rsid w:val="00BF7D0F"/>
    <w:rsid w:val="00BF7F6A"/>
    <w:rsid w:val="00BF7FB7"/>
    <w:rsid w:val="00BF7FEB"/>
    <w:rsid w:val="00C005D0"/>
    <w:rsid w:val="00C006A4"/>
    <w:rsid w:val="00C0092D"/>
    <w:rsid w:val="00C00A35"/>
    <w:rsid w:val="00C01055"/>
    <w:rsid w:val="00C01061"/>
    <w:rsid w:val="00C0129F"/>
    <w:rsid w:val="00C0184E"/>
    <w:rsid w:val="00C019FF"/>
    <w:rsid w:val="00C01B1D"/>
    <w:rsid w:val="00C01BA4"/>
    <w:rsid w:val="00C03029"/>
    <w:rsid w:val="00C030A0"/>
    <w:rsid w:val="00C031A2"/>
    <w:rsid w:val="00C032C2"/>
    <w:rsid w:val="00C0336F"/>
    <w:rsid w:val="00C03490"/>
    <w:rsid w:val="00C03723"/>
    <w:rsid w:val="00C037EB"/>
    <w:rsid w:val="00C03BD1"/>
    <w:rsid w:val="00C0449B"/>
    <w:rsid w:val="00C04706"/>
    <w:rsid w:val="00C0491B"/>
    <w:rsid w:val="00C0497D"/>
    <w:rsid w:val="00C05275"/>
    <w:rsid w:val="00C05511"/>
    <w:rsid w:val="00C05579"/>
    <w:rsid w:val="00C0581B"/>
    <w:rsid w:val="00C05A61"/>
    <w:rsid w:val="00C05B52"/>
    <w:rsid w:val="00C061DA"/>
    <w:rsid w:val="00C06475"/>
    <w:rsid w:val="00C0686D"/>
    <w:rsid w:val="00C0699C"/>
    <w:rsid w:val="00C06A6C"/>
    <w:rsid w:val="00C06C32"/>
    <w:rsid w:val="00C06D92"/>
    <w:rsid w:val="00C06FBE"/>
    <w:rsid w:val="00C06FED"/>
    <w:rsid w:val="00C072FB"/>
    <w:rsid w:val="00C0757F"/>
    <w:rsid w:val="00C07D03"/>
    <w:rsid w:val="00C100F0"/>
    <w:rsid w:val="00C1025F"/>
    <w:rsid w:val="00C1045F"/>
    <w:rsid w:val="00C109A9"/>
    <w:rsid w:val="00C10F5B"/>
    <w:rsid w:val="00C11389"/>
    <w:rsid w:val="00C119A1"/>
    <w:rsid w:val="00C11BC2"/>
    <w:rsid w:val="00C11E0A"/>
    <w:rsid w:val="00C12007"/>
    <w:rsid w:val="00C12044"/>
    <w:rsid w:val="00C120D9"/>
    <w:rsid w:val="00C125DA"/>
    <w:rsid w:val="00C12636"/>
    <w:rsid w:val="00C1268C"/>
    <w:rsid w:val="00C12BE2"/>
    <w:rsid w:val="00C12F4F"/>
    <w:rsid w:val="00C12F70"/>
    <w:rsid w:val="00C13ED2"/>
    <w:rsid w:val="00C14054"/>
    <w:rsid w:val="00C1431E"/>
    <w:rsid w:val="00C1452C"/>
    <w:rsid w:val="00C14BC1"/>
    <w:rsid w:val="00C14C9B"/>
    <w:rsid w:val="00C1529E"/>
    <w:rsid w:val="00C1542A"/>
    <w:rsid w:val="00C1596C"/>
    <w:rsid w:val="00C15A1A"/>
    <w:rsid w:val="00C15FC4"/>
    <w:rsid w:val="00C16A93"/>
    <w:rsid w:val="00C17063"/>
    <w:rsid w:val="00C17A54"/>
    <w:rsid w:val="00C17DE3"/>
    <w:rsid w:val="00C17E73"/>
    <w:rsid w:val="00C17EAC"/>
    <w:rsid w:val="00C17F48"/>
    <w:rsid w:val="00C20DA5"/>
    <w:rsid w:val="00C21178"/>
    <w:rsid w:val="00C21A24"/>
    <w:rsid w:val="00C21D2C"/>
    <w:rsid w:val="00C21E4A"/>
    <w:rsid w:val="00C22098"/>
    <w:rsid w:val="00C22619"/>
    <w:rsid w:val="00C22A80"/>
    <w:rsid w:val="00C22A8B"/>
    <w:rsid w:val="00C22F3E"/>
    <w:rsid w:val="00C22F60"/>
    <w:rsid w:val="00C23108"/>
    <w:rsid w:val="00C236E0"/>
    <w:rsid w:val="00C2427C"/>
    <w:rsid w:val="00C249C0"/>
    <w:rsid w:val="00C2517C"/>
    <w:rsid w:val="00C2528A"/>
    <w:rsid w:val="00C254FF"/>
    <w:rsid w:val="00C25A87"/>
    <w:rsid w:val="00C25B84"/>
    <w:rsid w:val="00C25EFB"/>
    <w:rsid w:val="00C2642F"/>
    <w:rsid w:val="00C26873"/>
    <w:rsid w:val="00C26DAF"/>
    <w:rsid w:val="00C26DF5"/>
    <w:rsid w:val="00C27824"/>
    <w:rsid w:val="00C278C2"/>
    <w:rsid w:val="00C279AD"/>
    <w:rsid w:val="00C279B4"/>
    <w:rsid w:val="00C27A70"/>
    <w:rsid w:val="00C27AE9"/>
    <w:rsid w:val="00C27BB4"/>
    <w:rsid w:val="00C304D4"/>
    <w:rsid w:val="00C30729"/>
    <w:rsid w:val="00C30B27"/>
    <w:rsid w:val="00C30C8B"/>
    <w:rsid w:val="00C30CD0"/>
    <w:rsid w:val="00C30ED8"/>
    <w:rsid w:val="00C30EF1"/>
    <w:rsid w:val="00C317F1"/>
    <w:rsid w:val="00C31AEC"/>
    <w:rsid w:val="00C31C69"/>
    <w:rsid w:val="00C3200F"/>
    <w:rsid w:val="00C32118"/>
    <w:rsid w:val="00C325A8"/>
    <w:rsid w:val="00C32676"/>
    <w:rsid w:val="00C3275D"/>
    <w:rsid w:val="00C32844"/>
    <w:rsid w:val="00C32EF3"/>
    <w:rsid w:val="00C33997"/>
    <w:rsid w:val="00C33E45"/>
    <w:rsid w:val="00C34108"/>
    <w:rsid w:val="00C345DB"/>
    <w:rsid w:val="00C34600"/>
    <w:rsid w:val="00C34A1B"/>
    <w:rsid w:val="00C34F1F"/>
    <w:rsid w:val="00C34FE7"/>
    <w:rsid w:val="00C356FE"/>
    <w:rsid w:val="00C35856"/>
    <w:rsid w:val="00C35AF8"/>
    <w:rsid w:val="00C36001"/>
    <w:rsid w:val="00C36293"/>
    <w:rsid w:val="00C36507"/>
    <w:rsid w:val="00C36B3C"/>
    <w:rsid w:val="00C36D90"/>
    <w:rsid w:val="00C37417"/>
    <w:rsid w:val="00C37662"/>
    <w:rsid w:val="00C378A1"/>
    <w:rsid w:val="00C37A3D"/>
    <w:rsid w:val="00C401F7"/>
    <w:rsid w:val="00C404F6"/>
    <w:rsid w:val="00C40647"/>
    <w:rsid w:val="00C40703"/>
    <w:rsid w:val="00C40C6F"/>
    <w:rsid w:val="00C40D57"/>
    <w:rsid w:val="00C40F77"/>
    <w:rsid w:val="00C412CA"/>
    <w:rsid w:val="00C4172C"/>
    <w:rsid w:val="00C41AF9"/>
    <w:rsid w:val="00C41B70"/>
    <w:rsid w:val="00C41CC9"/>
    <w:rsid w:val="00C41EDC"/>
    <w:rsid w:val="00C42030"/>
    <w:rsid w:val="00C427DB"/>
    <w:rsid w:val="00C42819"/>
    <w:rsid w:val="00C430D4"/>
    <w:rsid w:val="00C4344C"/>
    <w:rsid w:val="00C4346A"/>
    <w:rsid w:val="00C43535"/>
    <w:rsid w:val="00C43768"/>
    <w:rsid w:val="00C438AF"/>
    <w:rsid w:val="00C439D0"/>
    <w:rsid w:val="00C43C1B"/>
    <w:rsid w:val="00C445DB"/>
    <w:rsid w:val="00C44C32"/>
    <w:rsid w:val="00C44FC7"/>
    <w:rsid w:val="00C450BE"/>
    <w:rsid w:val="00C45221"/>
    <w:rsid w:val="00C45444"/>
    <w:rsid w:val="00C45ABF"/>
    <w:rsid w:val="00C463E5"/>
    <w:rsid w:val="00C46FF2"/>
    <w:rsid w:val="00C472C6"/>
    <w:rsid w:val="00C474A3"/>
    <w:rsid w:val="00C47504"/>
    <w:rsid w:val="00C4759F"/>
    <w:rsid w:val="00C4784A"/>
    <w:rsid w:val="00C47E55"/>
    <w:rsid w:val="00C50186"/>
    <w:rsid w:val="00C501B4"/>
    <w:rsid w:val="00C50A66"/>
    <w:rsid w:val="00C50DBF"/>
    <w:rsid w:val="00C50EEE"/>
    <w:rsid w:val="00C51554"/>
    <w:rsid w:val="00C515FF"/>
    <w:rsid w:val="00C518E4"/>
    <w:rsid w:val="00C51AE3"/>
    <w:rsid w:val="00C51E9A"/>
    <w:rsid w:val="00C52245"/>
    <w:rsid w:val="00C52A44"/>
    <w:rsid w:val="00C52B79"/>
    <w:rsid w:val="00C52EC3"/>
    <w:rsid w:val="00C530D8"/>
    <w:rsid w:val="00C5357B"/>
    <w:rsid w:val="00C539BB"/>
    <w:rsid w:val="00C54750"/>
    <w:rsid w:val="00C551F6"/>
    <w:rsid w:val="00C55E41"/>
    <w:rsid w:val="00C56E3F"/>
    <w:rsid w:val="00C56ED9"/>
    <w:rsid w:val="00C570E5"/>
    <w:rsid w:val="00C57265"/>
    <w:rsid w:val="00C57539"/>
    <w:rsid w:val="00C57BC9"/>
    <w:rsid w:val="00C606C8"/>
    <w:rsid w:val="00C60738"/>
    <w:rsid w:val="00C607CD"/>
    <w:rsid w:val="00C60BA8"/>
    <w:rsid w:val="00C60F51"/>
    <w:rsid w:val="00C610D2"/>
    <w:rsid w:val="00C61431"/>
    <w:rsid w:val="00C61594"/>
    <w:rsid w:val="00C61763"/>
    <w:rsid w:val="00C61A84"/>
    <w:rsid w:val="00C61AB5"/>
    <w:rsid w:val="00C61CC1"/>
    <w:rsid w:val="00C62099"/>
    <w:rsid w:val="00C6257B"/>
    <w:rsid w:val="00C62919"/>
    <w:rsid w:val="00C62A2C"/>
    <w:rsid w:val="00C62CA9"/>
    <w:rsid w:val="00C62EA0"/>
    <w:rsid w:val="00C63102"/>
    <w:rsid w:val="00C6331F"/>
    <w:rsid w:val="00C63385"/>
    <w:rsid w:val="00C635F2"/>
    <w:rsid w:val="00C639D0"/>
    <w:rsid w:val="00C639E7"/>
    <w:rsid w:val="00C63B1C"/>
    <w:rsid w:val="00C63BD7"/>
    <w:rsid w:val="00C63DB3"/>
    <w:rsid w:val="00C64306"/>
    <w:rsid w:val="00C646FB"/>
    <w:rsid w:val="00C64840"/>
    <w:rsid w:val="00C64A75"/>
    <w:rsid w:val="00C64ACB"/>
    <w:rsid w:val="00C64D63"/>
    <w:rsid w:val="00C64D85"/>
    <w:rsid w:val="00C65555"/>
    <w:rsid w:val="00C65C98"/>
    <w:rsid w:val="00C661F4"/>
    <w:rsid w:val="00C663BD"/>
    <w:rsid w:val="00C66791"/>
    <w:rsid w:val="00C66817"/>
    <w:rsid w:val="00C668DA"/>
    <w:rsid w:val="00C66F16"/>
    <w:rsid w:val="00C67403"/>
    <w:rsid w:val="00C67818"/>
    <w:rsid w:val="00C70D9E"/>
    <w:rsid w:val="00C70F64"/>
    <w:rsid w:val="00C7111A"/>
    <w:rsid w:val="00C7126A"/>
    <w:rsid w:val="00C712FF"/>
    <w:rsid w:val="00C71727"/>
    <w:rsid w:val="00C71ED6"/>
    <w:rsid w:val="00C71F99"/>
    <w:rsid w:val="00C71F9E"/>
    <w:rsid w:val="00C72354"/>
    <w:rsid w:val="00C72F22"/>
    <w:rsid w:val="00C72FAE"/>
    <w:rsid w:val="00C7322A"/>
    <w:rsid w:val="00C73368"/>
    <w:rsid w:val="00C73C01"/>
    <w:rsid w:val="00C73E43"/>
    <w:rsid w:val="00C73E90"/>
    <w:rsid w:val="00C742E9"/>
    <w:rsid w:val="00C7461E"/>
    <w:rsid w:val="00C7515D"/>
    <w:rsid w:val="00C7521F"/>
    <w:rsid w:val="00C752A5"/>
    <w:rsid w:val="00C75353"/>
    <w:rsid w:val="00C753A7"/>
    <w:rsid w:val="00C75D02"/>
    <w:rsid w:val="00C7644C"/>
    <w:rsid w:val="00C768F1"/>
    <w:rsid w:val="00C76E1C"/>
    <w:rsid w:val="00C7721E"/>
    <w:rsid w:val="00C777D0"/>
    <w:rsid w:val="00C77D5E"/>
    <w:rsid w:val="00C807D0"/>
    <w:rsid w:val="00C80A76"/>
    <w:rsid w:val="00C80DD0"/>
    <w:rsid w:val="00C80E77"/>
    <w:rsid w:val="00C80F18"/>
    <w:rsid w:val="00C810BD"/>
    <w:rsid w:val="00C81398"/>
    <w:rsid w:val="00C8169E"/>
    <w:rsid w:val="00C81BC3"/>
    <w:rsid w:val="00C81C15"/>
    <w:rsid w:val="00C81EAD"/>
    <w:rsid w:val="00C822B8"/>
    <w:rsid w:val="00C829D3"/>
    <w:rsid w:val="00C82C67"/>
    <w:rsid w:val="00C82E9A"/>
    <w:rsid w:val="00C8331A"/>
    <w:rsid w:val="00C83495"/>
    <w:rsid w:val="00C834D6"/>
    <w:rsid w:val="00C835D7"/>
    <w:rsid w:val="00C8373F"/>
    <w:rsid w:val="00C83A10"/>
    <w:rsid w:val="00C840EF"/>
    <w:rsid w:val="00C8417C"/>
    <w:rsid w:val="00C84AF0"/>
    <w:rsid w:val="00C84D03"/>
    <w:rsid w:val="00C84D2B"/>
    <w:rsid w:val="00C84E46"/>
    <w:rsid w:val="00C85040"/>
    <w:rsid w:val="00C85060"/>
    <w:rsid w:val="00C85374"/>
    <w:rsid w:val="00C8591E"/>
    <w:rsid w:val="00C85A0D"/>
    <w:rsid w:val="00C85AF5"/>
    <w:rsid w:val="00C85F2E"/>
    <w:rsid w:val="00C86228"/>
    <w:rsid w:val="00C862C8"/>
    <w:rsid w:val="00C8651C"/>
    <w:rsid w:val="00C8677C"/>
    <w:rsid w:val="00C86E5A"/>
    <w:rsid w:val="00C87082"/>
    <w:rsid w:val="00C870A0"/>
    <w:rsid w:val="00C870BE"/>
    <w:rsid w:val="00C875E5"/>
    <w:rsid w:val="00C87A2B"/>
    <w:rsid w:val="00C901C1"/>
    <w:rsid w:val="00C9066E"/>
    <w:rsid w:val="00C90716"/>
    <w:rsid w:val="00C90E6C"/>
    <w:rsid w:val="00C90F49"/>
    <w:rsid w:val="00C90FD0"/>
    <w:rsid w:val="00C91084"/>
    <w:rsid w:val="00C911A1"/>
    <w:rsid w:val="00C9159D"/>
    <w:rsid w:val="00C91781"/>
    <w:rsid w:val="00C91FD6"/>
    <w:rsid w:val="00C921DF"/>
    <w:rsid w:val="00C9252A"/>
    <w:rsid w:val="00C92938"/>
    <w:rsid w:val="00C92B80"/>
    <w:rsid w:val="00C92D01"/>
    <w:rsid w:val="00C93E51"/>
    <w:rsid w:val="00C940B8"/>
    <w:rsid w:val="00C944E8"/>
    <w:rsid w:val="00C948D2"/>
    <w:rsid w:val="00C94A2B"/>
    <w:rsid w:val="00C94BD5"/>
    <w:rsid w:val="00C94DAA"/>
    <w:rsid w:val="00C94DE7"/>
    <w:rsid w:val="00C9511B"/>
    <w:rsid w:val="00C954A2"/>
    <w:rsid w:val="00C955A0"/>
    <w:rsid w:val="00C961D8"/>
    <w:rsid w:val="00C96C86"/>
    <w:rsid w:val="00C970A3"/>
    <w:rsid w:val="00C97383"/>
    <w:rsid w:val="00C978C0"/>
    <w:rsid w:val="00C978E1"/>
    <w:rsid w:val="00C97940"/>
    <w:rsid w:val="00C979DA"/>
    <w:rsid w:val="00C97AEE"/>
    <w:rsid w:val="00C97AF5"/>
    <w:rsid w:val="00C97B65"/>
    <w:rsid w:val="00C97F17"/>
    <w:rsid w:val="00C97F51"/>
    <w:rsid w:val="00CA0003"/>
    <w:rsid w:val="00CA01B4"/>
    <w:rsid w:val="00CA0475"/>
    <w:rsid w:val="00CA07CE"/>
    <w:rsid w:val="00CA07F9"/>
    <w:rsid w:val="00CA09DB"/>
    <w:rsid w:val="00CA11DA"/>
    <w:rsid w:val="00CA13B1"/>
    <w:rsid w:val="00CA14F2"/>
    <w:rsid w:val="00CA1505"/>
    <w:rsid w:val="00CA202C"/>
    <w:rsid w:val="00CA214C"/>
    <w:rsid w:val="00CA2691"/>
    <w:rsid w:val="00CA2E7F"/>
    <w:rsid w:val="00CA2FEC"/>
    <w:rsid w:val="00CA382B"/>
    <w:rsid w:val="00CA394D"/>
    <w:rsid w:val="00CA3F66"/>
    <w:rsid w:val="00CA3FAE"/>
    <w:rsid w:val="00CA4564"/>
    <w:rsid w:val="00CA48E0"/>
    <w:rsid w:val="00CA4936"/>
    <w:rsid w:val="00CA4A5E"/>
    <w:rsid w:val="00CA4A8A"/>
    <w:rsid w:val="00CA4BE6"/>
    <w:rsid w:val="00CA4D74"/>
    <w:rsid w:val="00CA4E13"/>
    <w:rsid w:val="00CA4E49"/>
    <w:rsid w:val="00CA54F8"/>
    <w:rsid w:val="00CA56FD"/>
    <w:rsid w:val="00CA593B"/>
    <w:rsid w:val="00CA59DF"/>
    <w:rsid w:val="00CA63C4"/>
    <w:rsid w:val="00CA6931"/>
    <w:rsid w:val="00CA697A"/>
    <w:rsid w:val="00CA6A78"/>
    <w:rsid w:val="00CA6C5D"/>
    <w:rsid w:val="00CA716F"/>
    <w:rsid w:val="00CA764C"/>
    <w:rsid w:val="00CA7C42"/>
    <w:rsid w:val="00CB082C"/>
    <w:rsid w:val="00CB0C31"/>
    <w:rsid w:val="00CB0D2A"/>
    <w:rsid w:val="00CB1022"/>
    <w:rsid w:val="00CB1079"/>
    <w:rsid w:val="00CB16CD"/>
    <w:rsid w:val="00CB1968"/>
    <w:rsid w:val="00CB2133"/>
    <w:rsid w:val="00CB21E1"/>
    <w:rsid w:val="00CB2559"/>
    <w:rsid w:val="00CB263F"/>
    <w:rsid w:val="00CB2896"/>
    <w:rsid w:val="00CB29A3"/>
    <w:rsid w:val="00CB29AC"/>
    <w:rsid w:val="00CB2A3B"/>
    <w:rsid w:val="00CB2CC7"/>
    <w:rsid w:val="00CB3284"/>
    <w:rsid w:val="00CB3399"/>
    <w:rsid w:val="00CB344F"/>
    <w:rsid w:val="00CB345E"/>
    <w:rsid w:val="00CB34B3"/>
    <w:rsid w:val="00CB352E"/>
    <w:rsid w:val="00CB36BF"/>
    <w:rsid w:val="00CB382D"/>
    <w:rsid w:val="00CB3B79"/>
    <w:rsid w:val="00CB3D25"/>
    <w:rsid w:val="00CB3FFD"/>
    <w:rsid w:val="00CB40C6"/>
    <w:rsid w:val="00CB44EF"/>
    <w:rsid w:val="00CB45ED"/>
    <w:rsid w:val="00CB4F32"/>
    <w:rsid w:val="00CB5242"/>
    <w:rsid w:val="00CB5B51"/>
    <w:rsid w:val="00CB66C0"/>
    <w:rsid w:val="00CB705F"/>
    <w:rsid w:val="00CB73F1"/>
    <w:rsid w:val="00CB75AE"/>
    <w:rsid w:val="00CB77CF"/>
    <w:rsid w:val="00CB7F59"/>
    <w:rsid w:val="00CC000C"/>
    <w:rsid w:val="00CC00D8"/>
    <w:rsid w:val="00CC0207"/>
    <w:rsid w:val="00CC038C"/>
    <w:rsid w:val="00CC03F6"/>
    <w:rsid w:val="00CC06C9"/>
    <w:rsid w:val="00CC0822"/>
    <w:rsid w:val="00CC0B52"/>
    <w:rsid w:val="00CC0BE9"/>
    <w:rsid w:val="00CC0E20"/>
    <w:rsid w:val="00CC1050"/>
    <w:rsid w:val="00CC141B"/>
    <w:rsid w:val="00CC1484"/>
    <w:rsid w:val="00CC14E2"/>
    <w:rsid w:val="00CC17FB"/>
    <w:rsid w:val="00CC1970"/>
    <w:rsid w:val="00CC1B17"/>
    <w:rsid w:val="00CC2276"/>
    <w:rsid w:val="00CC244C"/>
    <w:rsid w:val="00CC3009"/>
    <w:rsid w:val="00CC3058"/>
    <w:rsid w:val="00CC3360"/>
    <w:rsid w:val="00CC3557"/>
    <w:rsid w:val="00CC36F6"/>
    <w:rsid w:val="00CC3C2E"/>
    <w:rsid w:val="00CC3CD8"/>
    <w:rsid w:val="00CC3E18"/>
    <w:rsid w:val="00CC3F99"/>
    <w:rsid w:val="00CC4017"/>
    <w:rsid w:val="00CC4305"/>
    <w:rsid w:val="00CC4907"/>
    <w:rsid w:val="00CC49B7"/>
    <w:rsid w:val="00CC4A03"/>
    <w:rsid w:val="00CC4BF7"/>
    <w:rsid w:val="00CC53D0"/>
    <w:rsid w:val="00CC5490"/>
    <w:rsid w:val="00CC54AC"/>
    <w:rsid w:val="00CC5524"/>
    <w:rsid w:val="00CC5985"/>
    <w:rsid w:val="00CC5B37"/>
    <w:rsid w:val="00CC5C43"/>
    <w:rsid w:val="00CC607F"/>
    <w:rsid w:val="00CC61B7"/>
    <w:rsid w:val="00CC646F"/>
    <w:rsid w:val="00CC65C6"/>
    <w:rsid w:val="00CC6A87"/>
    <w:rsid w:val="00CC6E2B"/>
    <w:rsid w:val="00CC7134"/>
    <w:rsid w:val="00CC73BB"/>
    <w:rsid w:val="00CC74C9"/>
    <w:rsid w:val="00CC74E0"/>
    <w:rsid w:val="00CC75EE"/>
    <w:rsid w:val="00CC7A40"/>
    <w:rsid w:val="00CD03E0"/>
    <w:rsid w:val="00CD07C1"/>
    <w:rsid w:val="00CD0FA6"/>
    <w:rsid w:val="00CD1625"/>
    <w:rsid w:val="00CD1B59"/>
    <w:rsid w:val="00CD222B"/>
    <w:rsid w:val="00CD2480"/>
    <w:rsid w:val="00CD2A66"/>
    <w:rsid w:val="00CD2B44"/>
    <w:rsid w:val="00CD2F20"/>
    <w:rsid w:val="00CD2F68"/>
    <w:rsid w:val="00CD3446"/>
    <w:rsid w:val="00CD35A1"/>
    <w:rsid w:val="00CD38AF"/>
    <w:rsid w:val="00CD3C1A"/>
    <w:rsid w:val="00CD3F42"/>
    <w:rsid w:val="00CD4736"/>
    <w:rsid w:val="00CD4EAA"/>
    <w:rsid w:val="00CD50E4"/>
    <w:rsid w:val="00CD5479"/>
    <w:rsid w:val="00CD5919"/>
    <w:rsid w:val="00CD5C44"/>
    <w:rsid w:val="00CD5E28"/>
    <w:rsid w:val="00CD60EA"/>
    <w:rsid w:val="00CD69D6"/>
    <w:rsid w:val="00CD7798"/>
    <w:rsid w:val="00CD7D18"/>
    <w:rsid w:val="00CE06FE"/>
    <w:rsid w:val="00CE09C0"/>
    <w:rsid w:val="00CE0D5D"/>
    <w:rsid w:val="00CE0DC9"/>
    <w:rsid w:val="00CE11F1"/>
    <w:rsid w:val="00CE12EE"/>
    <w:rsid w:val="00CE17BD"/>
    <w:rsid w:val="00CE189D"/>
    <w:rsid w:val="00CE1CF7"/>
    <w:rsid w:val="00CE1DBA"/>
    <w:rsid w:val="00CE1E36"/>
    <w:rsid w:val="00CE200D"/>
    <w:rsid w:val="00CE21D1"/>
    <w:rsid w:val="00CE2735"/>
    <w:rsid w:val="00CE28A7"/>
    <w:rsid w:val="00CE2D2A"/>
    <w:rsid w:val="00CE2D5F"/>
    <w:rsid w:val="00CE3156"/>
    <w:rsid w:val="00CE315A"/>
    <w:rsid w:val="00CE33E3"/>
    <w:rsid w:val="00CE376C"/>
    <w:rsid w:val="00CE3A31"/>
    <w:rsid w:val="00CE3C0B"/>
    <w:rsid w:val="00CE3DF4"/>
    <w:rsid w:val="00CE3E04"/>
    <w:rsid w:val="00CE44BD"/>
    <w:rsid w:val="00CE4F16"/>
    <w:rsid w:val="00CE4F68"/>
    <w:rsid w:val="00CE5370"/>
    <w:rsid w:val="00CE5B04"/>
    <w:rsid w:val="00CE5DE7"/>
    <w:rsid w:val="00CE5FB8"/>
    <w:rsid w:val="00CE63CB"/>
    <w:rsid w:val="00CE679C"/>
    <w:rsid w:val="00CE6BA9"/>
    <w:rsid w:val="00CE6C2D"/>
    <w:rsid w:val="00CE6CDB"/>
    <w:rsid w:val="00CE71F8"/>
    <w:rsid w:val="00CE7254"/>
    <w:rsid w:val="00CE7E13"/>
    <w:rsid w:val="00CF070C"/>
    <w:rsid w:val="00CF0ADD"/>
    <w:rsid w:val="00CF0B37"/>
    <w:rsid w:val="00CF0D3A"/>
    <w:rsid w:val="00CF0EAB"/>
    <w:rsid w:val="00CF1467"/>
    <w:rsid w:val="00CF18BA"/>
    <w:rsid w:val="00CF1CA3"/>
    <w:rsid w:val="00CF2376"/>
    <w:rsid w:val="00CF2A28"/>
    <w:rsid w:val="00CF2A52"/>
    <w:rsid w:val="00CF2FE0"/>
    <w:rsid w:val="00CF33CA"/>
    <w:rsid w:val="00CF3921"/>
    <w:rsid w:val="00CF3C89"/>
    <w:rsid w:val="00CF3D62"/>
    <w:rsid w:val="00CF3FD5"/>
    <w:rsid w:val="00CF481A"/>
    <w:rsid w:val="00CF49AE"/>
    <w:rsid w:val="00CF4A22"/>
    <w:rsid w:val="00CF4B9A"/>
    <w:rsid w:val="00CF4C9D"/>
    <w:rsid w:val="00CF4F1F"/>
    <w:rsid w:val="00CF5027"/>
    <w:rsid w:val="00CF5139"/>
    <w:rsid w:val="00CF5A66"/>
    <w:rsid w:val="00CF5DB1"/>
    <w:rsid w:val="00CF60B8"/>
    <w:rsid w:val="00CF62FA"/>
    <w:rsid w:val="00CF68D4"/>
    <w:rsid w:val="00CF692E"/>
    <w:rsid w:val="00CF6C69"/>
    <w:rsid w:val="00CF6DD3"/>
    <w:rsid w:val="00CF7252"/>
    <w:rsid w:val="00CF778D"/>
    <w:rsid w:val="00D0031C"/>
    <w:rsid w:val="00D0095B"/>
    <w:rsid w:val="00D00E8C"/>
    <w:rsid w:val="00D01D1D"/>
    <w:rsid w:val="00D01D9A"/>
    <w:rsid w:val="00D01DBB"/>
    <w:rsid w:val="00D02781"/>
    <w:rsid w:val="00D0294A"/>
    <w:rsid w:val="00D02A72"/>
    <w:rsid w:val="00D02C49"/>
    <w:rsid w:val="00D032DE"/>
    <w:rsid w:val="00D0394D"/>
    <w:rsid w:val="00D03951"/>
    <w:rsid w:val="00D03AAA"/>
    <w:rsid w:val="00D04972"/>
    <w:rsid w:val="00D04B33"/>
    <w:rsid w:val="00D04D05"/>
    <w:rsid w:val="00D05497"/>
    <w:rsid w:val="00D055EA"/>
    <w:rsid w:val="00D05B79"/>
    <w:rsid w:val="00D05CF8"/>
    <w:rsid w:val="00D05D9A"/>
    <w:rsid w:val="00D060C6"/>
    <w:rsid w:val="00D06195"/>
    <w:rsid w:val="00D062DF"/>
    <w:rsid w:val="00D068AF"/>
    <w:rsid w:val="00D06BBC"/>
    <w:rsid w:val="00D06C33"/>
    <w:rsid w:val="00D06DDE"/>
    <w:rsid w:val="00D0716A"/>
    <w:rsid w:val="00D07523"/>
    <w:rsid w:val="00D07590"/>
    <w:rsid w:val="00D076D4"/>
    <w:rsid w:val="00D07B4F"/>
    <w:rsid w:val="00D07B84"/>
    <w:rsid w:val="00D07E98"/>
    <w:rsid w:val="00D10124"/>
    <w:rsid w:val="00D10437"/>
    <w:rsid w:val="00D109C1"/>
    <w:rsid w:val="00D10D44"/>
    <w:rsid w:val="00D1146F"/>
    <w:rsid w:val="00D11533"/>
    <w:rsid w:val="00D116CA"/>
    <w:rsid w:val="00D1176D"/>
    <w:rsid w:val="00D11942"/>
    <w:rsid w:val="00D1211E"/>
    <w:rsid w:val="00D121F4"/>
    <w:rsid w:val="00D1256B"/>
    <w:rsid w:val="00D128B9"/>
    <w:rsid w:val="00D12AA3"/>
    <w:rsid w:val="00D12B88"/>
    <w:rsid w:val="00D12D5C"/>
    <w:rsid w:val="00D12F43"/>
    <w:rsid w:val="00D12FDB"/>
    <w:rsid w:val="00D134DA"/>
    <w:rsid w:val="00D13592"/>
    <w:rsid w:val="00D13ECC"/>
    <w:rsid w:val="00D14662"/>
    <w:rsid w:val="00D1468D"/>
    <w:rsid w:val="00D14F12"/>
    <w:rsid w:val="00D15032"/>
    <w:rsid w:val="00D15089"/>
    <w:rsid w:val="00D15B3C"/>
    <w:rsid w:val="00D15ECA"/>
    <w:rsid w:val="00D15F47"/>
    <w:rsid w:val="00D16027"/>
    <w:rsid w:val="00D1602C"/>
    <w:rsid w:val="00D160F1"/>
    <w:rsid w:val="00D162D0"/>
    <w:rsid w:val="00D163D3"/>
    <w:rsid w:val="00D16422"/>
    <w:rsid w:val="00D167DA"/>
    <w:rsid w:val="00D16856"/>
    <w:rsid w:val="00D16D55"/>
    <w:rsid w:val="00D17235"/>
    <w:rsid w:val="00D17314"/>
    <w:rsid w:val="00D1742C"/>
    <w:rsid w:val="00D17B9A"/>
    <w:rsid w:val="00D17C5F"/>
    <w:rsid w:val="00D17EED"/>
    <w:rsid w:val="00D200EC"/>
    <w:rsid w:val="00D204BF"/>
    <w:rsid w:val="00D206C0"/>
    <w:rsid w:val="00D20802"/>
    <w:rsid w:val="00D20839"/>
    <w:rsid w:val="00D20AE4"/>
    <w:rsid w:val="00D21089"/>
    <w:rsid w:val="00D21317"/>
    <w:rsid w:val="00D2156C"/>
    <w:rsid w:val="00D21B81"/>
    <w:rsid w:val="00D21C70"/>
    <w:rsid w:val="00D22230"/>
    <w:rsid w:val="00D223D1"/>
    <w:rsid w:val="00D229DE"/>
    <w:rsid w:val="00D232BB"/>
    <w:rsid w:val="00D235B4"/>
    <w:rsid w:val="00D2360E"/>
    <w:rsid w:val="00D23E81"/>
    <w:rsid w:val="00D2401A"/>
    <w:rsid w:val="00D2455B"/>
    <w:rsid w:val="00D2477F"/>
    <w:rsid w:val="00D247B3"/>
    <w:rsid w:val="00D247FB"/>
    <w:rsid w:val="00D24A68"/>
    <w:rsid w:val="00D24BB1"/>
    <w:rsid w:val="00D250F5"/>
    <w:rsid w:val="00D2587E"/>
    <w:rsid w:val="00D25897"/>
    <w:rsid w:val="00D25961"/>
    <w:rsid w:val="00D25E3C"/>
    <w:rsid w:val="00D264D7"/>
    <w:rsid w:val="00D26595"/>
    <w:rsid w:val="00D26D55"/>
    <w:rsid w:val="00D2748A"/>
    <w:rsid w:val="00D27633"/>
    <w:rsid w:val="00D278DD"/>
    <w:rsid w:val="00D27A79"/>
    <w:rsid w:val="00D27B92"/>
    <w:rsid w:val="00D27C6C"/>
    <w:rsid w:val="00D27E41"/>
    <w:rsid w:val="00D30461"/>
    <w:rsid w:val="00D307C8"/>
    <w:rsid w:val="00D308EE"/>
    <w:rsid w:val="00D30A63"/>
    <w:rsid w:val="00D311EF"/>
    <w:rsid w:val="00D31855"/>
    <w:rsid w:val="00D31AA2"/>
    <w:rsid w:val="00D320D9"/>
    <w:rsid w:val="00D320F8"/>
    <w:rsid w:val="00D32115"/>
    <w:rsid w:val="00D3258F"/>
    <w:rsid w:val="00D334D8"/>
    <w:rsid w:val="00D33B35"/>
    <w:rsid w:val="00D34809"/>
    <w:rsid w:val="00D34C01"/>
    <w:rsid w:val="00D34DC0"/>
    <w:rsid w:val="00D3528B"/>
    <w:rsid w:val="00D3567B"/>
    <w:rsid w:val="00D356E3"/>
    <w:rsid w:val="00D35BCF"/>
    <w:rsid w:val="00D35E24"/>
    <w:rsid w:val="00D36173"/>
    <w:rsid w:val="00D361E9"/>
    <w:rsid w:val="00D36798"/>
    <w:rsid w:val="00D36900"/>
    <w:rsid w:val="00D36A0E"/>
    <w:rsid w:val="00D36BA1"/>
    <w:rsid w:val="00D36CF4"/>
    <w:rsid w:val="00D37359"/>
    <w:rsid w:val="00D379FF"/>
    <w:rsid w:val="00D37C48"/>
    <w:rsid w:val="00D37D4B"/>
    <w:rsid w:val="00D37D51"/>
    <w:rsid w:val="00D40282"/>
    <w:rsid w:val="00D403E8"/>
    <w:rsid w:val="00D4043D"/>
    <w:rsid w:val="00D40A56"/>
    <w:rsid w:val="00D40E91"/>
    <w:rsid w:val="00D4119F"/>
    <w:rsid w:val="00D41379"/>
    <w:rsid w:val="00D41F86"/>
    <w:rsid w:val="00D42240"/>
    <w:rsid w:val="00D428F9"/>
    <w:rsid w:val="00D43523"/>
    <w:rsid w:val="00D436BF"/>
    <w:rsid w:val="00D43704"/>
    <w:rsid w:val="00D43729"/>
    <w:rsid w:val="00D43B3F"/>
    <w:rsid w:val="00D43FB1"/>
    <w:rsid w:val="00D44223"/>
    <w:rsid w:val="00D4470D"/>
    <w:rsid w:val="00D44B66"/>
    <w:rsid w:val="00D4550C"/>
    <w:rsid w:val="00D45515"/>
    <w:rsid w:val="00D45652"/>
    <w:rsid w:val="00D45A90"/>
    <w:rsid w:val="00D45B26"/>
    <w:rsid w:val="00D45C4F"/>
    <w:rsid w:val="00D45D28"/>
    <w:rsid w:val="00D45E71"/>
    <w:rsid w:val="00D4617D"/>
    <w:rsid w:val="00D463B7"/>
    <w:rsid w:val="00D46B77"/>
    <w:rsid w:val="00D46FDC"/>
    <w:rsid w:val="00D470A0"/>
    <w:rsid w:val="00D4714C"/>
    <w:rsid w:val="00D47903"/>
    <w:rsid w:val="00D47EB3"/>
    <w:rsid w:val="00D50570"/>
    <w:rsid w:val="00D50866"/>
    <w:rsid w:val="00D508E4"/>
    <w:rsid w:val="00D510A9"/>
    <w:rsid w:val="00D5179E"/>
    <w:rsid w:val="00D51EA1"/>
    <w:rsid w:val="00D5239A"/>
    <w:rsid w:val="00D5240C"/>
    <w:rsid w:val="00D52780"/>
    <w:rsid w:val="00D52D0B"/>
    <w:rsid w:val="00D5369E"/>
    <w:rsid w:val="00D53C78"/>
    <w:rsid w:val="00D53FD0"/>
    <w:rsid w:val="00D54324"/>
    <w:rsid w:val="00D543A7"/>
    <w:rsid w:val="00D5478E"/>
    <w:rsid w:val="00D54859"/>
    <w:rsid w:val="00D54BD9"/>
    <w:rsid w:val="00D5523A"/>
    <w:rsid w:val="00D55A65"/>
    <w:rsid w:val="00D56525"/>
    <w:rsid w:val="00D56569"/>
    <w:rsid w:val="00D5667F"/>
    <w:rsid w:val="00D567BE"/>
    <w:rsid w:val="00D57159"/>
    <w:rsid w:val="00D57258"/>
    <w:rsid w:val="00D573FD"/>
    <w:rsid w:val="00D5761D"/>
    <w:rsid w:val="00D57704"/>
    <w:rsid w:val="00D5789C"/>
    <w:rsid w:val="00D57ACC"/>
    <w:rsid w:val="00D57BD2"/>
    <w:rsid w:val="00D60317"/>
    <w:rsid w:val="00D6038C"/>
    <w:rsid w:val="00D60663"/>
    <w:rsid w:val="00D60A93"/>
    <w:rsid w:val="00D60C45"/>
    <w:rsid w:val="00D60FA9"/>
    <w:rsid w:val="00D61394"/>
    <w:rsid w:val="00D61455"/>
    <w:rsid w:val="00D61A59"/>
    <w:rsid w:val="00D61B1F"/>
    <w:rsid w:val="00D61D0C"/>
    <w:rsid w:val="00D61DCA"/>
    <w:rsid w:val="00D6213B"/>
    <w:rsid w:val="00D6228C"/>
    <w:rsid w:val="00D6242D"/>
    <w:rsid w:val="00D6273A"/>
    <w:rsid w:val="00D6295A"/>
    <w:rsid w:val="00D62B73"/>
    <w:rsid w:val="00D632AE"/>
    <w:rsid w:val="00D63721"/>
    <w:rsid w:val="00D638FB"/>
    <w:rsid w:val="00D63C22"/>
    <w:rsid w:val="00D648CC"/>
    <w:rsid w:val="00D64911"/>
    <w:rsid w:val="00D64F2F"/>
    <w:rsid w:val="00D65213"/>
    <w:rsid w:val="00D652BF"/>
    <w:rsid w:val="00D654F5"/>
    <w:rsid w:val="00D6587A"/>
    <w:rsid w:val="00D65A89"/>
    <w:rsid w:val="00D661AA"/>
    <w:rsid w:val="00D66516"/>
    <w:rsid w:val="00D669EC"/>
    <w:rsid w:val="00D67CF0"/>
    <w:rsid w:val="00D67D25"/>
    <w:rsid w:val="00D70FB0"/>
    <w:rsid w:val="00D70FED"/>
    <w:rsid w:val="00D71104"/>
    <w:rsid w:val="00D71D64"/>
    <w:rsid w:val="00D71E24"/>
    <w:rsid w:val="00D71FA1"/>
    <w:rsid w:val="00D722B1"/>
    <w:rsid w:val="00D722EF"/>
    <w:rsid w:val="00D725B9"/>
    <w:rsid w:val="00D72610"/>
    <w:rsid w:val="00D72AD3"/>
    <w:rsid w:val="00D72D74"/>
    <w:rsid w:val="00D73129"/>
    <w:rsid w:val="00D73321"/>
    <w:rsid w:val="00D73A8F"/>
    <w:rsid w:val="00D74418"/>
    <w:rsid w:val="00D745AD"/>
    <w:rsid w:val="00D74883"/>
    <w:rsid w:val="00D74936"/>
    <w:rsid w:val="00D74DDA"/>
    <w:rsid w:val="00D751CC"/>
    <w:rsid w:val="00D7534D"/>
    <w:rsid w:val="00D7543E"/>
    <w:rsid w:val="00D7584F"/>
    <w:rsid w:val="00D75DAA"/>
    <w:rsid w:val="00D75EE5"/>
    <w:rsid w:val="00D76BEC"/>
    <w:rsid w:val="00D7709F"/>
    <w:rsid w:val="00D7713D"/>
    <w:rsid w:val="00D77E4F"/>
    <w:rsid w:val="00D77F3F"/>
    <w:rsid w:val="00D77F92"/>
    <w:rsid w:val="00D8002C"/>
    <w:rsid w:val="00D80215"/>
    <w:rsid w:val="00D80216"/>
    <w:rsid w:val="00D80290"/>
    <w:rsid w:val="00D809BB"/>
    <w:rsid w:val="00D80A65"/>
    <w:rsid w:val="00D80E7D"/>
    <w:rsid w:val="00D8101A"/>
    <w:rsid w:val="00D8113C"/>
    <w:rsid w:val="00D81255"/>
    <w:rsid w:val="00D81A0B"/>
    <w:rsid w:val="00D81BF6"/>
    <w:rsid w:val="00D81D06"/>
    <w:rsid w:val="00D81E0B"/>
    <w:rsid w:val="00D82069"/>
    <w:rsid w:val="00D8236E"/>
    <w:rsid w:val="00D824D0"/>
    <w:rsid w:val="00D82589"/>
    <w:rsid w:val="00D82693"/>
    <w:rsid w:val="00D82945"/>
    <w:rsid w:val="00D82A9C"/>
    <w:rsid w:val="00D82C87"/>
    <w:rsid w:val="00D82FA7"/>
    <w:rsid w:val="00D830C1"/>
    <w:rsid w:val="00D832BB"/>
    <w:rsid w:val="00D83A66"/>
    <w:rsid w:val="00D8425B"/>
    <w:rsid w:val="00D84330"/>
    <w:rsid w:val="00D84634"/>
    <w:rsid w:val="00D84C33"/>
    <w:rsid w:val="00D84EE5"/>
    <w:rsid w:val="00D84FB9"/>
    <w:rsid w:val="00D851E1"/>
    <w:rsid w:val="00D85BC9"/>
    <w:rsid w:val="00D85DBE"/>
    <w:rsid w:val="00D85DC0"/>
    <w:rsid w:val="00D85E54"/>
    <w:rsid w:val="00D8605C"/>
    <w:rsid w:val="00D861B8"/>
    <w:rsid w:val="00D86968"/>
    <w:rsid w:val="00D86F7A"/>
    <w:rsid w:val="00D86FB5"/>
    <w:rsid w:val="00D8768E"/>
    <w:rsid w:val="00D87703"/>
    <w:rsid w:val="00D8786D"/>
    <w:rsid w:val="00D87C36"/>
    <w:rsid w:val="00D87CBE"/>
    <w:rsid w:val="00D87D05"/>
    <w:rsid w:val="00D87F06"/>
    <w:rsid w:val="00D909A6"/>
    <w:rsid w:val="00D90B27"/>
    <w:rsid w:val="00D90C0E"/>
    <w:rsid w:val="00D91075"/>
    <w:rsid w:val="00D917DA"/>
    <w:rsid w:val="00D91A18"/>
    <w:rsid w:val="00D91C89"/>
    <w:rsid w:val="00D91CEA"/>
    <w:rsid w:val="00D91F25"/>
    <w:rsid w:val="00D9215E"/>
    <w:rsid w:val="00D92419"/>
    <w:rsid w:val="00D929BD"/>
    <w:rsid w:val="00D92B93"/>
    <w:rsid w:val="00D92DCE"/>
    <w:rsid w:val="00D93276"/>
    <w:rsid w:val="00D937F0"/>
    <w:rsid w:val="00D93916"/>
    <w:rsid w:val="00D93AB8"/>
    <w:rsid w:val="00D93BC3"/>
    <w:rsid w:val="00D93C65"/>
    <w:rsid w:val="00D93C76"/>
    <w:rsid w:val="00D944E2"/>
    <w:rsid w:val="00D9450D"/>
    <w:rsid w:val="00D952F2"/>
    <w:rsid w:val="00D9536E"/>
    <w:rsid w:val="00D957A4"/>
    <w:rsid w:val="00D95849"/>
    <w:rsid w:val="00D95C15"/>
    <w:rsid w:val="00D961CA"/>
    <w:rsid w:val="00D965FA"/>
    <w:rsid w:val="00D96779"/>
    <w:rsid w:val="00D9696D"/>
    <w:rsid w:val="00D96B1C"/>
    <w:rsid w:val="00D972B7"/>
    <w:rsid w:val="00D9734F"/>
    <w:rsid w:val="00D97ABC"/>
    <w:rsid w:val="00D97CB9"/>
    <w:rsid w:val="00D97D9C"/>
    <w:rsid w:val="00D97E48"/>
    <w:rsid w:val="00D97EB8"/>
    <w:rsid w:val="00D97FF2"/>
    <w:rsid w:val="00DA000B"/>
    <w:rsid w:val="00DA0536"/>
    <w:rsid w:val="00DA064A"/>
    <w:rsid w:val="00DA064D"/>
    <w:rsid w:val="00DA0746"/>
    <w:rsid w:val="00DA09CA"/>
    <w:rsid w:val="00DA16E9"/>
    <w:rsid w:val="00DA1B1B"/>
    <w:rsid w:val="00DA2136"/>
    <w:rsid w:val="00DA22AC"/>
    <w:rsid w:val="00DA232F"/>
    <w:rsid w:val="00DA2394"/>
    <w:rsid w:val="00DA2525"/>
    <w:rsid w:val="00DA25D1"/>
    <w:rsid w:val="00DA2F63"/>
    <w:rsid w:val="00DA30AB"/>
    <w:rsid w:val="00DA33A1"/>
    <w:rsid w:val="00DA34AF"/>
    <w:rsid w:val="00DA371E"/>
    <w:rsid w:val="00DA38FA"/>
    <w:rsid w:val="00DA44FC"/>
    <w:rsid w:val="00DA4691"/>
    <w:rsid w:val="00DA4995"/>
    <w:rsid w:val="00DA4C73"/>
    <w:rsid w:val="00DA5278"/>
    <w:rsid w:val="00DA5378"/>
    <w:rsid w:val="00DA56B7"/>
    <w:rsid w:val="00DA5BBF"/>
    <w:rsid w:val="00DA5F24"/>
    <w:rsid w:val="00DA612D"/>
    <w:rsid w:val="00DA64AD"/>
    <w:rsid w:val="00DA674E"/>
    <w:rsid w:val="00DA7274"/>
    <w:rsid w:val="00DB018A"/>
    <w:rsid w:val="00DB03ED"/>
    <w:rsid w:val="00DB0447"/>
    <w:rsid w:val="00DB0691"/>
    <w:rsid w:val="00DB0962"/>
    <w:rsid w:val="00DB0B88"/>
    <w:rsid w:val="00DB0B92"/>
    <w:rsid w:val="00DB0E05"/>
    <w:rsid w:val="00DB0E30"/>
    <w:rsid w:val="00DB0E7C"/>
    <w:rsid w:val="00DB0FA3"/>
    <w:rsid w:val="00DB11EC"/>
    <w:rsid w:val="00DB1718"/>
    <w:rsid w:val="00DB1729"/>
    <w:rsid w:val="00DB1E96"/>
    <w:rsid w:val="00DB1EE5"/>
    <w:rsid w:val="00DB203F"/>
    <w:rsid w:val="00DB2276"/>
    <w:rsid w:val="00DB231D"/>
    <w:rsid w:val="00DB267C"/>
    <w:rsid w:val="00DB26DA"/>
    <w:rsid w:val="00DB2736"/>
    <w:rsid w:val="00DB2A17"/>
    <w:rsid w:val="00DB2D3B"/>
    <w:rsid w:val="00DB2E55"/>
    <w:rsid w:val="00DB2EBC"/>
    <w:rsid w:val="00DB3072"/>
    <w:rsid w:val="00DB3B96"/>
    <w:rsid w:val="00DB3C9E"/>
    <w:rsid w:val="00DB3DE7"/>
    <w:rsid w:val="00DB3E0E"/>
    <w:rsid w:val="00DB3E6B"/>
    <w:rsid w:val="00DB3FB5"/>
    <w:rsid w:val="00DB3FBB"/>
    <w:rsid w:val="00DB4034"/>
    <w:rsid w:val="00DB428A"/>
    <w:rsid w:val="00DB450E"/>
    <w:rsid w:val="00DB46BB"/>
    <w:rsid w:val="00DB471A"/>
    <w:rsid w:val="00DB492F"/>
    <w:rsid w:val="00DB4CE7"/>
    <w:rsid w:val="00DB5831"/>
    <w:rsid w:val="00DB58E3"/>
    <w:rsid w:val="00DB5B66"/>
    <w:rsid w:val="00DB61FD"/>
    <w:rsid w:val="00DB6A2F"/>
    <w:rsid w:val="00DB6A60"/>
    <w:rsid w:val="00DB6D80"/>
    <w:rsid w:val="00DB6E4B"/>
    <w:rsid w:val="00DB74AB"/>
    <w:rsid w:val="00DB7AFF"/>
    <w:rsid w:val="00DB7B28"/>
    <w:rsid w:val="00DB7E00"/>
    <w:rsid w:val="00DB7EBB"/>
    <w:rsid w:val="00DC00D2"/>
    <w:rsid w:val="00DC0736"/>
    <w:rsid w:val="00DC0855"/>
    <w:rsid w:val="00DC0C94"/>
    <w:rsid w:val="00DC13DC"/>
    <w:rsid w:val="00DC1760"/>
    <w:rsid w:val="00DC1B3E"/>
    <w:rsid w:val="00DC1B6A"/>
    <w:rsid w:val="00DC1C4F"/>
    <w:rsid w:val="00DC1D39"/>
    <w:rsid w:val="00DC2A18"/>
    <w:rsid w:val="00DC2BEB"/>
    <w:rsid w:val="00DC2C9A"/>
    <w:rsid w:val="00DC2CE8"/>
    <w:rsid w:val="00DC2E01"/>
    <w:rsid w:val="00DC3378"/>
    <w:rsid w:val="00DC357A"/>
    <w:rsid w:val="00DC37EA"/>
    <w:rsid w:val="00DC41B2"/>
    <w:rsid w:val="00DC4367"/>
    <w:rsid w:val="00DC43DE"/>
    <w:rsid w:val="00DC444F"/>
    <w:rsid w:val="00DC47C0"/>
    <w:rsid w:val="00DC4B9D"/>
    <w:rsid w:val="00DC4C1D"/>
    <w:rsid w:val="00DC4EDF"/>
    <w:rsid w:val="00DC510D"/>
    <w:rsid w:val="00DC529C"/>
    <w:rsid w:val="00DC5B3F"/>
    <w:rsid w:val="00DC5F1E"/>
    <w:rsid w:val="00DC61D2"/>
    <w:rsid w:val="00DC6E77"/>
    <w:rsid w:val="00DC70BE"/>
    <w:rsid w:val="00DC7134"/>
    <w:rsid w:val="00DC75A5"/>
    <w:rsid w:val="00DC76F2"/>
    <w:rsid w:val="00DC7A14"/>
    <w:rsid w:val="00DD0516"/>
    <w:rsid w:val="00DD0CBC"/>
    <w:rsid w:val="00DD0E14"/>
    <w:rsid w:val="00DD0F4D"/>
    <w:rsid w:val="00DD18A1"/>
    <w:rsid w:val="00DD1AD7"/>
    <w:rsid w:val="00DD1DB8"/>
    <w:rsid w:val="00DD1E8D"/>
    <w:rsid w:val="00DD1FB6"/>
    <w:rsid w:val="00DD20EA"/>
    <w:rsid w:val="00DD234B"/>
    <w:rsid w:val="00DD2572"/>
    <w:rsid w:val="00DD2760"/>
    <w:rsid w:val="00DD2819"/>
    <w:rsid w:val="00DD2EFA"/>
    <w:rsid w:val="00DD2F08"/>
    <w:rsid w:val="00DD3027"/>
    <w:rsid w:val="00DD3137"/>
    <w:rsid w:val="00DD319B"/>
    <w:rsid w:val="00DD34BB"/>
    <w:rsid w:val="00DD34E3"/>
    <w:rsid w:val="00DD383C"/>
    <w:rsid w:val="00DD38E7"/>
    <w:rsid w:val="00DD3995"/>
    <w:rsid w:val="00DD3C32"/>
    <w:rsid w:val="00DD3CBA"/>
    <w:rsid w:val="00DD3FFA"/>
    <w:rsid w:val="00DD41DA"/>
    <w:rsid w:val="00DD4250"/>
    <w:rsid w:val="00DD4275"/>
    <w:rsid w:val="00DD436F"/>
    <w:rsid w:val="00DD456F"/>
    <w:rsid w:val="00DD4858"/>
    <w:rsid w:val="00DD5606"/>
    <w:rsid w:val="00DD5F73"/>
    <w:rsid w:val="00DD62A5"/>
    <w:rsid w:val="00DD62FF"/>
    <w:rsid w:val="00DD6595"/>
    <w:rsid w:val="00DD676F"/>
    <w:rsid w:val="00DD67E7"/>
    <w:rsid w:val="00DD6FD2"/>
    <w:rsid w:val="00DD74A9"/>
    <w:rsid w:val="00DD75FE"/>
    <w:rsid w:val="00DD76CC"/>
    <w:rsid w:val="00DD78BB"/>
    <w:rsid w:val="00DD7957"/>
    <w:rsid w:val="00DD7D08"/>
    <w:rsid w:val="00DD7E87"/>
    <w:rsid w:val="00DE01F8"/>
    <w:rsid w:val="00DE029C"/>
    <w:rsid w:val="00DE05A5"/>
    <w:rsid w:val="00DE05AC"/>
    <w:rsid w:val="00DE0894"/>
    <w:rsid w:val="00DE10D0"/>
    <w:rsid w:val="00DE1D26"/>
    <w:rsid w:val="00DE201D"/>
    <w:rsid w:val="00DE26A4"/>
    <w:rsid w:val="00DE2C7F"/>
    <w:rsid w:val="00DE2D29"/>
    <w:rsid w:val="00DE2DEB"/>
    <w:rsid w:val="00DE2F44"/>
    <w:rsid w:val="00DE2FC1"/>
    <w:rsid w:val="00DE311C"/>
    <w:rsid w:val="00DE345B"/>
    <w:rsid w:val="00DE36F1"/>
    <w:rsid w:val="00DE3961"/>
    <w:rsid w:val="00DE3985"/>
    <w:rsid w:val="00DE46A4"/>
    <w:rsid w:val="00DE4934"/>
    <w:rsid w:val="00DE49D1"/>
    <w:rsid w:val="00DE49D3"/>
    <w:rsid w:val="00DE4A4B"/>
    <w:rsid w:val="00DE4A9F"/>
    <w:rsid w:val="00DE4F41"/>
    <w:rsid w:val="00DE4FCB"/>
    <w:rsid w:val="00DE5060"/>
    <w:rsid w:val="00DE50D8"/>
    <w:rsid w:val="00DE514F"/>
    <w:rsid w:val="00DE528B"/>
    <w:rsid w:val="00DE52DF"/>
    <w:rsid w:val="00DE557F"/>
    <w:rsid w:val="00DE5940"/>
    <w:rsid w:val="00DE5A82"/>
    <w:rsid w:val="00DE5BB4"/>
    <w:rsid w:val="00DE5C85"/>
    <w:rsid w:val="00DE5DB3"/>
    <w:rsid w:val="00DE5FBB"/>
    <w:rsid w:val="00DE6574"/>
    <w:rsid w:val="00DE6B53"/>
    <w:rsid w:val="00DE6F4C"/>
    <w:rsid w:val="00DE6FE7"/>
    <w:rsid w:val="00DE7055"/>
    <w:rsid w:val="00DE706A"/>
    <w:rsid w:val="00DE77D8"/>
    <w:rsid w:val="00DE7818"/>
    <w:rsid w:val="00DE7AE8"/>
    <w:rsid w:val="00DF0063"/>
    <w:rsid w:val="00DF0B7D"/>
    <w:rsid w:val="00DF0F90"/>
    <w:rsid w:val="00DF1143"/>
    <w:rsid w:val="00DF11BF"/>
    <w:rsid w:val="00DF1346"/>
    <w:rsid w:val="00DF1613"/>
    <w:rsid w:val="00DF1734"/>
    <w:rsid w:val="00DF1A40"/>
    <w:rsid w:val="00DF1E40"/>
    <w:rsid w:val="00DF1E8C"/>
    <w:rsid w:val="00DF21F4"/>
    <w:rsid w:val="00DF23CF"/>
    <w:rsid w:val="00DF29B7"/>
    <w:rsid w:val="00DF2E8D"/>
    <w:rsid w:val="00DF2FE9"/>
    <w:rsid w:val="00DF35FD"/>
    <w:rsid w:val="00DF3B53"/>
    <w:rsid w:val="00DF3D42"/>
    <w:rsid w:val="00DF4116"/>
    <w:rsid w:val="00DF49C7"/>
    <w:rsid w:val="00DF4DAE"/>
    <w:rsid w:val="00DF5543"/>
    <w:rsid w:val="00DF5C81"/>
    <w:rsid w:val="00DF5D9D"/>
    <w:rsid w:val="00DF5DDC"/>
    <w:rsid w:val="00DF5F16"/>
    <w:rsid w:val="00DF60B6"/>
    <w:rsid w:val="00DF64D6"/>
    <w:rsid w:val="00DF64F1"/>
    <w:rsid w:val="00DF673E"/>
    <w:rsid w:val="00DF69C4"/>
    <w:rsid w:val="00DF6DA4"/>
    <w:rsid w:val="00DF714A"/>
    <w:rsid w:val="00DF754B"/>
    <w:rsid w:val="00DF75C2"/>
    <w:rsid w:val="00DF7971"/>
    <w:rsid w:val="00DF7BB1"/>
    <w:rsid w:val="00DF7E96"/>
    <w:rsid w:val="00E00362"/>
    <w:rsid w:val="00E003E6"/>
    <w:rsid w:val="00E005FC"/>
    <w:rsid w:val="00E006F0"/>
    <w:rsid w:val="00E00734"/>
    <w:rsid w:val="00E00A7E"/>
    <w:rsid w:val="00E010E6"/>
    <w:rsid w:val="00E014BF"/>
    <w:rsid w:val="00E018A6"/>
    <w:rsid w:val="00E0216C"/>
    <w:rsid w:val="00E025B0"/>
    <w:rsid w:val="00E026B8"/>
    <w:rsid w:val="00E02AEA"/>
    <w:rsid w:val="00E02E62"/>
    <w:rsid w:val="00E02F6D"/>
    <w:rsid w:val="00E034FD"/>
    <w:rsid w:val="00E03D0F"/>
    <w:rsid w:val="00E0428B"/>
    <w:rsid w:val="00E043FC"/>
    <w:rsid w:val="00E044F4"/>
    <w:rsid w:val="00E04598"/>
    <w:rsid w:val="00E0463F"/>
    <w:rsid w:val="00E046FA"/>
    <w:rsid w:val="00E04AA0"/>
    <w:rsid w:val="00E04C28"/>
    <w:rsid w:val="00E053C9"/>
    <w:rsid w:val="00E05472"/>
    <w:rsid w:val="00E054F0"/>
    <w:rsid w:val="00E055F3"/>
    <w:rsid w:val="00E059C2"/>
    <w:rsid w:val="00E06647"/>
    <w:rsid w:val="00E06767"/>
    <w:rsid w:val="00E069E0"/>
    <w:rsid w:val="00E06A9C"/>
    <w:rsid w:val="00E06ADD"/>
    <w:rsid w:val="00E0706E"/>
    <w:rsid w:val="00E070CA"/>
    <w:rsid w:val="00E070CF"/>
    <w:rsid w:val="00E07435"/>
    <w:rsid w:val="00E074F4"/>
    <w:rsid w:val="00E0771F"/>
    <w:rsid w:val="00E078D3"/>
    <w:rsid w:val="00E07AD2"/>
    <w:rsid w:val="00E07B88"/>
    <w:rsid w:val="00E07BC7"/>
    <w:rsid w:val="00E1004A"/>
    <w:rsid w:val="00E102A4"/>
    <w:rsid w:val="00E10BC7"/>
    <w:rsid w:val="00E10C52"/>
    <w:rsid w:val="00E10F06"/>
    <w:rsid w:val="00E1189C"/>
    <w:rsid w:val="00E118AF"/>
    <w:rsid w:val="00E11B7F"/>
    <w:rsid w:val="00E11CD7"/>
    <w:rsid w:val="00E11D1E"/>
    <w:rsid w:val="00E11EB0"/>
    <w:rsid w:val="00E121CC"/>
    <w:rsid w:val="00E125E7"/>
    <w:rsid w:val="00E134BF"/>
    <w:rsid w:val="00E1394C"/>
    <w:rsid w:val="00E139B9"/>
    <w:rsid w:val="00E13B9C"/>
    <w:rsid w:val="00E14092"/>
    <w:rsid w:val="00E1469C"/>
    <w:rsid w:val="00E14907"/>
    <w:rsid w:val="00E14A3C"/>
    <w:rsid w:val="00E14AA8"/>
    <w:rsid w:val="00E14F42"/>
    <w:rsid w:val="00E152FE"/>
    <w:rsid w:val="00E162FC"/>
    <w:rsid w:val="00E1630F"/>
    <w:rsid w:val="00E168D5"/>
    <w:rsid w:val="00E16C3E"/>
    <w:rsid w:val="00E16CAA"/>
    <w:rsid w:val="00E16F9D"/>
    <w:rsid w:val="00E17135"/>
    <w:rsid w:val="00E172A1"/>
    <w:rsid w:val="00E1755F"/>
    <w:rsid w:val="00E17585"/>
    <w:rsid w:val="00E1797C"/>
    <w:rsid w:val="00E207F3"/>
    <w:rsid w:val="00E208F6"/>
    <w:rsid w:val="00E20BF5"/>
    <w:rsid w:val="00E22011"/>
    <w:rsid w:val="00E222CD"/>
    <w:rsid w:val="00E22643"/>
    <w:rsid w:val="00E229ED"/>
    <w:rsid w:val="00E22E80"/>
    <w:rsid w:val="00E23D0F"/>
    <w:rsid w:val="00E24432"/>
    <w:rsid w:val="00E244B6"/>
    <w:rsid w:val="00E24907"/>
    <w:rsid w:val="00E25252"/>
    <w:rsid w:val="00E2570E"/>
    <w:rsid w:val="00E259BB"/>
    <w:rsid w:val="00E26229"/>
    <w:rsid w:val="00E26382"/>
    <w:rsid w:val="00E26409"/>
    <w:rsid w:val="00E265A0"/>
    <w:rsid w:val="00E266C9"/>
    <w:rsid w:val="00E26815"/>
    <w:rsid w:val="00E26903"/>
    <w:rsid w:val="00E26A5B"/>
    <w:rsid w:val="00E27079"/>
    <w:rsid w:val="00E275CF"/>
    <w:rsid w:val="00E2799D"/>
    <w:rsid w:val="00E27A66"/>
    <w:rsid w:val="00E27EC0"/>
    <w:rsid w:val="00E27EDE"/>
    <w:rsid w:val="00E30015"/>
    <w:rsid w:val="00E301D7"/>
    <w:rsid w:val="00E306D0"/>
    <w:rsid w:val="00E3083A"/>
    <w:rsid w:val="00E308D7"/>
    <w:rsid w:val="00E308E6"/>
    <w:rsid w:val="00E3094E"/>
    <w:rsid w:val="00E309BF"/>
    <w:rsid w:val="00E309C2"/>
    <w:rsid w:val="00E30AC3"/>
    <w:rsid w:val="00E30D08"/>
    <w:rsid w:val="00E3150F"/>
    <w:rsid w:val="00E31571"/>
    <w:rsid w:val="00E31609"/>
    <w:rsid w:val="00E316E7"/>
    <w:rsid w:val="00E31AAD"/>
    <w:rsid w:val="00E31D28"/>
    <w:rsid w:val="00E327E4"/>
    <w:rsid w:val="00E3290D"/>
    <w:rsid w:val="00E332A3"/>
    <w:rsid w:val="00E332FA"/>
    <w:rsid w:val="00E334F1"/>
    <w:rsid w:val="00E33626"/>
    <w:rsid w:val="00E336B9"/>
    <w:rsid w:val="00E33CB2"/>
    <w:rsid w:val="00E33E63"/>
    <w:rsid w:val="00E33FA1"/>
    <w:rsid w:val="00E340BF"/>
    <w:rsid w:val="00E34604"/>
    <w:rsid w:val="00E34686"/>
    <w:rsid w:val="00E348F7"/>
    <w:rsid w:val="00E34E03"/>
    <w:rsid w:val="00E35069"/>
    <w:rsid w:val="00E3629F"/>
    <w:rsid w:val="00E367D8"/>
    <w:rsid w:val="00E3698A"/>
    <w:rsid w:val="00E36CA0"/>
    <w:rsid w:val="00E36E57"/>
    <w:rsid w:val="00E37137"/>
    <w:rsid w:val="00E372CF"/>
    <w:rsid w:val="00E3795A"/>
    <w:rsid w:val="00E379D6"/>
    <w:rsid w:val="00E37B88"/>
    <w:rsid w:val="00E37BCA"/>
    <w:rsid w:val="00E37F57"/>
    <w:rsid w:val="00E37FCA"/>
    <w:rsid w:val="00E402D0"/>
    <w:rsid w:val="00E40D43"/>
    <w:rsid w:val="00E418CA"/>
    <w:rsid w:val="00E41CF5"/>
    <w:rsid w:val="00E41FEE"/>
    <w:rsid w:val="00E420A6"/>
    <w:rsid w:val="00E42476"/>
    <w:rsid w:val="00E427A9"/>
    <w:rsid w:val="00E43092"/>
    <w:rsid w:val="00E430CF"/>
    <w:rsid w:val="00E43EC7"/>
    <w:rsid w:val="00E440D4"/>
    <w:rsid w:val="00E441F4"/>
    <w:rsid w:val="00E44650"/>
    <w:rsid w:val="00E44A12"/>
    <w:rsid w:val="00E44B1C"/>
    <w:rsid w:val="00E44D2C"/>
    <w:rsid w:val="00E44D56"/>
    <w:rsid w:val="00E44DB0"/>
    <w:rsid w:val="00E44E39"/>
    <w:rsid w:val="00E44FF4"/>
    <w:rsid w:val="00E45259"/>
    <w:rsid w:val="00E45383"/>
    <w:rsid w:val="00E4566D"/>
    <w:rsid w:val="00E459CC"/>
    <w:rsid w:val="00E459D2"/>
    <w:rsid w:val="00E459FF"/>
    <w:rsid w:val="00E45A8C"/>
    <w:rsid w:val="00E45ECF"/>
    <w:rsid w:val="00E45F5A"/>
    <w:rsid w:val="00E461C0"/>
    <w:rsid w:val="00E4687C"/>
    <w:rsid w:val="00E46891"/>
    <w:rsid w:val="00E4696B"/>
    <w:rsid w:val="00E469AE"/>
    <w:rsid w:val="00E46EBA"/>
    <w:rsid w:val="00E46FE8"/>
    <w:rsid w:val="00E473D3"/>
    <w:rsid w:val="00E474FC"/>
    <w:rsid w:val="00E47732"/>
    <w:rsid w:val="00E47766"/>
    <w:rsid w:val="00E47BF0"/>
    <w:rsid w:val="00E47C90"/>
    <w:rsid w:val="00E47E9E"/>
    <w:rsid w:val="00E50032"/>
    <w:rsid w:val="00E50559"/>
    <w:rsid w:val="00E50997"/>
    <w:rsid w:val="00E50CEA"/>
    <w:rsid w:val="00E5144F"/>
    <w:rsid w:val="00E51479"/>
    <w:rsid w:val="00E51DF8"/>
    <w:rsid w:val="00E5225F"/>
    <w:rsid w:val="00E523F6"/>
    <w:rsid w:val="00E5278B"/>
    <w:rsid w:val="00E52DA4"/>
    <w:rsid w:val="00E52F88"/>
    <w:rsid w:val="00E531B3"/>
    <w:rsid w:val="00E532ED"/>
    <w:rsid w:val="00E53DEA"/>
    <w:rsid w:val="00E5410F"/>
    <w:rsid w:val="00E5449A"/>
    <w:rsid w:val="00E5450E"/>
    <w:rsid w:val="00E55451"/>
    <w:rsid w:val="00E56008"/>
    <w:rsid w:val="00E571E6"/>
    <w:rsid w:val="00E5729B"/>
    <w:rsid w:val="00E573DB"/>
    <w:rsid w:val="00E57547"/>
    <w:rsid w:val="00E575A3"/>
    <w:rsid w:val="00E57DF3"/>
    <w:rsid w:val="00E57EA9"/>
    <w:rsid w:val="00E57EFE"/>
    <w:rsid w:val="00E57F68"/>
    <w:rsid w:val="00E6047D"/>
    <w:rsid w:val="00E60972"/>
    <w:rsid w:val="00E60A46"/>
    <w:rsid w:val="00E60AF2"/>
    <w:rsid w:val="00E60B9D"/>
    <w:rsid w:val="00E60BBB"/>
    <w:rsid w:val="00E60C29"/>
    <w:rsid w:val="00E60FDB"/>
    <w:rsid w:val="00E61744"/>
    <w:rsid w:val="00E621CC"/>
    <w:rsid w:val="00E628E8"/>
    <w:rsid w:val="00E62F7D"/>
    <w:rsid w:val="00E6439E"/>
    <w:rsid w:val="00E64409"/>
    <w:rsid w:val="00E64A89"/>
    <w:rsid w:val="00E64DA0"/>
    <w:rsid w:val="00E6584D"/>
    <w:rsid w:val="00E65C62"/>
    <w:rsid w:val="00E65DC2"/>
    <w:rsid w:val="00E66062"/>
    <w:rsid w:val="00E66547"/>
    <w:rsid w:val="00E66B86"/>
    <w:rsid w:val="00E66DE9"/>
    <w:rsid w:val="00E66F7E"/>
    <w:rsid w:val="00E675AE"/>
    <w:rsid w:val="00E676C0"/>
    <w:rsid w:val="00E676C8"/>
    <w:rsid w:val="00E67704"/>
    <w:rsid w:val="00E679BD"/>
    <w:rsid w:val="00E67AC4"/>
    <w:rsid w:val="00E67B74"/>
    <w:rsid w:val="00E70537"/>
    <w:rsid w:val="00E707C2"/>
    <w:rsid w:val="00E708AA"/>
    <w:rsid w:val="00E70A1B"/>
    <w:rsid w:val="00E70A6F"/>
    <w:rsid w:val="00E70D3F"/>
    <w:rsid w:val="00E7104E"/>
    <w:rsid w:val="00E71A89"/>
    <w:rsid w:val="00E71FDF"/>
    <w:rsid w:val="00E72357"/>
    <w:rsid w:val="00E729B3"/>
    <w:rsid w:val="00E72C11"/>
    <w:rsid w:val="00E72D11"/>
    <w:rsid w:val="00E72E05"/>
    <w:rsid w:val="00E7305C"/>
    <w:rsid w:val="00E73676"/>
    <w:rsid w:val="00E7379B"/>
    <w:rsid w:val="00E739B9"/>
    <w:rsid w:val="00E73D54"/>
    <w:rsid w:val="00E744BB"/>
    <w:rsid w:val="00E74664"/>
    <w:rsid w:val="00E74AE4"/>
    <w:rsid w:val="00E75065"/>
    <w:rsid w:val="00E75198"/>
    <w:rsid w:val="00E7550B"/>
    <w:rsid w:val="00E75A74"/>
    <w:rsid w:val="00E76002"/>
    <w:rsid w:val="00E761C2"/>
    <w:rsid w:val="00E7621B"/>
    <w:rsid w:val="00E766C8"/>
    <w:rsid w:val="00E76714"/>
    <w:rsid w:val="00E76752"/>
    <w:rsid w:val="00E768EC"/>
    <w:rsid w:val="00E76ABE"/>
    <w:rsid w:val="00E76C71"/>
    <w:rsid w:val="00E76D3E"/>
    <w:rsid w:val="00E779DB"/>
    <w:rsid w:val="00E77D45"/>
    <w:rsid w:val="00E77DD7"/>
    <w:rsid w:val="00E800C8"/>
    <w:rsid w:val="00E80470"/>
    <w:rsid w:val="00E80F01"/>
    <w:rsid w:val="00E812D3"/>
    <w:rsid w:val="00E817D9"/>
    <w:rsid w:val="00E81CF5"/>
    <w:rsid w:val="00E81D71"/>
    <w:rsid w:val="00E822DD"/>
    <w:rsid w:val="00E8288B"/>
    <w:rsid w:val="00E82B1A"/>
    <w:rsid w:val="00E82E16"/>
    <w:rsid w:val="00E8309C"/>
    <w:rsid w:val="00E83109"/>
    <w:rsid w:val="00E83500"/>
    <w:rsid w:val="00E83AFC"/>
    <w:rsid w:val="00E83B1C"/>
    <w:rsid w:val="00E83BF9"/>
    <w:rsid w:val="00E842BC"/>
    <w:rsid w:val="00E84513"/>
    <w:rsid w:val="00E8466A"/>
    <w:rsid w:val="00E84BF0"/>
    <w:rsid w:val="00E84F08"/>
    <w:rsid w:val="00E854C8"/>
    <w:rsid w:val="00E854F5"/>
    <w:rsid w:val="00E85E10"/>
    <w:rsid w:val="00E86F91"/>
    <w:rsid w:val="00E8744A"/>
    <w:rsid w:val="00E876B3"/>
    <w:rsid w:val="00E87853"/>
    <w:rsid w:val="00E8788A"/>
    <w:rsid w:val="00E87893"/>
    <w:rsid w:val="00E879DA"/>
    <w:rsid w:val="00E87B5D"/>
    <w:rsid w:val="00E87B7A"/>
    <w:rsid w:val="00E87BFD"/>
    <w:rsid w:val="00E87F38"/>
    <w:rsid w:val="00E87FED"/>
    <w:rsid w:val="00E90139"/>
    <w:rsid w:val="00E9036F"/>
    <w:rsid w:val="00E903BE"/>
    <w:rsid w:val="00E904B5"/>
    <w:rsid w:val="00E9084F"/>
    <w:rsid w:val="00E90B78"/>
    <w:rsid w:val="00E90BCC"/>
    <w:rsid w:val="00E91079"/>
    <w:rsid w:val="00E91137"/>
    <w:rsid w:val="00E91175"/>
    <w:rsid w:val="00E916C2"/>
    <w:rsid w:val="00E91705"/>
    <w:rsid w:val="00E91A5B"/>
    <w:rsid w:val="00E91CEE"/>
    <w:rsid w:val="00E91E47"/>
    <w:rsid w:val="00E91EAA"/>
    <w:rsid w:val="00E922EB"/>
    <w:rsid w:val="00E92386"/>
    <w:rsid w:val="00E923B6"/>
    <w:rsid w:val="00E92764"/>
    <w:rsid w:val="00E92A86"/>
    <w:rsid w:val="00E92C3E"/>
    <w:rsid w:val="00E92E21"/>
    <w:rsid w:val="00E934C9"/>
    <w:rsid w:val="00E93B10"/>
    <w:rsid w:val="00E93EC0"/>
    <w:rsid w:val="00E93FCB"/>
    <w:rsid w:val="00E94100"/>
    <w:rsid w:val="00E942AE"/>
    <w:rsid w:val="00E942CF"/>
    <w:rsid w:val="00E9474D"/>
    <w:rsid w:val="00E947A6"/>
    <w:rsid w:val="00E94F4C"/>
    <w:rsid w:val="00E950D2"/>
    <w:rsid w:val="00E951C2"/>
    <w:rsid w:val="00E95AED"/>
    <w:rsid w:val="00E95C72"/>
    <w:rsid w:val="00E95E99"/>
    <w:rsid w:val="00E96256"/>
    <w:rsid w:val="00E96338"/>
    <w:rsid w:val="00E967A6"/>
    <w:rsid w:val="00E96B9E"/>
    <w:rsid w:val="00E96E6B"/>
    <w:rsid w:val="00E9701F"/>
    <w:rsid w:val="00E9728D"/>
    <w:rsid w:val="00E978D2"/>
    <w:rsid w:val="00E97936"/>
    <w:rsid w:val="00E97E77"/>
    <w:rsid w:val="00EA00BF"/>
    <w:rsid w:val="00EA1191"/>
    <w:rsid w:val="00EA1881"/>
    <w:rsid w:val="00EA1966"/>
    <w:rsid w:val="00EA248A"/>
    <w:rsid w:val="00EA27FC"/>
    <w:rsid w:val="00EA281D"/>
    <w:rsid w:val="00EA2A83"/>
    <w:rsid w:val="00EA2E05"/>
    <w:rsid w:val="00EA2E93"/>
    <w:rsid w:val="00EA3060"/>
    <w:rsid w:val="00EA31A6"/>
    <w:rsid w:val="00EA31EC"/>
    <w:rsid w:val="00EA31EF"/>
    <w:rsid w:val="00EA3796"/>
    <w:rsid w:val="00EA3C3B"/>
    <w:rsid w:val="00EA4525"/>
    <w:rsid w:val="00EA4742"/>
    <w:rsid w:val="00EA4998"/>
    <w:rsid w:val="00EA52B9"/>
    <w:rsid w:val="00EA5711"/>
    <w:rsid w:val="00EA5717"/>
    <w:rsid w:val="00EA58ED"/>
    <w:rsid w:val="00EA5A33"/>
    <w:rsid w:val="00EA5C09"/>
    <w:rsid w:val="00EA5E93"/>
    <w:rsid w:val="00EA61A3"/>
    <w:rsid w:val="00EA6233"/>
    <w:rsid w:val="00EA6409"/>
    <w:rsid w:val="00EA6BC3"/>
    <w:rsid w:val="00EA6C64"/>
    <w:rsid w:val="00EA7379"/>
    <w:rsid w:val="00EA74D5"/>
    <w:rsid w:val="00EA7505"/>
    <w:rsid w:val="00EA7885"/>
    <w:rsid w:val="00EA7986"/>
    <w:rsid w:val="00EA7A87"/>
    <w:rsid w:val="00EA7AC9"/>
    <w:rsid w:val="00EA7DA9"/>
    <w:rsid w:val="00EA7DAA"/>
    <w:rsid w:val="00EA7F6E"/>
    <w:rsid w:val="00EB0710"/>
    <w:rsid w:val="00EB076F"/>
    <w:rsid w:val="00EB0DF7"/>
    <w:rsid w:val="00EB0FF4"/>
    <w:rsid w:val="00EB179D"/>
    <w:rsid w:val="00EB1AC6"/>
    <w:rsid w:val="00EB1F7C"/>
    <w:rsid w:val="00EB2076"/>
    <w:rsid w:val="00EB24DA"/>
    <w:rsid w:val="00EB251D"/>
    <w:rsid w:val="00EB2BCE"/>
    <w:rsid w:val="00EB2BEC"/>
    <w:rsid w:val="00EB2CE6"/>
    <w:rsid w:val="00EB312C"/>
    <w:rsid w:val="00EB356A"/>
    <w:rsid w:val="00EB37D6"/>
    <w:rsid w:val="00EB37DA"/>
    <w:rsid w:val="00EB394B"/>
    <w:rsid w:val="00EB3985"/>
    <w:rsid w:val="00EB39DE"/>
    <w:rsid w:val="00EB4154"/>
    <w:rsid w:val="00EB4980"/>
    <w:rsid w:val="00EB4E3B"/>
    <w:rsid w:val="00EB4F00"/>
    <w:rsid w:val="00EB4F14"/>
    <w:rsid w:val="00EB4F51"/>
    <w:rsid w:val="00EB518A"/>
    <w:rsid w:val="00EB5320"/>
    <w:rsid w:val="00EB5386"/>
    <w:rsid w:val="00EB543F"/>
    <w:rsid w:val="00EB5724"/>
    <w:rsid w:val="00EB59D9"/>
    <w:rsid w:val="00EB5E38"/>
    <w:rsid w:val="00EB61C1"/>
    <w:rsid w:val="00EB6200"/>
    <w:rsid w:val="00EB6993"/>
    <w:rsid w:val="00EB69A8"/>
    <w:rsid w:val="00EB6B58"/>
    <w:rsid w:val="00EB6C63"/>
    <w:rsid w:val="00EB7271"/>
    <w:rsid w:val="00EB7441"/>
    <w:rsid w:val="00EB774D"/>
    <w:rsid w:val="00EB789E"/>
    <w:rsid w:val="00EB7B6E"/>
    <w:rsid w:val="00EB7BB8"/>
    <w:rsid w:val="00EB7D23"/>
    <w:rsid w:val="00EC0270"/>
    <w:rsid w:val="00EC039D"/>
    <w:rsid w:val="00EC04DA"/>
    <w:rsid w:val="00EC07BD"/>
    <w:rsid w:val="00EC08B6"/>
    <w:rsid w:val="00EC0994"/>
    <w:rsid w:val="00EC0A54"/>
    <w:rsid w:val="00EC0FD0"/>
    <w:rsid w:val="00EC10DC"/>
    <w:rsid w:val="00EC1399"/>
    <w:rsid w:val="00EC1766"/>
    <w:rsid w:val="00EC20DF"/>
    <w:rsid w:val="00EC22BC"/>
    <w:rsid w:val="00EC266B"/>
    <w:rsid w:val="00EC2778"/>
    <w:rsid w:val="00EC288C"/>
    <w:rsid w:val="00EC2D91"/>
    <w:rsid w:val="00EC2EBA"/>
    <w:rsid w:val="00EC34C1"/>
    <w:rsid w:val="00EC3600"/>
    <w:rsid w:val="00EC3B50"/>
    <w:rsid w:val="00EC3FE5"/>
    <w:rsid w:val="00EC40AF"/>
    <w:rsid w:val="00EC4116"/>
    <w:rsid w:val="00EC42AD"/>
    <w:rsid w:val="00EC483A"/>
    <w:rsid w:val="00EC4ACB"/>
    <w:rsid w:val="00EC4F85"/>
    <w:rsid w:val="00EC5631"/>
    <w:rsid w:val="00EC5DA9"/>
    <w:rsid w:val="00EC5FA6"/>
    <w:rsid w:val="00EC60D2"/>
    <w:rsid w:val="00EC61A0"/>
    <w:rsid w:val="00EC68D5"/>
    <w:rsid w:val="00EC70A4"/>
    <w:rsid w:val="00EC72CB"/>
    <w:rsid w:val="00EC73AC"/>
    <w:rsid w:val="00EC75DB"/>
    <w:rsid w:val="00EC7BA5"/>
    <w:rsid w:val="00EC7E56"/>
    <w:rsid w:val="00ED03CD"/>
    <w:rsid w:val="00ED05B0"/>
    <w:rsid w:val="00ED088D"/>
    <w:rsid w:val="00ED0C3D"/>
    <w:rsid w:val="00ED1223"/>
    <w:rsid w:val="00ED15F7"/>
    <w:rsid w:val="00ED1E63"/>
    <w:rsid w:val="00ED2034"/>
    <w:rsid w:val="00ED2AA4"/>
    <w:rsid w:val="00ED2AEB"/>
    <w:rsid w:val="00ED2B60"/>
    <w:rsid w:val="00ED2BDA"/>
    <w:rsid w:val="00ED2D8C"/>
    <w:rsid w:val="00ED2E82"/>
    <w:rsid w:val="00ED3351"/>
    <w:rsid w:val="00ED3677"/>
    <w:rsid w:val="00ED382A"/>
    <w:rsid w:val="00ED3A40"/>
    <w:rsid w:val="00ED3A97"/>
    <w:rsid w:val="00ED3C61"/>
    <w:rsid w:val="00ED4192"/>
    <w:rsid w:val="00ED48F5"/>
    <w:rsid w:val="00ED4DAA"/>
    <w:rsid w:val="00ED5348"/>
    <w:rsid w:val="00ED5376"/>
    <w:rsid w:val="00ED5404"/>
    <w:rsid w:val="00ED5737"/>
    <w:rsid w:val="00ED5879"/>
    <w:rsid w:val="00ED5B44"/>
    <w:rsid w:val="00ED5F17"/>
    <w:rsid w:val="00ED616A"/>
    <w:rsid w:val="00ED62D1"/>
    <w:rsid w:val="00ED6307"/>
    <w:rsid w:val="00ED653E"/>
    <w:rsid w:val="00ED65ED"/>
    <w:rsid w:val="00ED69F4"/>
    <w:rsid w:val="00ED7881"/>
    <w:rsid w:val="00ED78C6"/>
    <w:rsid w:val="00ED7BE0"/>
    <w:rsid w:val="00ED7F2A"/>
    <w:rsid w:val="00EE02E3"/>
    <w:rsid w:val="00EE0601"/>
    <w:rsid w:val="00EE0768"/>
    <w:rsid w:val="00EE07F9"/>
    <w:rsid w:val="00EE0DEB"/>
    <w:rsid w:val="00EE0F79"/>
    <w:rsid w:val="00EE1198"/>
    <w:rsid w:val="00EE1366"/>
    <w:rsid w:val="00EE2077"/>
    <w:rsid w:val="00EE27BD"/>
    <w:rsid w:val="00EE2B23"/>
    <w:rsid w:val="00EE2D1B"/>
    <w:rsid w:val="00EE2F16"/>
    <w:rsid w:val="00EE2F7A"/>
    <w:rsid w:val="00EE32F9"/>
    <w:rsid w:val="00EE3307"/>
    <w:rsid w:val="00EE36AA"/>
    <w:rsid w:val="00EE3C91"/>
    <w:rsid w:val="00EE3F6B"/>
    <w:rsid w:val="00EE4269"/>
    <w:rsid w:val="00EE45DB"/>
    <w:rsid w:val="00EE46AF"/>
    <w:rsid w:val="00EE47A6"/>
    <w:rsid w:val="00EE49FE"/>
    <w:rsid w:val="00EE4A73"/>
    <w:rsid w:val="00EE53B9"/>
    <w:rsid w:val="00EE54CD"/>
    <w:rsid w:val="00EE5857"/>
    <w:rsid w:val="00EE596E"/>
    <w:rsid w:val="00EE5C37"/>
    <w:rsid w:val="00EE66D2"/>
    <w:rsid w:val="00EE6C6C"/>
    <w:rsid w:val="00EE6D56"/>
    <w:rsid w:val="00EE6E1E"/>
    <w:rsid w:val="00EE705C"/>
    <w:rsid w:val="00EE72E0"/>
    <w:rsid w:val="00EE72EB"/>
    <w:rsid w:val="00EE735B"/>
    <w:rsid w:val="00EE7707"/>
    <w:rsid w:val="00EE7B95"/>
    <w:rsid w:val="00EE7FFC"/>
    <w:rsid w:val="00EF00F3"/>
    <w:rsid w:val="00EF0128"/>
    <w:rsid w:val="00EF071E"/>
    <w:rsid w:val="00EF137C"/>
    <w:rsid w:val="00EF1691"/>
    <w:rsid w:val="00EF2263"/>
    <w:rsid w:val="00EF2797"/>
    <w:rsid w:val="00EF2A1F"/>
    <w:rsid w:val="00EF31DF"/>
    <w:rsid w:val="00EF328C"/>
    <w:rsid w:val="00EF35C9"/>
    <w:rsid w:val="00EF3CA0"/>
    <w:rsid w:val="00EF3D2A"/>
    <w:rsid w:val="00EF4645"/>
    <w:rsid w:val="00EF465A"/>
    <w:rsid w:val="00EF4E4C"/>
    <w:rsid w:val="00EF4E5D"/>
    <w:rsid w:val="00EF5143"/>
    <w:rsid w:val="00EF5758"/>
    <w:rsid w:val="00EF5BCD"/>
    <w:rsid w:val="00EF5C5F"/>
    <w:rsid w:val="00EF5D51"/>
    <w:rsid w:val="00EF61DD"/>
    <w:rsid w:val="00EF670C"/>
    <w:rsid w:val="00EF67F7"/>
    <w:rsid w:val="00EF6F6F"/>
    <w:rsid w:val="00EF7057"/>
    <w:rsid w:val="00EF7105"/>
    <w:rsid w:val="00EF7257"/>
    <w:rsid w:val="00EF75A5"/>
    <w:rsid w:val="00EF76E2"/>
    <w:rsid w:val="00EF7C02"/>
    <w:rsid w:val="00F00201"/>
    <w:rsid w:val="00F002FB"/>
    <w:rsid w:val="00F0076F"/>
    <w:rsid w:val="00F008E8"/>
    <w:rsid w:val="00F00CE7"/>
    <w:rsid w:val="00F00D10"/>
    <w:rsid w:val="00F00E36"/>
    <w:rsid w:val="00F01CDA"/>
    <w:rsid w:val="00F0236D"/>
    <w:rsid w:val="00F02A15"/>
    <w:rsid w:val="00F02ABB"/>
    <w:rsid w:val="00F02CF2"/>
    <w:rsid w:val="00F02DC5"/>
    <w:rsid w:val="00F03156"/>
    <w:rsid w:val="00F035C0"/>
    <w:rsid w:val="00F03C1C"/>
    <w:rsid w:val="00F03F5A"/>
    <w:rsid w:val="00F04378"/>
    <w:rsid w:val="00F046DF"/>
    <w:rsid w:val="00F04916"/>
    <w:rsid w:val="00F04AF9"/>
    <w:rsid w:val="00F04B7E"/>
    <w:rsid w:val="00F04DE0"/>
    <w:rsid w:val="00F05194"/>
    <w:rsid w:val="00F05217"/>
    <w:rsid w:val="00F05392"/>
    <w:rsid w:val="00F053DB"/>
    <w:rsid w:val="00F05DB1"/>
    <w:rsid w:val="00F05DF5"/>
    <w:rsid w:val="00F05EC6"/>
    <w:rsid w:val="00F05FDB"/>
    <w:rsid w:val="00F061DC"/>
    <w:rsid w:val="00F0622C"/>
    <w:rsid w:val="00F066A2"/>
    <w:rsid w:val="00F0680F"/>
    <w:rsid w:val="00F06972"/>
    <w:rsid w:val="00F06D2C"/>
    <w:rsid w:val="00F06DE3"/>
    <w:rsid w:val="00F06F0B"/>
    <w:rsid w:val="00F073B7"/>
    <w:rsid w:val="00F0798E"/>
    <w:rsid w:val="00F07F31"/>
    <w:rsid w:val="00F10024"/>
    <w:rsid w:val="00F1063B"/>
    <w:rsid w:val="00F1094C"/>
    <w:rsid w:val="00F10D0A"/>
    <w:rsid w:val="00F11225"/>
    <w:rsid w:val="00F1131F"/>
    <w:rsid w:val="00F11413"/>
    <w:rsid w:val="00F1151A"/>
    <w:rsid w:val="00F117BD"/>
    <w:rsid w:val="00F11929"/>
    <w:rsid w:val="00F11A4F"/>
    <w:rsid w:val="00F11DBB"/>
    <w:rsid w:val="00F11E5A"/>
    <w:rsid w:val="00F122A0"/>
    <w:rsid w:val="00F1259E"/>
    <w:rsid w:val="00F125BC"/>
    <w:rsid w:val="00F12819"/>
    <w:rsid w:val="00F1283A"/>
    <w:rsid w:val="00F12C00"/>
    <w:rsid w:val="00F12DFD"/>
    <w:rsid w:val="00F12E2B"/>
    <w:rsid w:val="00F12EAE"/>
    <w:rsid w:val="00F1324F"/>
    <w:rsid w:val="00F1331B"/>
    <w:rsid w:val="00F133AB"/>
    <w:rsid w:val="00F13425"/>
    <w:rsid w:val="00F134B3"/>
    <w:rsid w:val="00F1385F"/>
    <w:rsid w:val="00F13BD6"/>
    <w:rsid w:val="00F13D18"/>
    <w:rsid w:val="00F13D2E"/>
    <w:rsid w:val="00F13E8A"/>
    <w:rsid w:val="00F1430A"/>
    <w:rsid w:val="00F146EA"/>
    <w:rsid w:val="00F148F1"/>
    <w:rsid w:val="00F149A1"/>
    <w:rsid w:val="00F1505C"/>
    <w:rsid w:val="00F1508C"/>
    <w:rsid w:val="00F152D9"/>
    <w:rsid w:val="00F1531C"/>
    <w:rsid w:val="00F15711"/>
    <w:rsid w:val="00F15A37"/>
    <w:rsid w:val="00F15D52"/>
    <w:rsid w:val="00F15EDC"/>
    <w:rsid w:val="00F1666D"/>
    <w:rsid w:val="00F16893"/>
    <w:rsid w:val="00F169FA"/>
    <w:rsid w:val="00F16BFE"/>
    <w:rsid w:val="00F16E5C"/>
    <w:rsid w:val="00F16EA1"/>
    <w:rsid w:val="00F16EB5"/>
    <w:rsid w:val="00F17846"/>
    <w:rsid w:val="00F17CA9"/>
    <w:rsid w:val="00F203C5"/>
    <w:rsid w:val="00F20B0E"/>
    <w:rsid w:val="00F20B65"/>
    <w:rsid w:val="00F20E77"/>
    <w:rsid w:val="00F20EA8"/>
    <w:rsid w:val="00F20ED3"/>
    <w:rsid w:val="00F20F28"/>
    <w:rsid w:val="00F21037"/>
    <w:rsid w:val="00F213AB"/>
    <w:rsid w:val="00F21CAC"/>
    <w:rsid w:val="00F221BC"/>
    <w:rsid w:val="00F226DC"/>
    <w:rsid w:val="00F22833"/>
    <w:rsid w:val="00F23036"/>
    <w:rsid w:val="00F23055"/>
    <w:rsid w:val="00F23516"/>
    <w:rsid w:val="00F2383A"/>
    <w:rsid w:val="00F23AA1"/>
    <w:rsid w:val="00F23E5A"/>
    <w:rsid w:val="00F24088"/>
    <w:rsid w:val="00F242E0"/>
    <w:rsid w:val="00F24509"/>
    <w:rsid w:val="00F245AF"/>
    <w:rsid w:val="00F253D3"/>
    <w:rsid w:val="00F256A3"/>
    <w:rsid w:val="00F259D0"/>
    <w:rsid w:val="00F25B01"/>
    <w:rsid w:val="00F2668A"/>
    <w:rsid w:val="00F269E4"/>
    <w:rsid w:val="00F26C74"/>
    <w:rsid w:val="00F273EE"/>
    <w:rsid w:val="00F27B8D"/>
    <w:rsid w:val="00F30176"/>
    <w:rsid w:val="00F308A4"/>
    <w:rsid w:val="00F30A83"/>
    <w:rsid w:val="00F30C39"/>
    <w:rsid w:val="00F30D0C"/>
    <w:rsid w:val="00F3114A"/>
    <w:rsid w:val="00F311FC"/>
    <w:rsid w:val="00F313E2"/>
    <w:rsid w:val="00F31639"/>
    <w:rsid w:val="00F316AB"/>
    <w:rsid w:val="00F31A6B"/>
    <w:rsid w:val="00F3236B"/>
    <w:rsid w:val="00F3261C"/>
    <w:rsid w:val="00F32BD6"/>
    <w:rsid w:val="00F32C61"/>
    <w:rsid w:val="00F32D7E"/>
    <w:rsid w:val="00F32DD2"/>
    <w:rsid w:val="00F333BE"/>
    <w:rsid w:val="00F336E0"/>
    <w:rsid w:val="00F34816"/>
    <w:rsid w:val="00F3482D"/>
    <w:rsid w:val="00F35216"/>
    <w:rsid w:val="00F35643"/>
    <w:rsid w:val="00F35862"/>
    <w:rsid w:val="00F35996"/>
    <w:rsid w:val="00F35DDA"/>
    <w:rsid w:val="00F3662F"/>
    <w:rsid w:val="00F369EF"/>
    <w:rsid w:val="00F369FD"/>
    <w:rsid w:val="00F36DD9"/>
    <w:rsid w:val="00F36EBA"/>
    <w:rsid w:val="00F36F44"/>
    <w:rsid w:val="00F370C3"/>
    <w:rsid w:val="00F37161"/>
    <w:rsid w:val="00F37493"/>
    <w:rsid w:val="00F37B96"/>
    <w:rsid w:val="00F37E6D"/>
    <w:rsid w:val="00F37F3B"/>
    <w:rsid w:val="00F37F67"/>
    <w:rsid w:val="00F402C6"/>
    <w:rsid w:val="00F405D7"/>
    <w:rsid w:val="00F409B9"/>
    <w:rsid w:val="00F40A6E"/>
    <w:rsid w:val="00F40AA6"/>
    <w:rsid w:val="00F40AC7"/>
    <w:rsid w:val="00F420DE"/>
    <w:rsid w:val="00F4211C"/>
    <w:rsid w:val="00F425B0"/>
    <w:rsid w:val="00F42EFF"/>
    <w:rsid w:val="00F434F7"/>
    <w:rsid w:val="00F43A47"/>
    <w:rsid w:val="00F44162"/>
    <w:rsid w:val="00F44361"/>
    <w:rsid w:val="00F445CB"/>
    <w:rsid w:val="00F448B8"/>
    <w:rsid w:val="00F44D7E"/>
    <w:rsid w:val="00F44FC0"/>
    <w:rsid w:val="00F4525A"/>
    <w:rsid w:val="00F45422"/>
    <w:rsid w:val="00F45851"/>
    <w:rsid w:val="00F45923"/>
    <w:rsid w:val="00F45936"/>
    <w:rsid w:val="00F466A9"/>
    <w:rsid w:val="00F468DF"/>
    <w:rsid w:val="00F46C76"/>
    <w:rsid w:val="00F46DD5"/>
    <w:rsid w:val="00F47223"/>
    <w:rsid w:val="00F474B0"/>
    <w:rsid w:val="00F4760F"/>
    <w:rsid w:val="00F476B8"/>
    <w:rsid w:val="00F47B2D"/>
    <w:rsid w:val="00F47F04"/>
    <w:rsid w:val="00F47F4D"/>
    <w:rsid w:val="00F47FF3"/>
    <w:rsid w:val="00F50018"/>
    <w:rsid w:val="00F504D0"/>
    <w:rsid w:val="00F50567"/>
    <w:rsid w:val="00F50760"/>
    <w:rsid w:val="00F50961"/>
    <w:rsid w:val="00F509A9"/>
    <w:rsid w:val="00F50CD0"/>
    <w:rsid w:val="00F51330"/>
    <w:rsid w:val="00F5153D"/>
    <w:rsid w:val="00F51BA4"/>
    <w:rsid w:val="00F51E0B"/>
    <w:rsid w:val="00F52188"/>
    <w:rsid w:val="00F52220"/>
    <w:rsid w:val="00F52C69"/>
    <w:rsid w:val="00F53303"/>
    <w:rsid w:val="00F53378"/>
    <w:rsid w:val="00F5368F"/>
    <w:rsid w:val="00F53727"/>
    <w:rsid w:val="00F53BFF"/>
    <w:rsid w:val="00F5420C"/>
    <w:rsid w:val="00F54618"/>
    <w:rsid w:val="00F546E5"/>
    <w:rsid w:val="00F549B6"/>
    <w:rsid w:val="00F54A76"/>
    <w:rsid w:val="00F54BD8"/>
    <w:rsid w:val="00F54D67"/>
    <w:rsid w:val="00F54D7C"/>
    <w:rsid w:val="00F54DFD"/>
    <w:rsid w:val="00F55553"/>
    <w:rsid w:val="00F55644"/>
    <w:rsid w:val="00F55C02"/>
    <w:rsid w:val="00F55DED"/>
    <w:rsid w:val="00F55F62"/>
    <w:rsid w:val="00F561E9"/>
    <w:rsid w:val="00F567E3"/>
    <w:rsid w:val="00F57284"/>
    <w:rsid w:val="00F57E0D"/>
    <w:rsid w:val="00F60010"/>
    <w:rsid w:val="00F60273"/>
    <w:rsid w:val="00F60355"/>
    <w:rsid w:val="00F607DD"/>
    <w:rsid w:val="00F6086B"/>
    <w:rsid w:val="00F60AC9"/>
    <w:rsid w:val="00F60B5F"/>
    <w:rsid w:val="00F60BFA"/>
    <w:rsid w:val="00F60E40"/>
    <w:rsid w:val="00F6139E"/>
    <w:rsid w:val="00F61736"/>
    <w:rsid w:val="00F620A8"/>
    <w:rsid w:val="00F6224D"/>
    <w:rsid w:val="00F6282E"/>
    <w:rsid w:val="00F62A58"/>
    <w:rsid w:val="00F62B02"/>
    <w:rsid w:val="00F62C7E"/>
    <w:rsid w:val="00F630A6"/>
    <w:rsid w:val="00F63419"/>
    <w:rsid w:val="00F634E7"/>
    <w:rsid w:val="00F635E8"/>
    <w:rsid w:val="00F6367F"/>
    <w:rsid w:val="00F63D32"/>
    <w:rsid w:val="00F63E23"/>
    <w:rsid w:val="00F63E66"/>
    <w:rsid w:val="00F63F79"/>
    <w:rsid w:val="00F6420D"/>
    <w:rsid w:val="00F64376"/>
    <w:rsid w:val="00F647A1"/>
    <w:rsid w:val="00F64823"/>
    <w:rsid w:val="00F64C2F"/>
    <w:rsid w:val="00F650B7"/>
    <w:rsid w:val="00F653BC"/>
    <w:rsid w:val="00F660B6"/>
    <w:rsid w:val="00F66167"/>
    <w:rsid w:val="00F66489"/>
    <w:rsid w:val="00F665F5"/>
    <w:rsid w:val="00F669C2"/>
    <w:rsid w:val="00F66EAC"/>
    <w:rsid w:val="00F6704E"/>
    <w:rsid w:val="00F67070"/>
    <w:rsid w:val="00F6731A"/>
    <w:rsid w:val="00F677C7"/>
    <w:rsid w:val="00F6785C"/>
    <w:rsid w:val="00F678AB"/>
    <w:rsid w:val="00F679DD"/>
    <w:rsid w:val="00F67C40"/>
    <w:rsid w:val="00F67CD8"/>
    <w:rsid w:val="00F67E8F"/>
    <w:rsid w:val="00F705A4"/>
    <w:rsid w:val="00F705B3"/>
    <w:rsid w:val="00F70664"/>
    <w:rsid w:val="00F70C7C"/>
    <w:rsid w:val="00F70CA4"/>
    <w:rsid w:val="00F70CA8"/>
    <w:rsid w:val="00F70CD4"/>
    <w:rsid w:val="00F70EFA"/>
    <w:rsid w:val="00F7118E"/>
    <w:rsid w:val="00F712DA"/>
    <w:rsid w:val="00F71FB6"/>
    <w:rsid w:val="00F723B0"/>
    <w:rsid w:val="00F7253E"/>
    <w:rsid w:val="00F7298F"/>
    <w:rsid w:val="00F72FB1"/>
    <w:rsid w:val="00F7319E"/>
    <w:rsid w:val="00F7372E"/>
    <w:rsid w:val="00F73F1B"/>
    <w:rsid w:val="00F7417D"/>
    <w:rsid w:val="00F746EB"/>
    <w:rsid w:val="00F75481"/>
    <w:rsid w:val="00F75775"/>
    <w:rsid w:val="00F75EBF"/>
    <w:rsid w:val="00F75F7A"/>
    <w:rsid w:val="00F76890"/>
    <w:rsid w:val="00F76CFA"/>
    <w:rsid w:val="00F76FA4"/>
    <w:rsid w:val="00F77114"/>
    <w:rsid w:val="00F77A5F"/>
    <w:rsid w:val="00F77C62"/>
    <w:rsid w:val="00F77E3A"/>
    <w:rsid w:val="00F77FA4"/>
    <w:rsid w:val="00F8041E"/>
    <w:rsid w:val="00F806A7"/>
    <w:rsid w:val="00F80856"/>
    <w:rsid w:val="00F809ED"/>
    <w:rsid w:val="00F80E61"/>
    <w:rsid w:val="00F80FB8"/>
    <w:rsid w:val="00F81094"/>
    <w:rsid w:val="00F819EF"/>
    <w:rsid w:val="00F81CBF"/>
    <w:rsid w:val="00F822FD"/>
    <w:rsid w:val="00F826C8"/>
    <w:rsid w:val="00F827D6"/>
    <w:rsid w:val="00F82D8C"/>
    <w:rsid w:val="00F83012"/>
    <w:rsid w:val="00F831B1"/>
    <w:rsid w:val="00F833B1"/>
    <w:rsid w:val="00F83CBF"/>
    <w:rsid w:val="00F83F79"/>
    <w:rsid w:val="00F84002"/>
    <w:rsid w:val="00F8413F"/>
    <w:rsid w:val="00F8435C"/>
    <w:rsid w:val="00F8463E"/>
    <w:rsid w:val="00F848DD"/>
    <w:rsid w:val="00F84CBD"/>
    <w:rsid w:val="00F84DBA"/>
    <w:rsid w:val="00F8512B"/>
    <w:rsid w:val="00F851E2"/>
    <w:rsid w:val="00F853B8"/>
    <w:rsid w:val="00F858C6"/>
    <w:rsid w:val="00F85B34"/>
    <w:rsid w:val="00F85DF7"/>
    <w:rsid w:val="00F85EC4"/>
    <w:rsid w:val="00F85EDA"/>
    <w:rsid w:val="00F865D2"/>
    <w:rsid w:val="00F86D87"/>
    <w:rsid w:val="00F8741E"/>
    <w:rsid w:val="00F87692"/>
    <w:rsid w:val="00F87C2A"/>
    <w:rsid w:val="00F87FDE"/>
    <w:rsid w:val="00F90090"/>
    <w:rsid w:val="00F90C20"/>
    <w:rsid w:val="00F90E03"/>
    <w:rsid w:val="00F911E3"/>
    <w:rsid w:val="00F9124C"/>
    <w:rsid w:val="00F912AC"/>
    <w:rsid w:val="00F915FD"/>
    <w:rsid w:val="00F91932"/>
    <w:rsid w:val="00F91BA1"/>
    <w:rsid w:val="00F92102"/>
    <w:rsid w:val="00F925E5"/>
    <w:rsid w:val="00F92C41"/>
    <w:rsid w:val="00F9332F"/>
    <w:rsid w:val="00F93388"/>
    <w:rsid w:val="00F9366D"/>
    <w:rsid w:val="00F937DD"/>
    <w:rsid w:val="00F9391A"/>
    <w:rsid w:val="00F941C9"/>
    <w:rsid w:val="00F948B9"/>
    <w:rsid w:val="00F948BF"/>
    <w:rsid w:val="00F94903"/>
    <w:rsid w:val="00F94912"/>
    <w:rsid w:val="00F94B5D"/>
    <w:rsid w:val="00F94C25"/>
    <w:rsid w:val="00F950B9"/>
    <w:rsid w:val="00F950DA"/>
    <w:rsid w:val="00F951EB"/>
    <w:rsid w:val="00F957B7"/>
    <w:rsid w:val="00F958D6"/>
    <w:rsid w:val="00F95AD5"/>
    <w:rsid w:val="00F96A79"/>
    <w:rsid w:val="00F9714F"/>
    <w:rsid w:val="00F97473"/>
    <w:rsid w:val="00F97856"/>
    <w:rsid w:val="00F97862"/>
    <w:rsid w:val="00F979F0"/>
    <w:rsid w:val="00F97F21"/>
    <w:rsid w:val="00FA0753"/>
    <w:rsid w:val="00FA0A70"/>
    <w:rsid w:val="00FA1657"/>
    <w:rsid w:val="00FA170D"/>
    <w:rsid w:val="00FA172E"/>
    <w:rsid w:val="00FA173A"/>
    <w:rsid w:val="00FA2506"/>
    <w:rsid w:val="00FA2534"/>
    <w:rsid w:val="00FA2AFE"/>
    <w:rsid w:val="00FA2C46"/>
    <w:rsid w:val="00FA2F09"/>
    <w:rsid w:val="00FA3837"/>
    <w:rsid w:val="00FA38B7"/>
    <w:rsid w:val="00FA3A1D"/>
    <w:rsid w:val="00FA3A7E"/>
    <w:rsid w:val="00FA3EEC"/>
    <w:rsid w:val="00FA4A0E"/>
    <w:rsid w:val="00FA4BE6"/>
    <w:rsid w:val="00FA52A7"/>
    <w:rsid w:val="00FA5CB7"/>
    <w:rsid w:val="00FA5D18"/>
    <w:rsid w:val="00FA5F7C"/>
    <w:rsid w:val="00FA6244"/>
    <w:rsid w:val="00FA63FE"/>
    <w:rsid w:val="00FA64F6"/>
    <w:rsid w:val="00FA69EA"/>
    <w:rsid w:val="00FA6C1E"/>
    <w:rsid w:val="00FA703E"/>
    <w:rsid w:val="00FA71CF"/>
    <w:rsid w:val="00FA7220"/>
    <w:rsid w:val="00FA74C4"/>
    <w:rsid w:val="00FA7863"/>
    <w:rsid w:val="00FA7966"/>
    <w:rsid w:val="00FA7BEE"/>
    <w:rsid w:val="00FA7D48"/>
    <w:rsid w:val="00FA7F8A"/>
    <w:rsid w:val="00FB054B"/>
    <w:rsid w:val="00FB0A69"/>
    <w:rsid w:val="00FB0BF8"/>
    <w:rsid w:val="00FB0CE8"/>
    <w:rsid w:val="00FB0EEE"/>
    <w:rsid w:val="00FB1B2B"/>
    <w:rsid w:val="00FB1D64"/>
    <w:rsid w:val="00FB210C"/>
    <w:rsid w:val="00FB2416"/>
    <w:rsid w:val="00FB245C"/>
    <w:rsid w:val="00FB25CB"/>
    <w:rsid w:val="00FB26AB"/>
    <w:rsid w:val="00FB26D7"/>
    <w:rsid w:val="00FB278D"/>
    <w:rsid w:val="00FB2871"/>
    <w:rsid w:val="00FB3213"/>
    <w:rsid w:val="00FB38C9"/>
    <w:rsid w:val="00FB3B97"/>
    <w:rsid w:val="00FB3C2E"/>
    <w:rsid w:val="00FB3E70"/>
    <w:rsid w:val="00FB443B"/>
    <w:rsid w:val="00FB44D8"/>
    <w:rsid w:val="00FB45D6"/>
    <w:rsid w:val="00FB4702"/>
    <w:rsid w:val="00FB47E4"/>
    <w:rsid w:val="00FB5F2D"/>
    <w:rsid w:val="00FB6381"/>
    <w:rsid w:val="00FB6AF6"/>
    <w:rsid w:val="00FB6C99"/>
    <w:rsid w:val="00FB6E03"/>
    <w:rsid w:val="00FB6FF8"/>
    <w:rsid w:val="00FB71EB"/>
    <w:rsid w:val="00FB72B7"/>
    <w:rsid w:val="00FB7387"/>
    <w:rsid w:val="00FB7557"/>
    <w:rsid w:val="00FB7655"/>
    <w:rsid w:val="00FB7665"/>
    <w:rsid w:val="00FB787A"/>
    <w:rsid w:val="00FB7F64"/>
    <w:rsid w:val="00FC0238"/>
    <w:rsid w:val="00FC02FC"/>
    <w:rsid w:val="00FC047F"/>
    <w:rsid w:val="00FC04E6"/>
    <w:rsid w:val="00FC0B5A"/>
    <w:rsid w:val="00FC0B96"/>
    <w:rsid w:val="00FC0D3E"/>
    <w:rsid w:val="00FC0DDB"/>
    <w:rsid w:val="00FC0E12"/>
    <w:rsid w:val="00FC0E90"/>
    <w:rsid w:val="00FC17EB"/>
    <w:rsid w:val="00FC1842"/>
    <w:rsid w:val="00FC18A8"/>
    <w:rsid w:val="00FC1A59"/>
    <w:rsid w:val="00FC1A95"/>
    <w:rsid w:val="00FC1BC2"/>
    <w:rsid w:val="00FC2783"/>
    <w:rsid w:val="00FC2B38"/>
    <w:rsid w:val="00FC2F77"/>
    <w:rsid w:val="00FC353F"/>
    <w:rsid w:val="00FC3B63"/>
    <w:rsid w:val="00FC3C46"/>
    <w:rsid w:val="00FC3D17"/>
    <w:rsid w:val="00FC44A1"/>
    <w:rsid w:val="00FC456E"/>
    <w:rsid w:val="00FC489C"/>
    <w:rsid w:val="00FC4A0A"/>
    <w:rsid w:val="00FC4D9E"/>
    <w:rsid w:val="00FC512A"/>
    <w:rsid w:val="00FC552B"/>
    <w:rsid w:val="00FC5559"/>
    <w:rsid w:val="00FC5751"/>
    <w:rsid w:val="00FC57D0"/>
    <w:rsid w:val="00FC5955"/>
    <w:rsid w:val="00FC5C14"/>
    <w:rsid w:val="00FC6000"/>
    <w:rsid w:val="00FC6126"/>
    <w:rsid w:val="00FC642C"/>
    <w:rsid w:val="00FC67DA"/>
    <w:rsid w:val="00FC691A"/>
    <w:rsid w:val="00FC6A2E"/>
    <w:rsid w:val="00FC6B15"/>
    <w:rsid w:val="00FC7C33"/>
    <w:rsid w:val="00FD0498"/>
    <w:rsid w:val="00FD07EE"/>
    <w:rsid w:val="00FD0A10"/>
    <w:rsid w:val="00FD0D0C"/>
    <w:rsid w:val="00FD0F9D"/>
    <w:rsid w:val="00FD0FCF"/>
    <w:rsid w:val="00FD12F0"/>
    <w:rsid w:val="00FD1588"/>
    <w:rsid w:val="00FD1B1F"/>
    <w:rsid w:val="00FD1D6C"/>
    <w:rsid w:val="00FD20F7"/>
    <w:rsid w:val="00FD2139"/>
    <w:rsid w:val="00FD28D2"/>
    <w:rsid w:val="00FD2C27"/>
    <w:rsid w:val="00FD2E97"/>
    <w:rsid w:val="00FD32B5"/>
    <w:rsid w:val="00FD3652"/>
    <w:rsid w:val="00FD3876"/>
    <w:rsid w:val="00FD390E"/>
    <w:rsid w:val="00FD3DA2"/>
    <w:rsid w:val="00FD3DF5"/>
    <w:rsid w:val="00FD431D"/>
    <w:rsid w:val="00FD43D1"/>
    <w:rsid w:val="00FD44FC"/>
    <w:rsid w:val="00FD48F1"/>
    <w:rsid w:val="00FD588E"/>
    <w:rsid w:val="00FD59B4"/>
    <w:rsid w:val="00FD5E26"/>
    <w:rsid w:val="00FD5F7D"/>
    <w:rsid w:val="00FD5F9A"/>
    <w:rsid w:val="00FD639C"/>
    <w:rsid w:val="00FD6564"/>
    <w:rsid w:val="00FD66EF"/>
    <w:rsid w:val="00FD67AC"/>
    <w:rsid w:val="00FD687B"/>
    <w:rsid w:val="00FD68F9"/>
    <w:rsid w:val="00FD6A9A"/>
    <w:rsid w:val="00FD6CEA"/>
    <w:rsid w:val="00FD6F04"/>
    <w:rsid w:val="00FD6F2D"/>
    <w:rsid w:val="00FD7095"/>
    <w:rsid w:val="00FD719B"/>
    <w:rsid w:val="00FD7CBA"/>
    <w:rsid w:val="00FE009F"/>
    <w:rsid w:val="00FE03AB"/>
    <w:rsid w:val="00FE06E9"/>
    <w:rsid w:val="00FE0703"/>
    <w:rsid w:val="00FE0A5E"/>
    <w:rsid w:val="00FE0CFA"/>
    <w:rsid w:val="00FE0D53"/>
    <w:rsid w:val="00FE1685"/>
    <w:rsid w:val="00FE1879"/>
    <w:rsid w:val="00FE1BCC"/>
    <w:rsid w:val="00FE1D44"/>
    <w:rsid w:val="00FE2EEC"/>
    <w:rsid w:val="00FE2F2E"/>
    <w:rsid w:val="00FE2FD9"/>
    <w:rsid w:val="00FE31E9"/>
    <w:rsid w:val="00FE31F2"/>
    <w:rsid w:val="00FE32F7"/>
    <w:rsid w:val="00FE3309"/>
    <w:rsid w:val="00FE344E"/>
    <w:rsid w:val="00FE347B"/>
    <w:rsid w:val="00FE35CC"/>
    <w:rsid w:val="00FE35DF"/>
    <w:rsid w:val="00FE37F8"/>
    <w:rsid w:val="00FE3A88"/>
    <w:rsid w:val="00FE3AD9"/>
    <w:rsid w:val="00FE404E"/>
    <w:rsid w:val="00FE4637"/>
    <w:rsid w:val="00FE47A6"/>
    <w:rsid w:val="00FE47C6"/>
    <w:rsid w:val="00FE4B24"/>
    <w:rsid w:val="00FE50AE"/>
    <w:rsid w:val="00FE5395"/>
    <w:rsid w:val="00FE5455"/>
    <w:rsid w:val="00FE560E"/>
    <w:rsid w:val="00FE59C2"/>
    <w:rsid w:val="00FE65F6"/>
    <w:rsid w:val="00FE66E6"/>
    <w:rsid w:val="00FE772C"/>
    <w:rsid w:val="00FE78D9"/>
    <w:rsid w:val="00FF0103"/>
    <w:rsid w:val="00FF016F"/>
    <w:rsid w:val="00FF05B0"/>
    <w:rsid w:val="00FF0B49"/>
    <w:rsid w:val="00FF0C8D"/>
    <w:rsid w:val="00FF0C8F"/>
    <w:rsid w:val="00FF0E17"/>
    <w:rsid w:val="00FF1035"/>
    <w:rsid w:val="00FF11B1"/>
    <w:rsid w:val="00FF1464"/>
    <w:rsid w:val="00FF15C6"/>
    <w:rsid w:val="00FF1832"/>
    <w:rsid w:val="00FF1853"/>
    <w:rsid w:val="00FF1854"/>
    <w:rsid w:val="00FF214D"/>
    <w:rsid w:val="00FF2231"/>
    <w:rsid w:val="00FF2469"/>
    <w:rsid w:val="00FF260F"/>
    <w:rsid w:val="00FF261A"/>
    <w:rsid w:val="00FF26F2"/>
    <w:rsid w:val="00FF3182"/>
    <w:rsid w:val="00FF40C8"/>
    <w:rsid w:val="00FF4B4D"/>
    <w:rsid w:val="00FF4F2E"/>
    <w:rsid w:val="00FF5184"/>
    <w:rsid w:val="00FF5AD8"/>
    <w:rsid w:val="00FF5C38"/>
    <w:rsid w:val="00FF5CC6"/>
    <w:rsid w:val="00FF5EF8"/>
    <w:rsid w:val="00FF6247"/>
    <w:rsid w:val="00FF64E8"/>
    <w:rsid w:val="00FF6847"/>
    <w:rsid w:val="00FF691C"/>
    <w:rsid w:val="00FF6943"/>
    <w:rsid w:val="00FF6AAD"/>
    <w:rsid w:val="00FF7010"/>
    <w:rsid w:val="00FF74CA"/>
    <w:rsid w:val="00FF7ABE"/>
    <w:rsid w:val="00FF7C40"/>
    <w:rsid w:val="00FF7D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C0B3F789-688C-4825-9C13-42B9B49A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AA3"/>
    <w:pPr>
      <w:widowControl/>
      <w:autoSpaceDE/>
      <w:autoSpaceDN/>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pPr>
      <w:ind w:left="100"/>
      <w:outlineLvl w:val="0"/>
    </w:pPr>
    <w:rPr>
      <w:b/>
      <w:bCs/>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F146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20673"/>
    <w:pPr>
      <w:keepNext/>
      <w:keepLines/>
      <w:spacing w:line="259" w:lineRule="auto"/>
      <w:outlineLvl w:val="7"/>
    </w:pPr>
    <w:rPr>
      <w:rFonts w:asciiTheme="minorHAnsi" w:eastAsiaTheme="majorEastAsia" w:hAnsiTheme="minorHAnsi" w:cstheme="majorBidi"/>
      <w:i/>
      <w:iCs/>
      <w:color w:val="272727" w:themeColor="text1" w:themeTint="D8"/>
      <w:kern w:val="2"/>
    </w:rPr>
  </w:style>
  <w:style w:type="paragraph" w:styleId="Heading9">
    <w:name w:val="heading 9"/>
    <w:basedOn w:val="Normal"/>
    <w:next w:val="Normal"/>
    <w:link w:val="Heading9Char"/>
    <w:uiPriority w:val="9"/>
    <w:semiHidden/>
    <w:unhideWhenUsed/>
    <w:qFormat/>
    <w:rsid w:val="00420673"/>
    <w:pPr>
      <w:keepNext/>
      <w:keepLines/>
      <w:spacing w:line="259" w:lineRule="auto"/>
      <w:outlineLvl w:val="8"/>
    </w:pPr>
    <w:rPr>
      <w:rFonts w:asciiTheme="minorHAnsi" w:eastAsiaTheme="majorEastAsia" w:hAnsiTheme="minorHAnsi" w:cstheme="majorBidi"/>
      <w:color w:val="272727" w:themeColor="text1" w:themeTint="D8"/>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aliases w:val="TOC style,Resume Title,Bullet Style,Citation List,List Paragraph1"/>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qFormat/>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qFormat/>
    <w:rsid w:val="00B63704"/>
    <w:rPr>
      <w:color w:val="0000FF" w:themeColor="hyperlink"/>
      <w:u w:val="single"/>
    </w:rPr>
  </w:style>
  <w:style w:type="paragraph" w:styleId="NormalWeb">
    <w:name w:val="Normal (Web)"/>
    <w:basedOn w:val="Normal"/>
    <w:link w:val="NormalWebChar"/>
    <w:uiPriority w:val="99"/>
    <w:qFormat/>
    <w:rsid w:val="00B63704"/>
    <w:pPr>
      <w:spacing w:before="100" w:beforeAutospacing="1" w:after="100" w:afterAutospacing="1"/>
    </w:p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39"/>
    <w:qFormat/>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uiPriority w:val="9"/>
    <w:qFormat/>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3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A81A64"/>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aliases w:val="CIFE Para"/>
    <w:link w:val="NoSpacingChar"/>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
    <w:qFormat/>
    <w:rsid w:val="00050110"/>
    <w:pPr>
      <w:numPr>
        <w:numId w:val="1"/>
      </w:numPr>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List Paragraph1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unhideWhenUsed/>
    <w:rsid w:val="007F432F"/>
    <w:pPr>
      <w:numPr>
        <w:numId w:val="2"/>
      </w:numPr>
      <w:contextualSpacing/>
    </w:pPr>
  </w:style>
  <w:style w:type="paragraph" w:styleId="Caption">
    <w:name w:val="caption"/>
    <w:basedOn w:val="Normal"/>
    <w:next w:val="Normal"/>
    <w:uiPriority w:val="35"/>
    <w:unhideWhenUsed/>
    <w:qFormat/>
    <w:rsid w:val="00C23108"/>
    <w:pPr>
      <w:spacing w:after="200"/>
    </w:pPr>
    <w:rPr>
      <w:rFonts w:asciiTheme="minorHAnsi" w:eastAsiaTheme="minorEastAsia" w:hAnsiTheme="minorHAnsi" w:cstheme="minorBidi"/>
      <w:i/>
      <w:iCs/>
      <w:color w:val="1F497D" w:themeColor="text2"/>
      <w:sz w:val="18"/>
      <w:szCs w:val="18"/>
      <w:lang w:eastAsia="zh-CN"/>
    </w:rPr>
  </w:style>
  <w:style w:type="paragraph" w:styleId="Bibliography">
    <w:name w:val="Bibliography"/>
    <w:basedOn w:val="Normal"/>
    <w:next w:val="Normal"/>
    <w:uiPriority w:val="39"/>
    <w:unhideWhenUsed/>
    <w:rsid w:val="00180454"/>
    <w:pPr>
      <w:spacing w:after="160" w:line="259" w:lineRule="auto"/>
    </w:pPr>
    <w:rPr>
      <w:rFonts w:asciiTheme="minorHAnsi" w:eastAsiaTheme="minorHAnsi" w:hAnsiTheme="minorHAnsi" w:cs="Latha"/>
      <w:kern w:val="2"/>
      <w:lang w:bidi="ta-IN"/>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rPr>
  </w:style>
  <w:style w:type="character" w:customStyle="1" w:styleId="ls13">
    <w:name w:val="ls13"/>
    <w:basedOn w:val="DefaultParagraphFont"/>
    <w:rsid w:val="00AF5004"/>
  </w:style>
  <w:style w:type="paragraph" w:customStyle="1" w:styleId="selectable-text">
    <w:name w:val="selectable-text"/>
    <w:basedOn w:val="Normal"/>
    <w:rsid w:val="00A40872"/>
    <w:pPr>
      <w:spacing w:before="100" w:beforeAutospacing="1" w:after="100" w:afterAutospacing="1"/>
    </w:p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E90B78"/>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rsid w:val="00D52780"/>
    <w:pPr>
      <w:autoSpaceDE/>
      <w:autoSpaceDN/>
      <w:jc w:val="both"/>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1416A"/>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416A"/>
    <w:rPr>
      <w:rFonts w:asciiTheme="majorHAnsi" w:eastAsiaTheme="majorEastAsia" w:hAnsiTheme="majorHAnsi" w:cstheme="majorBidi"/>
      <w:color w:val="404040" w:themeColor="text1" w:themeTint="BF"/>
      <w:sz w:val="30"/>
      <w:szCs w:val="30"/>
    </w:rPr>
  </w:style>
  <w:style w:type="character" w:styleId="CommentReference">
    <w:name w:val="annotation reference"/>
    <w:basedOn w:val="DefaultParagraphFont"/>
    <w:uiPriority w:val="99"/>
    <w:semiHidden/>
    <w:unhideWhenUsed/>
    <w:rsid w:val="00EF5758"/>
    <w:rPr>
      <w:sz w:val="16"/>
      <w:szCs w:val="16"/>
    </w:rPr>
  </w:style>
  <w:style w:type="paragraph" w:styleId="CommentText">
    <w:name w:val="annotation text"/>
    <w:basedOn w:val="Normal"/>
    <w:link w:val="CommentTextChar"/>
    <w:uiPriority w:val="99"/>
    <w:unhideWhenUsed/>
    <w:rsid w:val="00EF5758"/>
    <w:rPr>
      <w:sz w:val="20"/>
      <w:szCs w:val="20"/>
    </w:rPr>
  </w:style>
  <w:style w:type="character" w:customStyle="1" w:styleId="CommentTextChar">
    <w:name w:val="Comment Text Char"/>
    <w:basedOn w:val="DefaultParagraphFont"/>
    <w:link w:val="CommentText"/>
    <w:uiPriority w:val="99"/>
    <w:rsid w:val="00EF5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5758"/>
    <w:rPr>
      <w:b/>
      <w:bCs/>
    </w:rPr>
  </w:style>
  <w:style w:type="character" w:customStyle="1" w:styleId="CommentSubjectChar">
    <w:name w:val="Comment Subject Char"/>
    <w:basedOn w:val="CommentTextChar"/>
    <w:link w:val="CommentSubject"/>
    <w:uiPriority w:val="99"/>
    <w:semiHidden/>
    <w:rsid w:val="00EF5758"/>
    <w:rPr>
      <w:rFonts w:ascii="Times New Roman" w:eastAsia="Times New Roman" w:hAnsi="Times New Roman" w:cs="Times New Roman"/>
      <w:b/>
      <w:bCs/>
      <w:sz w:val="20"/>
      <w:szCs w:val="20"/>
    </w:rPr>
  </w:style>
  <w:style w:type="character" w:customStyle="1" w:styleId="A5">
    <w:name w:val="A5"/>
    <w:uiPriority w:val="99"/>
    <w:rsid w:val="00490A2A"/>
    <w:rPr>
      <w:rFonts w:cs="Cambria"/>
      <w:color w:val="000000"/>
      <w:sz w:val="18"/>
      <w:szCs w:val="18"/>
    </w:rPr>
  </w:style>
  <w:style w:type="character" w:customStyle="1" w:styleId="Heading7Char">
    <w:name w:val="Heading 7 Char"/>
    <w:basedOn w:val="DefaultParagraphFont"/>
    <w:link w:val="Heading7"/>
    <w:uiPriority w:val="9"/>
    <w:semiHidden/>
    <w:rsid w:val="00CF1467"/>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CF1467"/>
    <w:pPr>
      <w:spacing w:after="120" w:line="480" w:lineRule="auto"/>
    </w:pPr>
  </w:style>
  <w:style w:type="character" w:customStyle="1" w:styleId="BodyText2Char">
    <w:name w:val="Body Text 2 Char"/>
    <w:basedOn w:val="DefaultParagraphFont"/>
    <w:link w:val="BodyText2"/>
    <w:uiPriority w:val="99"/>
    <w:semiHidden/>
    <w:rsid w:val="00CF1467"/>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F1467"/>
    <w:pPr>
      <w:spacing w:after="120" w:line="480" w:lineRule="auto"/>
      <w:ind w:left="283"/>
    </w:pPr>
  </w:style>
  <w:style w:type="character" w:customStyle="1" w:styleId="BodyTextIndent2Char">
    <w:name w:val="Body Text Indent 2 Char"/>
    <w:basedOn w:val="DefaultParagraphFont"/>
    <w:link w:val="BodyTextIndent2"/>
    <w:uiPriority w:val="99"/>
    <w:rsid w:val="00CF146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CF1467"/>
    <w:pPr>
      <w:spacing w:after="120"/>
    </w:pPr>
    <w:rPr>
      <w:sz w:val="16"/>
      <w:szCs w:val="16"/>
    </w:rPr>
  </w:style>
  <w:style w:type="character" w:customStyle="1" w:styleId="BodyText3Char">
    <w:name w:val="Body Text 3 Char"/>
    <w:basedOn w:val="DefaultParagraphFont"/>
    <w:link w:val="BodyText3"/>
    <w:uiPriority w:val="99"/>
    <w:semiHidden/>
    <w:rsid w:val="00CF1467"/>
    <w:rPr>
      <w:rFonts w:ascii="Times New Roman" w:eastAsia="Times New Roman" w:hAnsi="Times New Roman" w:cs="Times New Roman"/>
      <w:sz w:val="16"/>
      <w:szCs w:val="16"/>
    </w:rPr>
  </w:style>
  <w:style w:type="table" w:customStyle="1" w:styleId="TableGrid17">
    <w:name w:val="Table Grid17"/>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F6731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A3713F"/>
    <w:pPr>
      <w:widowControl/>
      <w:autoSpaceDE/>
      <w:autoSpaceDN/>
    </w:pPr>
    <w:rPr>
      <w:rFonts w:ascii="Calibri" w:eastAsia="Calibri" w:hAnsi="Calibri" w:cs="SimSun"/>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uiPriority w:val="99"/>
    <w:unhideWhenUsed/>
    <w:rsid w:val="003C0362"/>
    <w:pPr>
      <w:spacing w:before="0"/>
      <w:ind w:left="0" w:firstLine="360"/>
      <w:jc w:val="left"/>
    </w:pPr>
    <w:rPr>
      <w:sz w:val="22"/>
      <w:szCs w:val="22"/>
    </w:rPr>
  </w:style>
  <w:style w:type="character" w:customStyle="1" w:styleId="BodyTextFirstIndentChar">
    <w:name w:val="Body Text First Indent Char"/>
    <w:basedOn w:val="BodyTextChar"/>
    <w:link w:val="BodyTextFirstIndent"/>
    <w:uiPriority w:val="99"/>
    <w:rsid w:val="003C0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3C0362"/>
    <w:pPr>
      <w:spacing w:after="120"/>
      <w:ind w:left="283"/>
    </w:pPr>
  </w:style>
  <w:style w:type="character" w:customStyle="1" w:styleId="BodyTextIndentChar">
    <w:name w:val="Body Text Indent Char"/>
    <w:basedOn w:val="DefaultParagraphFont"/>
    <w:link w:val="BodyTextIndent"/>
    <w:uiPriority w:val="99"/>
    <w:semiHidden/>
    <w:rsid w:val="003C0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3C0362"/>
    <w:pPr>
      <w:spacing w:after="0"/>
      <w:ind w:left="360" w:firstLine="360"/>
    </w:pPr>
  </w:style>
  <w:style w:type="character" w:customStyle="1" w:styleId="BodyTextFirstIndent2Char">
    <w:name w:val="Body Text First Indent 2 Char"/>
    <w:basedOn w:val="BodyTextIndentChar"/>
    <w:link w:val="BodyTextFirstIndent2"/>
    <w:uiPriority w:val="99"/>
    <w:rsid w:val="003C0362"/>
    <w:rPr>
      <w:rFonts w:ascii="Times New Roman" w:eastAsia="Times New Roman" w:hAnsi="Times New Roman" w:cs="Times New Roman"/>
    </w:rPr>
  </w:style>
  <w:style w:type="character" w:styleId="SubtleReference">
    <w:name w:val="Subtle Reference"/>
    <w:basedOn w:val="DefaultParagraphFont"/>
    <w:uiPriority w:val="31"/>
    <w:qFormat/>
    <w:rsid w:val="00426A23"/>
    <w:rPr>
      <w:smallCaps/>
      <w:color w:val="5A5A5A" w:themeColor="text1" w:themeTint="A5"/>
    </w:rPr>
  </w:style>
  <w:style w:type="table" w:customStyle="1" w:styleId="TableGrid21">
    <w:name w:val="Table Grid21"/>
    <w:basedOn w:val="TableNormal"/>
    <w:next w:val="TableGrid"/>
    <w:uiPriority w:val="59"/>
    <w:rsid w:val="001B1932"/>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
    <w:name w:val="fontstyle0"/>
    <w:basedOn w:val="DefaultParagraphFont"/>
    <w:rsid w:val="004F76A0"/>
  </w:style>
  <w:style w:type="character" w:customStyle="1" w:styleId="fontstyle2">
    <w:name w:val="fontstyle2"/>
    <w:basedOn w:val="DefaultParagraphFont"/>
    <w:rsid w:val="004F76A0"/>
  </w:style>
  <w:style w:type="character" w:customStyle="1" w:styleId="nowrap">
    <w:name w:val="nowrap"/>
    <w:basedOn w:val="DefaultParagraphFont"/>
    <w:rsid w:val="00BF21EC"/>
  </w:style>
  <w:style w:type="table" w:styleId="TableGridLight">
    <w:name w:val="Grid Table Light"/>
    <w:basedOn w:val="TableNormal"/>
    <w:uiPriority w:val="40"/>
    <w:rsid w:val="001C2839"/>
    <w:pPr>
      <w:widowControl/>
      <w:autoSpaceDE/>
      <w:autoSpaceDN/>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2-Accent2">
    <w:name w:val="Medium Shading 2 Accent 2"/>
    <w:basedOn w:val="TableNormal"/>
    <w:uiPriority w:val="64"/>
    <w:rsid w:val="00707BD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f2">
    <w:name w:val="ff2"/>
    <w:basedOn w:val="DefaultParagraphFont"/>
    <w:rsid w:val="00FE31E9"/>
  </w:style>
  <w:style w:type="character" w:customStyle="1" w:styleId="ff9">
    <w:name w:val="ff9"/>
    <w:basedOn w:val="DefaultParagraphFont"/>
    <w:rsid w:val="00FE31E9"/>
  </w:style>
  <w:style w:type="character" w:customStyle="1" w:styleId="redactor-invisible-space">
    <w:name w:val="redactor-invisible-space"/>
    <w:basedOn w:val="DefaultParagraphFont"/>
    <w:rsid w:val="00A9587F"/>
  </w:style>
  <w:style w:type="paragraph" w:customStyle="1" w:styleId="pb-2">
    <w:name w:val="pb-2"/>
    <w:basedOn w:val="Normal"/>
    <w:rsid w:val="007D5ECD"/>
    <w:pPr>
      <w:spacing w:before="100" w:beforeAutospacing="1" w:after="100" w:afterAutospacing="1"/>
    </w:pPr>
  </w:style>
  <w:style w:type="character" w:customStyle="1" w:styleId="issue-underline">
    <w:name w:val="issue-underline"/>
    <w:basedOn w:val="DefaultParagraphFont"/>
    <w:rsid w:val="007D5ECD"/>
  </w:style>
  <w:style w:type="paragraph" w:styleId="BalloonText">
    <w:name w:val="Balloon Text"/>
    <w:basedOn w:val="Normal"/>
    <w:link w:val="BalloonTextChar"/>
    <w:uiPriority w:val="99"/>
    <w:semiHidden/>
    <w:unhideWhenUsed/>
    <w:rsid w:val="00C6781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7818"/>
    <w:rPr>
      <w:rFonts w:ascii="Tahoma" w:hAnsi="Tahoma" w:cs="Tahoma"/>
      <w:sz w:val="16"/>
      <w:szCs w:val="16"/>
    </w:rPr>
  </w:style>
  <w:style w:type="paragraph" w:customStyle="1" w:styleId="Pa7">
    <w:name w:val="Pa7"/>
    <w:basedOn w:val="Normal"/>
    <w:next w:val="Normal"/>
    <w:uiPriority w:val="99"/>
    <w:rsid w:val="00C67818"/>
    <w:pPr>
      <w:adjustRightInd w:val="0"/>
      <w:spacing w:line="221" w:lineRule="atLeast"/>
    </w:pPr>
    <w:rPr>
      <w:rFonts w:ascii="Minion Pro" w:eastAsiaTheme="minorHAnsi" w:hAnsi="Minion Pro" w:cstheme="minorBidi"/>
      <w:lang w:bidi="hi-IN"/>
    </w:rPr>
  </w:style>
  <w:style w:type="character" w:customStyle="1" w:styleId="UnresolvedMention1">
    <w:name w:val="Unresolved Mention1"/>
    <w:basedOn w:val="DefaultParagraphFont"/>
    <w:uiPriority w:val="99"/>
    <w:semiHidden/>
    <w:unhideWhenUsed/>
    <w:rsid w:val="00C67818"/>
    <w:rPr>
      <w:color w:val="605E5C"/>
      <w:shd w:val="clear" w:color="auto" w:fill="E1DFDD"/>
    </w:rPr>
  </w:style>
  <w:style w:type="character" w:customStyle="1" w:styleId="name">
    <w:name w:val="name"/>
    <w:basedOn w:val="DefaultParagraphFont"/>
    <w:rsid w:val="00C67818"/>
  </w:style>
  <w:style w:type="character" w:customStyle="1" w:styleId="surname">
    <w:name w:val="surname"/>
    <w:basedOn w:val="DefaultParagraphFont"/>
    <w:rsid w:val="00C67818"/>
  </w:style>
  <w:style w:type="character" w:customStyle="1" w:styleId="given-names">
    <w:name w:val="given-names"/>
    <w:basedOn w:val="DefaultParagraphFont"/>
    <w:rsid w:val="00C67818"/>
  </w:style>
  <w:style w:type="character" w:customStyle="1" w:styleId="suffix">
    <w:name w:val="suffix"/>
    <w:basedOn w:val="DefaultParagraphFont"/>
    <w:rsid w:val="00C67818"/>
  </w:style>
  <w:style w:type="character" w:customStyle="1" w:styleId="year">
    <w:name w:val="year"/>
    <w:basedOn w:val="DefaultParagraphFont"/>
    <w:rsid w:val="00C67818"/>
  </w:style>
  <w:style w:type="character" w:customStyle="1" w:styleId="article-title">
    <w:name w:val="article-title"/>
    <w:basedOn w:val="DefaultParagraphFont"/>
    <w:rsid w:val="00C67818"/>
  </w:style>
  <w:style w:type="character" w:customStyle="1" w:styleId="source">
    <w:name w:val="source"/>
    <w:basedOn w:val="DefaultParagraphFont"/>
    <w:rsid w:val="00C67818"/>
  </w:style>
  <w:style w:type="character" w:customStyle="1" w:styleId="volume">
    <w:name w:val="volume"/>
    <w:basedOn w:val="DefaultParagraphFont"/>
    <w:rsid w:val="00C67818"/>
  </w:style>
  <w:style w:type="character" w:customStyle="1" w:styleId="fpage">
    <w:name w:val="fpage"/>
    <w:basedOn w:val="DefaultParagraphFont"/>
    <w:rsid w:val="00C67818"/>
  </w:style>
  <w:style w:type="character" w:customStyle="1" w:styleId="lpage">
    <w:name w:val="lpage"/>
    <w:basedOn w:val="DefaultParagraphFont"/>
    <w:rsid w:val="00C67818"/>
  </w:style>
  <w:style w:type="paragraph" w:styleId="HTMLPreformatted">
    <w:name w:val="HTML Preformatted"/>
    <w:basedOn w:val="Normal"/>
    <w:link w:val="HTMLPreformattedChar"/>
    <w:uiPriority w:val="99"/>
    <w:unhideWhenUsed/>
    <w:rsid w:val="00C678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rsid w:val="00C67818"/>
    <w:rPr>
      <w:rFonts w:ascii="Courier New" w:eastAsia="Times New Roman" w:hAnsi="Courier New" w:cs="Courier New"/>
      <w:sz w:val="20"/>
      <w:szCs w:val="20"/>
      <w:lang w:bidi="hi-IN"/>
    </w:rPr>
  </w:style>
  <w:style w:type="character" w:customStyle="1" w:styleId="word">
    <w:name w:val="word"/>
    <w:basedOn w:val="DefaultParagraphFont"/>
    <w:rsid w:val="00C67818"/>
  </w:style>
  <w:style w:type="character" w:customStyle="1" w:styleId="space">
    <w:name w:val="space"/>
    <w:basedOn w:val="DefaultParagraphFont"/>
    <w:rsid w:val="00C67818"/>
  </w:style>
  <w:style w:type="character" w:customStyle="1" w:styleId="citation-doi">
    <w:name w:val="citation-doi"/>
    <w:basedOn w:val="DefaultParagraphFont"/>
    <w:rsid w:val="0015592F"/>
  </w:style>
  <w:style w:type="character" w:customStyle="1" w:styleId="element-invisible">
    <w:name w:val="element-invisible"/>
    <w:basedOn w:val="DefaultParagraphFont"/>
    <w:rsid w:val="007151A8"/>
  </w:style>
  <w:style w:type="character" w:customStyle="1" w:styleId="html-italic">
    <w:name w:val="html-italic"/>
    <w:basedOn w:val="DefaultParagraphFont"/>
    <w:rsid w:val="00C30EF1"/>
  </w:style>
  <w:style w:type="character" w:customStyle="1" w:styleId="None">
    <w:name w:val="None"/>
    <w:rsid w:val="00275706"/>
  </w:style>
  <w:style w:type="paragraph" w:customStyle="1" w:styleId="BodyAA">
    <w:name w:val="Body A A"/>
    <w:rsid w:val="00275706"/>
    <w:pPr>
      <w:widowControl/>
      <w:pBdr>
        <w:top w:val="nil"/>
        <w:left w:val="nil"/>
        <w:bottom w:val="nil"/>
        <w:right w:val="nil"/>
        <w:between w:val="nil"/>
        <w:bar w:val="nil"/>
      </w:pBdr>
      <w:autoSpaceDE/>
      <w:autoSpaceDN/>
      <w:spacing w:line="360" w:lineRule="auto"/>
    </w:pPr>
    <w:rPr>
      <w:rFonts w:ascii="Times New Roman" w:eastAsia="Times New Roman" w:hAnsi="Times New Roman" w:cs="Times New Roman"/>
      <w:color w:val="000000"/>
      <w:sz w:val="24"/>
      <w:szCs w:val="24"/>
      <w:u w:color="000000"/>
      <w:bdr w:val="nil"/>
      <w:lang w:eastAsia="en-IN"/>
    </w:rPr>
  </w:style>
  <w:style w:type="character" w:customStyle="1" w:styleId="topic-highlight">
    <w:name w:val="topic-highlight"/>
    <w:basedOn w:val="DefaultParagraphFont"/>
    <w:rsid w:val="00C92B80"/>
  </w:style>
  <w:style w:type="table" w:styleId="LightShading">
    <w:name w:val="Light Shading"/>
    <w:basedOn w:val="TableNormal"/>
    <w:uiPriority w:val="60"/>
    <w:rsid w:val="00F8463E"/>
    <w:pPr>
      <w:widowControl/>
      <w:autoSpaceDE/>
      <w:autoSpaceDN/>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2">
    <w:name w:val="Table Grid22"/>
    <w:basedOn w:val="TableNormal"/>
    <w:next w:val="TableGrid"/>
    <w:uiPriority w:val="59"/>
    <w:rsid w:val="00610CD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28749F"/>
  </w:style>
  <w:style w:type="paragraph" w:customStyle="1" w:styleId="p">
    <w:name w:val="p"/>
    <w:basedOn w:val="Normal"/>
    <w:rsid w:val="00CA716F"/>
    <w:pPr>
      <w:spacing w:before="100" w:beforeAutospacing="1" w:after="100" w:afterAutospacing="1"/>
    </w:pPr>
    <w:rPr>
      <w:color w:val="C0504D" w:themeColor="accent2"/>
    </w:rPr>
  </w:style>
  <w:style w:type="table" w:customStyle="1" w:styleId="TableGrid0">
    <w:name w:val="TableGrid"/>
    <w:rsid w:val="00904A3E"/>
    <w:pPr>
      <w:widowControl/>
      <w:autoSpaceDE/>
      <w:autoSpaceDN/>
    </w:pPr>
    <w:rPr>
      <w:rFonts w:eastAsiaTheme="minorEastAsia"/>
    </w:rPr>
    <w:tblPr>
      <w:tblCellMar>
        <w:top w:w="0" w:type="dxa"/>
        <w:left w:w="0" w:type="dxa"/>
        <w:bottom w:w="0" w:type="dxa"/>
        <w:right w:w="0" w:type="dxa"/>
      </w:tblCellMar>
    </w:tblPr>
  </w:style>
  <w:style w:type="character" w:customStyle="1" w:styleId="css-0">
    <w:name w:val="css-0"/>
    <w:basedOn w:val="DefaultParagraphFont"/>
    <w:rsid w:val="007A1AED"/>
  </w:style>
  <w:style w:type="character" w:customStyle="1" w:styleId="ref-title">
    <w:name w:val="ref-title"/>
    <w:basedOn w:val="DefaultParagraphFont"/>
    <w:rsid w:val="007A1AED"/>
  </w:style>
  <w:style w:type="character" w:customStyle="1" w:styleId="ref-iss">
    <w:name w:val="ref-iss"/>
    <w:basedOn w:val="DefaultParagraphFont"/>
    <w:rsid w:val="007A1AED"/>
  </w:style>
  <w:style w:type="character" w:customStyle="1" w:styleId="markedcontent">
    <w:name w:val="markedcontent"/>
    <w:basedOn w:val="DefaultParagraphFont"/>
    <w:rsid w:val="004028A2"/>
  </w:style>
  <w:style w:type="table" w:customStyle="1" w:styleId="TableGrid23">
    <w:name w:val="Table Grid23"/>
    <w:basedOn w:val="TableNormal"/>
    <w:next w:val="TableGrid"/>
    <w:uiPriority w:val="59"/>
    <w:rsid w:val="00701D5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D42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4">
    <w:name w:val="Table Grid24"/>
    <w:basedOn w:val="TableNormal"/>
    <w:next w:val="TableGrid"/>
    <w:uiPriority w:val="59"/>
    <w:rsid w:val="003528F7"/>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59"/>
    <w:rsid w:val="00225A3D"/>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59"/>
    <w:rsid w:val="007304A1"/>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9">
    <w:name w:val="Pa9"/>
    <w:basedOn w:val="Normal"/>
    <w:next w:val="Normal"/>
    <w:uiPriority w:val="99"/>
    <w:rsid w:val="00982011"/>
    <w:pPr>
      <w:adjustRightInd w:val="0"/>
      <w:spacing w:line="221" w:lineRule="atLeast"/>
    </w:pPr>
    <w:rPr>
      <w:rFonts w:ascii="Shne Krftig" w:eastAsiaTheme="minorHAnsi" w:hAnsi="Shne Krftig" w:cstheme="minorBidi"/>
    </w:rPr>
  </w:style>
  <w:style w:type="table" w:customStyle="1" w:styleId="TableGrid27">
    <w:name w:val="Table Grid27"/>
    <w:basedOn w:val="TableNormal"/>
    <w:next w:val="TableGrid"/>
    <w:uiPriority w:val="59"/>
    <w:rsid w:val="006E1CB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8">
    <w:name w:val="Table Grid28"/>
    <w:basedOn w:val="TableNormal"/>
    <w:next w:val="TableGrid"/>
    <w:uiPriority w:val="59"/>
    <w:rsid w:val="00D2108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next w:val="TableGrid"/>
    <w:uiPriority w:val="39"/>
    <w:rsid w:val="00E942CF"/>
    <w:pPr>
      <w:widowControl/>
      <w:autoSpaceDE/>
      <w:autoSpaceDN/>
    </w:pPr>
    <w:rPr>
      <w:kern w:val="2"/>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6763C"/>
    <w:pPr>
      <w:autoSpaceDE/>
      <w:autoSpaceDN/>
    </w:pPr>
    <w:rPr>
      <w:rFonts w:ascii="Times New Roman" w:eastAsia="Times New Roman" w:hAnsi="Times New Roman" w:cs="Times New Roman"/>
      <w:color w:val="000000"/>
      <w:sz w:val="24"/>
      <w:szCs w:val="24"/>
    </w:rPr>
  </w:style>
  <w:style w:type="character" w:styleId="SubtleEmphasis">
    <w:name w:val="Subtle Emphasis"/>
    <w:uiPriority w:val="19"/>
    <w:qFormat/>
    <w:rsid w:val="0016763C"/>
    <w:rPr>
      <w:i/>
      <w:iCs/>
      <w:color w:val="808080"/>
    </w:rPr>
  </w:style>
  <w:style w:type="table" w:customStyle="1" w:styleId="TableGrid30">
    <w:name w:val="Table Grid30"/>
    <w:basedOn w:val="TableNormal"/>
    <w:next w:val="TableGrid"/>
    <w:uiPriority w:val="59"/>
    <w:rsid w:val="00A906D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5">
    <w:name w:val="Grid Table 5 Dark Accent 5"/>
    <w:basedOn w:val="TableNormal"/>
    <w:uiPriority w:val="50"/>
    <w:rsid w:val="00A8688A"/>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fontstyle01">
    <w:name w:val="fontstyle01"/>
    <w:qFormat/>
    <w:rsid w:val="009013C3"/>
    <w:rPr>
      <w:rFonts w:ascii="MinionPro-Regular" w:hAnsi="MinionPro-Regular" w:hint="default"/>
      <w:color w:val="242021"/>
      <w:sz w:val="20"/>
      <w:szCs w:val="20"/>
    </w:rPr>
  </w:style>
  <w:style w:type="paragraph" w:customStyle="1" w:styleId="paragraph">
    <w:name w:val="paragraph"/>
    <w:basedOn w:val="Normal"/>
    <w:rsid w:val="00B14F7F"/>
    <w:pPr>
      <w:spacing w:before="100" w:beforeAutospacing="1" w:after="100" w:afterAutospacing="1"/>
    </w:pPr>
  </w:style>
  <w:style w:type="character" w:customStyle="1" w:styleId="normaltextrun">
    <w:name w:val="normaltextrun"/>
    <w:basedOn w:val="DefaultParagraphFont"/>
    <w:rsid w:val="00B14F7F"/>
  </w:style>
  <w:style w:type="character" w:customStyle="1" w:styleId="eop">
    <w:name w:val="eop"/>
    <w:basedOn w:val="DefaultParagraphFont"/>
    <w:rsid w:val="00B14F7F"/>
  </w:style>
  <w:style w:type="table" w:customStyle="1" w:styleId="TableGrid31">
    <w:name w:val="Table Grid31"/>
    <w:basedOn w:val="TableNormal"/>
    <w:next w:val="TableGrid"/>
    <w:uiPriority w:val="59"/>
    <w:rsid w:val="007C4275"/>
    <w:pPr>
      <w:widowControl/>
      <w:autoSpaceDE/>
      <w:autoSpaceDN/>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2">
    <w:name w:val="Table Grid32"/>
    <w:basedOn w:val="TableNormal"/>
    <w:next w:val="TableGrid"/>
    <w:uiPriority w:val="59"/>
    <w:rsid w:val="003762C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act-xocs-alternative-link">
    <w:name w:val="react-xocs-alternative-link"/>
    <w:basedOn w:val="DefaultParagraphFont"/>
    <w:qFormat/>
    <w:rsid w:val="00536674"/>
  </w:style>
  <w:style w:type="character" w:customStyle="1" w:styleId="given-name">
    <w:name w:val="given-name"/>
    <w:basedOn w:val="DefaultParagraphFont"/>
    <w:qFormat/>
    <w:rsid w:val="00536674"/>
  </w:style>
  <w:style w:type="character" w:customStyle="1" w:styleId="text">
    <w:name w:val="text"/>
    <w:basedOn w:val="DefaultParagraphFont"/>
    <w:qFormat/>
    <w:rsid w:val="00536674"/>
  </w:style>
  <w:style w:type="character" w:customStyle="1" w:styleId="css-rh820s">
    <w:name w:val="css-rh820s"/>
    <w:basedOn w:val="DefaultParagraphFont"/>
    <w:rsid w:val="0029573C"/>
  </w:style>
  <w:style w:type="character" w:customStyle="1" w:styleId="css-1eh0vfs">
    <w:name w:val="css-1eh0vfs"/>
    <w:basedOn w:val="DefaultParagraphFont"/>
    <w:rsid w:val="0029573C"/>
  </w:style>
  <w:style w:type="character" w:customStyle="1" w:styleId="css-1ber87j">
    <w:name w:val="css-1ber87j"/>
    <w:basedOn w:val="DefaultParagraphFont"/>
    <w:rsid w:val="0029573C"/>
  </w:style>
  <w:style w:type="character" w:customStyle="1" w:styleId="css-2yp7ui">
    <w:name w:val="css-2yp7ui"/>
    <w:basedOn w:val="DefaultParagraphFont"/>
    <w:rsid w:val="0029573C"/>
  </w:style>
  <w:style w:type="character" w:customStyle="1" w:styleId="css-15iwe0d">
    <w:name w:val="css-15iwe0d"/>
    <w:basedOn w:val="DefaultParagraphFont"/>
    <w:rsid w:val="0029573C"/>
  </w:style>
  <w:style w:type="character" w:customStyle="1" w:styleId="mw-headline">
    <w:name w:val="mw-headline"/>
    <w:basedOn w:val="DefaultParagraphFont"/>
    <w:rsid w:val="000D0BB7"/>
  </w:style>
  <w:style w:type="character" w:customStyle="1" w:styleId="CharacterStyle5">
    <w:name w:val="Character Style 5"/>
    <w:uiPriority w:val="99"/>
    <w:rsid w:val="002D0671"/>
    <w:rPr>
      <w:sz w:val="24"/>
    </w:rPr>
  </w:style>
  <w:style w:type="character" w:customStyle="1" w:styleId="ref-lnk">
    <w:name w:val="ref-lnk"/>
    <w:basedOn w:val="DefaultParagraphFont"/>
    <w:rsid w:val="00151056"/>
  </w:style>
  <w:style w:type="numbering" w:customStyle="1" w:styleId="NoList3">
    <w:name w:val="No List3"/>
    <w:next w:val="NoList"/>
    <w:uiPriority w:val="99"/>
    <w:semiHidden/>
    <w:unhideWhenUsed/>
    <w:rsid w:val="009968B6"/>
  </w:style>
  <w:style w:type="table" w:customStyle="1" w:styleId="TableGrid33">
    <w:name w:val="Table Grid33"/>
    <w:basedOn w:val="TableNormal"/>
    <w:next w:val="TableGrid"/>
    <w:uiPriority w:val="59"/>
    <w:rsid w:val="009968B6"/>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igpopup-sensitive-area">
    <w:name w:val="figpopup-sensitive-area"/>
    <w:basedOn w:val="DefaultParagraphFont"/>
    <w:rsid w:val="009968B6"/>
  </w:style>
  <w:style w:type="character" w:customStyle="1" w:styleId="anchor-text">
    <w:name w:val="anchor-text"/>
    <w:basedOn w:val="DefaultParagraphFont"/>
    <w:qFormat/>
    <w:rsid w:val="00D36BA1"/>
  </w:style>
  <w:style w:type="character" w:styleId="BookTitle">
    <w:name w:val="Book Title"/>
    <w:basedOn w:val="DefaultParagraphFont"/>
    <w:uiPriority w:val="33"/>
    <w:qFormat/>
    <w:rsid w:val="00147189"/>
    <w:rPr>
      <w:b/>
      <w:bCs/>
      <w:i/>
      <w:iCs/>
      <w:spacing w:val="5"/>
    </w:rPr>
  </w:style>
  <w:style w:type="table" w:customStyle="1" w:styleId="TableGrid34">
    <w:name w:val="Table Grid34"/>
    <w:basedOn w:val="TableNormal"/>
    <w:next w:val="TableGrid"/>
    <w:uiPriority w:val="39"/>
    <w:rsid w:val="00147189"/>
    <w:pPr>
      <w:widowControl/>
      <w:autoSpaceDE/>
      <w:autoSpaceDN/>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8558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DE2C7F"/>
    <w:rPr>
      <w:rFonts w:cs="Minion Pro"/>
      <w:color w:val="211D1E"/>
      <w:sz w:val="20"/>
      <w:szCs w:val="20"/>
    </w:rPr>
  </w:style>
  <w:style w:type="character" w:customStyle="1" w:styleId="A7">
    <w:name w:val="A7"/>
    <w:uiPriority w:val="99"/>
    <w:rsid w:val="00DE2C7F"/>
    <w:rPr>
      <w:rFonts w:cs="Minion Pro"/>
      <w:color w:val="221E1F"/>
      <w:sz w:val="16"/>
      <w:szCs w:val="16"/>
    </w:rPr>
  </w:style>
  <w:style w:type="table" w:customStyle="1" w:styleId="TableGrid36">
    <w:name w:val="Table Grid36"/>
    <w:basedOn w:val="TableNormal"/>
    <w:next w:val="TableGrid"/>
    <w:uiPriority w:val="39"/>
    <w:rsid w:val="00EA4998"/>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7">
    <w:name w:val="Table Grid37"/>
    <w:basedOn w:val="TableNormal"/>
    <w:next w:val="TableGrid"/>
    <w:uiPriority w:val="59"/>
    <w:rsid w:val="00267FF6"/>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XT">
    <w:name w:val="B-D-TXT"/>
    <w:basedOn w:val="Normal"/>
    <w:rsid w:val="006472AF"/>
    <w:pPr>
      <w:spacing w:before="60" w:after="60" w:line="480" w:lineRule="auto"/>
      <w:ind w:firstLine="720"/>
      <w:jc w:val="both"/>
    </w:pPr>
    <w:rPr>
      <w:sz w:val="26"/>
      <w:szCs w:val="26"/>
    </w:rPr>
  </w:style>
  <w:style w:type="character" w:customStyle="1" w:styleId="epub-date">
    <w:name w:val="epub-date"/>
    <w:basedOn w:val="DefaultParagraphFont"/>
    <w:rsid w:val="006472AF"/>
  </w:style>
  <w:style w:type="character" w:customStyle="1" w:styleId="kwd-text">
    <w:name w:val="kwd-text"/>
    <w:basedOn w:val="DefaultParagraphFont"/>
    <w:rsid w:val="00A722C4"/>
  </w:style>
  <w:style w:type="paragraph" w:customStyle="1" w:styleId="Pa0">
    <w:name w:val="Pa0"/>
    <w:basedOn w:val="Default"/>
    <w:next w:val="Default"/>
    <w:uiPriority w:val="99"/>
    <w:rsid w:val="003C6B92"/>
    <w:pPr>
      <w:spacing w:line="241" w:lineRule="atLeast"/>
    </w:pPr>
    <w:rPr>
      <w:rFonts w:ascii="TradeGothic CondEighteen" w:eastAsia="Calibri" w:hAnsi="TradeGothic CondEighteen" w:cs="Shruti"/>
      <w:color w:val="auto"/>
      <w:lang w:bidi="gu-IN"/>
    </w:rPr>
  </w:style>
  <w:style w:type="character" w:customStyle="1" w:styleId="Heading8Char">
    <w:name w:val="Heading 8 Char"/>
    <w:basedOn w:val="DefaultParagraphFont"/>
    <w:link w:val="Heading8"/>
    <w:uiPriority w:val="9"/>
    <w:semiHidden/>
    <w:rsid w:val="00420673"/>
    <w:rPr>
      <w:rFonts w:eastAsiaTheme="majorEastAsia" w:cstheme="majorBidi"/>
      <w:i/>
      <w:iCs/>
      <w:color w:val="272727" w:themeColor="text1" w:themeTint="D8"/>
      <w:kern w:val="2"/>
    </w:rPr>
  </w:style>
  <w:style w:type="character" w:customStyle="1" w:styleId="Heading9Char">
    <w:name w:val="Heading 9 Char"/>
    <w:basedOn w:val="DefaultParagraphFont"/>
    <w:link w:val="Heading9"/>
    <w:uiPriority w:val="9"/>
    <w:semiHidden/>
    <w:rsid w:val="00420673"/>
    <w:rPr>
      <w:rFonts w:eastAsiaTheme="majorEastAsia" w:cstheme="majorBidi"/>
      <w:color w:val="272727" w:themeColor="text1" w:themeTint="D8"/>
      <w:kern w:val="2"/>
    </w:rPr>
  </w:style>
  <w:style w:type="paragraph" w:styleId="Quote">
    <w:name w:val="Quote"/>
    <w:basedOn w:val="Normal"/>
    <w:next w:val="Normal"/>
    <w:link w:val="QuoteChar"/>
    <w:uiPriority w:val="29"/>
    <w:qFormat/>
    <w:rsid w:val="00420673"/>
    <w:pPr>
      <w:spacing w:before="160" w:after="160" w:line="259" w:lineRule="auto"/>
      <w:jc w:val="center"/>
    </w:pPr>
    <w:rPr>
      <w:rFonts w:asciiTheme="minorHAnsi" w:eastAsiaTheme="minorHAnsi" w:hAnsiTheme="minorHAnsi" w:cstheme="minorBidi"/>
      <w:i/>
      <w:iCs/>
      <w:color w:val="404040" w:themeColor="text1" w:themeTint="BF"/>
      <w:kern w:val="2"/>
    </w:rPr>
  </w:style>
  <w:style w:type="character" w:customStyle="1" w:styleId="QuoteChar">
    <w:name w:val="Quote Char"/>
    <w:basedOn w:val="DefaultParagraphFont"/>
    <w:link w:val="Quote"/>
    <w:uiPriority w:val="29"/>
    <w:rsid w:val="00420673"/>
    <w:rPr>
      <w:i/>
      <w:iCs/>
      <w:color w:val="404040" w:themeColor="text1" w:themeTint="BF"/>
      <w:kern w:val="2"/>
    </w:rPr>
  </w:style>
  <w:style w:type="character" w:styleId="IntenseEmphasis">
    <w:name w:val="Intense Emphasis"/>
    <w:basedOn w:val="DefaultParagraphFont"/>
    <w:uiPriority w:val="21"/>
    <w:qFormat/>
    <w:rsid w:val="00420673"/>
    <w:rPr>
      <w:i/>
      <w:iCs/>
      <w:color w:val="365F91" w:themeColor="accent1" w:themeShade="BF"/>
    </w:rPr>
  </w:style>
  <w:style w:type="paragraph" w:styleId="IntenseQuote">
    <w:name w:val="Intense Quote"/>
    <w:basedOn w:val="Normal"/>
    <w:next w:val="Normal"/>
    <w:link w:val="IntenseQuoteChar"/>
    <w:uiPriority w:val="30"/>
    <w:qFormat/>
    <w:rsid w:val="00420673"/>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asciiTheme="minorHAnsi" w:eastAsiaTheme="minorHAnsi" w:hAnsiTheme="minorHAnsi" w:cstheme="minorBidi"/>
      <w:i/>
      <w:iCs/>
      <w:color w:val="365F91" w:themeColor="accent1" w:themeShade="BF"/>
      <w:kern w:val="2"/>
    </w:rPr>
  </w:style>
  <w:style w:type="character" w:customStyle="1" w:styleId="IntenseQuoteChar">
    <w:name w:val="Intense Quote Char"/>
    <w:basedOn w:val="DefaultParagraphFont"/>
    <w:link w:val="IntenseQuote"/>
    <w:uiPriority w:val="30"/>
    <w:rsid w:val="00420673"/>
    <w:rPr>
      <w:i/>
      <w:iCs/>
      <w:color w:val="365F91" w:themeColor="accent1" w:themeShade="BF"/>
      <w:kern w:val="2"/>
    </w:rPr>
  </w:style>
  <w:style w:type="character" w:styleId="IntenseReference">
    <w:name w:val="Intense Reference"/>
    <w:basedOn w:val="DefaultParagraphFont"/>
    <w:uiPriority w:val="32"/>
    <w:qFormat/>
    <w:rsid w:val="00420673"/>
    <w:rPr>
      <w:b/>
      <w:bCs/>
      <w:smallCaps/>
      <w:color w:val="365F91" w:themeColor="accent1" w:themeShade="BF"/>
      <w:spacing w:val="5"/>
    </w:rPr>
  </w:style>
  <w:style w:type="character" w:customStyle="1" w:styleId="gd">
    <w:name w:val="gd"/>
    <w:basedOn w:val="DefaultParagraphFont"/>
    <w:rsid w:val="00CA4E13"/>
  </w:style>
  <w:style w:type="table" w:styleId="GridTable4-Accent5">
    <w:name w:val="Grid Table 4 Accent 5"/>
    <w:basedOn w:val="TableNormal"/>
    <w:uiPriority w:val="49"/>
    <w:rsid w:val="00FC456E"/>
    <w:pPr>
      <w:widowControl/>
      <w:autoSpaceDE/>
      <w:autoSpaceDN/>
    </w:pPr>
    <w:rPr>
      <w:rFonts w:cs="Mangal"/>
      <w:kern w:val="2"/>
      <w:szCs w:val="20"/>
      <w:lang w:bidi="hi-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gkelc">
    <w:name w:val="hgkelc"/>
    <w:basedOn w:val="DefaultParagraphFont"/>
    <w:rsid w:val="00F035C0"/>
  </w:style>
  <w:style w:type="character" w:customStyle="1" w:styleId="authors-list-item">
    <w:name w:val="authors-list-item"/>
    <w:basedOn w:val="DefaultParagraphFont"/>
    <w:rsid w:val="00F035C0"/>
  </w:style>
  <w:style w:type="table" w:customStyle="1" w:styleId="TableGrid38">
    <w:name w:val="Table Grid38"/>
    <w:basedOn w:val="TableNormal"/>
    <w:next w:val="TableGrid"/>
    <w:uiPriority w:val="59"/>
    <w:rsid w:val="00E16F9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3E234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811EF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qFormat/>
    <w:rsid w:val="007649AF"/>
    <w:rPr>
      <w:rFonts w:ascii="SimSun" w:eastAsiaTheme="minorEastAsia" w:hAnsi="Courier New" w:cs="Courier New"/>
      <w:sz w:val="20"/>
      <w:szCs w:val="21"/>
      <w:lang w:eastAsia="zh-CN"/>
    </w:rPr>
  </w:style>
  <w:style w:type="character" w:customStyle="1" w:styleId="PlainTextChar">
    <w:name w:val="Plain Text Char"/>
    <w:basedOn w:val="DefaultParagraphFont"/>
    <w:link w:val="PlainText"/>
    <w:uiPriority w:val="99"/>
    <w:rsid w:val="007649AF"/>
    <w:rPr>
      <w:rFonts w:ascii="SimSun" w:eastAsiaTheme="minorEastAsia" w:hAnsi="Courier New" w:cs="Courier New"/>
      <w:sz w:val="20"/>
      <w:szCs w:val="21"/>
      <w:lang w:eastAsia="zh-CN"/>
    </w:rPr>
  </w:style>
  <w:style w:type="paragraph" w:customStyle="1" w:styleId="cdt4ke">
    <w:name w:val="cdt4ke"/>
    <w:basedOn w:val="Normal"/>
    <w:rsid w:val="00D62B73"/>
    <w:pPr>
      <w:spacing w:before="100" w:beforeAutospacing="1" w:after="100" w:afterAutospacing="1"/>
    </w:pPr>
  </w:style>
  <w:style w:type="table" w:customStyle="1" w:styleId="TableGrid41">
    <w:name w:val="Table Grid41"/>
    <w:basedOn w:val="TableNormal"/>
    <w:next w:val="TableGrid"/>
    <w:uiPriority w:val="59"/>
    <w:rsid w:val="002B5264"/>
    <w:pPr>
      <w:widowControl/>
      <w:autoSpaceDE/>
      <w:autoSpaceDN/>
    </w:pPr>
    <w:rPr>
      <w:lang w:val="en-IN"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2">
    <w:name w:val="Table Grid42"/>
    <w:basedOn w:val="TableNormal"/>
    <w:next w:val="TableGrid"/>
    <w:uiPriority w:val="59"/>
    <w:rsid w:val="00F53303"/>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3">
    <w:name w:val="Table Grid43"/>
    <w:basedOn w:val="TableNormal"/>
    <w:next w:val="TableGrid"/>
    <w:uiPriority w:val="59"/>
    <w:rsid w:val="008C60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s3">
    <w:name w:val="ws3"/>
    <w:basedOn w:val="DefaultParagraphFont"/>
    <w:rsid w:val="00AA1F59"/>
  </w:style>
  <w:style w:type="character" w:customStyle="1" w:styleId="binomial">
    <w:name w:val="binomial"/>
    <w:basedOn w:val="DefaultParagraphFont"/>
    <w:rsid w:val="00AA1F59"/>
  </w:style>
  <w:style w:type="character" w:customStyle="1" w:styleId="ls8">
    <w:name w:val="ls8"/>
    <w:basedOn w:val="DefaultParagraphFont"/>
    <w:rsid w:val="00AA1F59"/>
  </w:style>
  <w:style w:type="character" w:customStyle="1" w:styleId="A4">
    <w:name w:val="A4"/>
    <w:uiPriority w:val="99"/>
    <w:rsid w:val="00AA1F59"/>
    <w:rPr>
      <w:color w:val="000000"/>
      <w:sz w:val="10"/>
      <w:szCs w:val="10"/>
    </w:rPr>
  </w:style>
  <w:style w:type="table" w:customStyle="1" w:styleId="TableGrid44">
    <w:name w:val="Table Grid44"/>
    <w:basedOn w:val="TableNormal"/>
    <w:next w:val="TableGrid"/>
    <w:uiPriority w:val="59"/>
    <w:rsid w:val="006A6340"/>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uthor">
    <w:name w:val="author"/>
    <w:basedOn w:val="DefaultParagraphFont"/>
    <w:rsid w:val="00B427EF"/>
  </w:style>
  <w:style w:type="character" w:customStyle="1" w:styleId="pubyear">
    <w:name w:val="pubyear"/>
    <w:basedOn w:val="DefaultParagraphFont"/>
    <w:rsid w:val="00B427EF"/>
  </w:style>
  <w:style w:type="character" w:customStyle="1" w:styleId="chaptertitle">
    <w:name w:val="chaptertitle"/>
    <w:basedOn w:val="DefaultParagraphFont"/>
    <w:rsid w:val="00B427EF"/>
  </w:style>
  <w:style w:type="character" w:customStyle="1" w:styleId="editor">
    <w:name w:val="editor"/>
    <w:basedOn w:val="DefaultParagraphFont"/>
    <w:rsid w:val="00B427EF"/>
  </w:style>
  <w:style w:type="character" w:customStyle="1" w:styleId="booktitle0">
    <w:name w:val="booktitle"/>
    <w:basedOn w:val="DefaultParagraphFont"/>
    <w:rsid w:val="00B427EF"/>
  </w:style>
  <w:style w:type="character" w:customStyle="1" w:styleId="pagefirst">
    <w:name w:val="pagefirst"/>
    <w:basedOn w:val="DefaultParagraphFont"/>
    <w:rsid w:val="00B427EF"/>
  </w:style>
  <w:style w:type="character" w:customStyle="1" w:styleId="pagelast">
    <w:name w:val="pagelast"/>
    <w:basedOn w:val="DefaultParagraphFont"/>
    <w:rsid w:val="00B427EF"/>
  </w:style>
  <w:style w:type="character" w:customStyle="1" w:styleId="css-x5hiaf">
    <w:name w:val="css-x5hiaf"/>
    <w:basedOn w:val="DefaultParagraphFont"/>
    <w:rsid w:val="00B427EF"/>
  </w:style>
  <w:style w:type="character" w:customStyle="1" w:styleId="a">
    <w:name w:val="_"/>
    <w:basedOn w:val="DefaultParagraphFont"/>
    <w:rsid w:val="007E0422"/>
  </w:style>
  <w:style w:type="numbering" w:customStyle="1" w:styleId="NoList4">
    <w:name w:val="No List4"/>
    <w:next w:val="NoList"/>
    <w:uiPriority w:val="99"/>
    <w:semiHidden/>
    <w:unhideWhenUsed/>
    <w:rsid w:val="00445F78"/>
  </w:style>
  <w:style w:type="table" w:customStyle="1" w:styleId="TableGrid45">
    <w:name w:val="Table Grid45"/>
    <w:basedOn w:val="TableNormal"/>
    <w:next w:val="TableGrid"/>
    <w:uiPriority w:val="59"/>
    <w:rsid w:val="00445F78"/>
    <w:pPr>
      <w:widowControl/>
      <w:autoSpaceDE/>
      <w:autoSpaceDN/>
    </w:pPr>
    <w:rPr>
      <w:rFonts w:ascii="Times New Roman" w:eastAsiaTheme="minorEastAsia" w:hAnsi="Times New Roman" w:cs="Times New Roman"/>
      <w:b/>
      <w:color w:val="000000" w:themeColor="text1"/>
      <w:sz w:val="44"/>
      <w:szCs w:val="44"/>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itation-number">
    <w:name w:val="citation-number"/>
    <w:basedOn w:val="Normal"/>
    <w:rsid w:val="00577EE9"/>
    <w:pPr>
      <w:spacing w:before="100" w:beforeAutospacing="1" w:after="100" w:afterAutospacing="1"/>
    </w:pPr>
  </w:style>
  <w:style w:type="paragraph" w:customStyle="1" w:styleId="citation-content">
    <w:name w:val="citation-content"/>
    <w:basedOn w:val="Normal"/>
    <w:rsid w:val="00577EE9"/>
    <w:pPr>
      <w:spacing w:before="100" w:beforeAutospacing="1" w:after="100" w:afterAutospacing="1"/>
    </w:pPr>
  </w:style>
  <w:style w:type="paragraph" w:customStyle="1" w:styleId="Affiliation">
    <w:name w:val="Affiliation"/>
    <w:basedOn w:val="Normal"/>
    <w:qFormat/>
    <w:rsid w:val="00BE4CFF"/>
    <w:pPr>
      <w:spacing w:before="240" w:line="360" w:lineRule="auto"/>
    </w:pPr>
    <w:rPr>
      <w:i/>
      <w:lang w:val="en-GB" w:eastAsia="en-GB"/>
    </w:rPr>
  </w:style>
  <w:style w:type="table" w:customStyle="1" w:styleId="TableGrid46">
    <w:name w:val="Table Grid46"/>
    <w:basedOn w:val="TableNormal"/>
    <w:next w:val="TableGrid"/>
    <w:uiPriority w:val="59"/>
    <w:rsid w:val="006C2E51"/>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2">
    <w:name w:val="Normal2"/>
    <w:rsid w:val="0019686C"/>
    <w:pPr>
      <w:widowControl/>
      <w:autoSpaceDE/>
      <w:autoSpaceDN/>
      <w:spacing w:line="276" w:lineRule="auto"/>
    </w:pPr>
    <w:rPr>
      <w:rFonts w:ascii="Arial" w:eastAsia="Arial" w:hAnsi="Arial" w:cs="Arial"/>
      <w:lang w:val="en-IN" w:eastAsia="en-IN" w:bidi="te-IN"/>
    </w:rPr>
  </w:style>
  <w:style w:type="numbering" w:customStyle="1" w:styleId="NoList5">
    <w:name w:val="No List5"/>
    <w:next w:val="NoList"/>
    <w:uiPriority w:val="99"/>
    <w:semiHidden/>
    <w:unhideWhenUsed/>
    <w:rsid w:val="007B2303"/>
  </w:style>
  <w:style w:type="table" w:styleId="PlainTable1">
    <w:name w:val="Plain Table 1"/>
    <w:basedOn w:val="TableNormal"/>
    <w:uiPriority w:val="41"/>
    <w:rsid w:val="00C82E9A"/>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jpfdse">
    <w:name w:val="jpfdse"/>
    <w:basedOn w:val="DefaultParagraphFont"/>
    <w:rsid w:val="00BB3925"/>
  </w:style>
  <w:style w:type="table" w:styleId="PlainTable4">
    <w:name w:val="Plain Table 4"/>
    <w:basedOn w:val="TableNormal"/>
    <w:uiPriority w:val="44"/>
    <w:rsid w:val="006F28AB"/>
    <w:pPr>
      <w:widowControl/>
      <w:autoSpaceDE/>
      <w:autoSpaceDN/>
    </w:pPr>
    <w:rPr>
      <w:kern w:val="2"/>
      <w:lang w:val="en-I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up-separator">
    <w:name w:val="author-sup-separator"/>
    <w:basedOn w:val="DefaultParagraphFont"/>
    <w:rsid w:val="00CB4F32"/>
  </w:style>
  <w:style w:type="numbering" w:customStyle="1" w:styleId="NoList6">
    <w:name w:val="No List6"/>
    <w:next w:val="NoList"/>
    <w:uiPriority w:val="99"/>
    <w:semiHidden/>
    <w:unhideWhenUsed/>
    <w:rsid w:val="00347464"/>
  </w:style>
  <w:style w:type="character" w:customStyle="1" w:styleId="apple-style-span">
    <w:name w:val="apple-style-span"/>
    <w:basedOn w:val="DefaultParagraphFont"/>
    <w:rsid w:val="00347464"/>
  </w:style>
  <w:style w:type="table" w:customStyle="1" w:styleId="TableGrid47">
    <w:name w:val="Table Grid47"/>
    <w:basedOn w:val="TableNormal"/>
    <w:next w:val="TableGrid"/>
    <w:uiPriority w:val="59"/>
    <w:rsid w:val="00347464"/>
    <w:pPr>
      <w:widowControl/>
      <w:autoSpaceDE/>
      <w:autoSpaceDN/>
      <w:spacing w:beforeAutospacing="1" w:afterAutospacing="1"/>
      <w:ind w:left="720" w:hanging="720"/>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ext-node">
    <w:name w:val="text-node"/>
    <w:basedOn w:val="DefaultParagraphFont"/>
    <w:rsid w:val="00347464"/>
  </w:style>
  <w:style w:type="paragraph" w:customStyle="1" w:styleId="root-block-node">
    <w:name w:val="root-block-node"/>
    <w:basedOn w:val="Normal"/>
    <w:rsid w:val="00347464"/>
    <w:pPr>
      <w:spacing w:before="100" w:beforeAutospacing="1" w:after="100" w:afterAutospacing="1"/>
    </w:pPr>
    <w:rPr>
      <w:lang w:bidi="hi-IN"/>
    </w:rPr>
  </w:style>
  <w:style w:type="character" w:customStyle="1" w:styleId="red-underline">
    <w:name w:val="red-underline"/>
    <w:basedOn w:val="DefaultParagraphFont"/>
    <w:rsid w:val="00347464"/>
  </w:style>
  <w:style w:type="character" w:customStyle="1" w:styleId="blue-complex-underline">
    <w:name w:val="blue-complex-underline"/>
    <w:basedOn w:val="DefaultParagraphFont"/>
    <w:rsid w:val="00347464"/>
  </w:style>
  <w:style w:type="table" w:customStyle="1" w:styleId="TableGrid48">
    <w:name w:val="Table Grid48"/>
    <w:basedOn w:val="TableNormal"/>
    <w:next w:val="TableGrid"/>
    <w:uiPriority w:val="59"/>
    <w:rsid w:val="00E70D3F"/>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S">
    <w:name w:val="REFERENCES"/>
    <w:basedOn w:val="TOC1"/>
    <w:link w:val="REFERENCESChar"/>
    <w:qFormat/>
    <w:rsid w:val="00F75EBF"/>
    <w:pPr>
      <w:tabs>
        <w:tab w:val="right" w:pos="9019"/>
      </w:tabs>
      <w:spacing w:before="120" w:line="360" w:lineRule="auto"/>
      <w:ind w:firstLine="720"/>
      <w:contextualSpacing/>
      <w:jc w:val="both"/>
    </w:pPr>
    <w:rPr>
      <w:rFonts w:ascii="Times" w:hAnsi="Times"/>
      <w:noProof/>
      <w:kern w:val="0"/>
      <w:lang w:bidi="hi-IN"/>
      <w14:ligatures w14:val="none"/>
    </w:rPr>
  </w:style>
  <w:style w:type="character" w:customStyle="1" w:styleId="REFERENCESChar">
    <w:name w:val="REFERENCES Char"/>
    <w:basedOn w:val="DefaultParagraphFont"/>
    <w:link w:val="REFERENCES"/>
    <w:rsid w:val="00F75EBF"/>
    <w:rPr>
      <w:rFonts w:ascii="Times" w:hAnsi="Times"/>
      <w:noProof/>
      <w:sz w:val="24"/>
      <w:szCs w:val="20"/>
      <w:lang w:bidi="hi-IN"/>
    </w:rPr>
  </w:style>
  <w:style w:type="paragraph" w:styleId="TOC1">
    <w:name w:val="toc 1"/>
    <w:basedOn w:val="Normal"/>
    <w:next w:val="Normal"/>
    <w:autoRedefine/>
    <w:uiPriority w:val="39"/>
    <w:unhideWhenUsed/>
    <w:rsid w:val="00F75EBF"/>
    <w:pPr>
      <w:spacing w:after="100" w:line="259" w:lineRule="auto"/>
    </w:pPr>
    <w:rPr>
      <w:rFonts w:eastAsiaTheme="minorHAnsi" w:cstheme="minorBidi"/>
      <w:kern w:val="2"/>
      <w:szCs w:val="20"/>
      <w:lang w:bidi="sa-IN"/>
      <w14:ligatures w14:val="standardContextual"/>
    </w:rPr>
  </w:style>
  <w:style w:type="paragraph" w:styleId="TableofFigures">
    <w:name w:val="table of figures"/>
    <w:basedOn w:val="Normal"/>
    <w:next w:val="Normal"/>
    <w:uiPriority w:val="99"/>
    <w:semiHidden/>
    <w:unhideWhenUsed/>
    <w:qFormat/>
    <w:rsid w:val="00F75EBF"/>
    <w:pPr>
      <w:spacing w:before="120" w:line="360" w:lineRule="auto"/>
      <w:ind w:firstLine="720"/>
      <w:contextualSpacing/>
      <w:jc w:val="both"/>
    </w:pPr>
    <w:rPr>
      <w:rFonts w:eastAsia="Calibri" w:cstheme="minorBidi"/>
    </w:rPr>
  </w:style>
  <w:style w:type="character" w:customStyle="1" w:styleId="NormalWebChar">
    <w:name w:val="Normal (Web) Char"/>
    <w:link w:val="NormalWeb"/>
    <w:uiPriority w:val="99"/>
    <w:rsid w:val="00D56525"/>
    <w:rPr>
      <w:rFonts w:ascii="Times New Roman" w:eastAsia="Times New Roman" w:hAnsi="Times New Roman" w:cs="Times New Roman"/>
      <w:sz w:val="24"/>
      <w:szCs w:val="24"/>
    </w:rPr>
  </w:style>
  <w:style w:type="table" w:customStyle="1" w:styleId="TableGrid49">
    <w:name w:val="Table Grid49"/>
    <w:basedOn w:val="TableNormal"/>
    <w:next w:val="TableGrid"/>
    <w:rsid w:val="004D3772"/>
    <w:pPr>
      <w:autoSpaceDE/>
      <w:autoSpaceDN/>
      <w:jc w:val="both"/>
    </w:pPr>
    <w:rPr>
      <w:rFonts w:ascii="Times New Roman" w:eastAsia="SimSun" w:hAnsi="Times New Roman" w:cs="Times New Roman"/>
      <w:sz w:val="20"/>
      <w:szCs w:val="20"/>
      <w:lang w:val="en-IN" w:eastAsia="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span">
    <w:name w:val="html-span"/>
    <w:basedOn w:val="DefaultParagraphFont"/>
    <w:rsid w:val="001255CC"/>
  </w:style>
  <w:style w:type="character" w:customStyle="1" w:styleId="xt0psk2">
    <w:name w:val="xt0psk2"/>
    <w:basedOn w:val="DefaultParagraphFont"/>
    <w:rsid w:val="001255CC"/>
  </w:style>
  <w:style w:type="table" w:customStyle="1" w:styleId="TableGrid50">
    <w:name w:val="Table Grid50"/>
    <w:basedOn w:val="TableNormal"/>
    <w:next w:val="TableGrid"/>
    <w:uiPriority w:val="59"/>
    <w:rsid w:val="00DB2A1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D809BB"/>
    <w:pPr>
      <w:widowControl/>
      <w:autoSpaceDE/>
      <w:autoSpaceDN/>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s">
    <w:name w:val="Authors"/>
    <w:basedOn w:val="Normal"/>
    <w:link w:val="AuthorsChar"/>
    <w:qFormat/>
    <w:rsid w:val="00A748B0"/>
    <w:pPr>
      <w:spacing w:after="180" w:line="259" w:lineRule="auto"/>
    </w:pPr>
    <w:rPr>
      <w:rFonts w:eastAsiaTheme="minorHAnsi"/>
      <w:i/>
      <w:kern w:val="2"/>
      <w14:ligatures w14:val="standardContextual"/>
    </w:rPr>
  </w:style>
  <w:style w:type="character" w:customStyle="1" w:styleId="AuthorsChar">
    <w:name w:val="Authors Char"/>
    <w:basedOn w:val="DefaultParagraphFont"/>
    <w:link w:val="Authors"/>
    <w:rsid w:val="00A748B0"/>
    <w:rPr>
      <w:rFonts w:ascii="Times New Roman" w:hAnsi="Times New Roman" w:cs="Times New Roman"/>
      <w:i/>
      <w:kern w:val="2"/>
      <w:sz w:val="24"/>
      <w:lang w:val="en-IN"/>
      <w14:ligatures w14:val="standardContextual"/>
    </w:rPr>
  </w:style>
  <w:style w:type="paragraph" w:customStyle="1" w:styleId="Affiliations">
    <w:name w:val="Affiliations"/>
    <w:basedOn w:val="Authors"/>
    <w:link w:val="AffiliationsChar"/>
    <w:qFormat/>
    <w:rsid w:val="00A748B0"/>
    <w:pPr>
      <w:spacing w:after="0"/>
    </w:pPr>
    <w:rPr>
      <w:sz w:val="16"/>
    </w:rPr>
  </w:style>
  <w:style w:type="character" w:customStyle="1" w:styleId="AffiliationsChar">
    <w:name w:val="Affiliations Char"/>
    <w:basedOn w:val="AuthorsChar"/>
    <w:link w:val="Affiliations"/>
    <w:rsid w:val="00A748B0"/>
    <w:rPr>
      <w:rFonts w:ascii="Times New Roman" w:hAnsi="Times New Roman" w:cs="Times New Roman"/>
      <w:i/>
      <w:kern w:val="2"/>
      <w:sz w:val="16"/>
      <w:lang w:val="en-IN"/>
      <w14:ligatures w14:val="standardContextual"/>
    </w:rPr>
  </w:style>
  <w:style w:type="paragraph" w:customStyle="1" w:styleId="AbstractH">
    <w:name w:val="Abstract H"/>
    <w:basedOn w:val="Normal"/>
    <w:link w:val="AbstractHChar"/>
    <w:qFormat/>
    <w:rsid w:val="00A748B0"/>
    <w:pPr>
      <w:spacing w:after="200"/>
    </w:pPr>
    <w:rPr>
      <w:rFonts w:eastAsiaTheme="minorHAnsi"/>
      <w:iCs/>
      <w:spacing w:val="40"/>
      <w:kern w:val="2"/>
      <w:sz w:val="18"/>
      <w14:ligatures w14:val="standardContextual"/>
    </w:rPr>
  </w:style>
  <w:style w:type="character" w:customStyle="1" w:styleId="AbstractHChar">
    <w:name w:val="Abstract H Char"/>
    <w:basedOn w:val="DefaultParagraphFont"/>
    <w:link w:val="AbstractH"/>
    <w:rsid w:val="00A748B0"/>
    <w:rPr>
      <w:rFonts w:ascii="Times New Roman" w:hAnsi="Times New Roman" w:cs="Times New Roman"/>
      <w:iCs/>
      <w:spacing w:val="40"/>
      <w:kern w:val="2"/>
      <w:sz w:val="18"/>
      <w14:ligatures w14:val="standardContextual"/>
    </w:rPr>
  </w:style>
  <w:style w:type="paragraph" w:customStyle="1" w:styleId="AbstractBody">
    <w:name w:val="Abstract Body"/>
    <w:basedOn w:val="Normal"/>
    <w:link w:val="AbstractBodyChar"/>
    <w:qFormat/>
    <w:rsid w:val="00A748B0"/>
    <w:pPr>
      <w:spacing w:line="220" w:lineRule="exact"/>
      <w:jc w:val="both"/>
    </w:pPr>
    <w:rPr>
      <w:rFonts w:eastAsiaTheme="minorHAnsi"/>
      <w:kern w:val="2"/>
      <w:sz w:val="15"/>
      <w14:ligatures w14:val="standardContextual"/>
    </w:rPr>
  </w:style>
  <w:style w:type="character" w:customStyle="1" w:styleId="AbstractBodyChar">
    <w:name w:val="Abstract Body Char"/>
    <w:basedOn w:val="DefaultParagraphFont"/>
    <w:link w:val="AbstractBody"/>
    <w:rsid w:val="00A748B0"/>
    <w:rPr>
      <w:rFonts w:ascii="Times New Roman" w:hAnsi="Times New Roman" w:cs="Times New Roman"/>
      <w:kern w:val="2"/>
      <w:sz w:val="15"/>
      <w14:ligatures w14:val="standardContextual"/>
    </w:rPr>
  </w:style>
  <w:style w:type="table" w:customStyle="1" w:styleId="TableGrid52">
    <w:name w:val="Table Grid52"/>
    <w:basedOn w:val="TableNormal"/>
    <w:next w:val="TableGrid"/>
    <w:uiPriority w:val="59"/>
    <w:rsid w:val="00E57EA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ite">
    <w:name w:val="HTML Cite"/>
    <w:basedOn w:val="DefaultParagraphFont"/>
    <w:uiPriority w:val="99"/>
    <w:semiHidden/>
    <w:unhideWhenUsed/>
    <w:rsid w:val="00DC76F2"/>
    <w:rPr>
      <w:i/>
      <w:iCs/>
    </w:rPr>
  </w:style>
  <w:style w:type="table" w:customStyle="1" w:styleId="TableGrid53">
    <w:name w:val="Table Grid53"/>
    <w:basedOn w:val="TableNormal"/>
    <w:next w:val="TableGrid"/>
    <w:uiPriority w:val="59"/>
    <w:rsid w:val="008F62F0"/>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4">
    <w:name w:val="Table Grid54"/>
    <w:basedOn w:val="TableNormal"/>
    <w:next w:val="TableGrid"/>
    <w:uiPriority w:val="39"/>
    <w:rsid w:val="00046559"/>
    <w:pPr>
      <w:widowControl/>
      <w:autoSpaceDE/>
      <w:autoSpaceDN/>
      <w:jc w:val="both"/>
    </w:pPr>
    <w:rPr>
      <w:rFonts w:ascii="Times New Roman" w:hAnsi="Times New Roman" w:cs="Times New Roman"/>
      <w:kern w:val="2"/>
      <w:sz w:val="24"/>
      <w:szCs w:val="24"/>
      <w:lang w:val="en-IN"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rsid w:val="00793F1A"/>
    <w:pPr>
      <w:spacing w:after="160" w:line="300" w:lineRule="auto"/>
    </w:pPr>
    <w:rPr>
      <w:rFonts w:asciiTheme="minorHAnsi" w:eastAsiaTheme="minorEastAsia" w:hAnsiTheme="minorHAnsi" w:cstheme="minorBidi"/>
      <w:sz w:val="21"/>
      <w:szCs w:val="21"/>
      <w:lang w:eastAsia="en-US"/>
    </w:rPr>
  </w:style>
  <w:style w:type="character" w:customStyle="1" w:styleId="Style1Char">
    <w:name w:val="Style1 Char"/>
    <w:basedOn w:val="DefaultParagraphFont"/>
    <w:link w:val="Style1"/>
    <w:rsid w:val="00793F1A"/>
    <w:rPr>
      <w:rFonts w:eastAsiaTheme="minorEastAsia"/>
      <w:sz w:val="21"/>
      <w:szCs w:val="21"/>
      <w:lang w:val="en-IN"/>
    </w:rPr>
  </w:style>
  <w:style w:type="paragraph" w:customStyle="1" w:styleId="readable">
    <w:name w:val="readable"/>
    <w:basedOn w:val="Normal"/>
    <w:rsid w:val="00377D91"/>
    <w:pPr>
      <w:spacing w:before="100" w:beforeAutospacing="1" w:after="100" w:afterAutospacing="1"/>
    </w:pPr>
    <w:rPr>
      <w:lang w:val="en-US" w:eastAsia="en-US" w:bidi="hi-IN"/>
      <w14:ligatures w14:val="standardContextual"/>
    </w:rPr>
  </w:style>
  <w:style w:type="character" w:customStyle="1" w:styleId="topicparatopictextcub0d">
    <w:name w:val="topicpara_topictext__cub0d"/>
    <w:basedOn w:val="DefaultParagraphFont"/>
    <w:rsid w:val="00377D91"/>
  </w:style>
  <w:style w:type="character" w:customStyle="1" w:styleId="sc-toc-section">
    <w:name w:val="sc-toc-section"/>
    <w:basedOn w:val="DefaultParagraphFont"/>
    <w:rsid w:val="004E5980"/>
  </w:style>
  <w:style w:type="character" w:customStyle="1" w:styleId="accordion-tabbedtab-mobile">
    <w:name w:val="accordion-tabbed__tab-mobile"/>
    <w:basedOn w:val="DefaultParagraphFont"/>
    <w:rsid w:val="00487647"/>
  </w:style>
  <w:style w:type="paragraph" w:customStyle="1" w:styleId="EndNoteBibliography">
    <w:name w:val="EndNote Bibliography"/>
    <w:basedOn w:val="Normal"/>
    <w:link w:val="EndNoteBibliographyChar"/>
    <w:rsid w:val="006C1E95"/>
    <w:pPr>
      <w:spacing w:after="160"/>
    </w:pPr>
    <w:rPr>
      <w:rFonts w:ascii="Calibri" w:eastAsia="Calibr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6C1E95"/>
    <w:rPr>
      <w:rFonts w:ascii="Calibri" w:eastAsia="Calibri" w:hAnsi="Calibri" w:cs="Calibri"/>
      <w:noProof/>
    </w:rPr>
  </w:style>
  <w:style w:type="character" w:styleId="PageNumber">
    <w:name w:val="page number"/>
    <w:basedOn w:val="DefaultParagraphFont"/>
    <w:rsid w:val="00D53C78"/>
  </w:style>
  <w:style w:type="character" w:customStyle="1" w:styleId="citation-15">
    <w:name w:val="citation-15"/>
    <w:basedOn w:val="DefaultParagraphFont"/>
    <w:rsid w:val="0004329A"/>
  </w:style>
  <w:style w:type="character" w:customStyle="1" w:styleId="button-container">
    <w:name w:val="button-container"/>
    <w:basedOn w:val="DefaultParagraphFont"/>
    <w:rsid w:val="0004329A"/>
  </w:style>
  <w:style w:type="character" w:customStyle="1" w:styleId="title-text">
    <w:name w:val="title-text"/>
    <w:basedOn w:val="DefaultParagraphFont"/>
    <w:qFormat/>
    <w:rsid w:val="00B932D7"/>
  </w:style>
  <w:style w:type="table" w:customStyle="1" w:styleId="TableGrid00">
    <w:name w:val="Table Grid_0"/>
    <w:basedOn w:val="TableNormal"/>
    <w:uiPriority w:val="39"/>
    <w:rsid w:val="00A44F2D"/>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59"/>
    <w:rsid w:val="00D972B7"/>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7">
    <w:name w:val="No List7"/>
    <w:next w:val="NoList"/>
    <w:uiPriority w:val="99"/>
    <w:semiHidden/>
    <w:unhideWhenUsed/>
    <w:rsid w:val="004C3B8A"/>
  </w:style>
  <w:style w:type="table" w:customStyle="1" w:styleId="TableGrid56">
    <w:name w:val="Table Grid56"/>
    <w:basedOn w:val="TableNormal"/>
    <w:next w:val="TableGrid"/>
    <w:uiPriority w:val="59"/>
    <w:rsid w:val="004C3B8A"/>
    <w:pPr>
      <w:widowControl/>
      <w:autoSpaceDE/>
      <w:autoSpaceDN/>
    </w:pPr>
    <w:rPr>
      <w:rFonts w:eastAsiaTheme="minorEastAsia"/>
      <w:szCs w:val="20"/>
      <w:lang w:bidi="mr-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8">
    <w:name w:val="Pa18"/>
    <w:basedOn w:val="Normal"/>
    <w:next w:val="Normal"/>
    <w:uiPriority w:val="99"/>
    <w:rsid w:val="004C3B8A"/>
    <w:pPr>
      <w:autoSpaceDE w:val="0"/>
      <w:autoSpaceDN w:val="0"/>
      <w:adjustRightInd w:val="0"/>
      <w:spacing w:line="161" w:lineRule="atLeast"/>
    </w:pPr>
    <w:rPr>
      <w:rFonts w:eastAsiaTheme="minorEastAsia" w:cs="Mangal"/>
      <w:lang w:val="en-US" w:eastAsia="en-US" w:bidi="mr-IN"/>
    </w:rPr>
  </w:style>
  <w:style w:type="character" w:customStyle="1" w:styleId="s1">
    <w:name w:val="s1"/>
    <w:basedOn w:val="DefaultParagraphFont"/>
    <w:rsid w:val="00C63BD7"/>
  </w:style>
  <w:style w:type="character" w:customStyle="1" w:styleId="katex-mathml">
    <w:name w:val="katex-mathml"/>
    <w:basedOn w:val="DefaultParagraphFont"/>
    <w:rsid w:val="0057150C"/>
  </w:style>
  <w:style w:type="character" w:customStyle="1" w:styleId="mord">
    <w:name w:val="mord"/>
    <w:basedOn w:val="DefaultParagraphFont"/>
    <w:rsid w:val="0057150C"/>
  </w:style>
  <w:style w:type="character" w:customStyle="1" w:styleId="vlist-s">
    <w:name w:val="vlist-s"/>
    <w:basedOn w:val="DefaultParagraphFont"/>
    <w:rsid w:val="0057150C"/>
  </w:style>
  <w:style w:type="table" w:customStyle="1" w:styleId="TableGrid57">
    <w:name w:val="Table Grid57"/>
    <w:basedOn w:val="TableNormal"/>
    <w:next w:val="TableGrid"/>
    <w:uiPriority w:val="59"/>
    <w:rsid w:val="00DA09C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8">
    <w:name w:val="Table Grid58"/>
    <w:basedOn w:val="TableNormal"/>
    <w:next w:val="TableGrid"/>
    <w:uiPriority w:val="59"/>
    <w:rsid w:val="00071157"/>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9">
    <w:name w:val="Table Grid59"/>
    <w:basedOn w:val="TableNormal"/>
    <w:next w:val="TableGrid"/>
    <w:uiPriority w:val="59"/>
    <w:rsid w:val="0067430C"/>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rzxr">
    <w:name w:val="lrzxr"/>
    <w:basedOn w:val="DefaultParagraphFont"/>
    <w:qFormat/>
    <w:rsid w:val="00C67403"/>
  </w:style>
  <w:style w:type="table" w:customStyle="1" w:styleId="TableGrid60">
    <w:name w:val="Table Grid60"/>
    <w:basedOn w:val="TableNormal"/>
    <w:next w:val="TableGrid"/>
    <w:uiPriority w:val="59"/>
    <w:rsid w:val="005D414D"/>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8">
    <w:name w:val="No List8"/>
    <w:next w:val="NoList"/>
    <w:uiPriority w:val="99"/>
    <w:semiHidden/>
    <w:unhideWhenUsed/>
    <w:rsid w:val="0002153A"/>
  </w:style>
  <w:style w:type="character" w:customStyle="1" w:styleId="uv3um">
    <w:name w:val="uv3um"/>
    <w:basedOn w:val="DefaultParagraphFont"/>
    <w:rsid w:val="0002153A"/>
  </w:style>
  <w:style w:type="character" w:customStyle="1" w:styleId="d9fyld">
    <w:name w:val="d9fyld"/>
    <w:basedOn w:val="DefaultParagraphFont"/>
    <w:rsid w:val="0002153A"/>
  </w:style>
  <w:style w:type="character" w:customStyle="1" w:styleId="kx21rb">
    <w:name w:val="kx21rb"/>
    <w:basedOn w:val="DefaultParagraphFont"/>
    <w:rsid w:val="0002153A"/>
  </w:style>
  <w:style w:type="character" w:customStyle="1" w:styleId="mmb6sb">
    <w:name w:val="mmb6sb"/>
    <w:basedOn w:val="DefaultParagraphFont"/>
    <w:rsid w:val="0002153A"/>
  </w:style>
  <w:style w:type="character" w:customStyle="1" w:styleId="byline">
    <w:name w:val="byline"/>
    <w:basedOn w:val="DefaultParagraphFont"/>
    <w:rsid w:val="00D929BD"/>
  </w:style>
  <w:style w:type="character" w:customStyle="1" w:styleId="comments-link">
    <w:name w:val="comments-link"/>
    <w:basedOn w:val="DefaultParagraphFont"/>
    <w:rsid w:val="00D929BD"/>
  </w:style>
  <w:style w:type="table" w:customStyle="1" w:styleId="TableGridLight1">
    <w:name w:val="Table Grid Light1"/>
    <w:basedOn w:val="TableNormal"/>
    <w:uiPriority w:val="40"/>
    <w:rsid w:val="00AC72A1"/>
    <w:pPr>
      <w:widowControl/>
      <w:autoSpaceDE/>
      <w:autoSpaceDN/>
    </w:pPr>
    <w:rPr>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adein4f9by7">
    <w:name w:val="_fadein_4f9by_7"/>
    <w:basedOn w:val="DefaultParagraphFont"/>
    <w:rsid w:val="0065458E"/>
  </w:style>
  <w:style w:type="table" w:customStyle="1" w:styleId="TableGrid61">
    <w:name w:val="Table Grid61"/>
    <w:basedOn w:val="TableNormal"/>
    <w:next w:val="TableGrid"/>
    <w:uiPriority w:val="59"/>
    <w:rsid w:val="000D74C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5F69CB"/>
  </w:style>
  <w:style w:type="paragraph" w:customStyle="1" w:styleId="body-text">
    <w:name w:val="body-text"/>
    <w:basedOn w:val="Normal"/>
    <w:rsid w:val="00475CE1"/>
    <w:pPr>
      <w:spacing w:before="100" w:beforeAutospacing="1" w:after="100" w:afterAutospacing="1"/>
    </w:pPr>
  </w:style>
  <w:style w:type="character" w:customStyle="1" w:styleId="charoverride-8">
    <w:name w:val="charoverride-8"/>
    <w:basedOn w:val="DefaultParagraphFont"/>
    <w:rsid w:val="00475CE1"/>
  </w:style>
  <w:style w:type="character" w:customStyle="1" w:styleId="apple-converted-space">
    <w:name w:val="apple-converted-space"/>
    <w:basedOn w:val="DefaultParagraphFont"/>
    <w:qFormat/>
    <w:rsid w:val="00024FB5"/>
  </w:style>
  <w:style w:type="character" w:customStyle="1" w:styleId="A0">
    <w:name w:val="A0"/>
    <w:uiPriority w:val="99"/>
    <w:rsid w:val="00F6704E"/>
    <w:rPr>
      <w:rFonts w:cs="ACaslon Bold"/>
      <w:color w:val="FF6400"/>
      <w:sz w:val="38"/>
      <w:szCs w:val="38"/>
    </w:rPr>
  </w:style>
  <w:style w:type="table" w:customStyle="1" w:styleId="TableGrid611">
    <w:name w:val="Table Grid611"/>
    <w:basedOn w:val="TableNormal"/>
    <w:next w:val="TableGrid"/>
    <w:uiPriority w:val="59"/>
    <w:rsid w:val="00F6704E"/>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aliases w:val="CIFE Para Char"/>
    <w:basedOn w:val="DefaultParagraphFont"/>
    <w:link w:val="NoSpacing"/>
    <w:uiPriority w:val="1"/>
    <w:rsid w:val="009253E8"/>
    <w:rPr>
      <w:lang w:val="en-GB"/>
    </w:rPr>
  </w:style>
  <w:style w:type="character" w:customStyle="1" w:styleId="cs1-format">
    <w:name w:val="cs1-format"/>
    <w:basedOn w:val="DefaultParagraphFont"/>
    <w:rsid w:val="004B0E14"/>
  </w:style>
  <w:style w:type="character" w:customStyle="1" w:styleId="reference-accessdate">
    <w:name w:val="reference-accessdate"/>
    <w:basedOn w:val="DefaultParagraphFont"/>
    <w:rsid w:val="004B0E14"/>
  </w:style>
  <w:style w:type="table" w:customStyle="1" w:styleId="TableGrid62">
    <w:name w:val="Table Grid62"/>
    <w:basedOn w:val="TableNormal"/>
    <w:next w:val="TableGrid"/>
    <w:uiPriority w:val="59"/>
    <w:rsid w:val="0096247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opicparatopicparawithscrollstucknds3v">
    <w:name w:val="topicpara_topicparawithscrollstuck__nds3v"/>
    <w:basedOn w:val="Normal"/>
    <w:rsid w:val="001045FB"/>
    <w:pPr>
      <w:spacing w:before="100" w:beforeAutospacing="1" w:after="100" w:afterAutospacing="1"/>
    </w:pPr>
    <w:rPr>
      <w:lang w:bidi="hi-IN"/>
    </w:rPr>
  </w:style>
  <w:style w:type="character" w:customStyle="1" w:styleId="ff1">
    <w:name w:val="ff1"/>
    <w:basedOn w:val="DefaultParagraphFont"/>
    <w:rsid w:val="009D3684"/>
  </w:style>
  <w:style w:type="character" w:customStyle="1" w:styleId="s4">
    <w:name w:val="s4"/>
    <w:basedOn w:val="DefaultParagraphFont"/>
    <w:rsid w:val="00A956A2"/>
  </w:style>
  <w:style w:type="character" w:customStyle="1" w:styleId="s5">
    <w:name w:val="s5"/>
    <w:basedOn w:val="DefaultParagraphFont"/>
    <w:rsid w:val="00A956A2"/>
  </w:style>
  <w:style w:type="character" w:customStyle="1" w:styleId="bumpedfont15">
    <w:name w:val="bumpedfont15"/>
    <w:basedOn w:val="DefaultParagraphFont"/>
    <w:rsid w:val="00A956A2"/>
  </w:style>
  <w:style w:type="paragraph" w:customStyle="1" w:styleId="MagazineHeading">
    <w:name w:val="Magazine Heading"/>
    <w:rsid w:val="00A956A2"/>
    <w:pPr>
      <w:widowControl/>
      <w:autoSpaceDE/>
      <w:autoSpaceDN/>
      <w:spacing w:after="200" w:line="276" w:lineRule="auto"/>
    </w:pPr>
    <w:rPr>
      <w:rFonts w:ascii="Garamond" w:eastAsiaTheme="minorEastAsia" w:hAnsi="Garamond"/>
      <w:b/>
      <w:color w:val="00008B"/>
      <w:sz w:val="28"/>
    </w:rPr>
  </w:style>
  <w:style w:type="numbering" w:customStyle="1" w:styleId="NoList10">
    <w:name w:val="No List10"/>
    <w:next w:val="NoList"/>
    <w:uiPriority w:val="99"/>
    <w:semiHidden/>
    <w:unhideWhenUsed/>
    <w:rsid w:val="00C27824"/>
  </w:style>
  <w:style w:type="paragraph" w:styleId="Revision">
    <w:name w:val="Revision"/>
    <w:hidden/>
    <w:uiPriority w:val="99"/>
    <w:rsid w:val="00367946"/>
    <w:pPr>
      <w:widowControl/>
      <w:autoSpaceDE/>
      <w:autoSpaceDN/>
    </w:pPr>
    <w:rPr>
      <w:rFonts w:ascii="Times New Roman" w:eastAsia="Times New Roman" w:hAnsi="Times New Roman" w:cs="Times New Roman"/>
      <w:sz w:val="24"/>
      <w:szCs w:val="24"/>
      <w:lang w:val="en-IN" w:eastAsia="en-IN"/>
    </w:rPr>
  </w:style>
  <w:style w:type="character" w:customStyle="1" w:styleId="fontstyle21">
    <w:name w:val="fontstyle21"/>
    <w:basedOn w:val="DefaultParagraphFont"/>
    <w:rsid w:val="00C97940"/>
    <w:rPr>
      <w:rFonts w:ascii="MinionPro-Regular" w:hAnsi="MinionPro-Regular" w:hint="default"/>
      <w:b w:val="0"/>
      <w:bCs w:val="0"/>
      <w:i w:val="0"/>
      <w:iCs w:val="0"/>
      <w:color w:val="231F20"/>
      <w:sz w:val="20"/>
      <w:szCs w:val="20"/>
    </w:rPr>
  </w:style>
  <w:style w:type="character" w:customStyle="1" w:styleId="extn-css-0">
    <w:name w:val="extn-css-0"/>
    <w:basedOn w:val="DefaultParagraphFont"/>
    <w:rsid w:val="00DC1C4F"/>
  </w:style>
  <w:style w:type="table" w:customStyle="1" w:styleId="TableGrid63">
    <w:name w:val="Table Grid63"/>
    <w:basedOn w:val="TableNormal"/>
    <w:next w:val="TableGrid"/>
    <w:uiPriority w:val="59"/>
    <w:rsid w:val="009523A7"/>
    <w:pPr>
      <w:widowControl/>
      <w:autoSpaceDE/>
      <w:autoSpaceDN/>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06F33"/>
    <w:rPr>
      <w:color w:val="666666"/>
    </w:rPr>
  </w:style>
  <w:style w:type="character" w:customStyle="1" w:styleId="sr-only">
    <w:name w:val="sr-only"/>
    <w:basedOn w:val="DefaultParagraphFont"/>
    <w:rsid w:val="00006F33"/>
  </w:style>
  <w:style w:type="table" w:customStyle="1" w:styleId="TableGrid64">
    <w:name w:val="Table Grid64"/>
    <w:basedOn w:val="TableNormal"/>
    <w:next w:val="TableGrid"/>
    <w:rsid w:val="00EC0F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51">
    <w:name w:val="Plain Table 51"/>
    <w:basedOn w:val="TableNormal"/>
    <w:uiPriority w:val="45"/>
    <w:rsid w:val="008E7086"/>
    <w:pPr>
      <w:widowControl/>
      <w:autoSpaceDE/>
      <w:autoSpaceDN/>
    </w:pPr>
    <w:rPr>
      <w:kern w:val="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lative">
    <w:name w:val="relative"/>
    <w:basedOn w:val="DefaultParagraphFont"/>
    <w:rsid w:val="0096757A"/>
  </w:style>
  <w:style w:type="character" w:customStyle="1" w:styleId="ms-1">
    <w:name w:val="ms-1"/>
    <w:rsid w:val="0096757A"/>
  </w:style>
  <w:style w:type="character" w:customStyle="1" w:styleId="max-w-full">
    <w:name w:val="max-w-full"/>
    <w:rsid w:val="0096757A"/>
  </w:style>
  <w:style w:type="character" w:customStyle="1" w:styleId="-me-1">
    <w:name w:val="-me-1"/>
    <w:rsid w:val="0096757A"/>
  </w:style>
  <w:style w:type="character" w:customStyle="1" w:styleId="citationeditorial-comment">
    <w:name w:val="citation__editorial-comment"/>
    <w:rsid w:val="0096757A"/>
  </w:style>
  <w:style w:type="paragraph" w:customStyle="1" w:styleId="halfrhythm">
    <w:name w:val="half_rhythm"/>
    <w:basedOn w:val="Normal"/>
    <w:rsid w:val="004058CF"/>
    <w:pPr>
      <w:spacing w:before="100" w:beforeAutospacing="1" w:after="100" w:afterAutospacing="1"/>
    </w:pPr>
    <w:rPr>
      <w:lang w:val="en-US" w:eastAsia="en-US"/>
    </w:rPr>
  </w:style>
  <w:style w:type="numbering" w:customStyle="1" w:styleId="NoList11">
    <w:name w:val="No List11"/>
    <w:next w:val="NoList"/>
    <w:uiPriority w:val="99"/>
    <w:semiHidden/>
    <w:unhideWhenUsed/>
    <w:rsid w:val="009E7F96"/>
  </w:style>
  <w:style w:type="character" w:customStyle="1" w:styleId="UnresolvedMention2">
    <w:name w:val="Unresolved Mention2"/>
    <w:basedOn w:val="DefaultParagraphFont"/>
    <w:uiPriority w:val="99"/>
    <w:semiHidden/>
    <w:unhideWhenUsed/>
    <w:rsid w:val="009E7F96"/>
    <w:rPr>
      <w:color w:val="605E5C"/>
      <w:shd w:val="clear" w:color="auto" w:fill="E1DFDD"/>
    </w:rPr>
  </w:style>
  <w:style w:type="character" w:customStyle="1" w:styleId="UnresolvedMention3">
    <w:name w:val="Unresolved Mention3"/>
    <w:basedOn w:val="DefaultParagraphFont"/>
    <w:uiPriority w:val="99"/>
    <w:semiHidden/>
    <w:unhideWhenUsed/>
    <w:rsid w:val="009E7F96"/>
    <w:rPr>
      <w:color w:val="605E5C"/>
      <w:shd w:val="clear" w:color="auto" w:fill="E1DFDD"/>
    </w:rPr>
  </w:style>
  <w:style w:type="table" w:customStyle="1" w:styleId="TableGrid65">
    <w:name w:val="Table Grid65"/>
    <w:basedOn w:val="TableNormal"/>
    <w:next w:val="TableGrid"/>
    <w:uiPriority w:val="59"/>
    <w:rsid w:val="009E7F96"/>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uiPriority w:val="59"/>
    <w:rsid w:val="00C52A4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next w:val="TableGrid"/>
    <w:uiPriority w:val="59"/>
    <w:rsid w:val="0037757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uiPriority w:val="59"/>
    <w:qFormat/>
    <w:rsid w:val="008A2AB6"/>
    <w:pPr>
      <w:widowControl/>
      <w:autoSpaceDE/>
      <w:autoSpaceDN/>
    </w:pPr>
    <w:rPr>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uiPriority w:val="59"/>
    <w:rsid w:val="00236EEB"/>
    <w:pPr>
      <w:widowControl/>
      <w:autoSpaceDE/>
      <w:autoSpaceDN/>
    </w:pPr>
    <w:rPr>
      <w:rFonts w:ascii="Calibri" w:eastAsia="Calibri" w:hAnsi="Calibri" w:cs="Raavi"/>
      <w:sz w:val="20"/>
      <w:szCs w:val="20"/>
      <w:lang w:val="en-IN" w:eastAsia="en-IN" w:bidi="p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0">
    <w:name w:val="Table Grid70"/>
    <w:basedOn w:val="TableNormal"/>
    <w:next w:val="TableGrid"/>
    <w:uiPriority w:val="59"/>
    <w:rsid w:val="004821A4"/>
    <w:pPr>
      <w:widowControl/>
      <w:autoSpaceDE/>
      <w:autoSpaceDN/>
    </w:pPr>
    <w:rPr>
      <w:rFonts w:eastAsiaTheme="minorEastAsia"/>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paratopicgheadsectionwithscrollborgy">
    <w:name w:val="topicpara_topicgheadsectionwithscroll__borgy"/>
    <w:basedOn w:val="Normal"/>
    <w:rsid w:val="00B46ABE"/>
    <w:pPr>
      <w:spacing w:before="100" w:beforeAutospacing="1" w:after="100" w:afterAutospacing="1"/>
    </w:pPr>
  </w:style>
  <w:style w:type="table" w:customStyle="1" w:styleId="TableGrid71">
    <w:name w:val="Table Grid71"/>
    <w:basedOn w:val="TableNormal"/>
    <w:next w:val="TableGrid"/>
    <w:uiPriority w:val="59"/>
    <w:rsid w:val="00D50570"/>
    <w:pPr>
      <w:widowControl/>
      <w:autoSpaceDE/>
      <w:autoSpaceDN/>
    </w:pPr>
    <w:rPr>
      <w:rFonts w:ascii="Calibri" w:eastAsia="Calibri" w:hAnsi="Calibri" w:cs="Raavi"/>
      <w:sz w:val="20"/>
      <w:szCs w:val="20"/>
      <w:lang w:val="en-IN" w:eastAsia="en-IN" w:bidi="p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2">
    <w:name w:val="Pa12"/>
    <w:basedOn w:val="Normal"/>
    <w:next w:val="Normal"/>
    <w:uiPriority w:val="99"/>
    <w:rsid w:val="005D42DE"/>
    <w:pPr>
      <w:autoSpaceDE w:val="0"/>
      <w:autoSpaceDN w:val="0"/>
      <w:adjustRightInd w:val="0"/>
      <w:spacing w:line="161" w:lineRule="atLeast"/>
    </w:pPr>
    <w:rPr>
      <w:rFonts w:ascii="STIXGeneral" w:eastAsiaTheme="minorHAnsi" w:hAnsi="STIXGeneral" w:cstheme="minorBidi"/>
      <w:lang w:eastAsia="en-US"/>
      <w14:ligatures w14:val="standardContextual"/>
    </w:rPr>
  </w:style>
  <w:style w:type="paragraph" w:customStyle="1" w:styleId="Pa13">
    <w:name w:val="Pa13"/>
    <w:basedOn w:val="Normal"/>
    <w:next w:val="Normal"/>
    <w:uiPriority w:val="99"/>
    <w:rsid w:val="005D42DE"/>
    <w:pPr>
      <w:autoSpaceDE w:val="0"/>
      <w:autoSpaceDN w:val="0"/>
      <w:adjustRightInd w:val="0"/>
      <w:spacing w:line="161" w:lineRule="atLeast"/>
    </w:pPr>
    <w:rPr>
      <w:rFonts w:ascii="STIXGeneral" w:eastAsiaTheme="minorHAnsi" w:hAnsi="STIXGeneral" w:cstheme="minorBidi"/>
      <w:lang w:eastAsia="en-US"/>
      <w14:ligatures w14:val="standardContextual"/>
    </w:rPr>
  </w:style>
  <w:style w:type="table" w:customStyle="1" w:styleId="TableGrid72">
    <w:name w:val="Table Grid72"/>
    <w:basedOn w:val="TableNormal"/>
    <w:next w:val="TableGrid"/>
    <w:uiPriority w:val="59"/>
    <w:rsid w:val="00FE3309"/>
    <w:pPr>
      <w:widowControl/>
      <w:autoSpaceDE/>
      <w:autoSpaceDN/>
    </w:pPr>
    <w:rPr>
      <w:rFonts w:eastAsiaTheme="minorEastAsia"/>
      <w:lang w:val="en-IN" w:eastAsia="en-IN"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21">
    <w:name w:val="Plain Table 21"/>
    <w:basedOn w:val="TableNormal"/>
    <w:uiPriority w:val="42"/>
    <w:rsid w:val="0066552B"/>
    <w:pPr>
      <w:widowControl/>
      <w:autoSpaceDE/>
      <w:autoSpaceDN/>
    </w:pPr>
    <w:rPr>
      <w:rFonts w:ascii="Aptos" w:eastAsia="Aptos" w:hAnsi="Aptos" w:cs="Mangal"/>
      <w:kern w:val="2"/>
      <w:lang w:val="en-IN"/>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2">
    <w:name w:val="No List12"/>
    <w:next w:val="NoList"/>
    <w:uiPriority w:val="99"/>
    <w:semiHidden/>
    <w:unhideWhenUsed/>
    <w:rsid w:val="009B0AC5"/>
  </w:style>
  <w:style w:type="paragraph" w:styleId="EndnoteText">
    <w:name w:val="endnote text"/>
    <w:basedOn w:val="Normal"/>
    <w:link w:val="EndnoteTextChar"/>
    <w:uiPriority w:val="99"/>
    <w:semiHidden/>
    <w:unhideWhenUsed/>
    <w:rsid w:val="00EB2076"/>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semiHidden/>
    <w:rsid w:val="00EB2076"/>
    <w:rPr>
      <w:sz w:val="20"/>
      <w:szCs w:val="20"/>
      <w:lang w:val="en-IN"/>
    </w:rPr>
  </w:style>
  <w:style w:type="paragraph" w:customStyle="1" w:styleId="FirstParagraph">
    <w:name w:val="First Paragraph"/>
    <w:basedOn w:val="BodyText"/>
    <w:next w:val="BodyText"/>
    <w:qFormat/>
    <w:rsid w:val="00325BD0"/>
    <w:pPr>
      <w:spacing w:before="180" w:after="180"/>
      <w:ind w:left="0"/>
      <w:jc w:val="left"/>
    </w:pPr>
    <w:rPr>
      <w:rFonts w:asciiTheme="minorHAnsi" w:eastAsiaTheme="minorHAnsi" w:hAnsiTheme="minorHAnsi" w:cstheme="minorBidi"/>
      <w:lang w:val="en-US" w:eastAsia="en-US"/>
    </w:rPr>
  </w:style>
  <w:style w:type="paragraph" w:customStyle="1" w:styleId="Compact">
    <w:name w:val="Compact"/>
    <w:basedOn w:val="BodyText"/>
    <w:qFormat/>
    <w:rsid w:val="00325BD0"/>
    <w:pPr>
      <w:spacing w:before="36" w:after="36"/>
      <w:ind w:left="0"/>
      <w:jc w:val="left"/>
    </w:pPr>
    <w:rPr>
      <w:rFonts w:asciiTheme="minorHAnsi" w:eastAsiaTheme="minorHAnsi" w:hAnsiTheme="minorHAnsi" w:cstheme="minorBidi"/>
      <w:lang w:val="en-US" w:eastAsia="en-US"/>
    </w:rPr>
  </w:style>
  <w:style w:type="numbering" w:customStyle="1" w:styleId="NoList13">
    <w:name w:val="No List13"/>
    <w:next w:val="NoList"/>
    <w:uiPriority w:val="99"/>
    <w:semiHidden/>
    <w:unhideWhenUsed/>
    <w:rsid w:val="00640D93"/>
  </w:style>
  <w:style w:type="paragraph" w:customStyle="1" w:styleId="ContactInfo">
    <w:name w:val="Contact Info"/>
    <w:basedOn w:val="Normal"/>
    <w:uiPriority w:val="99"/>
    <w:qFormat/>
    <w:rsid w:val="008E5583"/>
    <w:pPr>
      <w:spacing w:line="264" w:lineRule="auto"/>
      <w:jc w:val="center"/>
    </w:pPr>
    <w:rPr>
      <w:rFonts w:asciiTheme="minorHAnsi" w:eastAsiaTheme="minorHAnsi" w:hAnsiTheme="minorHAnsi" w:cstheme="minorBidi"/>
      <w:color w:val="000000" w:themeColor="text1"/>
      <w:szCs w:val="20"/>
      <w:lang w:val="en-US" w:eastAsia="ja-JP"/>
    </w:rPr>
  </w:style>
  <w:style w:type="paragraph" w:styleId="ListNumber">
    <w:name w:val="List Number"/>
    <w:basedOn w:val="Normal"/>
    <w:uiPriority w:val="1"/>
    <w:unhideWhenUsed/>
    <w:qFormat/>
    <w:rsid w:val="008E5583"/>
    <w:pPr>
      <w:numPr>
        <w:numId w:val="3"/>
      </w:numPr>
      <w:tabs>
        <w:tab w:val="clear" w:pos="360"/>
      </w:tabs>
      <w:spacing w:before="120" w:after="200" w:line="264" w:lineRule="auto"/>
      <w:ind w:left="0" w:firstLine="0"/>
      <w:contextualSpacing/>
    </w:pPr>
    <w:rPr>
      <w:rFonts w:asciiTheme="minorHAnsi" w:eastAsiaTheme="minorHAnsi" w:hAnsiTheme="minorHAnsi" w:cstheme="minorBidi"/>
      <w:color w:val="000000" w:themeColor="text1"/>
      <w:szCs w:val="20"/>
      <w:lang w:val="en-US" w:eastAsia="ja-JP"/>
    </w:rPr>
  </w:style>
  <w:style w:type="paragraph" w:styleId="TOCHeading">
    <w:name w:val="TOC Heading"/>
    <w:basedOn w:val="Heading1"/>
    <w:next w:val="Normal"/>
    <w:uiPriority w:val="39"/>
    <w:unhideWhenUsed/>
    <w:qFormat/>
    <w:rsid w:val="008E5583"/>
    <w:pPr>
      <w:keepNext/>
      <w:keepLines/>
      <w:spacing w:after="60" w:line="264" w:lineRule="auto"/>
      <w:ind w:left="0"/>
      <w:outlineLvl w:val="9"/>
    </w:pPr>
    <w:rPr>
      <w:rFonts w:asciiTheme="majorHAnsi" w:eastAsiaTheme="majorEastAsia" w:hAnsiTheme="majorHAnsi" w:cstheme="majorBidi"/>
      <w:bCs w:val="0"/>
      <w:color w:val="000000" w:themeColor="text1"/>
      <w:sz w:val="28"/>
      <w:szCs w:val="20"/>
      <w:u w:val="none"/>
      <w:lang w:val="en-US" w:eastAsia="ja-JP"/>
    </w:rPr>
  </w:style>
  <w:style w:type="paragraph" w:styleId="TOC3">
    <w:name w:val="toc 3"/>
    <w:basedOn w:val="Normal"/>
    <w:next w:val="Normal"/>
    <w:autoRedefine/>
    <w:uiPriority w:val="39"/>
    <w:unhideWhenUsed/>
    <w:rsid w:val="008E5583"/>
    <w:pPr>
      <w:spacing w:before="120" w:after="100" w:line="264" w:lineRule="auto"/>
      <w:ind w:left="400"/>
    </w:pPr>
    <w:rPr>
      <w:rFonts w:asciiTheme="minorHAnsi" w:eastAsiaTheme="minorHAnsi" w:hAnsiTheme="minorHAnsi" w:cstheme="minorBidi"/>
      <w:i/>
      <w:iCs/>
      <w:color w:val="000000" w:themeColor="text1"/>
      <w:szCs w:val="20"/>
      <w:lang w:val="en-US" w:eastAsia="ja-JP"/>
    </w:rPr>
  </w:style>
  <w:style w:type="paragraph" w:styleId="TOC2">
    <w:name w:val="toc 2"/>
    <w:basedOn w:val="Normal"/>
    <w:next w:val="Normal"/>
    <w:autoRedefine/>
    <w:uiPriority w:val="39"/>
    <w:unhideWhenUsed/>
    <w:rsid w:val="008E5583"/>
    <w:pPr>
      <w:spacing w:before="120" w:after="100" w:line="264" w:lineRule="auto"/>
      <w:ind w:left="200"/>
    </w:pPr>
    <w:rPr>
      <w:rFonts w:asciiTheme="minorHAnsi" w:eastAsiaTheme="minorHAnsi" w:hAnsiTheme="minorHAnsi" w:cstheme="minorBidi"/>
      <w:color w:val="000000" w:themeColor="text1"/>
      <w:szCs w:val="20"/>
      <w:lang w:val="en-US" w:eastAsia="ja-JP"/>
    </w:rPr>
  </w:style>
  <w:style w:type="paragraph" w:styleId="NormalIndent">
    <w:name w:val="Normal Indent"/>
    <w:basedOn w:val="Normal"/>
    <w:uiPriority w:val="99"/>
    <w:unhideWhenUsed/>
    <w:rsid w:val="008E5583"/>
    <w:pPr>
      <w:spacing w:before="120" w:after="200" w:line="264" w:lineRule="auto"/>
      <w:ind w:left="720"/>
    </w:pPr>
    <w:rPr>
      <w:rFonts w:asciiTheme="minorHAnsi" w:eastAsiaTheme="minorHAnsi" w:hAnsiTheme="minorHAnsi" w:cstheme="minorBidi"/>
      <w:color w:val="000000" w:themeColor="text1"/>
      <w:szCs w:val="20"/>
      <w:lang w:val="en-US" w:eastAsia="ja-JP"/>
    </w:rPr>
  </w:style>
  <w:style w:type="table" w:customStyle="1" w:styleId="ReportTable">
    <w:name w:val="Report Table"/>
    <w:basedOn w:val="TableNormal"/>
    <w:uiPriority w:val="99"/>
    <w:rsid w:val="008E5583"/>
    <w:pPr>
      <w:widowControl/>
      <w:autoSpaceDE/>
      <w:autoSpaceDN/>
      <w:spacing w:before="60" w:after="60"/>
      <w:jc w:val="center"/>
    </w:pPr>
    <w:rPr>
      <w:color w:val="595959" w:themeColor="text1" w:themeTint="A6"/>
      <w:sz w:val="20"/>
      <w:szCs w:val="20"/>
      <w:lang w:eastAsia="ja-JP"/>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character" w:customStyle="1" w:styleId="apple-tab-span">
    <w:name w:val="apple-tab-span"/>
    <w:basedOn w:val="DefaultParagraphFont"/>
    <w:rsid w:val="002E6E39"/>
  </w:style>
  <w:style w:type="paragraph" w:customStyle="1" w:styleId="Els-Affiliation">
    <w:name w:val="Els-Affiliation"/>
    <w:next w:val="Normal"/>
    <w:autoRedefine/>
    <w:rsid w:val="0018638D"/>
    <w:pPr>
      <w:widowControl/>
      <w:suppressAutoHyphens/>
      <w:autoSpaceDE/>
      <w:autoSpaceDN/>
      <w:spacing w:line="230" w:lineRule="exact"/>
      <w:ind w:left="142" w:right="141"/>
      <w:jc w:val="right"/>
    </w:pPr>
    <w:rPr>
      <w:rFonts w:ascii="Times New Roman" w:eastAsia="SimSun" w:hAnsi="Times New Roman" w:cs="Times New Roman"/>
      <w:b/>
      <w:iCs/>
      <w:noProof/>
      <w:sz w:val="24"/>
      <w:szCs w:val="24"/>
    </w:rPr>
  </w:style>
  <w:style w:type="paragraph" w:customStyle="1" w:styleId="heading">
    <w:name w:val="heading"/>
    <w:basedOn w:val="Heading1"/>
    <w:link w:val="headingChar"/>
    <w:qFormat/>
    <w:rsid w:val="001872FF"/>
    <w:pPr>
      <w:keepNext/>
      <w:keepLines/>
      <w:spacing w:before="240"/>
      <w:ind w:left="0"/>
    </w:pPr>
    <w:rPr>
      <w:rFonts w:eastAsia="SimSun" w:cs="Shruti"/>
      <w:bCs w:val="0"/>
      <w:color w:val="000000"/>
      <w:sz w:val="28"/>
      <w:szCs w:val="29"/>
      <w:u w:val="none"/>
      <w:lang w:eastAsia="x-none" w:bidi="hi-IN"/>
    </w:rPr>
  </w:style>
  <w:style w:type="character" w:customStyle="1" w:styleId="headingChar">
    <w:name w:val="heading Char"/>
    <w:link w:val="heading"/>
    <w:rsid w:val="001872FF"/>
    <w:rPr>
      <w:rFonts w:ascii="Times New Roman" w:eastAsia="SimSun" w:hAnsi="Times New Roman" w:cs="Shruti"/>
      <w:b/>
      <w:color w:val="000000"/>
      <w:sz w:val="28"/>
      <w:szCs w:val="29"/>
      <w:lang w:val="en-IN" w:eastAsia="x-none" w:bidi="hi-IN"/>
    </w:rPr>
  </w:style>
  <w:style w:type="paragraph" w:customStyle="1" w:styleId="04bKeyword">
    <w:name w:val="04b Keyword"/>
    <w:basedOn w:val="Normal"/>
    <w:next w:val="Normal"/>
    <w:autoRedefine/>
    <w:rsid w:val="00A65B20"/>
    <w:pPr>
      <w:jc w:val="both"/>
    </w:pPr>
    <w:rPr>
      <w:rFonts w:asciiTheme="majorBidi" w:eastAsiaTheme="minorEastAsia" w:hAnsiTheme="majorBidi"/>
      <w:b/>
      <w:bCs/>
      <w:noProof/>
      <w:kern w:val="24"/>
      <w:lang w:val="en-GB"/>
    </w:rPr>
  </w:style>
  <w:style w:type="character" w:customStyle="1" w:styleId="04TextofAbstractFlkvrChar">
    <w:name w:val="04 Text of Abstract + Félkövér Char"/>
    <w:rsid w:val="00B249E8"/>
    <w:rPr>
      <w:b/>
      <w:kern w:val="24"/>
      <w:sz w:val="24"/>
      <w:lang w:val="en-GB" w:eastAsia="x-none"/>
    </w:rPr>
  </w:style>
  <w:style w:type="paragraph" w:customStyle="1" w:styleId="06MainTextFormat">
    <w:name w:val="06 Main Text Format"/>
    <w:basedOn w:val="Normal"/>
    <w:rsid w:val="00B249E8"/>
    <w:pPr>
      <w:ind w:firstLine="284"/>
      <w:jc w:val="both"/>
    </w:pPr>
    <w:rPr>
      <w:rFonts w:eastAsiaTheme="minorEastAsia"/>
      <w:noProof/>
      <w:lang w:val="en-GB"/>
    </w:rPr>
  </w:style>
  <w:style w:type="paragraph" w:customStyle="1" w:styleId="13ReferenceList">
    <w:name w:val="13 Reference List"/>
    <w:basedOn w:val="06MainTextFormat"/>
    <w:rsid w:val="00B249E8"/>
    <w:pPr>
      <w:numPr>
        <w:numId w:val="4"/>
      </w:numPr>
    </w:pPr>
    <w:rPr>
      <w:sz w:val="22"/>
    </w:rPr>
  </w:style>
  <w:style w:type="character" w:customStyle="1" w:styleId="go">
    <w:name w:val="go"/>
    <w:basedOn w:val="DefaultParagraphFont"/>
    <w:rsid w:val="00635EF4"/>
  </w:style>
  <w:style w:type="character" w:customStyle="1" w:styleId="selected">
    <w:name w:val="selected"/>
    <w:basedOn w:val="DefaultParagraphFont"/>
    <w:rsid w:val="00635EF4"/>
  </w:style>
  <w:style w:type="character" w:customStyle="1" w:styleId="il">
    <w:name w:val="il"/>
    <w:basedOn w:val="DefaultParagraphFont"/>
    <w:rsid w:val="0099347E"/>
  </w:style>
  <w:style w:type="paragraph" w:customStyle="1" w:styleId="playgroundeditorthemeparagraph">
    <w:name w:val="playgroundeditortheme__paragraph"/>
    <w:basedOn w:val="Normal"/>
    <w:rsid w:val="000C77A0"/>
    <w:pPr>
      <w:spacing w:before="100" w:beforeAutospacing="1" w:after="100" w:afterAutospacing="1"/>
    </w:pPr>
    <w:rPr>
      <w:lang w:bidi="hi-IN"/>
    </w:rPr>
  </w:style>
  <w:style w:type="character" w:customStyle="1" w:styleId="transliteration">
    <w:name w:val="transliteration"/>
    <w:basedOn w:val="DefaultParagraphFont"/>
    <w:rsid w:val="000C77A0"/>
  </w:style>
  <w:style w:type="table" w:customStyle="1" w:styleId="TableGrid73">
    <w:name w:val="Table Grid73"/>
    <w:basedOn w:val="TableNormal"/>
    <w:next w:val="TableGrid"/>
    <w:uiPriority w:val="59"/>
    <w:rsid w:val="003A1845"/>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57564E"/>
    <w:pPr>
      <w:widowControl/>
      <w:autoSpaceDE/>
      <w:autoSpaceDN/>
    </w:pPr>
    <w:rPr>
      <w:kern w:val="2"/>
      <w:lang w:val="en-IN"/>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74">
    <w:name w:val="Table Grid74"/>
    <w:basedOn w:val="TableNormal"/>
    <w:next w:val="TableGrid"/>
    <w:uiPriority w:val="59"/>
    <w:rsid w:val="00C05275"/>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i-insert">
    <w:name w:val="ai-insert"/>
    <w:basedOn w:val="DefaultParagraphFont"/>
    <w:rsid w:val="000127B7"/>
  </w:style>
  <w:style w:type="character" w:customStyle="1" w:styleId="unknown-copy-source">
    <w:name w:val="unknown-copy-source"/>
    <w:basedOn w:val="DefaultParagraphFont"/>
    <w:rsid w:val="000127B7"/>
  </w:style>
  <w:style w:type="numbering" w:customStyle="1" w:styleId="NoList14">
    <w:name w:val="No List14"/>
    <w:next w:val="NoList"/>
    <w:uiPriority w:val="99"/>
    <w:semiHidden/>
    <w:unhideWhenUsed/>
    <w:rsid w:val="00D57ACC"/>
  </w:style>
  <w:style w:type="table" w:customStyle="1" w:styleId="TableGrid75">
    <w:name w:val="Table Grid75"/>
    <w:basedOn w:val="TableNormal"/>
    <w:next w:val="TableGrid"/>
    <w:uiPriority w:val="59"/>
    <w:rsid w:val="005D0CAB"/>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
    <w:name w:val="comp"/>
    <w:basedOn w:val="Normal"/>
    <w:rsid w:val="00540F8D"/>
    <w:pPr>
      <w:spacing w:before="100" w:beforeAutospacing="1" w:after="100" w:afterAutospacing="1"/>
    </w:pPr>
  </w:style>
  <w:style w:type="paragraph" w:customStyle="1" w:styleId="mantine-focus-auto">
    <w:name w:val="mantine-focus-auto"/>
    <w:basedOn w:val="Normal"/>
    <w:rsid w:val="004C27FB"/>
    <w:pPr>
      <w:spacing w:before="100" w:beforeAutospacing="1" w:after="100" w:afterAutospacing="1"/>
    </w:pPr>
    <w:rPr>
      <w:lang w:val="en-US" w:eastAsia="en-US"/>
    </w:rPr>
  </w:style>
  <w:style w:type="table" w:styleId="GridTable4-Accent4">
    <w:name w:val="Grid Table 4 Accent 4"/>
    <w:basedOn w:val="TableNormal"/>
    <w:uiPriority w:val="49"/>
    <w:rsid w:val="004C27FB"/>
    <w:pPr>
      <w:widowControl/>
      <w:autoSpaceDE/>
      <w:autoSpaceDN/>
    </w:pPr>
    <w:rPr>
      <w:kern w:val="2"/>
      <w:lang w:val="en-IN"/>
      <w14:ligatures w14:val="standardContextual"/>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numbering" w:customStyle="1" w:styleId="NoList15">
    <w:name w:val="No List15"/>
    <w:next w:val="NoList"/>
    <w:uiPriority w:val="99"/>
    <w:semiHidden/>
    <w:unhideWhenUsed/>
    <w:rsid w:val="00A54C39"/>
  </w:style>
  <w:style w:type="table" w:customStyle="1" w:styleId="Table">
    <w:name w:val="Table"/>
    <w:semiHidden/>
    <w:unhideWhenUsed/>
    <w:qFormat/>
    <w:rsid w:val="00616C1A"/>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Grid76">
    <w:name w:val="Table Grid76"/>
    <w:basedOn w:val="TableNormal"/>
    <w:next w:val="TableGrid"/>
    <w:uiPriority w:val="59"/>
    <w:rsid w:val="006520C8"/>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44DB9"/>
    <w:pPr>
      <w:widowControl/>
      <w:autoSpaceDE/>
      <w:autoSpaceDN/>
    </w:pPr>
    <w:rPr>
      <w:kern w:val="2"/>
      <w:lang w:val="en-IN"/>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x-w-15ch">
    <w:name w:val="max-w-[15ch]"/>
    <w:basedOn w:val="DefaultParagraphFont"/>
    <w:rsid w:val="004D3E00"/>
  </w:style>
  <w:style w:type="character" w:customStyle="1" w:styleId="articlecitationvolume">
    <w:name w:val="articlecitation_volume"/>
    <w:basedOn w:val="DefaultParagraphFont"/>
    <w:rsid w:val="00F504D0"/>
  </w:style>
  <w:style w:type="character" w:customStyle="1" w:styleId="articlecitationpages">
    <w:name w:val="articlecitation_pages"/>
    <w:basedOn w:val="DefaultParagraphFont"/>
    <w:rsid w:val="00F504D0"/>
  </w:style>
  <w:style w:type="table" w:styleId="LightGrid-Accent5">
    <w:name w:val="Light Grid Accent 5"/>
    <w:basedOn w:val="TableNormal"/>
    <w:uiPriority w:val="62"/>
    <w:rsid w:val="00DD6FD2"/>
    <w:pPr>
      <w:widowControl/>
      <w:autoSpaceDE/>
      <w:autoSpaceDN/>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math-inline">
    <w:name w:val="math-inline"/>
    <w:rsid w:val="00F13D2E"/>
  </w:style>
  <w:style w:type="numbering" w:customStyle="1" w:styleId="NoList16">
    <w:name w:val="No List16"/>
    <w:next w:val="NoList"/>
    <w:uiPriority w:val="99"/>
    <w:semiHidden/>
    <w:unhideWhenUsed/>
    <w:rsid w:val="005A7BCA"/>
  </w:style>
  <w:style w:type="character" w:customStyle="1" w:styleId="whitespace-normal">
    <w:name w:val="whitespace-normal"/>
    <w:basedOn w:val="DefaultParagraphFont"/>
    <w:rsid w:val="00E367D8"/>
  </w:style>
  <w:style w:type="character" w:customStyle="1" w:styleId="bzpyqfadein">
    <w:name w:val="bz_pyq_fadein"/>
    <w:basedOn w:val="DefaultParagraphFont"/>
    <w:rsid w:val="00F561E9"/>
  </w:style>
  <w:style w:type="paragraph" w:customStyle="1" w:styleId="02Author">
    <w:name w:val="02 Author"/>
    <w:basedOn w:val="Normal"/>
    <w:next w:val="03AuthorAffiliation"/>
    <w:qFormat/>
    <w:rsid w:val="003A26B3"/>
    <w:pPr>
      <w:spacing w:before="360" w:after="200"/>
      <w:jc w:val="center"/>
    </w:pPr>
    <w:rPr>
      <w:rFonts w:eastAsia="SimSun"/>
      <w:b/>
      <w:sz w:val="20"/>
      <w:szCs w:val="22"/>
      <w:lang w:val="en-US" w:eastAsia="en-US"/>
    </w:rPr>
  </w:style>
  <w:style w:type="paragraph" w:customStyle="1" w:styleId="03AuthorAffiliation">
    <w:name w:val="03 Author Affiliation"/>
    <w:basedOn w:val="02Author"/>
    <w:qFormat/>
    <w:rsid w:val="003A26B3"/>
    <w:pPr>
      <w:spacing w:before="0" w:after="0" w:line="220" w:lineRule="exact"/>
    </w:pPr>
    <w:rPr>
      <w:b w:val="0"/>
      <w:sz w:val="18"/>
    </w:rPr>
  </w:style>
  <w:style w:type="character" w:customStyle="1" w:styleId="A3">
    <w:name w:val="A3"/>
    <w:uiPriority w:val="99"/>
    <w:rsid w:val="00F71FB6"/>
    <w:rPr>
      <w:rFonts w:ascii="Galliard BT" w:hAnsi="Galliard BT" w:cs="Galliard BT"/>
      <w:color w:val="000000"/>
      <w:sz w:val="10"/>
      <w:szCs w:val="10"/>
    </w:rPr>
  </w:style>
  <w:style w:type="table" w:styleId="PlainTable5">
    <w:name w:val="Plain Table 5"/>
    <w:basedOn w:val="TableNormal"/>
    <w:uiPriority w:val="45"/>
    <w:rsid w:val="00F31A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F31A6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8643">
      <w:bodyDiv w:val="1"/>
      <w:marLeft w:val="0"/>
      <w:marRight w:val="0"/>
      <w:marTop w:val="0"/>
      <w:marBottom w:val="0"/>
      <w:divBdr>
        <w:top w:val="none" w:sz="0" w:space="0" w:color="auto"/>
        <w:left w:val="none" w:sz="0" w:space="0" w:color="auto"/>
        <w:bottom w:val="none" w:sz="0" w:space="0" w:color="auto"/>
        <w:right w:val="none" w:sz="0" w:space="0" w:color="auto"/>
      </w:divBdr>
    </w:div>
    <w:div w:id="37124641">
      <w:bodyDiv w:val="1"/>
      <w:marLeft w:val="0"/>
      <w:marRight w:val="0"/>
      <w:marTop w:val="0"/>
      <w:marBottom w:val="0"/>
      <w:divBdr>
        <w:top w:val="none" w:sz="0" w:space="0" w:color="auto"/>
        <w:left w:val="none" w:sz="0" w:space="0" w:color="auto"/>
        <w:bottom w:val="none" w:sz="0" w:space="0" w:color="auto"/>
        <w:right w:val="none" w:sz="0" w:space="0" w:color="auto"/>
      </w:divBdr>
      <w:divsChild>
        <w:div w:id="1801453773">
          <w:marLeft w:val="0"/>
          <w:marRight w:val="0"/>
          <w:marTop w:val="0"/>
          <w:marBottom w:val="480"/>
          <w:divBdr>
            <w:top w:val="none" w:sz="0" w:space="0" w:color="auto"/>
            <w:left w:val="none" w:sz="0" w:space="0" w:color="auto"/>
            <w:bottom w:val="none" w:sz="0" w:space="0" w:color="auto"/>
            <w:right w:val="none" w:sz="0" w:space="0" w:color="auto"/>
          </w:divBdr>
          <w:divsChild>
            <w:div w:id="21220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49159802">
      <w:bodyDiv w:val="1"/>
      <w:marLeft w:val="0"/>
      <w:marRight w:val="0"/>
      <w:marTop w:val="0"/>
      <w:marBottom w:val="0"/>
      <w:divBdr>
        <w:top w:val="none" w:sz="0" w:space="0" w:color="auto"/>
        <w:left w:val="none" w:sz="0" w:space="0" w:color="auto"/>
        <w:bottom w:val="none" w:sz="0" w:space="0" w:color="auto"/>
        <w:right w:val="none" w:sz="0" w:space="0" w:color="auto"/>
      </w:divBdr>
    </w:div>
    <w:div w:id="60296618">
      <w:bodyDiv w:val="1"/>
      <w:marLeft w:val="0"/>
      <w:marRight w:val="0"/>
      <w:marTop w:val="0"/>
      <w:marBottom w:val="0"/>
      <w:divBdr>
        <w:top w:val="none" w:sz="0" w:space="0" w:color="auto"/>
        <w:left w:val="none" w:sz="0" w:space="0" w:color="auto"/>
        <w:bottom w:val="none" w:sz="0" w:space="0" w:color="auto"/>
        <w:right w:val="none" w:sz="0" w:space="0" w:color="auto"/>
      </w:divBdr>
      <w:divsChild>
        <w:div w:id="1779519701">
          <w:marLeft w:val="0"/>
          <w:marRight w:val="0"/>
          <w:marTop w:val="0"/>
          <w:marBottom w:val="0"/>
          <w:divBdr>
            <w:top w:val="none" w:sz="0" w:space="0" w:color="auto"/>
            <w:left w:val="none" w:sz="0" w:space="0" w:color="auto"/>
            <w:bottom w:val="none" w:sz="0" w:space="0" w:color="auto"/>
            <w:right w:val="none" w:sz="0" w:space="0" w:color="auto"/>
          </w:divBdr>
          <w:divsChild>
            <w:div w:id="1083527098">
              <w:marLeft w:val="0"/>
              <w:marRight w:val="0"/>
              <w:marTop w:val="0"/>
              <w:marBottom w:val="0"/>
              <w:divBdr>
                <w:top w:val="none" w:sz="0" w:space="0" w:color="auto"/>
                <w:left w:val="none" w:sz="0" w:space="0" w:color="auto"/>
                <w:bottom w:val="none" w:sz="0" w:space="0" w:color="auto"/>
                <w:right w:val="none" w:sz="0" w:space="0" w:color="auto"/>
              </w:divBdr>
            </w:div>
            <w:div w:id="1103576491">
              <w:marLeft w:val="0"/>
              <w:marRight w:val="0"/>
              <w:marTop w:val="0"/>
              <w:marBottom w:val="0"/>
              <w:divBdr>
                <w:top w:val="none" w:sz="0" w:space="0" w:color="auto"/>
                <w:left w:val="none" w:sz="0" w:space="0" w:color="auto"/>
                <w:bottom w:val="none" w:sz="0" w:space="0" w:color="auto"/>
                <w:right w:val="none" w:sz="0" w:space="0" w:color="auto"/>
              </w:divBdr>
            </w:div>
            <w:div w:id="1806117727">
              <w:marLeft w:val="0"/>
              <w:marRight w:val="0"/>
              <w:marTop w:val="0"/>
              <w:marBottom w:val="0"/>
              <w:divBdr>
                <w:top w:val="none" w:sz="0" w:space="0" w:color="auto"/>
                <w:left w:val="none" w:sz="0" w:space="0" w:color="auto"/>
                <w:bottom w:val="none" w:sz="0" w:space="0" w:color="auto"/>
                <w:right w:val="none" w:sz="0" w:space="0" w:color="auto"/>
              </w:divBdr>
              <w:divsChild>
                <w:div w:id="115099028">
                  <w:marLeft w:val="0"/>
                  <w:marRight w:val="0"/>
                  <w:marTop w:val="0"/>
                  <w:marBottom w:val="0"/>
                  <w:divBdr>
                    <w:top w:val="none" w:sz="0" w:space="0" w:color="auto"/>
                    <w:left w:val="none" w:sz="0" w:space="0" w:color="auto"/>
                    <w:bottom w:val="none" w:sz="0" w:space="0" w:color="auto"/>
                    <w:right w:val="none" w:sz="0" w:space="0" w:color="auto"/>
                  </w:divBdr>
                  <w:divsChild>
                    <w:div w:id="1621297847">
                      <w:marLeft w:val="0"/>
                      <w:marRight w:val="0"/>
                      <w:marTop w:val="0"/>
                      <w:marBottom w:val="0"/>
                      <w:divBdr>
                        <w:top w:val="none" w:sz="0" w:space="0" w:color="auto"/>
                        <w:left w:val="none" w:sz="0" w:space="0" w:color="auto"/>
                        <w:bottom w:val="none" w:sz="0" w:space="0" w:color="auto"/>
                        <w:right w:val="none" w:sz="0" w:space="0" w:color="auto"/>
                      </w:divBdr>
                      <w:divsChild>
                        <w:div w:id="19822753">
                          <w:marLeft w:val="0"/>
                          <w:marRight w:val="0"/>
                          <w:marTop w:val="0"/>
                          <w:marBottom w:val="0"/>
                          <w:divBdr>
                            <w:top w:val="none" w:sz="0" w:space="0" w:color="auto"/>
                            <w:left w:val="none" w:sz="0" w:space="0" w:color="auto"/>
                            <w:bottom w:val="none" w:sz="0" w:space="0" w:color="auto"/>
                            <w:right w:val="none" w:sz="0" w:space="0" w:color="auto"/>
                          </w:divBdr>
                        </w:div>
                        <w:div w:id="17142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59060">
                  <w:marLeft w:val="0"/>
                  <w:marRight w:val="0"/>
                  <w:marTop w:val="0"/>
                  <w:marBottom w:val="0"/>
                  <w:divBdr>
                    <w:top w:val="none" w:sz="0" w:space="0" w:color="auto"/>
                    <w:left w:val="none" w:sz="0" w:space="0" w:color="auto"/>
                    <w:bottom w:val="none" w:sz="0" w:space="0" w:color="auto"/>
                    <w:right w:val="none" w:sz="0" w:space="0" w:color="auto"/>
                  </w:divBdr>
                </w:div>
                <w:div w:id="1627736284">
                  <w:marLeft w:val="0"/>
                  <w:marRight w:val="0"/>
                  <w:marTop w:val="0"/>
                  <w:marBottom w:val="0"/>
                  <w:divBdr>
                    <w:top w:val="none" w:sz="0" w:space="0" w:color="auto"/>
                    <w:left w:val="none" w:sz="0" w:space="0" w:color="auto"/>
                    <w:bottom w:val="none" w:sz="0" w:space="0" w:color="auto"/>
                    <w:right w:val="none" w:sz="0" w:space="0" w:color="auto"/>
                  </w:divBdr>
                </w:div>
                <w:div w:id="1673799192">
                  <w:marLeft w:val="0"/>
                  <w:marRight w:val="0"/>
                  <w:marTop w:val="0"/>
                  <w:marBottom w:val="0"/>
                  <w:divBdr>
                    <w:top w:val="none" w:sz="0" w:space="0" w:color="auto"/>
                    <w:left w:val="none" w:sz="0" w:space="0" w:color="auto"/>
                    <w:bottom w:val="none" w:sz="0" w:space="0" w:color="auto"/>
                    <w:right w:val="none" w:sz="0" w:space="0" w:color="auto"/>
                  </w:divBdr>
                </w:div>
                <w:div w:id="1921983303">
                  <w:marLeft w:val="0"/>
                  <w:marRight w:val="0"/>
                  <w:marTop w:val="0"/>
                  <w:marBottom w:val="0"/>
                  <w:divBdr>
                    <w:top w:val="none" w:sz="0" w:space="0" w:color="auto"/>
                    <w:left w:val="none" w:sz="0" w:space="0" w:color="auto"/>
                    <w:bottom w:val="none" w:sz="0" w:space="0" w:color="auto"/>
                    <w:right w:val="none" w:sz="0" w:space="0" w:color="auto"/>
                  </w:divBdr>
                </w:div>
              </w:divsChild>
            </w:div>
            <w:div w:id="209212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09">
      <w:bodyDiv w:val="1"/>
      <w:marLeft w:val="0"/>
      <w:marRight w:val="0"/>
      <w:marTop w:val="0"/>
      <w:marBottom w:val="0"/>
      <w:divBdr>
        <w:top w:val="none" w:sz="0" w:space="0" w:color="auto"/>
        <w:left w:val="none" w:sz="0" w:space="0" w:color="auto"/>
        <w:bottom w:val="none" w:sz="0" w:space="0" w:color="auto"/>
        <w:right w:val="none" w:sz="0" w:space="0" w:color="auto"/>
      </w:divBdr>
      <w:divsChild>
        <w:div w:id="1407456531">
          <w:marLeft w:val="0"/>
          <w:marRight w:val="0"/>
          <w:marTop w:val="0"/>
          <w:marBottom w:val="0"/>
          <w:divBdr>
            <w:top w:val="none" w:sz="0" w:space="0" w:color="auto"/>
            <w:left w:val="none" w:sz="0" w:space="0" w:color="auto"/>
            <w:bottom w:val="none" w:sz="0" w:space="0" w:color="auto"/>
            <w:right w:val="none" w:sz="0" w:space="0" w:color="auto"/>
          </w:divBdr>
        </w:div>
        <w:div w:id="1861503193">
          <w:marLeft w:val="0"/>
          <w:marRight w:val="0"/>
          <w:marTop w:val="0"/>
          <w:marBottom w:val="0"/>
          <w:divBdr>
            <w:top w:val="single" w:sz="2" w:space="0" w:color="E3E3E3"/>
            <w:left w:val="single" w:sz="2" w:space="0" w:color="E3E3E3"/>
            <w:bottom w:val="single" w:sz="2" w:space="0" w:color="E3E3E3"/>
            <w:right w:val="single" w:sz="2" w:space="0" w:color="E3E3E3"/>
          </w:divBdr>
          <w:divsChild>
            <w:div w:id="1362390083">
              <w:marLeft w:val="0"/>
              <w:marRight w:val="0"/>
              <w:marTop w:val="0"/>
              <w:marBottom w:val="0"/>
              <w:divBdr>
                <w:top w:val="single" w:sz="2" w:space="0" w:color="E3E3E3"/>
                <w:left w:val="single" w:sz="2" w:space="0" w:color="E3E3E3"/>
                <w:bottom w:val="single" w:sz="2" w:space="0" w:color="E3E3E3"/>
                <w:right w:val="single" w:sz="2" w:space="0" w:color="E3E3E3"/>
              </w:divBdr>
              <w:divsChild>
                <w:div w:id="2110587042">
                  <w:marLeft w:val="0"/>
                  <w:marRight w:val="0"/>
                  <w:marTop w:val="0"/>
                  <w:marBottom w:val="0"/>
                  <w:divBdr>
                    <w:top w:val="single" w:sz="2" w:space="0" w:color="E3E3E3"/>
                    <w:left w:val="single" w:sz="2" w:space="0" w:color="E3E3E3"/>
                    <w:bottom w:val="single" w:sz="2" w:space="0" w:color="E3E3E3"/>
                    <w:right w:val="single" w:sz="2" w:space="0" w:color="E3E3E3"/>
                  </w:divBdr>
                  <w:divsChild>
                    <w:div w:id="819079374">
                      <w:marLeft w:val="0"/>
                      <w:marRight w:val="0"/>
                      <w:marTop w:val="0"/>
                      <w:marBottom w:val="0"/>
                      <w:divBdr>
                        <w:top w:val="single" w:sz="2" w:space="0" w:color="E3E3E3"/>
                        <w:left w:val="single" w:sz="2" w:space="0" w:color="E3E3E3"/>
                        <w:bottom w:val="single" w:sz="2" w:space="0" w:color="E3E3E3"/>
                        <w:right w:val="single" w:sz="2" w:space="0" w:color="E3E3E3"/>
                      </w:divBdr>
                      <w:divsChild>
                        <w:div w:id="804080840">
                          <w:marLeft w:val="0"/>
                          <w:marRight w:val="0"/>
                          <w:marTop w:val="0"/>
                          <w:marBottom w:val="0"/>
                          <w:divBdr>
                            <w:top w:val="single" w:sz="2" w:space="0" w:color="E3E3E3"/>
                            <w:left w:val="single" w:sz="2" w:space="0" w:color="E3E3E3"/>
                            <w:bottom w:val="single" w:sz="2" w:space="0" w:color="E3E3E3"/>
                            <w:right w:val="single" w:sz="2" w:space="0" w:color="E3E3E3"/>
                          </w:divBdr>
                          <w:divsChild>
                            <w:div w:id="2972268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0773867">
                                  <w:marLeft w:val="0"/>
                                  <w:marRight w:val="0"/>
                                  <w:marTop w:val="0"/>
                                  <w:marBottom w:val="0"/>
                                  <w:divBdr>
                                    <w:top w:val="single" w:sz="2" w:space="0" w:color="E3E3E3"/>
                                    <w:left w:val="single" w:sz="2" w:space="0" w:color="E3E3E3"/>
                                    <w:bottom w:val="single" w:sz="2" w:space="0" w:color="E3E3E3"/>
                                    <w:right w:val="single" w:sz="2" w:space="0" w:color="E3E3E3"/>
                                  </w:divBdr>
                                  <w:divsChild>
                                    <w:div w:id="504713391">
                                      <w:marLeft w:val="0"/>
                                      <w:marRight w:val="0"/>
                                      <w:marTop w:val="0"/>
                                      <w:marBottom w:val="0"/>
                                      <w:divBdr>
                                        <w:top w:val="single" w:sz="2" w:space="0" w:color="E3E3E3"/>
                                        <w:left w:val="single" w:sz="2" w:space="0" w:color="E3E3E3"/>
                                        <w:bottom w:val="single" w:sz="2" w:space="0" w:color="E3E3E3"/>
                                        <w:right w:val="single" w:sz="2" w:space="0" w:color="E3E3E3"/>
                                      </w:divBdr>
                                      <w:divsChild>
                                        <w:div w:id="1800996848">
                                          <w:marLeft w:val="0"/>
                                          <w:marRight w:val="0"/>
                                          <w:marTop w:val="0"/>
                                          <w:marBottom w:val="0"/>
                                          <w:divBdr>
                                            <w:top w:val="single" w:sz="2" w:space="0" w:color="E3E3E3"/>
                                            <w:left w:val="single" w:sz="2" w:space="0" w:color="E3E3E3"/>
                                            <w:bottom w:val="single" w:sz="2" w:space="0" w:color="E3E3E3"/>
                                            <w:right w:val="single" w:sz="2" w:space="0" w:color="E3E3E3"/>
                                          </w:divBdr>
                                          <w:divsChild>
                                            <w:div w:id="1547059347">
                                              <w:marLeft w:val="0"/>
                                              <w:marRight w:val="0"/>
                                              <w:marTop w:val="0"/>
                                              <w:marBottom w:val="0"/>
                                              <w:divBdr>
                                                <w:top w:val="single" w:sz="2" w:space="0" w:color="E3E3E3"/>
                                                <w:left w:val="single" w:sz="2" w:space="0" w:color="E3E3E3"/>
                                                <w:bottom w:val="single" w:sz="2" w:space="0" w:color="E3E3E3"/>
                                                <w:right w:val="single" w:sz="2" w:space="0" w:color="E3E3E3"/>
                                              </w:divBdr>
                                              <w:divsChild>
                                                <w:div w:id="1715159841">
                                                  <w:marLeft w:val="0"/>
                                                  <w:marRight w:val="0"/>
                                                  <w:marTop w:val="0"/>
                                                  <w:marBottom w:val="0"/>
                                                  <w:divBdr>
                                                    <w:top w:val="single" w:sz="2" w:space="0" w:color="E3E3E3"/>
                                                    <w:left w:val="single" w:sz="2" w:space="0" w:color="E3E3E3"/>
                                                    <w:bottom w:val="single" w:sz="2" w:space="0" w:color="E3E3E3"/>
                                                    <w:right w:val="single" w:sz="2" w:space="0" w:color="E3E3E3"/>
                                                  </w:divBdr>
                                                  <w:divsChild>
                                                    <w:div w:id="210653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949179">
      <w:bodyDiv w:val="1"/>
      <w:marLeft w:val="0"/>
      <w:marRight w:val="0"/>
      <w:marTop w:val="0"/>
      <w:marBottom w:val="0"/>
      <w:divBdr>
        <w:top w:val="none" w:sz="0" w:space="0" w:color="auto"/>
        <w:left w:val="none" w:sz="0" w:space="0" w:color="auto"/>
        <w:bottom w:val="none" w:sz="0" w:space="0" w:color="auto"/>
        <w:right w:val="none" w:sz="0" w:space="0" w:color="auto"/>
      </w:divBdr>
      <w:divsChild>
        <w:div w:id="594099189">
          <w:marLeft w:val="0"/>
          <w:marRight w:val="0"/>
          <w:marTop w:val="0"/>
          <w:marBottom w:val="0"/>
          <w:divBdr>
            <w:top w:val="single" w:sz="2" w:space="0" w:color="D9D9E3"/>
            <w:left w:val="single" w:sz="2" w:space="0" w:color="D9D9E3"/>
            <w:bottom w:val="single" w:sz="2" w:space="0" w:color="D9D9E3"/>
            <w:right w:val="single" w:sz="2" w:space="0" w:color="D9D9E3"/>
          </w:divBdr>
          <w:divsChild>
            <w:div w:id="1601990781">
              <w:marLeft w:val="0"/>
              <w:marRight w:val="0"/>
              <w:marTop w:val="0"/>
              <w:marBottom w:val="0"/>
              <w:divBdr>
                <w:top w:val="single" w:sz="2" w:space="0" w:color="D9D9E3"/>
                <w:left w:val="single" w:sz="2" w:space="0" w:color="D9D9E3"/>
                <w:bottom w:val="single" w:sz="2" w:space="0" w:color="D9D9E3"/>
                <w:right w:val="single" w:sz="2" w:space="0" w:color="D9D9E3"/>
              </w:divBdr>
              <w:divsChild>
                <w:div w:id="1807313523">
                  <w:marLeft w:val="0"/>
                  <w:marRight w:val="0"/>
                  <w:marTop w:val="0"/>
                  <w:marBottom w:val="0"/>
                  <w:divBdr>
                    <w:top w:val="single" w:sz="2" w:space="0" w:color="D9D9E3"/>
                    <w:left w:val="single" w:sz="2" w:space="0" w:color="D9D9E3"/>
                    <w:bottom w:val="single" w:sz="2" w:space="0" w:color="D9D9E3"/>
                    <w:right w:val="single" w:sz="2" w:space="0" w:color="D9D9E3"/>
                  </w:divBdr>
                  <w:divsChild>
                    <w:div w:id="932788861">
                      <w:marLeft w:val="0"/>
                      <w:marRight w:val="0"/>
                      <w:marTop w:val="0"/>
                      <w:marBottom w:val="0"/>
                      <w:divBdr>
                        <w:top w:val="single" w:sz="2" w:space="0" w:color="D9D9E3"/>
                        <w:left w:val="single" w:sz="2" w:space="0" w:color="D9D9E3"/>
                        <w:bottom w:val="single" w:sz="2" w:space="0" w:color="D9D9E3"/>
                        <w:right w:val="single" w:sz="2" w:space="0" w:color="D9D9E3"/>
                      </w:divBdr>
                      <w:divsChild>
                        <w:div w:id="402679239">
                          <w:marLeft w:val="0"/>
                          <w:marRight w:val="0"/>
                          <w:marTop w:val="0"/>
                          <w:marBottom w:val="0"/>
                          <w:divBdr>
                            <w:top w:val="single" w:sz="2" w:space="0" w:color="D9D9E3"/>
                            <w:left w:val="single" w:sz="2" w:space="0" w:color="D9D9E3"/>
                            <w:bottom w:val="single" w:sz="2" w:space="0" w:color="D9D9E3"/>
                            <w:right w:val="single" w:sz="2" w:space="0" w:color="D9D9E3"/>
                          </w:divBdr>
                          <w:divsChild>
                            <w:div w:id="653607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6326081">
                                  <w:marLeft w:val="0"/>
                                  <w:marRight w:val="0"/>
                                  <w:marTop w:val="0"/>
                                  <w:marBottom w:val="0"/>
                                  <w:divBdr>
                                    <w:top w:val="single" w:sz="2" w:space="0" w:color="D9D9E3"/>
                                    <w:left w:val="single" w:sz="2" w:space="0" w:color="D9D9E3"/>
                                    <w:bottom w:val="single" w:sz="2" w:space="0" w:color="D9D9E3"/>
                                    <w:right w:val="single" w:sz="2" w:space="0" w:color="D9D9E3"/>
                                  </w:divBdr>
                                  <w:divsChild>
                                    <w:div w:id="538978009">
                                      <w:marLeft w:val="0"/>
                                      <w:marRight w:val="0"/>
                                      <w:marTop w:val="0"/>
                                      <w:marBottom w:val="0"/>
                                      <w:divBdr>
                                        <w:top w:val="single" w:sz="2" w:space="0" w:color="D9D9E3"/>
                                        <w:left w:val="single" w:sz="2" w:space="0" w:color="D9D9E3"/>
                                        <w:bottom w:val="single" w:sz="2" w:space="0" w:color="D9D9E3"/>
                                        <w:right w:val="single" w:sz="2" w:space="0" w:color="D9D9E3"/>
                                      </w:divBdr>
                                      <w:divsChild>
                                        <w:div w:id="175120003">
                                          <w:marLeft w:val="0"/>
                                          <w:marRight w:val="0"/>
                                          <w:marTop w:val="0"/>
                                          <w:marBottom w:val="0"/>
                                          <w:divBdr>
                                            <w:top w:val="single" w:sz="2" w:space="0" w:color="D9D9E3"/>
                                            <w:left w:val="single" w:sz="2" w:space="0" w:color="D9D9E3"/>
                                            <w:bottom w:val="single" w:sz="2" w:space="0" w:color="D9D9E3"/>
                                            <w:right w:val="single" w:sz="2" w:space="0" w:color="D9D9E3"/>
                                          </w:divBdr>
                                          <w:divsChild>
                                            <w:div w:id="1962108769">
                                              <w:marLeft w:val="0"/>
                                              <w:marRight w:val="0"/>
                                              <w:marTop w:val="0"/>
                                              <w:marBottom w:val="0"/>
                                              <w:divBdr>
                                                <w:top w:val="single" w:sz="2" w:space="0" w:color="D9D9E3"/>
                                                <w:left w:val="single" w:sz="2" w:space="0" w:color="D9D9E3"/>
                                                <w:bottom w:val="single" w:sz="2" w:space="0" w:color="D9D9E3"/>
                                                <w:right w:val="single" w:sz="2" w:space="0" w:color="D9D9E3"/>
                                              </w:divBdr>
                                              <w:divsChild>
                                                <w:div w:id="1445222903">
                                                  <w:marLeft w:val="0"/>
                                                  <w:marRight w:val="0"/>
                                                  <w:marTop w:val="0"/>
                                                  <w:marBottom w:val="0"/>
                                                  <w:divBdr>
                                                    <w:top w:val="single" w:sz="2" w:space="0" w:color="D9D9E3"/>
                                                    <w:left w:val="single" w:sz="2" w:space="0" w:color="D9D9E3"/>
                                                    <w:bottom w:val="single" w:sz="2" w:space="0" w:color="D9D9E3"/>
                                                    <w:right w:val="single" w:sz="2" w:space="0" w:color="D9D9E3"/>
                                                  </w:divBdr>
                                                  <w:divsChild>
                                                    <w:div w:id="74287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85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99263">
      <w:bodyDiv w:val="1"/>
      <w:marLeft w:val="0"/>
      <w:marRight w:val="0"/>
      <w:marTop w:val="0"/>
      <w:marBottom w:val="0"/>
      <w:divBdr>
        <w:top w:val="none" w:sz="0" w:space="0" w:color="auto"/>
        <w:left w:val="none" w:sz="0" w:space="0" w:color="auto"/>
        <w:bottom w:val="none" w:sz="0" w:space="0" w:color="auto"/>
        <w:right w:val="none" w:sz="0" w:space="0" w:color="auto"/>
      </w:divBdr>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185903848">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29650">
          <w:marLeft w:val="0"/>
          <w:marRight w:val="0"/>
          <w:marTop w:val="0"/>
          <w:marBottom w:val="0"/>
          <w:divBdr>
            <w:top w:val="none" w:sz="0" w:space="0" w:color="auto"/>
            <w:left w:val="none" w:sz="0" w:space="0" w:color="auto"/>
            <w:bottom w:val="none" w:sz="0" w:space="0" w:color="auto"/>
            <w:right w:val="none" w:sz="0" w:space="0" w:color="auto"/>
          </w:divBdr>
        </w:div>
      </w:divsChild>
    </w:div>
    <w:div w:id="227497337">
      <w:bodyDiv w:val="1"/>
      <w:marLeft w:val="0"/>
      <w:marRight w:val="0"/>
      <w:marTop w:val="0"/>
      <w:marBottom w:val="0"/>
      <w:divBdr>
        <w:top w:val="none" w:sz="0" w:space="0" w:color="auto"/>
        <w:left w:val="none" w:sz="0" w:space="0" w:color="auto"/>
        <w:bottom w:val="none" w:sz="0" w:space="0" w:color="auto"/>
        <w:right w:val="none" w:sz="0" w:space="0" w:color="auto"/>
      </w:divBdr>
    </w:div>
    <w:div w:id="243956632">
      <w:bodyDiv w:val="1"/>
      <w:marLeft w:val="0"/>
      <w:marRight w:val="0"/>
      <w:marTop w:val="0"/>
      <w:marBottom w:val="0"/>
      <w:divBdr>
        <w:top w:val="none" w:sz="0" w:space="0" w:color="auto"/>
        <w:left w:val="none" w:sz="0" w:space="0" w:color="auto"/>
        <w:bottom w:val="none" w:sz="0" w:space="0" w:color="auto"/>
        <w:right w:val="none" w:sz="0" w:space="0" w:color="auto"/>
      </w:divBdr>
    </w:div>
    <w:div w:id="264120723">
      <w:bodyDiv w:val="1"/>
      <w:marLeft w:val="0"/>
      <w:marRight w:val="0"/>
      <w:marTop w:val="0"/>
      <w:marBottom w:val="0"/>
      <w:divBdr>
        <w:top w:val="none" w:sz="0" w:space="0" w:color="auto"/>
        <w:left w:val="none" w:sz="0" w:space="0" w:color="auto"/>
        <w:bottom w:val="none" w:sz="0" w:space="0" w:color="auto"/>
        <w:right w:val="none" w:sz="0" w:space="0" w:color="auto"/>
      </w:divBdr>
      <w:divsChild>
        <w:div w:id="945191339">
          <w:marLeft w:val="0"/>
          <w:marRight w:val="0"/>
          <w:marTop w:val="0"/>
          <w:marBottom w:val="0"/>
          <w:divBdr>
            <w:top w:val="none" w:sz="0" w:space="0" w:color="auto"/>
            <w:left w:val="none" w:sz="0" w:space="0" w:color="auto"/>
            <w:bottom w:val="none" w:sz="0" w:space="0" w:color="auto"/>
            <w:right w:val="none" w:sz="0" w:space="0" w:color="auto"/>
          </w:divBdr>
        </w:div>
        <w:div w:id="1537934313">
          <w:marLeft w:val="0"/>
          <w:marRight w:val="0"/>
          <w:marTop w:val="0"/>
          <w:marBottom w:val="0"/>
          <w:divBdr>
            <w:top w:val="none" w:sz="0" w:space="0" w:color="auto"/>
            <w:left w:val="none" w:sz="0" w:space="0" w:color="auto"/>
            <w:bottom w:val="none" w:sz="0" w:space="0" w:color="auto"/>
            <w:right w:val="none" w:sz="0" w:space="0" w:color="auto"/>
          </w:divBdr>
        </w:div>
        <w:div w:id="2015452291">
          <w:marLeft w:val="0"/>
          <w:marRight w:val="0"/>
          <w:marTop w:val="0"/>
          <w:marBottom w:val="0"/>
          <w:divBdr>
            <w:top w:val="none" w:sz="0" w:space="0" w:color="auto"/>
            <w:left w:val="none" w:sz="0" w:space="0" w:color="auto"/>
            <w:bottom w:val="none" w:sz="0" w:space="0" w:color="auto"/>
            <w:right w:val="none" w:sz="0" w:space="0" w:color="auto"/>
          </w:divBdr>
        </w:div>
      </w:divsChild>
    </w:div>
    <w:div w:id="265114951">
      <w:bodyDiv w:val="1"/>
      <w:marLeft w:val="0"/>
      <w:marRight w:val="0"/>
      <w:marTop w:val="0"/>
      <w:marBottom w:val="0"/>
      <w:divBdr>
        <w:top w:val="none" w:sz="0" w:space="0" w:color="auto"/>
        <w:left w:val="none" w:sz="0" w:space="0" w:color="auto"/>
        <w:bottom w:val="none" w:sz="0" w:space="0" w:color="auto"/>
        <w:right w:val="none" w:sz="0" w:space="0" w:color="auto"/>
      </w:divBdr>
    </w:div>
    <w:div w:id="289019016">
      <w:bodyDiv w:val="1"/>
      <w:marLeft w:val="0"/>
      <w:marRight w:val="0"/>
      <w:marTop w:val="0"/>
      <w:marBottom w:val="0"/>
      <w:divBdr>
        <w:top w:val="none" w:sz="0" w:space="0" w:color="auto"/>
        <w:left w:val="none" w:sz="0" w:space="0" w:color="auto"/>
        <w:bottom w:val="none" w:sz="0" w:space="0" w:color="auto"/>
        <w:right w:val="none" w:sz="0" w:space="0" w:color="auto"/>
      </w:divBdr>
      <w:divsChild>
        <w:div w:id="2094812741">
          <w:marLeft w:val="0"/>
          <w:marRight w:val="0"/>
          <w:marTop w:val="0"/>
          <w:marBottom w:val="480"/>
          <w:divBdr>
            <w:top w:val="none" w:sz="0" w:space="0" w:color="auto"/>
            <w:left w:val="none" w:sz="0" w:space="0" w:color="auto"/>
            <w:bottom w:val="none" w:sz="0" w:space="0" w:color="auto"/>
            <w:right w:val="none" w:sz="0" w:space="0" w:color="auto"/>
          </w:divBdr>
          <w:divsChild>
            <w:div w:id="125450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42881">
      <w:bodyDiv w:val="1"/>
      <w:marLeft w:val="0"/>
      <w:marRight w:val="0"/>
      <w:marTop w:val="0"/>
      <w:marBottom w:val="0"/>
      <w:divBdr>
        <w:top w:val="none" w:sz="0" w:space="0" w:color="auto"/>
        <w:left w:val="none" w:sz="0" w:space="0" w:color="auto"/>
        <w:bottom w:val="none" w:sz="0" w:space="0" w:color="auto"/>
        <w:right w:val="none" w:sz="0" w:space="0" w:color="auto"/>
      </w:divBdr>
      <w:divsChild>
        <w:div w:id="751775852">
          <w:marLeft w:val="0"/>
          <w:marRight w:val="0"/>
          <w:marTop w:val="0"/>
          <w:marBottom w:val="480"/>
          <w:divBdr>
            <w:top w:val="none" w:sz="0" w:space="0" w:color="auto"/>
            <w:left w:val="none" w:sz="0" w:space="0" w:color="auto"/>
            <w:bottom w:val="none" w:sz="0" w:space="0" w:color="auto"/>
            <w:right w:val="none" w:sz="0" w:space="0" w:color="auto"/>
          </w:divBdr>
        </w:div>
      </w:divsChild>
    </w:div>
    <w:div w:id="309527730">
      <w:bodyDiv w:val="1"/>
      <w:marLeft w:val="0"/>
      <w:marRight w:val="0"/>
      <w:marTop w:val="0"/>
      <w:marBottom w:val="0"/>
      <w:divBdr>
        <w:top w:val="none" w:sz="0" w:space="0" w:color="auto"/>
        <w:left w:val="none" w:sz="0" w:space="0" w:color="auto"/>
        <w:bottom w:val="none" w:sz="0" w:space="0" w:color="auto"/>
        <w:right w:val="none" w:sz="0" w:space="0" w:color="auto"/>
      </w:divBdr>
      <w:divsChild>
        <w:div w:id="1231888814">
          <w:marLeft w:val="0"/>
          <w:marRight w:val="0"/>
          <w:marTop w:val="0"/>
          <w:marBottom w:val="0"/>
          <w:divBdr>
            <w:top w:val="none" w:sz="0" w:space="0" w:color="auto"/>
            <w:left w:val="none" w:sz="0" w:space="0" w:color="auto"/>
            <w:bottom w:val="none" w:sz="0" w:space="0" w:color="auto"/>
            <w:right w:val="none" w:sz="0" w:space="0" w:color="auto"/>
          </w:divBdr>
        </w:div>
      </w:divsChild>
    </w:div>
    <w:div w:id="346950879">
      <w:bodyDiv w:val="1"/>
      <w:marLeft w:val="0"/>
      <w:marRight w:val="0"/>
      <w:marTop w:val="0"/>
      <w:marBottom w:val="0"/>
      <w:divBdr>
        <w:top w:val="none" w:sz="0" w:space="0" w:color="auto"/>
        <w:left w:val="none" w:sz="0" w:space="0" w:color="auto"/>
        <w:bottom w:val="none" w:sz="0" w:space="0" w:color="auto"/>
        <w:right w:val="none" w:sz="0" w:space="0" w:color="auto"/>
      </w:divBdr>
    </w:div>
    <w:div w:id="409161292">
      <w:bodyDiv w:val="1"/>
      <w:marLeft w:val="0"/>
      <w:marRight w:val="0"/>
      <w:marTop w:val="0"/>
      <w:marBottom w:val="0"/>
      <w:divBdr>
        <w:top w:val="none" w:sz="0" w:space="0" w:color="auto"/>
        <w:left w:val="none" w:sz="0" w:space="0" w:color="auto"/>
        <w:bottom w:val="none" w:sz="0" w:space="0" w:color="auto"/>
        <w:right w:val="none" w:sz="0" w:space="0" w:color="auto"/>
      </w:divBdr>
      <w:divsChild>
        <w:div w:id="661857291">
          <w:marLeft w:val="0"/>
          <w:marRight w:val="0"/>
          <w:marTop w:val="0"/>
          <w:marBottom w:val="480"/>
          <w:divBdr>
            <w:top w:val="none" w:sz="0" w:space="0" w:color="auto"/>
            <w:left w:val="none" w:sz="0" w:space="0" w:color="auto"/>
            <w:bottom w:val="none" w:sz="0" w:space="0" w:color="auto"/>
            <w:right w:val="none" w:sz="0" w:space="0" w:color="auto"/>
          </w:divBdr>
        </w:div>
      </w:divsChild>
    </w:div>
    <w:div w:id="411007545">
      <w:bodyDiv w:val="1"/>
      <w:marLeft w:val="0"/>
      <w:marRight w:val="0"/>
      <w:marTop w:val="0"/>
      <w:marBottom w:val="0"/>
      <w:divBdr>
        <w:top w:val="none" w:sz="0" w:space="0" w:color="auto"/>
        <w:left w:val="none" w:sz="0" w:space="0" w:color="auto"/>
        <w:bottom w:val="none" w:sz="0" w:space="0" w:color="auto"/>
        <w:right w:val="none" w:sz="0" w:space="0" w:color="auto"/>
      </w:divBdr>
    </w:div>
    <w:div w:id="425426345">
      <w:bodyDiv w:val="1"/>
      <w:marLeft w:val="0"/>
      <w:marRight w:val="0"/>
      <w:marTop w:val="0"/>
      <w:marBottom w:val="0"/>
      <w:divBdr>
        <w:top w:val="none" w:sz="0" w:space="0" w:color="auto"/>
        <w:left w:val="none" w:sz="0" w:space="0" w:color="auto"/>
        <w:bottom w:val="none" w:sz="0" w:space="0" w:color="auto"/>
        <w:right w:val="none" w:sz="0" w:space="0" w:color="auto"/>
      </w:divBdr>
      <w:divsChild>
        <w:div w:id="999190140">
          <w:marLeft w:val="0"/>
          <w:marRight w:val="0"/>
          <w:marTop w:val="0"/>
          <w:marBottom w:val="480"/>
          <w:divBdr>
            <w:top w:val="none" w:sz="0" w:space="0" w:color="auto"/>
            <w:left w:val="none" w:sz="0" w:space="0" w:color="auto"/>
            <w:bottom w:val="none" w:sz="0" w:space="0" w:color="auto"/>
            <w:right w:val="none" w:sz="0" w:space="0" w:color="auto"/>
          </w:divBdr>
        </w:div>
      </w:divsChild>
    </w:div>
    <w:div w:id="428425467">
      <w:bodyDiv w:val="1"/>
      <w:marLeft w:val="0"/>
      <w:marRight w:val="0"/>
      <w:marTop w:val="0"/>
      <w:marBottom w:val="0"/>
      <w:divBdr>
        <w:top w:val="none" w:sz="0" w:space="0" w:color="auto"/>
        <w:left w:val="none" w:sz="0" w:space="0" w:color="auto"/>
        <w:bottom w:val="none" w:sz="0" w:space="0" w:color="auto"/>
        <w:right w:val="none" w:sz="0" w:space="0" w:color="auto"/>
      </w:divBdr>
    </w:div>
    <w:div w:id="432752321">
      <w:bodyDiv w:val="1"/>
      <w:marLeft w:val="0"/>
      <w:marRight w:val="0"/>
      <w:marTop w:val="0"/>
      <w:marBottom w:val="0"/>
      <w:divBdr>
        <w:top w:val="none" w:sz="0" w:space="0" w:color="auto"/>
        <w:left w:val="none" w:sz="0" w:space="0" w:color="auto"/>
        <w:bottom w:val="none" w:sz="0" w:space="0" w:color="auto"/>
        <w:right w:val="none" w:sz="0" w:space="0" w:color="auto"/>
      </w:divBdr>
    </w:div>
    <w:div w:id="453669361">
      <w:bodyDiv w:val="1"/>
      <w:marLeft w:val="0"/>
      <w:marRight w:val="0"/>
      <w:marTop w:val="0"/>
      <w:marBottom w:val="0"/>
      <w:divBdr>
        <w:top w:val="none" w:sz="0" w:space="0" w:color="auto"/>
        <w:left w:val="none" w:sz="0" w:space="0" w:color="auto"/>
        <w:bottom w:val="none" w:sz="0" w:space="0" w:color="auto"/>
        <w:right w:val="none" w:sz="0" w:space="0" w:color="auto"/>
      </w:divBdr>
      <w:divsChild>
        <w:div w:id="104621018">
          <w:marLeft w:val="0"/>
          <w:marRight w:val="0"/>
          <w:marTop w:val="0"/>
          <w:marBottom w:val="480"/>
          <w:divBdr>
            <w:top w:val="none" w:sz="0" w:space="0" w:color="auto"/>
            <w:left w:val="none" w:sz="0" w:space="0" w:color="auto"/>
            <w:bottom w:val="none" w:sz="0" w:space="0" w:color="auto"/>
            <w:right w:val="none" w:sz="0" w:space="0" w:color="auto"/>
          </w:divBdr>
        </w:div>
      </w:divsChild>
    </w:div>
    <w:div w:id="454644351">
      <w:bodyDiv w:val="1"/>
      <w:marLeft w:val="0"/>
      <w:marRight w:val="0"/>
      <w:marTop w:val="0"/>
      <w:marBottom w:val="0"/>
      <w:divBdr>
        <w:top w:val="none" w:sz="0" w:space="0" w:color="auto"/>
        <w:left w:val="none" w:sz="0" w:space="0" w:color="auto"/>
        <w:bottom w:val="none" w:sz="0" w:space="0" w:color="auto"/>
        <w:right w:val="none" w:sz="0" w:space="0" w:color="auto"/>
      </w:divBdr>
    </w:div>
    <w:div w:id="473833926">
      <w:bodyDiv w:val="1"/>
      <w:marLeft w:val="0"/>
      <w:marRight w:val="0"/>
      <w:marTop w:val="0"/>
      <w:marBottom w:val="0"/>
      <w:divBdr>
        <w:top w:val="none" w:sz="0" w:space="0" w:color="auto"/>
        <w:left w:val="none" w:sz="0" w:space="0" w:color="auto"/>
        <w:bottom w:val="none" w:sz="0" w:space="0" w:color="auto"/>
        <w:right w:val="none" w:sz="0" w:space="0" w:color="auto"/>
      </w:divBdr>
      <w:divsChild>
        <w:div w:id="1517424755">
          <w:marLeft w:val="0"/>
          <w:marRight w:val="0"/>
          <w:marTop w:val="0"/>
          <w:marBottom w:val="0"/>
          <w:divBdr>
            <w:top w:val="none" w:sz="0" w:space="0" w:color="auto"/>
            <w:left w:val="none" w:sz="0" w:space="0" w:color="auto"/>
            <w:bottom w:val="none" w:sz="0" w:space="0" w:color="auto"/>
            <w:right w:val="none" w:sz="0" w:space="0" w:color="auto"/>
          </w:divBdr>
        </w:div>
        <w:div w:id="1563368087">
          <w:marLeft w:val="0"/>
          <w:marRight w:val="0"/>
          <w:marTop w:val="0"/>
          <w:marBottom w:val="0"/>
          <w:divBdr>
            <w:top w:val="single" w:sz="2" w:space="0" w:color="E3E3E3"/>
            <w:left w:val="single" w:sz="2" w:space="0" w:color="E3E3E3"/>
            <w:bottom w:val="single" w:sz="2" w:space="0" w:color="E3E3E3"/>
            <w:right w:val="single" w:sz="2" w:space="0" w:color="E3E3E3"/>
          </w:divBdr>
          <w:divsChild>
            <w:div w:id="963851213">
              <w:marLeft w:val="0"/>
              <w:marRight w:val="0"/>
              <w:marTop w:val="0"/>
              <w:marBottom w:val="0"/>
              <w:divBdr>
                <w:top w:val="single" w:sz="2" w:space="0" w:color="E3E3E3"/>
                <w:left w:val="single" w:sz="2" w:space="0" w:color="E3E3E3"/>
                <w:bottom w:val="single" w:sz="2" w:space="0" w:color="E3E3E3"/>
                <w:right w:val="single" w:sz="2" w:space="0" w:color="E3E3E3"/>
              </w:divBdr>
              <w:divsChild>
                <w:div w:id="56167449">
                  <w:marLeft w:val="0"/>
                  <w:marRight w:val="0"/>
                  <w:marTop w:val="0"/>
                  <w:marBottom w:val="0"/>
                  <w:divBdr>
                    <w:top w:val="single" w:sz="2" w:space="0" w:color="E3E3E3"/>
                    <w:left w:val="single" w:sz="2" w:space="0" w:color="E3E3E3"/>
                    <w:bottom w:val="single" w:sz="2" w:space="0" w:color="E3E3E3"/>
                    <w:right w:val="single" w:sz="2" w:space="0" w:color="E3E3E3"/>
                  </w:divBdr>
                  <w:divsChild>
                    <w:div w:id="458496605">
                      <w:marLeft w:val="0"/>
                      <w:marRight w:val="0"/>
                      <w:marTop w:val="0"/>
                      <w:marBottom w:val="0"/>
                      <w:divBdr>
                        <w:top w:val="single" w:sz="2" w:space="0" w:color="E3E3E3"/>
                        <w:left w:val="single" w:sz="2" w:space="0" w:color="E3E3E3"/>
                        <w:bottom w:val="single" w:sz="2" w:space="0" w:color="E3E3E3"/>
                        <w:right w:val="single" w:sz="2" w:space="0" w:color="E3E3E3"/>
                      </w:divBdr>
                      <w:divsChild>
                        <w:div w:id="1537694437">
                          <w:marLeft w:val="0"/>
                          <w:marRight w:val="0"/>
                          <w:marTop w:val="0"/>
                          <w:marBottom w:val="0"/>
                          <w:divBdr>
                            <w:top w:val="single" w:sz="2" w:space="0" w:color="E3E3E3"/>
                            <w:left w:val="single" w:sz="2" w:space="0" w:color="E3E3E3"/>
                            <w:bottom w:val="single" w:sz="2" w:space="0" w:color="E3E3E3"/>
                            <w:right w:val="single" w:sz="2" w:space="0" w:color="E3E3E3"/>
                          </w:divBdr>
                          <w:divsChild>
                            <w:div w:id="2034069668">
                              <w:marLeft w:val="0"/>
                              <w:marRight w:val="0"/>
                              <w:marTop w:val="100"/>
                              <w:marBottom w:val="100"/>
                              <w:divBdr>
                                <w:top w:val="single" w:sz="2" w:space="0" w:color="E3E3E3"/>
                                <w:left w:val="single" w:sz="2" w:space="0" w:color="E3E3E3"/>
                                <w:bottom w:val="single" w:sz="2" w:space="0" w:color="E3E3E3"/>
                                <w:right w:val="single" w:sz="2" w:space="0" w:color="E3E3E3"/>
                              </w:divBdr>
                              <w:divsChild>
                                <w:div w:id="222059443">
                                  <w:marLeft w:val="0"/>
                                  <w:marRight w:val="0"/>
                                  <w:marTop w:val="0"/>
                                  <w:marBottom w:val="0"/>
                                  <w:divBdr>
                                    <w:top w:val="single" w:sz="2" w:space="0" w:color="E3E3E3"/>
                                    <w:left w:val="single" w:sz="2" w:space="0" w:color="E3E3E3"/>
                                    <w:bottom w:val="single" w:sz="2" w:space="0" w:color="E3E3E3"/>
                                    <w:right w:val="single" w:sz="2" w:space="0" w:color="E3E3E3"/>
                                  </w:divBdr>
                                  <w:divsChild>
                                    <w:div w:id="1714385445">
                                      <w:marLeft w:val="0"/>
                                      <w:marRight w:val="0"/>
                                      <w:marTop w:val="0"/>
                                      <w:marBottom w:val="0"/>
                                      <w:divBdr>
                                        <w:top w:val="single" w:sz="2" w:space="0" w:color="E3E3E3"/>
                                        <w:left w:val="single" w:sz="2" w:space="0" w:color="E3E3E3"/>
                                        <w:bottom w:val="single" w:sz="2" w:space="0" w:color="E3E3E3"/>
                                        <w:right w:val="single" w:sz="2" w:space="0" w:color="E3E3E3"/>
                                      </w:divBdr>
                                      <w:divsChild>
                                        <w:div w:id="1865750686">
                                          <w:marLeft w:val="0"/>
                                          <w:marRight w:val="0"/>
                                          <w:marTop w:val="0"/>
                                          <w:marBottom w:val="0"/>
                                          <w:divBdr>
                                            <w:top w:val="single" w:sz="2" w:space="0" w:color="E3E3E3"/>
                                            <w:left w:val="single" w:sz="2" w:space="0" w:color="E3E3E3"/>
                                            <w:bottom w:val="single" w:sz="2" w:space="0" w:color="E3E3E3"/>
                                            <w:right w:val="single" w:sz="2" w:space="0" w:color="E3E3E3"/>
                                          </w:divBdr>
                                          <w:divsChild>
                                            <w:div w:id="1402679896">
                                              <w:marLeft w:val="0"/>
                                              <w:marRight w:val="0"/>
                                              <w:marTop w:val="0"/>
                                              <w:marBottom w:val="0"/>
                                              <w:divBdr>
                                                <w:top w:val="single" w:sz="2" w:space="0" w:color="E3E3E3"/>
                                                <w:left w:val="single" w:sz="2" w:space="0" w:color="E3E3E3"/>
                                                <w:bottom w:val="single" w:sz="2" w:space="0" w:color="E3E3E3"/>
                                                <w:right w:val="single" w:sz="2" w:space="0" w:color="E3E3E3"/>
                                              </w:divBdr>
                                              <w:divsChild>
                                                <w:div w:id="73010926">
                                                  <w:marLeft w:val="0"/>
                                                  <w:marRight w:val="0"/>
                                                  <w:marTop w:val="0"/>
                                                  <w:marBottom w:val="0"/>
                                                  <w:divBdr>
                                                    <w:top w:val="single" w:sz="2" w:space="0" w:color="E3E3E3"/>
                                                    <w:left w:val="single" w:sz="2" w:space="0" w:color="E3E3E3"/>
                                                    <w:bottom w:val="single" w:sz="2" w:space="0" w:color="E3E3E3"/>
                                                    <w:right w:val="single" w:sz="2" w:space="0" w:color="E3E3E3"/>
                                                  </w:divBdr>
                                                  <w:divsChild>
                                                    <w:div w:id="12980307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9636518">
      <w:bodyDiv w:val="1"/>
      <w:marLeft w:val="0"/>
      <w:marRight w:val="0"/>
      <w:marTop w:val="0"/>
      <w:marBottom w:val="0"/>
      <w:divBdr>
        <w:top w:val="none" w:sz="0" w:space="0" w:color="auto"/>
        <w:left w:val="none" w:sz="0" w:space="0" w:color="auto"/>
        <w:bottom w:val="none" w:sz="0" w:space="0" w:color="auto"/>
        <w:right w:val="none" w:sz="0" w:space="0" w:color="auto"/>
      </w:divBdr>
      <w:divsChild>
        <w:div w:id="1173109056">
          <w:marLeft w:val="0"/>
          <w:marRight w:val="0"/>
          <w:marTop w:val="0"/>
          <w:marBottom w:val="0"/>
          <w:divBdr>
            <w:top w:val="single" w:sz="6" w:space="0" w:color="E3E3E3"/>
            <w:left w:val="single" w:sz="6" w:space="0" w:color="E3E3E3"/>
            <w:bottom w:val="single" w:sz="6" w:space="0" w:color="E3E3E3"/>
            <w:right w:val="single" w:sz="6" w:space="0" w:color="E3E3E3"/>
          </w:divBdr>
          <w:divsChild>
            <w:div w:id="526791181">
              <w:marLeft w:val="-15"/>
              <w:marRight w:val="-15"/>
              <w:marTop w:val="0"/>
              <w:marBottom w:val="0"/>
              <w:divBdr>
                <w:top w:val="none" w:sz="0" w:space="0" w:color="auto"/>
                <w:left w:val="none" w:sz="0" w:space="0" w:color="auto"/>
                <w:bottom w:val="none" w:sz="0" w:space="0" w:color="auto"/>
                <w:right w:val="none" w:sz="0" w:space="0" w:color="auto"/>
              </w:divBdr>
              <w:divsChild>
                <w:div w:id="760181188">
                  <w:marLeft w:val="0"/>
                  <w:marRight w:val="0"/>
                  <w:marTop w:val="0"/>
                  <w:marBottom w:val="0"/>
                  <w:divBdr>
                    <w:top w:val="none" w:sz="0" w:space="0" w:color="auto"/>
                    <w:left w:val="none" w:sz="0" w:space="0" w:color="auto"/>
                    <w:bottom w:val="none" w:sz="0" w:space="0" w:color="auto"/>
                    <w:right w:val="none" w:sz="0" w:space="0" w:color="auto"/>
                  </w:divBdr>
                  <w:divsChild>
                    <w:div w:id="42368740">
                      <w:marLeft w:val="0"/>
                      <w:marRight w:val="0"/>
                      <w:marTop w:val="0"/>
                      <w:marBottom w:val="0"/>
                      <w:divBdr>
                        <w:top w:val="none" w:sz="0" w:space="0" w:color="auto"/>
                        <w:left w:val="none" w:sz="0" w:space="0" w:color="auto"/>
                        <w:bottom w:val="none" w:sz="0" w:space="0" w:color="auto"/>
                        <w:right w:val="none" w:sz="0" w:space="0" w:color="auto"/>
                      </w:divBdr>
                      <w:divsChild>
                        <w:div w:id="98382121">
                          <w:marLeft w:val="0"/>
                          <w:marRight w:val="0"/>
                          <w:marTop w:val="0"/>
                          <w:marBottom w:val="480"/>
                          <w:divBdr>
                            <w:top w:val="none" w:sz="0" w:space="0" w:color="auto"/>
                            <w:left w:val="none" w:sz="0" w:space="0" w:color="auto"/>
                            <w:bottom w:val="none" w:sz="0" w:space="0" w:color="auto"/>
                            <w:right w:val="none" w:sz="0" w:space="0" w:color="auto"/>
                          </w:divBdr>
                        </w:div>
                        <w:div w:id="1843277740">
                          <w:marLeft w:val="0"/>
                          <w:marRight w:val="0"/>
                          <w:marTop w:val="0"/>
                          <w:marBottom w:val="0"/>
                          <w:divBdr>
                            <w:top w:val="none" w:sz="0" w:space="0" w:color="auto"/>
                            <w:left w:val="none" w:sz="0" w:space="0" w:color="auto"/>
                            <w:bottom w:val="none" w:sz="0" w:space="0" w:color="auto"/>
                            <w:right w:val="none" w:sz="0" w:space="0" w:color="auto"/>
                          </w:divBdr>
                          <w:divsChild>
                            <w:div w:id="2106879904">
                              <w:marLeft w:val="0"/>
                              <w:marRight w:val="0"/>
                              <w:marTop w:val="0"/>
                              <w:marBottom w:val="0"/>
                              <w:divBdr>
                                <w:top w:val="none" w:sz="0" w:space="0" w:color="auto"/>
                                <w:left w:val="none" w:sz="0" w:space="0" w:color="auto"/>
                                <w:bottom w:val="none" w:sz="0" w:space="0" w:color="auto"/>
                                <w:right w:val="none" w:sz="0" w:space="0" w:color="auto"/>
                              </w:divBdr>
                              <w:divsChild>
                                <w:div w:id="1997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7709825">
      <w:bodyDiv w:val="1"/>
      <w:marLeft w:val="0"/>
      <w:marRight w:val="0"/>
      <w:marTop w:val="0"/>
      <w:marBottom w:val="0"/>
      <w:divBdr>
        <w:top w:val="none" w:sz="0" w:space="0" w:color="auto"/>
        <w:left w:val="none" w:sz="0" w:space="0" w:color="auto"/>
        <w:bottom w:val="none" w:sz="0" w:space="0" w:color="auto"/>
        <w:right w:val="none" w:sz="0" w:space="0" w:color="auto"/>
      </w:divBdr>
    </w:div>
    <w:div w:id="578641803">
      <w:bodyDiv w:val="1"/>
      <w:marLeft w:val="0"/>
      <w:marRight w:val="0"/>
      <w:marTop w:val="0"/>
      <w:marBottom w:val="0"/>
      <w:divBdr>
        <w:top w:val="none" w:sz="0" w:space="0" w:color="auto"/>
        <w:left w:val="none" w:sz="0" w:space="0" w:color="auto"/>
        <w:bottom w:val="none" w:sz="0" w:space="0" w:color="auto"/>
        <w:right w:val="none" w:sz="0" w:space="0" w:color="auto"/>
      </w:divBdr>
      <w:divsChild>
        <w:div w:id="437944267">
          <w:marLeft w:val="0"/>
          <w:marRight w:val="0"/>
          <w:marTop w:val="0"/>
          <w:marBottom w:val="480"/>
          <w:divBdr>
            <w:top w:val="none" w:sz="0" w:space="0" w:color="auto"/>
            <w:left w:val="none" w:sz="0" w:space="0" w:color="auto"/>
            <w:bottom w:val="none" w:sz="0" w:space="0" w:color="auto"/>
            <w:right w:val="none" w:sz="0" w:space="0" w:color="auto"/>
          </w:divBdr>
        </w:div>
      </w:divsChild>
    </w:div>
    <w:div w:id="613905266">
      <w:bodyDiv w:val="1"/>
      <w:marLeft w:val="0"/>
      <w:marRight w:val="0"/>
      <w:marTop w:val="0"/>
      <w:marBottom w:val="0"/>
      <w:divBdr>
        <w:top w:val="none" w:sz="0" w:space="0" w:color="auto"/>
        <w:left w:val="none" w:sz="0" w:space="0" w:color="auto"/>
        <w:bottom w:val="none" w:sz="0" w:space="0" w:color="auto"/>
        <w:right w:val="none" w:sz="0" w:space="0" w:color="auto"/>
      </w:divBdr>
      <w:divsChild>
        <w:div w:id="856770489">
          <w:marLeft w:val="0"/>
          <w:marRight w:val="0"/>
          <w:marTop w:val="0"/>
          <w:marBottom w:val="0"/>
          <w:divBdr>
            <w:top w:val="none" w:sz="0" w:space="0" w:color="auto"/>
            <w:left w:val="none" w:sz="0" w:space="0" w:color="auto"/>
            <w:bottom w:val="none" w:sz="0" w:space="0" w:color="auto"/>
            <w:right w:val="none" w:sz="0" w:space="0" w:color="auto"/>
          </w:divBdr>
        </w:div>
        <w:div w:id="1222911492">
          <w:marLeft w:val="0"/>
          <w:marRight w:val="0"/>
          <w:marTop w:val="0"/>
          <w:marBottom w:val="0"/>
          <w:divBdr>
            <w:top w:val="single" w:sz="2" w:space="0" w:color="E3E3E3"/>
            <w:left w:val="single" w:sz="2" w:space="0" w:color="E3E3E3"/>
            <w:bottom w:val="single" w:sz="2" w:space="0" w:color="E3E3E3"/>
            <w:right w:val="single" w:sz="2" w:space="0" w:color="E3E3E3"/>
          </w:divBdr>
          <w:divsChild>
            <w:div w:id="2137794187">
              <w:marLeft w:val="0"/>
              <w:marRight w:val="0"/>
              <w:marTop w:val="0"/>
              <w:marBottom w:val="0"/>
              <w:divBdr>
                <w:top w:val="single" w:sz="2" w:space="0" w:color="E3E3E3"/>
                <w:left w:val="single" w:sz="2" w:space="0" w:color="E3E3E3"/>
                <w:bottom w:val="single" w:sz="2" w:space="0" w:color="E3E3E3"/>
                <w:right w:val="single" w:sz="2" w:space="0" w:color="E3E3E3"/>
              </w:divBdr>
              <w:divsChild>
                <w:div w:id="1462571319">
                  <w:marLeft w:val="0"/>
                  <w:marRight w:val="0"/>
                  <w:marTop w:val="0"/>
                  <w:marBottom w:val="0"/>
                  <w:divBdr>
                    <w:top w:val="single" w:sz="2" w:space="0" w:color="E3E3E3"/>
                    <w:left w:val="single" w:sz="2" w:space="0" w:color="E3E3E3"/>
                    <w:bottom w:val="single" w:sz="2" w:space="0" w:color="E3E3E3"/>
                    <w:right w:val="single" w:sz="2" w:space="0" w:color="E3E3E3"/>
                  </w:divBdr>
                  <w:divsChild>
                    <w:div w:id="140463709">
                      <w:marLeft w:val="0"/>
                      <w:marRight w:val="0"/>
                      <w:marTop w:val="0"/>
                      <w:marBottom w:val="0"/>
                      <w:divBdr>
                        <w:top w:val="single" w:sz="2" w:space="0" w:color="E3E3E3"/>
                        <w:left w:val="single" w:sz="2" w:space="0" w:color="E3E3E3"/>
                        <w:bottom w:val="single" w:sz="2" w:space="0" w:color="E3E3E3"/>
                        <w:right w:val="single" w:sz="2" w:space="0" w:color="E3E3E3"/>
                      </w:divBdr>
                      <w:divsChild>
                        <w:div w:id="1428115905">
                          <w:marLeft w:val="0"/>
                          <w:marRight w:val="0"/>
                          <w:marTop w:val="0"/>
                          <w:marBottom w:val="0"/>
                          <w:divBdr>
                            <w:top w:val="single" w:sz="2" w:space="0" w:color="E3E3E3"/>
                            <w:left w:val="single" w:sz="2" w:space="0" w:color="E3E3E3"/>
                            <w:bottom w:val="single" w:sz="2" w:space="0" w:color="E3E3E3"/>
                            <w:right w:val="single" w:sz="2" w:space="0" w:color="E3E3E3"/>
                          </w:divBdr>
                          <w:divsChild>
                            <w:div w:id="219898886">
                              <w:marLeft w:val="0"/>
                              <w:marRight w:val="0"/>
                              <w:marTop w:val="100"/>
                              <w:marBottom w:val="100"/>
                              <w:divBdr>
                                <w:top w:val="single" w:sz="2" w:space="0" w:color="E3E3E3"/>
                                <w:left w:val="single" w:sz="2" w:space="0" w:color="E3E3E3"/>
                                <w:bottom w:val="single" w:sz="2" w:space="0" w:color="E3E3E3"/>
                                <w:right w:val="single" w:sz="2" w:space="0" w:color="E3E3E3"/>
                              </w:divBdr>
                              <w:divsChild>
                                <w:div w:id="315424862">
                                  <w:marLeft w:val="0"/>
                                  <w:marRight w:val="0"/>
                                  <w:marTop w:val="0"/>
                                  <w:marBottom w:val="0"/>
                                  <w:divBdr>
                                    <w:top w:val="single" w:sz="2" w:space="0" w:color="E3E3E3"/>
                                    <w:left w:val="single" w:sz="2" w:space="0" w:color="E3E3E3"/>
                                    <w:bottom w:val="single" w:sz="2" w:space="0" w:color="E3E3E3"/>
                                    <w:right w:val="single" w:sz="2" w:space="0" w:color="E3E3E3"/>
                                  </w:divBdr>
                                  <w:divsChild>
                                    <w:div w:id="52772859">
                                      <w:marLeft w:val="0"/>
                                      <w:marRight w:val="0"/>
                                      <w:marTop w:val="0"/>
                                      <w:marBottom w:val="0"/>
                                      <w:divBdr>
                                        <w:top w:val="single" w:sz="2" w:space="0" w:color="E3E3E3"/>
                                        <w:left w:val="single" w:sz="2" w:space="0" w:color="E3E3E3"/>
                                        <w:bottom w:val="single" w:sz="2" w:space="0" w:color="E3E3E3"/>
                                        <w:right w:val="single" w:sz="2" w:space="0" w:color="E3E3E3"/>
                                      </w:divBdr>
                                      <w:divsChild>
                                        <w:div w:id="190848636">
                                          <w:marLeft w:val="0"/>
                                          <w:marRight w:val="0"/>
                                          <w:marTop w:val="0"/>
                                          <w:marBottom w:val="0"/>
                                          <w:divBdr>
                                            <w:top w:val="single" w:sz="2" w:space="0" w:color="E3E3E3"/>
                                            <w:left w:val="single" w:sz="2" w:space="0" w:color="E3E3E3"/>
                                            <w:bottom w:val="single" w:sz="2" w:space="0" w:color="E3E3E3"/>
                                            <w:right w:val="single" w:sz="2" w:space="0" w:color="E3E3E3"/>
                                          </w:divBdr>
                                          <w:divsChild>
                                            <w:div w:id="1805925921">
                                              <w:marLeft w:val="0"/>
                                              <w:marRight w:val="0"/>
                                              <w:marTop w:val="0"/>
                                              <w:marBottom w:val="0"/>
                                              <w:divBdr>
                                                <w:top w:val="single" w:sz="2" w:space="0" w:color="E3E3E3"/>
                                                <w:left w:val="single" w:sz="2" w:space="0" w:color="E3E3E3"/>
                                                <w:bottom w:val="single" w:sz="2" w:space="0" w:color="E3E3E3"/>
                                                <w:right w:val="single" w:sz="2" w:space="0" w:color="E3E3E3"/>
                                              </w:divBdr>
                                              <w:divsChild>
                                                <w:div w:id="1288513471">
                                                  <w:marLeft w:val="0"/>
                                                  <w:marRight w:val="0"/>
                                                  <w:marTop w:val="0"/>
                                                  <w:marBottom w:val="0"/>
                                                  <w:divBdr>
                                                    <w:top w:val="single" w:sz="2" w:space="0" w:color="E3E3E3"/>
                                                    <w:left w:val="single" w:sz="2" w:space="0" w:color="E3E3E3"/>
                                                    <w:bottom w:val="single" w:sz="2" w:space="0" w:color="E3E3E3"/>
                                                    <w:right w:val="single" w:sz="2" w:space="0" w:color="E3E3E3"/>
                                                  </w:divBdr>
                                                  <w:divsChild>
                                                    <w:div w:id="852492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18999866">
      <w:bodyDiv w:val="1"/>
      <w:marLeft w:val="0"/>
      <w:marRight w:val="0"/>
      <w:marTop w:val="0"/>
      <w:marBottom w:val="0"/>
      <w:divBdr>
        <w:top w:val="none" w:sz="0" w:space="0" w:color="auto"/>
        <w:left w:val="none" w:sz="0" w:space="0" w:color="auto"/>
        <w:bottom w:val="none" w:sz="0" w:space="0" w:color="auto"/>
        <w:right w:val="none" w:sz="0" w:space="0" w:color="auto"/>
      </w:divBdr>
    </w:div>
    <w:div w:id="623972385">
      <w:bodyDiv w:val="1"/>
      <w:marLeft w:val="0"/>
      <w:marRight w:val="0"/>
      <w:marTop w:val="0"/>
      <w:marBottom w:val="0"/>
      <w:divBdr>
        <w:top w:val="none" w:sz="0" w:space="0" w:color="auto"/>
        <w:left w:val="none" w:sz="0" w:space="0" w:color="auto"/>
        <w:bottom w:val="none" w:sz="0" w:space="0" w:color="auto"/>
        <w:right w:val="none" w:sz="0" w:space="0" w:color="auto"/>
      </w:divBdr>
    </w:div>
    <w:div w:id="656765953">
      <w:bodyDiv w:val="1"/>
      <w:marLeft w:val="0"/>
      <w:marRight w:val="0"/>
      <w:marTop w:val="0"/>
      <w:marBottom w:val="0"/>
      <w:divBdr>
        <w:top w:val="none" w:sz="0" w:space="0" w:color="auto"/>
        <w:left w:val="none" w:sz="0" w:space="0" w:color="auto"/>
        <w:bottom w:val="none" w:sz="0" w:space="0" w:color="auto"/>
        <w:right w:val="none" w:sz="0" w:space="0" w:color="auto"/>
      </w:divBdr>
      <w:divsChild>
        <w:div w:id="1003624969">
          <w:marLeft w:val="0"/>
          <w:marRight w:val="0"/>
          <w:marTop w:val="0"/>
          <w:marBottom w:val="480"/>
          <w:divBdr>
            <w:top w:val="none" w:sz="0" w:space="0" w:color="auto"/>
            <w:left w:val="none" w:sz="0" w:space="0" w:color="auto"/>
            <w:bottom w:val="none" w:sz="0" w:space="0" w:color="auto"/>
            <w:right w:val="none" w:sz="0" w:space="0" w:color="auto"/>
          </w:divBdr>
          <w:divsChild>
            <w:div w:id="55354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077099">
      <w:bodyDiv w:val="1"/>
      <w:marLeft w:val="0"/>
      <w:marRight w:val="0"/>
      <w:marTop w:val="0"/>
      <w:marBottom w:val="0"/>
      <w:divBdr>
        <w:top w:val="none" w:sz="0" w:space="0" w:color="auto"/>
        <w:left w:val="none" w:sz="0" w:space="0" w:color="auto"/>
        <w:bottom w:val="none" w:sz="0" w:space="0" w:color="auto"/>
        <w:right w:val="none" w:sz="0" w:space="0" w:color="auto"/>
      </w:divBdr>
    </w:div>
    <w:div w:id="716856890">
      <w:bodyDiv w:val="1"/>
      <w:marLeft w:val="0"/>
      <w:marRight w:val="0"/>
      <w:marTop w:val="0"/>
      <w:marBottom w:val="0"/>
      <w:divBdr>
        <w:top w:val="none" w:sz="0" w:space="0" w:color="auto"/>
        <w:left w:val="none" w:sz="0" w:space="0" w:color="auto"/>
        <w:bottom w:val="none" w:sz="0" w:space="0" w:color="auto"/>
        <w:right w:val="none" w:sz="0" w:space="0" w:color="auto"/>
      </w:divBdr>
    </w:div>
    <w:div w:id="725107025">
      <w:bodyDiv w:val="1"/>
      <w:marLeft w:val="0"/>
      <w:marRight w:val="0"/>
      <w:marTop w:val="0"/>
      <w:marBottom w:val="0"/>
      <w:divBdr>
        <w:top w:val="none" w:sz="0" w:space="0" w:color="auto"/>
        <w:left w:val="none" w:sz="0" w:space="0" w:color="auto"/>
        <w:bottom w:val="none" w:sz="0" w:space="0" w:color="auto"/>
        <w:right w:val="none" w:sz="0" w:space="0" w:color="auto"/>
      </w:divBdr>
      <w:divsChild>
        <w:div w:id="1757944271">
          <w:marLeft w:val="0"/>
          <w:marRight w:val="0"/>
          <w:marTop w:val="0"/>
          <w:marBottom w:val="480"/>
          <w:divBdr>
            <w:top w:val="none" w:sz="0" w:space="0" w:color="auto"/>
            <w:left w:val="none" w:sz="0" w:space="0" w:color="auto"/>
            <w:bottom w:val="none" w:sz="0" w:space="0" w:color="auto"/>
            <w:right w:val="none" w:sz="0" w:space="0" w:color="auto"/>
          </w:divBdr>
          <w:divsChild>
            <w:div w:id="77852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6191">
      <w:bodyDiv w:val="1"/>
      <w:marLeft w:val="0"/>
      <w:marRight w:val="0"/>
      <w:marTop w:val="0"/>
      <w:marBottom w:val="0"/>
      <w:divBdr>
        <w:top w:val="none" w:sz="0" w:space="0" w:color="auto"/>
        <w:left w:val="none" w:sz="0" w:space="0" w:color="auto"/>
        <w:bottom w:val="none" w:sz="0" w:space="0" w:color="auto"/>
        <w:right w:val="none" w:sz="0" w:space="0" w:color="auto"/>
      </w:divBdr>
      <w:divsChild>
        <w:div w:id="1725104424">
          <w:marLeft w:val="0"/>
          <w:marRight w:val="0"/>
          <w:marTop w:val="120"/>
          <w:marBottom w:val="0"/>
          <w:divBdr>
            <w:top w:val="none" w:sz="0" w:space="0" w:color="auto"/>
            <w:left w:val="none" w:sz="0" w:space="0" w:color="auto"/>
            <w:bottom w:val="none" w:sz="0" w:space="0" w:color="auto"/>
            <w:right w:val="none" w:sz="0" w:space="0" w:color="auto"/>
          </w:divBdr>
          <w:divsChild>
            <w:div w:id="353651757">
              <w:marLeft w:val="0"/>
              <w:marRight w:val="0"/>
              <w:marTop w:val="0"/>
              <w:marBottom w:val="0"/>
              <w:divBdr>
                <w:top w:val="none" w:sz="0" w:space="0" w:color="auto"/>
                <w:left w:val="none" w:sz="0" w:space="0" w:color="auto"/>
                <w:bottom w:val="none" w:sz="0" w:space="0" w:color="auto"/>
                <w:right w:val="none" w:sz="0" w:space="0" w:color="auto"/>
              </w:divBdr>
              <w:divsChild>
                <w:div w:id="1841966554">
                  <w:marLeft w:val="0"/>
                  <w:marRight w:val="0"/>
                  <w:marTop w:val="0"/>
                  <w:marBottom w:val="0"/>
                  <w:divBdr>
                    <w:top w:val="none" w:sz="0" w:space="0" w:color="auto"/>
                    <w:left w:val="none" w:sz="0" w:space="0" w:color="auto"/>
                    <w:bottom w:val="none" w:sz="0" w:space="0" w:color="auto"/>
                    <w:right w:val="none" w:sz="0" w:space="0" w:color="auto"/>
                  </w:divBdr>
                  <w:divsChild>
                    <w:div w:id="557742892">
                      <w:marLeft w:val="0"/>
                      <w:marRight w:val="0"/>
                      <w:marTop w:val="0"/>
                      <w:marBottom w:val="0"/>
                      <w:divBdr>
                        <w:top w:val="none" w:sz="0" w:space="0" w:color="auto"/>
                        <w:left w:val="none" w:sz="0" w:space="0" w:color="auto"/>
                        <w:bottom w:val="none" w:sz="0" w:space="0" w:color="auto"/>
                        <w:right w:val="none" w:sz="0" w:space="0" w:color="auto"/>
                      </w:divBdr>
                      <w:divsChild>
                        <w:div w:id="151529469">
                          <w:marLeft w:val="0"/>
                          <w:marRight w:val="0"/>
                          <w:marTop w:val="0"/>
                          <w:marBottom w:val="0"/>
                          <w:divBdr>
                            <w:top w:val="none" w:sz="0" w:space="0" w:color="auto"/>
                            <w:left w:val="none" w:sz="0" w:space="0" w:color="auto"/>
                            <w:bottom w:val="none" w:sz="0" w:space="0" w:color="auto"/>
                            <w:right w:val="none" w:sz="0" w:space="0" w:color="auto"/>
                          </w:divBdr>
                          <w:divsChild>
                            <w:div w:id="18903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229012">
      <w:bodyDiv w:val="1"/>
      <w:marLeft w:val="0"/>
      <w:marRight w:val="0"/>
      <w:marTop w:val="0"/>
      <w:marBottom w:val="0"/>
      <w:divBdr>
        <w:top w:val="none" w:sz="0" w:space="0" w:color="auto"/>
        <w:left w:val="none" w:sz="0" w:space="0" w:color="auto"/>
        <w:bottom w:val="none" w:sz="0" w:space="0" w:color="auto"/>
        <w:right w:val="none" w:sz="0" w:space="0" w:color="auto"/>
      </w:divBdr>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52236720">
      <w:bodyDiv w:val="1"/>
      <w:marLeft w:val="0"/>
      <w:marRight w:val="0"/>
      <w:marTop w:val="0"/>
      <w:marBottom w:val="0"/>
      <w:divBdr>
        <w:top w:val="none" w:sz="0" w:space="0" w:color="auto"/>
        <w:left w:val="none" w:sz="0" w:space="0" w:color="auto"/>
        <w:bottom w:val="none" w:sz="0" w:space="0" w:color="auto"/>
        <w:right w:val="none" w:sz="0" w:space="0" w:color="auto"/>
      </w:divBdr>
    </w:div>
    <w:div w:id="760954213">
      <w:bodyDiv w:val="1"/>
      <w:marLeft w:val="0"/>
      <w:marRight w:val="0"/>
      <w:marTop w:val="0"/>
      <w:marBottom w:val="0"/>
      <w:divBdr>
        <w:top w:val="none" w:sz="0" w:space="0" w:color="auto"/>
        <w:left w:val="none" w:sz="0" w:space="0" w:color="auto"/>
        <w:bottom w:val="none" w:sz="0" w:space="0" w:color="auto"/>
        <w:right w:val="none" w:sz="0" w:space="0" w:color="auto"/>
      </w:divBdr>
      <w:divsChild>
        <w:div w:id="2036537137">
          <w:marLeft w:val="0"/>
          <w:marRight w:val="0"/>
          <w:marTop w:val="0"/>
          <w:marBottom w:val="480"/>
          <w:divBdr>
            <w:top w:val="none" w:sz="0" w:space="0" w:color="auto"/>
            <w:left w:val="none" w:sz="0" w:space="0" w:color="auto"/>
            <w:bottom w:val="none" w:sz="0" w:space="0" w:color="auto"/>
            <w:right w:val="none" w:sz="0" w:space="0" w:color="auto"/>
          </w:divBdr>
          <w:divsChild>
            <w:div w:id="102486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855116914">
      <w:bodyDiv w:val="1"/>
      <w:marLeft w:val="0"/>
      <w:marRight w:val="0"/>
      <w:marTop w:val="0"/>
      <w:marBottom w:val="0"/>
      <w:divBdr>
        <w:top w:val="none" w:sz="0" w:space="0" w:color="auto"/>
        <w:left w:val="none" w:sz="0" w:space="0" w:color="auto"/>
        <w:bottom w:val="none" w:sz="0" w:space="0" w:color="auto"/>
        <w:right w:val="none" w:sz="0" w:space="0" w:color="auto"/>
      </w:divBdr>
    </w:div>
    <w:div w:id="876769979">
      <w:bodyDiv w:val="1"/>
      <w:marLeft w:val="0"/>
      <w:marRight w:val="0"/>
      <w:marTop w:val="0"/>
      <w:marBottom w:val="0"/>
      <w:divBdr>
        <w:top w:val="none" w:sz="0" w:space="0" w:color="auto"/>
        <w:left w:val="none" w:sz="0" w:space="0" w:color="auto"/>
        <w:bottom w:val="none" w:sz="0" w:space="0" w:color="auto"/>
        <w:right w:val="none" w:sz="0" w:space="0" w:color="auto"/>
      </w:divBdr>
      <w:divsChild>
        <w:div w:id="824273726">
          <w:marLeft w:val="0"/>
          <w:marRight w:val="0"/>
          <w:marTop w:val="0"/>
          <w:marBottom w:val="480"/>
          <w:divBdr>
            <w:top w:val="none" w:sz="0" w:space="0" w:color="auto"/>
            <w:left w:val="none" w:sz="0" w:space="0" w:color="auto"/>
            <w:bottom w:val="none" w:sz="0" w:space="0" w:color="auto"/>
            <w:right w:val="none" w:sz="0" w:space="0" w:color="auto"/>
          </w:divBdr>
          <w:divsChild>
            <w:div w:id="18702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65246">
      <w:bodyDiv w:val="1"/>
      <w:marLeft w:val="0"/>
      <w:marRight w:val="0"/>
      <w:marTop w:val="0"/>
      <w:marBottom w:val="0"/>
      <w:divBdr>
        <w:top w:val="none" w:sz="0" w:space="0" w:color="auto"/>
        <w:left w:val="none" w:sz="0" w:space="0" w:color="auto"/>
        <w:bottom w:val="none" w:sz="0" w:space="0" w:color="auto"/>
        <w:right w:val="none" w:sz="0" w:space="0" w:color="auto"/>
      </w:divBdr>
      <w:divsChild>
        <w:div w:id="1370912968">
          <w:marLeft w:val="0"/>
          <w:marRight w:val="0"/>
          <w:marTop w:val="0"/>
          <w:marBottom w:val="0"/>
          <w:divBdr>
            <w:top w:val="none" w:sz="0" w:space="0" w:color="auto"/>
            <w:left w:val="none" w:sz="0" w:space="0" w:color="auto"/>
            <w:bottom w:val="none" w:sz="0" w:space="0" w:color="auto"/>
            <w:right w:val="none" w:sz="0" w:space="0" w:color="auto"/>
          </w:divBdr>
        </w:div>
      </w:divsChild>
    </w:div>
    <w:div w:id="912349850">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
    <w:div w:id="963123755">
      <w:bodyDiv w:val="1"/>
      <w:marLeft w:val="0"/>
      <w:marRight w:val="0"/>
      <w:marTop w:val="0"/>
      <w:marBottom w:val="0"/>
      <w:divBdr>
        <w:top w:val="none" w:sz="0" w:space="0" w:color="auto"/>
        <w:left w:val="none" w:sz="0" w:space="0" w:color="auto"/>
        <w:bottom w:val="none" w:sz="0" w:space="0" w:color="auto"/>
        <w:right w:val="none" w:sz="0" w:space="0" w:color="auto"/>
      </w:divBdr>
    </w:div>
    <w:div w:id="1015301808">
      <w:bodyDiv w:val="1"/>
      <w:marLeft w:val="0"/>
      <w:marRight w:val="0"/>
      <w:marTop w:val="0"/>
      <w:marBottom w:val="0"/>
      <w:divBdr>
        <w:top w:val="none" w:sz="0" w:space="0" w:color="auto"/>
        <w:left w:val="none" w:sz="0" w:space="0" w:color="auto"/>
        <w:bottom w:val="none" w:sz="0" w:space="0" w:color="auto"/>
        <w:right w:val="none" w:sz="0" w:space="0" w:color="auto"/>
      </w:divBdr>
    </w:div>
    <w:div w:id="1026102175">
      <w:bodyDiv w:val="1"/>
      <w:marLeft w:val="0"/>
      <w:marRight w:val="0"/>
      <w:marTop w:val="0"/>
      <w:marBottom w:val="0"/>
      <w:divBdr>
        <w:top w:val="none" w:sz="0" w:space="0" w:color="auto"/>
        <w:left w:val="none" w:sz="0" w:space="0" w:color="auto"/>
        <w:bottom w:val="none" w:sz="0" w:space="0" w:color="auto"/>
        <w:right w:val="none" w:sz="0" w:space="0" w:color="auto"/>
      </w:divBdr>
      <w:divsChild>
        <w:div w:id="649945573">
          <w:marLeft w:val="0"/>
          <w:marRight w:val="0"/>
          <w:marTop w:val="0"/>
          <w:marBottom w:val="0"/>
          <w:divBdr>
            <w:top w:val="none" w:sz="0" w:space="0" w:color="auto"/>
            <w:left w:val="none" w:sz="0" w:space="0" w:color="auto"/>
            <w:bottom w:val="none" w:sz="0" w:space="0" w:color="auto"/>
            <w:right w:val="none" w:sz="0" w:space="0" w:color="auto"/>
          </w:divBdr>
        </w:div>
      </w:divsChild>
    </w:div>
    <w:div w:id="1083337626">
      <w:bodyDiv w:val="1"/>
      <w:marLeft w:val="0"/>
      <w:marRight w:val="0"/>
      <w:marTop w:val="0"/>
      <w:marBottom w:val="0"/>
      <w:divBdr>
        <w:top w:val="none" w:sz="0" w:space="0" w:color="auto"/>
        <w:left w:val="none" w:sz="0" w:space="0" w:color="auto"/>
        <w:bottom w:val="none" w:sz="0" w:space="0" w:color="auto"/>
        <w:right w:val="none" w:sz="0" w:space="0" w:color="auto"/>
      </w:divBdr>
    </w:div>
    <w:div w:id="1086924740">
      <w:bodyDiv w:val="1"/>
      <w:marLeft w:val="0"/>
      <w:marRight w:val="0"/>
      <w:marTop w:val="0"/>
      <w:marBottom w:val="0"/>
      <w:divBdr>
        <w:top w:val="none" w:sz="0" w:space="0" w:color="auto"/>
        <w:left w:val="none" w:sz="0" w:space="0" w:color="auto"/>
        <w:bottom w:val="none" w:sz="0" w:space="0" w:color="auto"/>
        <w:right w:val="none" w:sz="0" w:space="0" w:color="auto"/>
      </w:divBdr>
      <w:divsChild>
        <w:div w:id="747775165">
          <w:marLeft w:val="0"/>
          <w:marRight w:val="0"/>
          <w:marTop w:val="0"/>
          <w:marBottom w:val="480"/>
          <w:divBdr>
            <w:top w:val="none" w:sz="0" w:space="0" w:color="auto"/>
            <w:left w:val="none" w:sz="0" w:space="0" w:color="auto"/>
            <w:bottom w:val="none" w:sz="0" w:space="0" w:color="auto"/>
            <w:right w:val="none" w:sz="0" w:space="0" w:color="auto"/>
          </w:divBdr>
          <w:divsChild>
            <w:div w:id="170088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2562">
      <w:bodyDiv w:val="1"/>
      <w:marLeft w:val="0"/>
      <w:marRight w:val="0"/>
      <w:marTop w:val="0"/>
      <w:marBottom w:val="0"/>
      <w:divBdr>
        <w:top w:val="none" w:sz="0" w:space="0" w:color="auto"/>
        <w:left w:val="none" w:sz="0" w:space="0" w:color="auto"/>
        <w:bottom w:val="none" w:sz="0" w:space="0" w:color="auto"/>
        <w:right w:val="none" w:sz="0" w:space="0" w:color="auto"/>
      </w:divBdr>
    </w:div>
    <w:div w:id="1118911554">
      <w:bodyDiv w:val="1"/>
      <w:marLeft w:val="0"/>
      <w:marRight w:val="0"/>
      <w:marTop w:val="0"/>
      <w:marBottom w:val="0"/>
      <w:divBdr>
        <w:top w:val="none" w:sz="0" w:space="0" w:color="auto"/>
        <w:left w:val="none" w:sz="0" w:space="0" w:color="auto"/>
        <w:bottom w:val="none" w:sz="0" w:space="0" w:color="auto"/>
        <w:right w:val="none" w:sz="0" w:space="0" w:color="auto"/>
      </w:divBdr>
    </w:div>
    <w:div w:id="1143809464">
      <w:bodyDiv w:val="1"/>
      <w:marLeft w:val="0"/>
      <w:marRight w:val="0"/>
      <w:marTop w:val="0"/>
      <w:marBottom w:val="0"/>
      <w:divBdr>
        <w:top w:val="none" w:sz="0" w:space="0" w:color="auto"/>
        <w:left w:val="none" w:sz="0" w:space="0" w:color="auto"/>
        <w:bottom w:val="none" w:sz="0" w:space="0" w:color="auto"/>
        <w:right w:val="none" w:sz="0" w:space="0" w:color="auto"/>
      </w:divBdr>
    </w:div>
    <w:div w:id="114997753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29">
          <w:marLeft w:val="0"/>
          <w:marRight w:val="0"/>
          <w:marTop w:val="0"/>
          <w:marBottom w:val="480"/>
          <w:divBdr>
            <w:top w:val="none" w:sz="0" w:space="0" w:color="auto"/>
            <w:left w:val="none" w:sz="0" w:space="0" w:color="auto"/>
            <w:bottom w:val="none" w:sz="0" w:space="0" w:color="auto"/>
            <w:right w:val="none" w:sz="0" w:space="0" w:color="auto"/>
          </w:divBdr>
        </w:div>
      </w:divsChild>
    </w:div>
    <w:div w:id="1169053288">
      <w:bodyDiv w:val="1"/>
      <w:marLeft w:val="0"/>
      <w:marRight w:val="0"/>
      <w:marTop w:val="0"/>
      <w:marBottom w:val="0"/>
      <w:divBdr>
        <w:top w:val="none" w:sz="0" w:space="0" w:color="auto"/>
        <w:left w:val="none" w:sz="0" w:space="0" w:color="auto"/>
        <w:bottom w:val="none" w:sz="0" w:space="0" w:color="auto"/>
        <w:right w:val="none" w:sz="0" w:space="0" w:color="auto"/>
      </w:divBdr>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05674052">
      <w:bodyDiv w:val="1"/>
      <w:marLeft w:val="0"/>
      <w:marRight w:val="0"/>
      <w:marTop w:val="0"/>
      <w:marBottom w:val="0"/>
      <w:divBdr>
        <w:top w:val="none" w:sz="0" w:space="0" w:color="auto"/>
        <w:left w:val="none" w:sz="0" w:space="0" w:color="auto"/>
        <w:bottom w:val="none" w:sz="0" w:space="0" w:color="auto"/>
        <w:right w:val="none" w:sz="0" w:space="0" w:color="auto"/>
      </w:divBdr>
    </w:div>
    <w:div w:id="121570067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1705017213">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362444068">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22050045">
                      <w:marLeft w:val="0"/>
                      <w:marRight w:val="0"/>
                      <w:marTop w:val="0"/>
                      <w:marBottom w:val="0"/>
                      <w:divBdr>
                        <w:top w:val="none" w:sz="0" w:space="0" w:color="auto"/>
                        <w:left w:val="none" w:sz="0" w:space="0" w:color="auto"/>
                        <w:bottom w:val="none" w:sz="0" w:space="0" w:color="auto"/>
                        <w:right w:val="none" w:sz="0" w:space="0" w:color="auto"/>
                      </w:divBdr>
                    </w:div>
                    <w:div w:id="204525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39760">
      <w:bodyDiv w:val="1"/>
      <w:marLeft w:val="0"/>
      <w:marRight w:val="0"/>
      <w:marTop w:val="0"/>
      <w:marBottom w:val="0"/>
      <w:divBdr>
        <w:top w:val="none" w:sz="0" w:space="0" w:color="auto"/>
        <w:left w:val="none" w:sz="0" w:space="0" w:color="auto"/>
        <w:bottom w:val="none" w:sz="0" w:space="0" w:color="auto"/>
        <w:right w:val="none" w:sz="0" w:space="0" w:color="auto"/>
      </w:divBdr>
    </w:div>
    <w:div w:id="1360396531">
      <w:bodyDiv w:val="1"/>
      <w:marLeft w:val="0"/>
      <w:marRight w:val="0"/>
      <w:marTop w:val="0"/>
      <w:marBottom w:val="0"/>
      <w:divBdr>
        <w:top w:val="none" w:sz="0" w:space="0" w:color="auto"/>
        <w:left w:val="none" w:sz="0" w:space="0" w:color="auto"/>
        <w:bottom w:val="none" w:sz="0" w:space="0" w:color="auto"/>
        <w:right w:val="none" w:sz="0" w:space="0" w:color="auto"/>
      </w:divBdr>
      <w:divsChild>
        <w:div w:id="1727143633">
          <w:marLeft w:val="0"/>
          <w:marRight w:val="0"/>
          <w:marTop w:val="0"/>
          <w:marBottom w:val="0"/>
          <w:divBdr>
            <w:top w:val="none" w:sz="0" w:space="0" w:color="auto"/>
            <w:left w:val="none" w:sz="0" w:space="0" w:color="auto"/>
            <w:bottom w:val="none" w:sz="0" w:space="0" w:color="auto"/>
            <w:right w:val="none" w:sz="0" w:space="0" w:color="auto"/>
          </w:divBdr>
        </w:div>
        <w:div w:id="1837071999">
          <w:marLeft w:val="0"/>
          <w:marRight w:val="0"/>
          <w:marTop w:val="0"/>
          <w:marBottom w:val="0"/>
          <w:divBdr>
            <w:top w:val="none" w:sz="0" w:space="0" w:color="auto"/>
            <w:left w:val="none" w:sz="0" w:space="0" w:color="auto"/>
            <w:bottom w:val="none" w:sz="0" w:space="0" w:color="auto"/>
            <w:right w:val="none" w:sz="0" w:space="0" w:color="auto"/>
          </w:divBdr>
        </w:div>
        <w:div w:id="1842045781">
          <w:marLeft w:val="0"/>
          <w:marRight w:val="0"/>
          <w:marTop w:val="0"/>
          <w:marBottom w:val="0"/>
          <w:divBdr>
            <w:top w:val="none" w:sz="0" w:space="0" w:color="auto"/>
            <w:left w:val="none" w:sz="0" w:space="0" w:color="auto"/>
            <w:bottom w:val="none" w:sz="0" w:space="0" w:color="auto"/>
            <w:right w:val="none" w:sz="0" w:space="0" w:color="auto"/>
          </w:divBdr>
        </w:div>
      </w:divsChild>
    </w:div>
    <w:div w:id="1388264672">
      <w:bodyDiv w:val="1"/>
      <w:marLeft w:val="0"/>
      <w:marRight w:val="0"/>
      <w:marTop w:val="0"/>
      <w:marBottom w:val="0"/>
      <w:divBdr>
        <w:top w:val="none" w:sz="0" w:space="0" w:color="auto"/>
        <w:left w:val="none" w:sz="0" w:space="0" w:color="auto"/>
        <w:bottom w:val="none" w:sz="0" w:space="0" w:color="auto"/>
        <w:right w:val="none" w:sz="0" w:space="0" w:color="auto"/>
      </w:divBdr>
      <w:divsChild>
        <w:div w:id="1236083485">
          <w:marLeft w:val="0"/>
          <w:marRight w:val="0"/>
          <w:marTop w:val="0"/>
          <w:marBottom w:val="0"/>
          <w:divBdr>
            <w:top w:val="single" w:sz="2" w:space="0" w:color="D9D9E3"/>
            <w:left w:val="single" w:sz="2" w:space="0" w:color="D9D9E3"/>
            <w:bottom w:val="single" w:sz="2" w:space="0" w:color="D9D9E3"/>
            <w:right w:val="single" w:sz="2" w:space="0" w:color="D9D9E3"/>
          </w:divBdr>
          <w:divsChild>
            <w:div w:id="411700524">
              <w:marLeft w:val="0"/>
              <w:marRight w:val="0"/>
              <w:marTop w:val="0"/>
              <w:marBottom w:val="0"/>
              <w:divBdr>
                <w:top w:val="single" w:sz="2" w:space="0" w:color="D9D9E3"/>
                <w:left w:val="single" w:sz="2" w:space="0" w:color="D9D9E3"/>
                <w:bottom w:val="single" w:sz="2" w:space="0" w:color="D9D9E3"/>
                <w:right w:val="single" w:sz="2" w:space="0" w:color="D9D9E3"/>
              </w:divBdr>
              <w:divsChild>
                <w:div w:id="980770083">
                  <w:marLeft w:val="0"/>
                  <w:marRight w:val="0"/>
                  <w:marTop w:val="0"/>
                  <w:marBottom w:val="0"/>
                  <w:divBdr>
                    <w:top w:val="single" w:sz="2" w:space="0" w:color="D9D9E3"/>
                    <w:left w:val="single" w:sz="2" w:space="0" w:color="D9D9E3"/>
                    <w:bottom w:val="single" w:sz="2" w:space="0" w:color="D9D9E3"/>
                    <w:right w:val="single" w:sz="2" w:space="0" w:color="D9D9E3"/>
                  </w:divBdr>
                  <w:divsChild>
                    <w:div w:id="1051225784">
                      <w:marLeft w:val="0"/>
                      <w:marRight w:val="0"/>
                      <w:marTop w:val="0"/>
                      <w:marBottom w:val="0"/>
                      <w:divBdr>
                        <w:top w:val="single" w:sz="2" w:space="0" w:color="D9D9E3"/>
                        <w:left w:val="single" w:sz="2" w:space="0" w:color="D9D9E3"/>
                        <w:bottom w:val="single" w:sz="2" w:space="0" w:color="D9D9E3"/>
                        <w:right w:val="single" w:sz="2" w:space="0" w:color="D9D9E3"/>
                      </w:divBdr>
                      <w:divsChild>
                        <w:div w:id="805052086">
                          <w:marLeft w:val="0"/>
                          <w:marRight w:val="0"/>
                          <w:marTop w:val="0"/>
                          <w:marBottom w:val="0"/>
                          <w:divBdr>
                            <w:top w:val="single" w:sz="2" w:space="0" w:color="D9D9E3"/>
                            <w:left w:val="single" w:sz="2" w:space="0" w:color="D9D9E3"/>
                            <w:bottom w:val="single" w:sz="2" w:space="0" w:color="D9D9E3"/>
                            <w:right w:val="single" w:sz="2" w:space="0" w:color="D9D9E3"/>
                          </w:divBdr>
                          <w:divsChild>
                            <w:div w:id="2146578403">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012">
                                  <w:marLeft w:val="0"/>
                                  <w:marRight w:val="0"/>
                                  <w:marTop w:val="0"/>
                                  <w:marBottom w:val="0"/>
                                  <w:divBdr>
                                    <w:top w:val="single" w:sz="2" w:space="0" w:color="D9D9E3"/>
                                    <w:left w:val="single" w:sz="2" w:space="0" w:color="D9D9E3"/>
                                    <w:bottom w:val="single" w:sz="2" w:space="0" w:color="D9D9E3"/>
                                    <w:right w:val="single" w:sz="2" w:space="0" w:color="D9D9E3"/>
                                  </w:divBdr>
                                  <w:divsChild>
                                    <w:div w:id="880170872">
                                      <w:marLeft w:val="0"/>
                                      <w:marRight w:val="0"/>
                                      <w:marTop w:val="0"/>
                                      <w:marBottom w:val="0"/>
                                      <w:divBdr>
                                        <w:top w:val="single" w:sz="2" w:space="0" w:color="D9D9E3"/>
                                        <w:left w:val="single" w:sz="2" w:space="0" w:color="D9D9E3"/>
                                        <w:bottom w:val="single" w:sz="2" w:space="0" w:color="D9D9E3"/>
                                        <w:right w:val="single" w:sz="2" w:space="0" w:color="D9D9E3"/>
                                      </w:divBdr>
                                      <w:divsChild>
                                        <w:div w:id="309021122">
                                          <w:marLeft w:val="0"/>
                                          <w:marRight w:val="0"/>
                                          <w:marTop w:val="0"/>
                                          <w:marBottom w:val="0"/>
                                          <w:divBdr>
                                            <w:top w:val="single" w:sz="2" w:space="0" w:color="D9D9E3"/>
                                            <w:left w:val="single" w:sz="2" w:space="0" w:color="D9D9E3"/>
                                            <w:bottom w:val="single" w:sz="2" w:space="0" w:color="D9D9E3"/>
                                            <w:right w:val="single" w:sz="2" w:space="0" w:color="D9D9E3"/>
                                          </w:divBdr>
                                          <w:divsChild>
                                            <w:div w:id="1736472988">
                                              <w:marLeft w:val="0"/>
                                              <w:marRight w:val="0"/>
                                              <w:marTop w:val="0"/>
                                              <w:marBottom w:val="0"/>
                                              <w:divBdr>
                                                <w:top w:val="single" w:sz="2" w:space="0" w:color="D9D9E3"/>
                                                <w:left w:val="single" w:sz="2" w:space="0" w:color="D9D9E3"/>
                                                <w:bottom w:val="single" w:sz="2" w:space="0" w:color="D9D9E3"/>
                                                <w:right w:val="single" w:sz="2" w:space="0" w:color="D9D9E3"/>
                                              </w:divBdr>
                                              <w:divsChild>
                                                <w:div w:id="1323257">
                                                  <w:marLeft w:val="0"/>
                                                  <w:marRight w:val="0"/>
                                                  <w:marTop w:val="0"/>
                                                  <w:marBottom w:val="0"/>
                                                  <w:divBdr>
                                                    <w:top w:val="single" w:sz="2" w:space="0" w:color="D9D9E3"/>
                                                    <w:left w:val="single" w:sz="2" w:space="0" w:color="D9D9E3"/>
                                                    <w:bottom w:val="single" w:sz="2" w:space="0" w:color="D9D9E3"/>
                                                    <w:right w:val="single" w:sz="2" w:space="0" w:color="D9D9E3"/>
                                                  </w:divBdr>
                                                  <w:divsChild>
                                                    <w:div w:id="12196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0759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0610859">
      <w:bodyDiv w:val="1"/>
      <w:marLeft w:val="0"/>
      <w:marRight w:val="0"/>
      <w:marTop w:val="0"/>
      <w:marBottom w:val="0"/>
      <w:divBdr>
        <w:top w:val="none" w:sz="0" w:space="0" w:color="auto"/>
        <w:left w:val="none" w:sz="0" w:space="0" w:color="auto"/>
        <w:bottom w:val="none" w:sz="0" w:space="0" w:color="auto"/>
        <w:right w:val="none" w:sz="0" w:space="0" w:color="auto"/>
      </w:divBdr>
      <w:divsChild>
        <w:div w:id="861168242">
          <w:marLeft w:val="0"/>
          <w:marRight w:val="0"/>
          <w:marTop w:val="0"/>
          <w:marBottom w:val="0"/>
          <w:divBdr>
            <w:top w:val="none" w:sz="0" w:space="0" w:color="auto"/>
            <w:left w:val="none" w:sz="0" w:space="0" w:color="auto"/>
            <w:bottom w:val="none" w:sz="0" w:space="0" w:color="auto"/>
            <w:right w:val="none" w:sz="0" w:space="0" w:color="auto"/>
          </w:divBdr>
        </w:div>
        <w:div w:id="1759867753">
          <w:marLeft w:val="0"/>
          <w:marRight w:val="0"/>
          <w:marTop w:val="0"/>
          <w:marBottom w:val="0"/>
          <w:divBdr>
            <w:top w:val="none" w:sz="0" w:space="0" w:color="auto"/>
            <w:left w:val="none" w:sz="0" w:space="0" w:color="auto"/>
            <w:bottom w:val="none" w:sz="0" w:space="0" w:color="auto"/>
            <w:right w:val="none" w:sz="0" w:space="0" w:color="auto"/>
          </w:divBdr>
        </w:div>
      </w:divsChild>
    </w:div>
    <w:div w:id="1405104812">
      <w:bodyDiv w:val="1"/>
      <w:marLeft w:val="0"/>
      <w:marRight w:val="0"/>
      <w:marTop w:val="0"/>
      <w:marBottom w:val="0"/>
      <w:divBdr>
        <w:top w:val="none" w:sz="0" w:space="0" w:color="auto"/>
        <w:left w:val="none" w:sz="0" w:space="0" w:color="auto"/>
        <w:bottom w:val="none" w:sz="0" w:space="0" w:color="auto"/>
        <w:right w:val="none" w:sz="0" w:space="0" w:color="auto"/>
      </w:divBdr>
    </w:div>
    <w:div w:id="1406030509">
      <w:bodyDiv w:val="1"/>
      <w:marLeft w:val="0"/>
      <w:marRight w:val="0"/>
      <w:marTop w:val="0"/>
      <w:marBottom w:val="0"/>
      <w:divBdr>
        <w:top w:val="none" w:sz="0" w:space="0" w:color="auto"/>
        <w:left w:val="none" w:sz="0" w:space="0" w:color="auto"/>
        <w:bottom w:val="none" w:sz="0" w:space="0" w:color="auto"/>
        <w:right w:val="none" w:sz="0" w:space="0" w:color="auto"/>
      </w:divBdr>
      <w:divsChild>
        <w:div w:id="227232846">
          <w:marLeft w:val="0"/>
          <w:marRight w:val="0"/>
          <w:marTop w:val="0"/>
          <w:marBottom w:val="0"/>
          <w:divBdr>
            <w:top w:val="none" w:sz="0" w:space="0" w:color="auto"/>
            <w:left w:val="none" w:sz="0" w:space="0" w:color="auto"/>
            <w:bottom w:val="none" w:sz="0" w:space="0" w:color="auto"/>
            <w:right w:val="none" w:sz="0" w:space="0" w:color="auto"/>
          </w:divBdr>
        </w:div>
      </w:divsChild>
    </w:div>
    <w:div w:id="1408964562">
      <w:bodyDiv w:val="1"/>
      <w:marLeft w:val="0"/>
      <w:marRight w:val="0"/>
      <w:marTop w:val="0"/>
      <w:marBottom w:val="0"/>
      <w:divBdr>
        <w:top w:val="none" w:sz="0" w:space="0" w:color="auto"/>
        <w:left w:val="none" w:sz="0" w:space="0" w:color="auto"/>
        <w:bottom w:val="none" w:sz="0" w:space="0" w:color="auto"/>
        <w:right w:val="none" w:sz="0" w:space="0" w:color="auto"/>
      </w:divBdr>
    </w:div>
    <w:div w:id="1415667317">
      <w:bodyDiv w:val="1"/>
      <w:marLeft w:val="0"/>
      <w:marRight w:val="0"/>
      <w:marTop w:val="0"/>
      <w:marBottom w:val="0"/>
      <w:divBdr>
        <w:top w:val="none" w:sz="0" w:space="0" w:color="auto"/>
        <w:left w:val="none" w:sz="0" w:space="0" w:color="auto"/>
        <w:bottom w:val="none" w:sz="0" w:space="0" w:color="auto"/>
        <w:right w:val="none" w:sz="0" w:space="0" w:color="auto"/>
      </w:divBdr>
      <w:divsChild>
        <w:div w:id="152769386">
          <w:marLeft w:val="0"/>
          <w:marRight w:val="0"/>
          <w:marTop w:val="0"/>
          <w:marBottom w:val="0"/>
          <w:divBdr>
            <w:top w:val="none" w:sz="0" w:space="0" w:color="auto"/>
            <w:left w:val="none" w:sz="0" w:space="0" w:color="auto"/>
            <w:bottom w:val="none" w:sz="0" w:space="0" w:color="auto"/>
            <w:right w:val="none" w:sz="0" w:space="0" w:color="auto"/>
          </w:divBdr>
          <w:divsChild>
            <w:div w:id="1748729695">
              <w:marLeft w:val="0"/>
              <w:marRight w:val="0"/>
              <w:marTop w:val="0"/>
              <w:marBottom w:val="0"/>
              <w:divBdr>
                <w:top w:val="none" w:sz="0" w:space="0" w:color="auto"/>
                <w:left w:val="none" w:sz="0" w:space="0" w:color="auto"/>
                <w:bottom w:val="none" w:sz="0" w:space="0" w:color="auto"/>
                <w:right w:val="none" w:sz="0" w:space="0" w:color="auto"/>
              </w:divBdr>
              <w:divsChild>
                <w:div w:id="1071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0528">
          <w:marLeft w:val="0"/>
          <w:marRight w:val="0"/>
          <w:marTop w:val="0"/>
          <w:marBottom w:val="480"/>
          <w:divBdr>
            <w:top w:val="none" w:sz="0" w:space="0" w:color="auto"/>
            <w:left w:val="none" w:sz="0" w:space="0" w:color="auto"/>
            <w:bottom w:val="none" w:sz="0" w:space="0" w:color="auto"/>
            <w:right w:val="none" w:sz="0" w:space="0" w:color="auto"/>
          </w:divBdr>
          <w:divsChild>
            <w:div w:id="12714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00132">
      <w:bodyDiv w:val="1"/>
      <w:marLeft w:val="0"/>
      <w:marRight w:val="0"/>
      <w:marTop w:val="0"/>
      <w:marBottom w:val="0"/>
      <w:divBdr>
        <w:top w:val="none" w:sz="0" w:space="0" w:color="auto"/>
        <w:left w:val="none" w:sz="0" w:space="0" w:color="auto"/>
        <w:bottom w:val="none" w:sz="0" w:space="0" w:color="auto"/>
        <w:right w:val="none" w:sz="0" w:space="0" w:color="auto"/>
      </w:divBdr>
    </w:div>
    <w:div w:id="1508516857">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619408142">
      <w:bodyDiv w:val="1"/>
      <w:marLeft w:val="0"/>
      <w:marRight w:val="0"/>
      <w:marTop w:val="0"/>
      <w:marBottom w:val="0"/>
      <w:divBdr>
        <w:top w:val="none" w:sz="0" w:space="0" w:color="auto"/>
        <w:left w:val="none" w:sz="0" w:space="0" w:color="auto"/>
        <w:bottom w:val="none" w:sz="0" w:space="0" w:color="auto"/>
        <w:right w:val="none" w:sz="0" w:space="0" w:color="auto"/>
      </w:divBdr>
    </w:div>
    <w:div w:id="1625236349">
      <w:bodyDiv w:val="1"/>
      <w:marLeft w:val="0"/>
      <w:marRight w:val="0"/>
      <w:marTop w:val="0"/>
      <w:marBottom w:val="0"/>
      <w:divBdr>
        <w:top w:val="none" w:sz="0" w:space="0" w:color="auto"/>
        <w:left w:val="none" w:sz="0" w:space="0" w:color="auto"/>
        <w:bottom w:val="none" w:sz="0" w:space="0" w:color="auto"/>
        <w:right w:val="none" w:sz="0" w:space="0" w:color="auto"/>
      </w:divBdr>
      <w:divsChild>
        <w:div w:id="1675834489">
          <w:marLeft w:val="0"/>
          <w:marRight w:val="0"/>
          <w:marTop w:val="0"/>
          <w:marBottom w:val="480"/>
          <w:divBdr>
            <w:top w:val="none" w:sz="0" w:space="0" w:color="auto"/>
            <w:left w:val="none" w:sz="0" w:space="0" w:color="auto"/>
            <w:bottom w:val="none" w:sz="0" w:space="0" w:color="auto"/>
            <w:right w:val="none" w:sz="0" w:space="0" w:color="auto"/>
          </w:divBdr>
          <w:divsChild>
            <w:div w:id="46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565">
      <w:bodyDiv w:val="1"/>
      <w:marLeft w:val="0"/>
      <w:marRight w:val="0"/>
      <w:marTop w:val="0"/>
      <w:marBottom w:val="0"/>
      <w:divBdr>
        <w:top w:val="none" w:sz="0" w:space="0" w:color="auto"/>
        <w:left w:val="none" w:sz="0" w:space="0" w:color="auto"/>
        <w:bottom w:val="none" w:sz="0" w:space="0" w:color="auto"/>
        <w:right w:val="none" w:sz="0" w:space="0" w:color="auto"/>
      </w:divBdr>
      <w:divsChild>
        <w:div w:id="554782311">
          <w:marLeft w:val="0"/>
          <w:marRight w:val="0"/>
          <w:marTop w:val="0"/>
          <w:marBottom w:val="0"/>
          <w:divBdr>
            <w:top w:val="none" w:sz="0" w:space="0" w:color="auto"/>
            <w:left w:val="none" w:sz="0" w:space="0" w:color="auto"/>
            <w:bottom w:val="none" w:sz="0" w:space="0" w:color="auto"/>
            <w:right w:val="none" w:sz="0" w:space="0" w:color="auto"/>
          </w:divBdr>
        </w:div>
        <w:div w:id="2129855806">
          <w:marLeft w:val="0"/>
          <w:marRight w:val="0"/>
          <w:marTop w:val="0"/>
          <w:marBottom w:val="0"/>
          <w:divBdr>
            <w:top w:val="none" w:sz="0" w:space="0" w:color="auto"/>
            <w:left w:val="none" w:sz="0" w:space="0" w:color="auto"/>
            <w:bottom w:val="none" w:sz="0" w:space="0" w:color="auto"/>
            <w:right w:val="none" w:sz="0" w:space="0" w:color="auto"/>
          </w:divBdr>
        </w:div>
      </w:divsChild>
    </w:div>
    <w:div w:id="1674839700">
      <w:bodyDiv w:val="1"/>
      <w:marLeft w:val="0"/>
      <w:marRight w:val="0"/>
      <w:marTop w:val="0"/>
      <w:marBottom w:val="0"/>
      <w:divBdr>
        <w:top w:val="none" w:sz="0" w:space="0" w:color="auto"/>
        <w:left w:val="none" w:sz="0" w:space="0" w:color="auto"/>
        <w:bottom w:val="none" w:sz="0" w:space="0" w:color="auto"/>
        <w:right w:val="none" w:sz="0" w:space="0" w:color="auto"/>
      </w:divBdr>
    </w:div>
    <w:div w:id="1691301698">
      <w:bodyDiv w:val="1"/>
      <w:marLeft w:val="0"/>
      <w:marRight w:val="0"/>
      <w:marTop w:val="0"/>
      <w:marBottom w:val="0"/>
      <w:divBdr>
        <w:top w:val="none" w:sz="0" w:space="0" w:color="auto"/>
        <w:left w:val="none" w:sz="0" w:space="0" w:color="auto"/>
        <w:bottom w:val="none" w:sz="0" w:space="0" w:color="auto"/>
        <w:right w:val="none" w:sz="0" w:space="0" w:color="auto"/>
      </w:divBdr>
    </w:div>
    <w:div w:id="1691447463">
      <w:bodyDiv w:val="1"/>
      <w:marLeft w:val="0"/>
      <w:marRight w:val="0"/>
      <w:marTop w:val="0"/>
      <w:marBottom w:val="0"/>
      <w:divBdr>
        <w:top w:val="none" w:sz="0" w:space="0" w:color="auto"/>
        <w:left w:val="none" w:sz="0" w:space="0" w:color="auto"/>
        <w:bottom w:val="none" w:sz="0" w:space="0" w:color="auto"/>
        <w:right w:val="none" w:sz="0" w:space="0" w:color="auto"/>
      </w:divBdr>
    </w:div>
    <w:div w:id="1730104208">
      <w:bodyDiv w:val="1"/>
      <w:marLeft w:val="0"/>
      <w:marRight w:val="0"/>
      <w:marTop w:val="0"/>
      <w:marBottom w:val="0"/>
      <w:divBdr>
        <w:top w:val="none" w:sz="0" w:space="0" w:color="auto"/>
        <w:left w:val="none" w:sz="0" w:space="0" w:color="auto"/>
        <w:bottom w:val="none" w:sz="0" w:space="0" w:color="auto"/>
        <w:right w:val="none" w:sz="0" w:space="0" w:color="auto"/>
      </w:divBdr>
    </w:div>
    <w:div w:id="1742561161">
      <w:bodyDiv w:val="1"/>
      <w:marLeft w:val="0"/>
      <w:marRight w:val="0"/>
      <w:marTop w:val="0"/>
      <w:marBottom w:val="0"/>
      <w:divBdr>
        <w:top w:val="none" w:sz="0" w:space="0" w:color="auto"/>
        <w:left w:val="none" w:sz="0" w:space="0" w:color="auto"/>
        <w:bottom w:val="none" w:sz="0" w:space="0" w:color="auto"/>
        <w:right w:val="none" w:sz="0" w:space="0" w:color="auto"/>
      </w:divBdr>
    </w:div>
    <w:div w:id="1756852230">
      <w:bodyDiv w:val="1"/>
      <w:marLeft w:val="0"/>
      <w:marRight w:val="0"/>
      <w:marTop w:val="0"/>
      <w:marBottom w:val="0"/>
      <w:divBdr>
        <w:top w:val="none" w:sz="0" w:space="0" w:color="auto"/>
        <w:left w:val="none" w:sz="0" w:space="0" w:color="auto"/>
        <w:bottom w:val="none" w:sz="0" w:space="0" w:color="auto"/>
        <w:right w:val="none" w:sz="0" w:space="0" w:color="auto"/>
      </w:divBdr>
    </w:div>
    <w:div w:id="1788814401">
      <w:bodyDiv w:val="1"/>
      <w:marLeft w:val="0"/>
      <w:marRight w:val="0"/>
      <w:marTop w:val="0"/>
      <w:marBottom w:val="0"/>
      <w:divBdr>
        <w:top w:val="none" w:sz="0" w:space="0" w:color="auto"/>
        <w:left w:val="none" w:sz="0" w:space="0" w:color="auto"/>
        <w:bottom w:val="none" w:sz="0" w:space="0" w:color="auto"/>
        <w:right w:val="none" w:sz="0" w:space="0" w:color="auto"/>
      </w:divBdr>
    </w:div>
    <w:div w:id="1803495778">
      <w:bodyDiv w:val="1"/>
      <w:marLeft w:val="0"/>
      <w:marRight w:val="0"/>
      <w:marTop w:val="0"/>
      <w:marBottom w:val="0"/>
      <w:divBdr>
        <w:top w:val="none" w:sz="0" w:space="0" w:color="auto"/>
        <w:left w:val="none" w:sz="0" w:space="0" w:color="auto"/>
        <w:bottom w:val="none" w:sz="0" w:space="0" w:color="auto"/>
        <w:right w:val="none" w:sz="0" w:space="0" w:color="auto"/>
      </w:divBdr>
    </w:div>
    <w:div w:id="1814249604">
      <w:bodyDiv w:val="1"/>
      <w:marLeft w:val="0"/>
      <w:marRight w:val="0"/>
      <w:marTop w:val="0"/>
      <w:marBottom w:val="0"/>
      <w:divBdr>
        <w:top w:val="none" w:sz="0" w:space="0" w:color="auto"/>
        <w:left w:val="none" w:sz="0" w:space="0" w:color="auto"/>
        <w:bottom w:val="none" w:sz="0" w:space="0" w:color="auto"/>
        <w:right w:val="none" w:sz="0" w:space="0" w:color="auto"/>
      </w:divBdr>
    </w:div>
    <w:div w:id="1828324022">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9">
          <w:marLeft w:val="0"/>
          <w:marRight w:val="0"/>
          <w:marTop w:val="0"/>
          <w:marBottom w:val="480"/>
          <w:divBdr>
            <w:top w:val="none" w:sz="0" w:space="0" w:color="auto"/>
            <w:left w:val="none" w:sz="0" w:space="0" w:color="auto"/>
            <w:bottom w:val="none" w:sz="0" w:space="0" w:color="auto"/>
            <w:right w:val="none" w:sz="0" w:space="0" w:color="auto"/>
          </w:divBdr>
        </w:div>
      </w:divsChild>
    </w:div>
    <w:div w:id="1829586870">
      <w:bodyDiv w:val="1"/>
      <w:marLeft w:val="0"/>
      <w:marRight w:val="0"/>
      <w:marTop w:val="0"/>
      <w:marBottom w:val="0"/>
      <w:divBdr>
        <w:top w:val="none" w:sz="0" w:space="0" w:color="auto"/>
        <w:left w:val="none" w:sz="0" w:space="0" w:color="auto"/>
        <w:bottom w:val="none" w:sz="0" w:space="0" w:color="auto"/>
        <w:right w:val="none" w:sz="0" w:space="0" w:color="auto"/>
      </w:divBdr>
    </w:div>
    <w:div w:id="1838886844">
      <w:bodyDiv w:val="1"/>
      <w:marLeft w:val="0"/>
      <w:marRight w:val="0"/>
      <w:marTop w:val="0"/>
      <w:marBottom w:val="0"/>
      <w:divBdr>
        <w:top w:val="none" w:sz="0" w:space="0" w:color="auto"/>
        <w:left w:val="none" w:sz="0" w:space="0" w:color="auto"/>
        <w:bottom w:val="none" w:sz="0" w:space="0" w:color="auto"/>
        <w:right w:val="none" w:sz="0" w:space="0" w:color="auto"/>
      </w:divBdr>
      <w:divsChild>
        <w:div w:id="352151098">
          <w:marLeft w:val="0"/>
          <w:marRight w:val="0"/>
          <w:marTop w:val="0"/>
          <w:marBottom w:val="0"/>
          <w:divBdr>
            <w:top w:val="none" w:sz="0" w:space="0" w:color="auto"/>
            <w:left w:val="none" w:sz="0" w:space="0" w:color="auto"/>
            <w:bottom w:val="none" w:sz="0" w:space="0" w:color="auto"/>
            <w:right w:val="none" w:sz="0" w:space="0" w:color="auto"/>
          </w:divBdr>
        </w:div>
        <w:div w:id="764763549">
          <w:marLeft w:val="0"/>
          <w:marRight w:val="0"/>
          <w:marTop w:val="0"/>
          <w:marBottom w:val="0"/>
          <w:divBdr>
            <w:top w:val="none" w:sz="0" w:space="0" w:color="auto"/>
            <w:left w:val="none" w:sz="0" w:space="0" w:color="auto"/>
            <w:bottom w:val="none" w:sz="0" w:space="0" w:color="auto"/>
            <w:right w:val="none" w:sz="0" w:space="0" w:color="auto"/>
          </w:divBdr>
        </w:div>
        <w:div w:id="1153526225">
          <w:marLeft w:val="0"/>
          <w:marRight w:val="0"/>
          <w:marTop w:val="0"/>
          <w:marBottom w:val="0"/>
          <w:divBdr>
            <w:top w:val="none" w:sz="0" w:space="0" w:color="auto"/>
            <w:left w:val="none" w:sz="0" w:space="0" w:color="auto"/>
            <w:bottom w:val="none" w:sz="0" w:space="0" w:color="auto"/>
            <w:right w:val="none" w:sz="0" w:space="0" w:color="auto"/>
          </w:divBdr>
          <w:divsChild>
            <w:div w:id="109319448">
              <w:marLeft w:val="0"/>
              <w:marRight w:val="0"/>
              <w:marTop w:val="0"/>
              <w:marBottom w:val="0"/>
              <w:divBdr>
                <w:top w:val="none" w:sz="0" w:space="0" w:color="auto"/>
                <w:left w:val="none" w:sz="0" w:space="0" w:color="auto"/>
                <w:bottom w:val="none" w:sz="0" w:space="0" w:color="auto"/>
                <w:right w:val="none" w:sz="0" w:space="0" w:color="auto"/>
              </w:divBdr>
            </w:div>
          </w:divsChild>
        </w:div>
        <w:div w:id="1684015057">
          <w:marLeft w:val="0"/>
          <w:marRight w:val="0"/>
          <w:marTop w:val="0"/>
          <w:marBottom w:val="0"/>
          <w:divBdr>
            <w:top w:val="none" w:sz="0" w:space="0" w:color="auto"/>
            <w:left w:val="none" w:sz="0" w:space="0" w:color="auto"/>
            <w:bottom w:val="none" w:sz="0" w:space="0" w:color="auto"/>
            <w:right w:val="none" w:sz="0" w:space="0" w:color="auto"/>
          </w:divBdr>
          <w:divsChild>
            <w:div w:id="236868266">
              <w:marLeft w:val="0"/>
              <w:marRight w:val="0"/>
              <w:marTop w:val="0"/>
              <w:marBottom w:val="0"/>
              <w:divBdr>
                <w:top w:val="none" w:sz="0" w:space="0" w:color="auto"/>
                <w:left w:val="none" w:sz="0" w:space="0" w:color="auto"/>
                <w:bottom w:val="none" w:sz="0" w:space="0" w:color="auto"/>
                <w:right w:val="none" w:sz="0" w:space="0" w:color="auto"/>
              </w:divBdr>
            </w:div>
            <w:div w:id="344283522">
              <w:marLeft w:val="0"/>
              <w:marRight w:val="0"/>
              <w:marTop w:val="0"/>
              <w:marBottom w:val="0"/>
              <w:divBdr>
                <w:top w:val="none" w:sz="0" w:space="0" w:color="auto"/>
                <w:left w:val="none" w:sz="0" w:space="0" w:color="auto"/>
                <w:bottom w:val="none" w:sz="0" w:space="0" w:color="auto"/>
                <w:right w:val="none" w:sz="0" w:space="0" w:color="auto"/>
              </w:divBdr>
            </w:div>
            <w:div w:id="432169512">
              <w:marLeft w:val="0"/>
              <w:marRight w:val="0"/>
              <w:marTop w:val="0"/>
              <w:marBottom w:val="0"/>
              <w:divBdr>
                <w:top w:val="none" w:sz="0" w:space="0" w:color="auto"/>
                <w:left w:val="none" w:sz="0" w:space="0" w:color="auto"/>
                <w:bottom w:val="none" w:sz="0" w:space="0" w:color="auto"/>
                <w:right w:val="none" w:sz="0" w:space="0" w:color="auto"/>
              </w:divBdr>
            </w:div>
            <w:div w:id="735779547">
              <w:marLeft w:val="0"/>
              <w:marRight w:val="0"/>
              <w:marTop w:val="0"/>
              <w:marBottom w:val="0"/>
              <w:divBdr>
                <w:top w:val="none" w:sz="0" w:space="0" w:color="auto"/>
                <w:left w:val="none" w:sz="0" w:space="0" w:color="auto"/>
                <w:bottom w:val="none" w:sz="0" w:space="0" w:color="auto"/>
                <w:right w:val="none" w:sz="0" w:space="0" w:color="auto"/>
              </w:divBdr>
            </w:div>
            <w:div w:id="1265066668">
              <w:marLeft w:val="0"/>
              <w:marRight w:val="0"/>
              <w:marTop w:val="0"/>
              <w:marBottom w:val="0"/>
              <w:divBdr>
                <w:top w:val="none" w:sz="0" w:space="0" w:color="auto"/>
                <w:left w:val="none" w:sz="0" w:space="0" w:color="auto"/>
                <w:bottom w:val="none" w:sz="0" w:space="0" w:color="auto"/>
                <w:right w:val="none" w:sz="0" w:space="0" w:color="auto"/>
              </w:divBdr>
            </w:div>
            <w:div w:id="1444692554">
              <w:marLeft w:val="0"/>
              <w:marRight w:val="0"/>
              <w:marTop w:val="0"/>
              <w:marBottom w:val="0"/>
              <w:divBdr>
                <w:top w:val="none" w:sz="0" w:space="0" w:color="auto"/>
                <w:left w:val="none" w:sz="0" w:space="0" w:color="auto"/>
                <w:bottom w:val="none" w:sz="0" w:space="0" w:color="auto"/>
                <w:right w:val="none" w:sz="0" w:space="0" w:color="auto"/>
              </w:divBdr>
            </w:div>
            <w:div w:id="1539587060">
              <w:marLeft w:val="0"/>
              <w:marRight w:val="0"/>
              <w:marTop w:val="0"/>
              <w:marBottom w:val="0"/>
              <w:divBdr>
                <w:top w:val="none" w:sz="0" w:space="0" w:color="auto"/>
                <w:left w:val="none" w:sz="0" w:space="0" w:color="auto"/>
                <w:bottom w:val="none" w:sz="0" w:space="0" w:color="auto"/>
                <w:right w:val="none" w:sz="0" w:space="0" w:color="auto"/>
              </w:divBdr>
            </w:div>
            <w:div w:id="1826312522">
              <w:marLeft w:val="0"/>
              <w:marRight w:val="0"/>
              <w:marTop w:val="0"/>
              <w:marBottom w:val="0"/>
              <w:divBdr>
                <w:top w:val="none" w:sz="0" w:space="0" w:color="auto"/>
                <w:left w:val="none" w:sz="0" w:space="0" w:color="auto"/>
                <w:bottom w:val="none" w:sz="0" w:space="0" w:color="auto"/>
                <w:right w:val="none" w:sz="0" w:space="0" w:color="auto"/>
              </w:divBdr>
            </w:div>
            <w:div w:id="2063366141">
              <w:marLeft w:val="0"/>
              <w:marRight w:val="0"/>
              <w:marTop w:val="0"/>
              <w:marBottom w:val="0"/>
              <w:divBdr>
                <w:top w:val="none" w:sz="0" w:space="0" w:color="auto"/>
                <w:left w:val="none" w:sz="0" w:space="0" w:color="auto"/>
                <w:bottom w:val="none" w:sz="0" w:space="0" w:color="auto"/>
                <w:right w:val="none" w:sz="0" w:space="0" w:color="auto"/>
              </w:divBdr>
            </w:div>
          </w:divsChild>
        </w:div>
        <w:div w:id="2026977658">
          <w:marLeft w:val="0"/>
          <w:marRight w:val="0"/>
          <w:marTop w:val="0"/>
          <w:marBottom w:val="0"/>
          <w:divBdr>
            <w:top w:val="none" w:sz="0" w:space="0" w:color="auto"/>
            <w:left w:val="none" w:sz="0" w:space="0" w:color="auto"/>
            <w:bottom w:val="none" w:sz="0" w:space="0" w:color="auto"/>
            <w:right w:val="none" w:sz="0" w:space="0" w:color="auto"/>
          </w:divBdr>
        </w:div>
      </w:divsChild>
    </w:div>
    <w:div w:id="1914387984">
      <w:bodyDiv w:val="1"/>
      <w:marLeft w:val="0"/>
      <w:marRight w:val="0"/>
      <w:marTop w:val="0"/>
      <w:marBottom w:val="0"/>
      <w:divBdr>
        <w:top w:val="none" w:sz="0" w:space="0" w:color="auto"/>
        <w:left w:val="none" w:sz="0" w:space="0" w:color="auto"/>
        <w:bottom w:val="none" w:sz="0" w:space="0" w:color="auto"/>
        <w:right w:val="none" w:sz="0" w:space="0" w:color="auto"/>
      </w:divBdr>
      <w:divsChild>
        <w:div w:id="470368812">
          <w:marLeft w:val="0"/>
          <w:marRight w:val="0"/>
          <w:marTop w:val="0"/>
          <w:marBottom w:val="0"/>
          <w:divBdr>
            <w:top w:val="none" w:sz="0" w:space="0" w:color="auto"/>
            <w:left w:val="none" w:sz="0" w:space="0" w:color="auto"/>
            <w:bottom w:val="none" w:sz="0" w:space="0" w:color="auto"/>
            <w:right w:val="none" w:sz="0" w:space="0" w:color="auto"/>
          </w:divBdr>
        </w:div>
        <w:div w:id="496310303">
          <w:marLeft w:val="0"/>
          <w:marRight w:val="0"/>
          <w:marTop w:val="0"/>
          <w:marBottom w:val="0"/>
          <w:divBdr>
            <w:top w:val="none" w:sz="0" w:space="0" w:color="auto"/>
            <w:left w:val="none" w:sz="0" w:space="0" w:color="auto"/>
            <w:bottom w:val="none" w:sz="0" w:space="0" w:color="auto"/>
            <w:right w:val="none" w:sz="0" w:space="0" w:color="auto"/>
          </w:divBdr>
        </w:div>
      </w:divsChild>
    </w:div>
    <w:div w:id="1922175270">
      <w:bodyDiv w:val="1"/>
      <w:marLeft w:val="0"/>
      <w:marRight w:val="0"/>
      <w:marTop w:val="0"/>
      <w:marBottom w:val="0"/>
      <w:divBdr>
        <w:top w:val="none" w:sz="0" w:space="0" w:color="auto"/>
        <w:left w:val="none" w:sz="0" w:space="0" w:color="auto"/>
        <w:bottom w:val="none" w:sz="0" w:space="0" w:color="auto"/>
        <w:right w:val="none" w:sz="0" w:space="0" w:color="auto"/>
      </w:divBdr>
    </w:div>
    <w:div w:id="1930844982">
      <w:bodyDiv w:val="1"/>
      <w:marLeft w:val="0"/>
      <w:marRight w:val="0"/>
      <w:marTop w:val="0"/>
      <w:marBottom w:val="0"/>
      <w:divBdr>
        <w:top w:val="none" w:sz="0" w:space="0" w:color="auto"/>
        <w:left w:val="none" w:sz="0" w:space="0" w:color="auto"/>
        <w:bottom w:val="none" w:sz="0" w:space="0" w:color="auto"/>
        <w:right w:val="none" w:sz="0" w:space="0" w:color="auto"/>
      </w:divBdr>
      <w:divsChild>
        <w:div w:id="1817455415">
          <w:marLeft w:val="0"/>
          <w:marRight w:val="0"/>
          <w:marTop w:val="0"/>
          <w:marBottom w:val="0"/>
          <w:divBdr>
            <w:top w:val="none" w:sz="0" w:space="0" w:color="auto"/>
            <w:left w:val="none" w:sz="0" w:space="0" w:color="auto"/>
            <w:bottom w:val="none" w:sz="0" w:space="0" w:color="auto"/>
            <w:right w:val="none" w:sz="0" w:space="0" w:color="auto"/>
          </w:divBdr>
        </w:div>
      </w:divsChild>
    </w:div>
    <w:div w:id="1986662788">
      <w:bodyDiv w:val="1"/>
      <w:marLeft w:val="0"/>
      <w:marRight w:val="0"/>
      <w:marTop w:val="0"/>
      <w:marBottom w:val="0"/>
      <w:divBdr>
        <w:top w:val="none" w:sz="0" w:space="0" w:color="auto"/>
        <w:left w:val="none" w:sz="0" w:space="0" w:color="auto"/>
        <w:bottom w:val="none" w:sz="0" w:space="0" w:color="auto"/>
        <w:right w:val="none" w:sz="0" w:space="0" w:color="auto"/>
      </w:divBdr>
      <w:divsChild>
        <w:div w:id="392580795">
          <w:marLeft w:val="0"/>
          <w:marRight w:val="0"/>
          <w:marTop w:val="0"/>
          <w:marBottom w:val="480"/>
          <w:divBdr>
            <w:top w:val="none" w:sz="0" w:space="0" w:color="auto"/>
            <w:left w:val="none" w:sz="0" w:space="0" w:color="auto"/>
            <w:bottom w:val="none" w:sz="0" w:space="0" w:color="auto"/>
            <w:right w:val="none" w:sz="0" w:space="0" w:color="auto"/>
          </w:divBdr>
        </w:div>
      </w:divsChild>
    </w:div>
    <w:div w:id="2028289636">
      <w:bodyDiv w:val="1"/>
      <w:marLeft w:val="0"/>
      <w:marRight w:val="0"/>
      <w:marTop w:val="0"/>
      <w:marBottom w:val="0"/>
      <w:divBdr>
        <w:top w:val="none" w:sz="0" w:space="0" w:color="auto"/>
        <w:left w:val="none" w:sz="0" w:space="0" w:color="auto"/>
        <w:bottom w:val="none" w:sz="0" w:space="0" w:color="auto"/>
        <w:right w:val="none" w:sz="0" w:space="0" w:color="auto"/>
      </w:divBdr>
      <w:divsChild>
        <w:div w:id="1252541625">
          <w:marLeft w:val="0"/>
          <w:marRight w:val="0"/>
          <w:marTop w:val="0"/>
          <w:marBottom w:val="0"/>
          <w:divBdr>
            <w:top w:val="none" w:sz="0" w:space="0" w:color="auto"/>
            <w:left w:val="none" w:sz="0" w:space="0" w:color="auto"/>
            <w:bottom w:val="none" w:sz="0" w:space="0" w:color="auto"/>
            <w:right w:val="none" w:sz="0" w:space="0" w:color="auto"/>
          </w:divBdr>
          <w:divsChild>
            <w:div w:id="13223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963">
      <w:bodyDiv w:val="1"/>
      <w:marLeft w:val="0"/>
      <w:marRight w:val="0"/>
      <w:marTop w:val="0"/>
      <w:marBottom w:val="0"/>
      <w:divBdr>
        <w:top w:val="none" w:sz="0" w:space="0" w:color="auto"/>
        <w:left w:val="none" w:sz="0" w:space="0" w:color="auto"/>
        <w:bottom w:val="none" w:sz="0" w:space="0" w:color="auto"/>
        <w:right w:val="none" w:sz="0" w:space="0" w:color="auto"/>
      </w:divBdr>
      <w:divsChild>
        <w:div w:id="141967210">
          <w:marLeft w:val="0"/>
          <w:marRight w:val="0"/>
          <w:marTop w:val="0"/>
          <w:marBottom w:val="0"/>
          <w:divBdr>
            <w:top w:val="none" w:sz="0" w:space="0" w:color="auto"/>
            <w:left w:val="none" w:sz="0" w:space="0" w:color="auto"/>
            <w:bottom w:val="none" w:sz="0" w:space="0" w:color="auto"/>
            <w:right w:val="none" w:sz="0" w:space="0" w:color="auto"/>
          </w:divBdr>
        </w:div>
      </w:divsChild>
    </w:div>
    <w:div w:id="2070566290">
      <w:bodyDiv w:val="1"/>
      <w:marLeft w:val="0"/>
      <w:marRight w:val="0"/>
      <w:marTop w:val="0"/>
      <w:marBottom w:val="0"/>
      <w:divBdr>
        <w:top w:val="none" w:sz="0" w:space="0" w:color="auto"/>
        <w:left w:val="none" w:sz="0" w:space="0" w:color="auto"/>
        <w:bottom w:val="none" w:sz="0" w:space="0" w:color="auto"/>
        <w:right w:val="none" w:sz="0" w:space="0" w:color="auto"/>
      </w:divBdr>
      <w:divsChild>
        <w:div w:id="385372863">
          <w:marLeft w:val="0"/>
          <w:marRight w:val="0"/>
          <w:marTop w:val="0"/>
          <w:marBottom w:val="0"/>
          <w:divBdr>
            <w:top w:val="none" w:sz="0" w:space="0" w:color="auto"/>
            <w:left w:val="none" w:sz="0" w:space="0" w:color="auto"/>
            <w:bottom w:val="none" w:sz="0" w:space="0" w:color="auto"/>
            <w:right w:val="none" w:sz="0" w:space="0" w:color="auto"/>
          </w:divBdr>
          <w:divsChild>
            <w:div w:id="166022622">
              <w:marLeft w:val="0"/>
              <w:marRight w:val="0"/>
              <w:marTop w:val="0"/>
              <w:marBottom w:val="0"/>
              <w:divBdr>
                <w:top w:val="none" w:sz="0" w:space="0" w:color="auto"/>
                <w:left w:val="none" w:sz="0" w:space="0" w:color="auto"/>
                <w:bottom w:val="none" w:sz="0" w:space="0" w:color="auto"/>
                <w:right w:val="none" w:sz="0" w:space="0" w:color="auto"/>
              </w:divBdr>
            </w:div>
            <w:div w:id="345450499">
              <w:marLeft w:val="0"/>
              <w:marRight w:val="0"/>
              <w:marTop w:val="0"/>
              <w:marBottom w:val="0"/>
              <w:divBdr>
                <w:top w:val="none" w:sz="0" w:space="0" w:color="auto"/>
                <w:left w:val="none" w:sz="0" w:space="0" w:color="auto"/>
                <w:bottom w:val="none" w:sz="0" w:space="0" w:color="auto"/>
                <w:right w:val="none" w:sz="0" w:space="0" w:color="auto"/>
              </w:divBdr>
            </w:div>
            <w:div w:id="896208110">
              <w:marLeft w:val="0"/>
              <w:marRight w:val="0"/>
              <w:marTop w:val="0"/>
              <w:marBottom w:val="0"/>
              <w:divBdr>
                <w:top w:val="none" w:sz="0" w:space="0" w:color="auto"/>
                <w:left w:val="none" w:sz="0" w:space="0" w:color="auto"/>
                <w:bottom w:val="none" w:sz="0" w:space="0" w:color="auto"/>
                <w:right w:val="none" w:sz="0" w:space="0" w:color="auto"/>
              </w:divBdr>
            </w:div>
            <w:div w:id="992870852">
              <w:marLeft w:val="0"/>
              <w:marRight w:val="0"/>
              <w:marTop w:val="0"/>
              <w:marBottom w:val="0"/>
              <w:divBdr>
                <w:top w:val="none" w:sz="0" w:space="0" w:color="auto"/>
                <w:left w:val="none" w:sz="0" w:space="0" w:color="auto"/>
                <w:bottom w:val="none" w:sz="0" w:space="0" w:color="auto"/>
                <w:right w:val="none" w:sz="0" w:space="0" w:color="auto"/>
              </w:divBdr>
            </w:div>
            <w:div w:id="1430858161">
              <w:marLeft w:val="0"/>
              <w:marRight w:val="0"/>
              <w:marTop w:val="0"/>
              <w:marBottom w:val="0"/>
              <w:divBdr>
                <w:top w:val="none" w:sz="0" w:space="0" w:color="auto"/>
                <w:left w:val="none" w:sz="0" w:space="0" w:color="auto"/>
                <w:bottom w:val="none" w:sz="0" w:space="0" w:color="auto"/>
                <w:right w:val="none" w:sz="0" w:space="0" w:color="auto"/>
              </w:divBdr>
            </w:div>
            <w:div w:id="1531644395">
              <w:marLeft w:val="0"/>
              <w:marRight w:val="0"/>
              <w:marTop w:val="0"/>
              <w:marBottom w:val="0"/>
              <w:divBdr>
                <w:top w:val="none" w:sz="0" w:space="0" w:color="auto"/>
                <w:left w:val="none" w:sz="0" w:space="0" w:color="auto"/>
                <w:bottom w:val="none" w:sz="0" w:space="0" w:color="auto"/>
                <w:right w:val="none" w:sz="0" w:space="0" w:color="auto"/>
              </w:divBdr>
            </w:div>
            <w:div w:id="1775860083">
              <w:marLeft w:val="0"/>
              <w:marRight w:val="0"/>
              <w:marTop w:val="0"/>
              <w:marBottom w:val="0"/>
              <w:divBdr>
                <w:top w:val="none" w:sz="0" w:space="0" w:color="auto"/>
                <w:left w:val="none" w:sz="0" w:space="0" w:color="auto"/>
                <w:bottom w:val="none" w:sz="0" w:space="0" w:color="auto"/>
                <w:right w:val="none" w:sz="0" w:space="0" w:color="auto"/>
              </w:divBdr>
            </w:div>
            <w:div w:id="1918441804">
              <w:marLeft w:val="0"/>
              <w:marRight w:val="0"/>
              <w:marTop w:val="0"/>
              <w:marBottom w:val="0"/>
              <w:divBdr>
                <w:top w:val="none" w:sz="0" w:space="0" w:color="auto"/>
                <w:left w:val="none" w:sz="0" w:space="0" w:color="auto"/>
                <w:bottom w:val="none" w:sz="0" w:space="0" w:color="auto"/>
                <w:right w:val="none" w:sz="0" w:space="0" w:color="auto"/>
              </w:divBdr>
            </w:div>
            <w:div w:id="197363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3282">
      <w:bodyDiv w:val="1"/>
      <w:marLeft w:val="0"/>
      <w:marRight w:val="0"/>
      <w:marTop w:val="0"/>
      <w:marBottom w:val="0"/>
      <w:divBdr>
        <w:top w:val="none" w:sz="0" w:space="0" w:color="auto"/>
        <w:left w:val="none" w:sz="0" w:space="0" w:color="auto"/>
        <w:bottom w:val="none" w:sz="0" w:space="0" w:color="auto"/>
        <w:right w:val="none" w:sz="0" w:space="0" w:color="auto"/>
      </w:divBdr>
      <w:divsChild>
        <w:div w:id="425268145">
          <w:marLeft w:val="0"/>
          <w:marRight w:val="0"/>
          <w:marTop w:val="0"/>
          <w:marBottom w:val="0"/>
          <w:divBdr>
            <w:top w:val="single" w:sz="2" w:space="0" w:color="D9D9E3"/>
            <w:left w:val="single" w:sz="2" w:space="0" w:color="D9D9E3"/>
            <w:bottom w:val="single" w:sz="2" w:space="0" w:color="D9D9E3"/>
            <w:right w:val="single" w:sz="2" w:space="0" w:color="D9D9E3"/>
          </w:divBdr>
        </w:div>
        <w:div w:id="1429741129">
          <w:marLeft w:val="0"/>
          <w:marRight w:val="0"/>
          <w:marTop w:val="0"/>
          <w:marBottom w:val="0"/>
          <w:divBdr>
            <w:top w:val="single" w:sz="2" w:space="0" w:color="D9D9E3"/>
            <w:left w:val="single" w:sz="2" w:space="0" w:color="D9D9E3"/>
            <w:bottom w:val="single" w:sz="2" w:space="0" w:color="D9D9E3"/>
            <w:right w:val="single" w:sz="2" w:space="0" w:color="D9D9E3"/>
          </w:divBdr>
          <w:divsChild>
            <w:div w:id="49154037">
              <w:marLeft w:val="0"/>
              <w:marRight w:val="0"/>
              <w:marTop w:val="0"/>
              <w:marBottom w:val="0"/>
              <w:divBdr>
                <w:top w:val="single" w:sz="2" w:space="0" w:color="D9D9E3"/>
                <w:left w:val="single" w:sz="2" w:space="0" w:color="D9D9E3"/>
                <w:bottom w:val="single" w:sz="2" w:space="0" w:color="D9D9E3"/>
                <w:right w:val="single" w:sz="2" w:space="0" w:color="D9D9E3"/>
              </w:divBdr>
              <w:divsChild>
                <w:div w:id="254241536">
                  <w:marLeft w:val="0"/>
                  <w:marRight w:val="0"/>
                  <w:marTop w:val="0"/>
                  <w:marBottom w:val="0"/>
                  <w:divBdr>
                    <w:top w:val="single" w:sz="2" w:space="0" w:color="D9D9E3"/>
                    <w:left w:val="single" w:sz="2" w:space="0" w:color="D9D9E3"/>
                    <w:bottom w:val="single" w:sz="2" w:space="0" w:color="D9D9E3"/>
                    <w:right w:val="single" w:sz="2" w:space="0" w:color="D9D9E3"/>
                  </w:divBdr>
                  <w:divsChild>
                    <w:div w:id="1048189574">
                      <w:marLeft w:val="0"/>
                      <w:marRight w:val="0"/>
                      <w:marTop w:val="0"/>
                      <w:marBottom w:val="0"/>
                      <w:divBdr>
                        <w:top w:val="single" w:sz="2" w:space="0" w:color="D9D9E3"/>
                        <w:left w:val="single" w:sz="2" w:space="0" w:color="D9D9E3"/>
                        <w:bottom w:val="single" w:sz="2" w:space="0" w:color="D9D9E3"/>
                        <w:right w:val="single" w:sz="2" w:space="0" w:color="D9D9E3"/>
                      </w:divBdr>
                      <w:divsChild>
                        <w:div w:id="1542009754">
                          <w:marLeft w:val="0"/>
                          <w:marRight w:val="0"/>
                          <w:marTop w:val="0"/>
                          <w:marBottom w:val="0"/>
                          <w:divBdr>
                            <w:top w:val="single" w:sz="2" w:space="0" w:color="D9D9E3"/>
                            <w:left w:val="single" w:sz="2" w:space="0" w:color="D9D9E3"/>
                            <w:bottom w:val="single" w:sz="2" w:space="0" w:color="D9D9E3"/>
                            <w:right w:val="single" w:sz="2" w:space="0" w:color="D9D9E3"/>
                          </w:divBdr>
                          <w:divsChild>
                            <w:div w:id="2048795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16100">
                                  <w:marLeft w:val="0"/>
                                  <w:marRight w:val="0"/>
                                  <w:marTop w:val="0"/>
                                  <w:marBottom w:val="0"/>
                                  <w:divBdr>
                                    <w:top w:val="single" w:sz="2" w:space="0" w:color="D9D9E3"/>
                                    <w:left w:val="single" w:sz="2" w:space="0" w:color="D9D9E3"/>
                                    <w:bottom w:val="single" w:sz="2" w:space="0" w:color="D9D9E3"/>
                                    <w:right w:val="single" w:sz="2" w:space="0" w:color="D9D9E3"/>
                                  </w:divBdr>
                                  <w:divsChild>
                                    <w:div w:id="982274920">
                                      <w:marLeft w:val="0"/>
                                      <w:marRight w:val="0"/>
                                      <w:marTop w:val="0"/>
                                      <w:marBottom w:val="0"/>
                                      <w:divBdr>
                                        <w:top w:val="single" w:sz="2" w:space="0" w:color="D9D9E3"/>
                                        <w:left w:val="single" w:sz="2" w:space="0" w:color="D9D9E3"/>
                                        <w:bottom w:val="single" w:sz="2" w:space="0" w:color="D9D9E3"/>
                                        <w:right w:val="single" w:sz="2" w:space="0" w:color="D9D9E3"/>
                                      </w:divBdr>
                                      <w:divsChild>
                                        <w:div w:id="884756487">
                                          <w:marLeft w:val="0"/>
                                          <w:marRight w:val="0"/>
                                          <w:marTop w:val="0"/>
                                          <w:marBottom w:val="0"/>
                                          <w:divBdr>
                                            <w:top w:val="single" w:sz="2" w:space="0" w:color="D9D9E3"/>
                                            <w:left w:val="single" w:sz="2" w:space="0" w:color="D9D9E3"/>
                                            <w:bottom w:val="single" w:sz="2" w:space="0" w:color="D9D9E3"/>
                                            <w:right w:val="single" w:sz="2" w:space="0" w:color="D9D9E3"/>
                                          </w:divBdr>
                                          <w:divsChild>
                                            <w:div w:id="888036490">
                                              <w:marLeft w:val="0"/>
                                              <w:marRight w:val="0"/>
                                              <w:marTop w:val="0"/>
                                              <w:marBottom w:val="0"/>
                                              <w:divBdr>
                                                <w:top w:val="single" w:sz="2" w:space="0" w:color="D9D9E3"/>
                                                <w:left w:val="single" w:sz="2" w:space="0" w:color="D9D9E3"/>
                                                <w:bottom w:val="single" w:sz="2" w:space="0" w:color="D9D9E3"/>
                                                <w:right w:val="single" w:sz="2" w:space="0" w:color="D9D9E3"/>
                                              </w:divBdr>
                                              <w:divsChild>
                                                <w:div w:id="1460957807">
                                                  <w:marLeft w:val="0"/>
                                                  <w:marRight w:val="0"/>
                                                  <w:marTop w:val="0"/>
                                                  <w:marBottom w:val="0"/>
                                                  <w:divBdr>
                                                    <w:top w:val="single" w:sz="2" w:space="0" w:color="D9D9E3"/>
                                                    <w:left w:val="single" w:sz="2" w:space="0" w:color="D9D9E3"/>
                                                    <w:bottom w:val="single" w:sz="2" w:space="0" w:color="D9D9E3"/>
                                                    <w:right w:val="single" w:sz="2" w:space="0" w:color="D9D9E3"/>
                                                  </w:divBdr>
                                                  <w:divsChild>
                                                    <w:div w:id="952060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5281/zenodo.20781016"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ajivbajith@gmail.com" TargetMode="Externa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thescienceworldmagazine@gmail.com" TargetMode="External"/><Relationship Id="rId2" Type="http://schemas.openxmlformats.org/officeDocument/2006/relationships/hyperlink" Target="http://www.thescienceworld.net" TargetMode="External"/><Relationship Id="rId1" Type="http://schemas.openxmlformats.org/officeDocument/2006/relationships/image" Target="media/image18.png"/><Relationship Id="rId5" Type="http://schemas.openxmlformats.org/officeDocument/2006/relationships/hyperlink" Target="mailto:thescienceworldmagazine@gmail.com" TargetMode="External"/><Relationship Id="rId4" Type="http://schemas.openxmlformats.org/officeDocument/2006/relationships/hyperlink" Target="http://www.thescienceworld.net"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3</Pages>
  <Words>12951</Words>
  <Characters>73823</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Dr Shaikh</cp:lastModifiedBy>
  <cp:revision>16</cp:revision>
  <cp:lastPrinted>2026-06-21T04:47:00Z</cp:lastPrinted>
  <dcterms:created xsi:type="dcterms:W3CDTF">2026-06-21T05:22:00Z</dcterms:created>
  <dcterms:modified xsi:type="dcterms:W3CDTF">2026-06-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